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88E79" w14:textId="528EDC17" w:rsidR="00B249E4" w:rsidRPr="00B41031" w:rsidRDefault="00C96790" w:rsidP="00B41031">
      <w:pPr>
        <w:pStyle w:val="Cover-ProjectName"/>
        <w:kinsoku w:val="0"/>
        <w:overflowPunct w:val="0"/>
        <w:jc w:val="center"/>
        <w:rPr>
          <w:rFonts w:eastAsia="Gulim" w:cs="Arial" w:hint="eastAsia"/>
          <w:sz w:val="44"/>
          <w:szCs w:val="44"/>
          <w:lang w:eastAsia="ko-KR"/>
        </w:rPr>
      </w:pPr>
      <w:bookmarkStart w:id="0" w:name="_Hlk108347130"/>
      <w:bookmarkStart w:id="1" w:name="_Toc106834151"/>
      <w:bookmarkStart w:id="2" w:name="_Toc496861078"/>
      <w:bookmarkStart w:id="3" w:name="_Toc497231336"/>
      <w:bookmarkStart w:id="4" w:name="_Hlk108347215"/>
      <w:r w:rsidRPr="00B41031">
        <w:rPr>
          <w:rFonts w:eastAsia="Gulim" w:cs="Arial" w:hint="eastAsia"/>
          <w:b w:val="0"/>
          <w:noProof/>
          <w:sz w:val="44"/>
          <w:szCs w:val="44"/>
          <w:lang w:eastAsia="ko-KR"/>
        </w:rPr>
        <w:drawing>
          <wp:anchor distT="0" distB="0" distL="114300" distR="114300" simplePos="0" relativeHeight="251658248" behindDoc="1" locked="0" layoutInCell="1" allowOverlap="1" wp14:anchorId="06B4E0A0" wp14:editId="2EC234C9">
            <wp:simplePos x="0" y="0"/>
            <wp:positionH relativeFrom="column">
              <wp:posOffset>-2990850</wp:posOffset>
            </wp:positionH>
            <wp:positionV relativeFrom="paragraph">
              <wp:posOffset>-952500</wp:posOffset>
            </wp:positionV>
            <wp:extent cx="15113000" cy="10147935"/>
            <wp:effectExtent l="0" t="0" r="0" b="571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alphaModFix amt="3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00" cy="10147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41031">
        <w:rPr>
          <w:rFonts w:eastAsia="Gulim" w:cs="Arial" w:hint="eastAsia"/>
          <w:bCs/>
          <w:sz w:val="44"/>
          <w:szCs w:val="44"/>
          <w:lang w:eastAsia="ko-KR"/>
        </w:rPr>
        <w:t>중심</w:t>
      </w:r>
      <w:r w:rsidRPr="00B41031">
        <w:rPr>
          <w:rFonts w:eastAsia="Gulim" w:cs="Arial" w:hint="eastAsia"/>
          <w:bCs/>
          <w:sz w:val="44"/>
          <w:szCs w:val="44"/>
          <w:lang w:eastAsia="ko-KR"/>
        </w:rPr>
        <w:t xml:space="preserve"> </w:t>
      </w:r>
      <w:r w:rsidRPr="00B41031">
        <w:rPr>
          <w:rFonts w:eastAsia="Gulim" w:cs="Arial" w:hint="eastAsia"/>
          <w:bCs/>
          <w:sz w:val="44"/>
          <w:szCs w:val="44"/>
          <w:lang w:eastAsia="ko-KR"/>
        </w:rPr>
        <w:t>업무</w:t>
      </w:r>
      <w:r w:rsidRPr="00B41031">
        <w:rPr>
          <w:rFonts w:eastAsia="Gulim" w:cs="Arial" w:hint="eastAsia"/>
          <w:bCs/>
          <w:sz w:val="44"/>
          <w:szCs w:val="44"/>
          <w:lang w:eastAsia="ko-KR"/>
        </w:rPr>
        <w:t xml:space="preserve"> </w:t>
      </w:r>
      <w:r w:rsidRPr="00B41031">
        <w:rPr>
          <w:rFonts w:eastAsia="Gulim" w:cs="Arial" w:hint="eastAsia"/>
          <w:bCs/>
          <w:sz w:val="44"/>
          <w:szCs w:val="44"/>
          <w:lang w:eastAsia="ko-KR"/>
        </w:rPr>
        <w:t>지구</w:t>
      </w:r>
      <w:r w:rsidR="00B41031" w:rsidRPr="00B41031">
        <w:rPr>
          <w:rFonts w:eastAsia="Gulim" w:cs="Arial" w:hint="eastAsia"/>
          <w:bCs/>
          <w:sz w:val="44"/>
          <w:szCs w:val="44"/>
          <w:lang w:eastAsia="ko-KR"/>
        </w:rPr>
        <w:br/>
      </w:r>
      <w:r w:rsidRPr="00B41031">
        <w:rPr>
          <w:rFonts w:eastAsia="Gulim" w:cs="Arial" w:hint="eastAsia"/>
          <w:bCs/>
          <w:sz w:val="44"/>
          <w:szCs w:val="44"/>
          <w:lang w:eastAsia="ko-KR"/>
        </w:rPr>
        <w:t xml:space="preserve">(Central Business District, CBD) </w:t>
      </w:r>
      <w:r w:rsidR="00B41031" w:rsidRPr="00B41031">
        <w:rPr>
          <w:rFonts w:eastAsia="Gulim" w:cs="Arial" w:hint="eastAsia"/>
          <w:bCs/>
          <w:sz w:val="44"/>
          <w:szCs w:val="44"/>
          <w:lang w:eastAsia="ko-KR"/>
        </w:rPr>
        <w:br/>
      </w:r>
      <w:r w:rsidRPr="00B41031">
        <w:rPr>
          <w:rFonts w:eastAsia="Gulim" w:cs="Arial" w:hint="eastAsia"/>
          <w:bCs/>
          <w:sz w:val="44"/>
          <w:szCs w:val="44"/>
          <w:lang w:eastAsia="ko-KR"/>
        </w:rPr>
        <w:t>통행료</w:t>
      </w:r>
      <w:r w:rsidRPr="00B41031">
        <w:rPr>
          <w:rFonts w:eastAsia="Gulim" w:cs="Arial" w:hint="eastAsia"/>
          <w:bCs/>
          <w:sz w:val="44"/>
          <w:szCs w:val="44"/>
          <w:lang w:eastAsia="ko-KR"/>
        </w:rPr>
        <w:t xml:space="preserve"> </w:t>
      </w:r>
      <w:r w:rsidRPr="00B41031">
        <w:rPr>
          <w:rFonts w:eastAsia="Gulim" w:cs="Arial" w:hint="eastAsia"/>
          <w:bCs/>
          <w:sz w:val="44"/>
          <w:szCs w:val="44"/>
          <w:lang w:eastAsia="ko-KR"/>
        </w:rPr>
        <w:t>징수</w:t>
      </w:r>
      <w:r w:rsidRPr="00B41031">
        <w:rPr>
          <w:rFonts w:eastAsia="Gulim" w:cs="Arial" w:hint="eastAsia"/>
          <w:bCs/>
          <w:sz w:val="44"/>
          <w:szCs w:val="44"/>
          <w:lang w:eastAsia="ko-KR"/>
        </w:rPr>
        <w:t xml:space="preserve"> </w:t>
      </w:r>
      <w:r w:rsidRPr="00B41031">
        <w:rPr>
          <w:rFonts w:eastAsia="Gulim" w:cs="Arial" w:hint="eastAsia"/>
          <w:bCs/>
          <w:sz w:val="44"/>
          <w:szCs w:val="44"/>
          <w:lang w:eastAsia="ko-KR"/>
        </w:rPr>
        <w:t>프로그램</w:t>
      </w:r>
      <w:r w:rsidRPr="00B41031">
        <w:rPr>
          <w:rFonts w:eastAsia="Gulim" w:cs="Arial" w:hint="eastAsia"/>
          <w:bCs/>
          <w:sz w:val="44"/>
          <w:szCs w:val="44"/>
          <w:lang w:eastAsia="ko-KR"/>
        </w:rPr>
        <w:t xml:space="preserve"> </w:t>
      </w:r>
    </w:p>
    <w:p w14:paraId="33088AE1" w14:textId="62CDE78A" w:rsidR="00415899" w:rsidRPr="00B41031" w:rsidRDefault="00193C08" w:rsidP="00B41031">
      <w:pPr>
        <w:pStyle w:val="Cover-ProjectName"/>
        <w:kinsoku w:val="0"/>
        <w:overflowPunct w:val="0"/>
        <w:jc w:val="center"/>
        <w:rPr>
          <w:rFonts w:eastAsia="Gulim" w:cs="Arial" w:hint="eastAsia"/>
          <w:sz w:val="44"/>
          <w:szCs w:val="44"/>
          <w:lang w:eastAsia="ko-KR"/>
        </w:rPr>
      </w:pPr>
      <w:r w:rsidRPr="00B41031">
        <w:rPr>
          <w:rFonts w:eastAsia="Gulim" w:cs="Arial" w:hint="eastAsia"/>
          <w:bCs/>
          <w:sz w:val="44"/>
          <w:szCs w:val="44"/>
          <w:lang w:eastAsia="ko-KR"/>
        </w:rPr>
        <w:t>환경</w:t>
      </w:r>
      <w:r w:rsidRPr="00B41031">
        <w:rPr>
          <w:rFonts w:eastAsia="Gulim" w:cs="Arial" w:hint="eastAsia"/>
          <w:bCs/>
          <w:sz w:val="44"/>
          <w:szCs w:val="44"/>
          <w:lang w:eastAsia="ko-KR"/>
        </w:rPr>
        <w:t xml:space="preserve"> </w:t>
      </w:r>
      <w:r w:rsidRPr="00B41031">
        <w:rPr>
          <w:rFonts w:eastAsia="Gulim" w:cs="Arial" w:hint="eastAsia"/>
          <w:bCs/>
          <w:sz w:val="44"/>
          <w:szCs w:val="44"/>
          <w:lang w:eastAsia="ko-KR"/>
        </w:rPr>
        <w:t>평가</w:t>
      </w:r>
    </w:p>
    <w:p w14:paraId="38E5350D" w14:textId="7FD057B2" w:rsidR="00415899" w:rsidRPr="00B41031" w:rsidRDefault="00C96790" w:rsidP="00B41031">
      <w:pPr>
        <w:pStyle w:val="Cover-ReportName"/>
        <w:kinsoku w:val="0"/>
        <w:overflowPunct w:val="0"/>
        <w:jc w:val="center"/>
        <w:rPr>
          <w:rFonts w:ascii="Arial" w:eastAsia="Gulim" w:hAnsi="Arial" w:cs="Arial" w:hint="eastAsia"/>
          <w:lang w:eastAsia="ko-KR"/>
        </w:rPr>
      </w:pPr>
      <w:r w:rsidRPr="00B41031">
        <w:rPr>
          <w:rFonts w:ascii="Arial" w:eastAsia="Gulim" w:hAnsi="Arial" w:cs="Arial" w:hint="eastAsia"/>
          <w:bCs/>
          <w:lang w:eastAsia="ko-KR"/>
        </w:rPr>
        <w:t>요약</w:t>
      </w:r>
    </w:p>
    <w:p w14:paraId="119CF695" w14:textId="6B3C1155" w:rsidR="00415899" w:rsidRPr="00B41031" w:rsidRDefault="00415899" w:rsidP="00B41031">
      <w:pPr>
        <w:pStyle w:val="Draft"/>
        <w:kinsoku w:val="0"/>
        <w:overflowPunct w:val="0"/>
        <w:jc w:val="center"/>
        <w:rPr>
          <w:rFonts w:ascii="Arial" w:eastAsia="Gulim" w:hAnsi="Arial" w:cs="Arial" w:hint="eastAsia"/>
          <w:color w:val="auto"/>
          <w:lang w:eastAsia="ko-KR"/>
        </w:rPr>
      </w:pPr>
    </w:p>
    <w:p w14:paraId="69CB5C97" w14:textId="77777777" w:rsidR="00415899" w:rsidRPr="00B41031" w:rsidRDefault="00C96790" w:rsidP="00B41031">
      <w:pPr>
        <w:pStyle w:val="Date"/>
        <w:kinsoku w:val="0"/>
        <w:overflowPunct w:val="0"/>
        <w:spacing w:after="1000"/>
        <w:ind w:left="0" w:firstLine="0"/>
        <w:jc w:val="center"/>
        <w:rPr>
          <w:rFonts w:eastAsia="Gulim" w:hint="eastAsia"/>
          <w:lang w:eastAsia="ko-KR"/>
        </w:rPr>
      </w:pPr>
      <w:r w:rsidRPr="00B41031">
        <w:rPr>
          <w:rFonts w:ascii="Arial" w:eastAsia="Gulim" w:hAnsi="Arial" w:cs="Arial" w:hint="eastAsia"/>
          <w:bCs/>
          <w:lang w:eastAsia="ko-KR"/>
        </w:rPr>
        <w:t>2022</w:t>
      </w:r>
      <w:r w:rsidRPr="00B41031">
        <w:rPr>
          <w:rFonts w:ascii="Arial" w:eastAsia="Gulim" w:hAnsi="Arial" w:cs="Arial" w:hint="eastAsia"/>
          <w:bCs/>
          <w:lang w:eastAsia="ko-KR"/>
        </w:rPr>
        <w:t>년</w:t>
      </w:r>
      <w:r w:rsidRPr="00B41031">
        <w:rPr>
          <w:rFonts w:ascii="Arial" w:eastAsia="Gulim" w:hAnsi="Arial" w:cs="Arial" w:hint="eastAsia"/>
          <w:bCs/>
          <w:lang w:eastAsia="ko-KR"/>
        </w:rPr>
        <w:t xml:space="preserve"> 8</w:t>
      </w:r>
      <w:r w:rsidRPr="00B41031">
        <w:rPr>
          <w:rFonts w:ascii="Arial" w:eastAsia="Gulim" w:hAnsi="Arial" w:cs="Arial" w:hint="eastAsia"/>
          <w:bCs/>
          <w:lang w:eastAsia="ko-KR"/>
        </w:rPr>
        <w:t>월</w:t>
      </w:r>
    </w:p>
    <w:p w14:paraId="191E969B" w14:textId="028D6FD5" w:rsidR="00193C08" w:rsidRPr="00B41031" w:rsidRDefault="00193C08" w:rsidP="00B41031">
      <w:pPr>
        <w:pStyle w:val="Cover-Prepared"/>
        <w:kinsoku w:val="0"/>
        <w:overflowPunct w:val="0"/>
        <w:rPr>
          <w:rFonts w:eastAsia="Gulim" w:hint="eastAsia"/>
          <w:sz w:val="24"/>
          <w:lang w:eastAsia="ko-KR"/>
        </w:rPr>
      </w:pPr>
      <w:r w:rsidRPr="00B41031">
        <w:rPr>
          <w:rFonts w:eastAsia="Gulim" w:hint="eastAsia"/>
          <w:sz w:val="24"/>
          <w:lang w:eastAsia="ko-KR"/>
        </w:rPr>
        <w:t>연방</w:t>
      </w:r>
      <w:r w:rsidRPr="00B41031">
        <w:rPr>
          <w:rFonts w:eastAsia="Gulim" w:hint="eastAsia"/>
          <w:sz w:val="24"/>
          <w:lang w:eastAsia="ko-KR"/>
        </w:rPr>
        <w:t xml:space="preserve"> </w:t>
      </w:r>
      <w:r w:rsidRPr="00B41031">
        <w:rPr>
          <w:rFonts w:eastAsia="Gulim" w:hint="eastAsia"/>
          <w:sz w:val="24"/>
          <w:lang w:eastAsia="ko-KR"/>
        </w:rPr>
        <w:t>대표</w:t>
      </w:r>
      <w:r w:rsidRPr="00B41031">
        <w:rPr>
          <w:rFonts w:eastAsia="Gulim" w:hint="eastAsia"/>
          <w:sz w:val="24"/>
          <w:lang w:eastAsia="ko-KR"/>
        </w:rPr>
        <w:t xml:space="preserve"> </w:t>
      </w:r>
      <w:r w:rsidRPr="00B41031">
        <w:rPr>
          <w:rFonts w:eastAsia="Gulim" w:hint="eastAsia"/>
          <w:sz w:val="24"/>
          <w:lang w:eastAsia="ko-KR"/>
        </w:rPr>
        <w:t>기관</w:t>
      </w:r>
    </w:p>
    <w:p w14:paraId="458478BF" w14:textId="77777777" w:rsidR="00193C08" w:rsidRPr="00B41031" w:rsidRDefault="00193C08" w:rsidP="00B41031">
      <w:pPr>
        <w:kinsoku w:val="0"/>
        <w:overflowPunct w:val="0"/>
        <w:spacing w:before="240"/>
        <w:rPr>
          <w:rFonts w:eastAsia="Gulim" w:hint="eastAsia"/>
          <w:i/>
          <w:iCs/>
          <w:lang w:eastAsia="ko-KR"/>
        </w:rPr>
      </w:pPr>
      <w:r w:rsidRPr="00B41031">
        <w:rPr>
          <w:rFonts w:eastAsia="Gulim" w:hint="eastAsia"/>
          <w:i/>
          <w:iCs/>
          <w:noProof/>
          <w:lang w:eastAsia="ko-KR"/>
        </w:rPr>
        <w:drawing>
          <wp:inline distT="0" distB="0" distL="0" distR="0" wp14:anchorId="30D490E7" wp14:editId="0E2E01E4">
            <wp:extent cx="1367774" cy="1362075"/>
            <wp:effectExtent l="0" t="0" r="4445" b="0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8894" cy="138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91952" w14:textId="77777777" w:rsidR="00193C08" w:rsidRPr="00B41031" w:rsidRDefault="00193C08" w:rsidP="00B41031">
      <w:pPr>
        <w:kinsoku w:val="0"/>
        <w:overflowPunct w:val="0"/>
        <w:spacing w:before="240"/>
        <w:rPr>
          <w:rFonts w:eastAsia="Gulim" w:hint="eastAsia"/>
          <w:i/>
          <w:iCs/>
          <w:lang w:eastAsia="ko-KR"/>
        </w:rPr>
      </w:pPr>
    </w:p>
    <w:p w14:paraId="0BED21C7" w14:textId="77777777" w:rsidR="00193C08" w:rsidRPr="00B41031" w:rsidRDefault="00193C08" w:rsidP="00B41031">
      <w:pPr>
        <w:kinsoku w:val="0"/>
        <w:overflowPunct w:val="0"/>
        <w:spacing w:before="240" w:after="240"/>
        <w:rPr>
          <w:rFonts w:eastAsia="Gulim" w:hint="eastAsia"/>
          <w:i/>
          <w:iCs/>
          <w:sz w:val="24"/>
          <w:lang w:eastAsia="ko-KR"/>
        </w:rPr>
      </w:pPr>
      <w:r w:rsidRPr="00B41031">
        <w:rPr>
          <w:rFonts w:eastAsia="Gulim" w:hint="eastAsia"/>
          <w:i/>
          <w:iCs/>
          <w:sz w:val="24"/>
          <w:lang w:eastAsia="ko-KR"/>
        </w:rPr>
        <w:t>프로젝트</w:t>
      </w:r>
      <w:r w:rsidRPr="00B41031">
        <w:rPr>
          <w:rFonts w:eastAsia="Gulim" w:hint="eastAsia"/>
          <w:i/>
          <w:iCs/>
          <w:sz w:val="24"/>
          <w:lang w:eastAsia="ko-KR"/>
        </w:rPr>
        <w:t xml:space="preserve"> </w:t>
      </w:r>
      <w:r w:rsidRPr="00B41031">
        <w:rPr>
          <w:rFonts w:eastAsia="Gulim" w:hint="eastAsia"/>
          <w:i/>
          <w:iCs/>
          <w:sz w:val="24"/>
          <w:lang w:eastAsia="ko-KR"/>
        </w:rPr>
        <w:t>후원자</w:t>
      </w:r>
    </w:p>
    <w:p w14:paraId="2335919B" w14:textId="259FC38E" w:rsidR="00193C08" w:rsidRPr="00B41031" w:rsidRDefault="00193C08" w:rsidP="00B41031">
      <w:pPr>
        <w:tabs>
          <w:tab w:val="center" w:pos="4140"/>
          <w:tab w:val="right" w:pos="9360"/>
        </w:tabs>
        <w:kinsoku w:val="0"/>
        <w:overflowPunct w:val="0"/>
        <w:spacing w:after="120"/>
        <w:ind w:left="0" w:firstLine="0"/>
        <w:jc w:val="both"/>
        <w:rPr>
          <w:rFonts w:eastAsia="Gulim" w:hint="eastAsia"/>
          <w:lang w:eastAsia="ko-KR"/>
        </w:rPr>
      </w:pPr>
      <w:r w:rsidRPr="00B41031">
        <w:rPr>
          <w:rFonts w:eastAsia="Gulim" w:hint="eastAsia"/>
          <w:noProof/>
          <w:lang w:eastAsia="ko-KR"/>
        </w:rPr>
        <w:drawing>
          <wp:inline distT="0" distB="0" distL="0" distR="0" wp14:anchorId="3A27E797" wp14:editId="465E017B">
            <wp:extent cx="2322576" cy="457200"/>
            <wp:effectExtent l="0" t="0" r="190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576" cy="457200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41031">
        <w:rPr>
          <w:rFonts w:eastAsia="Gulim" w:hint="eastAsia"/>
          <w:noProof/>
          <w:lang w:eastAsia="ko-KR"/>
        </w:rPr>
        <w:drawing>
          <wp:inline distT="0" distB="0" distL="0" distR="0" wp14:anchorId="34B27C11" wp14:editId="7E6F4638">
            <wp:extent cx="722376" cy="594360"/>
            <wp:effectExtent l="0" t="0" r="0" b="0"/>
            <wp:docPr id="5" name="Picture 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Logo&#10;&#10;Description automatically generated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9084" r="-13793"/>
                    <a:stretch/>
                  </pic:blipFill>
                  <pic:spPr bwMode="auto">
                    <a:xfrm>
                      <a:off x="0" y="0"/>
                      <a:ext cx="722376" cy="59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41031">
        <w:rPr>
          <w:rFonts w:eastAsia="Gulim" w:hint="eastAsia"/>
          <w:noProof/>
          <w:lang w:eastAsia="ko-KR"/>
        </w:rPr>
        <w:drawing>
          <wp:inline distT="0" distB="0" distL="0" distR="0" wp14:anchorId="625EF64A" wp14:editId="0DE5DFA9">
            <wp:extent cx="996696" cy="5943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6696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FB7A1" w14:textId="77777777" w:rsidR="00193C08" w:rsidRPr="00B41031" w:rsidRDefault="00193C08" w:rsidP="00B41031">
      <w:pPr>
        <w:kinsoku w:val="0"/>
        <w:overflowPunct w:val="0"/>
        <w:spacing w:after="120"/>
        <w:rPr>
          <w:rFonts w:eastAsia="Gulim" w:hint="eastAsia"/>
          <w:lang w:eastAsia="ko-KR"/>
        </w:rPr>
        <w:sectPr w:rsidR="00193C08" w:rsidRPr="00B41031" w:rsidSect="00193C08">
          <w:headerReference w:type="even" r:id="rId19"/>
          <w:headerReference w:type="default" r:id="rId20"/>
          <w:footerReference w:type="even" r:id="rId21"/>
          <w:footerReference w:type="default" r:id="rId22"/>
          <w:type w:val="continuous"/>
          <w:pgSz w:w="12240" w:h="15840" w:code="1"/>
          <w:pgMar w:top="1440" w:right="1440" w:bottom="1440" w:left="1440" w:header="504" w:footer="504" w:gutter="0"/>
          <w:pgNumType w:fmt="lowerRoman" w:start="1" w:chapStyle="1"/>
          <w:cols w:space="720"/>
          <w:titlePg/>
          <w:docGrid w:linePitch="326"/>
        </w:sectPr>
      </w:pPr>
    </w:p>
    <w:p w14:paraId="40FD6D68" w14:textId="77777777" w:rsidR="00502C32" w:rsidRPr="00B41031" w:rsidRDefault="00502C32" w:rsidP="00B41031">
      <w:pPr>
        <w:kinsoku w:val="0"/>
        <w:overflowPunct w:val="0"/>
        <w:ind w:left="-360" w:right="-360" w:firstLine="0"/>
        <w:jc w:val="center"/>
        <w:rPr>
          <w:rFonts w:eastAsia="Gulim" w:hint="eastAsia"/>
          <w:b/>
          <w:bCs/>
          <w:i/>
          <w:iCs/>
          <w:sz w:val="18"/>
          <w:szCs w:val="18"/>
          <w:lang w:eastAsia="ko-KR"/>
        </w:rPr>
      </w:pPr>
    </w:p>
    <w:p w14:paraId="1D5E705B" w14:textId="77777777" w:rsidR="00502C32" w:rsidRPr="00B41031" w:rsidRDefault="00502C32" w:rsidP="00B41031">
      <w:pPr>
        <w:kinsoku w:val="0"/>
        <w:overflowPunct w:val="0"/>
        <w:ind w:left="-360" w:right="-360" w:firstLine="0"/>
        <w:jc w:val="center"/>
        <w:rPr>
          <w:rFonts w:eastAsia="Gulim" w:hint="eastAsia"/>
          <w:b/>
          <w:bCs/>
          <w:i/>
          <w:iCs/>
          <w:sz w:val="18"/>
          <w:szCs w:val="18"/>
          <w:lang w:eastAsia="ko-KR"/>
        </w:rPr>
      </w:pPr>
    </w:p>
    <w:p w14:paraId="344107F6" w14:textId="77777777" w:rsidR="00502C32" w:rsidRPr="00B41031" w:rsidRDefault="00502C32" w:rsidP="00B41031">
      <w:pPr>
        <w:kinsoku w:val="0"/>
        <w:overflowPunct w:val="0"/>
        <w:ind w:left="-360" w:right="-360" w:firstLine="0"/>
        <w:jc w:val="center"/>
        <w:rPr>
          <w:rFonts w:eastAsia="Gulim" w:hint="eastAsia"/>
          <w:b/>
          <w:bCs/>
          <w:i/>
          <w:iCs/>
          <w:sz w:val="18"/>
          <w:szCs w:val="18"/>
          <w:lang w:eastAsia="ko-KR"/>
        </w:rPr>
      </w:pPr>
    </w:p>
    <w:p w14:paraId="00172730" w14:textId="74416D8E" w:rsidR="00881CDD" w:rsidRPr="00B41031" w:rsidRDefault="006E0383" w:rsidP="00B41031">
      <w:pPr>
        <w:kinsoku w:val="0"/>
        <w:overflowPunct w:val="0"/>
        <w:ind w:left="-360" w:right="-360" w:firstLine="0"/>
        <w:jc w:val="center"/>
        <w:rPr>
          <w:rFonts w:eastAsia="Gulim" w:hint="eastAsia"/>
          <w:b/>
          <w:bCs/>
          <w:i/>
          <w:iCs/>
          <w:sz w:val="18"/>
          <w:szCs w:val="18"/>
          <w:lang w:eastAsia="ko-KR"/>
        </w:rPr>
        <w:sectPr w:rsidR="00881CDD" w:rsidRPr="00B41031" w:rsidSect="004E11B8">
          <w:headerReference w:type="even" r:id="rId23"/>
          <w:headerReference w:type="default" r:id="rId24"/>
          <w:footerReference w:type="even" r:id="rId25"/>
          <w:footerReference w:type="default" r:id="rId26"/>
          <w:footerReference w:type="first" r:id="rId27"/>
          <w:endnotePr>
            <w:numFmt w:val="decimal"/>
          </w:endnotePr>
          <w:type w:val="continuous"/>
          <w:pgSz w:w="12240" w:h="15840" w:code="1"/>
          <w:pgMar w:top="1260" w:right="1440" w:bottom="1440" w:left="1440" w:header="504" w:footer="504" w:gutter="0"/>
          <w:pgNumType w:fmt="lowerRoman" w:start="1"/>
          <w:cols w:space="720"/>
          <w:titlePg/>
          <w:docGrid w:linePitch="326"/>
        </w:sectPr>
      </w:pP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공식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 xml:space="preserve"> 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영어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 xml:space="preserve"> 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버전에서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 xml:space="preserve"> 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다른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 xml:space="preserve"> 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언어로의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 xml:space="preserve"> 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요약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 xml:space="preserve"> 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번역은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 xml:space="preserve"> </w:t>
      </w:r>
      <w:proofErr w:type="spellStart"/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LEP</w:t>
      </w:r>
      <w:proofErr w:type="spellEnd"/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 xml:space="preserve">(Limited English Proficiency) 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또는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 xml:space="preserve"> 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모국어로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 xml:space="preserve"> 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문서를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 xml:space="preserve"> 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읽는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 xml:space="preserve"> 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것을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 xml:space="preserve"> 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선호하는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 xml:space="preserve"> 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사람들이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 xml:space="preserve"> 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공개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 xml:space="preserve"> 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논평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 xml:space="preserve"> 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기간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 xml:space="preserve"> 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동안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 xml:space="preserve"> 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참여를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 xml:space="preserve"> 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촉진하기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 xml:space="preserve"> 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위한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 xml:space="preserve"> 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유일한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 xml:space="preserve"> 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목적입니다</w:t>
      </w:r>
      <w:r w:rsidRPr="00B41031">
        <w:rPr>
          <w:rFonts w:eastAsia="Gulim" w:hint="eastAsia"/>
          <w:b/>
          <w:bCs/>
          <w:i/>
          <w:iCs/>
          <w:sz w:val="18"/>
          <w:szCs w:val="18"/>
          <w:lang w:eastAsia="ko-KR"/>
        </w:rPr>
        <w:t>.</w:t>
      </w:r>
    </w:p>
    <w:bookmarkEnd w:id="0"/>
    <w:p w14:paraId="1E2B244D" w14:textId="239ACB19" w:rsidR="00415899" w:rsidRPr="00B41031" w:rsidRDefault="3B9D1D4C" w:rsidP="00B41031">
      <w:pPr>
        <w:pStyle w:val="TOC-Title"/>
        <w:kinsoku w:val="0"/>
        <w:overflowPunct w:val="0"/>
        <w:spacing w:after="360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lastRenderedPageBreak/>
        <w:t>목차</w:t>
      </w:r>
      <w:r w:rsidRPr="00B41031">
        <w:rPr>
          <w:rFonts w:eastAsia="Gulim" w:hint="eastAsia"/>
          <w:lang w:eastAsia="ko-KR"/>
        </w:rPr>
        <w:t xml:space="preserve"> </w:t>
      </w:r>
    </w:p>
    <w:p w14:paraId="0F92CD55" w14:textId="5761D196" w:rsidR="00B41031" w:rsidRPr="00F16D0A" w:rsidRDefault="00822C37">
      <w:pPr>
        <w:pStyle w:val="TOC1"/>
        <w:rPr>
          <w:rFonts w:asciiTheme="minorHAnsi" w:eastAsia="Gulim" w:hAnsiTheme="minorHAnsi" w:cstheme="minorBidi" w:hint="eastAsia"/>
          <w:b w:val="0"/>
          <w:bCs w:val="0"/>
          <w:caps w:val="0"/>
          <w:noProof/>
          <w:sz w:val="22"/>
          <w:szCs w:val="22"/>
          <w:lang w:eastAsia="ko-KR"/>
        </w:rPr>
      </w:pPr>
      <w:r w:rsidRPr="00F16D0A">
        <w:rPr>
          <w:rFonts w:eastAsia="Gulim" w:hint="eastAsia"/>
          <w:b w:val="0"/>
          <w:bCs w:val="0"/>
          <w:sz w:val="20"/>
          <w:lang w:eastAsia="ko-KR"/>
        </w:rPr>
        <w:fldChar w:fldCharType="begin"/>
      </w:r>
      <w:r w:rsidRPr="00F16D0A">
        <w:rPr>
          <w:rFonts w:eastAsia="Gulim" w:hint="eastAsia"/>
          <w:b w:val="0"/>
          <w:bCs w:val="0"/>
          <w:sz w:val="20"/>
          <w:lang w:eastAsia="ko-KR"/>
        </w:rPr>
        <w:instrText xml:space="preserve"> TOC \o "1-2" \h \z \t "Heading 3,3,H3-1,4" </w:instrText>
      </w:r>
      <w:r w:rsidRPr="00F16D0A">
        <w:rPr>
          <w:rFonts w:eastAsia="Gulim" w:hint="eastAsia"/>
          <w:b w:val="0"/>
          <w:bCs w:val="0"/>
          <w:sz w:val="20"/>
          <w:lang w:eastAsia="ko-KR"/>
        </w:rPr>
        <w:fldChar w:fldCharType="separate"/>
      </w:r>
      <w:hyperlink w:anchor="_Toc111121567" w:history="1">
        <w:r w:rsidR="00B41031" w:rsidRPr="00F16D0A">
          <w:rPr>
            <w:rStyle w:val="Hyperlink"/>
            <w:rFonts w:eastAsia="Gulim" w:hint="eastAsia"/>
            <w:noProof/>
            <w:lang w:eastAsia="ko-KR"/>
          </w:rPr>
          <w:t>중심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업무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지구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통행료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징수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프로그램이란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무엇입니까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?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tab/>
        </w:r>
        <w:r w:rsidR="00F16D0A" w:rsidRPr="00F16D0A">
          <w:rPr>
            <w:rFonts w:eastAsia="Gulim" w:hint="eastAsia"/>
            <w:noProof/>
            <w:webHidden/>
            <w:lang w:eastAsia="ko-KR"/>
          </w:rPr>
          <w:t>ES-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noProof/>
            <w:webHidden/>
            <w:lang w:eastAsia="ko-KR"/>
          </w:rPr>
          <w:instrText xml:space="preserve"> PAGEREF _Toc111121567 \h </w:instrText>
        </w:r>
        <w:r w:rsidR="00B41031" w:rsidRPr="00F16D0A">
          <w:rPr>
            <w:rFonts w:eastAsia="Gulim" w:hint="eastAsia"/>
            <w:noProof/>
            <w:webHidden/>
            <w:lang w:eastAsia="ko-KR"/>
          </w:rPr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noProof/>
            <w:webHidden/>
            <w:lang w:eastAsia="ko-KR"/>
          </w:rPr>
          <w:t>1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end"/>
        </w:r>
      </w:hyperlink>
    </w:p>
    <w:p w14:paraId="0DDBE4B6" w14:textId="33386092" w:rsidR="00B41031" w:rsidRPr="00F16D0A" w:rsidRDefault="00FA2677">
      <w:pPr>
        <w:pStyle w:val="TOC2"/>
        <w:rPr>
          <w:rFonts w:asciiTheme="minorHAnsi" w:eastAsia="Gulim" w:hAnsiTheme="minorHAnsi" w:cstheme="minorBidi" w:hint="eastAsia"/>
          <w:sz w:val="22"/>
          <w:szCs w:val="22"/>
          <w:lang w:eastAsia="ko-KR"/>
        </w:rPr>
      </w:pPr>
      <w:hyperlink w:anchor="_Toc111121568" w:history="1">
        <w:r w:rsidR="00B41031" w:rsidRPr="00F16D0A">
          <w:rPr>
            <w:rStyle w:val="Hyperlink"/>
            <w:rFonts w:eastAsia="Gulim" w:hint="eastAsia"/>
            <w:lang w:eastAsia="ko-KR"/>
          </w:rPr>
          <w:t>프로젝트가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제안된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지역은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어디입니까</w:t>
        </w:r>
        <w:r w:rsidR="00B41031" w:rsidRPr="00F16D0A">
          <w:rPr>
            <w:rStyle w:val="Hyperlink"/>
            <w:rFonts w:eastAsia="Gulim" w:hint="eastAsia"/>
            <w:lang w:eastAsia="ko-KR"/>
          </w:rPr>
          <w:t>?</w:t>
        </w:r>
        <w:r w:rsidR="00B41031" w:rsidRPr="00F16D0A">
          <w:rPr>
            <w:rFonts w:eastAsia="Gulim" w:hint="eastAsia"/>
            <w:webHidden/>
            <w:lang w:eastAsia="ko-KR"/>
          </w:rPr>
          <w:tab/>
        </w:r>
        <w:r w:rsidR="00F16D0A" w:rsidRPr="00F16D0A">
          <w:rPr>
            <w:rFonts w:eastAsia="Gulim" w:hint="eastAsia"/>
            <w:webHidden/>
            <w:lang w:eastAsia="ko-KR"/>
          </w:rPr>
          <w:t>ES-</w:t>
        </w:r>
        <w:r w:rsidR="00B41031" w:rsidRPr="00F16D0A">
          <w:rPr>
            <w:rFonts w:eastAsia="Gulim" w:hint="eastAsia"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webHidden/>
            <w:lang w:eastAsia="ko-KR"/>
          </w:rPr>
          <w:instrText xml:space="preserve"> PAGEREF _Toc111121568 \h </w:instrText>
        </w:r>
        <w:r w:rsidR="00B41031" w:rsidRPr="00F16D0A">
          <w:rPr>
            <w:rFonts w:eastAsia="Gulim" w:hint="eastAsia"/>
            <w:webHidden/>
            <w:lang w:eastAsia="ko-KR"/>
          </w:rPr>
        </w:r>
        <w:r w:rsidR="00B41031" w:rsidRPr="00F16D0A">
          <w:rPr>
            <w:rFonts w:eastAsia="Gulim" w:hint="eastAsia"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webHidden/>
            <w:lang w:eastAsia="ko-KR"/>
          </w:rPr>
          <w:t>1</w:t>
        </w:r>
        <w:r w:rsidR="00B41031" w:rsidRPr="00F16D0A">
          <w:rPr>
            <w:rFonts w:eastAsia="Gulim" w:hint="eastAsia"/>
            <w:webHidden/>
            <w:lang w:eastAsia="ko-KR"/>
          </w:rPr>
          <w:fldChar w:fldCharType="end"/>
        </w:r>
      </w:hyperlink>
    </w:p>
    <w:p w14:paraId="47E1E1C0" w14:textId="5A081607" w:rsidR="00B41031" w:rsidRPr="00F16D0A" w:rsidRDefault="00FA2677">
      <w:pPr>
        <w:pStyle w:val="TOC2"/>
        <w:rPr>
          <w:rFonts w:asciiTheme="minorHAnsi" w:eastAsia="Gulim" w:hAnsiTheme="minorHAnsi" w:cstheme="minorBidi" w:hint="eastAsia"/>
          <w:sz w:val="22"/>
          <w:szCs w:val="22"/>
          <w:lang w:eastAsia="ko-KR"/>
        </w:rPr>
      </w:pPr>
      <w:hyperlink w:anchor="_Toc111121569" w:history="1">
        <w:r w:rsidR="00B41031" w:rsidRPr="00F16D0A">
          <w:rPr>
            <w:rStyle w:val="Hyperlink"/>
            <w:rFonts w:eastAsia="Gulim" w:hint="eastAsia"/>
            <w:lang w:eastAsia="ko-KR"/>
          </w:rPr>
          <w:t>오늘날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Manhattan(</w:t>
        </w:r>
        <w:r w:rsidR="00B41031" w:rsidRPr="00F16D0A">
          <w:rPr>
            <w:rStyle w:val="Hyperlink"/>
            <w:rFonts w:eastAsia="Gulim" w:hint="eastAsia"/>
            <w:lang w:eastAsia="ko-KR"/>
          </w:rPr>
          <w:t>맨해튼</w:t>
        </w:r>
        <w:r w:rsidR="00B41031" w:rsidRPr="00F16D0A">
          <w:rPr>
            <w:rStyle w:val="Hyperlink"/>
            <w:rFonts w:eastAsia="Gulim" w:hint="eastAsia"/>
            <w:lang w:eastAsia="ko-KR"/>
          </w:rPr>
          <w:t>) CBD</w:t>
        </w:r>
        <w:r w:rsidR="00B41031" w:rsidRPr="00F16D0A">
          <w:rPr>
            <w:rStyle w:val="Hyperlink"/>
            <w:rFonts w:eastAsia="Gulim" w:hint="eastAsia"/>
            <w:lang w:eastAsia="ko-KR"/>
          </w:rPr>
          <w:t>에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사람과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물건이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어떻게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이동합니까</w:t>
        </w:r>
        <w:r w:rsidR="00B41031" w:rsidRPr="00F16D0A">
          <w:rPr>
            <w:rStyle w:val="Hyperlink"/>
            <w:rFonts w:eastAsia="Gulim" w:hint="eastAsia"/>
            <w:lang w:eastAsia="ko-KR"/>
          </w:rPr>
          <w:t>?</w:t>
        </w:r>
        <w:r w:rsidR="00B41031" w:rsidRPr="00F16D0A">
          <w:rPr>
            <w:rFonts w:eastAsia="Gulim" w:hint="eastAsia"/>
            <w:webHidden/>
            <w:lang w:eastAsia="ko-KR"/>
          </w:rPr>
          <w:tab/>
        </w:r>
        <w:r w:rsidR="00F16D0A" w:rsidRPr="00F16D0A">
          <w:rPr>
            <w:rFonts w:eastAsia="Gulim" w:hint="eastAsia"/>
            <w:webHidden/>
            <w:lang w:eastAsia="ko-KR"/>
          </w:rPr>
          <w:t>ES-</w:t>
        </w:r>
        <w:r w:rsidR="00B41031" w:rsidRPr="00F16D0A">
          <w:rPr>
            <w:rFonts w:eastAsia="Gulim" w:hint="eastAsia"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webHidden/>
            <w:lang w:eastAsia="ko-KR"/>
          </w:rPr>
          <w:instrText xml:space="preserve"> PAGEREF _Toc111121569 \h </w:instrText>
        </w:r>
        <w:r w:rsidR="00B41031" w:rsidRPr="00F16D0A">
          <w:rPr>
            <w:rFonts w:eastAsia="Gulim" w:hint="eastAsia"/>
            <w:webHidden/>
            <w:lang w:eastAsia="ko-KR"/>
          </w:rPr>
        </w:r>
        <w:r w:rsidR="00B41031" w:rsidRPr="00F16D0A">
          <w:rPr>
            <w:rFonts w:eastAsia="Gulim" w:hint="eastAsia"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webHidden/>
            <w:lang w:eastAsia="ko-KR"/>
          </w:rPr>
          <w:t>2</w:t>
        </w:r>
        <w:r w:rsidR="00B41031" w:rsidRPr="00F16D0A">
          <w:rPr>
            <w:rFonts w:eastAsia="Gulim" w:hint="eastAsia"/>
            <w:webHidden/>
            <w:lang w:eastAsia="ko-KR"/>
          </w:rPr>
          <w:fldChar w:fldCharType="end"/>
        </w:r>
      </w:hyperlink>
    </w:p>
    <w:p w14:paraId="3F9E4F1A" w14:textId="1245C248" w:rsidR="00B41031" w:rsidRPr="00F16D0A" w:rsidRDefault="00FA2677">
      <w:pPr>
        <w:pStyle w:val="TOC2"/>
        <w:rPr>
          <w:rFonts w:asciiTheme="minorHAnsi" w:eastAsia="Gulim" w:hAnsiTheme="minorHAnsi" w:cstheme="minorBidi" w:hint="eastAsia"/>
          <w:sz w:val="22"/>
          <w:szCs w:val="22"/>
          <w:lang w:eastAsia="ko-KR"/>
        </w:rPr>
      </w:pPr>
      <w:hyperlink w:anchor="_Toc111121570" w:history="1">
        <w:r w:rsidR="00B41031" w:rsidRPr="00F16D0A">
          <w:rPr>
            <w:rStyle w:val="Hyperlink"/>
            <w:rFonts w:eastAsia="Gulim" w:hint="eastAsia"/>
            <w:lang w:eastAsia="ko-KR"/>
          </w:rPr>
          <w:t>프로젝트의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혜택과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효과는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어디에서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발생합니까</w:t>
        </w:r>
        <w:r w:rsidR="00B41031" w:rsidRPr="00F16D0A">
          <w:rPr>
            <w:rStyle w:val="Hyperlink"/>
            <w:rFonts w:eastAsia="Gulim" w:hint="eastAsia"/>
            <w:lang w:eastAsia="ko-KR"/>
          </w:rPr>
          <w:t>?</w:t>
        </w:r>
        <w:r w:rsidR="00B41031" w:rsidRPr="00F16D0A">
          <w:rPr>
            <w:rFonts w:eastAsia="Gulim" w:hint="eastAsia"/>
            <w:webHidden/>
            <w:lang w:eastAsia="ko-KR"/>
          </w:rPr>
          <w:tab/>
        </w:r>
        <w:r w:rsidR="00F16D0A" w:rsidRPr="00F16D0A">
          <w:rPr>
            <w:rFonts w:eastAsia="Gulim" w:hint="eastAsia"/>
            <w:webHidden/>
            <w:lang w:eastAsia="ko-KR"/>
          </w:rPr>
          <w:t>ES-</w:t>
        </w:r>
        <w:r w:rsidR="00B41031" w:rsidRPr="00F16D0A">
          <w:rPr>
            <w:rFonts w:eastAsia="Gulim" w:hint="eastAsia"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webHidden/>
            <w:lang w:eastAsia="ko-KR"/>
          </w:rPr>
          <w:instrText xml:space="preserve"> PAGEREF _Toc111121570 \h </w:instrText>
        </w:r>
        <w:r w:rsidR="00B41031" w:rsidRPr="00F16D0A">
          <w:rPr>
            <w:rFonts w:eastAsia="Gulim" w:hint="eastAsia"/>
            <w:webHidden/>
            <w:lang w:eastAsia="ko-KR"/>
          </w:rPr>
        </w:r>
        <w:r w:rsidR="00B41031" w:rsidRPr="00F16D0A">
          <w:rPr>
            <w:rFonts w:eastAsia="Gulim" w:hint="eastAsia"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webHidden/>
            <w:lang w:eastAsia="ko-KR"/>
          </w:rPr>
          <w:t>2</w:t>
        </w:r>
        <w:r w:rsidR="00B41031" w:rsidRPr="00F16D0A">
          <w:rPr>
            <w:rFonts w:eastAsia="Gulim" w:hint="eastAsia"/>
            <w:webHidden/>
            <w:lang w:eastAsia="ko-KR"/>
          </w:rPr>
          <w:fldChar w:fldCharType="end"/>
        </w:r>
      </w:hyperlink>
    </w:p>
    <w:p w14:paraId="374D75CF" w14:textId="23B160B6" w:rsidR="00B41031" w:rsidRPr="00F16D0A" w:rsidRDefault="00FA2677">
      <w:pPr>
        <w:pStyle w:val="TOC2"/>
        <w:rPr>
          <w:rFonts w:asciiTheme="minorHAnsi" w:eastAsia="Gulim" w:hAnsiTheme="minorHAnsi" w:cstheme="minorBidi" w:hint="eastAsia"/>
          <w:sz w:val="22"/>
          <w:szCs w:val="22"/>
          <w:lang w:eastAsia="ko-KR"/>
        </w:rPr>
      </w:pPr>
      <w:hyperlink w:anchor="_Toc111121571" w:history="1">
        <w:r w:rsidR="00B41031" w:rsidRPr="00F16D0A">
          <w:rPr>
            <w:rStyle w:val="Hyperlink"/>
            <w:rFonts w:eastAsia="Gulim" w:hint="eastAsia"/>
            <w:lang w:eastAsia="ko-KR"/>
          </w:rPr>
          <w:t>환경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평가</w:t>
        </w:r>
        <w:r w:rsidR="00B41031" w:rsidRPr="00F16D0A">
          <w:rPr>
            <w:rStyle w:val="Hyperlink"/>
            <w:rFonts w:eastAsia="Gulim" w:hint="eastAsia"/>
            <w:lang w:eastAsia="ko-KR"/>
          </w:rPr>
          <w:t>(EA)</w:t>
        </w:r>
        <w:r w:rsidR="00B41031" w:rsidRPr="00F16D0A">
          <w:rPr>
            <w:rStyle w:val="Hyperlink"/>
            <w:rFonts w:eastAsia="Gulim" w:hint="eastAsia"/>
            <w:lang w:eastAsia="ko-KR"/>
          </w:rPr>
          <w:t>란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무엇이며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이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프로젝트에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왜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필요합니까</w:t>
        </w:r>
        <w:r w:rsidR="00B41031" w:rsidRPr="00F16D0A">
          <w:rPr>
            <w:rStyle w:val="Hyperlink"/>
            <w:rFonts w:eastAsia="Gulim" w:hint="eastAsia"/>
            <w:lang w:eastAsia="ko-KR"/>
          </w:rPr>
          <w:t>?</w:t>
        </w:r>
        <w:r w:rsidR="00B41031" w:rsidRPr="00F16D0A">
          <w:rPr>
            <w:rFonts w:eastAsia="Gulim" w:hint="eastAsia"/>
            <w:webHidden/>
            <w:lang w:eastAsia="ko-KR"/>
          </w:rPr>
          <w:tab/>
        </w:r>
        <w:r w:rsidR="00F16D0A" w:rsidRPr="00F16D0A">
          <w:rPr>
            <w:rFonts w:eastAsia="Gulim" w:hint="eastAsia"/>
            <w:webHidden/>
            <w:lang w:eastAsia="ko-KR"/>
          </w:rPr>
          <w:t>ES-</w:t>
        </w:r>
        <w:r w:rsidR="00B41031" w:rsidRPr="00F16D0A">
          <w:rPr>
            <w:rFonts w:eastAsia="Gulim" w:hint="eastAsia"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webHidden/>
            <w:lang w:eastAsia="ko-KR"/>
          </w:rPr>
          <w:instrText xml:space="preserve"> PAGEREF _Toc111121571 \h </w:instrText>
        </w:r>
        <w:r w:rsidR="00B41031" w:rsidRPr="00F16D0A">
          <w:rPr>
            <w:rFonts w:eastAsia="Gulim" w:hint="eastAsia"/>
            <w:webHidden/>
            <w:lang w:eastAsia="ko-KR"/>
          </w:rPr>
        </w:r>
        <w:r w:rsidR="00B41031" w:rsidRPr="00F16D0A">
          <w:rPr>
            <w:rFonts w:eastAsia="Gulim" w:hint="eastAsia"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webHidden/>
            <w:lang w:eastAsia="ko-KR"/>
          </w:rPr>
          <w:t>3</w:t>
        </w:r>
        <w:r w:rsidR="00B41031" w:rsidRPr="00F16D0A">
          <w:rPr>
            <w:rFonts w:eastAsia="Gulim" w:hint="eastAsia"/>
            <w:webHidden/>
            <w:lang w:eastAsia="ko-KR"/>
          </w:rPr>
          <w:fldChar w:fldCharType="end"/>
        </w:r>
      </w:hyperlink>
    </w:p>
    <w:p w14:paraId="31AD461D" w14:textId="3AEC4263" w:rsidR="00B41031" w:rsidRPr="00F16D0A" w:rsidRDefault="00FA2677">
      <w:pPr>
        <w:pStyle w:val="TOC1"/>
        <w:rPr>
          <w:rFonts w:asciiTheme="minorHAnsi" w:eastAsia="Gulim" w:hAnsiTheme="minorHAnsi" w:cstheme="minorBidi" w:hint="eastAsia"/>
          <w:b w:val="0"/>
          <w:bCs w:val="0"/>
          <w:caps w:val="0"/>
          <w:noProof/>
          <w:sz w:val="22"/>
          <w:szCs w:val="22"/>
          <w:lang w:eastAsia="ko-KR"/>
        </w:rPr>
      </w:pPr>
      <w:hyperlink w:anchor="_Toc111121572" w:history="1"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CBD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통행료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징수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프로그램이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고려되는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이유는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무엇입니까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?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tab/>
        </w:r>
        <w:r w:rsidR="00F16D0A" w:rsidRPr="00F16D0A">
          <w:rPr>
            <w:rFonts w:eastAsia="Gulim" w:hint="eastAsia"/>
            <w:noProof/>
            <w:webHidden/>
            <w:lang w:eastAsia="ko-KR"/>
          </w:rPr>
          <w:t>ES-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noProof/>
            <w:webHidden/>
            <w:lang w:eastAsia="ko-KR"/>
          </w:rPr>
          <w:instrText xml:space="preserve"> PAGEREF _Toc111121572 \h </w:instrText>
        </w:r>
        <w:r w:rsidR="00B41031" w:rsidRPr="00F16D0A">
          <w:rPr>
            <w:rFonts w:eastAsia="Gulim" w:hint="eastAsia"/>
            <w:noProof/>
            <w:webHidden/>
            <w:lang w:eastAsia="ko-KR"/>
          </w:rPr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noProof/>
            <w:webHidden/>
            <w:lang w:eastAsia="ko-KR"/>
          </w:rPr>
          <w:t>4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end"/>
        </w:r>
      </w:hyperlink>
    </w:p>
    <w:p w14:paraId="5F679E0D" w14:textId="54F1BA57" w:rsidR="00B41031" w:rsidRPr="00F16D0A" w:rsidRDefault="00FA2677">
      <w:pPr>
        <w:pStyle w:val="TOC1"/>
        <w:rPr>
          <w:rFonts w:asciiTheme="minorHAnsi" w:eastAsia="Gulim" w:hAnsiTheme="minorHAnsi" w:cstheme="minorBidi" w:hint="eastAsia"/>
          <w:b w:val="0"/>
          <w:bCs w:val="0"/>
          <w:caps w:val="0"/>
          <w:noProof/>
          <w:sz w:val="22"/>
          <w:szCs w:val="22"/>
          <w:lang w:eastAsia="ko-KR"/>
        </w:rPr>
      </w:pPr>
      <w:hyperlink w:anchor="_Toc111121573" w:history="1">
        <w:r w:rsidR="00B41031" w:rsidRPr="00F16D0A">
          <w:rPr>
            <w:rStyle w:val="Hyperlink"/>
            <w:rFonts w:eastAsia="Gulim" w:hint="eastAsia"/>
            <w:noProof/>
            <w:lang w:eastAsia="ko-KR"/>
          </w:rPr>
          <w:t>프로젝트의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목적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,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필요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사항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및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목표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tab/>
        </w:r>
        <w:r w:rsidR="00F16D0A" w:rsidRPr="00F16D0A">
          <w:rPr>
            <w:rFonts w:eastAsia="Gulim" w:hint="eastAsia"/>
            <w:noProof/>
            <w:webHidden/>
            <w:lang w:eastAsia="ko-KR"/>
          </w:rPr>
          <w:t>ES-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noProof/>
            <w:webHidden/>
            <w:lang w:eastAsia="ko-KR"/>
          </w:rPr>
          <w:instrText xml:space="preserve"> PAGEREF _Toc111121573 \h </w:instrText>
        </w:r>
        <w:r w:rsidR="00B41031" w:rsidRPr="00F16D0A">
          <w:rPr>
            <w:rFonts w:eastAsia="Gulim" w:hint="eastAsia"/>
            <w:noProof/>
            <w:webHidden/>
            <w:lang w:eastAsia="ko-KR"/>
          </w:rPr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noProof/>
            <w:webHidden/>
            <w:lang w:eastAsia="ko-KR"/>
          </w:rPr>
          <w:t>5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end"/>
        </w:r>
      </w:hyperlink>
    </w:p>
    <w:p w14:paraId="2527388F" w14:textId="1F900002" w:rsidR="00B41031" w:rsidRPr="00F16D0A" w:rsidRDefault="00FA2677">
      <w:pPr>
        <w:pStyle w:val="TOC2"/>
        <w:rPr>
          <w:rFonts w:asciiTheme="minorHAnsi" w:eastAsia="Gulim" w:hAnsiTheme="minorHAnsi" w:cstheme="minorBidi" w:hint="eastAsia"/>
          <w:sz w:val="22"/>
          <w:szCs w:val="22"/>
          <w:lang w:eastAsia="ko-KR"/>
        </w:rPr>
      </w:pPr>
      <w:hyperlink w:anchor="_Toc111121574" w:history="1">
        <w:r w:rsidR="00B41031" w:rsidRPr="00F16D0A">
          <w:rPr>
            <w:rStyle w:val="Hyperlink"/>
            <w:rFonts w:eastAsia="Gulim" w:hint="eastAsia"/>
            <w:lang w:eastAsia="ko-KR"/>
          </w:rPr>
          <w:t>교통체증을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줄여야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하는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이유는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무엇입니까</w:t>
        </w:r>
        <w:r w:rsidR="00B41031" w:rsidRPr="00F16D0A">
          <w:rPr>
            <w:rStyle w:val="Hyperlink"/>
            <w:rFonts w:eastAsia="Gulim" w:hint="eastAsia"/>
            <w:lang w:eastAsia="ko-KR"/>
          </w:rPr>
          <w:t>?</w:t>
        </w:r>
        <w:r w:rsidR="00B41031" w:rsidRPr="00F16D0A">
          <w:rPr>
            <w:rFonts w:eastAsia="Gulim" w:hint="eastAsia"/>
            <w:webHidden/>
            <w:lang w:eastAsia="ko-KR"/>
          </w:rPr>
          <w:tab/>
        </w:r>
        <w:r w:rsidR="00F16D0A" w:rsidRPr="00F16D0A">
          <w:rPr>
            <w:rFonts w:eastAsia="Gulim" w:hint="eastAsia"/>
            <w:webHidden/>
            <w:lang w:eastAsia="ko-KR"/>
          </w:rPr>
          <w:t>ES-</w:t>
        </w:r>
        <w:r w:rsidR="00B41031" w:rsidRPr="00F16D0A">
          <w:rPr>
            <w:rFonts w:eastAsia="Gulim" w:hint="eastAsia"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webHidden/>
            <w:lang w:eastAsia="ko-KR"/>
          </w:rPr>
          <w:instrText xml:space="preserve"> PAGEREF _Toc111121574 \h </w:instrText>
        </w:r>
        <w:r w:rsidR="00B41031" w:rsidRPr="00F16D0A">
          <w:rPr>
            <w:rFonts w:eastAsia="Gulim" w:hint="eastAsia"/>
            <w:webHidden/>
            <w:lang w:eastAsia="ko-KR"/>
          </w:rPr>
        </w:r>
        <w:r w:rsidR="00B41031" w:rsidRPr="00F16D0A">
          <w:rPr>
            <w:rFonts w:eastAsia="Gulim" w:hint="eastAsia"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webHidden/>
            <w:lang w:eastAsia="ko-KR"/>
          </w:rPr>
          <w:t>5</w:t>
        </w:r>
        <w:r w:rsidR="00B41031" w:rsidRPr="00F16D0A">
          <w:rPr>
            <w:rFonts w:eastAsia="Gulim" w:hint="eastAsia"/>
            <w:webHidden/>
            <w:lang w:eastAsia="ko-KR"/>
          </w:rPr>
          <w:fldChar w:fldCharType="end"/>
        </w:r>
      </w:hyperlink>
    </w:p>
    <w:p w14:paraId="6CB185A3" w14:textId="0BFC21DE" w:rsidR="00B41031" w:rsidRPr="00F16D0A" w:rsidRDefault="00FA2677">
      <w:pPr>
        <w:pStyle w:val="TOC2"/>
        <w:rPr>
          <w:rFonts w:asciiTheme="minorHAnsi" w:eastAsia="Gulim" w:hAnsiTheme="minorHAnsi" w:cstheme="minorBidi" w:hint="eastAsia"/>
          <w:sz w:val="22"/>
          <w:szCs w:val="22"/>
          <w:lang w:eastAsia="ko-KR"/>
        </w:rPr>
      </w:pPr>
      <w:hyperlink w:anchor="_Toc111121575" w:history="1">
        <w:r w:rsidR="00B41031" w:rsidRPr="00F16D0A">
          <w:rPr>
            <w:rStyle w:val="Hyperlink"/>
            <w:rFonts w:eastAsia="Gulim" w:hint="eastAsia"/>
            <w:lang w:eastAsia="ko-KR"/>
          </w:rPr>
          <w:t>대중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교통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투자에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자금이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필요한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이유는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무엇입니까</w:t>
        </w:r>
        <w:r w:rsidR="00B41031" w:rsidRPr="00F16D0A">
          <w:rPr>
            <w:rStyle w:val="Hyperlink"/>
            <w:rFonts w:eastAsia="Gulim" w:hint="eastAsia"/>
            <w:lang w:eastAsia="ko-KR"/>
          </w:rPr>
          <w:t>?</w:t>
        </w:r>
        <w:r w:rsidR="00B41031" w:rsidRPr="00F16D0A">
          <w:rPr>
            <w:rFonts w:eastAsia="Gulim" w:hint="eastAsia"/>
            <w:webHidden/>
            <w:lang w:eastAsia="ko-KR"/>
          </w:rPr>
          <w:tab/>
        </w:r>
        <w:r w:rsidR="00F16D0A" w:rsidRPr="00F16D0A">
          <w:rPr>
            <w:rFonts w:eastAsia="Gulim" w:hint="eastAsia"/>
            <w:webHidden/>
            <w:lang w:eastAsia="ko-KR"/>
          </w:rPr>
          <w:t>ES-</w:t>
        </w:r>
        <w:r w:rsidR="00B41031" w:rsidRPr="00F16D0A">
          <w:rPr>
            <w:rFonts w:eastAsia="Gulim" w:hint="eastAsia"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webHidden/>
            <w:lang w:eastAsia="ko-KR"/>
          </w:rPr>
          <w:instrText xml:space="preserve"> PAGEREF _Toc111121575 \h </w:instrText>
        </w:r>
        <w:r w:rsidR="00B41031" w:rsidRPr="00F16D0A">
          <w:rPr>
            <w:rFonts w:eastAsia="Gulim" w:hint="eastAsia"/>
            <w:webHidden/>
            <w:lang w:eastAsia="ko-KR"/>
          </w:rPr>
        </w:r>
        <w:r w:rsidR="00B41031" w:rsidRPr="00F16D0A">
          <w:rPr>
            <w:rFonts w:eastAsia="Gulim" w:hint="eastAsia"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webHidden/>
            <w:lang w:eastAsia="ko-KR"/>
          </w:rPr>
          <w:t>5</w:t>
        </w:r>
        <w:r w:rsidR="00B41031" w:rsidRPr="00F16D0A">
          <w:rPr>
            <w:rFonts w:eastAsia="Gulim" w:hint="eastAsia"/>
            <w:webHidden/>
            <w:lang w:eastAsia="ko-KR"/>
          </w:rPr>
          <w:fldChar w:fldCharType="end"/>
        </w:r>
      </w:hyperlink>
    </w:p>
    <w:p w14:paraId="7160A730" w14:textId="59320010" w:rsidR="00B41031" w:rsidRPr="00F16D0A" w:rsidRDefault="00FA2677">
      <w:pPr>
        <w:pStyle w:val="TOC2"/>
        <w:rPr>
          <w:rFonts w:asciiTheme="minorHAnsi" w:eastAsia="Gulim" w:hAnsiTheme="minorHAnsi" w:cstheme="minorBidi" w:hint="eastAsia"/>
          <w:sz w:val="22"/>
          <w:szCs w:val="22"/>
          <w:lang w:eastAsia="ko-KR"/>
        </w:rPr>
      </w:pPr>
      <w:hyperlink w:anchor="_Toc111121576" w:history="1">
        <w:r w:rsidR="00B41031" w:rsidRPr="00F16D0A">
          <w:rPr>
            <w:rStyle w:val="Hyperlink"/>
            <w:rFonts w:eastAsia="Gulim" w:hint="eastAsia"/>
            <w:lang w:eastAsia="ko-KR"/>
          </w:rPr>
          <w:t>프로젝트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목표는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무엇입니까</w:t>
        </w:r>
        <w:r w:rsidR="00B41031" w:rsidRPr="00F16D0A">
          <w:rPr>
            <w:rStyle w:val="Hyperlink"/>
            <w:rFonts w:eastAsia="Gulim" w:hint="eastAsia"/>
            <w:lang w:eastAsia="ko-KR"/>
          </w:rPr>
          <w:t>?</w:t>
        </w:r>
        <w:r w:rsidR="00B41031" w:rsidRPr="00F16D0A">
          <w:rPr>
            <w:rFonts w:eastAsia="Gulim" w:hint="eastAsia"/>
            <w:webHidden/>
            <w:lang w:eastAsia="ko-KR"/>
          </w:rPr>
          <w:tab/>
        </w:r>
        <w:r w:rsidR="00F16D0A" w:rsidRPr="00F16D0A">
          <w:rPr>
            <w:rFonts w:eastAsia="Gulim" w:hint="eastAsia"/>
            <w:webHidden/>
            <w:lang w:eastAsia="ko-KR"/>
          </w:rPr>
          <w:t>ES-</w:t>
        </w:r>
        <w:r w:rsidR="00B41031" w:rsidRPr="00F16D0A">
          <w:rPr>
            <w:rFonts w:eastAsia="Gulim" w:hint="eastAsia"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webHidden/>
            <w:lang w:eastAsia="ko-KR"/>
          </w:rPr>
          <w:instrText xml:space="preserve"> PAGEREF _Toc111121576 \h </w:instrText>
        </w:r>
        <w:r w:rsidR="00B41031" w:rsidRPr="00F16D0A">
          <w:rPr>
            <w:rFonts w:eastAsia="Gulim" w:hint="eastAsia"/>
            <w:webHidden/>
            <w:lang w:eastAsia="ko-KR"/>
          </w:rPr>
        </w:r>
        <w:r w:rsidR="00B41031" w:rsidRPr="00F16D0A">
          <w:rPr>
            <w:rFonts w:eastAsia="Gulim" w:hint="eastAsia"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webHidden/>
            <w:lang w:eastAsia="ko-KR"/>
          </w:rPr>
          <w:t>6</w:t>
        </w:r>
        <w:r w:rsidR="00B41031" w:rsidRPr="00F16D0A">
          <w:rPr>
            <w:rFonts w:eastAsia="Gulim" w:hint="eastAsia"/>
            <w:webHidden/>
            <w:lang w:eastAsia="ko-KR"/>
          </w:rPr>
          <w:fldChar w:fldCharType="end"/>
        </w:r>
      </w:hyperlink>
    </w:p>
    <w:p w14:paraId="23FAC8B6" w14:textId="7089F029" w:rsidR="00B41031" w:rsidRPr="00F16D0A" w:rsidRDefault="00FA2677">
      <w:pPr>
        <w:pStyle w:val="TOC1"/>
        <w:rPr>
          <w:rFonts w:asciiTheme="minorHAnsi" w:eastAsia="Gulim" w:hAnsiTheme="minorHAnsi" w:cstheme="minorBidi" w:hint="eastAsia"/>
          <w:b w:val="0"/>
          <w:bCs w:val="0"/>
          <w:caps w:val="0"/>
          <w:noProof/>
          <w:sz w:val="22"/>
          <w:szCs w:val="22"/>
          <w:lang w:eastAsia="ko-KR"/>
        </w:rPr>
      </w:pPr>
      <w:hyperlink w:anchor="_Toc111121577" w:history="1">
        <w:r w:rsidR="00B41031" w:rsidRPr="00F16D0A">
          <w:rPr>
            <w:rStyle w:val="Hyperlink"/>
            <w:rFonts w:eastAsia="Gulim" w:hint="eastAsia"/>
            <w:noProof/>
            <w:lang w:eastAsia="ko-KR"/>
          </w:rPr>
          <w:t>프로젝트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대안은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무엇입니까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?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tab/>
        </w:r>
        <w:r w:rsidR="00F16D0A" w:rsidRPr="00F16D0A">
          <w:rPr>
            <w:rFonts w:eastAsia="Gulim" w:hint="eastAsia"/>
            <w:noProof/>
            <w:webHidden/>
            <w:lang w:eastAsia="ko-KR"/>
          </w:rPr>
          <w:t>ES-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noProof/>
            <w:webHidden/>
            <w:lang w:eastAsia="ko-KR"/>
          </w:rPr>
          <w:instrText xml:space="preserve"> PAGEREF _Toc111121577 \h </w:instrText>
        </w:r>
        <w:r w:rsidR="00B41031" w:rsidRPr="00F16D0A">
          <w:rPr>
            <w:rFonts w:eastAsia="Gulim" w:hint="eastAsia"/>
            <w:noProof/>
            <w:webHidden/>
            <w:lang w:eastAsia="ko-KR"/>
          </w:rPr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noProof/>
            <w:webHidden/>
            <w:lang w:eastAsia="ko-KR"/>
          </w:rPr>
          <w:t>7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end"/>
        </w:r>
      </w:hyperlink>
    </w:p>
    <w:p w14:paraId="66F2B3B9" w14:textId="77D8B40D" w:rsidR="00B41031" w:rsidRPr="00F16D0A" w:rsidRDefault="00FA2677">
      <w:pPr>
        <w:pStyle w:val="TOC2"/>
        <w:rPr>
          <w:rFonts w:asciiTheme="minorHAnsi" w:eastAsia="Gulim" w:hAnsiTheme="minorHAnsi" w:cstheme="minorBidi" w:hint="eastAsia"/>
          <w:sz w:val="22"/>
          <w:szCs w:val="22"/>
          <w:lang w:eastAsia="ko-KR"/>
        </w:rPr>
      </w:pPr>
      <w:hyperlink w:anchor="_Toc111121578" w:history="1">
        <w:r w:rsidR="00B41031" w:rsidRPr="00F16D0A">
          <w:rPr>
            <w:rStyle w:val="Hyperlink"/>
            <w:rFonts w:eastAsia="Gulim" w:hint="eastAsia"/>
            <w:lang w:eastAsia="ko-KR"/>
          </w:rPr>
          <w:t>미시행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대안</w:t>
        </w:r>
        <w:r w:rsidR="00B41031" w:rsidRPr="00F16D0A">
          <w:rPr>
            <w:rFonts w:eastAsia="Gulim" w:hint="eastAsia"/>
            <w:webHidden/>
            <w:lang w:eastAsia="ko-KR"/>
          </w:rPr>
          <w:tab/>
        </w:r>
        <w:r w:rsidR="00B41031" w:rsidRPr="00F16D0A">
          <w:rPr>
            <w:rFonts w:eastAsia="Gulim" w:hint="eastAsia"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webHidden/>
            <w:lang w:eastAsia="ko-KR"/>
          </w:rPr>
          <w:instrText xml:space="preserve"> PAGEREF _Toc111121578 \h </w:instrText>
        </w:r>
        <w:r w:rsidR="00B41031" w:rsidRPr="00F16D0A">
          <w:rPr>
            <w:rFonts w:eastAsia="Gulim" w:hint="eastAsia"/>
            <w:webHidden/>
            <w:lang w:eastAsia="ko-KR"/>
          </w:rPr>
        </w:r>
        <w:r w:rsidR="00B41031" w:rsidRPr="00F16D0A">
          <w:rPr>
            <w:rFonts w:eastAsia="Gulim" w:hint="eastAsia"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webHidden/>
            <w:lang w:eastAsia="ko-KR"/>
          </w:rPr>
          <w:t>7</w:t>
        </w:r>
        <w:r w:rsidR="00B41031" w:rsidRPr="00F16D0A">
          <w:rPr>
            <w:rFonts w:eastAsia="Gulim" w:hint="eastAsia"/>
            <w:webHidden/>
            <w:lang w:eastAsia="ko-KR"/>
          </w:rPr>
          <w:fldChar w:fldCharType="end"/>
        </w:r>
      </w:hyperlink>
    </w:p>
    <w:p w14:paraId="07E5B699" w14:textId="65F2092E" w:rsidR="00B41031" w:rsidRPr="00F16D0A" w:rsidRDefault="00FA2677">
      <w:pPr>
        <w:pStyle w:val="TOC2"/>
        <w:rPr>
          <w:rFonts w:asciiTheme="minorHAnsi" w:eastAsia="Gulim" w:hAnsiTheme="minorHAnsi" w:cstheme="minorBidi" w:hint="eastAsia"/>
          <w:sz w:val="22"/>
          <w:szCs w:val="22"/>
          <w:lang w:eastAsia="ko-KR"/>
        </w:rPr>
      </w:pPr>
      <w:hyperlink w:anchor="_Toc111121579" w:history="1">
        <w:r w:rsidR="00B41031" w:rsidRPr="00F16D0A">
          <w:rPr>
            <w:rStyle w:val="Hyperlink"/>
            <w:rFonts w:eastAsia="Gulim" w:hint="eastAsia"/>
            <w:lang w:eastAsia="ko-KR"/>
          </w:rPr>
          <w:t xml:space="preserve">CBD </w:t>
        </w:r>
        <w:r w:rsidR="00B41031" w:rsidRPr="00F16D0A">
          <w:rPr>
            <w:rStyle w:val="Hyperlink"/>
            <w:rFonts w:eastAsia="Gulim" w:hint="eastAsia"/>
            <w:lang w:eastAsia="ko-KR"/>
          </w:rPr>
          <w:t>통행료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징수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대안</w:t>
        </w:r>
        <w:r w:rsidR="00B41031" w:rsidRPr="00F16D0A">
          <w:rPr>
            <w:rStyle w:val="Hyperlink"/>
            <w:rFonts w:eastAsia="Gulim" w:hint="eastAsia"/>
            <w:lang w:eastAsia="ko-KR"/>
          </w:rPr>
          <w:t>(</w:t>
        </w:r>
        <w:r w:rsidR="00B41031" w:rsidRPr="00F16D0A">
          <w:rPr>
            <w:rStyle w:val="Hyperlink"/>
            <w:rFonts w:eastAsia="Gulim" w:hint="eastAsia"/>
            <w:lang w:eastAsia="ko-KR"/>
          </w:rPr>
          <w:t>시행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대안</w:t>
        </w:r>
        <w:r w:rsidR="00B41031" w:rsidRPr="00F16D0A">
          <w:rPr>
            <w:rStyle w:val="Hyperlink"/>
            <w:rFonts w:eastAsia="Gulim" w:hint="eastAsia"/>
            <w:lang w:eastAsia="ko-KR"/>
          </w:rPr>
          <w:t>)</w:t>
        </w:r>
        <w:r w:rsidR="00B41031" w:rsidRPr="00F16D0A">
          <w:rPr>
            <w:rFonts w:eastAsia="Gulim" w:hint="eastAsia"/>
            <w:webHidden/>
            <w:lang w:eastAsia="ko-KR"/>
          </w:rPr>
          <w:tab/>
        </w:r>
        <w:r w:rsidR="00F16D0A" w:rsidRPr="00F16D0A">
          <w:rPr>
            <w:rFonts w:eastAsia="Gulim" w:hint="eastAsia"/>
            <w:webHidden/>
            <w:lang w:eastAsia="ko-KR"/>
          </w:rPr>
          <w:t>ES-</w:t>
        </w:r>
        <w:r w:rsidR="00B41031" w:rsidRPr="00F16D0A">
          <w:rPr>
            <w:rFonts w:eastAsia="Gulim" w:hint="eastAsia"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webHidden/>
            <w:lang w:eastAsia="ko-KR"/>
          </w:rPr>
          <w:instrText xml:space="preserve"> PAGEREF _Toc111121579 \h </w:instrText>
        </w:r>
        <w:r w:rsidR="00B41031" w:rsidRPr="00F16D0A">
          <w:rPr>
            <w:rFonts w:eastAsia="Gulim" w:hint="eastAsia"/>
            <w:webHidden/>
            <w:lang w:eastAsia="ko-KR"/>
          </w:rPr>
        </w:r>
        <w:r w:rsidR="00B41031" w:rsidRPr="00F16D0A">
          <w:rPr>
            <w:rFonts w:eastAsia="Gulim" w:hint="eastAsia"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webHidden/>
            <w:lang w:eastAsia="ko-KR"/>
          </w:rPr>
          <w:t>10</w:t>
        </w:r>
        <w:r w:rsidR="00B41031" w:rsidRPr="00F16D0A">
          <w:rPr>
            <w:rFonts w:eastAsia="Gulim" w:hint="eastAsia"/>
            <w:webHidden/>
            <w:lang w:eastAsia="ko-KR"/>
          </w:rPr>
          <w:fldChar w:fldCharType="end"/>
        </w:r>
      </w:hyperlink>
    </w:p>
    <w:p w14:paraId="129ABEC3" w14:textId="078A2C01" w:rsidR="00B41031" w:rsidRPr="00F16D0A" w:rsidRDefault="00FA2677">
      <w:pPr>
        <w:pStyle w:val="TOC3"/>
        <w:rPr>
          <w:rFonts w:asciiTheme="minorHAnsi" w:eastAsia="Gulim" w:hAnsiTheme="minorHAnsi" w:cstheme="minorBidi" w:hint="eastAsia"/>
          <w:iCs w:val="0"/>
          <w:noProof/>
          <w:sz w:val="22"/>
          <w:szCs w:val="22"/>
          <w:lang w:eastAsia="ko-KR"/>
        </w:rPr>
      </w:pPr>
      <w:hyperlink w:anchor="_Toc111121580" w:history="1">
        <w:r w:rsidR="00B41031" w:rsidRPr="00F16D0A">
          <w:rPr>
            <w:rStyle w:val="Hyperlink"/>
            <w:rFonts w:eastAsia="Gulim" w:hint="eastAsia"/>
            <w:noProof/>
            <w:lang w:eastAsia="ko-KR"/>
          </w:rPr>
          <w:t>이로운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영향과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부정적인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영향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: CBD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통행료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징수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대안책의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통행료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징수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시나리오에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F16D0A">
          <w:rPr>
            <w:rStyle w:val="Hyperlink"/>
            <w:rFonts w:eastAsia="Gulim" w:hint="eastAsia"/>
            <w:noProof/>
            <w:lang w:eastAsia="ko-KR"/>
          </w:rPr>
          <w:br/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대해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알아야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할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중요한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사항은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무엇입니까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?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tab/>
        </w:r>
        <w:r w:rsidR="00F16D0A" w:rsidRPr="00F16D0A">
          <w:rPr>
            <w:rFonts w:eastAsia="Gulim" w:hint="eastAsia"/>
            <w:noProof/>
            <w:webHidden/>
            <w:lang w:eastAsia="ko-KR"/>
          </w:rPr>
          <w:t>ES-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noProof/>
            <w:webHidden/>
            <w:lang w:eastAsia="ko-KR"/>
          </w:rPr>
          <w:instrText xml:space="preserve"> PAGEREF _Toc111121580 \h </w:instrText>
        </w:r>
        <w:r w:rsidR="00B41031" w:rsidRPr="00F16D0A">
          <w:rPr>
            <w:rFonts w:eastAsia="Gulim" w:hint="eastAsia"/>
            <w:noProof/>
            <w:webHidden/>
            <w:lang w:eastAsia="ko-KR"/>
          </w:rPr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noProof/>
            <w:webHidden/>
            <w:lang w:eastAsia="ko-KR"/>
          </w:rPr>
          <w:t>10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end"/>
        </w:r>
      </w:hyperlink>
    </w:p>
    <w:p w14:paraId="5594F4A3" w14:textId="68F666AB" w:rsidR="00B41031" w:rsidRPr="00F16D0A" w:rsidRDefault="00FA2677">
      <w:pPr>
        <w:pStyle w:val="TOC4"/>
        <w:rPr>
          <w:rFonts w:asciiTheme="minorHAnsi" w:eastAsia="Gulim" w:hAnsiTheme="minorHAnsi" w:cstheme="minorBidi" w:hint="eastAsia"/>
          <w:noProof/>
          <w:sz w:val="22"/>
          <w:szCs w:val="22"/>
          <w:lang w:eastAsia="ko-KR"/>
        </w:rPr>
      </w:pPr>
      <w:hyperlink w:anchor="_Toc111121581" w:history="1">
        <w:r w:rsidR="00B41031" w:rsidRPr="00F16D0A">
          <w:rPr>
            <w:rStyle w:val="Hyperlink"/>
            <w:rFonts w:eastAsia="Gulim" w:hint="eastAsia"/>
            <w:noProof/>
            <w:lang w:eastAsia="ko-KR"/>
          </w:rPr>
          <w:t>트럭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통행료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.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tab/>
        </w:r>
        <w:r w:rsidR="00F16D0A" w:rsidRPr="00F16D0A">
          <w:rPr>
            <w:rFonts w:eastAsia="Gulim" w:hint="eastAsia"/>
            <w:noProof/>
            <w:webHidden/>
            <w:lang w:eastAsia="ko-KR"/>
          </w:rPr>
          <w:t>ES-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noProof/>
            <w:webHidden/>
            <w:lang w:eastAsia="ko-KR"/>
          </w:rPr>
          <w:instrText xml:space="preserve"> PAGEREF _Toc111121581 \h </w:instrText>
        </w:r>
        <w:r w:rsidR="00B41031" w:rsidRPr="00F16D0A">
          <w:rPr>
            <w:rFonts w:eastAsia="Gulim" w:hint="eastAsia"/>
            <w:noProof/>
            <w:webHidden/>
            <w:lang w:eastAsia="ko-KR"/>
          </w:rPr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noProof/>
            <w:webHidden/>
            <w:lang w:eastAsia="ko-KR"/>
          </w:rPr>
          <w:t>12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end"/>
        </w:r>
      </w:hyperlink>
    </w:p>
    <w:p w14:paraId="4E79FB17" w14:textId="0324EAEB" w:rsidR="00B41031" w:rsidRPr="00F16D0A" w:rsidRDefault="00FA2677">
      <w:pPr>
        <w:pStyle w:val="TOC4"/>
        <w:rPr>
          <w:rFonts w:asciiTheme="minorHAnsi" w:eastAsia="Gulim" w:hAnsiTheme="minorHAnsi" w:cstheme="minorBidi" w:hint="eastAsia"/>
          <w:noProof/>
          <w:sz w:val="22"/>
          <w:szCs w:val="22"/>
          <w:lang w:eastAsia="ko-KR"/>
        </w:rPr>
      </w:pPr>
      <w:hyperlink w:anchor="_Toc111121582" w:history="1">
        <w:r w:rsidR="00B41031" w:rsidRPr="00F16D0A">
          <w:rPr>
            <w:rStyle w:val="Hyperlink"/>
            <w:rFonts w:eastAsia="Gulim" w:hint="eastAsia"/>
            <w:noProof/>
            <w:lang w:eastAsia="ko-KR"/>
          </w:rPr>
          <w:t>이용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시간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.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tab/>
        </w:r>
        <w:r w:rsidR="00F16D0A" w:rsidRPr="00F16D0A">
          <w:rPr>
            <w:rFonts w:eastAsia="Gulim" w:hint="eastAsia"/>
            <w:noProof/>
            <w:webHidden/>
            <w:lang w:eastAsia="ko-KR"/>
          </w:rPr>
          <w:t>ES-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noProof/>
            <w:webHidden/>
            <w:lang w:eastAsia="ko-KR"/>
          </w:rPr>
          <w:instrText xml:space="preserve"> PAGEREF _Toc111121582 \h </w:instrText>
        </w:r>
        <w:r w:rsidR="00B41031" w:rsidRPr="00F16D0A">
          <w:rPr>
            <w:rFonts w:eastAsia="Gulim" w:hint="eastAsia"/>
            <w:noProof/>
            <w:webHidden/>
            <w:lang w:eastAsia="ko-KR"/>
          </w:rPr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noProof/>
            <w:webHidden/>
            <w:lang w:eastAsia="ko-KR"/>
          </w:rPr>
          <w:t>12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end"/>
        </w:r>
      </w:hyperlink>
    </w:p>
    <w:p w14:paraId="38A26E15" w14:textId="7D729195" w:rsidR="00B41031" w:rsidRPr="00F16D0A" w:rsidRDefault="00FA2677">
      <w:pPr>
        <w:pStyle w:val="TOC1"/>
        <w:rPr>
          <w:rFonts w:asciiTheme="minorHAnsi" w:eastAsia="Gulim" w:hAnsiTheme="minorHAnsi" w:cstheme="minorBidi" w:hint="eastAsia"/>
          <w:b w:val="0"/>
          <w:bCs w:val="0"/>
          <w:caps w:val="0"/>
          <w:noProof/>
          <w:sz w:val="22"/>
          <w:szCs w:val="22"/>
          <w:lang w:eastAsia="ko-KR"/>
        </w:rPr>
      </w:pPr>
      <w:hyperlink w:anchor="_Toc111121583" w:history="1">
        <w:r w:rsidR="00B41031" w:rsidRPr="00F16D0A">
          <w:rPr>
            <w:rStyle w:val="Hyperlink"/>
            <w:rFonts w:eastAsia="Gulim" w:hint="eastAsia"/>
            <w:noProof/>
            <w:lang w:eastAsia="ko-KR"/>
          </w:rPr>
          <w:t>조치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대안이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프로젝트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목표를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어떻게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충족합니까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?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tab/>
        </w:r>
        <w:r w:rsidR="00F16D0A" w:rsidRPr="00F16D0A">
          <w:rPr>
            <w:rFonts w:eastAsia="Gulim" w:hint="eastAsia"/>
            <w:noProof/>
            <w:webHidden/>
            <w:lang w:eastAsia="ko-KR"/>
          </w:rPr>
          <w:t>ES-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noProof/>
            <w:webHidden/>
            <w:lang w:eastAsia="ko-KR"/>
          </w:rPr>
          <w:instrText xml:space="preserve"> PAGEREF _Toc111121583 \h </w:instrText>
        </w:r>
        <w:r w:rsidR="00B41031" w:rsidRPr="00F16D0A">
          <w:rPr>
            <w:rFonts w:eastAsia="Gulim" w:hint="eastAsia"/>
            <w:noProof/>
            <w:webHidden/>
            <w:lang w:eastAsia="ko-KR"/>
          </w:rPr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noProof/>
            <w:webHidden/>
            <w:lang w:eastAsia="ko-KR"/>
          </w:rPr>
          <w:t>13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end"/>
        </w:r>
      </w:hyperlink>
    </w:p>
    <w:p w14:paraId="4A65F578" w14:textId="6BB9FB6D" w:rsidR="00B41031" w:rsidRPr="00F16D0A" w:rsidRDefault="00FA2677">
      <w:pPr>
        <w:pStyle w:val="TOC2"/>
        <w:rPr>
          <w:rFonts w:asciiTheme="minorHAnsi" w:eastAsia="Gulim" w:hAnsiTheme="minorHAnsi" w:cstheme="minorBidi" w:hint="eastAsia"/>
          <w:sz w:val="22"/>
          <w:szCs w:val="22"/>
          <w:lang w:eastAsia="ko-KR"/>
        </w:rPr>
      </w:pPr>
      <w:hyperlink w:anchor="_Toc111121584" w:history="1">
        <w:r w:rsidR="00B41031" w:rsidRPr="00F16D0A">
          <w:rPr>
            <w:rStyle w:val="Hyperlink"/>
            <w:rFonts w:eastAsia="Gulim" w:hint="eastAsia"/>
            <w:lang w:eastAsia="ko-KR"/>
          </w:rPr>
          <w:t>프로젝트의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효과는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무엇입니까</w:t>
        </w:r>
        <w:r w:rsidR="00B41031" w:rsidRPr="00F16D0A">
          <w:rPr>
            <w:rStyle w:val="Hyperlink"/>
            <w:rFonts w:eastAsia="Gulim" w:hint="eastAsia"/>
            <w:lang w:eastAsia="ko-KR"/>
          </w:rPr>
          <w:t>?</w:t>
        </w:r>
        <w:r w:rsidR="00B41031" w:rsidRPr="00F16D0A">
          <w:rPr>
            <w:rFonts w:eastAsia="Gulim" w:hint="eastAsia"/>
            <w:webHidden/>
            <w:lang w:eastAsia="ko-KR"/>
          </w:rPr>
          <w:tab/>
        </w:r>
        <w:r w:rsidR="00F16D0A" w:rsidRPr="00F16D0A">
          <w:rPr>
            <w:rFonts w:eastAsia="Gulim" w:hint="eastAsia"/>
            <w:webHidden/>
            <w:lang w:eastAsia="ko-KR"/>
          </w:rPr>
          <w:t>ES-</w:t>
        </w:r>
        <w:r w:rsidR="00B41031" w:rsidRPr="00F16D0A">
          <w:rPr>
            <w:rFonts w:eastAsia="Gulim" w:hint="eastAsia"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webHidden/>
            <w:lang w:eastAsia="ko-KR"/>
          </w:rPr>
          <w:instrText xml:space="preserve"> PAGEREF _Toc111121584 \h </w:instrText>
        </w:r>
        <w:r w:rsidR="00B41031" w:rsidRPr="00F16D0A">
          <w:rPr>
            <w:rFonts w:eastAsia="Gulim" w:hint="eastAsia"/>
            <w:webHidden/>
            <w:lang w:eastAsia="ko-KR"/>
          </w:rPr>
        </w:r>
        <w:r w:rsidR="00B41031" w:rsidRPr="00F16D0A">
          <w:rPr>
            <w:rFonts w:eastAsia="Gulim" w:hint="eastAsia"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webHidden/>
            <w:lang w:eastAsia="ko-KR"/>
          </w:rPr>
          <w:t>13</w:t>
        </w:r>
        <w:r w:rsidR="00B41031" w:rsidRPr="00F16D0A">
          <w:rPr>
            <w:rFonts w:eastAsia="Gulim" w:hint="eastAsia"/>
            <w:webHidden/>
            <w:lang w:eastAsia="ko-KR"/>
          </w:rPr>
          <w:fldChar w:fldCharType="end"/>
        </w:r>
      </w:hyperlink>
    </w:p>
    <w:p w14:paraId="4486CE44" w14:textId="11174294" w:rsidR="00B41031" w:rsidRPr="00F16D0A" w:rsidRDefault="00FA2677">
      <w:pPr>
        <w:pStyle w:val="TOC2"/>
        <w:rPr>
          <w:rFonts w:asciiTheme="minorHAnsi" w:eastAsia="Gulim" w:hAnsiTheme="minorHAnsi" w:cstheme="minorBidi" w:hint="eastAsia"/>
          <w:sz w:val="22"/>
          <w:szCs w:val="22"/>
          <w:lang w:eastAsia="ko-KR"/>
        </w:rPr>
      </w:pPr>
      <w:hyperlink w:anchor="_Toc111121585" w:history="1">
        <w:r w:rsidR="00B41031" w:rsidRPr="00F16D0A">
          <w:rPr>
            <w:rStyle w:val="Hyperlink"/>
            <w:rFonts w:eastAsia="Gulim" w:hint="eastAsia"/>
            <w:lang w:eastAsia="ko-KR"/>
          </w:rPr>
          <w:t>프로젝트가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환경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정의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인구에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미치는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영향은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무엇입니까</w:t>
        </w:r>
        <w:r w:rsidR="00B41031" w:rsidRPr="00F16D0A">
          <w:rPr>
            <w:rStyle w:val="Hyperlink"/>
            <w:rFonts w:eastAsia="Gulim" w:hint="eastAsia"/>
            <w:lang w:eastAsia="ko-KR"/>
          </w:rPr>
          <w:t>?</w:t>
        </w:r>
        <w:r w:rsidR="00B41031" w:rsidRPr="00F16D0A">
          <w:rPr>
            <w:rFonts w:eastAsia="Gulim" w:hint="eastAsia"/>
            <w:webHidden/>
            <w:lang w:eastAsia="ko-KR"/>
          </w:rPr>
          <w:tab/>
        </w:r>
        <w:r w:rsidR="00F16D0A" w:rsidRPr="00F16D0A">
          <w:rPr>
            <w:rFonts w:eastAsia="Gulim" w:hint="eastAsia"/>
            <w:webHidden/>
            <w:lang w:eastAsia="ko-KR"/>
          </w:rPr>
          <w:t>ES-</w:t>
        </w:r>
        <w:r w:rsidR="00B41031" w:rsidRPr="00F16D0A">
          <w:rPr>
            <w:rFonts w:eastAsia="Gulim" w:hint="eastAsia"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webHidden/>
            <w:lang w:eastAsia="ko-KR"/>
          </w:rPr>
          <w:instrText xml:space="preserve"> PAGEREF _Toc111121585 \h </w:instrText>
        </w:r>
        <w:r w:rsidR="00B41031" w:rsidRPr="00F16D0A">
          <w:rPr>
            <w:rFonts w:eastAsia="Gulim" w:hint="eastAsia"/>
            <w:webHidden/>
            <w:lang w:eastAsia="ko-KR"/>
          </w:rPr>
        </w:r>
        <w:r w:rsidR="00B41031" w:rsidRPr="00F16D0A">
          <w:rPr>
            <w:rFonts w:eastAsia="Gulim" w:hint="eastAsia"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webHidden/>
            <w:lang w:eastAsia="ko-KR"/>
          </w:rPr>
          <w:t>14</w:t>
        </w:r>
        <w:r w:rsidR="00B41031" w:rsidRPr="00F16D0A">
          <w:rPr>
            <w:rFonts w:eastAsia="Gulim" w:hint="eastAsia"/>
            <w:webHidden/>
            <w:lang w:eastAsia="ko-KR"/>
          </w:rPr>
          <w:fldChar w:fldCharType="end"/>
        </w:r>
      </w:hyperlink>
    </w:p>
    <w:p w14:paraId="02A3E019" w14:textId="6F614CAC" w:rsidR="00B41031" w:rsidRPr="00F16D0A" w:rsidRDefault="00FA2677">
      <w:pPr>
        <w:pStyle w:val="TOC3"/>
        <w:rPr>
          <w:rFonts w:asciiTheme="minorHAnsi" w:eastAsia="Gulim" w:hAnsiTheme="minorHAnsi" w:cstheme="minorBidi" w:hint="eastAsia"/>
          <w:iCs w:val="0"/>
          <w:noProof/>
          <w:sz w:val="22"/>
          <w:szCs w:val="22"/>
          <w:lang w:eastAsia="ko-KR"/>
        </w:rPr>
      </w:pPr>
      <w:hyperlink w:anchor="_Toc111121586" w:history="1">
        <w:r w:rsidR="00B41031" w:rsidRPr="00F16D0A">
          <w:rPr>
            <w:rStyle w:val="Hyperlink"/>
            <w:rFonts w:eastAsia="Gulim" w:hint="eastAsia"/>
            <w:noProof/>
            <w:lang w:eastAsia="ko-KR"/>
          </w:rPr>
          <w:t>저소득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운전자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.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tab/>
        </w:r>
        <w:r w:rsidR="00F16D0A" w:rsidRPr="00F16D0A">
          <w:rPr>
            <w:rFonts w:eastAsia="Gulim" w:hint="eastAsia"/>
            <w:noProof/>
            <w:webHidden/>
            <w:lang w:eastAsia="ko-KR"/>
          </w:rPr>
          <w:t>ES-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noProof/>
            <w:webHidden/>
            <w:lang w:eastAsia="ko-KR"/>
          </w:rPr>
          <w:instrText xml:space="preserve"> PAGEREF _Toc111121586 \h </w:instrText>
        </w:r>
        <w:r w:rsidR="00B41031" w:rsidRPr="00F16D0A">
          <w:rPr>
            <w:rFonts w:eastAsia="Gulim" w:hint="eastAsia"/>
            <w:noProof/>
            <w:webHidden/>
            <w:lang w:eastAsia="ko-KR"/>
          </w:rPr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noProof/>
            <w:webHidden/>
            <w:lang w:eastAsia="ko-KR"/>
          </w:rPr>
          <w:t>14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end"/>
        </w:r>
      </w:hyperlink>
    </w:p>
    <w:p w14:paraId="63D8C6F1" w14:textId="63041C67" w:rsidR="00B41031" w:rsidRPr="00F16D0A" w:rsidRDefault="00FA2677">
      <w:pPr>
        <w:pStyle w:val="TOC3"/>
        <w:rPr>
          <w:rFonts w:asciiTheme="minorHAnsi" w:eastAsia="Gulim" w:hAnsiTheme="minorHAnsi" w:cstheme="minorBidi" w:hint="eastAsia"/>
          <w:iCs w:val="0"/>
          <w:noProof/>
          <w:sz w:val="22"/>
          <w:szCs w:val="22"/>
          <w:lang w:eastAsia="ko-KR"/>
        </w:rPr>
      </w:pPr>
      <w:hyperlink w:anchor="_Toc111121587" w:history="1">
        <w:r w:rsidR="00B41031" w:rsidRPr="00F16D0A">
          <w:rPr>
            <w:rStyle w:val="Hyperlink"/>
            <w:rFonts w:eastAsia="Gulim" w:hint="eastAsia"/>
            <w:noProof/>
            <w:lang w:eastAsia="ko-KR"/>
          </w:rPr>
          <w:t>택시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및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FHV.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tab/>
        </w:r>
        <w:r w:rsidR="00F16D0A" w:rsidRPr="00F16D0A">
          <w:rPr>
            <w:rFonts w:eastAsia="Gulim" w:hint="eastAsia"/>
            <w:noProof/>
            <w:webHidden/>
            <w:lang w:eastAsia="ko-KR"/>
          </w:rPr>
          <w:t>ES-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noProof/>
            <w:webHidden/>
            <w:lang w:eastAsia="ko-KR"/>
          </w:rPr>
          <w:instrText xml:space="preserve"> PAGEREF _Toc111121587 \h </w:instrText>
        </w:r>
        <w:r w:rsidR="00B41031" w:rsidRPr="00F16D0A">
          <w:rPr>
            <w:rFonts w:eastAsia="Gulim" w:hint="eastAsia"/>
            <w:noProof/>
            <w:webHidden/>
            <w:lang w:eastAsia="ko-KR"/>
          </w:rPr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noProof/>
            <w:webHidden/>
            <w:lang w:eastAsia="ko-KR"/>
          </w:rPr>
          <w:t>14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end"/>
        </w:r>
      </w:hyperlink>
    </w:p>
    <w:p w14:paraId="0E54FDAC" w14:textId="7445C872" w:rsidR="00B41031" w:rsidRPr="00F16D0A" w:rsidRDefault="00FA2677">
      <w:pPr>
        <w:pStyle w:val="TOC2"/>
        <w:rPr>
          <w:rFonts w:asciiTheme="minorHAnsi" w:eastAsia="Gulim" w:hAnsiTheme="minorHAnsi" w:cstheme="minorBidi" w:hint="eastAsia"/>
          <w:sz w:val="22"/>
          <w:szCs w:val="22"/>
          <w:lang w:eastAsia="ko-KR"/>
        </w:rPr>
      </w:pPr>
      <w:hyperlink w:anchor="_Toc111121588" w:history="1">
        <w:r w:rsidR="00B41031" w:rsidRPr="00F16D0A">
          <w:rPr>
            <w:rStyle w:val="Hyperlink"/>
            <w:rFonts w:eastAsia="Gulim" w:hint="eastAsia"/>
            <w:lang w:eastAsia="ko-KR"/>
          </w:rPr>
          <w:t>대중은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어떻게</w:t>
        </w:r>
        <w:r w:rsidR="00B41031" w:rsidRPr="00F16D0A">
          <w:rPr>
            <w:rStyle w:val="Hyperlink"/>
            <w:rFonts w:eastAsia="Gulim" w:hint="eastAsia"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lang w:eastAsia="ko-KR"/>
          </w:rPr>
          <w:t>참여합니까</w:t>
        </w:r>
        <w:r w:rsidR="00B41031" w:rsidRPr="00F16D0A">
          <w:rPr>
            <w:rStyle w:val="Hyperlink"/>
            <w:rFonts w:eastAsia="Gulim" w:hint="eastAsia"/>
            <w:lang w:eastAsia="ko-KR"/>
          </w:rPr>
          <w:t>?</w:t>
        </w:r>
        <w:r w:rsidR="00B41031" w:rsidRPr="00F16D0A">
          <w:rPr>
            <w:rFonts w:eastAsia="Gulim" w:hint="eastAsia"/>
            <w:webHidden/>
            <w:lang w:eastAsia="ko-KR"/>
          </w:rPr>
          <w:tab/>
        </w:r>
        <w:r w:rsidR="00F16D0A" w:rsidRPr="00F16D0A">
          <w:rPr>
            <w:rFonts w:eastAsia="Gulim" w:hint="eastAsia"/>
            <w:webHidden/>
            <w:lang w:eastAsia="ko-KR"/>
          </w:rPr>
          <w:t>ES-</w:t>
        </w:r>
        <w:r w:rsidR="00B41031" w:rsidRPr="00F16D0A">
          <w:rPr>
            <w:rFonts w:eastAsia="Gulim" w:hint="eastAsia"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webHidden/>
            <w:lang w:eastAsia="ko-KR"/>
          </w:rPr>
          <w:instrText xml:space="preserve"> PAGEREF _Toc111121588 \h </w:instrText>
        </w:r>
        <w:r w:rsidR="00B41031" w:rsidRPr="00F16D0A">
          <w:rPr>
            <w:rFonts w:eastAsia="Gulim" w:hint="eastAsia"/>
            <w:webHidden/>
            <w:lang w:eastAsia="ko-KR"/>
          </w:rPr>
        </w:r>
        <w:r w:rsidR="00B41031" w:rsidRPr="00F16D0A">
          <w:rPr>
            <w:rFonts w:eastAsia="Gulim" w:hint="eastAsia"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webHidden/>
            <w:lang w:eastAsia="ko-KR"/>
          </w:rPr>
          <w:t>16</w:t>
        </w:r>
        <w:r w:rsidR="00B41031" w:rsidRPr="00F16D0A">
          <w:rPr>
            <w:rFonts w:eastAsia="Gulim" w:hint="eastAsia"/>
            <w:webHidden/>
            <w:lang w:eastAsia="ko-KR"/>
          </w:rPr>
          <w:fldChar w:fldCharType="end"/>
        </w:r>
      </w:hyperlink>
    </w:p>
    <w:p w14:paraId="6D946C19" w14:textId="11E7226B" w:rsidR="00B41031" w:rsidRPr="00F16D0A" w:rsidRDefault="00FA2677">
      <w:pPr>
        <w:pStyle w:val="TOC3"/>
        <w:rPr>
          <w:rFonts w:asciiTheme="minorHAnsi" w:eastAsia="Gulim" w:hAnsiTheme="minorHAnsi" w:cstheme="minorBidi" w:hint="eastAsia"/>
          <w:iCs w:val="0"/>
          <w:noProof/>
          <w:sz w:val="22"/>
          <w:szCs w:val="22"/>
          <w:lang w:eastAsia="ko-KR"/>
        </w:rPr>
      </w:pPr>
      <w:hyperlink w:anchor="_Toc111121589" w:history="1">
        <w:r w:rsidR="00B41031" w:rsidRPr="00F16D0A">
          <w:rPr>
            <w:rStyle w:val="Hyperlink"/>
            <w:rFonts w:eastAsia="Gulim" w:hint="eastAsia"/>
            <w:noProof/>
            <w:lang w:eastAsia="ko-KR"/>
          </w:rPr>
          <w:t>환경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정의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기술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자문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그룹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.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tab/>
        </w:r>
        <w:r w:rsidR="00F16D0A" w:rsidRPr="00F16D0A">
          <w:rPr>
            <w:rFonts w:eastAsia="Gulim" w:hint="eastAsia"/>
            <w:noProof/>
            <w:webHidden/>
            <w:lang w:eastAsia="ko-KR"/>
          </w:rPr>
          <w:t>ES-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noProof/>
            <w:webHidden/>
            <w:lang w:eastAsia="ko-KR"/>
          </w:rPr>
          <w:instrText xml:space="preserve"> PAGEREF _Toc111121589 \h </w:instrText>
        </w:r>
        <w:r w:rsidR="00B41031" w:rsidRPr="00F16D0A">
          <w:rPr>
            <w:rFonts w:eastAsia="Gulim" w:hint="eastAsia"/>
            <w:noProof/>
            <w:webHidden/>
            <w:lang w:eastAsia="ko-KR"/>
          </w:rPr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noProof/>
            <w:webHidden/>
            <w:lang w:eastAsia="ko-KR"/>
          </w:rPr>
          <w:t>17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end"/>
        </w:r>
      </w:hyperlink>
    </w:p>
    <w:p w14:paraId="7203F942" w14:textId="081F05C7" w:rsidR="00B41031" w:rsidRPr="00F16D0A" w:rsidRDefault="00FA2677">
      <w:pPr>
        <w:pStyle w:val="TOC3"/>
        <w:rPr>
          <w:rFonts w:asciiTheme="minorHAnsi" w:eastAsia="Gulim" w:hAnsiTheme="minorHAnsi" w:cstheme="minorBidi" w:hint="eastAsia"/>
          <w:iCs w:val="0"/>
          <w:noProof/>
          <w:sz w:val="22"/>
          <w:szCs w:val="22"/>
          <w:lang w:eastAsia="ko-KR"/>
        </w:rPr>
      </w:pPr>
      <w:hyperlink w:anchor="_Toc111121590" w:history="1">
        <w:r w:rsidR="00B41031" w:rsidRPr="00F16D0A">
          <w:rPr>
            <w:rStyle w:val="Hyperlink"/>
            <w:rFonts w:eastAsia="Gulim" w:hint="eastAsia"/>
            <w:noProof/>
            <w:lang w:eastAsia="ko-KR"/>
          </w:rPr>
          <w:t>환경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정의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이해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관계자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특별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조사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위원회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tab/>
        </w:r>
        <w:r w:rsidR="00F16D0A" w:rsidRPr="00F16D0A">
          <w:rPr>
            <w:rFonts w:eastAsia="Gulim" w:hint="eastAsia"/>
            <w:noProof/>
            <w:webHidden/>
            <w:lang w:eastAsia="ko-KR"/>
          </w:rPr>
          <w:t>ES-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noProof/>
            <w:webHidden/>
            <w:lang w:eastAsia="ko-KR"/>
          </w:rPr>
          <w:instrText xml:space="preserve"> PAGEREF _Toc111121590 \h </w:instrText>
        </w:r>
        <w:r w:rsidR="00B41031" w:rsidRPr="00F16D0A">
          <w:rPr>
            <w:rFonts w:eastAsia="Gulim" w:hint="eastAsia"/>
            <w:noProof/>
            <w:webHidden/>
            <w:lang w:eastAsia="ko-KR"/>
          </w:rPr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noProof/>
            <w:webHidden/>
            <w:lang w:eastAsia="ko-KR"/>
          </w:rPr>
          <w:t>17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end"/>
        </w:r>
      </w:hyperlink>
    </w:p>
    <w:p w14:paraId="1D7E54B0" w14:textId="0DCDD08B" w:rsidR="00B41031" w:rsidRPr="00F16D0A" w:rsidRDefault="00FA2677">
      <w:pPr>
        <w:pStyle w:val="TOC1"/>
        <w:rPr>
          <w:rFonts w:asciiTheme="minorHAnsi" w:eastAsia="Gulim" w:hAnsiTheme="minorHAnsi" w:cstheme="minorBidi" w:hint="eastAsia"/>
          <w:b w:val="0"/>
          <w:bCs w:val="0"/>
          <w:caps w:val="0"/>
          <w:noProof/>
          <w:sz w:val="22"/>
          <w:szCs w:val="22"/>
          <w:lang w:eastAsia="ko-KR"/>
        </w:rPr>
      </w:pPr>
      <w:hyperlink w:anchor="_Toc111121591" w:history="1">
        <w:r w:rsidR="00B41031" w:rsidRPr="00F16D0A">
          <w:rPr>
            <w:rStyle w:val="Hyperlink"/>
            <w:rFonts w:eastAsia="Gulim" w:hint="eastAsia"/>
            <w:noProof/>
            <w:lang w:eastAsia="ko-KR"/>
          </w:rPr>
          <w:t>프로젝트가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4(f)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절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자산에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미치는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영향은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 xml:space="preserve"> 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무엇입니까</w:t>
        </w:r>
        <w:r w:rsidR="00B41031" w:rsidRPr="00F16D0A">
          <w:rPr>
            <w:rStyle w:val="Hyperlink"/>
            <w:rFonts w:eastAsia="Gulim" w:hint="eastAsia"/>
            <w:noProof/>
            <w:lang w:eastAsia="ko-KR"/>
          </w:rPr>
          <w:t>?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tab/>
        </w:r>
        <w:r w:rsidR="00F16D0A" w:rsidRPr="00F16D0A">
          <w:rPr>
            <w:rFonts w:eastAsia="Gulim" w:hint="eastAsia"/>
            <w:noProof/>
            <w:webHidden/>
            <w:lang w:eastAsia="ko-KR"/>
          </w:rPr>
          <w:t>ES-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begin"/>
        </w:r>
        <w:r w:rsidR="00B41031" w:rsidRPr="00F16D0A">
          <w:rPr>
            <w:rFonts w:eastAsia="Gulim" w:hint="eastAsia"/>
            <w:noProof/>
            <w:webHidden/>
            <w:lang w:eastAsia="ko-KR"/>
          </w:rPr>
          <w:instrText xml:space="preserve"> PAGEREF _Toc111121591 \h </w:instrText>
        </w:r>
        <w:r w:rsidR="00B41031" w:rsidRPr="00F16D0A">
          <w:rPr>
            <w:rFonts w:eastAsia="Gulim" w:hint="eastAsia"/>
            <w:noProof/>
            <w:webHidden/>
            <w:lang w:eastAsia="ko-KR"/>
          </w:rPr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separate"/>
        </w:r>
        <w:r w:rsidR="00823339">
          <w:rPr>
            <w:rFonts w:eastAsia="Gulim" w:hint="eastAsia"/>
            <w:noProof/>
            <w:webHidden/>
            <w:lang w:eastAsia="ko-KR"/>
          </w:rPr>
          <w:t>29</w:t>
        </w:r>
        <w:r w:rsidR="00B41031" w:rsidRPr="00F16D0A">
          <w:rPr>
            <w:rFonts w:eastAsia="Gulim" w:hint="eastAsia"/>
            <w:noProof/>
            <w:webHidden/>
            <w:lang w:eastAsia="ko-KR"/>
          </w:rPr>
          <w:fldChar w:fldCharType="end"/>
        </w:r>
      </w:hyperlink>
    </w:p>
    <w:p w14:paraId="72FF6465" w14:textId="12839338" w:rsidR="001923AB" w:rsidRPr="00F16D0A" w:rsidRDefault="00822C37" w:rsidP="00B41031">
      <w:pPr>
        <w:pStyle w:val="Bulletdash"/>
        <w:numPr>
          <w:ilvl w:val="0"/>
          <w:numId w:val="0"/>
        </w:numPr>
        <w:tabs>
          <w:tab w:val="left" w:pos="1260"/>
          <w:tab w:val="left" w:pos="1530"/>
          <w:tab w:val="right" w:leader="dot" w:pos="9360"/>
        </w:tabs>
        <w:kinsoku w:val="0"/>
        <w:overflowPunct w:val="0"/>
        <w:spacing w:after="40"/>
        <w:ind w:left="1530" w:hanging="1350"/>
        <w:rPr>
          <w:rFonts w:eastAsia="Gulim" w:hint="eastAsia"/>
          <w:sz w:val="20"/>
          <w:lang w:eastAsia="ko-KR"/>
        </w:rPr>
      </w:pPr>
      <w:r w:rsidRPr="00F16D0A">
        <w:rPr>
          <w:rFonts w:eastAsia="Gulim" w:hint="eastAsia"/>
          <w:sz w:val="20"/>
          <w:lang w:eastAsia="ko-KR"/>
        </w:rPr>
        <w:fldChar w:fldCharType="end"/>
      </w:r>
    </w:p>
    <w:p w14:paraId="2606F143" w14:textId="77777777" w:rsidR="00822C37" w:rsidRPr="00F16D0A" w:rsidRDefault="00822C37" w:rsidP="00B41031">
      <w:pPr>
        <w:pStyle w:val="Bulletdash"/>
        <w:numPr>
          <w:ilvl w:val="0"/>
          <w:numId w:val="0"/>
        </w:numPr>
        <w:tabs>
          <w:tab w:val="left" w:pos="1260"/>
          <w:tab w:val="left" w:pos="1530"/>
          <w:tab w:val="right" w:leader="dot" w:pos="9360"/>
        </w:tabs>
        <w:kinsoku w:val="0"/>
        <w:overflowPunct w:val="0"/>
        <w:spacing w:after="40"/>
        <w:ind w:left="1530" w:hanging="1350"/>
        <w:rPr>
          <w:rFonts w:eastAsia="Gulim" w:hint="eastAsia"/>
          <w:sz w:val="20"/>
          <w:lang w:eastAsia="ko-KR"/>
        </w:rPr>
      </w:pPr>
    </w:p>
    <w:p w14:paraId="09CABC5A" w14:textId="182BEDDB" w:rsidR="0063683B" w:rsidRPr="00F16D0A" w:rsidRDefault="0063683B" w:rsidP="00B41031">
      <w:pPr>
        <w:pStyle w:val="Bulletdash"/>
        <w:numPr>
          <w:ilvl w:val="0"/>
          <w:numId w:val="0"/>
        </w:numPr>
        <w:tabs>
          <w:tab w:val="left" w:pos="1260"/>
          <w:tab w:val="left" w:pos="1530"/>
          <w:tab w:val="right" w:leader="dot" w:pos="9360"/>
        </w:tabs>
        <w:kinsoku w:val="0"/>
        <w:overflowPunct w:val="0"/>
        <w:spacing w:after="40"/>
        <w:ind w:left="1627" w:hanging="1627"/>
        <w:rPr>
          <w:rFonts w:eastAsia="Gulim" w:hint="eastAsia"/>
          <w:b/>
          <w:bCs/>
          <w:sz w:val="24"/>
          <w:szCs w:val="24"/>
          <w:lang w:eastAsia="ko-KR"/>
        </w:rPr>
      </w:pPr>
      <w:r w:rsidRPr="00F16D0A">
        <w:rPr>
          <w:rFonts w:eastAsia="Gulim" w:hint="eastAsia"/>
          <w:b/>
          <w:bCs/>
          <w:sz w:val="24"/>
          <w:szCs w:val="24"/>
          <w:lang w:eastAsia="ko-KR"/>
        </w:rPr>
        <w:t>그림</w:t>
      </w:r>
    </w:p>
    <w:p w14:paraId="627E44E5" w14:textId="3353331C" w:rsidR="00823339" w:rsidRDefault="00823339">
      <w:pPr>
        <w:pStyle w:val="TableofFigures"/>
        <w:rPr>
          <w:rFonts w:asciiTheme="minorHAnsi" w:eastAsiaTheme="minorEastAsia" w:hAnsiTheme="minorHAnsi" w:cstheme="minorBidi" w:hint="eastAsia"/>
          <w:szCs w:val="22"/>
          <w:lang w:eastAsia="ko-KR"/>
        </w:rPr>
      </w:pPr>
      <w:r>
        <w:rPr>
          <w:rFonts w:eastAsia="Gulim" w:cs="Times New Roman Bold" w:hint="eastAsia"/>
          <w:sz w:val="24"/>
          <w:lang w:eastAsia="ko-KR"/>
        </w:rPr>
        <w:fldChar w:fldCharType="begin"/>
      </w:r>
      <w:r>
        <w:rPr>
          <w:rFonts w:eastAsia="Gulim" w:cs="Times New Roman Bold" w:hint="eastAsia"/>
          <w:sz w:val="24"/>
          <w:lang w:eastAsia="ko-KR"/>
        </w:rPr>
        <w:instrText xml:space="preserve"> TOC \h \z \t "F1,2" \c "Figure" </w:instrText>
      </w:r>
      <w:r>
        <w:rPr>
          <w:rFonts w:eastAsia="Gulim" w:cs="Times New Roman Bold" w:hint="eastAsia"/>
          <w:sz w:val="24"/>
          <w:lang w:eastAsia="ko-KR"/>
        </w:rPr>
        <w:fldChar w:fldCharType="separate"/>
      </w:r>
      <w:hyperlink r:id="rId28" w:anchor="_Toc111453755" w:history="1">
        <w:r w:rsidRPr="009D2DEA">
          <w:rPr>
            <w:rStyle w:val="Hyperlink"/>
            <w:rFonts w:eastAsia="Gulim" w:hint="eastAsia"/>
            <w:lang w:eastAsia="ko-KR"/>
          </w:rPr>
          <w:t>그림</w:t>
        </w:r>
        <w:r w:rsidRPr="009D2DEA">
          <w:rPr>
            <w:rStyle w:val="Hyperlink"/>
            <w:rFonts w:eastAsia="Gulim" w:hint="eastAsia"/>
            <w:lang w:eastAsia="ko-KR"/>
          </w:rPr>
          <w:t xml:space="preserve"> ES-1.</w:t>
        </w:r>
        <w:r>
          <w:rPr>
            <w:rFonts w:asciiTheme="minorHAnsi" w:eastAsiaTheme="minorEastAsia" w:hAnsiTheme="minorHAnsi" w:cstheme="minorBidi" w:hint="eastAsia"/>
            <w:szCs w:val="22"/>
            <w:lang w:eastAsia="ko-KR"/>
          </w:rPr>
          <w:tab/>
        </w:r>
        <w:r w:rsidRPr="009D2DEA">
          <w:rPr>
            <w:rStyle w:val="Hyperlink"/>
            <w:rFonts w:eastAsia="Gulim" w:hint="eastAsia"/>
            <w:lang w:eastAsia="ko-KR"/>
          </w:rPr>
          <w:t>28</w:t>
        </w:r>
        <w:r w:rsidRPr="009D2DEA">
          <w:rPr>
            <w:rStyle w:val="Hyperlink"/>
            <w:rFonts w:eastAsia="Gulim" w:hint="eastAsia"/>
            <w:lang w:eastAsia="ko-KR"/>
          </w:rPr>
          <w:t>개</w:t>
        </w:r>
        <w:r w:rsidRPr="009D2DEA">
          <w:rPr>
            <w:rStyle w:val="Hyperlink"/>
            <w:rFonts w:eastAsia="Gulim" w:hint="eastAsia"/>
            <w:lang w:eastAsia="ko-KR"/>
          </w:rPr>
          <w:t xml:space="preserve"> </w:t>
        </w:r>
        <w:r w:rsidRPr="009D2DEA">
          <w:rPr>
            <w:rStyle w:val="Hyperlink"/>
            <w:rFonts w:eastAsia="Gulim" w:hint="eastAsia"/>
            <w:lang w:eastAsia="ko-KR"/>
          </w:rPr>
          <w:t>카운티</w:t>
        </w:r>
        <w:r w:rsidRPr="009D2DEA">
          <w:rPr>
            <w:rStyle w:val="Hyperlink"/>
            <w:rFonts w:eastAsia="Gulim" w:hint="eastAsia"/>
            <w:lang w:eastAsia="ko-KR"/>
          </w:rPr>
          <w:t xml:space="preserve"> </w:t>
        </w:r>
        <w:r w:rsidRPr="009D2DEA">
          <w:rPr>
            <w:rStyle w:val="Hyperlink"/>
            <w:rFonts w:eastAsia="Gulim" w:hint="eastAsia"/>
            <w:lang w:eastAsia="ko-KR"/>
          </w:rPr>
          <w:t>지역</w:t>
        </w:r>
        <w:r w:rsidRPr="009D2DEA">
          <w:rPr>
            <w:rStyle w:val="Hyperlink"/>
            <w:rFonts w:eastAsia="Gulim" w:hint="eastAsia"/>
            <w:lang w:eastAsia="ko-KR"/>
          </w:rPr>
          <w:t xml:space="preserve"> </w:t>
        </w:r>
        <w:r w:rsidRPr="009D2DEA">
          <w:rPr>
            <w:rStyle w:val="Hyperlink"/>
            <w:rFonts w:eastAsia="Gulim" w:hint="eastAsia"/>
            <w:lang w:eastAsia="ko-KR"/>
          </w:rPr>
          <w:t>연구</w:t>
        </w:r>
        <w:r w:rsidRPr="009D2DEA">
          <w:rPr>
            <w:rStyle w:val="Hyperlink"/>
            <w:rFonts w:eastAsia="Gulim" w:hint="eastAsia"/>
            <w:lang w:eastAsia="ko-KR"/>
          </w:rPr>
          <w:t xml:space="preserve"> </w:t>
        </w:r>
        <w:r w:rsidRPr="009D2DEA">
          <w:rPr>
            <w:rStyle w:val="Hyperlink"/>
            <w:rFonts w:eastAsia="Gulim" w:hint="eastAsia"/>
            <w:lang w:eastAsia="ko-KR"/>
          </w:rPr>
          <w:t>영역</w:t>
        </w:r>
        <w:r>
          <w:rPr>
            <w:rFonts w:hint="eastAsia"/>
            <w:webHidden/>
            <w:lang w:eastAsia="ko-KR"/>
          </w:rPr>
          <w:tab/>
          <w:t>ES-</w:t>
        </w:r>
        <w:r>
          <w:rPr>
            <w:rFonts w:hint="eastAsia"/>
            <w:webHidden/>
            <w:lang w:eastAsia="ko-KR"/>
          </w:rPr>
          <w:fldChar w:fldCharType="begin"/>
        </w:r>
        <w:r>
          <w:rPr>
            <w:rFonts w:hint="eastAsia"/>
            <w:webHidden/>
            <w:lang w:eastAsia="ko-KR"/>
          </w:rPr>
          <w:instrText xml:space="preserve"> PAGEREF _Toc111453755 \h </w:instrText>
        </w:r>
        <w:r>
          <w:rPr>
            <w:rFonts w:hint="eastAsia"/>
            <w:webHidden/>
            <w:lang w:eastAsia="ko-KR"/>
          </w:rPr>
        </w:r>
        <w:r>
          <w:rPr>
            <w:rFonts w:hint="eastAsia"/>
            <w:webHidden/>
            <w:lang w:eastAsia="ko-KR"/>
          </w:rPr>
          <w:fldChar w:fldCharType="separate"/>
        </w:r>
        <w:r>
          <w:rPr>
            <w:rFonts w:hint="eastAsia"/>
            <w:webHidden/>
            <w:lang w:eastAsia="ko-KR"/>
          </w:rPr>
          <w:t>1</w:t>
        </w:r>
        <w:r>
          <w:rPr>
            <w:rFonts w:hint="eastAsia"/>
            <w:webHidden/>
            <w:lang w:eastAsia="ko-KR"/>
          </w:rPr>
          <w:fldChar w:fldCharType="end"/>
        </w:r>
      </w:hyperlink>
    </w:p>
    <w:p w14:paraId="2125F68F" w14:textId="2F3E1A71" w:rsidR="00823339" w:rsidRDefault="00FA2677">
      <w:pPr>
        <w:pStyle w:val="TableofFigures"/>
        <w:rPr>
          <w:rFonts w:asciiTheme="minorHAnsi" w:eastAsiaTheme="minorEastAsia" w:hAnsiTheme="minorHAnsi" w:cstheme="minorBidi" w:hint="eastAsia"/>
          <w:szCs w:val="22"/>
          <w:lang w:eastAsia="ko-KR"/>
        </w:rPr>
      </w:pPr>
      <w:hyperlink r:id="rId29" w:anchor="_Toc111453756" w:history="1">
        <w:r w:rsidR="00823339" w:rsidRPr="009D2DEA">
          <w:rPr>
            <w:rStyle w:val="Hyperlink"/>
            <w:rFonts w:eastAsia="Gulim" w:hint="eastAsia"/>
            <w:lang w:eastAsia="ko-KR"/>
          </w:rPr>
          <w:t>그림</w:t>
        </w:r>
        <w:r w:rsidR="00823339" w:rsidRPr="009D2DEA">
          <w:rPr>
            <w:rStyle w:val="Hyperlink"/>
            <w:rFonts w:eastAsia="Gulim" w:hint="eastAsia"/>
            <w:lang w:eastAsia="ko-KR"/>
          </w:rPr>
          <w:t xml:space="preserve"> ES-2. Manhattan(</w:t>
        </w:r>
        <w:r w:rsidR="00823339" w:rsidRPr="009D2DEA">
          <w:rPr>
            <w:rStyle w:val="Hyperlink"/>
            <w:rFonts w:eastAsia="Gulim" w:hint="eastAsia"/>
            <w:lang w:eastAsia="ko-KR"/>
          </w:rPr>
          <w:t>맨해튼</w:t>
        </w:r>
        <w:r w:rsidR="00823339" w:rsidRPr="009D2DEA">
          <w:rPr>
            <w:rStyle w:val="Hyperlink"/>
            <w:rFonts w:eastAsia="Gulim" w:hint="eastAsia"/>
            <w:lang w:eastAsia="ko-KR"/>
          </w:rPr>
          <w:t>) CBD</w:t>
        </w:r>
        <w:r w:rsidR="00823339" w:rsidRPr="009D2DEA">
          <w:rPr>
            <w:rStyle w:val="Hyperlink"/>
            <w:rFonts w:eastAsia="Gulim" w:hint="eastAsia"/>
            <w:lang w:eastAsia="ko-KR"/>
          </w:rPr>
          <w:t>에</w:t>
        </w:r>
        <w:r w:rsidR="00823339" w:rsidRPr="009D2DEA">
          <w:rPr>
            <w:rStyle w:val="Hyperlink"/>
            <w:rFonts w:eastAsia="Gulim" w:hint="eastAsia"/>
            <w:lang w:eastAsia="ko-KR"/>
          </w:rPr>
          <w:t xml:space="preserve"> </w:t>
        </w:r>
        <w:r w:rsidR="00823339" w:rsidRPr="009D2DEA">
          <w:rPr>
            <w:rStyle w:val="Hyperlink"/>
            <w:rFonts w:eastAsia="Gulim" w:hint="eastAsia"/>
            <w:lang w:eastAsia="ko-KR"/>
          </w:rPr>
          <w:t>진입하는</w:t>
        </w:r>
        <w:r w:rsidR="00823339" w:rsidRPr="009D2DEA">
          <w:rPr>
            <w:rStyle w:val="Hyperlink"/>
            <w:rFonts w:eastAsia="Gulim" w:hint="eastAsia"/>
            <w:lang w:eastAsia="ko-KR"/>
          </w:rPr>
          <w:t xml:space="preserve"> </w:t>
        </w:r>
        <w:r w:rsidR="00823339" w:rsidRPr="009D2DEA">
          <w:rPr>
            <w:rStyle w:val="Hyperlink"/>
            <w:rFonts w:eastAsia="Gulim" w:hint="eastAsia"/>
            <w:lang w:eastAsia="ko-KR"/>
          </w:rPr>
          <w:t>사람들</w:t>
        </w:r>
        <w:r w:rsidR="00823339" w:rsidRPr="009D2DEA">
          <w:rPr>
            <w:rStyle w:val="Hyperlink"/>
            <w:rFonts w:eastAsia="Gulim" w:hint="eastAsia"/>
            <w:lang w:eastAsia="ko-KR"/>
          </w:rPr>
          <w:t>(</w:t>
        </w:r>
        <w:r w:rsidR="00823339" w:rsidRPr="009D2DEA">
          <w:rPr>
            <w:rStyle w:val="Hyperlink"/>
            <w:rFonts w:eastAsia="Gulim" w:hint="eastAsia"/>
            <w:lang w:eastAsia="ko-KR"/>
          </w:rPr>
          <w:t>수단별</w:t>
        </w:r>
        <w:r w:rsidR="00823339" w:rsidRPr="009D2DEA">
          <w:rPr>
            <w:rStyle w:val="Hyperlink"/>
            <w:rFonts w:eastAsia="Gulim" w:hint="eastAsia"/>
            <w:lang w:eastAsia="ko-KR"/>
          </w:rPr>
          <w:t>)</w:t>
        </w:r>
        <w:r w:rsidR="00823339">
          <w:rPr>
            <w:rFonts w:hint="eastAsia"/>
            <w:webHidden/>
            <w:lang w:eastAsia="ko-KR"/>
          </w:rPr>
          <w:tab/>
          <w:t>ES-</w:t>
        </w:r>
        <w:r w:rsidR="00823339">
          <w:rPr>
            <w:rFonts w:hint="eastAsia"/>
            <w:webHidden/>
            <w:lang w:eastAsia="ko-KR"/>
          </w:rPr>
          <w:fldChar w:fldCharType="begin"/>
        </w:r>
        <w:r w:rsidR="00823339">
          <w:rPr>
            <w:rFonts w:hint="eastAsia"/>
            <w:webHidden/>
            <w:lang w:eastAsia="ko-KR"/>
          </w:rPr>
          <w:instrText xml:space="preserve"> PAGEREF _Toc111453756 \h </w:instrText>
        </w:r>
        <w:r w:rsidR="00823339">
          <w:rPr>
            <w:rFonts w:hint="eastAsia"/>
            <w:webHidden/>
            <w:lang w:eastAsia="ko-KR"/>
          </w:rPr>
        </w:r>
        <w:r w:rsidR="00823339">
          <w:rPr>
            <w:rFonts w:hint="eastAsia"/>
            <w:webHidden/>
            <w:lang w:eastAsia="ko-KR"/>
          </w:rPr>
          <w:fldChar w:fldCharType="separate"/>
        </w:r>
        <w:r w:rsidR="00823339">
          <w:rPr>
            <w:rFonts w:hint="eastAsia"/>
            <w:webHidden/>
            <w:lang w:eastAsia="ko-KR"/>
          </w:rPr>
          <w:t>2</w:t>
        </w:r>
        <w:r w:rsidR="00823339">
          <w:rPr>
            <w:rFonts w:hint="eastAsia"/>
            <w:webHidden/>
            <w:lang w:eastAsia="ko-KR"/>
          </w:rPr>
          <w:fldChar w:fldCharType="end"/>
        </w:r>
      </w:hyperlink>
    </w:p>
    <w:p w14:paraId="48709EF8" w14:textId="4C66DBDE" w:rsidR="00823339" w:rsidRDefault="00FA2677">
      <w:pPr>
        <w:pStyle w:val="TableofFigures"/>
        <w:rPr>
          <w:rFonts w:asciiTheme="minorHAnsi" w:eastAsiaTheme="minorEastAsia" w:hAnsiTheme="minorHAnsi" w:cstheme="minorBidi" w:hint="eastAsia"/>
          <w:szCs w:val="22"/>
          <w:lang w:eastAsia="ko-KR"/>
        </w:rPr>
      </w:pPr>
      <w:hyperlink r:id="rId30" w:anchor="_Toc111453757" w:history="1">
        <w:r w:rsidR="00823339" w:rsidRPr="009D2DEA">
          <w:rPr>
            <w:rStyle w:val="Hyperlink"/>
            <w:rFonts w:eastAsia="Gulim" w:hint="eastAsia"/>
            <w:lang w:eastAsia="ko-KR"/>
          </w:rPr>
          <w:t>그림</w:t>
        </w:r>
        <w:r w:rsidR="00823339" w:rsidRPr="009D2DEA">
          <w:rPr>
            <w:rStyle w:val="Hyperlink"/>
            <w:rFonts w:eastAsia="Gulim" w:hint="eastAsia"/>
            <w:lang w:eastAsia="ko-KR"/>
          </w:rPr>
          <w:t xml:space="preserve"> ES</w:t>
        </w:r>
        <w:r w:rsidR="00823339" w:rsidRPr="009D2DEA">
          <w:rPr>
            <w:rStyle w:val="Hyperlink"/>
            <w:rFonts w:eastAsia="Gulim" w:hint="eastAsia"/>
            <w:lang w:eastAsia="ko-KR"/>
          </w:rPr>
          <w:noBreakHyphen/>
          <w:t xml:space="preserve">3. </w:t>
        </w:r>
        <w:r w:rsidR="00823339" w:rsidRPr="009D2DEA">
          <w:rPr>
            <w:rStyle w:val="Hyperlink"/>
            <w:rFonts w:eastAsia="Gulim" w:hint="eastAsia"/>
            <w:lang w:eastAsia="ko-KR"/>
          </w:rPr>
          <w:t>가장</w:t>
        </w:r>
        <w:r w:rsidR="00823339" w:rsidRPr="009D2DEA">
          <w:rPr>
            <w:rStyle w:val="Hyperlink"/>
            <w:rFonts w:eastAsia="Gulim" w:hint="eastAsia"/>
            <w:lang w:eastAsia="ko-KR"/>
          </w:rPr>
          <w:t xml:space="preserve"> </w:t>
        </w:r>
        <w:r w:rsidR="00823339" w:rsidRPr="009D2DEA">
          <w:rPr>
            <w:rStyle w:val="Hyperlink"/>
            <w:rFonts w:eastAsia="Gulim" w:hint="eastAsia"/>
            <w:lang w:eastAsia="ko-KR"/>
          </w:rPr>
          <w:t>혼잡한</w:t>
        </w:r>
        <w:r w:rsidR="00823339" w:rsidRPr="009D2DEA">
          <w:rPr>
            <w:rStyle w:val="Hyperlink"/>
            <w:rFonts w:eastAsia="Gulim" w:hint="eastAsia"/>
            <w:lang w:eastAsia="ko-KR"/>
          </w:rPr>
          <w:t xml:space="preserve"> </w:t>
        </w:r>
        <w:r w:rsidR="00823339" w:rsidRPr="009D2DEA">
          <w:rPr>
            <w:rStyle w:val="Hyperlink"/>
            <w:rFonts w:eastAsia="Gulim" w:hint="eastAsia"/>
            <w:lang w:eastAsia="ko-KR"/>
          </w:rPr>
          <w:t>도시</w:t>
        </w:r>
        <w:r w:rsidR="00823339" w:rsidRPr="009D2DEA">
          <w:rPr>
            <w:rStyle w:val="Hyperlink"/>
            <w:rFonts w:eastAsia="Gulim" w:hint="eastAsia"/>
            <w:lang w:eastAsia="ko-KR"/>
          </w:rPr>
          <w:t xml:space="preserve"> </w:t>
        </w:r>
        <w:r w:rsidR="00823339" w:rsidRPr="009D2DEA">
          <w:rPr>
            <w:rStyle w:val="Hyperlink"/>
            <w:rFonts w:eastAsia="Gulim" w:hint="eastAsia"/>
            <w:lang w:eastAsia="ko-KR"/>
          </w:rPr>
          <w:t>지역</w:t>
        </w:r>
        <w:r w:rsidR="00823339" w:rsidRPr="009D2DEA">
          <w:rPr>
            <w:rStyle w:val="Hyperlink"/>
            <w:rFonts w:eastAsia="Gulim" w:hint="eastAsia"/>
            <w:lang w:eastAsia="ko-KR"/>
          </w:rPr>
          <w:t>(2021)</w:t>
        </w:r>
        <w:r w:rsidR="00823339">
          <w:rPr>
            <w:rFonts w:hint="eastAsia"/>
            <w:webHidden/>
            <w:lang w:eastAsia="ko-KR"/>
          </w:rPr>
          <w:tab/>
          <w:t>ES-</w:t>
        </w:r>
        <w:r w:rsidR="00823339">
          <w:rPr>
            <w:rFonts w:hint="eastAsia"/>
            <w:webHidden/>
            <w:lang w:eastAsia="ko-KR"/>
          </w:rPr>
          <w:fldChar w:fldCharType="begin"/>
        </w:r>
        <w:r w:rsidR="00823339">
          <w:rPr>
            <w:rFonts w:hint="eastAsia"/>
            <w:webHidden/>
            <w:lang w:eastAsia="ko-KR"/>
          </w:rPr>
          <w:instrText xml:space="preserve"> PAGEREF _Toc111453757 \h </w:instrText>
        </w:r>
        <w:r w:rsidR="00823339">
          <w:rPr>
            <w:rFonts w:hint="eastAsia"/>
            <w:webHidden/>
            <w:lang w:eastAsia="ko-KR"/>
          </w:rPr>
        </w:r>
        <w:r w:rsidR="00823339">
          <w:rPr>
            <w:rFonts w:hint="eastAsia"/>
            <w:webHidden/>
            <w:lang w:eastAsia="ko-KR"/>
          </w:rPr>
          <w:fldChar w:fldCharType="separate"/>
        </w:r>
        <w:r w:rsidR="00823339">
          <w:rPr>
            <w:rFonts w:hint="eastAsia"/>
            <w:webHidden/>
            <w:lang w:eastAsia="ko-KR"/>
          </w:rPr>
          <w:t>4</w:t>
        </w:r>
        <w:r w:rsidR="00823339">
          <w:rPr>
            <w:rFonts w:hint="eastAsia"/>
            <w:webHidden/>
            <w:lang w:eastAsia="ko-KR"/>
          </w:rPr>
          <w:fldChar w:fldCharType="end"/>
        </w:r>
      </w:hyperlink>
    </w:p>
    <w:p w14:paraId="238F73D3" w14:textId="557C8036" w:rsidR="00823339" w:rsidRDefault="00FA2677">
      <w:pPr>
        <w:pStyle w:val="TableofFigures"/>
        <w:rPr>
          <w:rFonts w:asciiTheme="minorHAnsi" w:eastAsiaTheme="minorEastAsia" w:hAnsiTheme="minorHAnsi" w:cstheme="minorBidi" w:hint="eastAsia"/>
          <w:szCs w:val="22"/>
          <w:lang w:eastAsia="ko-KR"/>
        </w:rPr>
      </w:pPr>
      <w:hyperlink w:anchor="_Toc111453758" w:history="1">
        <w:r w:rsidR="00823339" w:rsidRPr="009D2DEA">
          <w:rPr>
            <w:rStyle w:val="Hyperlink"/>
            <w:rFonts w:eastAsia="Gulim" w:hint="eastAsia"/>
            <w:lang w:eastAsia="ko-KR"/>
          </w:rPr>
          <w:t>그림</w:t>
        </w:r>
        <w:r w:rsidR="00823339" w:rsidRPr="009D2DEA">
          <w:rPr>
            <w:rStyle w:val="Hyperlink"/>
            <w:rFonts w:eastAsia="Gulim" w:hint="eastAsia"/>
            <w:lang w:eastAsia="ko-KR"/>
          </w:rPr>
          <w:t xml:space="preserve"> ES-4.</w:t>
        </w:r>
        <w:r w:rsidR="00823339">
          <w:rPr>
            <w:rFonts w:asciiTheme="minorHAnsi" w:eastAsiaTheme="minorEastAsia" w:hAnsiTheme="minorHAnsi" w:cstheme="minorBidi" w:hint="eastAsia"/>
            <w:szCs w:val="22"/>
            <w:lang w:eastAsia="ko-KR"/>
          </w:rPr>
          <w:tab/>
        </w:r>
        <w:r w:rsidR="00823339" w:rsidRPr="009D2DEA">
          <w:rPr>
            <w:rStyle w:val="Hyperlink"/>
            <w:rFonts w:eastAsia="Gulim" w:hint="eastAsia"/>
            <w:lang w:eastAsia="ko-KR"/>
          </w:rPr>
          <w:t>EA</w:t>
        </w:r>
        <w:r w:rsidR="00823339" w:rsidRPr="009D2DEA">
          <w:rPr>
            <w:rStyle w:val="Hyperlink"/>
            <w:rFonts w:eastAsia="Gulim" w:hint="eastAsia"/>
            <w:lang w:eastAsia="ko-KR"/>
          </w:rPr>
          <w:t>에서</w:t>
        </w:r>
        <w:r w:rsidR="00823339" w:rsidRPr="009D2DEA">
          <w:rPr>
            <w:rStyle w:val="Hyperlink"/>
            <w:rFonts w:eastAsia="Gulim" w:hint="eastAsia"/>
            <w:lang w:eastAsia="ko-KR"/>
          </w:rPr>
          <w:t xml:space="preserve"> </w:t>
        </w:r>
        <w:r w:rsidR="00823339" w:rsidRPr="009D2DEA">
          <w:rPr>
            <w:rStyle w:val="Hyperlink"/>
            <w:rFonts w:eastAsia="Gulim" w:hint="eastAsia"/>
            <w:lang w:eastAsia="ko-KR"/>
          </w:rPr>
          <w:t>평가된</w:t>
        </w:r>
        <w:r w:rsidR="00823339" w:rsidRPr="009D2DEA">
          <w:rPr>
            <w:rStyle w:val="Hyperlink"/>
            <w:rFonts w:eastAsia="Gulim" w:hint="eastAsia"/>
            <w:lang w:eastAsia="ko-KR"/>
          </w:rPr>
          <w:t xml:space="preserve"> </w:t>
        </w:r>
        <w:r w:rsidR="00823339" w:rsidRPr="009D2DEA">
          <w:rPr>
            <w:rStyle w:val="Hyperlink"/>
            <w:rFonts w:eastAsia="Gulim" w:hint="eastAsia"/>
            <w:lang w:eastAsia="ko-KR"/>
          </w:rPr>
          <w:t>자원</w:t>
        </w:r>
        <w:r w:rsidR="00823339" w:rsidRPr="009D2DEA">
          <w:rPr>
            <w:rStyle w:val="Hyperlink"/>
            <w:rFonts w:eastAsia="Gulim" w:hint="eastAsia"/>
            <w:lang w:eastAsia="ko-KR"/>
          </w:rPr>
          <w:t xml:space="preserve"> </w:t>
        </w:r>
        <w:r w:rsidR="00823339" w:rsidRPr="009D2DEA">
          <w:rPr>
            <w:rStyle w:val="Hyperlink"/>
            <w:rFonts w:eastAsia="Gulim" w:hint="eastAsia"/>
            <w:lang w:eastAsia="ko-KR"/>
          </w:rPr>
          <w:t>영역</w:t>
        </w:r>
        <w:r w:rsidR="00823339" w:rsidRPr="009D2DEA">
          <w:rPr>
            <w:rStyle w:val="Hyperlink"/>
            <w:rFonts w:eastAsia="Gulim" w:hint="eastAsia"/>
            <w:lang w:eastAsia="ko-KR"/>
          </w:rPr>
          <w:t xml:space="preserve"> </w:t>
        </w:r>
        <w:r w:rsidR="00823339" w:rsidRPr="009D2DEA">
          <w:rPr>
            <w:rStyle w:val="Hyperlink"/>
            <w:rFonts w:eastAsia="Gulim" w:hint="eastAsia"/>
            <w:lang w:eastAsia="ko-KR"/>
          </w:rPr>
          <w:t>및</w:t>
        </w:r>
        <w:r w:rsidR="00823339" w:rsidRPr="009D2DEA">
          <w:rPr>
            <w:rStyle w:val="Hyperlink"/>
            <w:rFonts w:eastAsia="Gulim" w:hint="eastAsia"/>
            <w:lang w:eastAsia="ko-KR"/>
          </w:rPr>
          <w:t xml:space="preserve"> </w:t>
        </w:r>
        <w:r w:rsidR="00823339" w:rsidRPr="009D2DEA">
          <w:rPr>
            <w:rStyle w:val="Hyperlink"/>
            <w:rFonts w:eastAsia="Gulim" w:hint="eastAsia"/>
            <w:lang w:eastAsia="ko-KR"/>
          </w:rPr>
          <w:t>효과</w:t>
        </w:r>
        <w:r w:rsidR="00823339">
          <w:rPr>
            <w:rFonts w:hint="eastAsia"/>
            <w:webHidden/>
            <w:lang w:eastAsia="ko-KR"/>
          </w:rPr>
          <w:tab/>
          <w:t>ES-</w:t>
        </w:r>
        <w:r w:rsidR="00823339">
          <w:rPr>
            <w:rFonts w:hint="eastAsia"/>
            <w:webHidden/>
            <w:lang w:eastAsia="ko-KR"/>
          </w:rPr>
          <w:fldChar w:fldCharType="begin"/>
        </w:r>
        <w:r w:rsidR="00823339">
          <w:rPr>
            <w:rFonts w:hint="eastAsia"/>
            <w:webHidden/>
            <w:lang w:eastAsia="ko-KR"/>
          </w:rPr>
          <w:instrText xml:space="preserve"> PAGEREF _Toc111453758 \h </w:instrText>
        </w:r>
        <w:r w:rsidR="00823339">
          <w:rPr>
            <w:rFonts w:hint="eastAsia"/>
            <w:webHidden/>
            <w:lang w:eastAsia="ko-KR"/>
          </w:rPr>
        </w:r>
        <w:r w:rsidR="00823339">
          <w:rPr>
            <w:rFonts w:hint="eastAsia"/>
            <w:webHidden/>
            <w:lang w:eastAsia="ko-KR"/>
          </w:rPr>
          <w:fldChar w:fldCharType="separate"/>
        </w:r>
        <w:r w:rsidR="00823339">
          <w:rPr>
            <w:rFonts w:hint="eastAsia"/>
            <w:webHidden/>
            <w:lang w:eastAsia="ko-KR"/>
          </w:rPr>
          <w:t>14</w:t>
        </w:r>
        <w:r w:rsidR="00823339">
          <w:rPr>
            <w:rFonts w:hint="eastAsia"/>
            <w:webHidden/>
            <w:lang w:eastAsia="ko-KR"/>
          </w:rPr>
          <w:fldChar w:fldCharType="end"/>
        </w:r>
      </w:hyperlink>
    </w:p>
    <w:p w14:paraId="32EEDF54" w14:textId="515B366D" w:rsidR="0063683B" w:rsidRPr="00F16D0A" w:rsidRDefault="00823339" w:rsidP="00F16D0A">
      <w:pPr>
        <w:pStyle w:val="Bulletdash"/>
        <w:numPr>
          <w:ilvl w:val="0"/>
          <w:numId w:val="0"/>
        </w:numPr>
        <w:tabs>
          <w:tab w:val="left" w:pos="1260"/>
          <w:tab w:val="left" w:pos="1530"/>
          <w:tab w:val="right" w:leader="dot" w:pos="9360"/>
        </w:tabs>
        <w:kinsoku w:val="0"/>
        <w:overflowPunct w:val="0"/>
        <w:spacing w:after="40"/>
        <w:ind w:left="1627" w:hanging="1627"/>
        <w:rPr>
          <w:rFonts w:eastAsia="Gulim" w:hint="eastAsia"/>
          <w:b/>
          <w:bCs/>
          <w:sz w:val="24"/>
          <w:szCs w:val="24"/>
          <w:lang w:eastAsia="ko-KR"/>
        </w:rPr>
      </w:pPr>
      <w:r>
        <w:rPr>
          <w:rFonts w:eastAsia="Gulim" w:cs="Times New Roman Bold" w:hint="eastAsia"/>
          <w:spacing w:val="0"/>
          <w:sz w:val="24"/>
          <w:szCs w:val="24"/>
          <w:lang w:eastAsia="ko-KR"/>
        </w:rPr>
        <w:fldChar w:fldCharType="end"/>
      </w:r>
    </w:p>
    <w:p w14:paraId="7E85AB67" w14:textId="06883892" w:rsidR="0063683B" w:rsidRPr="00F16D0A" w:rsidRDefault="0063683B" w:rsidP="00B41031">
      <w:pPr>
        <w:pStyle w:val="Bulletdash"/>
        <w:numPr>
          <w:ilvl w:val="0"/>
          <w:numId w:val="0"/>
        </w:numPr>
        <w:tabs>
          <w:tab w:val="left" w:pos="1260"/>
          <w:tab w:val="left" w:pos="1530"/>
          <w:tab w:val="right" w:leader="dot" w:pos="9360"/>
        </w:tabs>
        <w:kinsoku w:val="0"/>
        <w:overflowPunct w:val="0"/>
        <w:spacing w:after="40"/>
        <w:ind w:left="1627" w:hanging="1627"/>
        <w:rPr>
          <w:rFonts w:eastAsia="Gulim" w:hint="eastAsia"/>
          <w:b/>
          <w:bCs/>
          <w:sz w:val="24"/>
          <w:szCs w:val="24"/>
          <w:lang w:eastAsia="ko-KR"/>
        </w:rPr>
      </w:pPr>
      <w:r w:rsidRPr="00F16D0A">
        <w:rPr>
          <w:rFonts w:eastAsia="Gulim" w:hint="eastAsia"/>
          <w:b/>
          <w:bCs/>
          <w:sz w:val="24"/>
          <w:szCs w:val="24"/>
          <w:lang w:eastAsia="ko-KR"/>
        </w:rPr>
        <w:t>표</w:t>
      </w:r>
    </w:p>
    <w:p w14:paraId="5B680BD5" w14:textId="0C32D539" w:rsidR="00823339" w:rsidRDefault="00823339">
      <w:pPr>
        <w:pStyle w:val="TableofFigures"/>
        <w:rPr>
          <w:rFonts w:asciiTheme="minorHAnsi" w:eastAsiaTheme="minorEastAsia" w:hAnsiTheme="minorHAnsi" w:cstheme="minorBidi" w:hint="eastAsia"/>
          <w:szCs w:val="22"/>
          <w:lang w:eastAsia="ko-KR"/>
        </w:rPr>
      </w:pPr>
      <w:r>
        <w:rPr>
          <w:rFonts w:eastAsia="Gulim" w:cs="Times New Roman Bold" w:hint="eastAsia"/>
          <w:sz w:val="24"/>
          <w:lang w:eastAsia="ko-KR"/>
        </w:rPr>
        <w:fldChar w:fldCharType="begin"/>
      </w:r>
      <w:r>
        <w:rPr>
          <w:rFonts w:eastAsia="Gulim" w:cs="Times New Roman Bold" w:hint="eastAsia"/>
          <w:sz w:val="24"/>
          <w:lang w:eastAsia="ko-KR"/>
        </w:rPr>
        <w:instrText xml:space="preserve"> TOC \h \z \t "T1,2" \c "Table" </w:instrText>
      </w:r>
      <w:r>
        <w:rPr>
          <w:rFonts w:eastAsia="Gulim" w:cs="Times New Roman Bold" w:hint="eastAsia"/>
          <w:sz w:val="24"/>
          <w:lang w:eastAsia="ko-KR"/>
        </w:rPr>
        <w:fldChar w:fldCharType="separate"/>
      </w:r>
      <w:hyperlink w:anchor="_Toc111453764" w:history="1">
        <w:r w:rsidRPr="00D67443">
          <w:rPr>
            <w:rStyle w:val="Hyperlink"/>
            <w:rFonts w:eastAsia="Gulim" w:hint="eastAsia"/>
            <w:bCs/>
            <w:lang w:eastAsia="ko-KR"/>
          </w:rPr>
          <w:t>표</w:t>
        </w:r>
        <w:r w:rsidRPr="00D67443">
          <w:rPr>
            <w:rStyle w:val="Hyperlink"/>
            <w:rFonts w:eastAsia="Gulim" w:hint="eastAsia"/>
            <w:bCs/>
            <w:lang w:eastAsia="ko-KR"/>
          </w:rPr>
          <w:t xml:space="preserve"> ES-1.</w:t>
        </w:r>
        <w:r>
          <w:rPr>
            <w:rFonts w:asciiTheme="minorHAnsi" w:eastAsiaTheme="minorEastAsia" w:hAnsiTheme="minorHAnsi" w:cstheme="minorBidi" w:hint="eastAsia"/>
            <w:szCs w:val="22"/>
            <w:lang w:eastAsia="ko-KR"/>
          </w:rPr>
          <w:tab/>
        </w:r>
        <w:r w:rsidRPr="00D67443">
          <w:rPr>
            <w:rStyle w:val="Hyperlink"/>
            <w:rFonts w:eastAsia="Gulim" w:hint="eastAsia"/>
            <w:bCs/>
            <w:lang w:eastAsia="ko-KR"/>
          </w:rPr>
          <w:t>예비</w:t>
        </w:r>
        <w:r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Pr="00D67443">
          <w:rPr>
            <w:rStyle w:val="Hyperlink"/>
            <w:rFonts w:eastAsia="Gulim" w:hint="eastAsia"/>
            <w:bCs/>
            <w:lang w:eastAsia="ko-KR"/>
          </w:rPr>
          <w:t>대안</w:t>
        </w:r>
        <w:r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Pr="00D67443">
          <w:rPr>
            <w:rStyle w:val="Hyperlink"/>
            <w:rFonts w:eastAsia="Gulim" w:hint="eastAsia"/>
            <w:bCs/>
            <w:lang w:eastAsia="ko-KR"/>
          </w:rPr>
          <w:t>심사</w:t>
        </w:r>
        <w:r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Pr="00D67443">
          <w:rPr>
            <w:rStyle w:val="Hyperlink"/>
            <w:rFonts w:eastAsia="Gulim" w:hint="eastAsia"/>
            <w:bCs/>
            <w:lang w:eastAsia="ko-KR"/>
          </w:rPr>
          <w:t>결과</w:t>
        </w:r>
        <w:r w:rsidRPr="00D67443">
          <w:rPr>
            <w:rStyle w:val="Hyperlink"/>
            <w:rFonts w:eastAsia="Gulim" w:hint="eastAsia"/>
            <w:bCs/>
            <w:vertAlign w:val="superscript"/>
            <w:lang w:eastAsia="ko-KR"/>
          </w:rPr>
          <w:t>1</w:t>
        </w:r>
        <w:r>
          <w:rPr>
            <w:rFonts w:hint="eastAsia"/>
            <w:webHidden/>
            <w:lang w:eastAsia="ko-KR"/>
          </w:rPr>
          <w:tab/>
          <w:t>ES-</w:t>
        </w:r>
        <w:r>
          <w:rPr>
            <w:rFonts w:hint="eastAsia"/>
            <w:webHidden/>
            <w:lang w:eastAsia="ko-KR"/>
          </w:rPr>
          <w:fldChar w:fldCharType="begin"/>
        </w:r>
        <w:r>
          <w:rPr>
            <w:rFonts w:hint="eastAsia"/>
            <w:webHidden/>
            <w:lang w:eastAsia="ko-KR"/>
          </w:rPr>
          <w:instrText xml:space="preserve"> PAGEREF _Toc111453764 \h </w:instrText>
        </w:r>
        <w:r>
          <w:rPr>
            <w:rFonts w:hint="eastAsia"/>
            <w:webHidden/>
            <w:lang w:eastAsia="ko-KR"/>
          </w:rPr>
        </w:r>
        <w:r>
          <w:rPr>
            <w:rFonts w:hint="eastAsia"/>
            <w:webHidden/>
            <w:lang w:eastAsia="ko-KR"/>
          </w:rPr>
          <w:fldChar w:fldCharType="separate"/>
        </w:r>
        <w:r>
          <w:rPr>
            <w:rFonts w:hint="eastAsia"/>
            <w:webHidden/>
            <w:lang w:eastAsia="ko-KR"/>
          </w:rPr>
          <w:t>8</w:t>
        </w:r>
        <w:r>
          <w:rPr>
            <w:rFonts w:hint="eastAsia"/>
            <w:webHidden/>
            <w:lang w:eastAsia="ko-KR"/>
          </w:rPr>
          <w:fldChar w:fldCharType="end"/>
        </w:r>
      </w:hyperlink>
    </w:p>
    <w:p w14:paraId="419AD7A0" w14:textId="6420D7A6" w:rsidR="00823339" w:rsidRDefault="00FA2677">
      <w:pPr>
        <w:pStyle w:val="TableofFigures"/>
        <w:rPr>
          <w:rFonts w:asciiTheme="minorHAnsi" w:eastAsiaTheme="minorEastAsia" w:hAnsiTheme="minorHAnsi" w:cstheme="minorBidi" w:hint="eastAsia"/>
          <w:szCs w:val="22"/>
          <w:lang w:eastAsia="ko-KR"/>
        </w:rPr>
      </w:pPr>
      <w:hyperlink w:anchor="_Toc111453765" w:history="1">
        <w:r w:rsidR="00823339" w:rsidRPr="00D67443">
          <w:rPr>
            <w:rStyle w:val="Hyperlink"/>
            <w:rFonts w:eastAsia="Gulim" w:hint="eastAsia"/>
            <w:bCs/>
            <w:lang w:eastAsia="ko-KR"/>
          </w:rPr>
          <w:t>표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ES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noBreakHyphen/>
          <w:t>2.</w:t>
        </w:r>
        <w:r w:rsidR="00823339">
          <w:rPr>
            <w:rFonts w:asciiTheme="minorHAnsi" w:eastAsiaTheme="minorEastAsia" w:hAnsiTheme="minorHAnsi" w:cstheme="minorBidi" w:hint="eastAsia"/>
            <w:szCs w:val="22"/>
            <w:lang w:eastAsia="ko-KR"/>
          </w:rPr>
          <w:tab/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CBD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통행료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징수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대안에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대해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평가된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통행료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징수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시나리오</w:t>
        </w:r>
        <w:r w:rsidR="00823339">
          <w:rPr>
            <w:rFonts w:hint="eastAsia"/>
            <w:webHidden/>
            <w:lang w:eastAsia="ko-KR"/>
          </w:rPr>
          <w:tab/>
          <w:t>ES-</w:t>
        </w:r>
        <w:r w:rsidR="00823339">
          <w:rPr>
            <w:rFonts w:hint="eastAsia"/>
            <w:webHidden/>
            <w:lang w:eastAsia="ko-KR"/>
          </w:rPr>
          <w:fldChar w:fldCharType="begin"/>
        </w:r>
        <w:r w:rsidR="00823339">
          <w:rPr>
            <w:rFonts w:hint="eastAsia"/>
            <w:webHidden/>
            <w:lang w:eastAsia="ko-KR"/>
          </w:rPr>
          <w:instrText xml:space="preserve"> PAGEREF _Toc111453765 \h </w:instrText>
        </w:r>
        <w:r w:rsidR="00823339">
          <w:rPr>
            <w:rFonts w:hint="eastAsia"/>
            <w:webHidden/>
            <w:lang w:eastAsia="ko-KR"/>
          </w:rPr>
        </w:r>
        <w:r w:rsidR="00823339">
          <w:rPr>
            <w:rFonts w:hint="eastAsia"/>
            <w:webHidden/>
            <w:lang w:eastAsia="ko-KR"/>
          </w:rPr>
          <w:fldChar w:fldCharType="separate"/>
        </w:r>
        <w:r w:rsidR="00823339">
          <w:rPr>
            <w:rFonts w:hint="eastAsia"/>
            <w:webHidden/>
            <w:lang w:eastAsia="ko-KR"/>
          </w:rPr>
          <w:t>11</w:t>
        </w:r>
        <w:r w:rsidR="00823339">
          <w:rPr>
            <w:rFonts w:hint="eastAsia"/>
            <w:webHidden/>
            <w:lang w:eastAsia="ko-KR"/>
          </w:rPr>
          <w:fldChar w:fldCharType="end"/>
        </w:r>
      </w:hyperlink>
    </w:p>
    <w:p w14:paraId="6C4EE885" w14:textId="588FDCBB" w:rsidR="00823339" w:rsidRDefault="00FA2677">
      <w:pPr>
        <w:pStyle w:val="TableofFigures"/>
        <w:rPr>
          <w:rFonts w:asciiTheme="minorHAnsi" w:eastAsiaTheme="minorEastAsia" w:hAnsiTheme="minorHAnsi" w:cstheme="minorBidi" w:hint="eastAsia"/>
          <w:szCs w:val="22"/>
          <w:lang w:eastAsia="ko-KR"/>
        </w:rPr>
      </w:pPr>
      <w:hyperlink w:anchor="_Toc111453766" w:history="1">
        <w:r w:rsidR="00823339" w:rsidRPr="00D67443">
          <w:rPr>
            <w:rStyle w:val="Hyperlink"/>
            <w:rFonts w:eastAsia="Gulim" w:hint="eastAsia"/>
            <w:bCs/>
            <w:lang w:eastAsia="ko-KR"/>
          </w:rPr>
          <w:t>표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ES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noBreakHyphen/>
          <w:t>3.</w:t>
        </w:r>
        <w:r w:rsidR="00823339">
          <w:rPr>
            <w:rFonts w:asciiTheme="minorHAnsi" w:eastAsiaTheme="minorEastAsia" w:hAnsiTheme="minorHAnsi" w:cstheme="minorBidi" w:hint="eastAsia"/>
            <w:szCs w:val="22"/>
            <w:lang w:eastAsia="ko-KR"/>
          </w:rPr>
          <w:tab/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미시행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및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CBD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통행료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징수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대안에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대한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평가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결과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비교</w:t>
        </w:r>
        <w:r w:rsidR="00823339">
          <w:rPr>
            <w:rFonts w:hint="eastAsia"/>
            <w:webHidden/>
            <w:lang w:eastAsia="ko-KR"/>
          </w:rPr>
          <w:tab/>
          <w:t>ES-</w:t>
        </w:r>
        <w:r w:rsidR="00823339">
          <w:rPr>
            <w:rFonts w:hint="eastAsia"/>
            <w:webHidden/>
            <w:lang w:eastAsia="ko-KR"/>
          </w:rPr>
          <w:fldChar w:fldCharType="begin"/>
        </w:r>
        <w:r w:rsidR="00823339">
          <w:rPr>
            <w:rFonts w:hint="eastAsia"/>
            <w:webHidden/>
            <w:lang w:eastAsia="ko-KR"/>
          </w:rPr>
          <w:instrText xml:space="preserve"> PAGEREF _Toc111453766 \h </w:instrText>
        </w:r>
        <w:r w:rsidR="00823339">
          <w:rPr>
            <w:rFonts w:hint="eastAsia"/>
            <w:webHidden/>
            <w:lang w:eastAsia="ko-KR"/>
          </w:rPr>
        </w:r>
        <w:r w:rsidR="00823339">
          <w:rPr>
            <w:rFonts w:hint="eastAsia"/>
            <w:webHidden/>
            <w:lang w:eastAsia="ko-KR"/>
          </w:rPr>
          <w:fldChar w:fldCharType="separate"/>
        </w:r>
        <w:r w:rsidR="00823339">
          <w:rPr>
            <w:rFonts w:hint="eastAsia"/>
            <w:webHidden/>
            <w:lang w:eastAsia="ko-KR"/>
          </w:rPr>
          <w:t>13</w:t>
        </w:r>
        <w:r w:rsidR="00823339">
          <w:rPr>
            <w:rFonts w:hint="eastAsia"/>
            <w:webHidden/>
            <w:lang w:eastAsia="ko-KR"/>
          </w:rPr>
          <w:fldChar w:fldCharType="end"/>
        </w:r>
      </w:hyperlink>
    </w:p>
    <w:p w14:paraId="2A3B1687" w14:textId="3E77E0FE" w:rsidR="00823339" w:rsidRDefault="00FA2677">
      <w:pPr>
        <w:pStyle w:val="TableofFigures"/>
        <w:rPr>
          <w:rFonts w:asciiTheme="minorHAnsi" w:eastAsiaTheme="minorEastAsia" w:hAnsiTheme="minorHAnsi" w:cstheme="minorBidi" w:hint="eastAsia"/>
          <w:szCs w:val="22"/>
          <w:lang w:eastAsia="ko-KR"/>
        </w:rPr>
      </w:pPr>
      <w:hyperlink w:anchor="_Toc111453767" w:history="1">
        <w:r w:rsidR="00823339" w:rsidRPr="00D67443">
          <w:rPr>
            <w:rStyle w:val="Hyperlink"/>
            <w:rFonts w:eastAsia="Gulim" w:hint="eastAsia"/>
            <w:bCs/>
            <w:lang w:eastAsia="ko-KR"/>
          </w:rPr>
          <w:t>표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ES-4. </w:t>
        </w:r>
        <w:r w:rsidR="00823339">
          <w:rPr>
            <w:rFonts w:asciiTheme="minorHAnsi" w:eastAsiaTheme="minorEastAsia" w:hAnsiTheme="minorHAnsi" w:cstheme="minorBidi" w:hint="eastAsia"/>
            <w:szCs w:val="22"/>
            <w:lang w:eastAsia="ko-KR"/>
          </w:rPr>
          <w:tab/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통행료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시나리오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비교를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통한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CBD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통행료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징수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대안의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이점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및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효과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 xml:space="preserve"> </w:t>
        </w:r>
        <w:r w:rsidR="00823339" w:rsidRPr="00D67443">
          <w:rPr>
            <w:rStyle w:val="Hyperlink"/>
            <w:rFonts w:eastAsia="Gulim" w:hint="eastAsia"/>
            <w:bCs/>
            <w:lang w:eastAsia="ko-KR"/>
          </w:rPr>
          <w:t>요약</w:t>
        </w:r>
        <w:r w:rsidR="00823339">
          <w:rPr>
            <w:rFonts w:hint="eastAsia"/>
            <w:webHidden/>
            <w:lang w:eastAsia="ko-KR"/>
          </w:rPr>
          <w:tab/>
          <w:t>ES-</w:t>
        </w:r>
        <w:r w:rsidR="00823339">
          <w:rPr>
            <w:rFonts w:hint="eastAsia"/>
            <w:webHidden/>
            <w:lang w:eastAsia="ko-KR"/>
          </w:rPr>
          <w:fldChar w:fldCharType="begin"/>
        </w:r>
        <w:r w:rsidR="00823339">
          <w:rPr>
            <w:rFonts w:hint="eastAsia"/>
            <w:webHidden/>
            <w:lang w:eastAsia="ko-KR"/>
          </w:rPr>
          <w:instrText xml:space="preserve"> PAGEREF _Toc111453767 \h </w:instrText>
        </w:r>
        <w:r w:rsidR="00823339">
          <w:rPr>
            <w:rFonts w:hint="eastAsia"/>
            <w:webHidden/>
            <w:lang w:eastAsia="ko-KR"/>
          </w:rPr>
        </w:r>
        <w:r w:rsidR="00823339">
          <w:rPr>
            <w:rFonts w:hint="eastAsia"/>
            <w:webHidden/>
            <w:lang w:eastAsia="ko-KR"/>
          </w:rPr>
          <w:fldChar w:fldCharType="separate"/>
        </w:r>
        <w:r w:rsidR="00823339">
          <w:rPr>
            <w:rFonts w:hint="eastAsia"/>
            <w:webHidden/>
            <w:lang w:eastAsia="ko-KR"/>
          </w:rPr>
          <w:t>18</w:t>
        </w:r>
        <w:r w:rsidR="00823339">
          <w:rPr>
            <w:rFonts w:hint="eastAsia"/>
            <w:webHidden/>
            <w:lang w:eastAsia="ko-KR"/>
          </w:rPr>
          <w:fldChar w:fldCharType="end"/>
        </w:r>
      </w:hyperlink>
    </w:p>
    <w:p w14:paraId="6850AF31" w14:textId="37DBF536" w:rsidR="0063683B" w:rsidRPr="00B41031" w:rsidRDefault="00823339" w:rsidP="00B41031">
      <w:pPr>
        <w:pStyle w:val="Bulletdash"/>
        <w:numPr>
          <w:ilvl w:val="0"/>
          <w:numId w:val="0"/>
        </w:numPr>
        <w:tabs>
          <w:tab w:val="left" w:pos="1260"/>
          <w:tab w:val="left" w:pos="1530"/>
          <w:tab w:val="right" w:leader="dot" w:pos="9360"/>
        </w:tabs>
        <w:kinsoku w:val="0"/>
        <w:overflowPunct w:val="0"/>
        <w:spacing w:after="40"/>
        <w:ind w:left="1627" w:hanging="1627"/>
        <w:rPr>
          <w:rFonts w:eastAsia="Gulim" w:hint="eastAsia"/>
          <w:b/>
          <w:bCs/>
          <w:sz w:val="24"/>
          <w:szCs w:val="24"/>
          <w:lang w:eastAsia="ko-KR"/>
        </w:rPr>
      </w:pPr>
      <w:r>
        <w:rPr>
          <w:rFonts w:eastAsia="Gulim" w:cs="Times New Roman Bold" w:hint="eastAsia"/>
          <w:spacing w:val="0"/>
          <w:sz w:val="24"/>
          <w:szCs w:val="24"/>
          <w:lang w:eastAsia="ko-KR"/>
        </w:rPr>
        <w:fldChar w:fldCharType="end"/>
      </w:r>
    </w:p>
    <w:p w14:paraId="05C03F3B" w14:textId="77777777" w:rsidR="004E11B8" w:rsidRPr="00B41031" w:rsidRDefault="004E11B8" w:rsidP="00B41031">
      <w:pPr>
        <w:tabs>
          <w:tab w:val="right" w:leader="dot" w:pos="9360"/>
        </w:tabs>
        <w:kinsoku w:val="0"/>
        <w:overflowPunct w:val="0"/>
        <w:rPr>
          <w:rFonts w:eastAsia="Gulim" w:hint="eastAsia"/>
          <w:lang w:eastAsia="ko-KR"/>
        </w:rPr>
        <w:sectPr w:rsidR="004E11B8" w:rsidRPr="00B41031" w:rsidSect="00823339">
          <w:headerReference w:type="first" r:id="rId31"/>
          <w:footerReference w:type="first" r:id="rId32"/>
          <w:endnotePr>
            <w:numFmt w:val="decimal"/>
          </w:endnotePr>
          <w:pgSz w:w="12240" w:h="15840" w:code="1"/>
          <w:pgMar w:top="1260" w:right="1440" w:bottom="1440" w:left="1440" w:header="504" w:footer="504" w:gutter="0"/>
          <w:pgNumType w:fmt="lowerRoman" w:start="1"/>
          <w:cols w:space="720"/>
          <w:titlePg/>
          <w:docGrid w:linePitch="326"/>
        </w:sectPr>
      </w:pPr>
    </w:p>
    <w:p w14:paraId="37B4133E" w14:textId="7C41AD93" w:rsidR="004278E2" w:rsidRPr="00B41031" w:rsidRDefault="065855FA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proofErr w:type="gramStart"/>
      <w:r w:rsidRPr="00B41031">
        <w:rPr>
          <w:rFonts w:eastAsia="Gulim" w:hint="eastAsia"/>
          <w:lang w:eastAsia="ko-KR"/>
        </w:rPr>
        <w:lastRenderedPageBreak/>
        <w:t>CBD(</w:t>
      </w:r>
      <w:proofErr w:type="gramEnd"/>
      <w:r w:rsidRPr="00B41031">
        <w:rPr>
          <w:rFonts w:eastAsia="Gulim" w:hint="eastAsia"/>
          <w:lang w:eastAsia="ko-KR"/>
        </w:rPr>
        <w:t xml:space="preserve">Central Business District)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그램</w:t>
      </w:r>
      <w:r w:rsidRPr="00B41031">
        <w:rPr>
          <w:rFonts w:eastAsia="Gulim" w:hint="eastAsia"/>
          <w:lang w:eastAsia="ko-KR"/>
        </w:rPr>
        <w:t>(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환경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평가</w:t>
      </w:r>
      <w:r w:rsidRPr="00B41031">
        <w:rPr>
          <w:rFonts w:eastAsia="Gulim" w:hint="eastAsia"/>
          <w:lang w:eastAsia="ko-KR"/>
        </w:rPr>
        <w:t xml:space="preserve">(EA) </w:t>
      </w:r>
      <w:r w:rsidRPr="00B41031">
        <w:rPr>
          <w:rFonts w:eastAsia="Gulim" w:hint="eastAsia"/>
          <w:lang w:eastAsia="ko-KR"/>
        </w:rPr>
        <w:t>요약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다음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포함하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높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준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요약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공합니다</w:t>
      </w:r>
      <w:r w:rsidRPr="00B41031">
        <w:rPr>
          <w:rFonts w:eastAsia="Gulim" w:hint="eastAsia"/>
          <w:lang w:eastAsia="ko-KR"/>
        </w:rPr>
        <w:t>.</w:t>
      </w:r>
    </w:p>
    <w:p w14:paraId="604B0F51" w14:textId="77777777" w:rsidR="004A6F99" w:rsidRPr="00B41031" w:rsidRDefault="004A6F99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</w:p>
    <w:p w14:paraId="579018BC" w14:textId="1069E5EE" w:rsidR="004278E2" w:rsidRPr="00B41031" w:rsidRDefault="065855FA" w:rsidP="003D61ED">
      <w:pPr>
        <w:pStyle w:val="ListBullet-nospace"/>
        <w:tabs>
          <w:tab w:val="clear" w:pos="360"/>
        </w:tabs>
        <w:kinsoku w:val="0"/>
        <w:overflowPunct w:val="0"/>
        <w:spacing w:line="240" w:lineRule="auto"/>
        <w:ind w:left="72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프로젝트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목적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필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항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목표</w:t>
      </w:r>
      <w:r w:rsidRPr="00B41031">
        <w:rPr>
          <w:rFonts w:eastAsia="Gulim" w:hint="eastAsia"/>
          <w:lang w:eastAsia="ko-KR"/>
        </w:rPr>
        <w:t xml:space="preserve"> </w:t>
      </w:r>
    </w:p>
    <w:p w14:paraId="29351EE6" w14:textId="52E7C764" w:rsidR="004278E2" w:rsidRPr="00B41031" w:rsidRDefault="2C3F594F" w:rsidP="003D61ED">
      <w:pPr>
        <w:pStyle w:val="ListBullet-nospace"/>
        <w:tabs>
          <w:tab w:val="clear" w:pos="360"/>
        </w:tabs>
        <w:kinsoku w:val="0"/>
        <w:overflowPunct w:val="0"/>
        <w:spacing w:line="240" w:lineRule="auto"/>
        <w:ind w:left="72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대안</w:t>
      </w:r>
    </w:p>
    <w:p w14:paraId="75EF28B4" w14:textId="77777777" w:rsidR="004278E2" w:rsidRPr="00B41031" w:rsidRDefault="2C3F594F" w:rsidP="003D61ED">
      <w:pPr>
        <w:pStyle w:val="ListBullet-nospace"/>
        <w:tabs>
          <w:tab w:val="clear" w:pos="360"/>
        </w:tabs>
        <w:kinsoku w:val="0"/>
        <w:overflowPunct w:val="0"/>
        <w:spacing w:line="240" w:lineRule="auto"/>
        <w:ind w:left="72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효과</w:t>
      </w:r>
    </w:p>
    <w:p w14:paraId="2634678D" w14:textId="77777777" w:rsidR="00415899" w:rsidRPr="00B41031" w:rsidRDefault="2C3F594F" w:rsidP="003D61ED">
      <w:pPr>
        <w:pStyle w:val="ListBullet-LastinSeries"/>
        <w:tabs>
          <w:tab w:val="clear" w:pos="360"/>
        </w:tabs>
        <w:kinsoku w:val="0"/>
        <w:overflowPunct w:val="0"/>
        <w:spacing w:after="0" w:line="240" w:lineRule="auto"/>
        <w:ind w:left="72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주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결과</w:t>
      </w:r>
      <w:r w:rsidRPr="00B41031">
        <w:rPr>
          <w:rFonts w:eastAsia="Gulim" w:hint="eastAsia"/>
          <w:lang w:eastAsia="ko-KR"/>
        </w:rPr>
        <w:t xml:space="preserve"> </w:t>
      </w:r>
    </w:p>
    <w:p w14:paraId="531FC646" w14:textId="77777777" w:rsidR="004A6F99" w:rsidRPr="00B41031" w:rsidRDefault="004A6F99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</w:p>
    <w:p w14:paraId="02004BB2" w14:textId="515F612C" w:rsidR="00BF014F" w:rsidRPr="00B41031" w:rsidRDefault="00BF014F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요약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보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관련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추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세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항은</w:t>
      </w:r>
      <w:r w:rsidRPr="00B41031">
        <w:rPr>
          <w:rFonts w:eastAsia="Gulim" w:hint="eastAsia"/>
          <w:lang w:eastAsia="ko-KR"/>
        </w:rPr>
        <w:t xml:space="preserve"> EA</w:t>
      </w:r>
      <w:r w:rsidRPr="00B41031">
        <w:rPr>
          <w:rFonts w:eastAsia="Gulim" w:hint="eastAsia"/>
          <w:lang w:eastAsia="ko-KR"/>
        </w:rPr>
        <w:t>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관련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장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록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찾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습니다</w:t>
      </w:r>
      <w:r w:rsidRPr="00B41031">
        <w:rPr>
          <w:rFonts w:eastAsia="Gulim" w:hint="eastAsia"/>
          <w:lang w:eastAsia="ko-KR"/>
        </w:rPr>
        <w:t>.</w:t>
      </w:r>
    </w:p>
    <w:bookmarkEnd w:id="1"/>
    <w:p w14:paraId="2720CDCC" w14:textId="77777777" w:rsidR="0064122F" w:rsidRPr="00B41031" w:rsidRDefault="0064122F" w:rsidP="00B41031">
      <w:pPr>
        <w:kinsoku w:val="0"/>
        <w:overflowPunct w:val="0"/>
        <w:ind w:left="0" w:firstLine="0"/>
        <w:rPr>
          <w:rFonts w:eastAsia="Gulim" w:hint="eastAsia"/>
          <w:lang w:eastAsia="ko-KR"/>
        </w:rPr>
      </w:pPr>
    </w:p>
    <w:p w14:paraId="558615D1" w14:textId="5D6C846A" w:rsidR="00415899" w:rsidRPr="00B41031" w:rsidRDefault="00840713" w:rsidP="00B41031">
      <w:pPr>
        <w:pStyle w:val="Heading1"/>
        <w:kinsoku w:val="0"/>
        <w:overflowPunct w:val="0"/>
        <w:rPr>
          <w:rFonts w:eastAsia="Gulim" w:hint="eastAsia"/>
          <w:lang w:eastAsia="ko-KR"/>
        </w:rPr>
      </w:pPr>
      <w:bookmarkStart w:id="5" w:name="_Toc110243101"/>
      <w:bookmarkStart w:id="6" w:name="_Toc110242485"/>
      <w:bookmarkStart w:id="7" w:name="_Toc111121567"/>
      <w:r w:rsidRPr="00B41031">
        <w:rPr>
          <w:rFonts w:eastAsia="Gulim" w:hint="eastAsia"/>
          <w:lang w:eastAsia="ko-KR"/>
        </w:rPr>
        <w:t>중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업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그램이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무엇입니까</w:t>
      </w:r>
      <w:r w:rsidRPr="00B41031">
        <w:rPr>
          <w:rFonts w:eastAsia="Gulim" w:hint="eastAsia"/>
          <w:lang w:eastAsia="ko-KR"/>
        </w:rPr>
        <w:t>?</w:t>
      </w:r>
      <w:bookmarkEnd w:id="5"/>
      <w:bookmarkEnd w:id="6"/>
      <w:bookmarkEnd w:id="7"/>
    </w:p>
    <w:p w14:paraId="7146F2FA" w14:textId="77777777" w:rsidR="0045200D" w:rsidRPr="00B41031" w:rsidRDefault="0045200D" w:rsidP="00B41031">
      <w:pPr>
        <w:pStyle w:val="BodyText"/>
        <w:kinsoku w:val="0"/>
        <w:overflowPunct w:val="0"/>
        <w:spacing w:after="0" w:line="240" w:lineRule="auto"/>
        <w:rPr>
          <w:rFonts w:eastAsia="Gulim" w:hint="eastAsia"/>
          <w:lang w:eastAsia="ko-KR"/>
        </w:rPr>
      </w:pPr>
    </w:p>
    <w:p w14:paraId="582E4390" w14:textId="44662789" w:rsidR="00415899" w:rsidRPr="00B41031" w:rsidRDefault="00874ABC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noProof/>
          <w:lang w:eastAsia="ko-KR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D2FE6FD" wp14:editId="4E1A6AB2">
                <wp:simplePos x="0" y="0"/>
                <wp:positionH relativeFrom="column">
                  <wp:posOffset>2743200</wp:posOffset>
                </wp:positionH>
                <wp:positionV relativeFrom="paragraph">
                  <wp:posOffset>671195</wp:posOffset>
                </wp:positionV>
                <wp:extent cx="3733800" cy="5295900"/>
                <wp:effectExtent l="0" t="0" r="0" b="0"/>
                <wp:wrapSquare wrapText="bothSides"/>
                <wp:docPr id="28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33800" cy="5295900"/>
                          <a:chOff x="9525" y="-10813"/>
                          <a:chExt cx="4000500" cy="5357686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525" y="-10813"/>
                            <a:ext cx="3876675" cy="2857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514A9B" w14:textId="5B57E7D9" w:rsidR="00386F5B" w:rsidRPr="00F72F1B" w:rsidRDefault="00386F5B" w:rsidP="00822C37">
                              <w:pPr>
                                <w:pStyle w:val="F1"/>
                                <w:rPr>
                                  <w:rFonts w:eastAsia="Gulim"/>
                                </w:rPr>
                              </w:pPr>
                              <w:bookmarkStart w:id="8" w:name="_Toc111453755"/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>그림</w:t>
                              </w:r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 xml:space="preserve"> ES-1.</w:t>
                              </w:r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ab/>
                                <w:t>28</w:t>
                              </w:r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>개</w:t>
                              </w:r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 xml:space="preserve"> </w:t>
                              </w:r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>카운티</w:t>
                              </w:r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 xml:space="preserve"> </w:t>
                              </w:r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>지역</w:t>
                              </w:r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 xml:space="preserve"> </w:t>
                              </w:r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>연구</w:t>
                              </w:r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 xml:space="preserve"> </w:t>
                              </w:r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>영역</w:t>
                              </w:r>
                              <w:bookmarkEnd w:id="8"/>
                            </w:p>
                          </w:txbxContent>
                        </wps:txbx>
                        <wps:bodyPr rot="0" vert="horz" wrap="square" lIns="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" name="Picture 25"/>
                          <pic:cNvPicPr>
                            <a:picLocks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9525" y="238125"/>
                            <a:ext cx="3802380" cy="484561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525" y="5095875"/>
                            <a:ext cx="4000500" cy="25099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2B9922E" w14:textId="0F3BFD61" w:rsidR="00386F5B" w:rsidRPr="00F72F1B" w:rsidRDefault="00386F5B">
                              <w:pPr>
                                <w:rPr>
                                  <w:rFonts w:eastAsia="Gulim"/>
                                  <w:sz w:val="18"/>
                                  <w:szCs w:val="18"/>
                                </w:rPr>
                              </w:pPr>
                              <w:r w:rsidRPr="00F72F1B">
                                <w:rPr>
                                  <w:rFonts w:eastAsia="Gulim"/>
                                  <w:sz w:val="18"/>
                                  <w:szCs w:val="18"/>
                                  <w:lang w:eastAsia="ko"/>
                                </w:rPr>
                                <w:t>출처</w:t>
                              </w:r>
                              <w:r w:rsidRPr="00F72F1B">
                                <w:rPr>
                                  <w:rFonts w:eastAsia="Gulim"/>
                                  <w:sz w:val="18"/>
                                  <w:szCs w:val="18"/>
                                  <w:lang w:eastAsia="ko"/>
                                </w:rPr>
                                <w:t>: ESRI, NYC Open Data, NYMTC 2020 TransCAD Highway Network</w:t>
                              </w:r>
                            </w:p>
                          </w:txbxContent>
                        </wps:txbx>
                        <wps:bodyPr rot="0" vert="horz" wrap="square" lIns="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2FE6FD" id="Group 28" o:spid="_x0000_s1026" style="position:absolute;margin-left:3in;margin-top:52.85pt;width:294pt;height:417pt;z-index:251658240;mso-width-relative:margin;mso-height-relative:margin" coordorigin="95,-108" coordsize="40005,535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95;top:-108;width:38767;height:2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" stroked="f">
                  <v:textbox inset="0">
                    <w:txbxContent>
                      <w:p w14:paraId="0F514A9B" w14:textId="5B57E7D9" w:rsidR="00386F5B" w:rsidRPr="00F72F1B" w:rsidRDefault="00386F5B" w:rsidP="00822C37">
                        <w:pPr>
                          <w:pStyle w:val="F1"/>
                          <w:rPr>
                            <w:rFonts w:eastAsia="Gulim"/>
                          </w:rPr>
                        </w:pPr>
                        <w:bookmarkStart w:id="9" w:name="_Toc111453755"/>
                        <w:r w:rsidRPr="00F72F1B">
                          <w:rPr>
                            <w:rFonts w:eastAsia="Gulim"/>
                            <w:lang w:eastAsia="ko"/>
                          </w:rPr>
                          <w:t>그림</w:t>
                        </w:r>
                        <w:r w:rsidRPr="00F72F1B">
                          <w:rPr>
                            <w:rFonts w:eastAsia="Gulim"/>
                            <w:lang w:eastAsia="ko"/>
                          </w:rPr>
                          <w:t xml:space="preserve"> ES-1.</w:t>
                        </w:r>
                        <w:r w:rsidRPr="00F72F1B">
                          <w:rPr>
                            <w:rFonts w:eastAsia="Gulim"/>
                            <w:lang w:eastAsia="ko"/>
                          </w:rPr>
                          <w:tab/>
                          <w:t>28</w:t>
                        </w:r>
                        <w:r w:rsidRPr="00F72F1B">
                          <w:rPr>
                            <w:rFonts w:eastAsia="Gulim"/>
                            <w:lang w:eastAsia="ko"/>
                          </w:rPr>
                          <w:t>개</w:t>
                        </w:r>
                        <w:r w:rsidRPr="00F72F1B">
                          <w:rPr>
                            <w:rFonts w:eastAsia="Gulim"/>
                            <w:lang w:eastAsia="ko"/>
                          </w:rPr>
                          <w:t xml:space="preserve"> </w:t>
                        </w:r>
                        <w:r w:rsidRPr="00F72F1B">
                          <w:rPr>
                            <w:rFonts w:eastAsia="Gulim"/>
                            <w:lang w:eastAsia="ko"/>
                          </w:rPr>
                          <w:t>카운티</w:t>
                        </w:r>
                        <w:r w:rsidRPr="00F72F1B">
                          <w:rPr>
                            <w:rFonts w:eastAsia="Gulim"/>
                            <w:lang w:eastAsia="ko"/>
                          </w:rPr>
                          <w:t xml:space="preserve"> </w:t>
                        </w:r>
                        <w:r w:rsidRPr="00F72F1B">
                          <w:rPr>
                            <w:rFonts w:eastAsia="Gulim"/>
                            <w:lang w:eastAsia="ko"/>
                          </w:rPr>
                          <w:t>지역</w:t>
                        </w:r>
                        <w:r w:rsidRPr="00F72F1B">
                          <w:rPr>
                            <w:rFonts w:eastAsia="Gulim"/>
                            <w:lang w:eastAsia="ko"/>
                          </w:rPr>
                          <w:t xml:space="preserve"> </w:t>
                        </w:r>
                        <w:r w:rsidRPr="00F72F1B">
                          <w:rPr>
                            <w:rFonts w:eastAsia="Gulim"/>
                            <w:lang w:eastAsia="ko"/>
                          </w:rPr>
                          <w:t>연구</w:t>
                        </w:r>
                        <w:r w:rsidRPr="00F72F1B">
                          <w:rPr>
                            <w:rFonts w:eastAsia="Gulim"/>
                            <w:lang w:eastAsia="ko"/>
                          </w:rPr>
                          <w:t xml:space="preserve"> </w:t>
                        </w:r>
                        <w:r w:rsidRPr="00F72F1B">
                          <w:rPr>
                            <w:rFonts w:eastAsia="Gulim"/>
                            <w:lang w:eastAsia="ko"/>
                          </w:rPr>
                          <w:t>영역</w:t>
                        </w:r>
                        <w:bookmarkEnd w:id="9"/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" o:spid="_x0000_s1028" type="#_x0000_t75" style="position:absolute;left:95;top:2381;width:38024;height:484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">
                  <v:imagedata r:id="rId34" o:title=""/>
                </v:shape>
                <v:shape id="_x0000_s1029" type="#_x0000_t202" style="position:absolute;left:95;top:50958;width:40005;height:2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" stroked="f">
                  <v:textbox inset="0">
                    <w:txbxContent>
                      <w:p w14:paraId="02B9922E" w14:textId="0F3BFD61" w:rsidR="00386F5B" w:rsidRPr="00F72F1B" w:rsidRDefault="00386F5B">
                        <w:pPr>
                          <w:rPr>
                            <w:rFonts w:eastAsia="Gulim"/>
                            <w:sz w:val="18"/>
                            <w:szCs w:val="18"/>
                          </w:rPr>
                        </w:pPr>
                        <w:r w:rsidRPr="00F72F1B">
                          <w:rPr>
                            <w:rFonts w:eastAsia="Gulim"/>
                            <w:sz w:val="18"/>
                            <w:szCs w:val="18"/>
                            <w:lang w:eastAsia="ko"/>
                          </w:rPr>
                          <w:t>출처</w:t>
                        </w:r>
                        <w:r w:rsidRPr="00F72F1B">
                          <w:rPr>
                            <w:rFonts w:eastAsia="Gulim"/>
                            <w:sz w:val="18"/>
                            <w:szCs w:val="18"/>
                            <w:lang w:eastAsia="ko"/>
                          </w:rPr>
                          <w:t>: ESRI, NYC Open Data, NYMTC 2020 TransCAD Highway Network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B41031">
        <w:rPr>
          <w:rFonts w:eastAsia="Gulim" w:hint="eastAsia"/>
          <w:lang w:eastAsia="ko-KR"/>
        </w:rPr>
        <w:t xml:space="preserve">Triborough Bridge and Tunnel </w:t>
      </w:r>
      <w:proofErr w:type="gramStart"/>
      <w:r w:rsidRPr="00B41031">
        <w:rPr>
          <w:rFonts w:eastAsia="Gulim" w:hint="eastAsia"/>
          <w:lang w:eastAsia="ko-KR"/>
        </w:rPr>
        <w:t>Authority(</w:t>
      </w:r>
      <w:proofErr w:type="gramEnd"/>
      <w:r w:rsidRPr="00B41031">
        <w:rPr>
          <w:rFonts w:eastAsia="Gulim" w:hint="eastAsia"/>
          <w:lang w:eastAsia="ko-KR"/>
        </w:rPr>
        <w:t xml:space="preserve">TBTA) </w:t>
      </w:r>
      <w:r w:rsidRPr="00B41031">
        <w:rPr>
          <w:rFonts w:eastAsia="Gulim" w:hint="eastAsia"/>
          <w:lang w:eastAsia="ko-KR"/>
        </w:rPr>
        <w:t>–</w:t>
      </w:r>
      <w:r w:rsidRPr="00B41031">
        <w:rPr>
          <w:rFonts w:eastAsia="Gulim" w:hint="eastAsia"/>
          <w:lang w:eastAsia="ko-KR"/>
        </w:rPr>
        <w:t xml:space="preserve"> MTA(Metropolitan Transportation Authority)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계열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–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뉴욕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부</w:t>
      </w:r>
      <w:r w:rsidRPr="00B41031">
        <w:rPr>
          <w:rFonts w:eastAsia="Gulim" w:hint="eastAsia"/>
          <w:lang w:eastAsia="ko-KR"/>
        </w:rPr>
        <w:t xml:space="preserve">(NYSDOT)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뉴욕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부</w:t>
      </w:r>
      <w:r w:rsidRPr="00B41031">
        <w:rPr>
          <w:rFonts w:eastAsia="Gulim" w:hint="eastAsia"/>
          <w:lang w:eastAsia="ko-KR"/>
        </w:rPr>
        <w:t>(NYCDOT)(</w:t>
      </w:r>
      <w:r w:rsidRPr="00B41031">
        <w:rPr>
          <w:rFonts w:eastAsia="Gulim" w:hint="eastAsia"/>
          <w:lang w:eastAsia="ko-KR"/>
        </w:rPr>
        <w:t>총칭하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후원사</w:t>
      </w:r>
      <w:r w:rsidRPr="00B41031">
        <w:rPr>
          <w:rFonts w:eastAsia="Gulim" w:hint="eastAsia"/>
          <w:lang w:eastAsia="ko-KR"/>
        </w:rPr>
        <w:t xml:space="preserve">) CBD(Central Business District)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그램</w:t>
      </w:r>
      <w:r w:rsidRPr="00B41031">
        <w:rPr>
          <w:rFonts w:eastAsia="Gulim" w:hint="eastAsia"/>
          <w:lang w:eastAsia="ko-KR"/>
        </w:rPr>
        <w:t>(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안하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혼잡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유형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는</w:t>
      </w:r>
      <w:r w:rsidRPr="00B41031">
        <w:rPr>
          <w:rFonts w:eastAsia="Gulim" w:hint="eastAsia"/>
          <w:lang w:eastAsia="ko-KR"/>
        </w:rPr>
        <w:t xml:space="preserve"> MTA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2020</w:t>
      </w:r>
      <w:r w:rsidRPr="00B41031">
        <w:rPr>
          <w:rFonts w:eastAsia="Gulim" w:hint="eastAsia"/>
          <w:lang w:eastAsia="ko-KR"/>
        </w:rPr>
        <w:t>–</w:t>
      </w:r>
      <w:r w:rsidRPr="00B41031">
        <w:rPr>
          <w:rFonts w:eastAsia="Gulim" w:hint="eastAsia"/>
          <w:lang w:eastAsia="ko-KR"/>
        </w:rPr>
        <w:t xml:space="preserve">2024 </w:t>
      </w:r>
      <w:r w:rsidRPr="00B41031">
        <w:rPr>
          <w:rFonts w:eastAsia="Gulim" w:hint="eastAsia"/>
          <w:lang w:eastAsia="ko-KR"/>
        </w:rPr>
        <w:t>양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후속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계획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하철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버스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열차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스템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선하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혼잡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줄이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익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창출하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해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진입하거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남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량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과합니다</w:t>
      </w:r>
      <w:r w:rsidRPr="00B41031">
        <w:rPr>
          <w:rFonts w:eastAsia="Gulim" w:hint="eastAsia"/>
          <w:lang w:eastAsia="ko-KR"/>
        </w:rPr>
        <w:t>.</w:t>
      </w:r>
    </w:p>
    <w:p w14:paraId="249B57F9" w14:textId="77777777" w:rsidR="003D38B2" w:rsidRPr="00B41031" w:rsidRDefault="003D38B2" w:rsidP="003D61ED">
      <w:pPr>
        <w:pStyle w:val="Heading2"/>
        <w:kinsoku w:val="0"/>
        <w:overflowPunct w:val="0"/>
        <w:spacing w:after="0"/>
        <w:rPr>
          <w:rFonts w:eastAsia="Gulim" w:hint="eastAsia"/>
          <w:lang w:eastAsia="ko-KR"/>
        </w:rPr>
      </w:pPr>
    </w:p>
    <w:p w14:paraId="11FCF5BB" w14:textId="59A3D475" w:rsidR="005F3418" w:rsidRPr="00B41031" w:rsidRDefault="005F3418" w:rsidP="003D61ED">
      <w:pPr>
        <w:pStyle w:val="Heading2"/>
        <w:kinsoku w:val="0"/>
        <w:overflowPunct w:val="0"/>
        <w:rPr>
          <w:rFonts w:eastAsia="Gulim" w:hint="eastAsia"/>
          <w:lang w:eastAsia="ko-KR"/>
        </w:rPr>
      </w:pPr>
      <w:bookmarkStart w:id="9" w:name="_Toc110243102"/>
      <w:bookmarkStart w:id="10" w:name="_Toc110242486"/>
      <w:bookmarkStart w:id="11" w:name="_Toc111121568"/>
      <w:r w:rsidRPr="00B41031">
        <w:rPr>
          <w:rFonts w:eastAsia="Gulim" w:hint="eastAsia"/>
          <w:lang w:eastAsia="ko-KR"/>
        </w:rPr>
        <w:t>프로젝트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안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어디입니까</w:t>
      </w:r>
      <w:r w:rsidRPr="00B41031">
        <w:rPr>
          <w:rFonts w:eastAsia="Gulim" w:hint="eastAsia"/>
          <w:lang w:eastAsia="ko-KR"/>
        </w:rPr>
        <w:t>?</w:t>
      </w:r>
      <w:bookmarkEnd w:id="9"/>
      <w:bookmarkEnd w:id="10"/>
      <w:bookmarkEnd w:id="11"/>
    </w:p>
    <w:p w14:paraId="7527EA06" w14:textId="7D1A78EC" w:rsidR="00415899" w:rsidRPr="00B41031" w:rsidRDefault="007B659D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West </w:t>
      </w:r>
      <w:proofErr w:type="gramStart"/>
      <w:r w:rsidRPr="00B41031">
        <w:rPr>
          <w:rFonts w:eastAsia="Gulim" w:hint="eastAsia"/>
          <w:lang w:eastAsia="ko-KR"/>
        </w:rPr>
        <w:t>Street(</w:t>
      </w:r>
      <w:proofErr w:type="gramEnd"/>
      <w:r w:rsidRPr="00B41031">
        <w:rPr>
          <w:rFonts w:eastAsia="Gulim" w:hint="eastAsia"/>
          <w:lang w:eastAsia="ko-KR"/>
        </w:rPr>
        <w:t>West Side Highway/Route 9A)</w:t>
      </w:r>
      <w:r w:rsidRPr="00B41031">
        <w:rPr>
          <w:rFonts w:eastAsia="Gulim" w:hint="eastAsia"/>
          <w:lang w:eastAsia="ko-KR"/>
        </w:rPr>
        <w:t>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연결하는</w:t>
      </w:r>
      <w:r w:rsidRPr="00B41031">
        <w:rPr>
          <w:rFonts w:eastAsia="Gulim" w:hint="eastAsia"/>
          <w:lang w:eastAsia="ko-KR"/>
        </w:rPr>
        <w:t xml:space="preserve"> Hugh L. Carey Tunnel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일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평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도로와</w:t>
      </w:r>
      <w:r w:rsidRPr="00B41031">
        <w:rPr>
          <w:rFonts w:eastAsia="Gulim" w:hint="eastAsia"/>
          <w:lang w:eastAsia="ko-KR"/>
        </w:rPr>
        <w:t xml:space="preserve"> Battery Park Underpass, Franklin D. Roosevelt(FDR) Drive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West Side Highway/Route 9A</w:t>
      </w:r>
      <w:r w:rsidRPr="00B41031">
        <w:rPr>
          <w:rFonts w:eastAsia="Gulim" w:hint="eastAsia"/>
          <w:lang w:eastAsia="ko-KR"/>
        </w:rPr>
        <w:t>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외하여</w:t>
      </w:r>
      <w:r w:rsidRPr="00B41031">
        <w:rPr>
          <w:rFonts w:eastAsia="Gulim" w:hint="eastAsia"/>
          <w:lang w:eastAsia="ko-KR"/>
        </w:rPr>
        <w:t xml:space="preserve"> 60th Street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일체와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 xml:space="preserve">) </w:t>
      </w:r>
      <w:r w:rsidRPr="00B41031">
        <w:rPr>
          <w:rFonts w:eastAsia="Gulim" w:hint="eastAsia"/>
          <w:lang w:eastAsia="ko-KR"/>
        </w:rPr>
        <w:t>남쪽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리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역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구성됩니다</w:t>
      </w:r>
      <w:r w:rsidRPr="00B41031">
        <w:rPr>
          <w:rFonts w:eastAsia="Gulim" w:hint="eastAsia"/>
          <w:lang w:eastAsia="ko-KR"/>
        </w:rPr>
        <w:t>.</w:t>
      </w:r>
    </w:p>
    <w:p w14:paraId="5D3515FA" w14:textId="77777777" w:rsidR="00AF72F3" w:rsidRPr="00B41031" w:rsidRDefault="00AF72F3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</w:p>
    <w:p w14:paraId="09875EBA" w14:textId="6520BFC1" w:rsidR="00415899" w:rsidRDefault="004760A7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New York(</w:t>
      </w:r>
      <w:r w:rsidRPr="00B41031">
        <w:rPr>
          <w:rFonts w:eastAsia="Gulim" w:hint="eastAsia"/>
          <w:lang w:eastAsia="ko-KR"/>
        </w:rPr>
        <w:t>뉴욕</w:t>
      </w:r>
      <w:r w:rsidRPr="00B41031">
        <w:rPr>
          <w:rFonts w:eastAsia="Gulim" w:hint="eastAsia"/>
          <w:lang w:eastAsia="ko-KR"/>
        </w:rPr>
        <w:t xml:space="preserve">) </w:t>
      </w:r>
      <w:r w:rsidRPr="00B41031">
        <w:rPr>
          <w:rFonts w:eastAsia="Gulim" w:hint="eastAsia"/>
          <w:lang w:eastAsia="ko-KR"/>
        </w:rPr>
        <w:t>시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포함하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둘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싼</w:t>
      </w:r>
      <w:r w:rsidRPr="00B41031">
        <w:rPr>
          <w:rFonts w:eastAsia="Gulim" w:hint="eastAsia"/>
          <w:lang w:eastAsia="ko-KR"/>
        </w:rPr>
        <w:t xml:space="preserve"> New York(</w:t>
      </w:r>
      <w:r w:rsidRPr="00B41031">
        <w:rPr>
          <w:rFonts w:eastAsia="Gulim" w:hint="eastAsia"/>
          <w:lang w:eastAsia="ko-KR"/>
        </w:rPr>
        <w:t>뉴욕</w:t>
      </w:r>
      <w:r w:rsidRPr="00B41031">
        <w:rPr>
          <w:rFonts w:eastAsia="Gulim" w:hint="eastAsia"/>
          <w:lang w:eastAsia="ko-KR"/>
        </w:rPr>
        <w:t>), New Jersey(</w:t>
      </w:r>
      <w:r w:rsidRPr="00B41031">
        <w:rPr>
          <w:rFonts w:eastAsia="Gulim" w:hint="eastAsia"/>
          <w:lang w:eastAsia="ko-KR"/>
        </w:rPr>
        <w:t>뉴저지</w:t>
      </w:r>
      <w:r w:rsidRPr="00B41031">
        <w:rPr>
          <w:rFonts w:eastAsia="Gulim" w:hint="eastAsia"/>
          <w:lang w:eastAsia="ko-KR"/>
        </w:rPr>
        <w:t>), Connecticut(</w:t>
      </w:r>
      <w:r w:rsidRPr="00B41031">
        <w:rPr>
          <w:rFonts w:eastAsia="Gulim" w:hint="eastAsia"/>
          <w:lang w:eastAsia="ko-KR"/>
        </w:rPr>
        <w:t>코네티컷</w:t>
      </w:r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28</w:t>
      </w:r>
      <w:r w:rsidRPr="00B41031">
        <w:rPr>
          <w:rFonts w:eastAsia="Gulim" w:hint="eastAsia"/>
          <w:lang w:eastAsia="ko-KR"/>
        </w:rPr>
        <w:t>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카운티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구성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도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상업</w:t>
      </w:r>
      <w:r w:rsidRPr="00B41031">
        <w:rPr>
          <w:rFonts w:eastAsia="Gulim" w:hint="eastAsia"/>
          <w:lang w:eastAsia="ko-KR"/>
        </w:rPr>
        <w:t xml:space="preserve"> </w:t>
      </w:r>
      <w:proofErr w:type="gramStart"/>
      <w:r w:rsidRPr="00B41031">
        <w:rPr>
          <w:rFonts w:eastAsia="Gulim" w:hint="eastAsia"/>
          <w:lang w:eastAsia="ko-KR"/>
        </w:rPr>
        <w:t>중심지입니다</w:t>
      </w:r>
      <w:r w:rsidRPr="00B41031">
        <w:rPr>
          <w:rFonts w:eastAsia="Gulim" w:hint="eastAsia"/>
          <w:lang w:eastAsia="ko-KR"/>
        </w:rPr>
        <w:t>(</w:t>
      </w:r>
      <w:proofErr w:type="gramEnd"/>
      <w:r w:rsidRPr="00B41031">
        <w:rPr>
          <w:rFonts w:eastAsia="Gulim" w:hint="eastAsia"/>
          <w:b/>
          <w:bCs/>
          <w:lang w:eastAsia="ko-KR"/>
        </w:rPr>
        <w:t>그림</w:t>
      </w:r>
      <w:r w:rsidRPr="00B41031">
        <w:rPr>
          <w:rFonts w:eastAsia="Gulim" w:hint="eastAsia"/>
          <w:b/>
          <w:bCs/>
          <w:lang w:eastAsia="ko-KR"/>
        </w:rPr>
        <w:t xml:space="preserve"> ES-1</w:t>
      </w:r>
      <w:r w:rsidRPr="00B41031">
        <w:rPr>
          <w:rFonts w:eastAsia="Gulim" w:hint="eastAsia"/>
          <w:lang w:eastAsia="ko-KR"/>
        </w:rPr>
        <w:t xml:space="preserve">). </w:t>
      </w:r>
      <w:r w:rsidRPr="00B41031">
        <w:rPr>
          <w:rFonts w:eastAsia="Gulim" w:hint="eastAsia"/>
          <w:lang w:eastAsia="ko-KR"/>
        </w:rPr>
        <w:t>이</w:t>
      </w:r>
      <w:r w:rsidRPr="00B41031">
        <w:rPr>
          <w:rFonts w:eastAsia="Gulim" w:hint="eastAsia"/>
          <w:lang w:eastAsia="ko-KR"/>
        </w:rPr>
        <w:t xml:space="preserve"> 28</w:t>
      </w:r>
      <w:r w:rsidRPr="00B41031">
        <w:rPr>
          <w:rFonts w:eastAsia="Gulim" w:hint="eastAsia"/>
          <w:lang w:eastAsia="ko-KR"/>
        </w:rPr>
        <w:t>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카운티에는</w:t>
      </w:r>
      <w:r w:rsidRPr="00B41031">
        <w:rPr>
          <w:rFonts w:eastAsia="Gulim" w:hint="eastAsia"/>
          <w:lang w:eastAsia="ko-KR"/>
        </w:rPr>
        <w:t xml:space="preserve"> 2,220</w:t>
      </w:r>
      <w:r w:rsidRPr="00B41031">
        <w:rPr>
          <w:rFonts w:eastAsia="Gulim" w:hint="eastAsia"/>
          <w:lang w:eastAsia="ko-KR"/>
        </w:rPr>
        <w:t>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명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거주자와</w:t>
      </w:r>
      <w:r w:rsidRPr="00B41031">
        <w:rPr>
          <w:rFonts w:eastAsia="Gulim" w:hint="eastAsia"/>
          <w:lang w:eastAsia="ko-KR"/>
        </w:rPr>
        <w:t xml:space="preserve"> 1,070</w:t>
      </w:r>
      <w:r w:rsidRPr="00B41031">
        <w:rPr>
          <w:rFonts w:eastAsia="Gulim" w:hint="eastAsia"/>
          <w:lang w:eastAsia="ko-KR"/>
        </w:rPr>
        <w:t>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상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일자리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미국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장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크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경제적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중요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도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입니다</w:t>
      </w:r>
      <w:r w:rsidRPr="00B41031">
        <w:rPr>
          <w:rFonts w:eastAsia="Gulim" w:hint="eastAsia"/>
          <w:lang w:eastAsia="ko-KR"/>
        </w:rPr>
        <w:t xml:space="preserve">. </w:t>
      </w:r>
    </w:p>
    <w:p w14:paraId="34693F6F" w14:textId="77777777" w:rsidR="00EE6ADD" w:rsidRPr="00B41031" w:rsidRDefault="00EE6ADD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</w:p>
    <w:p w14:paraId="44637EBC" w14:textId="1BBD528B" w:rsidR="00415899" w:rsidRPr="00B41031" w:rsidRDefault="00C11E32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lastRenderedPageBreak/>
        <w:t>New York(</w:t>
      </w:r>
      <w:r w:rsidRPr="00B41031">
        <w:rPr>
          <w:rFonts w:eastAsia="Gulim" w:hint="eastAsia"/>
          <w:lang w:eastAsia="ko-KR"/>
        </w:rPr>
        <w:t>뉴욕</w:t>
      </w:r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시에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해당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일자리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약</w:t>
      </w:r>
      <w:r w:rsidRPr="00B41031">
        <w:rPr>
          <w:rFonts w:eastAsia="Gulim" w:hint="eastAsia"/>
          <w:lang w:eastAsia="ko-KR"/>
        </w:rPr>
        <w:t xml:space="preserve"> 460</w:t>
      </w:r>
      <w:r w:rsidRPr="00B41031">
        <w:rPr>
          <w:rFonts w:eastAsia="Gulim" w:hint="eastAsia"/>
          <w:lang w:eastAsia="ko-KR"/>
        </w:rPr>
        <w:t>만</w:t>
      </w:r>
      <w:r w:rsidRPr="00B41031">
        <w:rPr>
          <w:rFonts w:eastAsia="Gulim" w:hint="eastAsia"/>
          <w:lang w:eastAsia="ko-KR"/>
        </w:rPr>
        <w:t xml:space="preserve"> </w:t>
      </w:r>
      <w:proofErr w:type="gramStart"/>
      <w:r w:rsidRPr="00B41031">
        <w:rPr>
          <w:rFonts w:eastAsia="Gulim" w:hint="eastAsia"/>
          <w:lang w:eastAsia="ko-KR"/>
        </w:rPr>
        <w:t>개</w:t>
      </w:r>
      <w:r w:rsidRPr="00B41031">
        <w:rPr>
          <w:rFonts w:eastAsia="Gulim" w:hint="eastAsia"/>
          <w:lang w:eastAsia="ko-KR"/>
        </w:rPr>
        <w:t>(</w:t>
      </w:r>
      <w:proofErr w:type="gramEnd"/>
      <w:r w:rsidRPr="00B41031">
        <w:rPr>
          <w:rFonts w:eastAsia="Gulim" w:hint="eastAsia"/>
          <w:lang w:eastAsia="ko-KR"/>
        </w:rPr>
        <w:t>43%)</w:t>
      </w:r>
      <w:r w:rsidRPr="00B41031">
        <w:rPr>
          <w:rFonts w:eastAsia="Gulim" w:hint="eastAsia"/>
          <w:lang w:eastAsia="ko-KR"/>
        </w:rPr>
        <w:t>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인구의</w:t>
      </w:r>
      <w:r w:rsidRPr="00B41031">
        <w:rPr>
          <w:rFonts w:eastAsia="Gulim" w:hint="eastAsia"/>
          <w:lang w:eastAsia="ko-KR"/>
        </w:rPr>
        <w:t xml:space="preserve"> 840</w:t>
      </w:r>
      <w:r w:rsidRPr="00B41031">
        <w:rPr>
          <w:rFonts w:eastAsia="Gulim" w:hint="eastAsia"/>
          <w:lang w:eastAsia="ko-KR"/>
        </w:rPr>
        <w:t>만명</w:t>
      </w:r>
      <w:r w:rsidRPr="00B41031">
        <w:rPr>
          <w:rFonts w:eastAsia="Gulim" w:hint="eastAsia"/>
          <w:lang w:eastAsia="ko-KR"/>
        </w:rPr>
        <w:t>(38%)</w:t>
      </w:r>
      <w:r w:rsidRPr="00B41031">
        <w:rPr>
          <w:rFonts w:eastAsia="Gulim" w:hint="eastAsia"/>
          <w:lang w:eastAsia="ko-KR"/>
        </w:rPr>
        <w:t>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존재합니다</w:t>
      </w:r>
      <w:r w:rsidRPr="00B41031">
        <w:rPr>
          <w:rFonts w:eastAsia="Gulim" w:hint="eastAsia"/>
          <w:lang w:eastAsia="ko-KR"/>
        </w:rPr>
        <w:t>.</w:t>
      </w:r>
      <w:bookmarkEnd w:id="2"/>
      <w:bookmarkEnd w:id="3"/>
      <w:bookmarkEnd w:id="4"/>
      <w:r w:rsidRPr="00B41031">
        <w:rPr>
          <w:rStyle w:val="EndnoteReference"/>
          <w:rFonts w:eastAsia="Gulim" w:cs="Arial" w:hint="eastAsia"/>
          <w:lang w:eastAsia="ko-KR"/>
        </w:rPr>
        <w:endnoteReference w:id="2"/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에는</w:t>
      </w:r>
      <w:r w:rsidRPr="00B41031">
        <w:rPr>
          <w:rFonts w:eastAsia="Gulim" w:hint="eastAsia"/>
          <w:lang w:eastAsia="ko-KR"/>
        </w:rPr>
        <w:t xml:space="preserve"> 150</w:t>
      </w:r>
      <w:r w:rsidRPr="00B41031">
        <w:rPr>
          <w:rFonts w:eastAsia="Gulim" w:hint="eastAsia"/>
          <w:lang w:eastAsia="ko-KR"/>
        </w:rPr>
        <w:t>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일자리</w:t>
      </w:r>
      <w:r w:rsidRPr="00B41031">
        <w:rPr>
          <w:rFonts w:eastAsia="Gulim" w:hint="eastAsia"/>
          <w:lang w:eastAsia="ko-KR"/>
        </w:rPr>
        <w:t>, 4</w:t>
      </w:r>
      <w:r w:rsidRPr="00B41031">
        <w:rPr>
          <w:rFonts w:eastAsia="Gulim" w:hint="eastAsia"/>
          <w:lang w:eastAsia="ko-KR"/>
        </w:rPr>
        <w:t>억</w:t>
      </w:r>
      <w:r w:rsidRPr="00B41031">
        <w:rPr>
          <w:rFonts w:eastAsia="Gulim" w:hint="eastAsia"/>
          <w:lang w:eastAsia="ko-KR"/>
        </w:rPr>
        <w:t xml:space="preserve"> 5</w:t>
      </w:r>
      <w:r w:rsidRPr="00B41031">
        <w:rPr>
          <w:rFonts w:eastAsia="Gulim" w:hint="eastAsia"/>
          <w:lang w:eastAsia="ko-KR"/>
        </w:rPr>
        <w:t>천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평방피트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무실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간</w:t>
      </w:r>
      <w:r w:rsidRPr="00B41031">
        <w:rPr>
          <w:rFonts w:eastAsia="Gulim" w:hint="eastAsia"/>
          <w:lang w:eastAsia="ko-KR"/>
        </w:rPr>
        <w:t>, 617,000</w:t>
      </w:r>
      <w:r w:rsidRPr="00B41031">
        <w:rPr>
          <w:rFonts w:eastAsia="Gulim" w:hint="eastAsia"/>
          <w:lang w:eastAsia="ko-KR"/>
        </w:rPr>
        <w:t>명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상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거주자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습니다</w:t>
      </w:r>
      <w:r w:rsidRPr="00B41031">
        <w:rPr>
          <w:rFonts w:eastAsia="Gulim" w:hint="eastAsia"/>
          <w:lang w:eastAsia="ko-KR"/>
        </w:rPr>
        <w:t>.</w:t>
      </w:r>
      <w:r w:rsidRPr="00B41031">
        <w:rPr>
          <w:rFonts w:eastAsia="Gulim" w:hint="eastAsia"/>
          <w:vertAlign w:val="superscript"/>
          <w:lang w:eastAsia="ko-KR"/>
        </w:rPr>
        <w:endnoteReference w:id="3"/>
      </w:r>
      <w:r w:rsidRPr="00B41031">
        <w:rPr>
          <w:rFonts w:eastAsia="Gulim" w:hint="eastAsia"/>
          <w:lang w:eastAsia="ko-KR"/>
        </w:rPr>
        <w:t>또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상업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엔터테인먼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관광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국가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목적지이기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합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b/>
          <w:bCs/>
          <w:lang w:eastAsia="ko-KR"/>
        </w:rPr>
        <w:t>1</w:t>
      </w:r>
      <w:r w:rsidRPr="00B41031">
        <w:rPr>
          <w:rFonts w:eastAsia="Gulim" w:hint="eastAsia"/>
          <w:b/>
          <w:bCs/>
          <w:lang w:eastAsia="ko-KR"/>
        </w:rPr>
        <w:t>장</w:t>
      </w:r>
      <w:r w:rsidRPr="00B41031">
        <w:rPr>
          <w:rFonts w:eastAsia="Gulim" w:hint="eastAsia"/>
          <w:b/>
          <w:bCs/>
          <w:lang w:eastAsia="ko-KR"/>
        </w:rPr>
        <w:t>, "</w:t>
      </w:r>
      <w:r w:rsidRPr="00B41031">
        <w:rPr>
          <w:rFonts w:eastAsia="Gulim" w:hint="eastAsia"/>
          <w:b/>
          <w:bCs/>
          <w:lang w:eastAsia="ko-KR"/>
        </w:rPr>
        <w:t>서론</w:t>
      </w:r>
      <w:r w:rsidRPr="00B41031">
        <w:rPr>
          <w:rFonts w:eastAsia="Gulim" w:hint="eastAsia"/>
          <w:b/>
          <w:bCs/>
          <w:lang w:eastAsia="ko-KR"/>
        </w:rPr>
        <w:t>"</w:t>
      </w:r>
      <w:r w:rsidRPr="00B41031">
        <w:rPr>
          <w:rFonts w:eastAsia="Gulim" w:hint="eastAsia"/>
          <w:b/>
          <w:bCs/>
          <w:lang w:eastAsia="ko-KR"/>
        </w:rPr>
        <w:t>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설정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세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보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공합니다</w:t>
      </w:r>
      <w:r w:rsidRPr="00B41031">
        <w:rPr>
          <w:rFonts w:eastAsia="Gulim" w:hint="eastAsia"/>
          <w:lang w:eastAsia="ko-KR"/>
        </w:rPr>
        <w:t>.</w:t>
      </w:r>
    </w:p>
    <w:p w14:paraId="35D95B62" w14:textId="77777777" w:rsidR="002655D7" w:rsidRPr="00B41031" w:rsidRDefault="002655D7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</w:p>
    <w:p w14:paraId="138478B1" w14:textId="38BE161D" w:rsidR="001666F7" w:rsidRPr="00B41031" w:rsidRDefault="001666F7" w:rsidP="003D61ED">
      <w:pPr>
        <w:pStyle w:val="Heading2"/>
        <w:kinsoku w:val="0"/>
        <w:overflowPunct w:val="0"/>
        <w:rPr>
          <w:rFonts w:eastAsia="Gulim" w:hint="eastAsia"/>
          <w:lang w:eastAsia="ko-KR"/>
        </w:rPr>
      </w:pPr>
      <w:bookmarkStart w:id="13" w:name="_Toc110243103"/>
      <w:bookmarkStart w:id="14" w:name="_Toc110242487"/>
      <w:bookmarkStart w:id="15" w:name="_Toc111121569"/>
      <w:r w:rsidRPr="00B41031">
        <w:rPr>
          <w:rFonts w:eastAsia="Gulim" w:hint="eastAsia"/>
          <w:lang w:eastAsia="ko-KR"/>
        </w:rPr>
        <w:t>오늘날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람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물건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어떻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동합니까</w:t>
      </w:r>
      <w:r w:rsidRPr="00B41031">
        <w:rPr>
          <w:rFonts w:eastAsia="Gulim" w:hint="eastAsia"/>
          <w:lang w:eastAsia="ko-KR"/>
        </w:rPr>
        <w:t>?</w:t>
      </w:r>
      <w:bookmarkEnd w:id="13"/>
      <w:bookmarkEnd w:id="14"/>
      <w:bookmarkEnd w:id="15"/>
    </w:p>
    <w:p w14:paraId="00325941" w14:textId="369C589B" w:rsidR="001666F7" w:rsidRPr="00B41031" w:rsidRDefault="001666F7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은</w:t>
      </w:r>
      <w:r w:rsidRPr="00B41031">
        <w:rPr>
          <w:rFonts w:eastAsia="Gulim" w:hint="eastAsia"/>
          <w:lang w:eastAsia="ko-KR"/>
        </w:rPr>
        <w:t xml:space="preserve"> 20</w:t>
      </w:r>
      <w:r w:rsidRPr="00B41031">
        <w:rPr>
          <w:rFonts w:eastAsia="Gulim" w:hint="eastAsia"/>
          <w:lang w:eastAsia="ko-KR"/>
        </w:rPr>
        <w:t>개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량용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량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터널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미국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장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열차</w:t>
      </w:r>
      <w:r w:rsidRPr="00B41031">
        <w:rPr>
          <w:rFonts w:eastAsia="Gulim" w:hint="eastAsia"/>
          <w:lang w:eastAsia="ko-KR"/>
        </w:rPr>
        <w:t xml:space="preserve"> 3</w:t>
      </w:r>
      <w:r w:rsidRPr="00B41031">
        <w:rPr>
          <w:rFonts w:eastAsia="Gulim" w:hint="eastAsia"/>
          <w:lang w:eastAsia="ko-KR"/>
        </w:rPr>
        <w:t>개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지하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스템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미국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장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큰</w:t>
      </w:r>
      <w:r w:rsidRPr="00B41031">
        <w:rPr>
          <w:rFonts w:eastAsia="Gulim" w:hint="eastAsia"/>
          <w:lang w:eastAsia="ko-KR"/>
        </w:rPr>
        <w:t xml:space="preserve"> 5</w:t>
      </w:r>
      <w:r w:rsidRPr="00B41031">
        <w:rPr>
          <w:rFonts w:eastAsia="Gulim" w:hint="eastAsia"/>
          <w:lang w:eastAsia="ko-KR"/>
        </w:rPr>
        <w:t>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버스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중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스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중</w:t>
      </w:r>
      <w:r w:rsidRPr="00B41031">
        <w:rPr>
          <w:rFonts w:eastAsia="Gulim" w:hint="eastAsia"/>
          <w:lang w:eastAsia="ko-KR"/>
        </w:rPr>
        <w:t xml:space="preserve"> 2</w:t>
      </w:r>
      <w:r w:rsidRPr="00B41031">
        <w:rPr>
          <w:rFonts w:eastAsia="Gulim" w:hint="eastAsia"/>
          <w:lang w:eastAsia="ko-KR"/>
        </w:rPr>
        <w:t>개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공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페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서비스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트램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서비스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해</w:t>
      </w:r>
      <w:r w:rsidRPr="00B41031">
        <w:rPr>
          <w:rStyle w:val="EndnoteReference"/>
          <w:rFonts w:eastAsia="Gulim" w:cs="Arial" w:hint="eastAsia"/>
          <w:lang w:eastAsia="ko-KR"/>
        </w:rPr>
        <w:endnoteReference w:id="4"/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나머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연결되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습니다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부분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중교통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하루</w:t>
      </w:r>
      <w:r w:rsidRPr="00B41031">
        <w:rPr>
          <w:rFonts w:eastAsia="Gulim" w:hint="eastAsia"/>
          <w:lang w:eastAsia="ko-KR"/>
        </w:rPr>
        <w:t xml:space="preserve"> 24</w:t>
      </w:r>
      <w:r w:rsidRPr="00B41031">
        <w:rPr>
          <w:rFonts w:eastAsia="Gulim" w:hint="eastAsia"/>
          <w:lang w:eastAsia="ko-KR"/>
        </w:rPr>
        <w:t>시간</w:t>
      </w:r>
      <w:r w:rsidRPr="00B41031">
        <w:rPr>
          <w:rFonts w:eastAsia="Gulim" w:hint="eastAsia"/>
          <w:lang w:eastAsia="ko-KR"/>
        </w:rPr>
        <w:t>/</w:t>
      </w:r>
      <w:r w:rsidRPr="00B41031">
        <w:rPr>
          <w:rFonts w:eastAsia="Gulim" w:hint="eastAsia"/>
          <w:lang w:eastAsia="ko-KR"/>
        </w:rPr>
        <w:t>주</w:t>
      </w:r>
      <w:r w:rsidRPr="00B41031">
        <w:rPr>
          <w:rFonts w:eastAsia="Gulim" w:hint="eastAsia"/>
          <w:lang w:eastAsia="ko-KR"/>
        </w:rPr>
        <w:t xml:space="preserve"> 7</w:t>
      </w:r>
      <w:r w:rsidRPr="00B41031">
        <w:rPr>
          <w:rFonts w:eastAsia="Gulim" w:hint="eastAsia"/>
          <w:lang w:eastAsia="ko-KR"/>
        </w:rPr>
        <w:t>일</w:t>
      </w:r>
      <w:r w:rsidRPr="00B41031">
        <w:rPr>
          <w:rFonts w:eastAsia="Gulim" w:hint="eastAsia"/>
          <w:lang w:eastAsia="ko-KR"/>
        </w:rPr>
        <w:t>/ 365</w:t>
      </w:r>
      <w:r w:rsidRPr="00B41031">
        <w:rPr>
          <w:rFonts w:eastAsia="Gulim" w:hint="eastAsia"/>
          <w:lang w:eastAsia="ko-KR"/>
        </w:rPr>
        <w:t>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운영됩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b/>
          <w:bCs/>
          <w:lang w:eastAsia="ko-KR"/>
        </w:rPr>
        <w:t>4</w:t>
      </w:r>
      <w:r w:rsidRPr="00B41031">
        <w:rPr>
          <w:rFonts w:eastAsia="Gulim" w:hint="eastAsia"/>
          <w:b/>
          <w:bCs/>
          <w:lang w:eastAsia="ko-KR"/>
        </w:rPr>
        <w:t>장</w:t>
      </w:r>
      <w:r w:rsidRPr="00B41031">
        <w:rPr>
          <w:rFonts w:eastAsia="Gulim" w:hint="eastAsia"/>
          <w:b/>
          <w:bCs/>
          <w:lang w:eastAsia="ko-KR"/>
        </w:rPr>
        <w:t>, "</w:t>
      </w:r>
      <w:r w:rsidRPr="00B41031">
        <w:rPr>
          <w:rFonts w:eastAsia="Gulim" w:hint="eastAsia"/>
          <w:b/>
          <w:bCs/>
          <w:lang w:eastAsia="ko-KR"/>
        </w:rPr>
        <w:t>교통</w:t>
      </w:r>
      <w:r w:rsidRPr="00B41031">
        <w:rPr>
          <w:rFonts w:eastAsia="Gulim" w:hint="eastAsia"/>
          <w:b/>
          <w:bCs/>
          <w:lang w:eastAsia="ko-KR"/>
        </w:rPr>
        <w:t xml:space="preserve">", 4B </w:t>
      </w:r>
      <w:r w:rsidRPr="00B41031">
        <w:rPr>
          <w:rFonts w:eastAsia="Gulim" w:hint="eastAsia"/>
          <w:b/>
          <w:bCs/>
          <w:lang w:eastAsia="ko-KR"/>
        </w:rPr>
        <w:t>하위장</w:t>
      </w:r>
      <w:r w:rsidRPr="00B41031">
        <w:rPr>
          <w:rFonts w:eastAsia="Gulim" w:hint="eastAsia"/>
          <w:b/>
          <w:bCs/>
          <w:lang w:eastAsia="ko-KR"/>
        </w:rPr>
        <w:t>, "</w:t>
      </w:r>
      <w:r w:rsidRPr="00B41031">
        <w:rPr>
          <w:rFonts w:eastAsia="Gulim" w:hint="eastAsia"/>
          <w:b/>
          <w:bCs/>
          <w:lang w:eastAsia="ko-KR"/>
        </w:rPr>
        <w:t>교통</w:t>
      </w:r>
      <w:r w:rsidRPr="00B41031">
        <w:rPr>
          <w:rFonts w:eastAsia="Gulim" w:hint="eastAsia"/>
          <w:b/>
          <w:bCs/>
          <w:lang w:eastAsia="ko-KR"/>
        </w:rPr>
        <w:t xml:space="preserve">: </w:t>
      </w:r>
      <w:r w:rsidRPr="00B41031">
        <w:rPr>
          <w:rFonts w:eastAsia="Gulim" w:hint="eastAsia"/>
          <w:b/>
          <w:bCs/>
          <w:lang w:eastAsia="ko-KR"/>
        </w:rPr>
        <w:t>고속도로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및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지역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교차로</w:t>
      </w:r>
      <w:r w:rsidRPr="00B41031">
        <w:rPr>
          <w:rFonts w:eastAsia="Gulim" w:hint="eastAsia"/>
          <w:b/>
          <w:bCs/>
          <w:lang w:eastAsia="ko-KR"/>
        </w:rPr>
        <w:t xml:space="preserve">' </w:t>
      </w:r>
      <w:r w:rsidRPr="00B41031">
        <w:rPr>
          <w:rFonts w:eastAsia="Gulim" w:hint="eastAsia"/>
          <w:b/>
          <w:bCs/>
          <w:lang w:eastAsia="ko-KR"/>
        </w:rPr>
        <w:t>및</w:t>
      </w:r>
      <w:r w:rsidRPr="00B41031">
        <w:rPr>
          <w:rFonts w:eastAsia="Gulim" w:hint="eastAsia"/>
          <w:b/>
          <w:bCs/>
          <w:lang w:eastAsia="ko-KR"/>
        </w:rPr>
        <w:t xml:space="preserve"> 4C </w:t>
      </w:r>
      <w:r w:rsidRPr="00B41031">
        <w:rPr>
          <w:rFonts w:eastAsia="Gulim" w:hint="eastAsia"/>
          <w:b/>
          <w:bCs/>
          <w:lang w:eastAsia="ko-KR"/>
        </w:rPr>
        <w:t>하위장</w:t>
      </w:r>
      <w:r w:rsidRPr="00B41031">
        <w:rPr>
          <w:rFonts w:eastAsia="Gulim" w:hint="eastAsia"/>
          <w:b/>
          <w:bCs/>
          <w:lang w:eastAsia="ko-KR"/>
        </w:rPr>
        <w:t>, "</w:t>
      </w:r>
      <w:r w:rsidRPr="00B41031">
        <w:rPr>
          <w:rFonts w:eastAsia="Gulim" w:hint="eastAsia"/>
          <w:b/>
          <w:bCs/>
          <w:lang w:eastAsia="ko-KR"/>
        </w:rPr>
        <w:t>교통</w:t>
      </w:r>
      <w:r w:rsidRPr="00B41031">
        <w:rPr>
          <w:rFonts w:eastAsia="Gulim" w:hint="eastAsia"/>
          <w:b/>
          <w:bCs/>
          <w:lang w:eastAsia="ko-KR"/>
        </w:rPr>
        <w:t xml:space="preserve">: </w:t>
      </w:r>
      <w:r w:rsidRPr="00B41031">
        <w:rPr>
          <w:rFonts w:eastAsia="Gulim" w:hint="eastAsia"/>
          <w:b/>
          <w:bCs/>
          <w:lang w:eastAsia="ko-KR"/>
        </w:rPr>
        <w:t>대중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교통</w:t>
      </w:r>
      <w:r w:rsidRPr="00B41031">
        <w:rPr>
          <w:rFonts w:eastAsia="Gulim" w:hint="eastAsia"/>
          <w:b/>
          <w:bCs/>
          <w:lang w:eastAsia="ko-KR"/>
        </w:rPr>
        <w:t>"</w:t>
      </w:r>
      <w:r w:rsidRPr="00B41031">
        <w:rPr>
          <w:rFonts w:eastAsia="Gulim" w:hint="eastAsia"/>
          <w:lang w:eastAsia="ko-KR"/>
        </w:rPr>
        <w:t>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고속도로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도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중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스템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세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보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공합니다</w:t>
      </w:r>
      <w:r w:rsidRPr="00B41031">
        <w:rPr>
          <w:rFonts w:eastAsia="Gulim" w:hint="eastAsia"/>
          <w:lang w:eastAsia="ko-KR"/>
        </w:rPr>
        <w:t>.</w:t>
      </w:r>
    </w:p>
    <w:p w14:paraId="72C84192" w14:textId="706F647C" w:rsidR="007E0294" w:rsidRPr="00B41031" w:rsidRDefault="007E0294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</w:p>
    <w:p w14:paraId="3A87EF4A" w14:textId="08BEE560" w:rsidR="00415899" w:rsidRPr="00B41031" w:rsidRDefault="00F72F1B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5419" behindDoc="0" locked="0" layoutInCell="1" allowOverlap="1" wp14:anchorId="4DAE17A2" wp14:editId="12D4FC2D">
                <wp:simplePos x="0" y="0"/>
                <wp:positionH relativeFrom="column">
                  <wp:posOffset>1142266</wp:posOffset>
                </wp:positionH>
                <wp:positionV relativeFrom="paragraph">
                  <wp:posOffset>1742928</wp:posOffset>
                </wp:positionV>
                <wp:extent cx="381000" cy="355600"/>
                <wp:effectExtent l="0" t="0" r="0" b="63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355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343CCB" w14:textId="5A921BD6" w:rsidR="00386F5B" w:rsidRPr="00386F5B" w:rsidRDefault="00386F5B" w:rsidP="00386F5B">
                            <w:pPr>
                              <w:ind w:left="0" w:firstLine="0"/>
                              <w:rPr>
                                <w:color w:val="FFFFFF" w:themeColor="background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20"/>
                                <w:lang w:eastAsia="ko"/>
                              </w:rPr>
                              <w:t xml:space="preserve">24 % </w:t>
                            </w:r>
                            <w:r>
                              <w:rPr>
                                <w:color w:val="FFFFFF" w:themeColor="background1"/>
                                <w:sz w:val="18"/>
                                <w:szCs w:val="20"/>
                                <w:lang w:eastAsia="ko"/>
                              </w:rPr>
                              <w:t>자동차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AE17A2" id="Text Box 16" o:spid="_x0000_s1030" type="#_x0000_t202" style="position:absolute;margin-left:89.95pt;margin-top:137.25pt;width:30pt;height:28pt;z-index:2516654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" filled="f" stroked="f" strokeweight=".5pt">
                <v:textbox inset="0,0,0">
                  <w:txbxContent>
                    <w:p w14:paraId="74343CCB" w14:textId="5A921BD6" w:rsidR="00386F5B" w:rsidRPr="00386F5B" w:rsidRDefault="00386F5B" w:rsidP="00386F5B">
                      <w:pPr>
                        <w:ind w:left="0" w:firstLine="0"/>
                        <w:rPr>
                          <w:color w:val="FFFFFF" w:themeColor="background1"/>
                          <w:sz w:val="18"/>
                          <w:szCs w:val="20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20"/>
                          <w:lang w:eastAsia="ko"/>
                        </w:rPr>
                        <w:t xml:space="preserve">24 % </w:t>
                      </w:r>
                      <w:r>
                        <w:rPr>
                          <w:color w:val="FFFFFF" w:themeColor="background1"/>
                          <w:sz w:val="18"/>
                          <w:szCs w:val="20"/>
                          <w:lang w:eastAsia="ko"/>
                        </w:rPr>
                        <w:t>자동차</w:t>
                      </w:r>
                    </w:p>
                  </w:txbxContent>
                </v:textbox>
              </v:shape>
            </w:pict>
          </mc:Fallback>
        </mc:AlternateContent>
      </w:r>
      <w:r w:rsidRPr="00B41031">
        <w:rPr>
          <w:rFonts w:eastAsia="Gulim" w:hint="eastAsia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3371" behindDoc="0" locked="0" layoutInCell="1" allowOverlap="1" wp14:anchorId="5A07CDB3" wp14:editId="15B67C10">
                <wp:simplePos x="0" y="0"/>
                <wp:positionH relativeFrom="column">
                  <wp:posOffset>1257961</wp:posOffset>
                </wp:positionH>
                <wp:positionV relativeFrom="paragraph">
                  <wp:posOffset>1050896</wp:posOffset>
                </wp:positionV>
                <wp:extent cx="799439" cy="171450"/>
                <wp:effectExtent l="0" t="0" r="127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9439" cy="171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270858" w14:textId="0A404A3F" w:rsidR="00386F5B" w:rsidRPr="00386F5B" w:rsidRDefault="00386F5B" w:rsidP="00386F5B">
                            <w:pPr>
                              <w:ind w:left="0" w:firstLine="0"/>
                              <w:rPr>
                                <w:color w:val="FFFFFF" w:themeColor="background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20"/>
                                <w:lang w:eastAsia="ko"/>
                              </w:rPr>
                              <w:t xml:space="preserve">75 % </w:t>
                            </w:r>
                            <w:r>
                              <w:rPr>
                                <w:color w:val="FFFFFF" w:themeColor="background1"/>
                                <w:sz w:val="18"/>
                                <w:szCs w:val="20"/>
                                <w:lang w:eastAsia="ko"/>
                              </w:rPr>
                              <w:t>대중교통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07CDB3" id="Text Box 11" o:spid="_x0000_s1031" type="#_x0000_t202" style="position:absolute;margin-left:99.05pt;margin-top:82.75pt;width:62.95pt;height:13.5pt;z-index:2516633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" filled="f" stroked="f" strokeweight=".5pt">
                <v:textbox inset="0,0,0">
                  <w:txbxContent>
                    <w:p w14:paraId="7D270858" w14:textId="0A404A3F" w:rsidR="00386F5B" w:rsidRPr="00386F5B" w:rsidRDefault="00386F5B" w:rsidP="00386F5B">
                      <w:pPr>
                        <w:ind w:left="0" w:firstLine="0"/>
                        <w:rPr>
                          <w:color w:val="FFFFFF" w:themeColor="background1"/>
                          <w:sz w:val="18"/>
                          <w:szCs w:val="20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20"/>
                          <w:lang w:eastAsia="ko"/>
                        </w:rPr>
                        <w:t xml:space="preserve">75 % </w:t>
                      </w:r>
                      <w:r>
                        <w:rPr>
                          <w:color w:val="FFFFFF" w:themeColor="background1"/>
                          <w:sz w:val="18"/>
                          <w:szCs w:val="20"/>
                          <w:lang w:eastAsia="ko"/>
                        </w:rPr>
                        <w:t>대중교통</w:t>
                      </w:r>
                    </w:p>
                  </w:txbxContent>
                </v:textbox>
              </v:shape>
            </w:pict>
          </mc:Fallback>
        </mc:AlternateContent>
      </w:r>
      <w:r w:rsidRPr="00B41031">
        <w:rPr>
          <w:rFonts w:eastAsia="Gulim" w:hint="eastAsia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7467" behindDoc="0" locked="0" layoutInCell="1" allowOverlap="1" wp14:anchorId="5954DDAF" wp14:editId="2E6D7E94">
                <wp:simplePos x="0" y="0"/>
                <wp:positionH relativeFrom="column">
                  <wp:posOffset>82550</wp:posOffset>
                </wp:positionH>
                <wp:positionV relativeFrom="paragraph">
                  <wp:posOffset>2434612</wp:posOffset>
                </wp:positionV>
                <wp:extent cx="2216150" cy="171450"/>
                <wp:effectExtent l="0" t="0" r="1270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6150" cy="171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68B311" w14:textId="085240A0" w:rsidR="00386F5B" w:rsidRPr="00386F5B" w:rsidRDefault="00386F5B" w:rsidP="00386F5B">
                            <w:pPr>
                              <w:ind w:left="0" w:firstLine="0"/>
                              <w:rPr>
                                <w:sz w:val="13"/>
                                <w:szCs w:val="13"/>
                              </w:rPr>
                            </w:pPr>
                            <w:r>
                              <w:rPr>
                                <w:sz w:val="13"/>
                                <w:szCs w:val="13"/>
                                <w:lang w:eastAsia="ko"/>
                              </w:rPr>
                              <w:t>출처</w:t>
                            </w:r>
                            <w:r>
                              <w:rPr>
                                <w:sz w:val="13"/>
                                <w:szCs w:val="13"/>
                                <w:lang w:eastAsia="ko"/>
                              </w:rPr>
                              <w:t>: NYMTC Hub Bound Travel Data Report, 20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54DDAF" id="Text Box 19" o:spid="_x0000_s1032" type="#_x0000_t202" style="position:absolute;margin-left:6.5pt;margin-top:191.7pt;width:174.5pt;height:13.5pt;z-index:2516674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" filled="f" stroked="f" strokeweight=".5pt">
                <v:textbox inset="0,0,0">
                  <w:txbxContent>
                    <w:p w14:paraId="2168B311" w14:textId="085240A0" w:rsidR="00386F5B" w:rsidRPr="00386F5B" w:rsidRDefault="00386F5B" w:rsidP="00386F5B">
                      <w:pPr>
                        <w:ind w:left="0" w:firstLine="0"/>
                        <w:rPr>
                          <w:sz w:val="13"/>
                          <w:szCs w:val="13"/>
                        </w:rPr>
                      </w:pPr>
                      <w:r>
                        <w:rPr>
                          <w:sz w:val="13"/>
                          <w:szCs w:val="13"/>
                          <w:lang w:eastAsia="ko"/>
                        </w:rPr>
                        <w:t>출처</w:t>
                      </w:r>
                      <w:r>
                        <w:rPr>
                          <w:sz w:val="13"/>
                          <w:szCs w:val="13"/>
                          <w:lang w:eastAsia="ko"/>
                        </w:rPr>
                        <w:t>: NYMTC Hub Bound Travel Data Report, 2019</w:t>
                      </w:r>
                    </w:p>
                  </w:txbxContent>
                </v:textbox>
              </v:shape>
            </w:pict>
          </mc:Fallback>
        </mc:AlternateContent>
      </w:r>
      <w:r w:rsidRPr="00B41031">
        <w:rPr>
          <w:rFonts w:eastAsia="Gulim" w:hint="eastAsia"/>
          <w:noProof/>
          <w:lang w:eastAsia="ko-KR"/>
        </w:rPr>
        <mc:AlternateContent>
          <mc:Choice Requires="wpg">
            <w:drawing>
              <wp:anchor distT="0" distB="0" distL="114300" distR="114300" simplePos="0" relativeHeight="251658245" behindDoc="0" locked="0" layoutInCell="1" allowOverlap="1" wp14:anchorId="25B9E0BA" wp14:editId="08469557">
                <wp:simplePos x="0" y="0"/>
                <wp:positionH relativeFrom="column">
                  <wp:posOffset>31115</wp:posOffset>
                </wp:positionH>
                <wp:positionV relativeFrom="paragraph">
                  <wp:posOffset>87024</wp:posOffset>
                </wp:positionV>
                <wp:extent cx="3999865" cy="2583180"/>
                <wp:effectExtent l="0" t="0" r="635" b="7620"/>
                <wp:wrapSquare wrapText="bothSides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99865" cy="2583180"/>
                          <a:chOff x="0" y="-140246"/>
                          <a:chExt cx="4000499" cy="2583249"/>
                        </a:xfrm>
                      </wpg:grpSpPr>
                      <wps:wsp>
                        <wps:cNvPr id="200" name="Text Box 200"/>
                        <wps:cNvSpPr txBox="1"/>
                        <wps:spPr>
                          <a:xfrm>
                            <a:off x="9524" y="-140246"/>
                            <a:ext cx="3990975" cy="54982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6B60AE2" w14:textId="0D01647D" w:rsidR="00386F5B" w:rsidRPr="00F72F1B" w:rsidRDefault="00386F5B" w:rsidP="00F72F1B">
                              <w:pPr>
                                <w:pStyle w:val="F1"/>
                                <w:ind w:left="0" w:firstLine="0"/>
                                <w:rPr>
                                  <w:rFonts w:eastAsia="Gulim"/>
                                </w:rPr>
                              </w:pPr>
                              <w:bookmarkStart w:id="16" w:name="_Ref106363695"/>
                              <w:bookmarkStart w:id="17" w:name="_Toc106731378"/>
                              <w:bookmarkStart w:id="18" w:name="_Toc111453756"/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>그림</w:t>
                              </w:r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 xml:space="preserve"> </w:t>
                              </w:r>
                              <w:bookmarkEnd w:id="16"/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>ES-2.</w:t>
                              </w:r>
                              <w:r w:rsidR="00F72F1B">
                                <w:rPr>
                                  <w:rFonts w:eastAsia="Gulim"/>
                                  <w:lang w:eastAsia="ko"/>
                                </w:rPr>
                                <w:br/>
                              </w:r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>Manhattan(</w:t>
                              </w:r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>맨해튼</w:t>
                              </w:r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>) CBD</w:t>
                              </w:r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>에</w:t>
                              </w:r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 xml:space="preserve"> </w:t>
                              </w:r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>진입하는</w:t>
                              </w:r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 xml:space="preserve"> </w:t>
                              </w:r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>사람들</w:t>
                              </w:r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>(</w:t>
                              </w:r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>수단별</w:t>
                              </w:r>
                              <w:r w:rsidRPr="00F72F1B">
                                <w:rPr>
                                  <w:rFonts w:eastAsia="Gulim"/>
                                  <w:lang w:eastAsia="ko"/>
                                </w:rPr>
                                <w:t>)</w:t>
                              </w:r>
                              <w:bookmarkEnd w:id="17"/>
                              <w:bookmarkEnd w:id="18"/>
                            </w:p>
                            <w:p w14:paraId="4845C574" w14:textId="46D28E9E" w:rsidR="00386F5B" w:rsidRPr="00F72F1B" w:rsidRDefault="00386F5B">
                              <w:pPr>
                                <w:ind w:left="0"/>
                                <w:rPr>
                                  <w:rFonts w:eastAsia="Gulim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182880" tIns="45720" rIns="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24327"/>
                            <a:ext cx="3943350" cy="211867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B9E0BA" id="Group 9" o:spid="_x0000_s1033" style="position:absolute;margin-left:2.45pt;margin-top:6.85pt;width:314.95pt;height:203.4pt;z-index:251658245;mso-width-relative:margin;mso-height-relative:margin" coordorigin=",-1402" coordsize="40004,258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">
                <v:shape id="Text Box 200" o:spid="_x0000_s1034" type="#_x0000_t202" style="position:absolute;left:95;top:-1402;width:39909;height:5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" fillcolor="white [3201]" stroked="f" strokeweight=".5pt">
                  <v:textbox inset="14.4pt,,0">
                    <w:txbxContent>
                      <w:p w14:paraId="16B60AE2" w14:textId="0D01647D" w:rsidR="00386F5B" w:rsidRPr="00F72F1B" w:rsidRDefault="00386F5B" w:rsidP="00F72F1B">
                        <w:pPr>
                          <w:pStyle w:val="F1"/>
                          <w:ind w:left="0" w:firstLine="0"/>
                          <w:rPr>
                            <w:rFonts w:eastAsia="Gulim"/>
                          </w:rPr>
                        </w:pPr>
                        <w:bookmarkStart w:id="20" w:name="_Ref106363695"/>
                        <w:bookmarkStart w:id="21" w:name="_Toc106731378"/>
                        <w:bookmarkStart w:id="22" w:name="_Toc111453756"/>
                        <w:r w:rsidRPr="00F72F1B">
                          <w:rPr>
                            <w:rFonts w:eastAsia="Gulim"/>
                            <w:lang w:eastAsia="ko"/>
                          </w:rPr>
                          <w:t>그림</w:t>
                        </w:r>
                        <w:r w:rsidRPr="00F72F1B">
                          <w:rPr>
                            <w:rFonts w:eastAsia="Gulim"/>
                            <w:lang w:eastAsia="ko"/>
                          </w:rPr>
                          <w:t xml:space="preserve"> </w:t>
                        </w:r>
                        <w:bookmarkEnd w:id="20"/>
                        <w:r w:rsidRPr="00F72F1B">
                          <w:rPr>
                            <w:rFonts w:eastAsia="Gulim"/>
                            <w:lang w:eastAsia="ko"/>
                          </w:rPr>
                          <w:t>ES-2.</w:t>
                        </w:r>
                        <w:r w:rsidR="00F72F1B">
                          <w:rPr>
                            <w:rFonts w:eastAsia="Gulim"/>
                            <w:lang w:eastAsia="ko"/>
                          </w:rPr>
                          <w:br/>
                        </w:r>
                        <w:r w:rsidRPr="00F72F1B">
                          <w:rPr>
                            <w:rFonts w:eastAsia="Gulim"/>
                            <w:lang w:eastAsia="ko"/>
                          </w:rPr>
                          <w:t>Manhattan(</w:t>
                        </w:r>
                        <w:r w:rsidRPr="00F72F1B">
                          <w:rPr>
                            <w:rFonts w:eastAsia="Gulim"/>
                            <w:lang w:eastAsia="ko"/>
                          </w:rPr>
                          <w:t>맨해튼</w:t>
                        </w:r>
                        <w:r w:rsidRPr="00F72F1B">
                          <w:rPr>
                            <w:rFonts w:eastAsia="Gulim"/>
                            <w:lang w:eastAsia="ko"/>
                          </w:rPr>
                          <w:t>) CBD</w:t>
                        </w:r>
                        <w:r w:rsidRPr="00F72F1B">
                          <w:rPr>
                            <w:rFonts w:eastAsia="Gulim"/>
                            <w:lang w:eastAsia="ko"/>
                          </w:rPr>
                          <w:t>에</w:t>
                        </w:r>
                        <w:r w:rsidRPr="00F72F1B">
                          <w:rPr>
                            <w:rFonts w:eastAsia="Gulim"/>
                            <w:lang w:eastAsia="ko"/>
                          </w:rPr>
                          <w:t xml:space="preserve"> </w:t>
                        </w:r>
                        <w:r w:rsidRPr="00F72F1B">
                          <w:rPr>
                            <w:rFonts w:eastAsia="Gulim"/>
                            <w:lang w:eastAsia="ko"/>
                          </w:rPr>
                          <w:t>진입하는</w:t>
                        </w:r>
                        <w:r w:rsidRPr="00F72F1B">
                          <w:rPr>
                            <w:rFonts w:eastAsia="Gulim"/>
                            <w:lang w:eastAsia="ko"/>
                          </w:rPr>
                          <w:t xml:space="preserve"> </w:t>
                        </w:r>
                        <w:r w:rsidRPr="00F72F1B">
                          <w:rPr>
                            <w:rFonts w:eastAsia="Gulim"/>
                            <w:lang w:eastAsia="ko"/>
                          </w:rPr>
                          <w:t>사람들</w:t>
                        </w:r>
                        <w:r w:rsidRPr="00F72F1B">
                          <w:rPr>
                            <w:rFonts w:eastAsia="Gulim"/>
                            <w:lang w:eastAsia="ko"/>
                          </w:rPr>
                          <w:t>(</w:t>
                        </w:r>
                        <w:r w:rsidRPr="00F72F1B">
                          <w:rPr>
                            <w:rFonts w:eastAsia="Gulim"/>
                            <w:lang w:eastAsia="ko"/>
                          </w:rPr>
                          <w:t>수단별</w:t>
                        </w:r>
                        <w:r w:rsidRPr="00F72F1B">
                          <w:rPr>
                            <w:rFonts w:eastAsia="Gulim"/>
                            <w:lang w:eastAsia="ko"/>
                          </w:rPr>
                          <w:t>)</w:t>
                        </w:r>
                        <w:bookmarkEnd w:id="21"/>
                        <w:bookmarkEnd w:id="22"/>
                      </w:p>
                      <w:p w14:paraId="4845C574" w14:textId="46D28E9E" w:rsidR="00386F5B" w:rsidRPr="00F72F1B" w:rsidRDefault="00386F5B">
                        <w:pPr>
                          <w:ind w:left="0"/>
                          <w:rPr>
                            <w:rFonts w:eastAsia="Gulim"/>
                          </w:rPr>
                        </w:pPr>
                      </w:p>
                    </w:txbxContent>
                  </v:textbox>
                </v:shape>
                <v:shape id="Picture 7" o:spid="_x0000_s1035" type="#_x0000_t75" style="position:absolute;top:3243;width:39433;height:211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">
                  <v:imagedata r:id="rId36" o:title=""/>
                </v:shape>
                <w10:wrap type="square"/>
              </v:group>
            </w:pict>
          </mc:Fallback>
        </mc:AlternateContent>
      </w:r>
      <w:r w:rsidRPr="00B41031">
        <w:rPr>
          <w:rFonts w:eastAsia="Gulim" w:hint="eastAsia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9275" behindDoc="0" locked="0" layoutInCell="1" allowOverlap="1" wp14:anchorId="75EB9F61" wp14:editId="15AB25CF">
                <wp:simplePos x="0" y="0"/>
                <wp:positionH relativeFrom="column">
                  <wp:posOffset>2711486</wp:posOffset>
                </wp:positionH>
                <wp:positionV relativeFrom="paragraph">
                  <wp:posOffset>765476</wp:posOffset>
                </wp:positionV>
                <wp:extent cx="1262951" cy="977900"/>
                <wp:effectExtent l="0" t="0" r="1397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2951" cy="977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AEF32D" w14:textId="42BE7864" w:rsidR="00386F5B" w:rsidRPr="00386F5B" w:rsidRDefault="00386F5B" w:rsidP="00386F5B">
                            <w:pPr>
                              <w:ind w:left="0" w:firstLine="0"/>
                              <w:rPr>
                                <w:b/>
                                <w:bCs/>
                                <w:sz w:val="28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32"/>
                                <w:lang w:eastAsia="ko"/>
                              </w:rPr>
                              <w:t>770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32"/>
                                <w:lang w:eastAsia="ko"/>
                              </w:rPr>
                              <w:t>만</w:t>
                            </w:r>
                          </w:p>
                          <w:p w14:paraId="7E2DEBDD" w14:textId="07959810" w:rsidR="00386F5B" w:rsidRDefault="00386F5B" w:rsidP="00386F5B">
                            <w:pPr>
                              <w:ind w:left="0" w:firstLine="0"/>
                              <w:rPr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sz w:val="18"/>
                                <w:szCs w:val="20"/>
                                <w:lang w:eastAsia="ko"/>
                              </w:rPr>
                              <w:t>평일</w:t>
                            </w:r>
                            <w:r>
                              <w:rPr>
                                <w:sz w:val="18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20"/>
                                <w:lang w:eastAsia="ko"/>
                              </w:rPr>
                              <w:t>합계</w:t>
                            </w:r>
                          </w:p>
                          <w:p w14:paraId="23582E07" w14:textId="77777777" w:rsidR="00386F5B" w:rsidRPr="00386F5B" w:rsidRDefault="00386F5B" w:rsidP="00386F5B">
                            <w:pPr>
                              <w:ind w:left="0" w:firstLine="0"/>
                              <w:rPr>
                                <w:sz w:val="10"/>
                                <w:szCs w:val="12"/>
                              </w:rPr>
                            </w:pPr>
                          </w:p>
                          <w:p w14:paraId="290927DD" w14:textId="5A4F79AA" w:rsidR="00386F5B" w:rsidRDefault="00386F5B" w:rsidP="00386F5B">
                            <w:pPr>
                              <w:ind w:left="0" w:firstLine="0"/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32"/>
                                <w:lang w:eastAsia="ko"/>
                              </w:rPr>
                              <w:t>= 2</w:t>
                            </w:r>
                            <w:r>
                              <w:rPr>
                                <w:lang w:eastAsia="ko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  <w:lang w:eastAsia="ko"/>
                              </w:rPr>
                              <w:t>배</w:t>
                            </w:r>
                          </w:p>
                          <w:p w14:paraId="426ECF02" w14:textId="7F1516C5" w:rsidR="00386F5B" w:rsidRPr="00386F5B" w:rsidRDefault="00386F5B" w:rsidP="00386F5B">
                            <w:pPr>
                              <w:ind w:left="0" w:firstLine="0"/>
                              <w:rPr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sz w:val="18"/>
                                <w:szCs w:val="20"/>
                                <w:lang w:eastAsia="ko"/>
                              </w:rPr>
                              <w:t>Los Angels, CA</w:t>
                            </w:r>
                            <w:r w:rsidR="00F72F1B">
                              <w:rPr>
                                <w:sz w:val="18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20"/>
                                <w:lang w:eastAsia="ko"/>
                              </w:rPr>
                              <w:t>(</w:t>
                            </w:r>
                            <w:r>
                              <w:rPr>
                                <w:sz w:val="18"/>
                                <w:szCs w:val="20"/>
                                <w:lang w:eastAsia="ko"/>
                              </w:rPr>
                              <w:t>캘리포니아</w:t>
                            </w:r>
                            <w:r>
                              <w:rPr>
                                <w:sz w:val="18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20"/>
                                <w:lang w:eastAsia="ko"/>
                              </w:rPr>
                              <w:t>로스엔젤레스</w:t>
                            </w:r>
                            <w:r>
                              <w:rPr>
                                <w:sz w:val="18"/>
                                <w:szCs w:val="20"/>
                                <w:lang w:eastAsia="ko"/>
                              </w:rPr>
                              <w:t xml:space="preserve">) </w:t>
                            </w:r>
                            <w:r>
                              <w:rPr>
                                <w:sz w:val="18"/>
                                <w:szCs w:val="20"/>
                                <w:lang w:eastAsia="ko"/>
                              </w:rPr>
                              <w:t>인구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EB9F61" id="Text Box 8" o:spid="_x0000_s1036" type="#_x0000_t202" style="position:absolute;margin-left:213.5pt;margin-top:60.25pt;width:99.45pt;height:77pt;z-index:2516592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" filled="f" stroked="f" strokeweight=".5pt">
                <v:textbox inset="0,0,0">
                  <w:txbxContent>
                    <w:p w14:paraId="36AEF32D" w14:textId="42BE7864" w:rsidR="00386F5B" w:rsidRPr="00386F5B" w:rsidRDefault="00386F5B" w:rsidP="00386F5B">
                      <w:pPr>
                        <w:ind w:left="0" w:firstLine="0"/>
                        <w:rPr>
                          <w:b/>
                          <w:bCs/>
                          <w:sz w:val="28"/>
                          <w:szCs w:val="32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32"/>
                          <w:lang w:eastAsia="ko"/>
                        </w:rPr>
                        <w:t>770</w:t>
                      </w:r>
                      <w:r>
                        <w:rPr>
                          <w:b/>
                          <w:bCs/>
                          <w:sz w:val="28"/>
                          <w:szCs w:val="32"/>
                          <w:lang w:eastAsia="ko"/>
                        </w:rPr>
                        <w:t>만</w:t>
                      </w:r>
                    </w:p>
                    <w:p w14:paraId="7E2DEBDD" w14:textId="07959810" w:rsidR="00386F5B" w:rsidRDefault="00386F5B" w:rsidP="00386F5B">
                      <w:pPr>
                        <w:ind w:left="0" w:firstLine="0"/>
                        <w:rPr>
                          <w:sz w:val="18"/>
                          <w:szCs w:val="20"/>
                        </w:rPr>
                      </w:pPr>
                      <w:r>
                        <w:rPr>
                          <w:sz w:val="18"/>
                          <w:szCs w:val="20"/>
                          <w:lang w:eastAsia="ko"/>
                        </w:rPr>
                        <w:t>평일</w:t>
                      </w:r>
                      <w:r>
                        <w:rPr>
                          <w:sz w:val="18"/>
                          <w:szCs w:val="20"/>
                          <w:lang w:eastAsia="ko"/>
                        </w:rPr>
                        <w:t xml:space="preserve"> </w:t>
                      </w:r>
                      <w:r>
                        <w:rPr>
                          <w:sz w:val="18"/>
                          <w:szCs w:val="20"/>
                          <w:lang w:eastAsia="ko"/>
                        </w:rPr>
                        <w:t>합계</w:t>
                      </w:r>
                    </w:p>
                    <w:p w14:paraId="23582E07" w14:textId="77777777" w:rsidR="00386F5B" w:rsidRPr="00386F5B" w:rsidRDefault="00386F5B" w:rsidP="00386F5B">
                      <w:pPr>
                        <w:ind w:left="0" w:firstLine="0"/>
                        <w:rPr>
                          <w:sz w:val="10"/>
                          <w:szCs w:val="12"/>
                        </w:rPr>
                      </w:pPr>
                    </w:p>
                    <w:p w14:paraId="290927DD" w14:textId="5A4F79AA" w:rsidR="00386F5B" w:rsidRDefault="00386F5B" w:rsidP="00386F5B">
                      <w:pPr>
                        <w:ind w:left="0" w:firstLine="0"/>
                      </w:pPr>
                      <w:r>
                        <w:rPr>
                          <w:b/>
                          <w:bCs/>
                          <w:sz w:val="28"/>
                          <w:szCs w:val="32"/>
                          <w:lang w:eastAsia="ko"/>
                        </w:rPr>
                        <w:t>= 2</w:t>
                      </w:r>
                      <w:r>
                        <w:rPr>
                          <w:lang w:eastAsia="ko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  <w:lang w:eastAsia="ko"/>
                        </w:rPr>
                        <w:t>배</w:t>
                      </w:r>
                    </w:p>
                    <w:p w14:paraId="426ECF02" w14:textId="7F1516C5" w:rsidR="00386F5B" w:rsidRPr="00386F5B" w:rsidRDefault="00386F5B" w:rsidP="00386F5B">
                      <w:pPr>
                        <w:ind w:left="0" w:firstLine="0"/>
                        <w:rPr>
                          <w:sz w:val="18"/>
                          <w:szCs w:val="20"/>
                        </w:rPr>
                      </w:pPr>
                      <w:r>
                        <w:rPr>
                          <w:sz w:val="18"/>
                          <w:szCs w:val="20"/>
                          <w:lang w:eastAsia="ko"/>
                        </w:rPr>
                        <w:t>Los Angels, CA</w:t>
                      </w:r>
                      <w:r w:rsidR="00F72F1B">
                        <w:rPr>
                          <w:sz w:val="18"/>
                          <w:szCs w:val="20"/>
                          <w:lang w:eastAsia="ko"/>
                        </w:rPr>
                        <w:t xml:space="preserve"> </w:t>
                      </w:r>
                      <w:r>
                        <w:rPr>
                          <w:sz w:val="18"/>
                          <w:szCs w:val="20"/>
                          <w:lang w:eastAsia="ko"/>
                        </w:rPr>
                        <w:t>(</w:t>
                      </w:r>
                      <w:r>
                        <w:rPr>
                          <w:sz w:val="18"/>
                          <w:szCs w:val="20"/>
                          <w:lang w:eastAsia="ko"/>
                        </w:rPr>
                        <w:t>캘리포니아</w:t>
                      </w:r>
                      <w:r>
                        <w:rPr>
                          <w:sz w:val="18"/>
                          <w:szCs w:val="20"/>
                          <w:lang w:eastAsia="ko"/>
                        </w:rPr>
                        <w:t xml:space="preserve"> </w:t>
                      </w:r>
                      <w:r>
                        <w:rPr>
                          <w:sz w:val="18"/>
                          <w:szCs w:val="20"/>
                          <w:lang w:eastAsia="ko"/>
                        </w:rPr>
                        <w:t>로스엔젤레스</w:t>
                      </w:r>
                      <w:r>
                        <w:rPr>
                          <w:sz w:val="18"/>
                          <w:szCs w:val="20"/>
                          <w:lang w:eastAsia="ko"/>
                        </w:rPr>
                        <w:t xml:space="preserve">) </w:t>
                      </w:r>
                      <w:r>
                        <w:rPr>
                          <w:sz w:val="18"/>
                          <w:szCs w:val="20"/>
                          <w:lang w:eastAsia="ko"/>
                        </w:rPr>
                        <w:t>인구</w:t>
                      </w:r>
                    </w:p>
                  </w:txbxContent>
                </v:textbox>
              </v:shape>
            </w:pict>
          </mc:Fallback>
        </mc:AlternateContent>
      </w:r>
      <w:r w:rsidR="00386F5B" w:rsidRPr="00B41031">
        <w:rPr>
          <w:rFonts w:eastAsia="Gulim" w:hint="eastAsia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1323" behindDoc="0" locked="0" layoutInCell="1" allowOverlap="1" wp14:anchorId="2EBA1459" wp14:editId="48A58CB8">
                <wp:simplePos x="0" y="0"/>
                <wp:positionH relativeFrom="column">
                  <wp:posOffset>323850</wp:posOffset>
                </wp:positionH>
                <wp:positionV relativeFrom="paragraph">
                  <wp:posOffset>1381125</wp:posOffset>
                </wp:positionV>
                <wp:extent cx="565150" cy="171450"/>
                <wp:effectExtent l="0" t="0" r="635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150" cy="171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7CF700" w14:textId="79EF8101" w:rsidR="00386F5B" w:rsidRPr="00386F5B" w:rsidRDefault="00386F5B" w:rsidP="00386F5B">
                            <w:pPr>
                              <w:ind w:left="0" w:firstLine="0"/>
                              <w:rPr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sz w:val="18"/>
                                <w:szCs w:val="20"/>
                                <w:lang w:eastAsia="ko"/>
                              </w:rPr>
                              <w:t xml:space="preserve">1% </w:t>
                            </w:r>
                            <w:r>
                              <w:rPr>
                                <w:sz w:val="18"/>
                                <w:szCs w:val="20"/>
                                <w:lang w:eastAsia="ko"/>
                              </w:rPr>
                              <w:t>기타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BA1459" id="Text Box 10" o:spid="_x0000_s1037" type="#_x0000_t202" style="position:absolute;margin-left:25.5pt;margin-top:108.75pt;width:44.5pt;height:13.5pt;z-index:2516613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" filled="f" stroked="f" strokeweight=".5pt">
                <v:textbox inset="0,0,0">
                  <w:txbxContent>
                    <w:p w14:paraId="697CF700" w14:textId="79EF8101" w:rsidR="00386F5B" w:rsidRPr="00386F5B" w:rsidRDefault="00386F5B" w:rsidP="00386F5B">
                      <w:pPr>
                        <w:ind w:left="0" w:firstLine="0"/>
                        <w:rPr>
                          <w:sz w:val="18"/>
                          <w:szCs w:val="20"/>
                        </w:rPr>
                      </w:pPr>
                      <w:r>
                        <w:rPr>
                          <w:sz w:val="18"/>
                          <w:szCs w:val="20"/>
                          <w:lang w:eastAsia="ko"/>
                        </w:rPr>
                        <w:t xml:space="preserve">1% </w:t>
                      </w:r>
                      <w:r>
                        <w:rPr>
                          <w:sz w:val="18"/>
                          <w:szCs w:val="20"/>
                          <w:lang w:eastAsia="ko"/>
                        </w:rPr>
                        <w:t>기타</w:t>
                      </w:r>
                    </w:p>
                  </w:txbxContent>
                </v:textbox>
              </v:shape>
            </w:pict>
          </mc:Fallback>
        </mc:AlternateContent>
      </w:r>
      <w:r w:rsidR="00386F5B" w:rsidRPr="00B41031">
        <w:rPr>
          <w:rFonts w:eastAsia="Gulim" w:hint="eastAsia"/>
          <w:lang w:eastAsia="ko-KR"/>
        </w:rPr>
        <w:t>Manhattan(</w:t>
      </w:r>
      <w:r w:rsidR="00386F5B" w:rsidRPr="00B41031">
        <w:rPr>
          <w:rFonts w:eastAsia="Gulim" w:hint="eastAsia"/>
          <w:lang w:eastAsia="ko-KR"/>
        </w:rPr>
        <w:t>맨해튼</w:t>
      </w:r>
      <w:r w:rsidR="00386F5B" w:rsidRPr="00B41031">
        <w:rPr>
          <w:rFonts w:eastAsia="Gulim" w:hint="eastAsia"/>
          <w:lang w:eastAsia="ko-KR"/>
        </w:rPr>
        <w:t>) CBD</w:t>
      </w:r>
      <w:r w:rsidR="00386F5B" w:rsidRPr="00B41031">
        <w:rPr>
          <w:rFonts w:eastAsia="Gulim" w:hint="eastAsia"/>
          <w:lang w:eastAsia="ko-KR"/>
        </w:rPr>
        <w:t>를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이용하는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사람들은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대중교통</w:t>
      </w:r>
      <w:r w:rsidR="003D61ED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(</w:t>
      </w:r>
      <w:r w:rsidR="00386F5B" w:rsidRPr="00B41031">
        <w:rPr>
          <w:rFonts w:eastAsia="Gulim" w:hint="eastAsia"/>
          <w:lang w:eastAsia="ko-KR"/>
        </w:rPr>
        <w:t>철도</w:t>
      </w:r>
      <w:r w:rsidR="00386F5B" w:rsidRPr="00B41031">
        <w:rPr>
          <w:rFonts w:eastAsia="Gulim" w:hint="eastAsia"/>
          <w:lang w:eastAsia="ko-KR"/>
        </w:rPr>
        <w:t xml:space="preserve">, </w:t>
      </w:r>
      <w:r w:rsidR="00386F5B" w:rsidRPr="00B41031">
        <w:rPr>
          <w:rFonts w:eastAsia="Gulim" w:hint="eastAsia"/>
          <w:lang w:eastAsia="ko-KR"/>
        </w:rPr>
        <w:t>지하철</w:t>
      </w:r>
      <w:r w:rsidR="00386F5B" w:rsidRPr="00B41031">
        <w:rPr>
          <w:rFonts w:eastAsia="Gulim" w:hint="eastAsia"/>
          <w:lang w:eastAsia="ko-KR"/>
        </w:rPr>
        <w:t xml:space="preserve">, </w:t>
      </w:r>
      <w:r w:rsidR="00386F5B" w:rsidRPr="00B41031">
        <w:rPr>
          <w:rFonts w:eastAsia="Gulim" w:hint="eastAsia"/>
          <w:lang w:eastAsia="ko-KR"/>
        </w:rPr>
        <w:t>버스</w:t>
      </w:r>
      <w:r w:rsidR="00386F5B" w:rsidRPr="00B41031">
        <w:rPr>
          <w:rFonts w:eastAsia="Gulim" w:hint="eastAsia"/>
          <w:lang w:eastAsia="ko-KR"/>
        </w:rPr>
        <w:t xml:space="preserve">, </w:t>
      </w:r>
      <w:r w:rsidR="00386F5B" w:rsidRPr="00B41031">
        <w:rPr>
          <w:rFonts w:eastAsia="Gulim" w:hint="eastAsia"/>
          <w:lang w:eastAsia="ko-KR"/>
        </w:rPr>
        <w:t>트램</w:t>
      </w:r>
      <w:r w:rsidR="00386F5B" w:rsidRPr="00B41031">
        <w:rPr>
          <w:rFonts w:eastAsia="Gulim" w:hint="eastAsia"/>
          <w:lang w:eastAsia="ko-KR"/>
        </w:rPr>
        <w:t xml:space="preserve">, </w:t>
      </w:r>
      <w:r w:rsidR="00386F5B" w:rsidRPr="00B41031">
        <w:rPr>
          <w:rFonts w:eastAsia="Gulim" w:hint="eastAsia"/>
          <w:lang w:eastAsia="ko-KR"/>
        </w:rPr>
        <w:t>페리</w:t>
      </w:r>
      <w:r w:rsidR="00386F5B" w:rsidRPr="00B41031">
        <w:rPr>
          <w:rFonts w:eastAsia="Gulim" w:hint="eastAsia"/>
          <w:lang w:eastAsia="ko-KR"/>
        </w:rPr>
        <w:t xml:space="preserve">, </w:t>
      </w:r>
      <w:r w:rsidR="00386F5B" w:rsidRPr="00B41031">
        <w:rPr>
          <w:rFonts w:eastAsia="Gulim" w:hint="eastAsia"/>
          <w:lang w:eastAsia="ko-KR"/>
        </w:rPr>
        <w:t>보조</w:t>
      </w:r>
      <w:r w:rsidR="00386F5B" w:rsidRPr="00B41031">
        <w:rPr>
          <w:rFonts w:eastAsia="Gulim" w:hint="eastAsia"/>
          <w:lang w:eastAsia="ko-KR"/>
        </w:rPr>
        <w:t xml:space="preserve"> </w:t>
      </w:r>
      <w:proofErr w:type="gramStart"/>
      <w:r w:rsidR="00386F5B" w:rsidRPr="00B41031">
        <w:rPr>
          <w:rFonts w:eastAsia="Gulim" w:hint="eastAsia"/>
          <w:lang w:eastAsia="ko-KR"/>
        </w:rPr>
        <w:t>대중교통</w:t>
      </w:r>
      <w:r w:rsidR="00386F5B" w:rsidRPr="00B41031">
        <w:rPr>
          <w:rFonts w:eastAsia="Gulim" w:hint="eastAsia"/>
          <w:lang w:eastAsia="ko-KR"/>
        </w:rPr>
        <w:t>)</w:t>
      </w:r>
      <w:r w:rsidR="00386F5B" w:rsidRPr="00B41031">
        <w:rPr>
          <w:rFonts w:eastAsia="Gulim" w:hint="eastAsia"/>
          <w:lang w:eastAsia="ko-KR"/>
        </w:rPr>
        <w:t>을</w:t>
      </w:r>
      <w:proofErr w:type="gramEnd"/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이용하거나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도보</w:t>
      </w:r>
      <w:r w:rsidR="00386F5B" w:rsidRPr="00B41031">
        <w:rPr>
          <w:rFonts w:eastAsia="Gulim" w:hint="eastAsia"/>
          <w:lang w:eastAsia="ko-KR"/>
        </w:rPr>
        <w:t xml:space="preserve">, </w:t>
      </w:r>
      <w:r w:rsidR="00386F5B" w:rsidRPr="00B41031">
        <w:rPr>
          <w:rFonts w:eastAsia="Gulim" w:hint="eastAsia"/>
          <w:lang w:eastAsia="ko-KR"/>
        </w:rPr>
        <w:t>혹은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자전거를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타거나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승용차</w:t>
      </w:r>
      <w:r w:rsidR="00386F5B" w:rsidRPr="00B41031">
        <w:rPr>
          <w:rFonts w:eastAsia="Gulim" w:hint="eastAsia"/>
          <w:lang w:eastAsia="ko-KR"/>
        </w:rPr>
        <w:t xml:space="preserve">, </w:t>
      </w:r>
      <w:r w:rsidR="00386F5B" w:rsidRPr="00B41031">
        <w:rPr>
          <w:rFonts w:eastAsia="Gulim" w:hint="eastAsia"/>
          <w:lang w:eastAsia="ko-KR"/>
        </w:rPr>
        <w:t>택시</w:t>
      </w:r>
      <w:r w:rsidR="00386F5B" w:rsidRPr="00B41031">
        <w:rPr>
          <w:rFonts w:eastAsia="Gulim" w:hint="eastAsia"/>
          <w:lang w:eastAsia="ko-KR"/>
        </w:rPr>
        <w:t xml:space="preserve">, </w:t>
      </w:r>
      <w:r w:rsidR="00386F5B" w:rsidRPr="00B41031">
        <w:rPr>
          <w:rFonts w:eastAsia="Gulim" w:hint="eastAsia"/>
          <w:lang w:eastAsia="ko-KR"/>
        </w:rPr>
        <w:t>렌트카</w:t>
      </w:r>
      <w:r w:rsidR="00386F5B" w:rsidRPr="00B41031">
        <w:rPr>
          <w:rFonts w:eastAsia="Gulim" w:hint="eastAsia"/>
          <w:lang w:eastAsia="ko-KR"/>
        </w:rPr>
        <w:t xml:space="preserve">(FHV) </w:t>
      </w:r>
      <w:r w:rsidR="00386F5B" w:rsidRPr="00B41031">
        <w:rPr>
          <w:rFonts w:eastAsia="Gulim" w:hint="eastAsia"/>
          <w:lang w:eastAsia="ko-KR"/>
        </w:rPr>
        <w:t>또는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트럭을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사용합니다</w:t>
      </w:r>
      <w:r w:rsidR="00386F5B" w:rsidRPr="00B41031">
        <w:rPr>
          <w:rFonts w:eastAsia="Gulim" w:hint="eastAsia"/>
          <w:lang w:eastAsia="ko-KR"/>
        </w:rPr>
        <w:t xml:space="preserve">. </w:t>
      </w:r>
      <w:r w:rsidR="00386F5B" w:rsidRPr="00B41031">
        <w:rPr>
          <w:rFonts w:eastAsia="Gulim" w:hint="eastAsia"/>
          <w:lang w:eastAsia="ko-KR"/>
        </w:rPr>
        <w:t>대부분의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사람들은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업무와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여가를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위해</w:t>
      </w:r>
      <w:r w:rsidR="00386F5B" w:rsidRPr="00B41031">
        <w:rPr>
          <w:rFonts w:eastAsia="Gulim" w:hint="eastAsia"/>
          <w:lang w:eastAsia="ko-KR"/>
        </w:rPr>
        <w:t xml:space="preserve"> Manhattan(</w:t>
      </w:r>
      <w:r w:rsidR="00386F5B" w:rsidRPr="00B41031">
        <w:rPr>
          <w:rFonts w:eastAsia="Gulim" w:hint="eastAsia"/>
          <w:lang w:eastAsia="ko-KR"/>
        </w:rPr>
        <w:t>맨해튼</w:t>
      </w:r>
      <w:r w:rsidR="00386F5B" w:rsidRPr="00B41031">
        <w:rPr>
          <w:rFonts w:eastAsia="Gulim" w:hint="eastAsia"/>
          <w:lang w:eastAsia="ko-KR"/>
        </w:rPr>
        <w:t>) CBD</w:t>
      </w:r>
      <w:r w:rsidR="00386F5B" w:rsidRPr="00B41031">
        <w:rPr>
          <w:rFonts w:eastAsia="Gulim" w:hint="eastAsia"/>
          <w:lang w:eastAsia="ko-KR"/>
        </w:rPr>
        <w:t>에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진입하고자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대중교통을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이용합니다</w:t>
      </w:r>
      <w:r w:rsidR="00386F5B" w:rsidRPr="00B41031">
        <w:rPr>
          <w:rFonts w:eastAsia="Gulim" w:hint="eastAsia"/>
          <w:lang w:eastAsia="ko-KR"/>
        </w:rPr>
        <w:t xml:space="preserve">. New York Metropolitan Transportation Council (NYMTC) </w:t>
      </w:r>
      <w:r w:rsidR="00386F5B" w:rsidRPr="00B41031">
        <w:rPr>
          <w:rFonts w:eastAsia="Gulim" w:hint="eastAsia"/>
          <w:i/>
          <w:iCs/>
          <w:lang w:eastAsia="ko-KR"/>
        </w:rPr>
        <w:t>Hub Bound Travel Data Report</w:t>
      </w:r>
      <w:r w:rsidR="00386F5B" w:rsidRPr="00B41031">
        <w:rPr>
          <w:rFonts w:eastAsia="Gulim" w:hint="eastAsia"/>
          <w:lang w:eastAsia="ko-KR"/>
        </w:rPr>
        <w:t>에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따르면</w:t>
      </w:r>
      <w:r w:rsidR="00386F5B" w:rsidRPr="00B41031">
        <w:rPr>
          <w:rFonts w:eastAsia="Gulim" w:hint="eastAsia"/>
          <w:lang w:eastAsia="ko-KR"/>
        </w:rPr>
        <w:t xml:space="preserve"> 2019</w:t>
      </w:r>
      <w:r w:rsidR="00386F5B" w:rsidRPr="00B41031">
        <w:rPr>
          <w:rFonts w:eastAsia="Gulim" w:hint="eastAsia"/>
          <w:lang w:eastAsia="ko-KR"/>
        </w:rPr>
        <w:t>년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평균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평일</w:t>
      </w:r>
      <w:r w:rsidR="00386F5B" w:rsidRPr="00B41031">
        <w:rPr>
          <w:rFonts w:eastAsia="Gulim" w:hint="eastAsia"/>
          <w:lang w:eastAsia="ko-KR"/>
        </w:rPr>
        <w:t xml:space="preserve"> Manhattan(</w:t>
      </w:r>
      <w:r w:rsidR="00386F5B" w:rsidRPr="00B41031">
        <w:rPr>
          <w:rFonts w:eastAsia="Gulim" w:hint="eastAsia"/>
          <w:lang w:eastAsia="ko-KR"/>
        </w:rPr>
        <w:t>맨해튼</w:t>
      </w:r>
      <w:r w:rsidR="00386F5B" w:rsidRPr="00B41031">
        <w:rPr>
          <w:rFonts w:eastAsia="Gulim" w:hint="eastAsia"/>
          <w:lang w:eastAsia="ko-KR"/>
        </w:rPr>
        <w:t>) CBD</w:t>
      </w:r>
      <w:r w:rsidR="00386F5B" w:rsidRPr="00B41031">
        <w:rPr>
          <w:rFonts w:eastAsia="Gulim" w:hint="eastAsia"/>
          <w:lang w:eastAsia="ko-KR"/>
        </w:rPr>
        <w:t>를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출입하는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사람은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약</w:t>
      </w:r>
      <w:r w:rsidR="00386F5B" w:rsidRPr="00B41031">
        <w:rPr>
          <w:rFonts w:eastAsia="Gulim" w:hint="eastAsia"/>
          <w:lang w:eastAsia="ko-KR"/>
        </w:rPr>
        <w:t xml:space="preserve"> 7,665,000</w:t>
      </w:r>
      <w:r w:rsidR="00386F5B" w:rsidRPr="00B41031">
        <w:rPr>
          <w:rFonts w:eastAsia="Gulim" w:hint="eastAsia"/>
          <w:lang w:eastAsia="ko-KR"/>
        </w:rPr>
        <w:t>명으로</w:t>
      </w:r>
      <w:r w:rsidR="00386F5B" w:rsidRPr="00B41031">
        <w:rPr>
          <w:rFonts w:eastAsia="Gulim" w:hint="eastAsia"/>
          <w:lang w:eastAsia="ko-KR"/>
        </w:rPr>
        <w:t xml:space="preserve"> Los Angeles, California(</w:t>
      </w:r>
      <w:r w:rsidR="00386F5B" w:rsidRPr="00B41031">
        <w:rPr>
          <w:rFonts w:eastAsia="Gulim" w:hint="eastAsia"/>
          <w:lang w:eastAsia="ko-KR"/>
        </w:rPr>
        <w:t>캘리포니아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로스앤젤레스</w:t>
      </w:r>
      <w:r w:rsidR="00386F5B" w:rsidRPr="00B41031">
        <w:rPr>
          <w:rFonts w:eastAsia="Gulim" w:hint="eastAsia"/>
          <w:lang w:eastAsia="ko-KR"/>
        </w:rPr>
        <w:t xml:space="preserve">) </w:t>
      </w:r>
      <w:r w:rsidR="00386F5B" w:rsidRPr="00B41031">
        <w:rPr>
          <w:rFonts w:eastAsia="Gulim" w:hint="eastAsia"/>
          <w:lang w:eastAsia="ko-KR"/>
        </w:rPr>
        <w:t>인구의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거의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두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배입니다</w:t>
      </w:r>
      <w:r w:rsidR="00386F5B" w:rsidRPr="00B41031">
        <w:rPr>
          <w:rFonts w:eastAsia="Gulim" w:hint="eastAsia"/>
          <w:lang w:eastAsia="ko-KR"/>
        </w:rPr>
        <w:t>(</w:t>
      </w:r>
      <w:r w:rsidR="00386F5B" w:rsidRPr="00B41031">
        <w:rPr>
          <w:rFonts w:eastAsia="Gulim" w:hint="eastAsia"/>
          <w:lang w:eastAsia="ko-KR"/>
        </w:rPr>
        <w:fldChar w:fldCharType="begin"/>
      </w:r>
      <w:r w:rsidR="00386F5B" w:rsidRPr="00B41031">
        <w:rPr>
          <w:rFonts w:eastAsia="Gulim" w:hint="eastAsia"/>
          <w:lang w:eastAsia="ko-KR"/>
        </w:rPr>
        <w:instrText xml:space="preserve"> REF _Ref106363695 \h  \* MERGEFORMAT </w:instrText>
      </w:r>
      <w:r w:rsidR="00386F5B" w:rsidRPr="00B41031">
        <w:rPr>
          <w:rFonts w:eastAsia="Gulim" w:hint="eastAsia"/>
          <w:lang w:eastAsia="ko-KR"/>
        </w:rPr>
      </w:r>
      <w:r w:rsidR="00386F5B" w:rsidRPr="00B41031">
        <w:rPr>
          <w:rFonts w:eastAsia="Gulim" w:hint="eastAsia"/>
          <w:lang w:eastAsia="ko-KR"/>
        </w:rPr>
        <w:fldChar w:fldCharType="separate"/>
      </w:r>
      <w:r w:rsidR="00A2017F" w:rsidRPr="00F72F1B">
        <w:rPr>
          <w:rFonts w:eastAsia="Gulim" w:hint="eastAsia"/>
          <w:b/>
          <w:bCs/>
          <w:lang w:eastAsia="ko-KR"/>
        </w:rPr>
        <w:t>그림</w:t>
      </w:r>
      <w:r w:rsidR="00A2017F" w:rsidRPr="00F72F1B">
        <w:rPr>
          <w:rFonts w:eastAsia="Gulim" w:hint="eastAsia"/>
          <w:b/>
          <w:bCs/>
          <w:lang w:eastAsia="ko-KR"/>
        </w:rPr>
        <w:t xml:space="preserve"> </w:t>
      </w:r>
      <w:r w:rsidR="00386F5B" w:rsidRPr="00B41031">
        <w:rPr>
          <w:rFonts w:eastAsia="Gulim" w:hint="eastAsia"/>
          <w:b/>
          <w:bCs/>
          <w:lang w:eastAsia="ko-KR"/>
        </w:rPr>
        <w:fldChar w:fldCharType="end"/>
      </w:r>
      <w:r w:rsidR="00386F5B" w:rsidRPr="00B41031">
        <w:rPr>
          <w:rFonts w:eastAsia="Gulim" w:hint="eastAsia"/>
          <w:b/>
          <w:bCs/>
          <w:lang w:eastAsia="ko-KR"/>
        </w:rPr>
        <w:t>ES-2</w:t>
      </w:r>
      <w:r w:rsidR="00386F5B" w:rsidRPr="00B41031">
        <w:rPr>
          <w:rFonts w:eastAsia="Gulim" w:hint="eastAsia"/>
          <w:lang w:eastAsia="ko-KR"/>
        </w:rPr>
        <w:t>).</w:t>
      </w:r>
      <w:r w:rsidR="00386F5B" w:rsidRPr="00B41031">
        <w:rPr>
          <w:rStyle w:val="EndnoteReference"/>
          <w:rFonts w:eastAsia="Gulim" w:hint="eastAsia"/>
          <w:lang w:eastAsia="ko-KR"/>
        </w:rPr>
        <w:endnoteReference w:id="5"/>
      </w:r>
      <w:r w:rsidR="00386F5B" w:rsidRPr="00B41031">
        <w:rPr>
          <w:rFonts w:eastAsia="Gulim" w:hint="eastAsia"/>
          <w:lang w:eastAsia="ko-KR"/>
        </w:rPr>
        <w:t>이러한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이동인구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중</w:t>
      </w:r>
      <w:r w:rsidR="00386F5B" w:rsidRPr="00B41031">
        <w:rPr>
          <w:rFonts w:eastAsia="Gulim" w:hint="eastAsia"/>
          <w:lang w:eastAsia="ko-KR"/>
        </w:rPr>
        <w:t xml:space="preserve"> 75%</w:t>
      </w:r>
      <w:r w:rsidR="00386F5B" w:rsidRPr="00B41031">
        <w:rPr>
          <w:rFonts w:eastAsia="Gulim" w:hint="eastAsia"/>
          <w:lang w:eastAsia="ko-KR"/>
        </w:rPr>
        <w:t>는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대중교통을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이용했지만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약</w:t>
      </w:r>
      <w:r w:rsidR="00386F5B" w:rsidRPr="00B41031">
        <w:rPr>
          <w:rFonts w:eastAsia="Gulim" w:hint="eastAsia"/>
          <w:lang w:eastAsia="ko-KR"/>
        </w:rPr>
        <w:t xml:space="preserve"> 1,856,000</w:t>
      </w:r>
      <w:r w:rsidR="00386F5B" w:rsidRPr="00B41031">
        <w:rPr>
          <w:rFonts w:eastAsia="Gulim" w:hint="eastAsia"/>
          <w:lang w:eastAsia="ko-KR"/>
        </w:rPr>
        <w:t>명</w:t>
      </w:r>
      <w:r w:rsidR="00386F5B" w:rsidRPr="00B41031">
        <w:rPr>
          <w:rFonts w:eastAsia="Gulim" w:hint="eastAsia"/>
          <w:lang w:eastAsia="ko-KR"/>
        </w:rPr>
        <w:t>(24%)</w:t>
      </w:r>
      <w:r w:rsidR="00386F5B" w:rsidRPr="00B41031">
        <w:rPr>
          <w:rFonts w:eastAsia="Gulim" w:hint="eastAsia"/>
          <w:lang w:eastAsia="ko-KR"/>
        </w:rPr>
        <w:t>은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자동차</w:t>
      </w:r>
      <w:r w:rsidR="00386F5B" w:rsidRPr="00B41031">
        <w:rPr>
          <w:rFonts w:eastAsia="Gulim" w:hint="eastAsia"/>
          <w:lang w:eastAsia="ko-KR"/>
        </w:rPr>
        <w:t xml:space="preserve">, </w:t>
      </w:r>
      <w:r w:rsidR="00386F5B" w:rsidRPr="00B41031">
        <w:rPr>
          <w:rFonts w:eastAsia="Gulim" w:hint="eastAsia"/>
          <w:lang w:eastAsia="ko-KR"/>
        </w:rPr>
        <w:t>택시</w:t>
      </w:r>
      <w:r w:rsidR="00386F5B" w:rsidRPr="00B41031">
        <w:rPr>
          <w:rFonts w:eastAsia="Gulim" w:hint="eastAsia"/>
          <w:lang w:eastAsia="ko-KR"/>
        </w:rPr>
        <w:t xml:space="preserve">, </w:t>
      </w:r>
      <w:r w:rsidR="00386F5B" w:rsidRPr="00B41031">
        <w:rPr>
          <w:rFonts w:eastAsia="Gulim" w:hint="eastAsia"/>
          <w:lang w:eastAsia="ko-KR"/>
        </w:rPr>
        <w:t>밴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또는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트럭으로</w:t>
      </w:r>
      <w:r w:rsidR="00386F5B" w:rsidRPr="00B41031">
        <w:rPr>
          <w:rFonts w:eastAsia="Gulim" w:hint="eastAsia"/>
          <w:lang w:eastAsia="ko-KR"/>
        </w:rPr>
        <w:t xml:space="preserve"> </w:t>
      </w:r>
      <w:r w:rsidR="00386F5B" w:rsidRPr="00B41031">
        <w:rPr>
          <w:rFonts w:eastAsia="Gulim" w:hint="eastAsia"/>
          <w:lang w:eastAsia="ko-KR"/>
        </w:rPr>
        <w:t>이동했습니다</w:t>
      </w:r>
      <w:r w:rsidR="00386F5B" w:rsidRPr="00B41031">
        <w:rPr>
          <w:rFonts w:eastAsia="Gulim" w:hint="eastAsia"/>
          <w:lang w:eastAsia="ko-KR"/>
        </w:rPr>
        <w:t>.</w:t>
      </w:r>
      <w:r w:rsidR="00386F5B" w:rsidRPr="00B41031">
        <w:rPr>
          <w:rStyle w:val="EndnoteReference"/>
          <w:rFonts w:ascii="Calibri Light" w:eastAsia="Gulim" w:hAnsi="Calibri Light" w:hint="eastAsia"/>
          <w:lang w:eastAsia="ko-KR"/>
        </w:rPr>
        <w:endnoteReference w:id="6"/>
      </w:r>
      <w:r w:rsidR="00386F5B" w:rsidRPr="00B41031">
        <w:rPr>
          <w:rFonts w:eastAsia="Gulim" w:hint="eastAsia"/>
          <w:lang w:eastAsia="ko-KR"/>
        </w:rPr>
        <w:t xml:space="preserve"> </w:t>
      </w:r>
    </w:p>
    <w:p w14:paraId="75925C13" w14:textId="77777777" w:rsidR="00C62DDC" w:rsidRPr="00B41031" w:rsidRDefault="00C62DDC" w:rsidP="003D61ED">
      <w:pPr>
        <w:kinsoku w:val="0"/>
        <w:overflowPunct w:val="0"/>
        <w:ind w:left="0" w:firstLine="0"/>
        <w:rPr>
          <w:rFonts w:eastAsia="Gulim" w:hint="eastAsia"/>
          <w:lang w:eastAsia="ko-KR"/>
        </w:rPr>
      </w:pPr>
    </w:p>
    <w:p w14:paraId="18442B77" w14:textId="3801DCFF" w:rsidR="001666F7" w:rsidRPr="00B41031" w:rsidRDefault="001666F7" w:rsidP="003D61ED">
      <w:pPr>
        <w:pStyle w:val="Heading2"/>
        <w:kinsoku w:val="0"/>
        <w:overflowPunct w:val="0"/>
        <w:rPr>
          <w:rFonts w:eastAsia="Gulim" w:hint="eastAsia"/>
          <w:lang w:eastAsia="ko-KR"/>
        </w:rPr>
      </w:pPr>
      <w:bookmarkStart w:id="19" w:name="_Toc110243104"/>
      <w:bookmarkStart w:id="20" w:name="_Toc110242488"/>
      <w:bookmarkStart w:id="21" w:name="_Toc111121570"/>
      <w:r w:rsidRPr="00B41031">
        <w:rPr>
          <w:rFonts w:eastAsia="Gulim" w:hint="eastAsia"/>
          <w:lang w:eastAsia="ko-KR"/>
        </w:rPr>
        <w:t>프로젝트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혜택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효과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어디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발생합니까</w:t>
      </w:r>
      <w:r w:rsidRPr="00B41031">
        <w:rPr>
          <w:rFonts w:eastAsia="Gulim" w:hint="eastAsia"/>
          <w:lang w:eastAsia="ko-KR"/>
        </w:rPr>
        <w:t>?</w:t>
      </w:r>
      <w:bookmarkEnd w:id="19"/>
      <w:bookmarkEnd w:id="20"/>
      <w:bookmarkEnd w:id="21"/>
    </w:p>
    <w:p w14:paraId="209D0DE9" w14:textId="3438DD31" w:rsidR="00415899" w:rsidRPr="00B41031" w:rsidRDefault="59187144" w:rsidP="003D61ED">
      <w:pPr>
        <w:kinsoku w:val="0"/>
        <w:overflowPunct w:val="0"/>
        <w:ind w:left="0" w:firstLine="0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28</w:t>
      </w:r>
      <w:r w:rsidRPr="00B41031">
        <w:rPr>
          <w:rFonts w:eastAsia="Gulim" w:hint="eastAsia"/>
          <w:lang w:eastAsia="ko-KR"/>
        </w:rPr>
        <w:t>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카운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도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은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오가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주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입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는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다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동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패턴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미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입니다</w:t>
      </w:r>
      <w:r w:rsidRPr="00B41031">
        <w:rPr>
          <w:rFonts w:eastAsia="Gulim" w:hint="eastAsia"/>
          <w:lang w:eastAsia="ko-KR"/>
        </w:rPr>
        <w:t>.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 xml:space="preserve">) CBD </w:t>
      </w:r>
      <w:r w:rsidRPr="00B41031">
        <w:rPr>
          <w:rFonts w:eastAsia="Gulim" w:hint="eastAsia"/>
          <w:lang w:eastAsia="ko-KR"/>
        </w:rPr>
        <w:t>접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내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동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패턴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강하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변화하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됩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프로젝트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로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정적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평가하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해</w:t>
      </w:r>
      <w:r w:rsidRPr="00B41031">
        <w:rPr>
          <w:rFonts w:eastAsia="Gulim" w:hint="eastAsia"/>
          <w:lang w:eastAsia="ko-KR"/>
        </w:rPr>
        <w:t xml:space="preserve"> EA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</w:t>
      </w:r>
      <w:r w:rsidRPr="00B41031">
        <w:rPr>
          <w:rFonts w:eastAsia="Gulim" w:hint="eastAsia"/>
          <w:lang w:eastAsia="ko-KR"/>
        </w:rPr>
        <w:t xml:space="preserve"> 28</w:t>
      </w:r>
      <w:r w:rsidRPr="00B41031">
        <w:rPr>
          <w:rFonts w:eastAsia="Gulim" w:hint="eastAsia"/>
          <w:lang w:eastAsia="ko-KR"/>
        </w:rPr>
        <w:t>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카운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연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여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연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역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조합하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용합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지역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연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역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효과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관련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탐색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문제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따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변경됩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예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들어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인프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스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장비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설치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관련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효과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평가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용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현지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연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역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변화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평가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현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연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역보다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훨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작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이러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연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역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추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논의는</w:t>
      </w:r>
      <w:r w:rsidRPr="00B41031">
        <w:rPr>
          <w:rFonts w:eastAsia="Gulim" w:hint="eastAsia"/>
          <w:b/>
          <w:bCs/>
          <w:lang w:eastAsia="ko-KR"/>
        </w:rPr>
        <w:t xml:space="preserve"> 3</w:t>
      </w:r>
      <w:r w:rsidRPr="00B41031">
        <w:rPr>
          <w:rFonts w:eastAsia="Gulim" w:hint="eastAsia"/>
          <w:b/>
          <w:bCs/>
          <w:lang w:eastAsia="ko-KR"/>
        </w:rPr>
        <w:t>장</w:t>
      </w:r>
      <w:r w:rsidRPr="00B41031">
        <w:rPr>
          <w:rFonts w:eastAsia="Gulim" w:hint="eastAsia"/>
          <w:b/>
          <w:bCs/>
          <w:lang w:eastAsia="ko-KR"/>
        </w:rPr>
        <w:t>, "</w:t>
      </w:r>
      <w:r w:rsidRPr="00B41031">
        <w:rPr>
          <w:rFonts w:eastAsia="Gulim" w:hint="eastAsia"/>
          <w:b/>
          <w:bCs/>
          <w:lang w:eastAsia="ko-KR"/>
        </w:rPr>
        <w:t>환경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분석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프레임워크</w:t>
      </w:r>
      <w:r w:rsidRPr="00B41031">
        <w:rPr>
          <w:rFonts w:eastAsia="Gulim" w:hint="eastAsia"/>
          <w:b/>
          <w:bCs/>
          <w:lang w:eastAsia="ko-KR"/>
        </w:rPr>
        <w:t>"</w:t>
      </w:r>
      <w:r w:rsidRPr="00B41031">
        <w:rPr>
          <w:rFonts w:eastAsia="Gulim" w:hint="eastAsia"/>
          <w:lang w:eastAsia="ko-KR"/>
        </w:rPr>
        <w:t>와</w:t>
      </w:r>
      <w:r w:rsidRPr="00B41031">
        <w:rPr>
          <w:rFonts w:eastAsia="Gulim" w:hint="eastAsia"/>
          <w:lang w:eastAsia="ko-KR"/>
        </w:rPr>
        <w:t xml:space="preserve"> EA </w:t>
      </w:r>
      <w:r w:rsidRPr="00B41031">
        <w:rPr>
          <w:rFonts w:eastAsia="Gulim" w:hint="eastAsia"/>
          <w:lang w:eastAsia="ko-KR"/>
        </w:rPr>
        <w:t>전체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장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공됩니다</w:t>
      </w:r>
      <w:r w:rsidRPr="00B41031">
        <w:rPr>
          <w:rFonts w:eastAsia="Gulim" w:hint="eastAsia"/>
          <w:lang w:eastAsia="ko-KR"/>
        </w:rPr>
        <w:t xml:space="preserve">. </w:t>
      </w:r>
    </w:p>
    <w:p w14:paraId="02BB0A39" w14:textId="77777777" w:rsidR="00404598" w:rsidRPr="00B41031" w:rsidRDefault="00404598" w:rsidP="00B41031">
      <w:pPr>
        <w:kinsoku w:val="0"/>
        <w:overflowPunct w:val="0"/>
        <w:rPr>
          <w:rFonts w:eastAsia="Gulim" w:hint="eastAsia"/>
          <w:b/>
          <w:bCs/>
          <w:color w:val="003AA6"/>
          <w:sz w:val="24"/>
          <w:lang w:eastAsia="ko-KR"/>
        </w:rPr>
      </w:pPr>
    </w:p>
    <w:p w14:paraId="4A825FB7" w14:textId="77777777" w:rsidR="005F694D" w:rsidRPr="00B41031" w:rsidRDefault="005F694D" w:rsidP="00B41031">
      <w:pPr>
        <w:kinsoku w:val="0"/>
        <w:overflowPunct w:val="0"/>
        <w:spacing w:after="60"/>
        <w:rPr>
          <w:rFonts w:eastAsia="Gulim" w:hint="eastAsia"/>
          <w:b/>
          <w:bCs/>
          <w:color w:val="003AA6"/>
          <w:sz w:val="24"/>
          <w:lang w:eastAsia="ko-KR"/>
        </w:rPr>
      </w:pPr>
    </w:p>
    <w:p w14:paraId="12EEF3DD" w14:textId="77777777" w:rsidR="005F694D" w:rsidRPr="00B41031" w:rsidRDefault="005F694D" w:rsidP="00B41031">
      <w:pPr>
        <w:kinsoku w:val="0"/>
        <w:overflowPunct w:val="0"/>
        <w:spacing w:after="60"/>
        <w:rPr>
          <w:rFonts w:eastAsia="Gulim" w:hint="eastAsia"/>
          <w:b/>
          <w:bCs/>
          <w:color w:val="003AA6"/>
          <w:sz w:val="24"/>
          <w:lang w:eastAsia="ko-KR"/>
        </w:rPr>
      </w:pPr>
    </w:p>
    <w:p w14:paraId="4CB4EE45" w14:textId="069EBE16" w:rsidR="001666F7" w:rsidRPr="00B41031" w:rsidRDefault="001666F7" w:rsidP="00B41031">
      <w:pPr>
        <w:pStyle w:val="Heading2"/>
        <w:kinsoku w:val="0"/>
        <w:overflowPunct w:val="0"/>
        <w:rPr>
          <w:rFonts w:eastAsia="Gulim" w:hint="eastAsia"/>
          <w:lang w:eastAsia="ko-KR"/>
        </w:rPr>
      </w:pPr>
      <w:bookmarkStart w:id="22" w:name="_Toc110243105"/>
      <w:bookmarkStart w:id="23" w:name="_Toc110242489"/>
      <w:bookmarkStart w:id="24" w:name="_Toc111121571"/>
      <w:r w:rsidRPr="00B41031">
        <w:rPr>
          <w:rFonts w:eastAsia="Gulim" w:hint="eastAsia"/>
          <w:lang w:eastAsia="ko-KR"/>
        </w:rPr>
        <w:lastRenderedPageBreak/>
        <w:t>환경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평가</w:t>
      </w:r>
      <w:r w:rsidRPr="00B41031">
        <w:rPr>
          <w:rFonts w:eastAsia="Gulim" w:hint="eastAsia"/>
          <w:lang w:eastAsia="ko-KR"/>
        </w:rPr>
        <w:t>(EA)</w:t>
      </w:r>
      <w:r w:rsidRPr="00B41031">
        <w:rPr>
          <w:rFonts w:eastAsia="Gulim" w:hint="eastAsia"/>
          <w:lang w:eastAsia="ko-KR"/>
        </w:rPr>
        <w:t>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무엇이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필요합니까</w:t>
      </w:r>
      <w:r w:rsidRPr="00B41031">
        <w:rPr>
          <w:rFonts w:eastAsia="Gulim" w:hint="eastAsia"/>
          <w:lang w:eastAsia="ko-KR"/>
        </w:rPr>
        <w:t>?</w:t>
      </w:r>
      <w:bookmarkEnd w:id="22"/>
      <w:bookmarkEnd w:id="23"/>
      <w:bookmarkEnd w:id="24"/>
    </w:p>
    <w:p w14:paraId="4D9A735B" w14:textId="20F0AA3B" w:rsidR="00415899" w:rsidRPr="00B41031" w:rsidRDefault="7FAFB099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연방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관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결정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내리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전에</w:t>
      </w:r>
      <w:r w:rsidRPr="00B41031">
        <w:rPr>
          <w:rFonts w:eastAsia="Gulim" w:hint="eastAsia"/>
          <w:lang w:eastAsia="ko-KR"/>
        </w:rPr>
        <w:t>, National Environmental Policy Act (</w:t>
      </w:r>
      <w:proofErr w:type="spellStart"/>
      <w:r w:rsidRPr="00B41031">
        <w:rPr>
          <w:rFonts w:eastAsia="Gulim" w:hint="eastAsia"/>
          <w:lang w:eastAsia="ko-KR"/>
        </w:rPr>
        <w:t>NEPA</w:t>
      </w:r>
      <w:proofErr w:type="spellEnd"/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따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해당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조치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환경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해하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개해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합니다</w:t>
      </w:r>
      <w:r w:rsidRPr="00B41031">
        <w:rPr>
          <w:rFonts w:eastAsia="Gulim" w:hint="eastAsia"/>
          <w:lang w:eastAsia="ko-KR"/>
        </w:rPr>
        <w:t xml:space="preserve">. </w:t>
      </w:r>
      <w:proofErr w:type="gramStart"/>
      <w:r w:rsidRPr="00B41031">
        <w:rPr>
          <w:rFonts w:eastAsia="Gulim" w:hint="eastAsia"/>
          <w:lang w:eastAsia="ko-KR"/>
        </w:rPr>
        <w:t>EA(</w:t>
      </w:r>
      <w:proofErr w:type="gramEnd"/>
      <w:r w:rsidRPr="00B41031">
        <w:rPr>
          <w:rFonts w:eastAsia="Gulim" w:hint="eastAsia"/>
          <w:lang w:eastAsia="ko-KR"/>
        </w:rPr>
        <w:t xml:space="preserve">40 CFR </w:t>
      </w:r>
      <w:r w:rsidRPr="00B41031">
        <w:rPr>
          <w:rFonts w:eastAsia="Gulim" w:hint="eastAsia"/>
          <w:lang w:eastAsia="ko-KR"/>
        </w:rPr>
        <w:t>§</w:t>
      </w:r>
      <w:r w:rsidRPr="00B41031">
        <w:rPr>
          <w:rFonts w:eastAsia="Gulim" w:hint="eastAsia"/>
          <w:lang w:eastAsia="ko-KR"/>
        </w:rPr>
        <w:t>1506.1(h))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연방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관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의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결정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과정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관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행동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환경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미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고려하도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하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행됩니다</w:t>
      </w:r>
      <w:r w:rsidRPr="00B41031">
        <w:rPr>
          <w:rFonts w:eastAsia="Gulim" w:hint="eastAsia"/>
          <w:lang w:eastAsia="ko-KR"/>
        </w:rPr>
        <w:t xml:space="preserve">(40 CFR </w:t>
      </w:r>
      <w:r w:rsidRPr="00B41031">
        <w:rPr>
          <w:rFonts w:eastAsia="Gulim" w:hint="eastAsia"/>
          <w:lang w:eastAsia="ko-KR"/>
        </w:rPr>
        <w:t>§</w:t>
      </w:r>
      <w:r w:rsidRPr="00B41031">
        <w:rPr>
          <w:rFonts w:eastAsia="Gulim" w:hint="eastAsia"/>
          <w:lang w:eastAsia="ko-KR"/>
        </w:rPr>
        <w:t xml:space="preserve">1500.1(a)). </w:t>
      </w:r>
      <w:r w:rsidRPr="00B41031">
        <w:rPr>
          <w:rFonts w:eastAsia="Gulim" w:hint="eastAsia"/>
          <w:lang w:eastAsia="ko-KR"/>
        </w:rPr>
        <w:t>중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미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능성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없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조치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안되었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경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중요성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알려지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않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경우</w:t>
      </w:r>
      <w:r w:rsidRPr="00B41031">
        <w:rPr>
          <w:rFonts w:eastAsia="Gulim" w:hint="eastAsia"/>
          <w:lang w:eastAsia="ko-KR"/>
        </w:rPr>
        <w:t xml:space="preserve">(23 CFR </w:t>
      </w:r>
      <w:r w:rsidRPr="00B41031">
        <w:rPr>
          <w:rFonts w:eastAsia="Gulim" w:hint="eastAsia"/>
          <w:lang w:eastAsia="ko-KR"/>
        </w:rPr>
        <w:t>§</w:t>
      </w:r>
      <w:r w:rsidRPr="00B41031">
        <w:rPr>
          <w:rFonts w:eastAsia="Gulim" w:hint="eastAsia"/>
          <w:lang w:eastAsia="ko-KR"/>
        </w:rPr>
        <w:t>1501.5), EA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작용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중요성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결정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도움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줍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부작용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심각하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않거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유의미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하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완화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경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연방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관은</w:t>
      </w:r>
      <w:r w:rsidRPr="00B41031">
        <w:rPr>
          <w:rFonts w:eastAsia="Gulim" w:hint="eastAsia"/>
          <w:lang w:eastAsia="ko-KR"/>
        </w:rPr>
        <w:t xml:space="preserve"> Finding of No Significant Impact (FONSI)(40 CFR </w:t>
      </w:r>
      <w:r w:rsidRPr="00B41031">
        <w:rPr>
          <w:rFonts w:eastAsia="Gulim" w:hint="eastAsia"/>
          <w:lang w:eastAsia="ko-KR"/>
        </w:rPr>
        <w:t>§</w:t>
      </w:r>
      <w:r w:rsidRPr="00B41031">
        <w:rPr>
          <w:rFonts w:eastAsia="Gulim" w:hint="eastAsia"/>
          <w:lang w:eastAsia="ko-KR"/>
        </w:rPr>
        <w:t>1501.6)</w:t>
      </w:r>
      <w:r w:rsidRPr="00B41031">
        <w:rPr>
          <w:rFonts w:eastAsia="Gulim" w:hint="eastAsia"/>
          <w:lang w:eastAsia="ko-KR"/>
        </w:rPr>
        <w:t>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발표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완화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없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중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경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연방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관은</w:t>
      </w:r>
      <w:r w:rsidRPr="00B41031">
        <w:rPr>
          <w:rFonts w:eastAsia="Gulim" w:hint="eastAsia"/>
          <w:lang w:eastAsia="ko-KR"/>
        </w:rPr>
        <w:t xml:space="preserve"> Record of Decision (ROD)</w:t>
      </w:r>
      <w:r w:rsidRPr="00B41031">
        <w:rPr>
          <w:rFonts w:eastAsia="Gulim" w:hint="eastAsia"/>
          <w:lang w:eastAsia="ko-KR"/>
        </w:rPr>
        <w:t>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어지는</w:t>
      </w:r>
      <w:r w:rsidRPr="00B41031">
        <w:rPr>
          <w:rFonts w:eastAsia="Gulim" w:hint="eastAsia"/>
          <w:lang w:eastAsia="ko-KR"/>
        </w:rPr>
        <w:t xml:space="preserve"> Environmental Impact Statement (EIS)</w:t>
      </w:r>
      <w:r w:rsidRPr="00B41031">
        <w:rPr>
          <w:rFonts w:eastAsia="Gulim" w:hint="eastAsia"/>
          <w:lang w:eastAsia="ko-KR"/>
        </w:rPr>
        <w:t>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작성해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합니다</w:t>
      </w:r>
      <w:r w:rsidRPr="00B41031">
        <w:rPr>
          <w:rFonts w:eastAsia="Gulim" w:hint="eastAsia"/>
          <w:lang w:eastAsia="ko-KR"/>
        </w:rPr>
        <w:t xml:space="preserve">. </w:t>
      </w:r>
    </w:p>
    <w:p w14:paraId="0643C952" w14:textId="77777777" w:rsidR="001B6BCC" w:rsidRPr="00B41031" w:rsidRDefault="001B6BCC" w:rsidP="00B41031">
      <w:pPr>
        <w:pStyle w:val="BodyText"/>
        <w:kinsoku w:val="0"/>
        <w:overflowPunct w:val="0"/>
        <w:spacing w:after="0" w:line="240" w:lineRule="auto"/>
        <w:rPr>
          <w:rFonts w:eastAsia="Gulim" w:hint="eastAsia"/>
          <w:lang w:eastAsia="ko-KR"/>
        </w:rPr>
      </w:pPr>
    </w:p>
    <w:p w14:paraId="255BB4FA" w14:textId="2B4A7A3E" w:rsidR="00415899" w:rsidRPr="00B41031" w:rsidRDefault="004F7534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noProof/>
          <w:szCs w:val="24"/>
          <w:lang w:eastAsia="ko-KR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0916FBB9" wp14:editId="708DC42D">
                <wp:simplePos x="0" y="0"/>
                <wp:positionH relativeFrom="column">
                  <wp:posOffset>19050</wp:posOffset>
                </wp:positionH>
                <wp:positionV relativeFrom="paragraph">
                  <wp:posOffset>214630</wp:posOffset>
                </wp:positionV>
                <wp:extent cx="3286125" cy="3629025"/>
                <wp:effectExtent l="19050" t="19050" r="47625" b="47625"/>
                <wp:wrapSquare wrapText="bothSides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6125" cy="3629025"/>
                        </a:xfrm>
                        <a:prstGeom prst="rect">
                          <a:avLst/>
                        </a:prstGeom>
                        <a:noFill/>
                        <a:ln w="63500" cap="sq" cmpd="tri">
                          <a:solidFill>
                            <a:srgbClr val="003AA6"/>
                          </a:solidFill>
                          <a:miter lim="800000"/>
                          <a:headEnd/>
                          <a:tailEnd/>
                          <a:extLst>
                            <a:ext uri="{C807C97D-BFC1-408E-A445-0C87EB9F89A2}">
                              <ask:lineSketchStyleProps xmlns:ask="http://schemas.microsoft.com/office/drawing/2018/sketchyshapes" sd="1219033472">
                                <a:custGeom>
                                  <a:avLst/>
                                  <a:gdLst>
                                    <a:gd name="connsiteX0" fmla="*/ 0 w 3286125"/>
                                    <a:gd name="connsiteY0" fmla="*/ 0 h 3619500"/>
                                    <a:gd name="connsiteX1" fmla="*/ 514826 w 3286125"/>
                                    <a:gd name="connsiteY1" fmla="*/ 0 h 3619500"/>
                                    <a:gd name="connsiteX2" fmla="*/ 963930 w 3286125"/>
                                    <a:gd name="connsiteY2" fmla="*/ 0 h 3619500"/>
                                    <a:gd name="connsiteX3" fmla="*/ 1577340 w 3286125"/>
                                    <a:gd name="connsiteY3" fmla="*/ 0 h 3619500"/>
                                    <a:gd name="connsiteX4" fmla="*/ 2092166 w 3286125"/>
                                    <a:gd name="connsiteY4" fmla="*/ 0 h 3619500"/>
                                    <a:gd name="connsiteX5" fmla="*/ 2606992 w 3286125"/>
                                    <a:gd name="connsiteY5" fmla="*/ 0 h 3619500"/>
                                    <a:gd name="connsiteX6" fmla="*/ 3286125 w 3286125"/>
                                    <a:gd name="connsiteY6" fmla="*/ 0 h 3619500"/>
                                    <a:gd name="connsiteX7" fmla="*/ 3286125 w 3286125"/>
                                    <a:gd name="connsiteY7" fmla="*/ 444681 h 3619500"/>
                                    <a:gd name="connsiteX8" fmla="*/ 3286125 w 3286125"/>
                                    <a:gd name="connsiteY8" fmla="*/ 961753 h 3619500"/>
                                    <a:gd name="connsiteX9" fmla="*/ 3286125 w 3286125"/>
                                    <a:gd name="connsiteY9" fmla="*/ 1406434 h 3619500"/>
                                    <a:gd name="connsiteX10" fmla="*/ 3286125 w 3286125"/>
                                    <a:gd name="connsiteY10" fmla="*/ 1851116 h 3619500"/>
                                    <a:gd name="connsiteX11" fmla="*/ 3286125 w 3286125"/>
                                    <a:gd name="connsiteY11" fmla="*/ 2368187 h 3619500"/>
                                    <a:gd name="connsiteX12" fmla="*/ 3286125 w 3286125"/>
                                    <a:gd name="connsiteY12" fmla="*/ 2921454 h 3619500"/>
                                    <a:gd name="connsiteX13" fmla="*/ 3286125 w 3286125"/>
                                    <a:gd name="connsiteY13" fmla="*/ 3619500 h 3619500"/>
                                    <a:gd name="connsiteX14" fmla="*/ 2738438 w 3286125"/>
                                    <a:gd name="connsiteY14" fmla="*/ 3619500 h 3619500"/>
                                    <a:gd name="connsiteX15" fmla="*/ 2256473 w 3286125"/>
                                    <a:gd name="connsiteY15" fmla="*/ 3619500 h 3619500"/>
                                    <a:gd name="connsiteX16" fmla="*/ 1708785 w 3286125"/>
                                    <a:gd name="connsiteY16" fmla="*/ 3619500 h 3619500"/>
                                    <a:gd name="connsiteX17" fmla="*/ 1095375 w 3286125"/>
                                    <a:gd name="connsiteY17" fmla="*/ 3619500 h 3619500"/>
                                    <a:gd name="connsiteX18" fmla="*/ 547688 w 3286125"/>
                                    <a:gd name="connsiteY18" fmla="*/ 3619500 h 3619500"/>
                                    <a:gd name="connsiteX19" fmla="*/ 0 w 3286125"/>
                                    <a:gd name="connsiteY19" fmla="*/ 3619500 h 3619500"/>
                                    <a:gd name="connsiteX20" fmla="*/ 0 w 3286125"/>
                                    <a:gd name="connsiteY20" fmla="*/ 3174819 h 3619500"/>
                                    <a:gd name="connsiteX21" fmla="*/ 0 w 3286125"/>
                                    <a:gd name="connsiteY21" fmla="*/ 2693942 h 3619500"/>
                                    <a:gd name="connsiteX22" fmla="*/ 0 w 3286125"/>
                                    <a:gd name="connsiteY22" fmla="*/ 2104481 h 3619500"/>
                                    <a:gd name="connsiteX23" fmla="*/ 0 w 3286125"/>
                                    <a:gd name="connsiteY23" fmla="*/ 1587409 h 3619500"/>
                                    <a:gd name="connsiteX24" fmla="*/ 0 w 3286125"/>
                                    <a:gd name="connsiteY24" fmla="*/ 1106533 h 3619500"/>
                                    <a:gd name="connsiteX25" fmla="*/ 0 w 3286125"/>
                                    <a:gd name="connsiteY25" fmla="*/ 698046 h 3619500"/>
                                    <a:gd name="connsiteX26" fmla="*/ 0 w 3286125"/>
                                    <a:gd name="connsiteY26" fmla="*/ 0 h 36195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</a:cxnLst>
                                  <a:rect l="l" t="t" r="r" b="b"/>
                                  <a:pathLst>
                                    <a:path w="3286125" h="361950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214204" y="-61167"/>
                                        <a:pt x="288899" y="54234"/>
                                        <a:pt x="514826" y="0"/>
                                      </a:cubicBezTo>
                                      <a:cubicBezTo>
                                        <a:pt x="740753" y="-54234"/>
                                        <a:pt x="770046" y="20850"/>
                                        <a:pt x="963930" y="0"/>
                                      </a:cubicBezTo>
                                      <a:cubicBezTo>
                                        <a:pt x="1157814" y="-20850"/>
                                        <a:pt x="1274403" y="30508"/>
                                        <a:pt x="1577340" y="0"/>
                                      </a:cubicBezTo>
                                      <a:cubicBezTo>
                                        <a:pt x="1880277" y="-30508"/>
                                        <a:pt x="1916158" y="2025"/>
                                        <a:pt x="2092166" y="0"/>
                                      </a:cubicBezTo>
                                      <a:cubicBezTo>
                                        <a:pt x="2268174" y="-2025"/>
                                        <a:pt x="2357185" y="16303"/>
                                        <a:pt x="2606992" y="0"/>
                                      </a:cubicBezTo>
                                      <a:cubicBezTo>
                                        <a:pt x="2856799" y="-16303"/>
                                        <a:pt x="2997022" y="57316"/>
                                        <a:pt x="3286125" y="0"/>
                                      </a:cubicBezTo>
                                      <a:cubicBezTo>
                                        <a:pt x="3302760" y="207364"/>
                                        <a:pt x="3271676" y="318272"/>
                                        <a:pt x="3286125" y="444681"/>
                                      </a:cubicBezTo>
                                      <a:cubicBezTo>
                                        <a:pt x="3300574" y="571090"/>
                                        <a:pt x="3233797" y="735360"/>
                                        <a:pt x="3286125" y="961753"/>
                                      </a:cubicBezTo>
                                      <a:cubicBezTo>
                                        <a:pt x="3338453" y="1188146"/>
                                        <a:pt x="3284622" y="1262141"/>
                                        <a:pt x="3286125" y="1406434"/>
                                      </a:cubicBezTo>
                                      <a:cubicBezTo>
                                        <a:pt x="3287628" y="1550727"/>
                                        <a:pt x="3277043" y="1662672"/>
                                        <a:pt x="3286125" y="1851116"/>
                                      </a:cubicBezTo>
                                      <a:cubicBezTo>
                                        <a:pt x="3295207" y="2039560"/>
                                        <a:pt x="3232350" y="2114495"/>
                                        <a:pt x="3286125" y="2368187"/>
                                      </a:cubicBezTo>
                                      <a:cubicBezTo>
                                        <a:pt x="3339900" y="2621879"/>
                                        <a:pt x="3282344" y="2658635"/>
                                        <a:pt x="3286125" y="2921454"/>
                                      </a:cubicBezTo>
                                      <a:cubicBezTo>
                                        <a:pt x="3289906" y="3184273"/>
                                        <a:pt x="3257008" y="3290555"/>
                                        <a:pt x="3286125" y="3619500"/>
                                      </a:cubicBezTo>
                                      <a:cubicBezTo>
                                        <a:pt x="3065970" y="3624232"/>
                                        <a:pt x="3000677" y="3573022"/>
                                        <a:pt x="2738438" y="3619500"/>
                                      </a:cubicBezTo>
                                      <a:cubicBezTo>
                                        <a:pt x="2476199" y="3665978"/>
                                        <a:pt x="2376294" y="3614814"/>
                                        <a:pt x="2256473" y="3619500"/>
                                      </a:cubicBezTo>
                                      <a:cubicBezTo>
                                        <a:pt x="2136652" y="3624186"/>
                                        <a:pt x="1950032" y="3612215"/>
                                        <a:pt x="1708785" y="3619500"/>
                                      </a:cubicBezTo>
                                      <a:cubicBezTo>
                                        <a:pt x="1467538" y="3626785"/>
                                        <a:pt x="1388700" y="3562838"/>
                                        <a:pt x="1095375" y="3619500"/>
                                      </a:cubicBezTo>
                                      <a:cubicBezTo>
                                        <a:pt x="802050" y="3676162"/>
                                        <a:pt x="771656" y="3619381"/>
                                        <a:pt x="547688" y="3619500"/>
                                      </a:cubicBezTo>
                                      <a:cubicBezTo>
                                        <a:pt x="323720" y="3619619"/>
                                        <a:pt x="221462" y="3595597"/>
                                        <a:pt x="0" y="3619500"/>
                                      </a:cubicBezTo>
                                      <a:cubicBezTo>
                                        <a:pt x="-50855" y="3402552"/>
                                        <a:pt x="2819" y="3369615"/>
                                        <a:pt x="0" y="3174819"/>
                                      </a:cubicBezTo>
                                      <a:cubicBezTo>
                                        <a:pt x="-2819" y="2980023"/>
                                        <a:pt x="26082" y="2836567"/>
                                        <a:pt x="0" y="2693942"/>
                                      </a:cubicBezTo>
                                      <a:cubicBezTo>
                                        <a:pt x="-26082" y="2551317"/>
                                        <a:pt x="69384" y="2233535"/>
                                        <a:pt x="0" y="2104481"/>
                                      </a:cubicBezTo>
                                      <a:cubicBezTo>
                                        <a:pt x="-69384" y="1975427"/>
                                        <a:pt x="47680" y="1783877"/>
                                        <a:pt x="0" y="1587409"/>
                                      </a:cubicBezTo>
                                      <a:cubicBezTo>
                                        <a:pt x="-47680" y="1390941"/>
                                        <a:pt x="4513" y="1328576"/>
                                        <a:pt x="0" y="1106533"/>
                                      </a:cubicBezTo>
                                      <a:cubicBezTo>
                                        <a:pt x="-4513" y="884490"/>
                                        <a:pt x="45775" y="811594"/>
                                        <a:pt x="0" y="698046"/>
                                      </a:cubicBezTo>
                                      <a:cubicBezTo>
                                        <a:pt x="-45775" y="584498"/>
                                        <a:pt x="61170" y="309157"/>
                                        <a:pt x="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sk:type>
                                  <ask:lineSketchNone/>
                                </ask:type>
                              </ask:lineSketchStyleProps>
                            </a:ext>
                          </a:extLst>
                        </a:ln>
                      </wps:spPr>
                      <wps:txbx>
                        <w:txbxContent>
                          <w:p w14:paraId="1687338F" w14:textId="77777777" w:rsidR="00386F5B" w:rsidRPr="00F72F1B" w:rsidRDefault="00386F5B" w:rsidP="001F293C">
                            <w:pPr>
                              <w:ind w:left="0" w:firstLine="0"/>
                              <w:jc w:val="center"/>
                              <w:rPr>
                                <w:rFonts w:eastAsia="Gulim"/>
                                <w:b/>
                                <w:bCs/>
                                <w:color w:val="003AA6"/>
                                <w:sz w:val="20"/>
                                <w:szCs w:val="20"/>
                              </w:rPr>
                            </w:pPr>
                            <w:r w:rsidRPr="00F72F1B">
                              <w:rPr>
                                <w:rFonts w:eastAsia="Gulim"/>
                                <w:b/>
                                <w:b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 xml:space="preserve">The Value Pricing Pilot Program (VPPP) </w:t>
                            </w:r>
                            <w:r w:rsidRPr="00F72F1B">
                              <w:rPr>
                                <w:rFonts w:eastAsia="Gulim"/>
                                <w:b/>
                                <w:b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>및</w:t>
                            </w:r>
                            <w:r w:rsidRPr="00F72F1B">
                              <w:rPr>
                                <w:rFonts w:eastAsia="Gulim"/>
                                <w:b/>
                                <w:b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 xml:space="preserve"> National Environmental Policy Act (NEPA)</w:t>
                            </w:r>
                          </w:p>
                          <w:p w14:paraId="6CFE63B7" w14:textId="77777777" w:rsidR="00386F5B" w:rsidRPr="00F72F1B" w:rsidRDefault="00386F5B" w:rsidP="001F293C">
                            <w:pPr>
                              <w:ind w:left="0" w:firstLine="0"/>
                              <w:jc w:val="center"/>
                              <w:rPr>
                                <w:rFonts w:eastAsia="Gulim"/>
                                <w:b/>
                                <w:bCs/>
                                <w:color w:val="003AA6"/>
                                <w:sz w:val="20"/>
                                <w:szCs w:val="20"/>
                              </w:rPr>
                            </w:pPr>
                          </w:p>
                          <w:p w14:paraId="16F79B19" w14:textId="77777777" w:rsidR="00386F5B" w:rsidRPr="00F72F1B" w:rsidRDefault="00386F5B" w:rsidP="00A03F03">
                            <w:pPr>
                              <w:ind w:left="0" w:firstLine="0"/>
                              <w:jc w:val="both"/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</w:rPr>
                            </w:pP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1991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년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미국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의회에서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Congestion Pricing Pilot Program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으로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시작하고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1998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년에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이름을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변경한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VPPP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는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혼잡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통행료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전략이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혼잡을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감소시킬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수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있는지의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여부와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정도를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입증하는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동시에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이러한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전략이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"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운전자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행동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,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교통량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,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대중교통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이용객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,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대기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질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및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교통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프로그램을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위한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자금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가용성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"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에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미치는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효과를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알아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봅니다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.</w:t>
                            </w:r>
                          </w:p>
                          <w:p w14:paraId="5C6E3BC9" w14:textId="77777777" w:rsidR="00386F5B" w:rsidRPr="00F72F1B" w:rsidRDefault="00386F5B" w:rsidP="00A03F03">
                            <w:pPr>
                              <w:ind w:left="0" w:firstLine="0"/>
                              <w:jc w:val="both"/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</w:rPr>
                            </w:pPr>
                          </w:p>
                          <w:p w14:paraId="5D328D5C" w14:textId="0363CC07" w:rsidR="00386F5B" w:rsidRPr="00F72F1B" w:rsidRDefault="00386F5B" w:rsidP="00CC09CA">
                            <w:pPr>
                              <w:ind w:left="0" w:firstLine="0"/>
                              <w:jc w:val="both"/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</w:rPr>
                            </w:pP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1970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년에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제정된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NEPA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는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연방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기관이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결정을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내리기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전에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제안된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조치의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환경적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영향을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평가할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것을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요구합니다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. VPPP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에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따라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프로젝트에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승인을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제공하는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것은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FHWA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의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조치이므로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NEPA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의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적용을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받습니다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.</w:t>
                            </w:r>
                          </w:p>
                          <w:p w14:paraId="05BFAF44" w14:textId="77777777" w:rsidR="00386F5B" w:rsidRPr="00F72F1B" w:rsidRDefault="00386F5B" w:rsidP="00A03F03">
                            <w:pPr>
                              <w:ind w:left="0" w:firstLine="0"/>
                              <w:rPr>
                                <w:rFonts w:eastAsia="Gulim"/>
                                <w:b/>
                                <w:bCs/>
                                <w:color w:val="003AA6"/>
                                <w:sz w:val="18"/>
                                <w:szCs w:val="18"/>
                              </w:rPr>
                            </w:pPr>
                          </w:p>
                          <w:p w14:paraId="7B0B8BC4" w14:textId="2696E443" w:rsidR="00386F5B" w:rsidRPr="00F72F1B" w:rsidRDefault="00386F5B" w:rsidP="00A03F03">
                            <w:pPr>
                              <w:ind w:left="0" w:firstLine="0"/>
                              <w:rPr>
                                <w:rFonts w:eastAsia="Gulim"/>
                                <w:b/>
                                <w:bCs/>
                                <w:color w:val="003AA6"/>
                                <w:sz w:val="18"/>
                                <w:szCs w:val="18"/>
                              </w:rPr>
                            </w:pPr>
                            <w:r w:rsidRPr="00F72F1B">
                              <w:rPr>
                                <w:rFonts w:eastAsia="Gulim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출처</w:t>
                            </w:r>
                            <w:r w:rsidRPr="00F72F1B">
                              <w:rPr>
                                <w:rFonts w:eastAsia="Gulim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: </w:t>
                            </w:r>
                          </w:p>
                          <w:p w14:paraId="4E598195" w14:textId="39F738AE" w:rsidR="00386F5B" w:rsidRPr="00F72F1B" w:rsidRDefault="00386F5B" w:rsidP="00A03F03">
                            <w:pPr>
                              <w:ind w:left="0" w:firstLine="0"/>
                              <w:rPr>
                                <w:rFonts w:eastAsia="Gulim"/>
                                <w:sz w:val="18"/>
                                <w:szCs w:val="18"/>
                              </w:rPr>
                            </w:pP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FHWA. “Value Pricing Pilot Program.”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lang w:eastAsia="ko"/>
                              </w:rPr>
                              <w:t xml:space="preserve"> </w:t>
                            </w:r>
                            <w:hyperlink r:id="rId37" w:history="1">
                              <w:r w:rsidRPr="00F72F1B">
                                <w:rPr>
                                  <w:rStyle w:val="Hyperlink"/>
                                  <w:rFonts w:eastAsia="Gulim"/>
                                  <w:sz w:val="18"/>
                                  <w:szCs w:val="18"/>
                                  <w:lang w:eastAsia="ko"/>
                                </w:rPr>
                                <w:t>https://ops.fhwa.dot.gov/congestionpricing/‌value_pricing/index.htm</w:t>
                              </w:r>
                            </w:hyperlink>
                          </w:p>
                          <w:p w14:paraId="09F75BF0" w14:textId="7FCA823F" w:rsidR="00386F5B" w:rsidRPr="00F72F1B" w:rsidRDefault="00386F5B" w:rsidP="00C60AA5">
                            <w:pPr>
                              <w:ind w:left="0" w:firstLine="0"/>
                              <w:rPr>
                                <w:rFonts w:eastAsia="Gulim"/>
                                <w:color w:val="1B587C" w:themeColor="accent3"/>
                                <w:sz w:val="18"/>
                                <w:szCs w:val="18"/>
                              </w:rPr>
                            </w:pPr>
                            <w:r w:rsidRPr="00F72F1B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United States Environmental Protection Agency. “What is the National Environmental Policy Act.”</w:t>
                            </w:r>
                            <w:r w:rsidRPr="00F72F1B">
                              <w:rPr>
                                <w:rFonts w:eastAsia="Gulim"/>
                                <w:color w:val="003AA6"/>
                                <w:lang w:eastAsia="ko"/>
                              </w:rPr>
                              <w:t xml:space="preserve"> </w:t>
                            </w:r>
                            <w:hyperlink r:id="rId38" w:history="1">
                              <w:r w:rsidRPr="00F72F1B">
                                <w:rPr>
                                  <w:rStyle w:val="Hyperlink"/>
                                  <w:rFonts w:eastAsia="Gulim"/>
                                  <w:sz w:val="18"/>
                                  <w:szCs w:val="18"/>
                                  <w:lang w:eastAsia="ko"/>
                                </w:rPr>
                                <w:t>https://www.epa.gov/nepa/what-national-environmental-policy-act</w:t>
                              </w:r>
                            </w:hyperlink>
                            <w:r w:rsidRPr="00F72F1B">
                              <w:rPr>
                                <w:rFonts w:eastAsia="Gulim"/>
                                <w:color w:val="1F638D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9144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16FBB9" id="_x0000_s1038" type="#_x0000_t202" style="position:absolute;margin-left:1.5pt;margin-top:16.9pt;width:258.75pt;height:285.75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" filled="f" strokecolor="#003aa6" strokeweight="5pt">
                <v:stroke linestyle="thickBetweenThin" endcap="square"/>
                <v:textbox inset=",7.2pt">
                  <w:txbxContent>
                    <w:p w14:paraId="1687338F" w14:textId="77777777" w:rsidR="00386F5B" w:rsidRPr="00F72F1B" w:rsidRDefault="00386F5B" w:rsidP="001F293C">
                      <w:pPr>
                        <w:ind w:left="0" w:firstLine="0"/>
                        <w:jc w:val="center"/>
                        <w:rPr>
                          <w:rFonts w:eastAsia="Gulim"/>
                          <w:b/>
                          <w:bCs/>
                          <w:color w:val="003AA6"/>
                          <w:sz w:val="20"/>
                          <w:szCs w:val="20"/>
                        </w:rPr>
                      </w:pPr>
                      <w:r w:rsidRPr="00F72F1B">
                        <w:rPr>
                          <w:rFonts w:eastAsia="Gulim"/>
                          <w:b/>
                          <w:bCs/>
                          <w:color w:val="003AA6"/>
                          <w:sz w:val="20"/>
                          <w:szCs w:val="20"/>
                          <w:lang w:eastAsia="ko"/>
                        </w:rPr>
                        <w:t xml:space="preserve">The Value Pricing Pilot Program (VPPP) </w:t>
                      </w:r>
                      <w:r w:rsidRPr="00F72F1B">
                        <w:rPr>
                          <w:rFonts w:eastAsia="Gulim"/>
                          <w:b/>
                          <w:bCs/>
                          <w:color w:val="003AA6"/>
                          <w:sz w:val="20"/>
                          <w:szCs w:val="20"/>
                          <w:lang w:eastAsia="ko"/>
                        </w:rPr>
                        <w:t>및</w:t>
                      </w:r>
                      <w:r w:rsidRPr="00F72F1B">
                        <w:rPr>
                          <w:rFonts w:eastAsia="Gulim"/>
                          <w:b/>
                          <w:bCs/>
                          <w:color w:val="003AA6"/>
                          <w:sz w:val="20"/>
                          <w:szCs w:val="20"/>
                          <w:lang w:eastAsia="ko"/>
                        </w:rPr>
                        <w:t xml:space="preserve"> National Environmental Policy Act (NEPA)</w:t>
                      </w:r>
                    </w:p>
                    <w:p w14:paraId="6CFE63B7" w14:textId="77777777" w:rsidR="00386F5B" w:rsidRPr="00F72F1B" w:rsidRDefault="00386F5B" w:rsidP="001F293C">
                      <w:pPr>
                        <w:ind w:left="0" w:firstLine="0"/>
                        <w:jc w:val="center"/>
                        <w:rPr>
                          <w:rFonts w:eastAsia="Gulim"/>
                          <w:b/>
                          <w:bCs/>
                          <w:color w:val="003AA6"/>
                          <w:sz w:val="20"/>
                          <w:szCs w:val="20"/>
                        </w:rPr>
                      </w:pPr>
                    </w:p>
                    <w:p w14:paraId="16F79B19" w14:textId="77777777" w:rsidR="00386F5B" w:rsidRPr="00F72F1B" w:rsidRDefault="00386F5B" w:rsidP="00A03F03">
                      <w:pPr>
                        <w:ind w:left="0" w:firstLine="0"/>
                        <w:jc w:val="both"/>
                        <w:rPr>
                          <w:rFonts w:eastAsia="Gulim"/>
                          <w:color w:val="003AA6"/>
                          <w:sz w:val="18"/>
                          <w:szCs w:val="18"/>
                        </w:rPr>
                      </w:pP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1991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년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미국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의회에서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Congestion Pricing Pilot Program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으로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시작하고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1998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년에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이름을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변경한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VPPP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는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혼잡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통행료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전략이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혼잡을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감소시킬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수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있는지의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여부와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정도를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입증하는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동시에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이러한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전략이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"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운전자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행동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,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교통량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,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대중교통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이용객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,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대기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질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및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교통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프로그램을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위한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자금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가용성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"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에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미치는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효과를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알아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봅니다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.</w:t>
                      </w:r>
                    </w:p>
                    <w:p w14:paraId="5C6E3BC9" w14:textId="77777777" w:rsidR="00386F5B" w:rsidRPr="00F72F1B" w:rsidRDefault="00386F5B" w:rsidP="00A03F03">
                      <w:pPr>
                        <w:ind w:left="0" w:firstLine="0"/>
                        <w:jc w:val="both"/>
                        <w:rPr>
                          <w:rFonts w:eastAsia="Gulim"/>
                          <w:color w:val="003AA6"/>
                          <w:sz w:val="18"/>
                          <w:szCs w:val="18"/>
                        </w:rPr>
                      </w:pPr>
                    </w:p>
                    <w:p w14:paraId="5D328D5C" w14:textId="0363CC07" w:rsidR="00386F5B" w:rsidRPr="00F72F1B" w:rsidRDefault="00386F5B" w:rsidP="00CC09CA">
                      <w:pPr>
                        <w:ind w:left="0" w:firstLine="0"/>
                        <w:jc w:val="both"/>
                        <w:rPr>
                          <w:rFonts w:eastAsia="Gulim"/>
                          <w:color w:val="003AA6"/>
                          <w:sz w:val="18"/>
                          <w:szCs w:val="18"/>
                        </w:rPr>
                      </w:pP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1970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년에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제정된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NEPA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는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연방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기관이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결정을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내리기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전에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제안된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조치의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환경적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영향을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평가할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것을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요구합니다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. VPPP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에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따라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프로젝트에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승인을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제공하는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것은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FHWA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의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조치이므로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NEPA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의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적용을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받습니다</w:t>
                      </w: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.</w:t>
                      </w:r>
                    </w:p>
                    <w:p w14:paraId="05BFAF44" w14:textId="77777777" w:rsidR="00386F5B" w:rsidRPr="00F72F1B" w:rsidRDefault="00386F5B" w:rsidP="00A03F03">
                      <w:pPr>
                        <w:ind w:left="0" w:firstLine="0"/>
                        <w:rPr>
                          <w:rFonts w:eastAsia="Gulim"/>
                          <w:b/>
                          <w:bCs/>
                          <w:color w:val="003AA6"/>
                          <w:sz w:val="18"/>
                          <w:szCs w:val="18"/>
                        </w:rPr>
                      </w:pPr>
                    </w:p>
                    <w:p w14:paraId="7B0B8BC4" w14:textId="2696E443" w:rsidR="00386F5B" w:rsidRPr="00F72F1B" w:rsidRDefault="00386F5B" w:rsidP="00A03F03">
                      <w:pPr>
                        <w:ind w:left="0" w:firstLine="0"/>
                        <w:rPr>
                          <w:rFonts w:eastAsia="Gulim"/>
                          <w:b/>
                          <w:bCs/>
                          <w:color w:val="003AA6"/>
                          <w:sz w:val="18"/>
                          <w:szCs w:val="18"/>
                        </w:rPr>
                      </w:pPr>
                      <w:r w:rsidRPr="00F72F1B">
                        <w:rPr>
                          <w:rFonts w:eastAsia="Gulim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>출처</w:t>
                      </w:r>
                      <w:r w:rsidRPr="00F72F1B">
                        <w:rPr>
                          <w:rFonts w:eastAsia="Gulim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: </w:t>
                      </w:r>
                    </w:p>
                    <w:p w14:paraId="4E598195" w14:textId="39F738AE" w:rsidR="00386F5B" w:rsidRPr="00F72F1B" w:rsidRDefault="00386F5B" w:rsidP="00A03F03">
                      <w:pPr>
                        <w:ind w:left="0" w:firstLine="0"/>
                        <w:rPr>
                          <w:rFonts w:eastAsia="Gulim"/>
                          <w:sz w:val="18"/>
                          <w:szCs w:val="18"/>
                        </w:rPr>
                      </w:pP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FHWA. “Value Pricing Pilot Program.”</w:t>
                      </w:r>
                      <w:r w:rsidRPr="00F72F1B">
                        <w:rPr>
                          <w:rFonts w:eastAsia="Gulim"/>
                          <w:color w:val="003AA6"/>
                          <w:lang w:eastAsia="ko"/>
                        </w:rPr>
                        <w:t xml:space="preserve"> </w:t>
                      </w:r>
                      <w:hyperlink r:id="rId39" w:history="1">
                        <w:r w:rsidRPr="00F72F1B">
                          <w:rPr>
                            <w:rStyle w:val="Hyperlink"/>
                            <w:rFonts w:eastAsia="Gulim"/>
                            <w:sz w:val="18"/>
                            <w:szCs w:val="18"/>
                            <w:lang w:eastAsia="ko"/>
                          </w:rPr>
                          <w:t>https://ops.fhwa.dot.gov/congestionpricing/‌value_pricing/index.htm</w:t>
                        </w:r>
                      </w:hyperlink>
                    </w:p>
                    <w:p w14:paraId="09F75BF0" w14:textId="7FCA823F" w:rsidR="00386F5B" w:rsidRPr="00F72F1B" w:rsidRDefault="00386F5B" w:rsidP="00C60AA5">
                      <w:pPr>
                        <w:ind w:left="0" w:firstLine="0"/>
                        <w:rPr>
                          <w:rFonts w:eastAsia="Gulim"/>
                          <w:color w:val="1B587C" w:themeColor="accent3"/>
                          <w:sz w:val="18"/>
                          <w:szCs w:val="18"/>
                        </w:rPr>
                      </w:pPr>
                      <w:r w:rsidRPr="00F72F1B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United States Environmental Protection Agency. “What is the National Environmental Policy Act.”</w:t>
                      </w:r>
                      <w:r w:rsidRPr="00F72F1B">
                        <w:rPr>
                          <w:rFonts w:eastAsia="Gulim"/>
                          <w:color w:val="003AA6"/>
                          <w:lang w:eastAsia="ko"/>
                        </w:rPr>
                        <w:t xml:space="preserve"> </w:t>
                      </w:r>
                      <w:hyperlink r:id="rId40" w:history="1">
                        <w:r w:rsidRPr="00F72F1B">
                          <w:rPr>
                            <w:rStyle w:val="Hyperlink"/>
                            <w:rFonts w:eastAsia="Gulim"/>
                            <w:sz w:val="18"/>
                            <w:szCs w:val="18"/>
                            <w:lang w:eastAsia="ko"/>
                          </w:rPr>
                          <w:t>https://www.epa.gov/nepa/what-national-environmental-policy-act</w:t>
                        </w:r>
                      </w:hyperlink>
                      <w:r w:rsidRPr="00F72F1B">
                        <w:rPr>
                          <w:rFonts w:eastAsia="Gulim"/>
                          <w:color w:val="1F638D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41031">
        <w:rPr>
          <w:rFonts w:eastAsia="Gulim" w:hint="eastAsia"/>
          <w:lang w:eastAsia="ko-KR"/>
        </w:rPr>
        <w:t>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 xml:space="preserve">) CBD </w:t>
      </w:r>
      <w:r w:rsidRPr="00B41031">
        <w:rPr>
          <w:rFonts w:eastAsia="Gulim" w:hint="eastAsia"/>
          <w:lang w:eastAsia="ko-KR"/>
        </w:rPr>
        <w:t>내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일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도로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국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스템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일부이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중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일부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연방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부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원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선되었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도로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과하려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후원자가</w:t>
      </w:r>
      <w:r w:rsidRPr="00B41031">
        <w:rPr>
          <w:rFonts w:eastAsia="Gulim" w:hint="eastAsia"/>
          <w:lang w:eastAsia="ko-KR"/>
        </w:rPr>
        <w:t xml:space="preserve"> Value Pricing Pilot Program (</w:t>
      </w:r>
      <w:proofErr w:type="spellStart"/>
      <w:r w:rsidRPr="00B41031">
        <w:rPr>
          <w:rFonts w:eastAsia="Gulim" w:hint="eastAsia"/>
          <w:lang w:eastAsia="ko-KR"/>
        </w:rPr>
        <w:t>VPPP</w:t>
      </w:r>
      <w:proofErr w:type="spellEnd"/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해</w:t>
      </w:r>
      <w:r w:rsidRPr="00B41031">
        <w:rPr>
          <w:rFonts w:eastAsia="Gulim" w:hint="eastAsia"/>
          <w:lang w:eastAsia="ko-KR"/>
        </w:rPr>
        <w:t xml:space="preserve"> U.S. Department of Transportation</w:t>
      </w:r>
      <w:r w:rsidRPr="00B41031">
        <w:rPr>
          <w:rFonts w:eastAsia="Gulim" w:hint="eastAsia"/>
          <w:lang w:eastAsia="ko-KR"/>
        </w:rPr>
        <w:t>’</w:t>
      </w:r>
      <w:r w:rsidRPr="00B41031">
        <w:rPr>
          <w:rFonts w:eastAsia="Gulim" w:hint="eastAsia"/>
          <w:lang w:eastAsia="ko-KR"/>
        </w:rPr>
        <w:t>s Federal Highway Administration (FHWA)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승인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받아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합니다</w:t>
      </w:r>
      <w:r w:rsidRPr="00B41031">
        <w:rPr>
          <w:rFonts w:eastAsia="Gulim" w:hint="eastAsia"/>
          <w:lang w:eastAsia="ko-KR"/>
        </w:rPr>
        <w:t>. FHWA</w:t>
      </w:r>
      <w:r w:rsidRPr="00B41031">
        <w:rPr>
          <w:rFonts w:eastAsia="Gulim" w:hint="eastAsia"/>
          <w:lang w:eastAsia="ko-KR"/>
        </w:rPr>
        <w:t>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조치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취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의도로</w:t>
      </w:r>
      <w:r w:rsidRPr="00B41031">
        <w:rPr>
          <w:rFonts w:eastAsia="Gulim" w:hint="eastAsia"/>
          <w:lang w:eastAsia="ko-KR"/>
        </w:rPr>
        <w:t xml:space="preserve"> </w:t>
      </w:r>
      <w:proofErr w:type="spellStart"/>
      <w:r w:rsidRPr="00B41031">
        <w:rPr>
          <w:rFonts w:eastAsia="Gulim" w:hint="eastAsia"/>
          <w:lang w:eastAsia="ko-KR"/>
        </w:rPr>
        <w:t>VPPP</w:t>
      </w:r>
      <w:proofErr w:type="spellEnd"/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후원자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신청서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검토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때는</w:t>
      </w:r>
      <w:r w:rsidRPr="00B41031">
        <w:rPr>
          <w:rFonts w:eastAsia="Gulim" w:hint="eastAsia"/>
          <w:lang w:eastAsia="ko-KR"/>
        </w:rPr>
        <w:t xml:space="preserve"> </w:t>
      </w:r>
      <w:proofErr w:type="spellStart"/>
      <w:r w:rsidRPr="00B41031">
        <w:rPr>
          <w:rFonts w:eastAsia="Gulim" w:hint="eastAsia"/>
          <w:lang w:eastAsia="ko-KR"/>
        </w:rPr>
        <w:t>NEPA</w:t>
      </w:r>
      <w:proofErr w:type="spellEnd"/>
      <w:r w:rsidRPr="00B41031">
        <w:rPr>
          <w:rFonts w:eastAsia="Gulim" w:hint="eastAsia"/>
          <w:lang w:eastAsia="ko-KR"/>
        </w:rPr>
        <w:t>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준수해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합니다</w:t>
      </w:r>
      <w:r w:rsidRPr="00B41031">
        <w:rPr>
          <w:rFonts w:eastAsia="Gulim" w:hint="eastAsia"/>
          <w:lang w:eastAsia="ko-KR"/>
        </w:rPr>
        <w:t>.</w:t>
      </w:r>
    </w:p>
    <w:p w14:paraId="3A8B2526" w14:textId="77777777" w:rsidR="00EE3556" w:rsidRPr="00B41031" w:rsidRDefault="00EE3556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</w:p>
    <w:p w14:paraId="472380BC" w14:textId="115BD6E8" w:rsidR="00415899" w:rsidRPr="00B41031" w:rsidRDefault="59187144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proofErr w:type="spellStart"/>
      <w:r w:rsidRPr="00B41031">
        <w:rPr>
          <w:rFonts w:eastAsia="Gulim" w:hint="eastAsia"/>
          <w:lang w:eastAsia="ko-KR"/>
        </w:rPr>
        <w:t>NEPA</w:t>
      </w:r>
      <w:proofErr w:type="spellEnd"/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세스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주도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연방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관인</w:t>
      </w:r>
      <w:r w:rsidRPr="00B41031">
        <w:rPr>
          <w:rFonts w:eastAsia="Gulim" w:hint="eastAsia"/>
          <w:lang w:eastAsia="ko-KR"/>
        </w:rPr>
        <w:t xml:space="preserve"> FHWA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목표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환경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물리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거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없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운영상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변화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불러오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때문에</w:t>
      </w:r>
      <w:r w:rsidRPr="00B41031">
        <w:rPr>
          <w:rFonts w:eastAsia="Gulim" w:hint="eastAsia"/>
          <w:lang w:eastAsia="ko-KR"/>
        </w:rPr>
        <w:t xml:space="preserve"> EA</w:t>
      </w:r>
      <w:r w:rsidRPr="00B41031">
        <w:rPr>
          <w:rFonts w:eastAsia="Gulim" w:hint="eastAsia"/>
          <w:lang w:eastAsia="ko-KR"/>
        </w:rPr>
        <w:t>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적절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조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등급이라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결정했습니다</w:t>
      </w:r>
      <w:r w:rsidRPr="00B41031">
        <w:rPr>
          <w:rFonts w:eastAsia="Gulim" w:hint="eastAsia"/>
          <w:lang w:eastAsia="ko-KR"/>
        </w:rPr>
        <w:t>.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혼잡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줄이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접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방식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질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삶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질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유익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미칩니다</w:t>
      </w:r>
      <w:r w:rsidRPr="00B41031">
        <w:rPr>
          <w:rFonts w:eastAsia="Gulim" w:hint="eastAsia"/>
          <w:lang w:eastAsia="ko-KR"/>
        </w:rPr>
        <w:t xml:space="preserve">. </w:t>
      </w:r>
    </w:p>
    <w:p w14:paraId="7C716A7E" w14:textId="77777777" w:rsidR="00EE3556" w:rsidRPr="00B41031" w:rsidRDefault="00EE3556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</w:p>
    <w:p w14:paraId="1E3475CC" w14:textId="1CE24CA5" w:rsidR="00415899" w:rsidRPr="00B41031" w:rsidRDefault="00CD2ED2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FHWA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해당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환경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인구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미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음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인식합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결과로</w:t>
      </w:r>
      <w:r w:rsidRPr="00B41031">
        <w:rPr>
          <w:rFonts w:eastAsia="Gulim" w:hint="eastAsia"/>
          <w:lang w:eastAsia="ko-KR"/>
        </w:rPr>
        <w:t xml:space="preserve"> FHWA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</w:t>
      </w:r>
      <w:proofErr w:type="spellStart"/>
      <w:r w:rsidRPr="00B41031">
        <w:rPr>
          <w:rFonts w:eastAsia="Gulim" w:hint="eastAsia"/>
          <w:lang w:eastAsia="ko-KR"/>
        </w:rPr>
        <w:t>NEPA</w:t>
      </w:r>
      <w:proofErr w:type="spellEnd"/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세스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강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연방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주정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관과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조정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포함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요청했습니다</w:t>
      </w:r>
      <w:r w:rsidRPr="00B41031">
        <w:rPr>
          <w:rFonts w:eastAsia="Gulim" w:hint="eastAsia"/>
          <w:lang w:eastAsia="ko-KR"/>
        </w:rPr>
        <w:t xml:space="preserve">. </w:t>
      </w:r>
    </w:p>
    <w:p w14:paraId="3598554B" w14:textId="77777777" w:rsidR="00EE3556" w:rsidRPr="00B41031" w:rsidRDefault="00EE3556" w:rsidP="00B41031">
      <w:pPr>
        <w:pStyle w:val="BodyText"/>
        <w:kinsoku w:val="0"/>
        <w:overflowPunct w:val="0"/>
        <w:spacing w:after="0" w:line="240" w:lineRule="auto"/>
        <w:rPr>
          <w:rFonts w:eastAsia="Gulim" w:hint="eastAsia"/>
          <w:lang w:eastAsia="ko-KR"/>
        </w:rPr>
      </w:pPr>
    </w:p>
    <w:p w14:paraId="7DD5474E" w14:textId="77777777" w:rsidR="00EE3556" w:rsidRPr="00B41031" w:rsidRDefault="00EE3556" w:rsidP="00B41031">
      <w:pPr>
        <w:kinsoku w:val="0"/>
        <w:overflowPunct w:val="0"/>
        <w:rPr>
          <w:rFonts w:eastAsia="Gulim" w:hint="eastAsia"/>
          <w:b/>
          <w:bCs/>
          <w:caps/>
          <w:color w:val="003AA6"/>
          <w:sz w:val="28"/>
          <w:szCs w:val="28"/>
          <w:lang w:eastAsia="ko-KR"/>
        </w:rPr>
      </w:pPr>
      <w:r w:rsidRPr="00B41031">
        <w:rPr>
          <w:rFonts w:eastAsia="Gulim" w:hint="eastAsia"/>
          <w:lang w:eastAsia="ko-KR"/>
        </w:rPr>
        <w:br w:type="page"/>
      </w:r>
    </w:p>
    <w:p w14:paraId="25257D96" w14:textId="275675C3" w:rsidR="00415899" w:rsidRPr="00B41031" w:rsidRDefault="001666F7" w:rsidP="00B41031">
      <w:pPr>
        <w:pStyle w:val="Heading1"/>
        <w:kinsoku w:val="0"/>
        <w:overflowPunct w:val="0"/>
        <w:rPr>
          <w:rFonts w:eastAsia="Gulim" w:hint="eastAsia"/>
          <w:lang w:eastAsia="ko-KR"/>
        </w:rPr>
      </w:pPr>
      <w:bookmarkStart w:id="25" w:name="_Toc110243106"/>
      <w:bookmarkStart w:id="26" w:name="_Toc110242490"/>
      <w:bookmarkStart w:id="27" w:name="_Toc111121572"/>
      <w:r w:rsidRPr="00B41031">
        <w:rPr>
          <w:rFonts w:eastAsia="Gulim" w:hint="eastAsia"/>
          <w:lang w:eastAsia="ko-KR"/>
        </w:rPr>
        <w:lastRenderedPageBreak/>
        <w:t xml:space="preserve">CBD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그램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고려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유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무엇입니까</w:t>
      </w:r>
      <w:r w:rsidRPr="00B41031">
        <w:rPr>
          <w:rFonts w:eastAsia="Gulim" w:hint="eastAsia"/>
          <w:lang w:eastAsia="ko-KR"/>
        </w:rPr>
        <w:t>?</w:t>
      </w:r>
      <w:bookmarkEnd w:id="25"/>
      <w:bookmarkEnd w:id="26"/>
      <w:bookmarkEnd w:id="27"/>
    </w:p>
    <w:p w14:paraId="479E3EF6" w14:textId="77777777" w:rsidR="00AC75C1" w:rsidRPr="00B41031" w:rsidRDefault="00AC75C1" w:rsidP="00B41031">
      <w:pPr>
        <w:pStyle w:val="BodyText"/>
        <w:kinsoku w:val="0"/>
        <w:overflowPunct w:val="0"/>
        <w:spacing w:after="0" w:line="240" w:lineRule="auto"/>
        <w:rPr>
          <w:rFonts w:eastAsia="Gulim" w:hint="eastAsia"/>
          <w:lang w:eastAsia="ko-KR"/>
        </w:rPr>
      </w:pPr>
    </w:p>
    <w:p w14:paraId="4BCC8957" w14:textId="0C569CB0" w:rsidR="00415899" w:rsidRPr="00B41031" w:rsidRDefault="59187144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교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혼잡은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몇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동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문제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되었으며</w:t>
      </w:r>
      <w:r w:rsidRPr="00B41031">
        <w:rPr>
          <w:rFonts w:eastAsia="Gulim" w:hint="eastAsia"/>
          <w:lang w:eastAsia="ko-KR"/>
        </w:rPr>
        <w:t>,</w:t>
      </w:r>
      <w:r w:rsidRPr="00B41031">
        <w:rPr>
          <w:rFonts w:eastAsia="Gulim" w:hint="eastAsia"/>
          <w:vertAlign w:val="superscript"/>
          <w:lang w:eastAsia="ko-KR"/>
        </w:rPr>
        <w:endnoteReference w:id="7"/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세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동안</w:t>
      </w:r>
      <w:r w:rsidRPr="00B41031">
        <w:rPr>
          <w:rFonts w:eastAsia="Gulim" w:hint="eastAsia"/>
          <w:lang w:eastAsia="ko-KR"/>
        </w:rPr>
        <w:t xml:space="preserve"> New York(</w:t>
      </w:r>
      <w:r w:rsidRPr="00B41031">
        <w:rPr>
          <w:rFonts w:eastAsia="Gulim" w:hint="eastAsia"/>
          <w:lang w:eastAsia="ko-KR"/>
        </w:rPr>
        <w:t>뉴욕</w:t>
      </w:r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시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장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까다로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책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문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중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하나였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지역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인구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상업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증가함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따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년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걸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점차적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혼잡해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설명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새로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단어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교통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체</w:t>
      </w:r>
      <w:r w:rsidRPr="00B41031">
        <w:rPr>
          <w:rFonts w:eastAsia="Gulim" w:hint="eastAsia"/>
          <w:lang w:eastAsia="ko-KR"/>
        </w:rPr>
        <w:t>(gridlock)</w:t>
      </w:r>
      <w:r w:rsidRPr="00B41031">
        <w:rPr>
          <w:rFonts w:eastAsia="Gulim" w:hint="eastAsia"/>
          <w:lang w:eastAsia="ko-KR"/>
        </w:rPr>
        <w:t>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만들어졌습니다</w:t>
      </w:r>
      <w:r w:rsidRPr="00B41031">
        <w:rPr>
          <w:rFonts w:eastAsia="Gulim" w:hint="eastAsia"/>
          <w:lang w:eastAsia="ko-KR"/>
        </w:rPr>
        <w:t>.</w:t>
      </w:r>
      <w:r w:rsidRPr="00B41031">
        <w:rPr>
          <w:rFonts w:eastAsia="Gulim" w:hint="eastAsia"/>
          <w:vertAlign w:val="superscript"/>
          <w:lang w:eastAsia="ko-KR"/>
        </w:rPr>
        <w:endnoteReference w:id="8"/>
      </w:r>
    </w:p>
    <w:p w14:paraId="7ADAF1F6" w14:textId="77777777" w:rsidR="00AC75C1" w:rsidRPr="00B41031" w:rsidRDefault="00AC75C1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</w:p>
    <w:p w14:paraId="08F0B833" w14:textId="77777777" w:rsidR="00415899" w:rsidRPr="00B41031" w:rsidRDefault="59187144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 xml:space="preserve">NYCDOT, MTA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관은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 xml:space="preserve">) CBD </w:t>
      </w:r>
      <w:r w:rsidRPr="00B41031">
        <w:rPr>
          <w:rFonts w:eastAsia="Gulim" w:hint="eastAsia"/>
          <w:lang w:eastAsia="ko-KR"/>
        </w:rPr>
        <w:t>내외부에서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혼잡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줄이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중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보행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전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접근성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선하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그램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실행했습니다</w:t>
      </w:r>
      <w:r w:rsidRPr="00B41031">
        <w:rPr>
          <w:rFonts w:eastAsia="Gulim" w:hint="eastAsia"/>
          <w:lang w:eastAsia="ko-KR"/>
        </w:rPr>
        <w:t>. NYCDOT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장자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주차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간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용도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변경하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전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전용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도로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만들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인도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코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돌출부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보행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간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늘렸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또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연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선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범용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선을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특정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도로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동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횡단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거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전용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버스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선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전환했습니다</w:t>
      </w:r>
      <w:r w:rsidRPr="00B41031">
        <w:rPr>
          <w:rFonts w:eastAsia="Gulim" w:hint="eastAsia"/>
          <w:lang w:eastAsia="ko-KR"/>
        </w:rPr>
        <w:t xml:space="preserve">. </w:t>
      </w:r>
    </w:p>
    <w:p w14:paraId="4A35E821" w14:textId="77777777" w:rsidR="00AC75C1" w:rsidRPr="00B41031" w:rsidRDefault="00AC75C1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</w:p>
    <w:p w14:paraId="423221FF" w14:textId="1E8148EA" w:rsidR="001666F7" w:rsidRPr="00B41031" w:rsidRDefault="427EC24A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또한</w:t>
      </w:r>
      <w:r w:rsidRPr="00B41031">
        <w:rPr>
          <w:rFonts w:eastAsia="Gulim" w:hint="eastAsia"/>
          <w:lang w:eastAsia="ko-KR"/>
        </w:rPr>
        <w:t xml:space="preserve"> MTA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중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관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노인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장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취학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연령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아동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할인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중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요금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공하며</w:t>
      </w:r>
      <w:r w:rsidRPr="00B41031">
        <w:rPr>
          <w:rFonts w:eastAsia="Gulim" w:hint="eastAsia"/>
          <w:lang w:eastAsia="ko-KR"/>
        </w:rPr>
        <w:t xml:space="preserve"> 2022</w:t>
      </w:r>
      <w:r w:rsidRPr="00B41031">
        <w:rPr>
          <w:rFonts w:eastAsia="Gulim" w:hint="eastAsia"/>
          <w:lang w:eastAsia="ko-KR"/>
        </w:rPr>
        <w:t>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초</w:t>
      </w:r>
      <w:r w:rsidRPr="00B41031">
        <w:rPr>
          <w:rFonts w:eastAsia="Gulim" w:hint="eastAsia"/>
          <w:lang w:eastAsia="ko-KR"/>
        </w:rPr>
        <w:t xml:space="preserve"> MTA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무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무제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승차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허용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새로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요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스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작</w:t>
      </w:r>
      <w:r w:rsidRPr="00B41031">
        <w:rPr>
          <w:rFonts w:eastAsia="Gulim" w:hint="eastAsia"/>
          <w:lang w:eastAsia="ko-KR"/>
        </w:rPr>
        <w:t>(</w:t>
      </w:r>
      <w:proofErr w:type="spellStart"/>
      <w:r w:rsidRPr="00B41031">
        <w:rPr>
          <w:rFonts w:eastAsia="Gulim" w:hint="eastAsia"/>
          <w:lang w:eastAsia="ko-KR"/>
        </w:rPr>
        <w:t>OMNY</w:t>
      </w:r>
      <w:proofErr w:type="spellEnd"/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일환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요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상한제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행했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많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고용주들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직원들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비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불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세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급여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용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도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연방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그램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참여하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으며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많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회사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원격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근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옵션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포함하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유연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근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일정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채택했습니다</w:t>
      </w:r>
      <w:r w:rsidRPr="00B41031">
        <w:rPr>
          <w:rFonts w:eastAsia="Gulim" w:hint="eastAsia"/>
          <w:lang w:eastAsia="ko-KR"/>
        </w:rPr>
        <w:t>.</w:t>
      </w:r>
    </w:p>
    <w:p w14:paraId="3F6E8605" w14:textId="47FFC323" w:rsidR="00AC75C1" w:rsidRPr="00B41031" w:rsidRDefault="00AC75C1" w:rsidP="00B41031">
      <w:pPr>
        <w:pStyle w:val="BodyText"/>
        <w:kinsoku w:val="0"/>
        <w:overflowPunct w:val="0"/>
        <w:spacing w:after="0" w:line="240" w:lineRule="auto"/>
        <w:rPr>
          <w:rFonts w:eastAsia="Gulim" w:hint="eastAsia"/>
          <w:lang w:eastAsia="ko-KR"/>
        </w:rPr>
      </w:pPr>
    </w:p>
    <w:p w14:paraId="365455DA" w14:textId="39EE038F" w:rsidR="001666F7" w:rsidRPr="00B41031" w:rsidRDefault="00F72F1B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vertAlign w:val="superscript"/>
          <w:lang w:eastAsia="ko-KR"/>
        </w:rPr>
      </w:pPr>
      <w:r w:rsidRPr="00B41031">
        <w:rPr>
          <w:rFonts w:eastAsia="Gulim" w:hint="eastAsia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1EFE7D29" wp14:editId="7FE3EA2B">
                <wp:simplePos x="0" y="0"/>
                <wp:positionH relativeFrom="margin">
                  <wp:posOffset>-95250</wp:posOffset>
                </wp:positionH>
                <wp:positionV relativeFrom="paragraph">
                  <wp:posOffset>120015</wp:posOffset>
                </wp:positionV>
                <wp:extent cx="2413000" cy="2406650"/>
                <wp:effectExtent l="0" t="0" r="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0" cy="2406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5F1BEE" w14:textId="758A2E1E" w:rsidR="00386F5B" w:rsidRPr="00F72F1B" w:rsidRDefault="00386F5B" w:rsidP="003D61ED">
                            <w:pPr>
                              <w:pStyle w:val="F1"/>
                              <w:ind w:left="180" w:firstLine="0"/>
                              <w:rPr>
                                <w:rFonts w:eastAsia="Gulim"/>
                              </w:rPr>
                            </w:pPr>
                            <w:bookmarkStart w:id="28" w:name="_Toc106720738"/>
                            <w:bookmarkStart w:id="29" w:name="_Toc111453757"/>
                            <w:r w:rsidRPr="00F72F1B">
                              <w:rPr>
                                <w:rFonts w:eastAsia="Gulim"/>
                                <w:lang w:eastAsia="ko"/>
                              </w:rPr>
                              <w:t>그림</w:t>
                            </w:r>
                            <w:r w:rsidRPr="00F72F1B">
                              <w:rPr>
                                <w:rFonts w:eastAsia="Gulim"/>
                                <w:lang w:eastAsia="ko"/>
                              </w:rPr>
                              <w:t xml:space="preserve"> ES</w:t>
                            </w:r>
                            <w:r w:rsidRPr="00F72F1B">
                              <w:rPr>
                                <w:rFonts w:eastAsia="Gulim"/>
                                <w:lang w:eastAsia="ko"/>
                              </w:rPr>
                              <w:noBreakHyphen/>
                              <w:t>3.</w:t>
                            </w:r>
                            <w:r w:rsidR="003D61ED" w:rsidRPr="00F72F1B">
                              <w:rPr>
                                <w:rFonts w:eastAsia="Gulim"/>
                                <w:lang w:eastAsia="ko"/>
                              </w:rPr>
                              <w:br/>
                            </w:r>
                            <w:r w:rsidRPr="00F72F1B">
                              <w:rPr>
                                <w:rFonts w:eastAsia="Gulim"/>
                                <w:lang w:eastAsia="ko"/>
                              </w:rPr>
                              <w:t>가장</w:t>
                            </w:r>
                            <w:r w:rsidRPr="00F72F1B">
                              <w:rPr>
                                <w:rFonts w:eastAsia="Gulim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lang w:eastAsia="ko"/>
                              </w:rPr>
                              <w:t>혼잡한</w:t>
                            </w:r>
                            <w:r w:rsidRPr="00F72F1B">
                              <w:rPr>
                                <w:rFonts w:eastAsia="Gulim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lang w:eastAsia="ko"/>
                              </w:rPr>
                              <w:t>도시</w:t>
                            </w:r>
                            <w:r w:rsidRPr="00F72F1B">
                              <w:rPr>
                                <w:rFonts w:eastAsia="Gulim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lang w:eastAsia="ko"/>
                              </w:rPr>
                              <w:t>지역</w:t>
                            </w:r>
                            <w:r w:rsidRPr="00F72F1B">
                              <w:rPr>
                                <w:rFonts w:eastAsia="Gulim"/>
                                <w:lang w:eastAsia="ko"/>
                              </w:rPr>
                              <w:t>(2021)</w:t>
                            </w:r>
                            <w:bookmarkEnd w:id="28"/>
                            <w:bookmarkEnd w:id="29"/>
                          </w:p>
                          <w:p w14:paraId="4249146F" w14:textId="77777777" w:rsidR="00386F5B" w:rsidRPr="00F72F1B" w:rsidRDefault="00386F5B" w:rsidP="00386F5B">
                            <w:pPr>
                              <w:ind w:left="0" w:firstLine="0"/>
                              <w:rPr>
                                <w:rFonts w:eastAsia="Gulim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Ind w:w="103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033"/>
                            </w:tblGrid>
                            <w:tr w:rsidR="00386F5B" w:rsidRPr="00F72F1B" w14:paraId="234DE057" w14:textId="77777777" w:rsidTr="00386F5B">
                              <w:trPr>
                                <w:trHeight w:val="360"/>
                              </w:trPr>
                              <w:tc>
                                <w:tcPr>
                                  <w:tcW w:w="3033" w:type="dxa"/>
                                  <w:shd w:val="clear" w:color="auto" w:fill="000000" w:themeFill="text1"/>
                                  <w:vAlign w:val="center"/>
                                </w:tcPr>
                                <w:p w14:paraId="3F6F138D" w14:textId="3CC5A811" w:rsidR="00386F5B" w:rsidRPr="00F72F1B" w:rsidRDefault="00386F5B" w:rsidP="00386F5B">
                                  <w:pPr>
                                    <w:jc w:val="center"/>
                                    <w:rPr>
                                      <w:rFonts w:ascii="Arial" w:eastAsia="Gulim" w:hAnsi="Arial" w:cs="Arial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F72F1B">
                                    <w:rPr>
                                      <w:rFonts w:ascii="Arial" w:eastAsia="Gulim" w:hAnsi="Arial" w:cs="Arial"/>
                                      <w:b/>
                                      <w:bCs/>
                                      <w:sz w:val="24"/>
                                      <w:szCs w:val="24"/>
                                      <w:lang w:eastAsia="ko"/>
                                    </w:rPr>
                                    <w:t>미국</w:t>
                                  </w:r>
                                </w:p>
                              </w:tc>
                            </w:tr>
                            <w:tr w:rsidR="00386F5B" w:rsidRPr="00F72F1B" w14:paraId="1F7D57F4" w14:textId="77777777" w:rsidTr="00386F5B">
                              <w:trPr>
                                <w:trHeight w:val="360"/>
                              </w:trPr>
                              <w:tc>
                                <w:tcPr>
                                  <w:tcW w:w="3033" w:type="dxa"/>
                                  <w:shd w:val="clear" w:color="auto" w:fill="FF6600"/>
                                  <w:vAlign w:val="center"/>
                                </w:tcPr>
                                <w:p w14:paraId="7DA43475" w14:textId="7C75E9A9" w:rsidR="00386F5B" w:rsidRPr="00F72F1B" w:rsidRDefault="00386F5B" w:rsidP="00386F5B">
                                  <w:pPr>
                                    <w:rPr>
                                      <w:rFonts w:ascii="Arial" w:eastAsia="Gulim" w:hAnsi="Arial" w:cs="Arial"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</w:pPr>
                                  <w:r w:rsidRPr="00F72F1B">
                                    <w:rPr>
                                      <w:rFonts w:ascii="Arial" w:eastAsia="Gulim" w:hAnsi="Arial" w:cs="Arial"/>
                                      <w:color w:val="FFFFFF" w:themeColor="background1"/>
                                      <w:sz w:val="24"/>
                                      <w:szCs w:val="24"/>
                                      <w:lang w:eastAsia="ko"/>
                                    </w:rPr>
                                    <w:t>1. New York, NY</w:t>
                                  </w:r>
                                </w:p>
                              </w:tc>
                            </w:tr>
                            <w:tr w:rsidR="00386F5B" w:rsidRPr="00F72F1B" w14:paraId="7A70B403" w14:textId="77777777" w:rsidTr="00386F5B">
                              <w:trPr>
                                <w:trHeight w:val="360"/>
                              </w:trPr>
                              <w:tc>
                                <w:tcPr>
                                  <w:tcW w:w="3033" w:type="dxa"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6A3F167" w14:textId="5291F201" w:rsidR="00386F5B" w:rsidRPr="00F72F1B" w:rsidRDefault="00386F5B" w:rsidP="00386F5B">
                                  <w:pPr>
                                    <w:rPr>
                                      <w:rFonts w:ascii="Arial" w:eastAsia="Gulim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F72F1B">
                                    <w:rPr>
                                      <w:rFonts w:ascii="Arial" w:eastAsia="Gulim" w:hAnsi="Arial" w:cs="Arial"/>
                                      <w:sz w:val="24"/>
                                      <w:szCs w:val="24"/>
                                      <w:lang w:eastAsia="ko"/>
                                    </w:rPr>
                                    <w:t>2. Chicago, IL</w:t>
                                  </w:r>
                                </w:p>
                              </w:tc>
                            </w:tr>
                            <w:tr w:rsidR="00386F5B" w:rsidRPr="00F72F1B" w14:paraId="102678BD" w14:textId="77777777" w:rsidTr="00386F5B">
                              <w:trPr>
                                <w:trHeight w:val="360"/>
                              </w:trPr>
                              <w:tc>
                                <w:tcPr>
                                  <w:tcW w:w="3033" w:type="dxa"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0B6CEC0" w14:textId="43FDE2B6" w:rsidR="00386F5B" w:rsidRPr="00F72F1B" w:rsidRDefault="00386F5B" w:rsidP="00386F5B">
                                  <w:pPr>
                                    <w:rPr>
                                      <w:rFonts w:ascii="Arial" w:eastAsia="Gulim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F72F1B">
                                    <w:rPr>
                                      <w:rFonts w:ascii="Arial" w:eastAsia="Gulim" w:hAnsi="Arial" w:cs="Arial"/>
                                      <w:sz w:val="24"/>
                                      <w:szCs w:val="24"/>
                                      <w:lang w:eastAsia="ko"/>
                                    </w:rPr>
                                    <w:t>3. Philadelphia, PA</w:t>
                                  </w:r>
                                </w:p>
                              </w:tc>
                            </w:tr>
                            <w:tr w:rsidR="00386F5B" w:rsidRPr="00F72F1B" w14:paraId="2F0DBAD7" w14:textId="77777777" w:rsidTr="00386F5B">
                              <w:trPr>
                                <w:trHeight w:val="360"/>
                              </w:trPr>
                              <w:tc>
                                <w:tcPr>
                                  <w:tcW w:w="3033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EF2AE19" w14:textId="7DEF2B7E" w:rsidR="00386F5B" w:rsidRPr="00F72F1B" w:rsidRDefault="00386F5B" w:rsidP="00386F5B">
                                  <w:pPr>
                                    <w:rPr>
                                      <w:rFonts w:ascii="Arial" w:eastAsia="Gulim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F72F1B">
                                    <w:rPr>
                                      <w:rFonts w:ascii="Arial" w:eastAsia="Gulim" w:hAnsi="Arial" w:cs="Arial"/>
                                      <w:sz w:val="24"/>
                                      <w:szCs w:val="24"/>
                                      <w:lang w:eastAsia="ko"/>
                                    </w:rPr>
                                    <w:t>4. Boston, MA</w:t>
                                  </w:r>
                                </w:p>
                              </w:tc>
                            </w:tr>
                            <w:tr w:rsidR="00386F5B" w:rsidRPr="00F72F1B" w14:paraId="6FFA519A" w14:textId="77777777" w:rsidTr="00386F5B">
                              <w:trPr>
                                <w:trHeight w:val="360"/>
                              </w:trPr>
                              <w:tc>
                                <w:tcPr>
                                  <w:tcW w:w="3033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0F48760" w14:textId="5B6476A2" w:rsidR="00386F5B" w:rsidRPr="00F72F1B" w:rsidRDefault="00386F5B" w:rsidP="00386F5B">
                                  <w:pPr>
                                    <w:rPr>
                                      <w:rFonts w:ascii="Arial" w:eastAsia="Gulim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F72F1B">
                                    <w:rPr>
                                      <w:rFonts w:ascii="Arial" w:eastAsia="Gulim" w:hAnsi="Arial" w:cs="Arial"/>
                                      <w:sz w:val="24"/>
                                      <w:szCs w:val="24"/>
                                      <w:lang w:eastAsia="ko"/>
                                    </w:rPr>
                                    <w:t>5. Miami, FL</w:t>
                                  </w:r>
                                </w:p>
                              </w:tc>
                            </w:tr>
                            <w:tr w:rsidR="00386F5B" w:rsidRPr="00F72F1B" w14:paraId="570DAE68" w14:textId="77777777" w:rsidTr="00386F5B">
                              <w:trPr>
                                <w:trHeight w:val="360"/>
                              </w:trPr>
                              <w:tc>
                                <w:tcPr>
                                  <w:tcW w:w="3033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center"/>
                                </w:tcPr>
                                <w:p w14:paraId="156822D9" w14:textId="7594E32D" w:rsidR="00386F5B" w:rsidRPr="00F72F1B" w:rsidRDefault="00386F5B" w:rsidP="00386F5B">
                                  <w:pPr>
                                    <w:rPr>
                                      <w:rFonts w:ascii="Arial" w:eastAsia="Gulim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F72F1B">
                                    <w:rPr>
                                      <w:rFonts w:ascii="Arial" w:eastAsia="Gulim" w:hAnsi="Arial" w:cs="Arial"/>
                                      <w:sz w:val="24"/>
                                      <w:szCs w:val="24"/>
                                      <w:lang w:eastAsia="ko"/>
                                    </w:rPr>
                                    <w:t>출처</w:t>
                                  </w:r>
                                  <w:r w:rsidRPr="00F72F1B">
                                    <w:rPr>
                                      <w:rFonts w:ascii="Arial" w:eastAsia="Gulim" w:hAnsi="Arial" w:cs="Arial"/>
                                      <w:sz w:val="24"/>
                                      <w:szCs w:val="24"/>
                                      <w:lang w:eastAsia="ko"/>
                                    </w:rPr>
                                    <w:t>: INRIX, 2021</w:t>
                                  </w:r>
                                </w:p>
                              </w:tc>
                            </w:tr>
                          </w:tbl>
                          <w:p w14:paraId="08A1B394" w14:textId="77777777" w:rsidR="00386F5B" w:rsidRPr="00386F5B" w:rsidRDefault="00386F5B" w:rsidP="00386F5B">
                            <w:pPr>
                              <w:ind w:left="0" w:firstLine="0"/>
                            </w:pPr>
                          </w:p>
                          <w:p w14:paraId="5CBF6342" w14:textId="1E8A88A9" w:rsidR="00386F5B" w:rsidRDefault="00386F5B" w:rsidP="007753BB">
                            <w:pPr>
                              <w:pStyle w:val="FigureAlignmen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FE7D29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39" type="#_x0000_t202" style="position:absolute;margin-left:-7.5pt;margin-top:9.45pt;width:190pt;height:189.5pt;z-index:25165824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" filled="f" stroked="f" strokeweight=".5pt">
                <v:textbox>
                  <w:txbxContent>
                    <w:p w14:paraId="755F1BEE" w14:textId="758A2E1E" w:rsidR="00386F5B" w:rsidRPr="00F72F1B" w:rsidRDefault="00386F5B" w:rsidP="003D61ED">
                      <w:pPr>
                        <w:pStyle w:val="F1"/>
                        <w:ind w:left="180" w:firstLine="0"/>
                        <w:rPr>
                          <w:rFonts w:eastAsia="Gulim"/>
                        </w:rPr>
                      </w:pPr>
                      <w:bookmarkStart w:id="30" w:name="_Toc106720738"/>
                      <w:bookmarkStart w:id="31" w:name="_Toc111453757"/>
                      <w:r w:rsidRPr="00F72F1B">
                        <w:rPr>
                          <w:rFonts w:eastAsia="Gulim"/>
                          <w:lang w:eastAsia="ko"/>
                        </w:rPr>
                        <w:t>그림</w:t>
                      </w:r>
                      <w:r w:rsidRPr="00F72F1B">
                        <w:rPr>
                          <w:rFonts w:eastAsia="Gulim"/>
                          <w:lang w:eastAsia="ko"/>
                        </w:rPr>
                        <w:t xml:space="preserve"> ES</w:t>
                      </w:r>
                      <w:r w:rsidRPr="00F72F1B">
                        <w:rPr>
                          <w:rFonts w:eastAsia="Gulim"/>
                          <w:lang w:eastAsia="ko"/>
                        </w:rPr>
                        <w:noBreakHyphen/>
                        <w:t>3.</w:t>
                      </w:r>
                      <w:r w:rsidR="003D61ED" w:rsidRPr="00F72F1B">
                        <w:rPr>
                          <w:rFonts w:eastAsia="Gulim"/>
                          <w:lang w:eastAsia="ko"/>
                        </w:rPr>
                        <w:br/>
                      </w:r>
                      <w:r w:rsidRPr="00F72F1B">
                        <w:rPr>
                          <w:rFonts w:eastAsia="Gulim"/>
                          <w:lang w:eastAsia="ko"/>
                        </w:rPr>
                        <w:t>가장</w:t>
                      </w:r>
                      <w:r w:rsidRPr="00F72F1B">
                        <w:rPr>
                          <w:rFonts w:eastAsia="Gulim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lang w:eastAsia="ko"/>
                        </w:rPr>
                        <w:t>혼잡한</w:t>
                      </w:r>
                      <w:r w:rsidRPr="00F72F1B">
                        <w:rPr>
                          <w:rFonts w:eastAsia="Gulim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lang w:eastAsia="ko"/>
                        </w:rPr>
                        <w:t>도시</w:t>
                      </w:r>
                      <w:r w:rsidRPr="00F72F1B">
                        <w:rPr>
                          <w:rFonts w:eastAsia="Gulim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lang w:eastAsia="ko"/>
                        </w:rPr>
                        <w:t>지역</w:t>
                      </w:r>
                      <w:r w:rsidRPr="00F72F1B">
                        <w:rPr>
                          <w:rFonts w:eastAsia="Gulim"/>
                          <w:lang w:eastAsia="ko"/>
                        </w:rPr>
                        <w:t>(2021)</w:t>
                      </w:r>
                      <w:bookmarkEnd w:id="30"/>
                      <w:bookmarkEnd w:id="31"/>
                    </w:p>
                    <w:p w14:paraId="4249146F" w14:textId="77777777" w:rsidR="00386F5B" w:rsidRPr="00F72F1B" w:rsidRDefault="00386F5B" w:rsidP="00386F5B">
                      <w:pPr>
                        <w:ind w:left="0" w:firstLine="0"/>
                        <w:rPr>
                          <w:rFonts w:eastAsia="Gulim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Ind w:w="103" w:type="dxa"/>
                        <w:tblLook w:val="04A0" w:firstRow="1" w:lastRow="0" w:firstColumn="1" w:lastColumn="0" w:noHBand="0" w:noVBand="1"/>
                      </w:tblPr>
                      <w:tblGrid>
                        <w:gridCol w:w="3033"/>
                      </w:tblGrid>
                      <w:tr w:rsidR="00386F5B" w:rsidRPr="00F72F1B" w14:paraId="234DE057" w14:textId="77777777" w:rsidTr="00386F5B">
                        <w:trPr>
                          <w:trHeight w:val="360"/>
                        </w:trPr>
                        <w:tc>
                          <w:tcPr>
                            <w:tcW w:w="3033" w:type="dxa"/>
                            <w:shd w:val="clear" w:color="auto" w:fill="000000" w:themeFill="text1"/>
                            <w:vAlign w:val="center"/>
                          </w:tcPr>
                          <w:p w14:paraId="3F6F138D" w14:textId="3CC5A811" w:rsidR="00386F5B" w:rsidRPr="00F72F1B" w:rsidRDefault="00386F5B" w:rsidP="00386F5B">
                            <w:pPr>
                              <w:jc w:val="center"/>
                              <w:rPr>
                                <w:rFonts w:ascii="Arial" w:eastAsia="Gulim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F72F1B">
                              <w:rPr>
                                <w:rFonts w:ascii="Arial" w:eastAsia="Gulim" w:hAnsi="Arial" w:cs="Arial"/>
                                <w:b/>
                                <w:bCs/>
                                <w:sz w:val="24"/>
                                <w:szCs w:val="24"/>
                                <w:lang w:eastAsia="ko"/>
                              </w:rPr>
                              <w:t>미국</w:t>
                            </w:r>
                          </w:p>
                        </w:tc>
                      </w:tr>
                      <w:tr w:rsidR="00386F5B" w:rsidRPr="00F72F1B" w14:paraId="1F7D57F4" w14:textId="77777777" w:rsidTr="00386F5B">
                        <w:trPr>
                          <w:trHeight w:val="360"/>
                        </w:trPr>
                        <w:tc>
                          <w:tcPr>
                            <w:tcW w:w="3033" w:type="dxa"/>
                            <w:shd w:val="clear" w:color="auto" w:fill="FF6600"/>
                            <w:vAlign w:val="center"/>
                          </w:tcPr>
                          <w:p w14:paraId="7DA43475" w14:textId="7C75E9A9" w:rsidR="00386F5B" w:rsidRPr="00F72F1B" w:rsidRDefault="00386F5B" w:rsidP="00386F5B">
                            <w:pPr>
                              <w:rPr>
                                <w:rFonts w:ascii="Arial" w:eastAsia="Gulim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F72F1B">
                              <w:rPr>
                                <w:rFonts w:ascii="Arial" w:eastAsia="Gulim" w:hAnsi="Arial" w:cs="Arial"/>
                                <w:color w:val="FFFFFF" w:themeColor="background1"/>
                                <w:sz w:val="24"/>
                                <w:szCs w:val="24"/>
                                <w:lang w:eastAsia="ko"/>
                              </w:rPr>
                              <w:t>1. New York, NY</w:t>
                            </w:r>
                          </w:p>
                        </w:tc>
                      </w:tr>
                      <w:tr w:rsidR="00386F5B" w:rsidRPr="00F72F1B" w14:paraId="7A70B403" w14:textId="77777777" w:rsidTr="00386F5B">
                        <w:trPr>
                          <w:trHeight w:val="360"/>
                        </w:trPr>
                        <w:tc>
                          <w:tcPr>
                            <w:tcW w:w="3033" w:type="dxa"/>
                            <w:shd w:val="clear" w:color="auto" w:fill="BFBFBF" w:themeFill="background1" w:themeFillShade="BF"/>
                            <w:vAlign w:val="center"/>
                          </w:tcPr>
                          <w:p w14:paraId="26A3F167" w14:textId="5291F201" w:rsidR="00386F5B" w:rsidRPr="00F72F1B" w:rsidRDefault="00386F5B" w:rsidP="00386F5B">
                            <w:pPr>
                              <w:rPr>
                                <w:rFonts w:ascii="Arial" w:eastAsia="Gulim" w:hAnsi="Arial" w:cs="Arial"/>
                                <w:sz w:val="24"/>
                                <w:szCs w:val="24"/>
                              </w:rPr>
                            </w:pPr>
                            <w:r w:rsidRPr="00F72F1B">
                              <w:rPr>
                                <w:rFonts w:ascii="Arial" w:eastAsia="Gulim" w:hAnsi="Arial" w:cs="Arial"/>
                                <w:sz w:val="24"/>
                                <w:szCs w:val="24"/>
                                <w:lang w:eastAsia="ko"/>
                              </w:rPr>
                              <w:t>2. Chicago, IL</w:t>
                            </w:r>
                          </w:p>
                        </w:tc>
                      </w:tr>
                      <w:tr w:rsidR="00386F5B" w:rsidRPr="00F72F1B" w14:paraId="102678BD" w14:textId="77777777" w:rsidTr="00386F5B">
                        <w:trPr>
                          <w:trHeight w:val="360"/>
                        </w:trPr>
                        <w:tc>
                          <w:tcPr>
                            <w:tcW w:w="3033" w:type="dxa"/>
                            <w:shd w:val="clear" w:color="auto" w:fill="BFBFBF" w:themeFill="background1" w:themeFillShade="BF"/>
                            <w:vAlign w:val="center"/>
                          </w:tcPr>
                          <w:p w14:paraId="50B6CEC0" w14:textId="43FDE2B6" w:rsidR="00386F5B" w:rsidRPr="00F72F1B" w:rsidRDefault="00386F5B" w:rsidP="00386F5B">
                            <w:pPr>
                              <w:rPr>
                                <w:rFonts w:ascii="Arial" w:eastAsia="Gulim" w:hAnsi="Arial" w:cs="Arial"/>
                                <w:sz w:val="24"/>
                                <w:szCs w:val="24"/>
                              </w:rPr>
                            </w:pPr>
                            <w:r w:rsidRPr="00F72F1B">
                              <w:rPr>
                                <w:rFonts w:ascii="Arial" w:eastAsia="Gulim" w:hAnsi="Arial" w:cs="Arial"/>
                                <w:sz w:val="24"/>
                                <w:szCs w:val="24"/>
                                <w:lang w:eastAsia="ko"/>
                              </w:rPr>
                              <w:t>3. Philadelphia, PA</w:t>
                            </w:r>
                          </w:p>
                        </w:tc>
                      </w:tr>
                      <w:tr w:rsidR="00386F5B" w:rsidRPr="00F72F1B" w14:paraId="2F0DBAD7" w14:textId="77777777" w:rsidTr="00386F5B">
                        <w:trPr>
                          <w:trHeight w:val="360"/>
                        </w:trPr>
                        <w:tc>
                          <w:tcPr>
                            <w:tcW w:w="3033" w:type="dxa"/>
                            <w:tcBorders>
                              <w:bottom w:val="single" w:sz="4" w:space="0" w:color="auto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EF2AE19" w14:textId="7DEF2B7E" w:rsidR="00386F5B" w:rsidRPr="00F72F1B" w:rsidRDefault="00386F5B" w:rsidP="00386F5B">
                            <w:pPr>
                              <w:rPr>
                                <w:rFonts w:ascii="Arial" w:eastAsia="Gulim" w:hAnsi="Arial" w:cs="Arial"/>
                                <w:sz w:val="24"/>
                                <w:szCs w:val="24"/>
                              </w:rPr>
                            </w:pPr>
                            <w:r w:rsidRPr="00F72F1B">
                              <w:rPr>
                                <w:rFonts w:ascii="Arial" w:eastAsia="Gulim" w:hAnsi="Arial" w:cs="Arial"/>
                                <w:sz w:val="24"/>
                                <w:szCs w:val="24"/>
                                <w:lang w:eastAsia="ko"/>
                              </w:rPr>
                              <w:t>4. Boston, MA</w:t>
                            </w:r>
                          </w:p>
                        </w:tc>
                      </w:tr>
                      <w:tr w:rsidR="00386F5B" w:rsidRPr="00F72F1B" w14:paraId="6FFA519A" w14:textId="77777777" w:rsidTr="00386F5B">
                        <w:trPr>
                          <w:trHeight w:val="360"/>
                        </w:trPr>
                        <w:tc>
                          <w:tcPr>
                            <w:tcW w:w="3033" w:type="dxa"/>
                            <w:tcBorders>
                              <w:bottom w:val="single" w:sz="4" w:space="0" w:color="auto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0F48760" w14:textId="5B6476A2" w:rsidR="00386F5B" w:rsidRPr="00F72F1B" w:rsidRDefault="00386F5B" w:rsidP="00386F5B">
                            <w:pPr>
                              <w:rPr>
                                <w:rFonts w:ascii="Arial" w:eastAsia="Gulim" w:hAnsi="Arial" w:cs="Arial"/>
                                <w:sz w:val="24"/>
                                <w:szCs w:val="24"/>
                              </w:rPr>
                            </w:pPr>
                            <w:r w:rsidRPr="00F72F1B">
                              <w:rPr>
                                <w:rFonts w:ascii="Arial" w:eastAsia="Gulim" w:hAnsi="Arial" w:cs="Arial"/>
                                <w:sz w:val="24"/>
                                <w:szCs w:val="24"/>
                                <w:lang w:eastAsia="ko"/>
                              </w:rPr>
                              <w:t>5. Miami, FL</w:t>
                            </w:r>
                          </w:p>
                        </w:tc>
                      </w:tr>
                      <w:tr w:rsidR="00386F5B" w:rsidRPr="00F72F1B" w14:paraId="570DAE68" w14:textId="77777777" w:rsidTr="00386F5B">
                        <w:trPr>
                          <w:trHeight w:val="360"/>
                        </w:trPr>
                        <w:tc>
                          <w:tcPr>
                            <w:tcW w:w="3033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  <w:vAlign w:val="center"/>
                          </w:tcPr>
                          <w:p w14:paraId="156822D9" w14:textId="7594E32D" w:rsidR="00386F5B" w:rsidRPr="00F72F1B" w:rsidRDefault="00386F5B" w:rsidP="00386F5B">
                            <w:pPr>
                              <w:rPr>
                                <w:rFonts w:ascii="Arial" w:eastAsia="Gulim" w:hAnsi="Arial" w:cs="Arial"/>
                                <w:sz w:val="24"/>
                                <w:szCs w:val="24"/>
                              </w:rPr>
                            </w:pPr>
                            <w:r w:rsidRPr="00F72F1B">
                              <w:rPr>
                                <w:rFonts w:ascii="Arial" w:eastAsia="Gulim" w:hAnsi="Arial" w:cs="Arial"/>
                                <w:sz w:val="24"/>
                                <w:szCs w:val="24"/>
                                <w:lang w:eastAsia="ko"/>
                              </w:rPr>
                              <w:t>출처</w:t>
                            </w:r>
                            <w:r w:rsidRPr="00F72F1B">
                              <w:rPr>
                                <w:rFonts w:ascii="Arial" w:eastAsia="Gulim" w:hAnsi="Arial" w:cs="Arial"/>
                                <w:sz w:val="24"/>
                                <w:szCs w:val="24"/>
                                <w:lang w:eastAsia="ko"/>
                              </w:rPr>
                              <w:t>: INRIX, 2021</w:t>
                            </w:r>
                          </w:p>
                        </w:tc>
                      </w:tr>
                    </w:tbl>
                    <w:p w14:paraId="08A1B394" w14:textId="77777777" w:rsidR="00386F5B" w:rsidRPr="00386F5B" w:rsidRDefault="00386F5B" w:rsidP="00386F5B">
                      <w:pPr>
                        <w:ind w:left="0" w:firstLine="0"/>
                      </w:pPr>
                    </w:p>
                    <w:p w14:paraId="5CBF6342" w14:textId="1E8A88A9" w:rsidR="00386F5B" w:rsidRDefault="00386F5B" w:rsidP="007753BB">
                      <w:pPr>
                        <w:pStyle w:val="FigureAlignment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337D3" w:rsidRPr="00B41031">
        <w:rPr>
          <w:rFonts w:eastAsia="Gulim" w:hint="eastAsia"/>
          <w:lang w:eastAsia="ko-KR"/>
        </w:rPr>
        <w:t>이러한</w:t>
      </w:r>
      <w:r w:rsidR="004337D3" w:rsidRPr="00B41031">
        <w:rPr>
          <w:rFonts w:eastAsia="Gulim" w:hint="eastAsia"/>
          <w:lang w:eastAsia="ko-KR"/>
        </w:rPr>
        <w:t xml:space="preserve"> </w:t>
      </w:r>
      <w:r w:rsidR="004337D3" w:rsidRPr="00B41031">
        <w:rPr>
          <w:rFonts w:eastAsia="Gulim" w:hint="eastAsia"/>
          <w:lang w:eastAsia="ko-KR"/>
        </w:rPr>
        <w:t>교통</w:t>
      </w:r>
      <w:r w:rsidR="004337D3" w:rsidRPr="00B41031">
        <w:rPr>
          <w:rFonts w:eastAsia="Gulim" w:hint="eastAsia"/>
          <w:lang w:eastAsia="ko-KR"/>
        </w:rPr>
        <w:t xml:space="preserve"> </w:t>
      </w:r>
      <w:r w:rsidR="004337D3" w:rsidRPr="00B41031">
        <w:rPr>
          <w:rFonts w:eastAsia="Gulim" w:hint="eastAsia"/>
          <w:lang w:eastAsia="ko-KR"/>
        </w:rPr>
        <w:t>감소</w:t>
      </w:r>
      <w:r w:rsidR="004337D3" w:rsidRPr="00B41031">
        <w:rPr>
          <w:rFonts w:eastAsia="Gulim" w:hint="eastAsia"/>
          <w:lang w:eastAsia="ko-KR"/>
        </w:rPr>
        <w:t xml:space="preserve"> </w:t>
      </w:r>
      <w:r w:rsidR="004337D3" w:rsidRPr="00B41031">
        <w:rPr>
          <w:rFonts w:eastAsia="Gulim" w:hint="eastAsia"/>
          <w:lang w:eastAsia="ko-KR"/>
        </w:rPr>
        <w:t>이니셔티브에도</w:t>
      </w:r>
      <w:r w:rsidR="004337D3" w:rsidRPr="00B41031">
        <w:rPr>
          <w:rFonts w:eastAsia="Gulim" w:hint="eastAsia"/>
          <w:lang w:eastAsia="ko-KR"/>
        </w:rPr>
        <w:t xml:space="preserve">, </w:t>
      </w:r>
      <w:r w:rsidR="004337D3" w:rsidRPr="00B41031">
        <w:rPr>
          <w:rFonts w:eastAsia="Gulim" w:hint="eastAsia"/>
          <w:lang w:eastAsia="ko-KR"/>
        </w:rPr>
        <w:t>미국에서</w:t>
      </w:r>
      <w:r w:rsidR="004337D3" w:rsidRPr="00B41031">
        <w:rPr>
          <w:rFonts w:eastAsia="Gulim" w:hint="eastAsia"/>
          <w:lang w:eastAsia="ko-KR"/>
        </w:rPr>
        <w:t xml:space="preserve"> </w:t>
      </w:r>
      <w:r w:rsidR="004337D3" w:rsidRPr="00B41031">
        <w:rPr>
          <w:rFonts w:eastAsia="Gulim" w:hint="eastAsia"/>
          <w:lang w:eastAsia="ko-KR"/>
        </w:rPr>
        <w:t>가장</w:t>
      </w:r>
      <w:r w:rsidR="004337D3" w:rsidRPr="00B41031">
        <w:rPr>
          <w:rFonts w:eastAsia="Gulim" w:hint="eastAsia"/>
          <w:lang w:eastAsia="ko-KR"/>
        </w:rPr>
        <w:t xml:space="preserve"> </w:t>
      </w:r>
      <w:r w:rsidR="004337D3" w:rsidRPr="00B41031">
        <w:rPr>
          <w:rFonts w:eastAsia="Gulim" w:hint="eastAsia"/>
          <w:lang w:eastAsia="ko-KR"/>
        </w:rPr>
        <w:t>광범위하고</w:t>
      </w:r>
      <w:r w:rsidR="004337D3" w:rsidRPr="00B41031">
        <w:rPr>
          <w:rFonts w:eastAsia="Gulim" w:hint="eastAsia"/>
          <w:lang w:eastAsia="ko-KR"/>
        </w:rPr>
        <w:t xml:space="preserve"> </w:t>
      </w:r>
      <w:r w:rsidR="004337D3" w:rsidRPr="00B41031">
        <w:rPr>
          <w:rFonts w:eastAsia="Gulim" w:hint="eastAsia"/>
          <w:lang w:eastAsia="ko-KR"/>
        </w:rPr>
        <w:t>강력한</w:t>
      </w:r>
      <w:r w:rsidR="004337D3" w:rsidRPr="00B41031">
        <w:rPr>
          <w:rFonts w:eastAsia="Gulim" w:hint="eastAsia"/>
          <w:lang w:eastAsia="ko-KR"/>
        </w:rPr>
        <w:t xml:space="preserve"> </w:t>
      </w:r>
      <w:r w:rsidR="004337D3" w:rsidRPr="00B41031">
        <w:rPr>
          <w:rFonts w:eastAsia="Gulim" w:hint="eastAsia"/>
          <w:lang w:eastAsia="ko-KR"/>
        </w:rPr>
        <w:t>대중</w:t>
      </w:r>
      <w:r w:rsidR="004337D3" w:rsidRPr="00B41031">
        <w:rPr>
          <w:rFonts w:eastAsia="Gulim" w:hint="eastAsia"/>
          <w:lang w:eastAsia="ko-KR"/>
        </w:rPr>
        <w:t xml:space="preserve"> </w:t>
      </w:r>
      <w:r w:rsidR="004337D3" w:rsidRPr="00B41031">
        <w:rPr>
          <w:rFonts w:eastAsia="Gulim" w:hint="eastAsia"/>
          <w:lang w:eastAsia="ko-KR"/>
        </w:rPr>
        <w:t>교통</w:t>
      </w:r>
      <w:r w:rsidR="004337D3" w:rsidRPr="00B41031">
        <w:rPr>
          <w:rFonts w:eastAsia="Gulim" w:hint="eastAsia"/>
          <w:lang w:eastAsia="ko-KR"/>
        </w:rPr>
        <w:t xml:space="preserve"> </w:t>
      </w:r>
      <w:r w:rsidR="004337D3" w:rsidRPr="00B41031">
        <w:rPr>
          <w:rFonts w:eastAsia="Gulim" w:hint="eastAsia"/>
          <w:lang w:eastAsia="ko-KR"/>
        </w:rPr>
        <w:t>네트워크가</w:t>
      </w:r>
      <w:r w:rsidR="004337D3" w:rsidRPr="00B41031">
        <w:rPr>
          <w:rFonts w:eastAsia="Gulim" w:hint="eastAsia"/>
          <w:lang w:eastAsia="ko-KR"/>
        </w:rPr>
        <w:t xml:space="preserve"> </w:t>
      </w:r>
      <w:r w:rsidR="004337D3" w:rsidRPr="00B41031">
        <w:rPr>
          <w:rFonts w:eastAsia="Gulim" w:hint="eastAsia"/>
          <w:lang w:eastAsia="ko-KR"/>
        </w:rPr>
        <w:t>있음에도</w:t>
      </w:r>
      <w:r w:rsidR="004337D3" w:rsidRPr="00B41031">
        <w:rPr>
          <w:rFonts w:eastAsia="Gulim" w:hint="eastAsia"/>
          <w:lang w:eastAsia="ko-KR"/>
        </w:rPr>
        <w:t xml:space="preserve"> </w:t>
      </w:r>
      <w:r w:rsidR="004337D3" w:rsidRPr="00B41031">
        <w:rPr>
          <w:rFonts w:eastAsia="Gulim" w:hint="eastAsia"/>
          <w:lang w:eastAsia="ko-KR"/>
        </w:rPr>
        <w:t>불구하고</w:t>
      </w:r>
      <w:r w:rsidR="004337D3" w:rsidRPr="00B41031">
        <w:rPr>
          <w:rFonts w:eastAsia="Gulim" w:hint="eastAsia"/>
          <w:lang w:eastAsia="ko-KR"/>
        </w:rPr>
        <w:t xml:space="preserve"> </w:t>
      </w:r>
      <w:r w:rsidR="004337D3" w:rsidRPr="00B41031">
        <w:rPr>
          <w:rFonts w:eastAsia="Gulim" w:hint="eastAsia"/>
          <w:lang w:eastAsia="ko-KR"/>
        </w:rPr>
        <w:t>이</w:t>
      </w:r>
      <w:r w:rsidR="004337D3" w:rsidRPr="00B41031">
        <w:rPr>
          <w:rFonts w:eastAsia="Gulim" w:hint="eastAsia"/>
          <w:lang w:eastAsia="ko-KR"/>
        </w:rPr>
        <w:t xml:space="preserve"> </w:t>
      </w:r>
      <w:r w:rsidR="004337D3" w:rsidRPr="00B41031">
        <w:rPr>
          <w:rFonts w:eastAsia="Gulim" w:hint="eastAsia"/>
          <w:lang w:eastAsia="ko-KR"/>
        </w:rPr>
        <w:t>지역의</w:t>
      </w:r>
      <w:r w:rsidR="004337D3" w:rsidRPr="00B41031">
        <w:rPr>
          <w:rFonts w:eastAsia="Gulim" w:hint="eastAsia"/>
          <w:lang w:eastAsia="ko-KR"/>
        </w:rPr>
        <w:t xml:space="preserve"> </w:t>
      </w:r>
      <w:r w:rsidR="004337D3" w:rsidRPr="00B41031">
        <w:rPr>
          <w:rFonts w:eastAsia="Gulim" w:hint="eastAsia"/>
          <w:lang w:eastAsia="ko-KR"/>
        </w:rPr>
        <w:t>교통</w:t>
      </w:r>
      <w:r w:rsidR="004337D3" w:rsidRPr="00B41031">
        <w:rPr>
          <w:rFonts w:eastAsia="Gulim" w:hint="eastAsia"/>
          <w:lang w:eastAsia="ko-KR"/>
        </w:rPr>
        <w:t xml:space="preserve"> </w:t>
      </w:r>
      <w:r w:rsidR="004337D3" w:rsidRPr="00B41031">
        <w:rPr>
          <w:rFonts w:eastAsia="Gulim" w:hint="eastAsia"/>
          <w:lang w:eastAsia="ko-KR"/>
        </w:rPr>
        <w:t>혼잡은</w:t>
      </w:r>
      <w:r w:rsidR="004337D3" w:rsidRPr="00B41031">
        <w:rPr>
          <w:rFonts w:eastAsia="Gulim" w:hint="eastAsia"/>
          <w:lang w:eastAsia="ko-KR"/>
        </w:rPr>
        <w:t xml:space="preserve"> </w:t>
      </w:r>
      <w:r w:rsidR="004337D3" w:rsidRPr="00B41031">
        <w:rPr>
          <w:rFonts w:eastAsia="Gulim" w:hint="eastAsia"/>
          <w:lang w:eastAsia="ko-KR"/>
        </w:rPr>
        <w:t>지속됩니다</w:t>
      </w:r>
      <w:r w:rsidR="004337D3" w:rsidRPr="00B41031">
        <w:rPr>
          <w:rFonts w:eastAsia="Gulim" w:hint="eastAsia"/>
          <w:lang w:eastAsia="ko-KR"/>
        </w:rPr>
        <w:t>. 2020</w:t>
      </w:r>
      <w:r w:rsidR="004337D3" w:rsidRPr="00B41031">
        <w:rPr>
          <w:rFonts w:eastAsia="Gulim" w:hint="eastAsia"/>
          <w:lang w:eastAsia="ko-KR"/>
        </w:rPr>
        <w:t>년과</w:t>
      </w:r>
      <w:r w:rsidR="004337D3" w:rsidRPr="00B41031">
        <w:rPr>
          <w:rFonts w:eastAsia="Gulim" w:hint="eastAsia"/>
          <w:lang w:eastAsia="ko-KR"/>
        </w:rPr>
        <w:t xml:space="preserve"> 2021</w:t>
      </w:r>
      <w:r w:rsidR="004337D3" w:rsidRPr="00B41031">
        <w:rPr>
          <w:rFonts w:eastAsia="Gulim" w:hint="eastAsia"/>
          <w:lang w:eastAsia="ko-KR"/>
        </w:rPr>
        <w:t>년에</w:t>
      </w:r>
      <w:r w:rsidR="004337D3" w:rsidRPr="00B41031">
        <w:rPr>
          <w:rFonts w:eastAsia="Gulim" w:hint="eastAsia"/>
          <w:lang w:eastAsia="ko-KR"/>
        </w:rPr>
        <w:t xml:space="preserve"> New York(</w:t>
      </w:r>
      <w:r w:rsidR="004337D3" w:rsidRPr="00B41031">
        <w:rPr>
          <w:rFonts w:eastAsia="Gulim" w:hint="eastAsia"/>
          <w:lang w:eastAsia="ko-KR"/>
        </w:rPr>
        <w:t>뉴욕</w:t>
      </w:r>
      <w:r w:rsidR="004337D3" w:rsidRPr="00B41031">
        <w:rPr>
          <w:rFonts w:eastAsia="Gulim" w:hint="eastAsia"/>
          <w:lang w:eastAsia="ko-KR"/>
        </w:rPr>
        <w:t>)</w:t>
      </w:r>
      <w:r w:rsidR="004337D3" w:rsidRPr="00B41031">
        <w:rPr>
          <w:rFonts w:eastAsia="Gulim" w:hint="eastAsia"/>
          <w:lang w:eastAsia="ko-KR"/>
        </w:rPr>
        <w:t>시의</w:t>
      </w:r>
      <w:r w:rsidR="004337D3" w:rsidRPr="00B41031">
        <w:rPr>
          <w:rFonts w:eastAsia="Gulim" w:hint="eastAsia"/>
          <w:lang w:eastAsia="ko-KR"/>
        </w:rPr>
        <w:t xml:space="preserve"> </w:t>
      </w:r>
      <w:r w:rsidR="004337D3" w:rsidRPr="00B41031">
        <w:rPr>
          <w:rFonts w:eastAsia="Gulim" w:hint="eastAsia"/>
          <w:lang w:eastAsia="ko-KR"/>
        </w:rPr>
        <w:t>교통</w:t>
      </w:r>
      <w:r w:rsidR="004337D3" w:rsidRPr="00B41031">
        <w:rPr>
          <w:rFonts w:eastAsia="Gulim" w:hint="eastAsia"/>
          <w:lang w:eastAsia="ko-KR"/>
        </w:rPr>
        <w:t xml:space="preserve"> </w:t>
      </w:r>
      <w:r w:rsidR="004337D3" w:rsidRPr="00B41031">
        <w:rPr>
          <w:rFonts w:eastAsia="Gulim" w:hint="eastAsia"/>
          <w:lang w:eastAsia="ko-KR"/>
        </w:rPr>
        <w:t>혼잡은</w:t>
      </w:r>
      <w:r w:rsidR="004337D3" w:rsidRPr="00B41031">
        <w:rPr>
          <w:rFonts w:eastAsia="Gulim" w:hint="eastAsia"/>
          <w:lang w:eastAsia="ko-KR"/>
        </w:rPr>
        <w:t xml:space="preserve"> </w:t>
      </w:r>
      <w:r w:rsidR="004337D3" w:rsidRPr="00B41031">
        <w:rPr>
          <w:rFonts w:eastAsia="Gulim" w:hint="eastAsia"/>
          <w:lang w:eastAsia="ko-KR"/>
        </w:rPr>
        <w:t>미국</w:t>
      </w:r>
      <w:r w:rsidR="004337D3" w:rsidRPr="00B41031">
        <w:rPr>
          <w:rFonts w:eastAsia="Gulim" w:hint="eastAsia"/>
          <w:lang w:eastAsia="ko-KR"/>
        </w:rPr>
        <w:t xml:space="preserve"> </w:t>
      </w:r>
      <w:r w:rsidR="004337D3" w:rsidRPr="00B41031">
        <w:rPr>
          <w:rFonts w:eastAsia="Gulim" w:hint="eastAsia"/>
          <w:lang w:eastAsia="ko-KR"/>
        </w:rPr>
        <w:t>내</w:t>
      </w:r>
      <w:r w:rsidR="004337D3" w:rsidRPr="00B41031">
        <w:rPr>
          <w:rFonts w:eastAsia="Gulim" w:hint="eastAsia"/>
          <w:lang w:eastAsia="ko-KR"/>
        </w:rPr>
        <w:t xml:space="preserve"> </w:t>
      </w:r>
      <w:r w:rsidR="004337D3" w:rsidRPr="00B41031">
        <w:rPr>
          <w:rFonts w:eastAsia="Gulim" w:hint="eastAsia"/>
          <w:lang w:eastAsia="ko-KR"/>
        </w:rPr>
        <w:t>도시</w:t>
      </w:r>
      <w:r w:rsidR="004337D3" w:rsidRPr="00B41031">
        <w:rPr>
          <w:rFonts w:eastAsia="Gulim" w:hint="eastAsia"/>
          <w:lang w:eastAsia="ko-KR"/>
        </w:rPr>
        <w:t xml:space="preserve"> </w:t>
      </w:r>
      <w:r w:rsidR="004337D3" w:rsidRPr="00B41031">
        <w:rPr>
          <w:rFonts w:eastAsia="Gulim" w:hint="eastAsia"/>
          <w:lang w:eastAsia="ko-KR"/>
        </w:rPr>
        <w:t>중</w:t>
      </w:r>
      <w:r w:rsidR="004337D3" w:rsidRPr="00B41031">
        <w:rPr>
          <w:rFonts w:eastAsia="Gulim" w:hint="eastAsia"/>
          <w:lang w:eastAsia="ko-KR"/>
        </w:rPr>
        <w:t xml:space="preserve"> </w:t>
      </w:r>
      <w:r w:rsidR="004337D3" w:rsidRPr="00B41031">
        <w:rPr>
          <w:rFonts w:eastAsia="Gulim" w:hint="eastAsia"/>
          <w:lang w:eastAsia="ko-KR"/>
        </w:rPr>
        <w:t>최악의</w:t>
      </w:r>
      <w:r w:rsidR="004337D3" w:rsidRPr="00B41031">
        <w:rPr>
          <w:rFonts w:eastAsia="Gulim" w:hint="eastAsia"/>
          <w:lang w:eastAsia="ko-KR"/>
        </w:rPr>
        <w:t xml:space="preserve"> </w:t>
      </w:r>
      <w:r w:rsidR="004337D3" w:rsidRPr="00B41031">
        <w:rPr>
          <w:rFonts w:eastAsia="Gulim" w:hint="eastAsia"/>
          <w:lang w:eastAsia="ko-KR"/>
        </w:rPr>
        <w:t>순위를</w:t>
      </w:r>
      <w:r w:rsidR="004337D3" w:rsidRPr="00B41031">
        <w:rPr>
          <w:rFonts w:eastAsia="Gulim" w:hint="eastAsia"/>
          <w:lang w:eastAsia="ko-KR"/>
        </w:rPr>
        <w:t xml:space="preserve"> </w:t>
      </w:r>
      <w:proofErr w:type="gramStart"/>
      <w:r w:rsidR="004337D3" w:rsidRPr="00B41031">
        <w:rPr>
          <w:rFonts w:eastAsia="Gulim" w:hint="eastAsia"/>
          <w:lang w:eastAsia="ko-KR"/>
        </w:rPr>
        <w:t>기록했습니다</w:t>
      </w:r>
      <w:r w:rsidR="004337D3" w:rsidRPr="00B41031">
        <w:rPr>
          <w:rFonts w:eastAsia="Gulim" w:hint="eastAsia"/>
          <w:lang w:eastAsia="ko-KR"/>
        </w:rPr>
        <w:t>(</w:t>
      </w:r>
      <w:proofErr w:type="gramEnd"/>
      <w:r w:rsidR="004337D3" w:rsidRPr="00B41031">
        <w:rPr>
          <w:rFonts w:eastAsia="Gulim" w:hint="eastAsia"/>
          <w:b/>
          <w:bCs/>
          <w:lang w:eastAsia="ko-KR"/>
        </w:rPr>
        <w:t>그림</w:t>
      </w:r>
      <w:r w:rsidR="004337D3" w:rsidRPr="00B41031">
        <w:rPr>
          <w:rFonts w:eastAsia="Gulim" w:hint="eastAsia"/>
          <w:b/>
          <w:bCs/>
          <w:lang w:eastAsia="ko-KR"/>
        </w:rPr>
        <w:t xml:space="preserve"> ES-3</w:t>
      </w:r>
      <w:r w:rsidR="004337D3" w:rsidRPr="00B41031">
        <w:rPr>
          <w:rFonts w:eastAsia="Gulim" w:hint="eastAsia"/>
          <w:lang w:eastAsia="ko-KR"/>
        </w:rPr>
        <w:t>).</w:t>
      </w:r>
      <w:r w:rsidR="004337D3" w:rsidRPr="00B41031">
        <w:rPr>
          <w:rFonts w:eastAsia="Gulim" w:hint="eastAsia"/>
          <w:vertAlign w:val="superscript"/>
          <w:lang w:eastAsia="ko-KR"/>
        </w:rPr>
        <w:endnoteReference w:id="9"/>
      </w:r>
      <w:r w:rsidR="004337D3" w:rsidRPr="00B41031">
        <w:rPr>
          <w:rFonts w:eastAsia="Gulim" w:hint="eastAsia"/>
          <w:vertAlign w:val="superscript"/>
          <w:lang w:eastAsia="ko-KR"/>
        </w:rPr>
        <w:t xml:space="preserve"> </w:t>
      </w:r>
    </w:p>
    <w:p w14:paraId="566793D9" w14:textId="77777777" w:rsidR="00AC75C1" w:rsidRPr="00B41031" w:rsidRDefault="00AC75C1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b/>
          <w:szCs w:val="22"/>
          <w:lang w:eastAsia="ko-KR"/>
        </w:rPr>
      </w:pPr>
    </w:p>
    <w:p w14:paraId="1603785E" w14:textId="60D70E0D" w:rsidR="001666F7" w:rsidRPr="00B41031" w:rsidRDefault="001666F7" w:rsidP="003D61ED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szCs w:val="22"/>
          <w:lang w:eastAsia="ko-KR"/>
        </w:rPr>
        <w:t>New York(</w:t>
      </w:r>
      <w:r w:rsidRPr="00B41031">
        <w:rPr>
          <w:rFonts w:eastAsia="Gulim" w:hint="eastAsia"/>
          <w:szCs w:val="22"/>
          <w:lang w:eastAsia="ko-KR"/>
        </w:rPr>
        <w:t>뉴욕</w:t>
      </w:r>
      <w:r w:rsidRPr="00B41031">
        <w:rPr>
          <w:rFonts w:eastAsia="Gulim" w:hint="eastAsia"/>
          <w:szCs w:val="22"/>
          <w:lang w:eastAsia="ko-KR"/>
        </w:rPr>
        <w:t>)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무원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이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관계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변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단체는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혼잡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해결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장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효과적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방법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결정하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난</w:t>
      </w:r>
      <w:r w:rsidRPr="00B41031">
        <w:rPr>
          <w:rFonts w:eastAsia="Gulim" w:hint="eastAsia"/>
          <w:lang w:eastAsia="ko-KR"/>
        </w:rPr>
        <w:t xml:space="preserve"> 45</w:t>
      </w:r>
      <w:r w:rsidRPr="00B41031">
        <w:rPr>
          <w:rFonts w:eastAsia="Gulim" w:hint="eastAsia"/>
          <w:lang w:eastAsia="ko-KR"/>
        </w:rPr>
        <w:t>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동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여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연구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행했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이들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연구에서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장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효과적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단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혼잡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량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따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도입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압도적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의견이었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b/>
          <w:bCs/>
          <w:lang w:eastAsia="ko-KR"/>
        </w:rPr>
        <w:t>2</w:t>
      </w:r>
      <w:r w:rsidRPr="00B41031">
        <w:rPr>
          <w:rFonts w:eastAsia="Gulim" w:hint="eastAsia"/>
          <w:b/>
          <w:bCs/>
          <w:lang w:eastAsia="ko-KR"/>
        </w:rPr>
        <w:t>장</w:t>
      </w:r>
      <w:r w:rsidRPr="00B41031">
        <w:rPr>
          <w:rFonts w:eastAsia="Gulim" w:hint="eastAsia"/>
          <w:b/>
          <w:bCs/>
          <w:lang w:eastAsia="ko-KR"/>
        </w:rPr>
        <w:t>, "</w:t>
      </w:r>
      <w:r w:rsidRPr="00B41031">
        <w:rPr>
          <w:rFonts w:eastAsia="Gulim" w:hint="eastAsia"/>
          <w:b/>
          <w:bCs/>
          <w:lang w:eastAsia="ko-KR"/>
        </w:rPr>
        <w:t>프로젝트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대안</w:t>
      </w:r>
      <w:r w:rsidRPr="00B41031">
        <w:rPr>
          <w:rFonts w:eastAsia="Gulim" w:hint="eastAsia"/>
          <w:b/>
          <w:bCs/>
          <w:lang w:eastAsia="ko-KR"/>
        </w:rPr>
        <w:t xml:space="preserve">" </w:t>
      </w:r>
      <w:r w:rsidRPr="00B41031">
        <w:rPr>
          <w:rFonts w:eastAsia="Gulim" w:hint="eastAsia"/>
          <w:b/>
          <w:bCs/>
          <w:lang w:eastAsia="ko-KR"/>
        </w:rPr>
        <w:t>및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부록</w:t>
      </w:r>
      <w:r w:rsidRPr="00B41031">
        <w:rPr>
          <w:rFonts w:eastAsia="Gulim" w:hint="eastAsia"/>
          <w:b/>
          <w:bCs/>
          <w:lang w:eastAsia="ko-KR"/>
        </w:rPr>
        <w:t xml:space="preserve"> 2A, "</w:t>
      </w:r>
      <w:r w:rsidRPr="00B41031">
        <w:rPr>
          <w:rFonts w:eastAsia="Gulim" w:hint="eastAsia"/>
          <w:b/>
          <w:bCs/>
          <w:lang w:eastAsia="ko-KR"/>
        </w:rPr>
        <w:t>프로젝트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대안</w:t>
      </w:r>
      <w:r w:rsidRPr="00B41031">
        <w:rPr>
          <w:rFonts w:eastAsia="Gulim" w:hint="eastAsia"/>
          <w:b/>
          <w:bCs/>
          <w:lang w:eastAsia="ko-KR"/>
        </w:rPr>
        <w:t xml:space="preserve">: </w:t>
      </w:r>
      <w:r w:rsidRPr="00B41031">
        <w:rPr>
          <w:rFonts w:eastAsia="Gulim" w:hint="eastAsia"/>
          <w:b/>
          <w:bCs/>
          <w:lang w:eastAsia="ko-KR"/>
        </w:rPr>
        <w:t>이전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연구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및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고려된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proofErr w:type="gramStart"/>
      <w:r w:rsidRPr="00B41031">
        <w:rPr>
          <w:rFonts w:eastAsia="Gulim" w:hint="eastAsia"/>
          <w:b/>
          <w:bCs/>
          <w:lang w:eastAsia="ko-KR"/>
        </w:rPr>
        <w:t>개념”</w:t>
      </w:r>
      <w:r w:rsidRPr="00B41031">
        <w:rPr>
          <w:rFonts w:eastAsia="Gulim" w:hint="eastAsia"/>
          <w:lang w:eastAsia="ko-KR"/>
        </w:rPr>
        <w:t>에서는</w:t>
      </w:r>
      <w:proofErr w:type="gramEnd"/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다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안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러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연구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세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보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공합니다</w:t>
      </w:r>
      <w:r w:rsidRPr="00B41031">
        <w:rPr>
          <w:rFonts w:eastAsia="Gulim" w:hint="eastAsia"/>
          <w:lang w:eastAsia="ko-KR"/>
        </w:rPr>
        <w:t>.</w:t>
      </w:r>
    </w:p>
    <w:p w14:paraId="317AD426" w14:textId="77777777" w:rsidR="00AC75C1" w:rsidRPr="00B41031" w:rsidRDefault="00AC75C1" w:rsidP="00B41031">
      <w:pPr>
        <w:pStyle w:val="BodyText"/>
        <w:kinsoku w:val="0"/>
        <w:overflowPunct w:val="0"/>
        <w:spacing w:after="0" w:line="240" w:lineRule="auto"/>
        <w:rPr>
          <w:rFonts w:eastAsia="Gulim" w:hint="eastAsia"/>
          <w:lang w:eastAsia="ko-KR"/>
        </w:rPr>
      </w:pPr>
    </w:p>
    <w:p w14:paraId="6627D6B9" w14:textId="77777777" w:rsidR="00AC75C1" w:rsidRPr="00B41031" w:rsidRDefault="00AC75C1" w:rsidP="00B41031">
      <w:pPr>
        <w:kinsoku w:val="0"/>
        <w:overflowPunct w:val="0"/>
        <w:rPr>
          <w:rFonts w:eastAsia="Gulim" w:hint="eastAsia"/>
          <w:b/>
          <w:bCs/>
          <w:caps/>
          <w:color w:val="003AA6"/>
          <w:sz w:val="28"/>
          <w:szCs w:val="28"/>
          <w:lang w:eastAsia="ko-KR"/>
        </w:rPr>
      </w:pPr>
      <w:r w:rsidRPr="00B41031">
        <w:rPr>
          <w:rFonts w:eastAsia="Gulim" w:hint="eastAsia"/>
          <w:lang w:eastAsia="ko-KR"/>
        </w:rPr>
        <w:br w:type="page"/>
      </w:r>
    </w:p>
    <w:p w14:paraId="7B341537" w14:textId="50299437" w:rsidR="00415899" w:rsidRPr="00B41031" w:rsidRDefault="001666F7" w:rsidP="00B41031">
      <w:pPr>
        <w:pStyle w:val="Heading1"/>
        <w:kinsoku w:val="0"/>
        <w:overflowPunct w:val="0"/>
        <w:rPr>
          <w:rFonts w:eastAsia="Gulim" w:hint="eastAsia"/>
          <w:lang w:eastAsia="ko-KR"/>
        </w:rPr>
      </w:pPr>
      <w:bookmarkStart w:id="32" w:name="_Toc110243107"/>
      <w:bookmarkStart w:id="33" w:name="_Toc110242491"/>
      <w:bookmarkStart w:id="34" w:name="_Toc111121573"/>
      <w:r w:rsidRPr="00B41031">
        <w:rPr>
          <w:rFonts w:eastAsia="Gulim" w:hint="eastAsia"/>
          <w:lang w:eastAsia="ko-KR"/>
        </w:rPr>
        <w:lastRenderedPageBreak/>
        <w:t>프로젝트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목적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필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항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목표</w:t>
      </w:r>
      <w:bookmarkEnd w:id="32"/>
      <w:bookmarkEnd w:id="33"/>
      <w:bookmarkEnd w:id="34"/>
    </w:p>
    <w:p w14:paraId="71CE35C0" w14:textId="77777777" w:rsidR="001D7619" w:rsidRPr="00B41031" w:rsidRDefault="001D7619" w:rsidP="00B41031">
      <w:pPr>
        <w:pStyle w:val="BodyText"/>
        <w:kinsoku w:val="0"/>
        <w:overflowPunct w:val="0"/>
        <w:spacing w:after="0" w:line="240" w:lineRule="auto"/>
        <w:rPr>
          <w:rFonts w:eastAsia="Gulim" w:hint="eastAsia"/>
          <w:lang w:eastAsia="ko-KR"/>
        </w:rPr>
      </w:pPr>
    </w:p>
    <w:p w14:paraId="720D5F3C" w14:textId="77777777" w:rsidR="00415899" w:rsidRPr="00B41031" w:rsidRDefault="001666F7" w:rsidP="00F72F1B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bookmarkStart w:id="35" w:name="_Toc79412327"/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목적은</w:t>
      </w:r>
      <w:r w:rsidRPr="00B41031">
        <w:rPr>
          <w:rFonts w:eastAsia="Gulim" w:hint="eastAsia"/>
          <w:lang w:eastAsia="ko-KR"/>
        </w:rPr>
        <w:t xml:space="preserve"> FHWA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proofErr w:type="spellStart"/>
      <w:r w:rsidRPr="00B41031">
        <w:rPr>
          <w:rFonts w:eastAsia="Gulim" w:hint="eastAsia"/>
          <w:lang w:eastAsia="ko-KR"/>
        </w:rPr>
        <w:t>VPPP</w:t>
      </w:r>
      <w:proofErr w:type="spellEnd"/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승인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따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향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선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익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창출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방식으로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혼잡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줄이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입니다</w:t>
      </w:r>
      <w:r w:rsidRPr="00B41031">
        <w:rPr>
          <w:rFonts w:eastAsia="Gulim" w:hint="eastAsia"/>
          <w:lang w:eastAsia="ko-KR"/>
        </w:rPr>
        <w:t>.</w:t>
      </w:r>
      <w:bookmarkEnd w:id="35"/>
    </w:p>
    <w:p w14:paraId="5AD7E766" w14:textId="1AF31A51" w:rsidR="001D7619" w:rsidRPr="00B41031" w:rsidRDefault="001D7619" w:rsidP="00B41031">
      <w:pPr>
        <w:pStyle w:val="BodyText"/>
        <w:kinsoku w:val="0"/>
        <w:overflowPunct w:val="0"/>
        <w:spacing w:after="0" w:line="240" w:lineRule="auto"/>
        <w:rPr>
          <w:rFonts w:eastAsia="Gulim" w:hint="eastAsia"/>
          <w:lang w:eastAsia="ko-KR"/>
        </w:rPr>
      </w:pPr>
    </w:p>
    <w:bookmarkStart w:id="36" w:name="_Toc103245046"/>
    <w:bookmarkStart w:id="37" w:name="_Toc110243108"/>
    <w:bookmarkStart w:id="38" w:name="_Toc110242492"/>
    <w:bookmarkStart w:id="39" w:name="_Toc111121574"/>
    <w:p w14:paraId="69E5A4FA" w14:textId="7B455B41" w:rsidR="001666F7" w:rsidRPr="00B41031" w:rsidRDefault="00F72F1B" w:rsidP="00B41031">
      <w:pPr>
        <w:pStyle w:val="Heading2"/>
        <w:kinsoku w:val="0"/>
        <w:overflowPunct w:val="0"/>
        <w:rPr>
          <w:rFonts w:eastAsia="Gulim" w:hint="eastAsia"/>
          <w:lang w:eastAsia="ko-KR"/>
        </w:rPr>
      </w:pPr>
      <w:r w:rsidRPr="00B41031">
        <w:rPr>
          <w:rFonts w:eastAsia="Gulim" w:hint="eastAsia"/>
          <w:b w:val="0"/>
          <w:bCs w:val="0"/>
          <w:noProof/>
          <w:color w:val="1F638D"/>
          <w:sz w:val="28"/>
          <w:szCs w:val="28"/>
          <w:lang w:eastAsia="ko-KR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130992C0" wp14:editId="7D9F3E7F">
                <wp:simplePos x="0" y="0"/>
                <wp:positionH relativeFrom="column">
                  <wp:posOffset>4109720</wp:posOffset>
                </wp:positionH>
                <wp:positionV relativeFrom="page">
                  <wp:posOffset>1752600</wp:posOffset>
                </wp:positionV>
                <wp:extent cx="2166620" cy="6938010"/>
                <wp:effectExtent l="19050" t="19050" r="43180" b="3429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6620" cy="6938010"/>
                        </a:xfrm>
                        <a:prstGeom prst="rect">
                          <a:avLst/>
                        </a:prstGeom>
                        <a:noFill/>
                        <a:ln w="63500" cap="sq" cmpd="tri">
                          <a:solidFill>
                            <a:srgbClr val="003AA6"/>
                          </a:solidFill>
                          <a:miter lim="800000"/>
                          <a:headEnd/>
                          <a:tailEnd/>
                          <a:extLst>
                            <a:ext uri="{C807C97D-BFC1-408E-A445-0C87EB9F89A2}">
                              <ask:lineSketchStyleProps xmlns:ask="http://schemas.microsoft.com/office/drawing/2018/sketchyshapes" sd="1219033472">
                                <a:custGeom>
                                  <a:avLst/>
                                  <a:gdLst>
                                    <a:gd name="connsiteX0" fmla="*/ 0 w 2166620"/>
                                    <a:gd name="connsiteY0" fmla="*/ 0 h 6504940"/>
                                    <a:gd name="connsiteX1" fmla="*/ 519989 w 2166620"/>
                                    <a:gd name="connsiteY1" fmla="*/ 0 h 6504940"/>
                                    <a:gd name="connsiteX2" fmla="*/ 996645 w 2166620"/>
                                    <a:gd name="connsiteY2" fmla="*/ 0 h 6504940"/>
                                    <a:gd name="connsiteX3" fmla="*/ 1581633 w 2166620"/>
                                    <a:gd name="connsiteY3" fmla="*/ 0 h 6504940"/>
                                    <a:gd name="connsiteX4" fmla="*/ 2166620 w 2166620"/>
                                    <a:gd name="connsiteY4" fmla="*/ 0 h 6504940"/>
                                    <a:gd name="connsiteX5" fmla="*/ 2166620 w 2166620"/>
                                    <a:gd name="connsiteY5" fmla="*/ 526309 h 6504940"/>
                                    <a:gd name="connsiteX6" fmla="*/ 2166620 w 2166620"/>
                                    <a:gd name="connsiteY6" fmla="*/ 987568 h 6504940"/>
                                    <a:gd name="connsiteX7" fmla="*/ 2166620 w 2166620"/>
                                    <a:gd name="connsiteY7" fmla="*/ 1578926 h 6504940"/>
                                    <a:gd name="connsiteX8" fmla="*/ 2166620 w 2166620"/>
                                    <a:gd name="connsiteY8" fmla="*/ 2170285 h 6504940"/>
                                    <a:gd name="connsiteX9" fmla="*/ 2166620 w 2166620"/>
                                    <a:gd name="connsiteY9" fmla="*/ 2631544 h 6504940"/>
                                    <a:gd name="connsiteX10" fmla="*/ 2166620 w 2166620"/>
                                    <a:gd name="connsiteY10" fmla="*/ 3092803 h 6504940"/>
                                    <a:gd name="connsiteX11" fmla="*/ 2166620 w 2166620"/>
                                    <a:gd name="connsiteY11" fmla="*/ 3684161 h 6504940"/>
                                    <a:gd name="connsiteX12" fmla="*/ 2166620 w 2166620"/>
                                    <a:gd name="connsiteY12" fmla="*/ 4340569 h 6504940"/>
                                    <a:gd name="connsiteX13" fmla="*/ 2166620 w 2166620"/>
                                    <a:gd name="connsiteY13" fmla="*/ 4736779 h 6504940"/>
                                    <a:gd name="connsiteX14" fmla="*/ 2166620 w 2166620"/>
                                    <a:gd name="connsiteY14" fmla="*/ 5328137 h 6504940"/>
                                    <a:gd name="connsiteX15" fmla="*/ 2166620 w 2166620"/>
                                    <a:gd name="connsiteY15" fmla="*/ 5919495 h 6504940"/>
                                    <a:gd name="connsiteX16" fmla="*/ 2166620 w 2166620"/>
                                    <a:gd name="connsiteY16" fmla="*/ 6504940 h 6504940"/>
                                    <a:gd name="connsiteX17" fmla="*/ 1603299 w 2166620"/>
                                    <a:gd name="connsiteY17" fmla="*/ 6504940 h 6504940"/>
                                    <a:gd name="connsiteX18" fmla="*/ 1061644 w 2166620"/>
                                    <a:gd name="connsiteY18" fmla="*/ 6504940 h 6504940"/>
                                    <a:gd name="connsiteX19" fmla="*/ 584987 w 2166620"/>
                                    <a:gd name="connsiteY19" fmla="*/ 6504940 h 6504940"/>
                                    <a:gd name="connsiteX20" fmla="*/ 0 w 2166620"/>
                                    <a:gd name="connsiteY20" fmla="*/ 6504940 h 6504940"/>
                                    <a:gd name="connsiteX21" fmla="*/ 0 w 2166620"/>
                                    <a:gd name="connsiteY21" fmla="*/ 5783483 h 6504940"/>
                                    <a:gd name="connsiteX22" fmla="*/ 0 w 2166620"/>
                                    <a:gd name="connsiteY22" fmla="*/ 5062026 h 6504940"/>
                                    <a:gd name="connsiteX23" fmla="*/ 0 w 2166620"/>
                                    <a:gd name="connsiteY23" fmla="*/ 4470668 h 6504940"/>
                                    <a:gd name="connsiteX24" fmla="*/ 0 w 2166620"/>
                                    <a:gd name="connsiteY24" fmla="*/ 3944359 h 6504940"/>
                                    <a:gd name="connsiteX25" fmla="*/ 0 w 2166620"/>
                                    <a:gd name="connsiteY25" fmla="*/ 3548149 h 6504940"/>
                                    <a:gd name="connsiteX26" fmla="*/ 0 w 2166620"/>
                                    <a:gd name="connsiteY26" fmla="*/ 3151939 h 6504940"/>
                                    <a:gd name="connsiteX27" fmla="*/ 0 w 2166620"/>
                                    <a:gd name="connsiteY27" fmla="*/ 2495532 h 6504940"/>
                                    <a:gd name="connsiteX28" fmla="*/ 0 w 2166620"/>
                                    <a:gd name="connsiteY28" fmla="*/ 2034272 h 6504940"/>
                                    <a:gd name="connsiteX29" fmla="*/ 0 w 2166620"/>
                                    <a:gd name="connsiteY29" fmla="*/ 1312815 h 6504940"/>
                                    <a:gd name="connsiteX30" fmla="*/ 0 w 2166620"/>
                                    <a:gd name="connsiteY30" fmla="*/ 786506 h 6504940"/>
                                    <a:gd name="connsiteX31" fmla="*/ 0 w 2166620"/>
                                    <a:gd name="connsiteY31" fmla="*/ 0 h 650494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</a:cxnLst>
                                  <a:rect l="l" t="t" r="r" b="b"/>
                                  <a:pathLst>
                                    <a:path w="2166620" h="650494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83038" y="-41928"/>
                                        <a:pt x="285867" y="16322"/>
                                        <a:pt x="519989" y="0"/>
                                      </a:cubicBezTo>
                                      <a:cubicBezTo>
                                        <a:pt x="754111" y="-16322"/>
                                        <a:pt x="759105" y="26881"/>
                                        <a:pt x="996645" y="0"/>
                                      </a:cubicBezTo>
                                      <a:cubicBezTo>
                                        <a:pt x="1234185" y="-26881"/>
                                        <a:pt x="1316216" y="17662"/>
                                        <a:pt x="1581633" y="0"/>
                                      </a:cubicBezTo>
                                      <a:cubicBezTo>
                                        <a:pt x="1847050" y="-17662"/>
                                        <a:pt x="1990850" y="19650"/>
                                        <a:pt x="2166620" y="0"/>
                                      </a:cubicBezTo>
                                      <a:cubicBezTo>
                                        <a:pt x="2210175" y="226330"/>
                                        <a:pt x="2146980" y="311875"/>
                                        <a:pt x="2166620" y="526309"/>
                                      </a:cubicBezTo>
                                      <a:cubicBezTo>
                                        <a:pt x="2186260" y="740743"/>
                                        <a:pt x="2164468" y="867531"/>
                                        <a:pt x="2166620" y="987568"/>
                                      </a:cubicBezTo>
                                      <a:cubicBezTo>
                                        <a:pt x="2168772" y="1107605"/>
                                        <a:pt x="2122636" y="1433474"/>
                                        <a:pt x="2166620" y="1578926"/>
                                      </a:cubicBezTo>
                                      <a:cubicBezTo>
                                        <a:pt x="2210604" y="1724378"/>
                                        <a:pt x="2134652" y="1899102"/>
                                        <a:pt x="2166620" y="2170285"/>
                                      </a:cubicBezTo>
                                      <a:cubicBezTo>
                                        <a:pt x="2198588" y="2441468"/>
                                        <a:pt x="2127329" y="2434556"/>
                                        <a:pt x="2166620" y="2631544"/>
                                      </a:cubicBezTo>
                                      <a:cubicBezTo>
                                        <a:pt x="2205911" y="2828532"/>
                                        <a:pt x="2144280" y="2969383"/>
                                        <a:pt x="2166620" y="3092803"/>
                                      </a:cubicBezTo>
                                      <a:cubicBezTo>
                                        <a:pt x="2188960" y="3216223"/>
                                        <a:pt x="2114738" y="3511616"/>
                                        <a:pt x="2166620" y="3684161"/>
                                      </a:cubicBezTo>
                                      <a:cubicBezTo>
                                        <a:pt x="2218502" y="3856706"/>
                                        <a:pt x="2154304" y="4180115"/>
                                        <a:pt x="2166620" y="4340569"/>
                                      </a:cubicBezTo>
                                      <a:cubicBezTo>
                                        <a:pt x="2178936" y="4501023"/>
                                        <a:pt x="2138078" y="4552076"/>
                                        <a:pt x="2166620" y="4736779"/>
                                      </a:cubicBezTo>
                                      <a:cubicBezTo>
                                        <a:pt x="2195162" y="4921482"/>
                                        <a:pt x="2145337" y="5039331"/>
                                        <a:pt x="2166620" y="5328137"/>
                                      </a:cubicBezTo>
                                      <a:cubicBezTo>
                                        <a:pt x="2187903" y="5616943"/>
                                        <a:pt x="2164311" y="5637286"/>
                                        <a:pt x="2166620" y="5919495"/>
                                      </a:cubicBezTo>
                                      <a:cubicBezTo>
                                        <a:pt x="2168929" y="6201704"/>
                                        <a:pt x="2152754" y="6291667"/>
                                        <a:pt x="2166620" y="6504940"/>
                                      </a:cubicBezTo>
                                      <a:cubicBezTo>
                                        <a:pt x="2048923" y="6558237"/>
                                        <a:pt x="1860163" y="6484760"/>
                                        <a:pt x="1603299" y="6504940"/>
                                      </a:cubicBezTo>
                                      <a:cubicBezTo>
                                        <a:pt x="1346435" y="6525120"/>
                                        <a:pt x="1213740" y="6440857"/>
                                        <a:pt x="1061644" y="6504940"/>
                                      </a:cubicBezTo>
                                      <a:cubicBezTo>
                                        <a:pt x="909549" y="6569023"/>
                                        <a:pt x="689475" y="6504884"/>
                                        <a:pt x="584987" y="6504940"/>
                                      </a:cubicBezTo>
                                      <a:cubicBezTo>
                                        <a:pt x="480499" y="6504996"/>
                                        <a:pt x="178213" y="6476899"/>
                                        <a:pt x="0" y="6504940"/>
                                      </a:cubicBezTo>
                                      <a:cubicBezTo>
                                        <a:pt x="-36335" y="6292447"/>
                                        <a:pt x="8732" y="6100734"/>
                                        <a:pt x="0" y="5783483"/>
                                      </a:cubicBezTo>
                                      <a:cubicBezTo>
                                        <a:pt x="-8732" y="5466232"/>
                                        <a:pt x="68894" y="5313820"/>
                                        <a:pt x="0" y="5062026"/>
                                      </a:cubicBezTo>
                                      <a:cubicBezTo>
                                        <a:pt x="-68894" y="4810232"/>
                                        <a:pt x="70176" y="4717292"/>
                                        <a:pt x="0" y="4470668"/>
                                      </a:cubicBezTo>
                                      <a:cubicBezTo>
                                        <a:pt x="-70176" y="4224044"/>
                                        <a:pt x="48603" y="4200388"/>
                                        <a:pt x="0" y="3944359"/>
                                      </a:cubicBezTo>
                                      <a:cubicBezTo>
                                        <a:pt x="-48603" y="3688330"/>
                                        <a:pt x="45411" y="3661762"/>
                                        <a:pt x="0" y="3548149"/>
                                      </a:cubicBezTo>
                                      <a:cubicBezTo>
                                        <a:pt x="-45411" y="3434536"/>
                                        <a:pt x="26317" y="3295301"/>
                                        <a:pt x="0" y="3151939"/>
                                      </a:cubicBezTo>
                                      <a:cubicBezTo>
                                        <a:pt x="-26317" y="3008577"/>
                                        <a:pt x="21496" y="2805357"/>
                                        <a:pt x="0" y="2495532"/>
                                      </a:cubicBezTo>
                                      <a:cubicBezTo>
                                        <a:pt x="-21496" y="2185707"/>
                                        <a:pt x="33209" y="2186930"/>
                                        <a:pt x="0" y="2034272"/>
                                      </a:cubicBezTo>
                                      <a:cubicBezTo>
                                        <a:pt x="-33209" y="1881614"/>
                                        <a:pt x="18821" y="1608853"/>
                                        <a:pt x="0" y="1312815"/>
                                      </a:cubicBezTo>
                                      <a:cubicBezTo>
                                        <a:pt x="-18821" y="1016777"/>
                                        <a:pt x="22658" y="928063"/>
                                        <a:pt x="0" y="786506"/>
                                      </a:cubicBezTo>
                                      <a:cubicBezTo>
                                        <a:pt x="-22658" y="644949"/>
                                        <a:pt x="35508" y="232489"/>
                                        <a:pt x="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sk:type>
                                  <ask:lineSketchNone/>
                                </ask:type>
                              </ask:lineSketchStyleProps>
                            </a:ext>
                          </a:extLst>
                        </a:ln>
                      </wps:spPr>
                      <wps:txbx>
                        <w:txbxContent>
                          <w:p w14:paraId="7E2FC117" w14:textId="77777777" w:rsidR="00386F5B" w:rsidRPr="00F72F1B" w:rsidRDefault="00386F5B" w:rsidP="001802DB">
                            <w:pPr>
                              <w:jc w:val="center"/>
                              <w:rPr>
                                <w:rFonts w:eastAsia="Gulim"/>
                                <w:b/>
                                <w:bCs/>
                                <w:color w:val="003AA6"/>
                                <w:sz w:val="20"/>
                                <w:szCs w:val="20"/>
                              </w:rPr>
                            </w:pPr>
                            <w:r w:rsidRPr="00F72F1B">
                              <w:rPr>
                                <w:rFonts w:eastAsia="Gulim"/>
                                <w:b/>
                                <w:b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>숫자로</w:t>
                            </w:r>
                            <w:r w:rsidRPr="00F72F1B">
                              <w:rPr>
                                <w:rFonts w:eastAsia="Gulim"/>
                                <w:b/>
                                <w:b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b/>
                                <w:b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>보는</w:t>
                            </w:r>
                            <w:r w:rsidRPr="00F72F1B">
                              <w:rPr>
                                <w:rFonts w:eastAsia="Gulim"/>
                                <w:b/>
                                <w:b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/>
                                <w:b/>
                                <w:b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>혼잡성</w:t>
                            </w:r>
                          </w:p>
                          <w:p w14:paraId="2109FC22" w14:textId="77777777" w:rsidR="00386F5B" w:rsidRPr="00F72F1B" w:rsidRDefault="00386F5B" w:rsidP="001802DB">
                            <w:pPr>
                              <w:jc w:val="center"/>
                              <w:rPr>
                                <w:rFonts w:eastAsia="Gulim"/>
                                <w:b/>
                                <w:bCs/>
                                <w:color w:val="003AA6"/>
                                <w:sz w:val="20"/>
                                <w:szCs w:val="20"/>
                              </w:rPr>
                            </w:pPr>
                          </w:p>
                          <w:p w14:paraId="5DE59ED5" w14:textId="3010A61C" w:rsidR="00386F5B" w:rsidRPr="00F72F1B" w:rsidRDefault="00386F5B" w:rsidP="00F72F1B">
                            <w:pPr>
                              <w:pStyle w:val="ListBullet"/>
                              <w:numPr>
                                <w:ilvl w:val="0"/>
                                <w:numId w:val="0"/>
                              </w:numPr>
                              <w:spacing w:after="0" w:line="240" w:lineRule="auto"/>
                              <w:jc w:val="left"/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vertAlign w:val="superscript"/>
                              </w:rPr>
                            </w:pP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혼잡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비용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: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102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시간의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손실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시간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; New York(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뉴욕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시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지역에서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운전자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1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명당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연간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거의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$1,595.*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vertAlign w:val="superscript"/>
                                <w:lang w:eastAsia="ko"/>
                              </w:rPr>
                              <w:t xml:space="preserve"> </w:t>
                            </w:r>
                          </w:p>
                          <w:p w14:paraId="005A9CD6" w14:textId="77777777" w:rsidR="00386F5B" w:rsidRPr="00F72F1B" w:rsidRDefault="00386F5B" w:rsidP="00F72F1B">
                            <w:pPr>
                              <w:pStyle w:val="ListBullet"/>
                              <w:numPr>
                                <w:ilvl w:val="0"/>
                                <w:numId w:val="0"/>
                              </w:numPr>
                              <w:spacing w:after="0" w:line="240" w:lineRule="auto"/>
                              <w:jc w:val="left"/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</w:rPr>
                            </w:pPr>
                          </w:p>
                          <w:p w14:paraId="3FFEBB18" w14:textId="6D3F4A42" w:rsidR="00386F5B" w:rsidRPr="00F72F1B" w:rsidRDefault="00386F5B" w:rsidP="00F72F1B">
                            <w:pPr>
                              <w:pStyle w:val="ListBullet"/>
                              <w:numPr>
                                <w:ilvl w:val="0"/>
                                <w:numId w:val="0"/>
                              </w:numPr>
                              <w:spacing w:after="0" w:line="240" w:lineRule="auto"/>
                              <w:jc w:val="left"/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</w:rPr>
                            </w:pP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이동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속도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: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Manhattan(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맨해튼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 CBD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에서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2010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년과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2019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년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사이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시속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9.1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마일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(mph)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에서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7.1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마일로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22%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감소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.**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vertAlign w:val="superscript"/>
                                <w:lang w:eastAsia="ko"/>
                              </w:rPr>
                              <w:t xml:space="preserve"> </w:t>
                            </w:r>
                          </w:p>
                          <w:p w14:paraId="3103D637" w14:textId="77777777" w:rsidR="00386F5B" w:rsidRPr="00F72F1B" w:rsidRDefault="00386F5B" w:rsidP="00F72F1B">
                            <w:pPr>
                              <w:pStyle w:val="ListBullet"/>
                              <w:numPr>
                                <w:ilvl w:val="0"/>
                                <w:numId w:val="0"/>
                              </w:numPr>
                              <w:spacing w:after="0" w:line="240" w:lineRule="auto"/>
                              <w:jc w:val="left"/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</w:rPr>
                            </w:pPr>
                            <w:bookmarkStart w:id="40" w:name="_Hlk14023455"/>
                          </w:p>
                          <w:p w14:paraId="32EBB470" w14:textId="09C15BD0" w:rsidR="00386F5B" w:rsidRPr="00F72F1B" w:rsidRDefault="00386F5B" w:rsidP="00F72F1B">
                            <w:pPr>
                              <w:pStyle w:val="ListBullet"/>
                              <w:numPr>
                                <w:ilvl w:val="0"/>
                                <w:numId w:val="0"/>
                              </w:numPr>
                              <w:spacing w:after="0" w:line="240" w:lineRule="auto"/>
                              <w:jc w:val="left"/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</w:rPr>
                            </w:pP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FHV 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등록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: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New York(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뉴욕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시에서는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2010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년과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2019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년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사이에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40,000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명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미만에서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120,000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명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이상으로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3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배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증가했습니다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. COVID-19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팬데믹의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영향과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시의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계속되는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FHV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등록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상한선으로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인해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이동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FHV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의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수는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2022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년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4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월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70,000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명으로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proofErr w:type="gramStart"/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감소했습니다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.†</w:t>
                            </w:r>
                            <w:proofErr w:type="gramEnd"/>
                          </w:p>
                          <w:p w14:paraId="0CB11CF1" w14:textId="77777777" w:rsidR="00386F5B" w:rsidRPr="00F72F1B" w:rsidRDefault="00386F5B" w:rsidP="00F72F1B">
                            <w:pPr>
                              <w:pStyle w:val="ListBullet-LastinSeries"/>
                              <w:numPr>
                                <w:ilvl w:val="0"/>
                                <w:numId w:val="0"/>
                              </w:numPr>
                              <w:spacing w:after="0" w:line="240" w:lineRule="auto"/>
                              <w:jc w:val="left"/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</w:rPr>
                            </w:pPr>
                          </w:p>
                          <w:p w14:paraId="0ABEE923" w14:textId="7B3DCB67" w:rsidR="00386F5B" w:rsidRPr="00F72F1B" w:rsidRDefault="00386F5B" w:rsidP="00F72F1B">
                            <w:pPr>
                              <w:pStyle w:val="ListBullet-LastinSeries"/>
                              <w:numPr>
                                <w:ilvl w:val="0"/>
                                <w:numId w:val="0"/>
                              </w:numPr>
                              <w:spacing w:after="0" w:line="240" w:lineRule="auto"/>
                              <w:jc w:val="left"/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</w:rPr>
                            </w:pP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시내버스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속도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: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2010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년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이후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Manhattan(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맨해튼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 CBD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에서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28%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감소했습니다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. Manhattan(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맨해튼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의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Select Bus </w:t>
                            </w:r>
                            <w:proofErr w:type="gramStart"/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Service(</w:t>
                            </w:r>
                            <w:proofErr w:type="gramEnd"/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New York(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뉴욕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시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대중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교통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고속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버스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서비스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)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노선의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평균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속도는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다른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자치구의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Select Bus Service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노선보다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19%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느립니다</w:t>
                            </w:r>
                            <w:bookmarkEnd w:id="40"/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.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vertAlign w:val="superscript"/>
                                <w:lang w:eastAsia="ko"/>
                              </w:rPr>
                              <w:t xml:space="preserve">†† </w:t>
                            </w:r>
                          </w:p>
                          <w:p w14:paraId="74BBC21C" w14:textId="77777777" w:rsidR="00386F5B" w:rsidRPr="00F72F1B" w:rsidRDefault="00386F5B" w:rsidP="00896D6D">
                            <w:pPr>
                              <w:ind w:left="0" w:firstLine="0"/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</w:rPr>
                            </w:pPr>
                          </w:p>
                          <w:p w14:paraId="09B9B21B" w14:textId="16B9E610" w:rsidR="00386F5B" w:rsidRPr="00F72F1B" w:rsidRDefault="00386F5B" w:rsidP="00896D6D">
                            <w:pPr>
                              <w:ind w:left="0" w:firstLine="0"/>
                              <w:rPr>
                                <w:rFonts w:eastAsia="Gulim"/>
                                <w:b/>
                                <w:bCs/>
                                <w:color w:val="003AA6"/>
                                <w:sz w:val="18"/>
                                <w:szCs w:val="18"/>
                              </w:rPr>
                            </w:pPr>
                            <w:r w:rsidRPr="00F72F1B">
                              <w:rPr>
                                <w:rFonts w:eastAsia="Gulim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출처</w:t>
                            </w:r>
                            <w:r w:rsidRPr="00F72F1B">
                              <w:rPr>
                                <w:rFonts w:eastAsia="Gulim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: </w:t>
                            </w:r>
                          </w:p>
                          <w:p w14:paraId="12577FDF" w14:textId="7FAA8E9B" w:rsidR="00386F5B" w:rsidRPr="00F72F1B" w:rsidRDefault="00386F5B" w:rsidP="00896D6D">
                            <w:pPr>
                              <w:pStyle w:val="ListBullet"/>
                              <w:numPr>
                                <w:ilvl w:val="0"/>
                                <w:numId w:val="0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eastAsia="Gulim" w:cs="Arial"/>
                                <w:color w:val="1B587C" w:themeColor="accent3"/>
                                <w:sz w:val="16"/>
                                <w:szCs w:val="16"/>
                              </w:rPr>
                            </w:pP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vertAlign w:val="superscript"/>
                                <w:lang w:eastAsia="ko"/>
                              </w:rPr>
                              <w:t xml:space="preserve">*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ab/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6"/>
                                <w:szCs w:val="16"/>
                                <w:lang w:eastAsia="ko"/>
                              </w:rPr>
                              <w:t xml:space="preserve">INRIX 2021 Global Traffic Scorecard. </w:t>
                            </w:r>
                            <w:hyperlink r:id="rId41" w:history="1">
                              <w:r w:rsidRPr="00F72F1B">
                                <w:rPr>
                                  <w:rStyle w:val="Hyperlink"/>
                                  <w:rFonts w:eastAsia="Gulim" w:cs="Arial"/>
                                  <w:sz w:val="16"/>
                                  <w:szCs w:val="16"/>
                                  <w:lang w:eastAsia="ko"/>
                                </w:rPr>
                                <w:t>https://inrix.com/scorecard-city/?city=New%20York%20City%20NY&amp;index=5)</w:t>
                              </w:r>
                            </w:hyperlink>
                            <w:r w:rsidRPr="00F72F1B">
                              <w:rPr>
                                <w:rFonts w:eastAsia="Gulim" w:cs="Arial"/>
                                <w:color w:val="1B587C" w:themeColor="accent3"/>
                                <w:sz w:val="16"/>
                                <w:szCs w:val="16"/>
                                <w:lang w:eastAsia="ko"/>
                              </w:rPr>
                              <w:t xml:space="preserve"> </w:t>
                            </w:r>
                          </w:p>
                          <w:p w14:paraId="7A4AFF2C" w14:textId="77777777" w:rsidR="00386F5B" w:rsidRPr="00F72F1B" w:rsidRDefault="00386F5B" w:rsidP="00896D6D">
                            <w:pPr>
                              <w:pStyle w:val="ListBullet"/>
                              <w:numPr>
                                <w:ilvl w:val="0"/>
                                <w:numId w:val="0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eastAsia="Gulim" w:cs="Arial"/>
                                <w:color w:val="003AA6"/>
                                <w:sz w:val="16"/>
                                <w:szCs w:val="16"/>
                              </w:rPr>
                            </w:pPr>
                            <w:r w:rsidRPr="00F72F1B">
                              <w:rPr>
                                <w:rFonts w:eastAsia="Gulim" w:cs="Arial"/>
                                <w:color w:val="003AA6"/>
                                <w:sz w:val="16"/>
                                <w:szCs w:val="16"/>
                                <w:vertAlign w:val="superscript"/>
                                <w:lang w:eastAsia="ko"/>
                              </w:rPr>
                              <w:t>**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6"/>
                                <w:szCs w:val="16"/>
                                <w:lang w:eastAsia="ko"/>
                              </w:rPr>
                              <w:tab/>
                              <w:t>NYCDOT. 2019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6"/>
                                <w:szCs w:val="16"/>
                                <w:lang w:eastAsia="ko"/>
                              </w:rPr>
                              <w:t>년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6"/>
                                <w:szCs w:val="16"/>
                                <w:lang w:eastAsia="ko"/>
                              </w:rPr>
                              <w:t xml:space="preserve"> 8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6"/>
                                <w:szCs w:val="16"/>
                                <w:lang w:eastAsia="ko"/>
                              </w:rPr>
                              <w:t>월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6"/>
                                <w:szCs w:val="16"/>
                                <w:lang w:eastAsia="ko"/>
                              </w:rPr>
                              <w:t xml:space="preserve">. New York City Mobility Report. </w:t>
                            </w:r>
                          </w:p>
                          <w:p w14:paraId="1FD05363" w14:textId="5A219B3E" w:rsidR="00386F5B" w:rsidRPr="00F72F1B" w:rsidRDefault="00386F5B" w:rsidP="00896D6D">
                            <w:pPr>
                              <w:pStyle w:val="ListBullet"/>
                              <w:numPr>
                                <w:ilvl w:val="0"/>
                                <w:numId w:val="0"/>
                              </w:numPr>
                              <w:spacing w:after="0" w:line="240" w:lineRule="auto"/>
                              <w:ind w:left="180"/>
                              <w:rPr>
                                <w:rStyle w:val="Hyperlink"/>
                                <w:rFonts w:eastAsia="Gulim" w:cs="Arial"/>
                                <w:sz w:val="16"/>
                                <w:szCs w:val="16"/>
                              </w:rPr>
                            </w:pPr>
                            <w:r w:rsidRPr="00F72F1B">
                              <w:rPr>
                                <w:rFonts w:eastAsia="Gulim" w:cs="Arial"/>
                                <w:color w:val="1B587C" w:themeColor="accent3"/>
                                <w:sz w:val="16"/>
                                <w:szCs w:val="16"/>
                                <w:lang w:eastAsia="ko"/>
                              </w:rPr>
                              <w:fldChar w:fldCharType="begin"/>
                            </w:r>
                            <w:r w:rsidRPr="00F72F1B">
                              <w:rPr>
                                <w:rFonts w:eastAsia="Gulim" w:cs="Arial"/>
                                <w:color w:val="1B587C" w:themeColor="accent3"/>
                                <w:sz w:val="16"/>
                                <w:szCs w:val="16"/>
                                <w:lang w:eastAsia="ko"/>
                              </w:rPr>
                              <w:instrText xml:space="preserve"> HYPERLINK "https://www1.nyc.gov/html/dot/downloads/pdf/mobility-report-print-2019.pdf" </w:instrText>
                            </w:r>
                            <w:r w:rsidRPr="00F72F1B">
                              <w:rPr>
                                <w:rFonts w:eastAsia="Gulim" w:cs="Arial"/>
                                <w:color w:val="1B587C" w:themeColor="accent3"/>
                                <w:sz w:val="16"/>
                                <w:szCs w:val="16"/>
                                <w:lang w:eastAsia="ko"/>
                              </w:rPr>
                              <w:fldChar w:fldCharType="separate"/>
                            </w:r>
                            <w:r w:rsidRPr="00F72F1B">
                              <w:rPr>
                                <w:rStyle w:val="Hyperlink"/>
                                <w:rFonts w:eastAsia="Gulim" w:cs="Arial"/>
                                <w:sz w:val="16"/>
                                <w:szCs w:val="16"/>
                                <w:lang w:eastAsia="ko"/>
                              </w:rPr>
                              <w:t xml:space="preserve">https://www1.nyc.gov/html/dot/downloads/pdf/mobility-report-print-2019.pdf. </w:t>
                            </w:r>
                          </w:p>
                          <w:p w14:paraId="33DBE6A1" w14:textId="1DE97D36" w:rsidR="00386F5B" w:rsidRPr="00F72F1B" w:rsidRDefault="00386F5B" w:rsidP="00896D6D">
                            <w:pPr>
                              <w:pStyle w:val="ListBullet"/>
                              <w:numPr>
                                <w:ilvl w:val="0"/>
                                <w:numId w:val="0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eastAsia="Gulim" w:cs="Arial"/>
                                <w:color w:val="003AA6"/>
                                <w:sz w:val="16"/>
                                <w:szCs w:val="16"/>
                              </w:rPr>
                            </w:pPr>
                            <w:r w:rsidRPr="00F72F1B">
                              <w:rPr>
                                <w:rFonts w:eastAsia="Gulim" w:cs="Arial"/>
                                <w:color w:val="1B587C" w:themeColor="accent3"/>
                                <w:sz w:val="16"/>
                                <w:szCs w:val="16"/>
                                <w:lang w:eastAsia="ko"/>
                              </w:rPr>
                              <w:fldChar w:fldCharType="end"/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6"/>
                                <w:szCs w:val="16"/>
                                <w:vertAlign w:val="superscript"/>
                                <w:lang w:eastAsia="ko"/>
                              </w:rPr>
                              <w:t xml:space="preserve">† 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6"/>
                                <w:szCs w:val="16"/>
                                <w:lang w:eastAsia="ko"/>
                              </w:rPr>
                              <w:t>New York City Taxi and Limousine Commission and NYCDOT. 2019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6"/>
                                <w:szCs w:val="16"/>
                                <w:lang w:eastAsia="ko"/>
                              </w:rPr>
                              <w:t>년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6"/>
                                <w:szCs w:val="16"/>
                                <w:lang w:eastAsia="ko"/>
                              </w:rPr>
                              <w:t xml:space="preserve"> 6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6"/>
                                <w:szCs w:val="16"/>
                                <w:lang w:eastAsia="ko"/>
                              </w:rPr>
                              <w:t>월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6"/>
                                <w:szCs w:val="16"/>
                                <w:lang w:eastAsia="ko"/>
                              </w:rPr>
                              <w:t xml:space="preserve">. </w:t>
                            </w:r>
                            <w:r w:rsidRPr="00F72F1B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6"/>
                                <w:szCs w:val="16"/>
                                <w:lang w:eastAsia="ko"/>
                              </w:rPr>
                              <w:t>Improving Efficiency and Managing Growth in New York’s For-Hire Vehicle Sector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6"/>
                                <w:szCs w:val="16"/>
                                <w:lang w:eastAsia="ko"/>
                              </w:rPr>
                              <w:t>; NYC TLC FHV trip data.</w:t>
                            </w:r>
                          </w:p>
                          <w:p w14:paraId="62A5F611" w14:textId="77777777" w:rsidR="00386F5B" w:rsidRPr="00F72F1B" w:rsidRDefault="00386F5B" w:rsidP="00896D6D">
                            <w:pPr>
                              <w:pStyle w:val="ListBullet"/>
                              <w:numPr>
                                <w:ilvl w:val="0"/>
                                <w:numId w:val="0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eastAsia="Gulim" w:cs="Arial"/>
                                <w:color w:val="003AA6"/>
                                <w:sz w:val="16"/>
                                <w:szCs w:val="16"/>
                              </w:rPr>
                            </w:pPr>
                            <w:r w:rsidRPr="00F72F1B">
                              <w:rPr>
                                <w:rFonts w:eastAsia="Gulim" w:cs="Arial"/>
                                <w:color w:val="003AA6"/>
                                <w:sz w:val="16"/>
                                <w:szCs w:val="16"/>
                                <w:vertAlign w:val="superscript"/>
                                <w:lang w:eastAsia="ko"/>
                              </w:rPr>
                              <w:t>††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6"/>
                                <w:szCs w:val="16"/>
                                <w:lang w:eastAsia="ko"/>
                              </w:rPr>
                              <w:tab/>
                              <w:t>NYCDOT. 2019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6"/>
                                <w:szCs w:val="16"/>
                                <w:lang w:eastAsia="ko"/>
                              </w:rPr>
                              <w:t>년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6"/>
                                <w:szCs w:val="16"/>
                                <w:lang w:eastAsia="ko"/>
                              </w:rPr>
                              <w:t xml:space="preserve"> 8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6"/>
                                <w:szCs w:val="16"/>
                                <w:lang w:eastAsia="ko"/>
                              </w:rPr>
                              <w:t>월</w:t>
                            </w:r>
                            <w:r w:rsidRPr="00F72F1B">
                              <w:rPr>
                                <w:rFonts w:eastAsia="Gulim" w:cs="Arial"/>
                                <w:color w:val="003AA6"/>
                                <w:sz w:val="16"/>
                                <w:szCs w:val="16"/>
                                <w:lang w:eastAsia="ko"/>
                              </w:rPr>
                              <w:t xml:space="preserve">. New York City Mobility Report. </w:t>
                            </w:r>
                          </w:p>
                          <w:p w14:paraId="69E4B037" w14:textId="7CA14363" w:rsidR="00386F5B" w:rsidRPr="00F72F1B" w:rsidRDefault="00FA2677" w:rsidP="00896D6D">
                            <w:pPr>
                              <w:pStyle w:val="ListBullet"/>
                              <w:numPr>
                                <w:ilvl w:val="0"/>
                                <w:numId w:val="0"/>
                              </w:numPr>
                              <w:spacing w:after="0" w:line="240" w:lineRule="auto"/>
                              <w:ind w:left="180"/>
                              <w:rPr>
                                <w:rFonts w:eastAsia="Gulim" w:cs="Arial"/>
                                <w:color w:val="1B587C" w:themeColor="accent3"/>
                                <w:sz w:val="16"/>
                                <w:szCs w:val="16"/>
                              </w:rPr>
                            </w:pPr>
                            <w:hyperlink r:id="rId42" w:history="1">
                              <w:r w:rsidR="00386F5B" w:rsidRPr="00F72F1B">
                                <w:rPr>
                                  <w:rStyle w:val="Hyperlink"/>
                                  <w:rFonts w:eastAsia="Gulim" w:cs="Arial"/>
                                  <w:sz w:val="16"/>
                                  <w:szCs w:val="16"/>
                                  <w:lang w:eastAsia="ko"/>
                                </w:rPr>
                                <w:t xml:space="preserve">https://www1.nyc.gov/html/dot/downloads/pdf/mobility-report-print-2019.pdf; </w:t>
                              </w:r>
                            </w:hyperlink>
                            <w:r w:rsidR="00386F5B" w:rsidRPr="00F72F1B">
                              <w:rPr>
                                <w:rFonts w:eastAsia="Gulim" w:cs="Arial"/>
                                <w:color w:val="003AA6"/>
                                <w:sz w:val="16"/>
                                <w:szCs w:val="16"/>
                                <w:lang w:eastAsia="ko"/>
                              </w:rPr>
                              <w:t>New York City Transit analysis.</w:t>
                            </w:r>
                          </w:p>
                        </w:txbxContent>
                      </wps:txbx>
                      <wps:bodyPr rot="0" vert="horz" wrap="square" lIns="91440" tIns="9144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0992C0" id="_x0000_s1040" type="#_x0000_t202" style="position:absolute;margin-left:323.6pt;margin-top:138pt;width:170.6pt;height:546.3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" filled="f" strokecolor="#003aa6" strokeweight="5pt">
                <v:stroke linestyle="thickBetweenThin" endcap="square"/>
                <v:textbox inset=",7.2pt">
                  <w:txbxContent>
                    <w:p w14:paraId="7E2FC117" w14:textId="77777777" w:rsidR="00386F5B" w:rsidRPr="00F72F1B" w:rsidRDefault="00386F5B" w:rsidP="001802DB">
                      <w:pPr>
                        <w:jc w:val="center"/>
                        <w:rPr>
                          <w:rFonts w:eastAsia="Gulim"/>
                          <w:b/>
                          <w:bCs/>
                          <w:color w:val="003AA6"/>
                          <w:sz w:val="20"/>
                          <w:szCs w:val="20"/>
                        </w:rPr>
                      </w:pPr>
                      <w:r w:rsidRPr="00F72F1B">
                        <w:rPr>
                          <w:rFonts w:eastAsia="Gulim"/>
                          <w:b/>
                          <w:bCs/>
                          <w:color w:val="003AA6"/>
                          <w:sz w:val="20"/>
                          <w:szCs w:val="20"/>
                          <w:lang w:eastAsia="ko"/>
                        </w:rPr>
                        <w:t>숫자로</w:t>
                      </w:r>
                      <w:r w:rsidRPr="00F72F1B">
                        <w:rPr>
                          <w:rFonts w:eastAsia="Gulim"/>
                          <w:b/>
                          <w:bCs/>
                          <w:color w:val="003AA6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b/>
                          <w:bCs/>
                          <w:color w:val="003AA6"/>
                          <w:sz w:val="20"/>
                          <w:szCs w:val="20"/>
                          <w:lang w:eastAsia="ko"/>
                        </w:rPr>
                        <w:t>보는</w:t>
                      </w:r>
                      <w:r w:rsidRPr="00F72F1B">
                        <w:rPr>
                          <w:rFonts w:eastAsia="Gulim"/>
                          <w:b/>
                          <w:bCs/>
                          <w:color w:val="003AA6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/>
                          <w:b/>
                          <w:bCs/>
                          <w:color w:val="003AA6"/>
                          <w:sz w:val="20"/>
                          <w:szCs w:val="20"/>
                          <w:lang w:eastAsia="ko"/>
                        </w:rPr>
                        <w:t>혼잡성</w:t>
                      </w:r>
                    </w:p>
                    <w:p w14:paraId="2109FC22" w14:textId="77777777" w:rsidR="00386F5B" w:rsidRPr="00F72F1B" w:rsidRDefault="00386F5B" w:rsidP="001802DB">
                      <w:pPr>
                        <w:jc w:val="center"/>
                        <w:rPr>
                          <w:rFonts w:eastAsia="Gulim"/>
                          <w:b/>
                          <w:bCs/>
                          <w:color w:val="003AA6"/>
                          <w:sz w:val="20"/>
                          <w:szCs w:val="20"/>
                        </w:rPr>
                      </w:pPr>
                    </w:p>
                    <w:p w14:paraId="5DE59ED5" w14:textId="3010A61C" w:rsidR="00386F5B" w:rsidRPr="00F72F1B" w:rsidRDefault="00386F5B" w:rsidP="00F72F1B">
                      <w:pPr>
                        <w:pStyle w:val="ListBullet"/>
                        <w:numPr>
                          <w:ilvl w:val="0"/>
                          <w:numId w:val="0"/>
                        </w:numPr>
                        <w:spacing w:after="0" w:line="240" w:lineRule="auto"/>
                        <w:jc w:val="left"/>
                        <w:rPr>
                          <w:rFonts w:eastAsia="Gulim" w:cs="Arial"/>
                          <w:color w:val="003AA6"/>
                          <w:sz w:val="18"/>
                          <w:szCs w:val="18"/>
                          <w:vertAlign w:val="superscript"/>
                        </w:rPr>
                      </w:pPr>
                      <w:r w:rsidRPr="00F72F1B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>혼잡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>비용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>: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102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시간의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손실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시간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; New York(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뉴욕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)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시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지역에서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운전자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1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명당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연간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거의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$1,595.*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vertAlign w:val="superscript"/>
                          <w:lang w:eastAsia="ko"/>
                        </w:rPr>
                        <w:t xml:space="preserve"> </w:t>
                      </w:r>
                    </w:p>
                    <w:p w14:paraId="005A9CD6" w14:textId="77777777" w:rsidR="00386F5B" w:rsidRPr="00F72F1B" w:rsidRDefault="00386F5B" w:rsidP="00F72F1B">
                      <w:pPr>
                        <w:pStyle w:val="ListBullet"/>
                        <w:numPr>
                          <w:ilvl w:val="0"/>
                          <w:numId w:val="0"/>
                        </w:numPr>
                        <w:spacing w:after="0" w:line="240" w:lineRule="auto"/>
                        <w:jc w:val="left"/>
                        <w:rPr>
                          <w:rFonts w:eastAsia="Gulim" w:cs="Arial"/>
                          <w:color w:val="003AA6"/>
                          <w:sz w:val="18"/>
                          <w:szCs w:val="18"/>
                        </w:rPr>
                      </w:pPr>
                    </w:p>
                    <w:p w14:paraId="3FFEBB18" w14:textId="6D3F4A42" w:rsidR="00386F5B" w:rsidRPr="00F72F1B" w:rsidRDefault="00386F5B" w:rsidP="00F72F1B">
                      <w:pPr>
                        <w:pStyle w:val="ListBullet"/>
                        <w:numPr>
                          <w:ilvl w:val="0"/>
                          <w:numId w:val="0"/>
                        </w:numPr>
                        <w:spacing w:after="0" w:line="240" w:lineRule="auto"/>
                        <w:jc w:val="left"/>
                        <w:rPr>
                          <w:rFonts w:eastAsia="Gulim" w:cs="Arial"/>
                          <w:color w:val="003AA6"/>
                          <w:sz w:val="18"/>
                          <w:szCs w:val="18"/>
                        </w:rPr>
                      </w:pPr>
                      <w:r w:rsidRPr="00F72F1B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>이동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>속도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: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Manhattan(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맨해튼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) CBD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에서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2010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년과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2019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년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사이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시속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9.1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마일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(mph)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에서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7.1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마일로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22%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감소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.**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vertAlign w:val="superscript"/>
                          <w:lang w:eastAsia="ko"/>
                        </w:rPr>
                        <w:t xml:space="preserve"> </w:t>
                      </w:r>
                    </w:p>
                    <w:p w14:paraId="3103D637" w14:textId="77777777" w:rsidR="00386F5B" w:rsidRPr="00F72F1B" w:rsidRDefault="00386F5B" w:rsidP="00F72F1B">
                      <w:pPr>
                        <w:pStyle w:val="ListBullet"/>
                        <w:numPr>
                          <w:ilvl w:val="0"/>
                          <w:numId w:val="0"/>
                        </w:numPr>
                        <w:spacing w:after="0" w:line="240" w:lineRule="auto"/>
                        <w:jc w:val="left"/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</w:rPr>
                      </w:pPr>
                      <w:bookmarkStart w:id="45" w:name="_Hlk14023455"/>
                    </w:p>
                    <w:p w14:paraId="32EBB470" w14:textId="09C15BD0" w:rsidR="00386F5B" w:rsidRPr="00F72F1B" w:rsidRDefault="00386F5B" w:rsidP="00F72F1B">
                      <w:pPr>
                        <w:pStyle w:val="ListBullet"/>
                        <w:numPr>
                          <w:ilvl w:val="0"/>
                          <w:numId w:val="0"/>
                        </w:numPr>
                        <w:spacing w:after="0" w:line="240" w:lineRule="auto"/>
                        <w:jc w:val="left"/>
                        <w:rPr>
                          <w:rFonts w:eastAsia="Gulim" w:cs="Arial"/>
                          <w:color w:val="003AA6"/>
                          <w:sz w:val="18"/>
                          <w:szCs w:val="18"/>
                        </w:rPr>
                      </w:pPr>
                      <w:r w:rsidRPr="00F72F1B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FHV 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>등록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: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New York(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뉴욕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)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시에서는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2010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년과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2019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년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사이에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40,000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명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미만에서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120,000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명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이상으로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3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배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증가했습니다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. COVID-19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팬데믹의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영향과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시의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계속되는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FHV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등록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상한선으로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인해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이동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FHV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의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수는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2022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년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4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월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70,000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명으로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proofErr w:type="gramStart"/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감소했습니다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.†</w:t>
                      </w:r>
                      <w:proofErr w:type="gramEnd"/>
                    </w:p>
                    <w:p w14:paraId="0CB11CF1" w14:textId="77777777" w:rsidR="00386F5B" w:rsidRPr="00F72F1B" w:rsidRDefault="00386F5B" w:rsidP="00F72F1B">
                      <w:pPr>
                        <w:pStyle w:val="ListBullet-LastinSeries"/>
                        <w:numPr>
                          <w:ilvl w:val="0"/>
                          <w:numId w:val="0"/>
                        </w:numPr>
                        <w:spacing w:after="0" w:line="240" w:lineRule="auto"/>
                        <w:jc w:val="left"/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</w:rPr>
                      </w:pPr>
                    </w:p>
                    <w:p w14:paraId="0ABEE923" w14:textId="7B3DCB67" w:rsidR="00386F5B" w:rsidRPr="00F72F1B" w:rsidRDefault="00386F5B" w:rsidP="00F72F1B">
                      <w:pPr>
                        <w:pStyle w:val="ListBullet-LastinSeries"/>
                        <w:numPr>
                          <w:ilvl w:val="0"/>
                          <w:numId w:val="0"/>
                        </w:numPr>
                        <w:spacing w:after="0" w:line="240" w:lineRule="auto"/>
                        <w:jc w:val="left"/>
                        <w:rPr>
                          <w:rFonts w:eastAsia="Gulim" w:cs="Arial"/>
                          <w:color w:val="003AA6"/>
                          <w:sz w:val="18"/>
                          <w:szCs w:val="18"/>
                        </w:rPr>
                      </w:pPr>
                      <w:r w:rsidRPr="00F72F1B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>시내버스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>속도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: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2010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년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이후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Manhattan(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맨해튼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) CBD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에서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28%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감소했습니다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. Manhattan(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맨해튼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)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의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Select Bus </w:t>
                      </w:r>
                      <w:proofErr w:type="gramStart"/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Service(</w:t>
                      </w:r>
                      <w:proofErr w:type="gramEnd"/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New York(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뉴욕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)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시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대중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교통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고속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버스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서비스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)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노선의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평균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속도는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다른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자치구의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Select Bus Service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노선보다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19%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느립니다</w:t>
                      </w:r>
                      <w:bookmarkEnd w:id="45"/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.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vertAlign w:val="superscript"/>
                          <w:lang w:eastAsia="ko"/>
                        </w:rPr>
                        <w:t xml:space="preserve">†† </w:t>
                      </w:r>
                    </w:p>
                    <w:p w14:paraId="74BBC21C" w14:textId="77777777" w:rsidR="00386F5B" w:rsidRPr="00F72F1B" w:rsidRDefault="00386F5B" w:rsidP="00896D6D">
                      <w:pPr>
                        <w:ind w:left="0" w:firstLine="0"/>
                        <w:rPr>
                          <w:rFonts w:eastAsia="Gulim"/>
                          <w:color w:val="003AA6"/>
                          <w:sz w:val="18"/>
                          <w:szCs w:val="18"/>
                        </w:rPr>
                      </w:pPr>
                    </w:p>
                    <w:p w14:paraId="09B9B21B" w14:textId="16B9E610" w:rsidR="00386F5B" w:rsidRPr="00F72F1B" w:rsidRDefault="00386F5B" w:rsidP="00896D6D">
                      <w:pPr>
                        <w:ind w:left="0" w:firstLine="0"/>
                        <w:rPr>
                          <w:rFonts w:eastAsia="Gulim"/>
                          <w:b/>
                          <w:bCs/>
                          <w:color w:val="003AA6"/>
                          <w:sz w:val="18"/>
                          <w:szCs w:val="18"/>
                        </w:rPr>
                      </w:pPr>
                      <w:r w:rsidRPr="00F72F1B">
                        <w:rPr>
                          <w:rFonts w:eastAsia="Gulim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>출처</w:t>
                      </w:r>
                      <w:r w:rsidRPr="00F72F1B">
                        <w:rPr>
                          <w:rFonts w:eastAsia="Gulim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: </w:t>
                      </w:r>
                    </w:p>
                    <w:p w14:paraId="12577FDF" w14:textId="7FAA8E9B" w:rsidR="00386F5B" w:rsidRPr="00F72F1B" w:rsidRDefault="00386F5B" w:rsidP="00896D6D">
                      <w:pPr>
                        <w:pStyle w:val="ListBullet"/>
                        <w:numPr>
                          <w:ilvl w:val="0"/>
                          <w:numId w:val="0"/>
                        </w:numPr>
                        <w:spacing w:after="0" w:line="240" w:lineRule="auto"/>
                        <w:ind w:left="180" w:hanging="180"/>
                        <w:rPr>
                          <w:rFonts w:eastAsia="Gulim" w:cs="Arial"/>
                          <w:color w:val="1B587C" w:themeColor="accent3"/>
                          <w:sz w:val="16"/>
                          <w:szCs w:val="16"/>
                        </w:rPr>
                      </w:pP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vertAlign w:val="superscript"/>
                          <w:lang w:eastAsia="ko"/>
                        </w:rPr>
                        <w:t xml:space="preserve">*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ab/>
                      </w:r>
                      <w:r w:rsidRPr="00F72F1B">
                        <w:rPr>
                          <w:rFonts w:eastAsia="Gulim" w:cs="Arial"/>
                          <w:color w:val="003AA6"/>
                          <w:sz w:val="16"/>
                          <w:szCs w:val="16"/>
                          <w:lang w:eastAsia="ko"/>
                        </w:rPr>
                        <w:t xml:space="preserve">INRIX 2021 Global Traffic Scorecard. </w:t>
                      </w:r>
                      <w:hyperlink r:id="rId43" w:history="1">
                        <w:r w:rsidRPr="00F72F1B">
                          <w:rPr>
                            <w:rStyle w:val="Hyperlink"/>
                            <w:rFonts w:eastAsia="Gulim" w:cs="Arial"/>
                            <w:sz w:val="16"/>
                            <w:szCs w:val="16"/>
                            <w:lang w:eastAsia="ko"/>
                          </w:rPr>
                          <w:t>https://inrix.com/scorecard-city/?city=New%20York%20City%20NY&amp;index=5)</w:t>
                        </w:r>
                      </w:hyperlink>
                      <w:r w:rsidRPr="00F72F1B">
                        <w:rPr>
                          <w:rFonts w:eastAsia="Gulim" w:cs="Arial"/>
                          <w:color w:val="1B587C" w:themeColor="accent3"/>
                          <w:sz w:val="16"/>
                          <w:szCs w:val="16"/>
                          <w:lang w:eastAsia="ko"/>
                        </w:rPr>
                        <w:t xml:space="preserve"> </w:t>
                      </w:r>
                    </w:p>
                    <w:p w14:paraId="7A4AFF2C" w14:textId="77777777" w:rsidR="00386F5B" w:rsidRPr="00F72F1B" w:rsidRDefault="00386F5B" w:rsidP="00896D6D">
                      <w:pPr>
                        <w:pStyle w:val="ListBullet"/>
                        <w:numPr>
                          <w:ilvl w:val="0"/>
                          <w:numId w:val="0"/>
                        </w:numPr>
                        <w:spacing w:after="0" w:line="240" w:lineRule="auto"/>
                        <w:ind w:left="180" w:hanging="180"/>
                        <w:rPr>
                          <w:rFonts w:eastAsia="Gulim" w:cs="Arial"/>
                          <w:color w:val="003AA6"/>
                          <w:sz w:val="16"/>
                          <w:szCs w:val="16"/>
                        </w:rPr>
                      </w:pPr>
                      <w:r w:rsidRPr="00F72F1B">
                        <w:rPr>
                          <w:rFonts w:eastAsia="Gulim" w:cs="Arial"/>
                          <w:color w:val="003AA6"/>
                          <w:sz w:val="16"/>
                          <w:szCs w:val="16"/>
                          <w:vertAlign w:val="superscript"/>
                          <w:lang w:eastAsia="ko"/>
                        </w:rPr>
                        <w:t>**</w:t>
                      </w:r>
                      <w:r w:rsidRPr="00F72F1B">
                        <w:rPr>
                          <w:rFonts w:eastAsia="Gulim" w:cs="Arial"/>
                          <w:color w:val="003AA6"/>
                          <w:sz w:val="16"/>
                          <w:szCs w:val="16"/>
                          <w:lang w:eastAsia="ko"/>
                        </w:rPr>
                        <w:tab/>
                        <w:t>NYCDOT. 2019</w:t>
                      </w:r>
                      <w:r w:rsidRPr="00F72F1B">
                        <w:rPr>
                          <w:rFonts w:eastAsia="Gulim" w:cs="Arial"/>
                          <w:color w:val="003AA6"/>
                          <w:sz w:val="16"/>
                          <w:szCs w:val="16"/>
                          <w:lang w:eastAsia="ko"/>
                        </w:rPr>
                        <w:t>년</w:t>
                      </w:r>
                      <w:r w:rsidRPr="00F72F1B">
                        <w:rPr>
                          <w:rFonts w:eastAsia="Gulim" w:cs="Arial"/>
                          <w:color w:val="003AA6"/>
                          <w:sz w:val="16"/>
                          <w:szCs w:val="16"/>
                          <w:lang w:eastAsia="ko"/>
                        </w:rPr>
                        <w:t xml:space="preserve"> 8</w:t>
                      </w:r>
                      <w:r w:rsidRPr="00F72F1B">
                        <w:rPr>
                          <w:rFonts w:eastAsia="Gulim" w:cs="Arial"/>
                          <w:color w:val="003AA6"/>
                          <w:sz w:val="16"/>
                          <w:szCs w:val="16"/>
                          <w:lang w:eastAsia="ko"/>
                        </w:rPr>
                        <w:t>월</w:t>
                      </w:r>
                      <w:r w:rsidRPr="00F72F1B">
                        <w:rPr>
                          <w:rFonts w:eastAsia="Gulim" w:cs="Arial"/>
                          <w:color w:val="003AA6"/>
                          <w:sz w:val="16"/>
                          <w:szCs w:val="16"/>
                          <w:lang w:eastAsia="ko"/>
                        </w:rPr>
                        <w:t xml:space="preserve">. New York City Mobility Report. </w:t>
                      </w:r>
                    </w:p>
                    <w:p w14:paraId="1FD05363" w14:textId="5A219B3E" w:rsidR="00386F5B" w:rsidRPr="00F72F1B" w:rsidRDefault="00386F5B" w:rsidP="00896D6D">
                      <w:pPr>
                        <w:pStyle w:val="ListBullet"/>
                        <w:numPr>
                          <w:ilvl w:val="0"/>
                          <w:numId w:val="0"/>
                        </w:numPr>
                        <w:spacing w:after="0" w:line="240" w:lineRule="auto"/>
                        <w:ind w:left="180"/>
                        <w:rPr>
                          <w:rStyle w:val="Hyperlink"/>
                          <w:rFonts w:eastAsia="Gulim" w:cs="Arial"/>
                          <w:sz w:val="16"/>
                          <w:szCs w:val="16"/>
                        </w:rPr>
                      </w:pPr>
                      <w:r w:rsidRPr="00F72F1B">
                        <w:rPr>
                          <w:rFonts w:eastAsia="Gulim" w:cs="Arial"/>
                          <w:color w:val="1B587C" w:themeColor="accent3"/>
                          <w:sz w:val="16"/>
                          <w:szCs w:val="16"/>
                          <w:lang w:eastAsia="ko"/>
                        </w:rPr>
                        <w:fldChar w:fldCharType="begin"/>
                      </w:r>
                      <w:r w:rsidRPr="00F72F1B">
                        <w:rPr>
                          <w:rFonts w:eastAsia="Gulim" w:cs="Arial"/>
                          <w:color w:val="1B587C" w:themeColor="accent3"/>
                          <w:sz w:val="16"/>
                          <w:szCs w:val="16"/>
                          <w:lang w:eastAsia="ko"/>
                        </w:rPr>
                        <w:instrText xml:space="preserve"> HYPERLINK "https://www1.nyc.gov/html/dot/downloads/pdf/mobility-report-print-2019.pdf" </w:instrText>
                      </w:r>
                      <w:r w:rsidRPr="00F72F1B">
                        <w:rPr>
                          <w:rFonts w:eastAsia="Gulim" w:cs="Arial"/>
                          <w:color w:val="1B587C" w:themeColor="accent3"/>
                          <w:sz w:val="16"/>
                          <w:szCs w:val="16"/>
                          <w:lang w:eastAsia="ko"/>
                        </w:rPr>
                        <w:fldChar w:fldCharType="separate"/>
                      </w:r>
                      <w:r w:rsidRPr="00F72F1B">
                        <w:rPr>
                          <w:rStyle w:val="Hyperlink"/>
                          <w:rFonts w:eastAsia="Gulim" w:cs="Arial"/>
                          <w:sz w:val="16"/>
                          <w:szCs w:val="16"/>
                          <w:lang w:eastAsia="ko"/>
                        </w:rPr>
                        <w:t xml:space="preserve">https://www1.nyc.gov/html/dot/downloads/pdf/mobility-report-print-2019.pdf. </w:t>
                      </w:r>
                    </w:p>
                    <w:p w14:paraId="33DBE6A1" w14:textId="1DE97D36" w:rsidR="00386F5B" w:rsidRPr="00F72F1B" w:rsidRDefault="00386F5B" w:rsidP="00896D6D">
                      <w:pPr>
                        <w:pStyle w:val="ListBullet"/>
                        <w:numPr>
                          <w:ilvl w:val="0"/>
                          <w:numId w:val="0"/>
                        </w:numPr>
                        <w:spacing w:after="0" w:line="240" w:lineRule="auto"/>
                        <w:ind w:left="180" w:hanging="180"/>
                        <w:rPr>
                          <w:rFonts w:eastAsia="Gulim" w:cs="Arial"/>
                          <w:color w:val="003AA6"/>
                          <w:sz w:val="16"/>
                          <w:szCs w:val="16"/>
                        </w:rPr>
                      </w:pPr>
                      <w:r w:rsidRPr="00F72F1B">
                        <w:rPr>
                          <w:rFonts w:eastAsia="Gulim" w:cs="Arial"/>
                          <w:color w:val="1B587C" w:themeColor="accent3"/>
                          <w:sz w:val="16"/>
                          <w:szCs w:val="16"/>
                          <w:lang w:eastAsia="ko"/>
                        </w:rPr>
                        <w:fldChar w:fldCharType="end"/>
                      </w:r>
                      <w:r w:rsidRPr="00F72F1B">
                        <w:rPr>
                          <w:rFonts w:eastAsia="Gulim" w:cs="Arial"/>
                          <w:color w:val="003AA6"/>
                          <w:sz w:val="16"/>
                          <w:szCs w:val="16"/>
                          <w:vertAlign w:val="superscript"/>
                          <w:lang w:eastAsia="ko"/>
                        </w:rPr>
                        <w:t xml:space="preserve">† </w:t>
                      </w:r>
                      <w:r w:rsidRPr="00F72F1B">
                        <w:rPr>
                          <w:rFonts w:eastAsia="Gulim" w:cs="Arial"/>
                          <w:color w:val="003AA6"/>
                          <w:sz w:val="16"/>
                          <w:szCs w:val="16"/>
                          <w:lang w:eastAsia="ko"/>
                        </w:rPr>
                        <w:t>New York City Taxi and Limousine Commission and NYCDOT. 2019</w:t>
                      </w:r>
                      <w:r w:rsidRPr="00F72F1B">
                        <w:rPr>
                          <w:rFonts w:eastAsia="Gulim" w:cs="Arial"/>
                          <w:color w:val="003AA6"/>
                          <w:sz w:val="16"/>
                          <w:szCs w:val="16"/>
                          <w:lang w:eastAsia="ko"/>
                        </w:rPr>
                        <w:t>년</w:t>
                      </w:r>
                      <w:r w:rsidRPr="00F72F1B">
                        <w:rPr>
                          <w:rFonts w:eastAsia="Gulim" w:cs="Arial"/>
                          <w:color w:val="003AA6"/>
                          <w:sz w:val="16"/>
                          <w:szCs w:val="16"/>
                          <w:lang w:eastAsia="ko"/>
                        </w:rPr>
                        <w:t xml:space="preserve"> 6</w:t>
                      </w:r>
                      <w:r w:rsidRPr="00F72F1B">
                        <w:rPr>
                          <w:rFonts w:eastAsia="Gulim" w:cs="Arial"/>
                          <w:color w:val="003AA6"/>
                          <w:sz w:val="16"/>
                          <w:szCs w:val="16"/>
                          <w:lang w:eastAsia="ko"/>
                        </w:rPr>
                        <w:t>월</w:t>
                      </w:r>
                      <w:r w:rsidRPr="00F72F1B">
                        <w:rPr>
                          <w:rFonts w:eastAsia="Gulim" w:cs="Arial"/>
                          <w:color w:val="003AA6"/>
                          <w:sz w:val="16"/>
                          <w:szCs w:val="16"/>
                          <w:lang w:eastAsia="ko"/>
                        </w:rPr>
                        <w:t xml:space="preserve">. </w:t>
                      </w:r>
                      <w:r w:rsidRPr="00F72F1B">
                        <w:rPr>
                          <w:rFonts w:eastAsia="Gulim" w:cs="Arial"/>
                          <w:i/>
                          <w:iCs/>
                          <w:color w:val="003AA6"/>
                          <w:sz w:val="16"/>
                          <w:szCs w:val="16"/>
                          <w:lang w:eastAsia="ko"/>
                        </w:rPr>
                        <w:t>Improving Efficiency and Managing Growth in New York’s For-Hire Vehicle Sector</w:t>
                      </w:r>
                      <w:r w:rsidRPr="00F72F1B">
                        <w:rPr>
                          <w:rFonts w:eastAsia="Gulim" w:cs="Arial"/>
                          <w:color w:val="003AA6"/>
                          <w:sz w:val="16"/>
                          <w:szCs w:val="16"/>
                          <w:lang w:eastAsia="ko"/>
                        </w:rPr>
                        <w:t>; NYC TLC FHV trip data.</w:t>
                      </w:r>
                    </w:p>
                    <w:p w14:paraId="62A5F611" w14:textId="77777777" w:rsidR="00386F5B" w:rsidRPr="00F72F1B" w:rsidRDefault="00386F5B" w:rsidP="00896D6D">
                      <w:pPr>
                        <w:pStyle w:val="ListBullet"/>
                        <w:numPr>
                          <w:ilvl w:val="0"/>
                          <w:numId w:val="0"/>
                        </w:numPr>
                        <w:spacing w:after="0" w:line="240" w:lineRule="auto"/>
                        <w:ind w:left="180" w:hanging="180"/>
                        <w:rPr>
                          <w:rFonts w:eastAsia="Gulim" w:cs="Arial"/>
                          <w:color w:val="003AA6"/>
                          <w:sz w:val="16"/>
                          <w:szCs w:val="16"/>
                        </w:rPr>
                      </w:pPr>
                      <w:r w:rsidRPr="00F72F1B">
                        <w:rPr>
                          <w:rFonts w:eastAsia="Gulim" w:cs="Arial"/>
                          <w:color w:val="003AA6"/>
                          <w:sz w:val="16"/>
                          <w:szCs w:val="16"/>
                          <w:vertAlign w:val="superscript"/>
                          <w:lang w:eastAsia="ko"/>
                        </w:rPr>
                        <w:t>††</w:t>
                      </w:r>
                      <w:r w:rsidRPr="00F72F1B">
                        <w:rPr>
                          <w:rFonts w:eastAsia="Gulim" w:cs="Arial"/>
                          <w:color w:val="003AA6"/>
                          <w:sz w:val="16"/>
                          <w:szCs w:val="16"/>
                          <w:lang w:eastAsia="ko"/>
                        </w:rPr>
                        <w:tab/>
                        <w:t>NYCDOT. 2019</w:t>
                      </w:r>
                      <w:r w:rsidRPr="00F72F1B">
                        <w:rPr>
                          <w:rFonts w:eastAsia="Gulim" w:cs="Arial"/>
                          <w:color w:val="003AA6"/>
                          <w:sz w:val="16"/>
                          <w:szCs w:val="16"/>
                          <w:lang w:eastAsia="ko"/>
                        </w:rPr>
                        <w:t>년</w:t>
                      </w:r>
                      <w:r w:rsidRPr="00F72F1B">
                        <w:rPr>
                          <w:rFonts w:eastAsia="Gulim" w:cs="Arial"/>
                          <w:color w:val="003AA6"/>
                          <w:sz w:val="16"/>
                          <w:szCs w:val="16"/>
                          <w:lang w:eastAsia="ko"/>
                        </w:rPr>
                        <w:t xml:space="preserve"> 8</w:t>
                      </w:r>
                      <w:r w:rsidRPr="00F72F1B">
                        <w:rPr>
                          <w:rFonts w:eastAsia="Gulim" w:cs="Arial"/>
                          <w:color w:val="003AA6"/>
                          <w:sz w:val="16"/>
                          <w:szCs w:val="16"/>
                          <w:lang w:eastAsia="ko"/>
                        </w:rPr>
                        <w:t>월</w:t>
                      </w:r>
                      <w:r w:rsidRPr="00F72F1B">
                        <w:rPr>
                          <w:rFonts w:eastAsia="Gulim" w:cs="Arial"/>
                          <w:color w:val="003AA6"/>
                          <w:sz w:val="16"/>
                          <w:szCs w:val="16"/>
                          <w:lang w:eastAsia="ko"/>
                        </w:rPr>
                        <w:t xml:space="preserve">. New York City Mobility Report. </w:t>
                      </w:r>
                    </w:p>
                    <w:p w14:paraId="69E4B037" w14:textId="7CA14363" w:rsidR="00386F5B" w:rsidRPr="00F72F1B" w:rsidRDefault="00C2771B" w:rsidP="00896D6D">
                      <w:pPr>
                        <w:pStyle w:val="ListBullet"/>
                        <w:numPr>
                          <w:ilvl w:val="0"/>
                          <w:numId w:val="0"/>
                        </w:numPr>
                        <w:spacing w:after="0" w:line="240" w:lineRule="auto"/>
                        <w:ind w:left="180"/>
                        <w:rPr>
                          <w:rFonts w:eastAsia="Gulim" w:cs="Arial"/>
                          <w:color w:val="1B587C" w:themeColor="accent3"/>
                          <w:sz w:val="16"/>
                          <w:szCs w:val="16"/>
                        </w:rPr>
                      </w:pPr>
                      <w:hyperlink r:id="rId44" w:history="1">
                        <w:r w:rsidR="00386F5B" w:rsidRPr="00F72F1B">
                          <w:rPr>
                            <w:rStyle w:val="Hyperlink"/>
                            <w:rFonts w:eastAsia="Gulim" w:cs="Arial"/>
                            <w:sz w:val="16"/>
                            <w:szCs w:val="16"/>
                            <w:lang w:eastAsia="ko"/>
                          </w:rPr>
                          <w:t xml:space="preserve">https://www1.nyc.gov/html/dot/downloads/pdf/mobility-report-print-2019.pdf; </w:t>
                        </w:r>
                      </w:hyperlink>
                      <w:r w:rsidR="00386F5B" w:rsidRPr="00F72F1B">
                        <w:rPr>
                          <w:rFonts w:eastAsia="Gulim" w:cs="Arial"/>
                          <w:color w:val="003AA6"/>
                          <w:sz w:val="16"/>
                          <w:szCs w:val="16"/>
                          <w:lang w:eastAsia="ko"/>
                        </w:rPr>
                        <w:t>New York City Transit analysis.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59187144" w:rsidRPr="00B41031">
        <w:rPr>
          <w:rFonts w:eastAsia="Gulim" w:hint="eastAsia"/>
          <w:lang w:eastAsia="ko-KR"/>
        </w:rPr>
        <w:t>교통체증을</w:t>
      </w:r>
      <w:r w:rsidR="59187144" w:rsidRPr="00B41031">
        <w:rPr>
          <w:rFonts w:eastAsia="Gulim" w:hint="eastAsia"/>
          <w:lang w:eastAsia="ko-KR"/>
        </w:rPr>
        <w:t xml:space="preserve"> </w:t>
      </w:r>
      <w:r w:rsidR="59187144" w:rsidRPr="00B41031">
        <w:rPr>
          <w:rFonts w:eastAsia="Gulim" w:hint="eastAsia"/>
          <w:lang w:eastAsia="ko-KR"/>
        </w:rPr>
        <w:t>줄여야</w:t>
      </w:r>
      <w:r w:rsidR="59187144" w:rsidRPr="00B41031">
        <w:rPr>
          <w:rFonts w:eastAsia="Gulim" w:hint="eastAsia"/>
          <w:lang w:eastAsia="ko-KR"/>
        </w:rPr>
        <w:t xml:space="preserve"> </w:t>
      </w:r>
      <w:r w:rsidR="59187144" w:rsidRPr="00B41031">
        <w:rPr>
          <w:rFonts w:eastAsia="Gulim" w:hint="eastAsia"/>
          <w:lang w:eastAsia="ko-KR"/>
        </w:rPr>
        <w:t>하는</w:t>
      </w:r>
      <w:r w:rsidR="59187144" w:rsidRPr="00B41031">
        <w:rPr>
          <w:rFonts w:eastAsia="Gulim" w:hint="eastAsia"/>
          <w:lang w:eastAsia="ko-KR"/>
        </w:rPr>
        <w:t xml:space="preserve"> </w:t>
      </w:r>
      <w:r w:rsidR="59187144" w:rsidRPr="00B41031">
        <w:rPr>
          <w:rFonts w:eastAsia="Gulim" w:hint="eastAsia"/>
          <w:lang w:eastAsia="ko-KR"/>
        </w:rPr>
        <w:t>이유는</w:t>
      </w:r>
      <w:r w:rsidR="59187144" w:rsidRPr="00B41031">
        <w:rPr>
          <w:rFonts w:eastAsia="Gulim" w:hint="eastAsia"/>
          <w:lang w:eastAsia="ko-KR"/>
        </w:rPr>
        <w:t xml:space="preserve"> </w:t>
      </w:r>
      <w:r w:rsidR="59187144" w:rsidRPr="00B41031">
        <w:rPr>
          <w:rFonts w:eastAsia="Gulim" w:hint="eastAsia"/>
          <w:lang w:eastAsia="ko-KR"/>
        </w:rPr>
        <w:t>무엇입니까</w:t>
      </w:r>
      <w:bookmarkEnd w:id="36"/>
      <w:r w:rsidR="59187144" w:rsidRPr="00B41031">
        <w:rPr>
          <w:rFonts w:eastAsia="Gulim" w:hint="eastAsia"/>
          <w:lang w:eastAsia="ko-KR"/>
        </w:rPr>
        <w:t>?</w:t>
      </w:r>
      <w:bookmarkEnd w:id="37"/>
      <w:bookmarkEnd w:id="38"/>
      <w:bookmarkEnd w:id="39"/>
    </w:p>
    <w:p w14:paraId="70E34C89" w14:textId="67B9508C" w:rsidR="00415899" w:rsidRPr="00B41031" w:rsidRDefault="001D7619" w:rsidP="00F72F1B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noProof/>
          <w:lang w:eastAsia="ko-KR"/>
        </w:rPr>
        <mc:AlternateContent>
          <mc:Choice Requires="wpg">
            <w:drawing>
              <wp:anchor distT="0" distB="0" distL="114300" distR="114300" simplePos="0" relativeHeight="251658251" behindDoc="0" locked="0" layoutInCell="1" allowOverlap="1" wp14:anchorId="74E5A266" wp14:editId="36107494">
                <wp:simplePos x="0" y="0"/>
                <wp:positionH relativeFrom="column">
                  <wp:posOffset>1717813</wp:posOffset>
                </wp:positionH>
                <wp:positionV relativeFrom="paragraph">
                  <wp:posOffset>104140</wp:posOffset>
                </wp:positionV>
                <wp:extent cx="2143125" cy="1428115"/>
                <wp:effectExtent l="0" t="0" r="9525" b="635"/>
                <wp:wrapSquare wrapText="bothSides"/>
                <wp:docPr id="211" name="Group 2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43125" cy="1428115"/>
                          <a:chOff x="0" y="0"/>
                          <a:chExt cx="2143125" cy="1428115"/>
                        </a:xfrm>
                      </wpg:grpSpPr>
                      <pic:pic xmlns:pic="http://schemas.openxmlformats.org/drawingml/2006/picture">
                        <pic:nvPicPr>
                          <pic:cNvPr id="209" name="Picture 209"/>
                          <pic:cNvPicPr>
                            <a:picLocks noChangeAspect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43125" cy="14281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2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57200" y="990600"/>
                            <a:ext cx="142875" cy="66675"/>
                          </a:xfrm>
                          <a:prstGeom prst="rect">
                            <a:avLst/>
                          </a:prstGeom>
                          <a:solidFill>
                            <a:srgbClr val="FFC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163D4E" w14:textId="5CC2F538" w:rsidR="00386F5B" w:rsidRDefault="00386F5B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4E5A266" id="Group 211" o:spid="_x0000_s1041" style="position:absolute;margin-left:135.25pt;margin-top:8.2pt;width:168.75pt;height:112.45pt;z-index:251658251" coordsize="21431,142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">
                <v:shape id="Picture 209" o:spid="_x0000_s1042" type="#_x0000_t75" style="position:absolute;width:21431;height:14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">
                  <v:imagedata r:id="rId46" o:title=""/>
                </v:shape>
                <v:shape id="_x0000_s1043" type="#_x0000_t202" style="position:absolute;left:4572;top:9906;width:1428;height:6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" fillcolor="#ffc000">
                  <v:textbox>
                    <w:txbxContent>
                      <w:p w14:paraId="50163D4E" w14:textId="5CC2F538" w:rsidR="00386F5B" w:rsidRDefault="00386F5B"/>
                    </w:txbxContent>
                  </v:textbox>
                </v:shape>
                <w10:wrap type="square"/>
              </v:group>
            </w:pict>
          </mc:Fallback>
        </mc:AlternateContent>
      </w:r>
      <w:r w:rsidRPr="00B41031">
        <w:rPr>
          <w:rFonts w:eastAsia="Gulim" w:hint="eastAsia"/>
          <w:lang w:eastAsia="ko-KR"/>
        </w:rPr>
        <w:t>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오가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낮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동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속도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신뢰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없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동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간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도로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용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량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동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간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늘리고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근로자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생산성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저하시키며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버스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보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중교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서비스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품질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낮추고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배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비용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전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비즈니스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비용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높이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긴급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량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연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발생시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따라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스템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신뢰성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효율성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향상시키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해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량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혼잡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줄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필요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습니다</w:t>
      </w:r>
      <w:r w:rsidRPr="00B41031">
        <w:rPr>
          <w:rFonts w:eastAsia="Gulim" w:hint="eastAsia"/>
          <w:lang w:eastAsia="ko-KR"/>
        </w:rPr>
        <w:t>.</w:t>
      </w:r>
    </w:p>
    <w:p w14:paraId="4B0798EF" w14:textId="77777777" w:rsidR="001D7619" w:rsidRPr="00B41031" w:rsidRDefault="001D7619" w:rsidP="00B41031">
      <w:pPr>
        <w:pStyle w:val="BodyText"/>
        <w:kinsoku w:val="0"/>
        <w:overflowPunct w:val="0"/>
        <w:spacing w:after="0" w:line="240" w:lineRule="auto"/>
        <w:rPr>
          <w:rFonts w:eastAsia="Gulim" w:hint="eastAsia"/>
          <w:lang w:eastAsia="ko-KR"/>
        </w:rPr>
      </w:pPr>
    </w:p>
    <w:bookmarkStart w:id="41" w:name="_Toc106834156"/>
    <w:bookmarkStart w:id="42" w:name="_Toc110243109"/>
    <w:bookmarkStart w:id="43" w:name="_Toc110242493"/>
    <w:bookmarkStart w:id="44" w:name="_Toc111121575"/>
    <w:p w14:paraId="7D57652D" w14:textId="38CB78BA" w:rsidR="001666F7" w:rsidRPr="00B41031" w:rsidRDefault="001666F7" w:rsidP="00B41031">
      <w:pPr>
        <w:pStyle w:val="Heading2"/>
        <w:kinsoku w:val="0"/>
        <w:overflowPunct w:val="0"/>
        <w:rPr>
          <w:rFonts w:eastAsia="Gulim" w:hint="eastAsia"/>
          <w:lang w:eastAsia="ko-KR"/>
        </w:rPr>
      </w:pPr>
      <w:r w:rsidRPr="00B41031">
        <w:rPr>
          <w:rFonts w:eastAsia="Gulim" w:hint="eastAsia"/>
          <w:b w:val="0"/>
          <w:bCs w:val="0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A3F7B7F" wp14:editId="600BC885">
                <wp:simplePos x="0" y="0"/>
                <wp:positionH relativeFrom="column">
                  <wp:posOffset>-62204</wp:posOffset>
                </wp:positionH>
                <wp:positionV relativeFrom="paragraph">
                  <wp:posOffset>238125</wp:posOffset>
                </wp:positionV>
                <wp:extent cx="3990975" cy="1019175"/>
                <wp:effectExtent l="0" t="0" r="9525" b="9525"/>
                <wp:wrapSquare wrapText="bothSides"/>
                <wp:docPr id="2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975" cy="1019175"/>
                        </a:xfrm>
                        <a:prstGeom prst="rect">
                          <a:avLst/>
                        </a:prstGeom>
                        <a:solidFill>
                          <a:srgbClr val="003AA6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softEdge rad="63500"/>
                        </a:effectLst>
                      </wps:spPr>
                      <wps:txbx>
                        <w:txbxContent>
                          <w:p w14:paraId="3376848B" w14:textId="659B7F83" w:rsidR="00386F5B" w:rsidRDefault="00386F5B" w:rsidP="001C7778">
                            <w:pPr>
                              <w:pStyle w:val="BodyText"/>
                              <w:spacing w:after="0" w:line="240" w:lineRule="auto"/>
                              <w:ind w:right="540"/>
                              <w:jc w:val="center"/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</w:pP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>"Manhattan(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>맨해튼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>)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>의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>교통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>체증을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>끝내는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>유일한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>접근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>방법은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>대중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>교통을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>개선하는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 xml:space="preserve"> 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>것입니다</w:t>
                            </w:r>
                            <w:r w:rsidRPr="00F72F1B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lang w:eastAsia="ko"/>
                              </w:rPr>
                              <w:t xml:space="preserve">." </w:t>
                            </w:r>
                          </w:p>
                          <w:p w14:paraId="1977A33A" w14:textId="77777777" w:rsidR="00F72F1B" w:rsidRPr="00F72F1B" w:rsidRDefault="00F72F1B" w:rsidP="001C7778">
                            <w:pPr>
                              <w:pStyle w:val="BodyText"/>
                              <w:spacing w:after="0" w:line="240" w:lineRule="auto"/>
                              <w:ind w:right="540"/>
                              <w:jc w:val="center"/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</w:rPr>
                            </w:pPr>
                          </w:p>
                          <w:p w14:paraId="4056A2EF" w14:textId="47E8CBFB" w:rsidR="00386F5B" w:rsidRPr="00F72F1B" w:rsidRDefault="00386F5B" w:rsidP="00415899">
                            <w:pPr>
                              <w:pStyle w:val="BodyText"/>
                              <w:spacing w:after="0" w:line="240" w:lineRule="auto"/>
                              <w:ind w:right="180"/>
                              <w:jc w:val="center"/>
                              <w:rPr>
                                <w:rFonts w:eastAsia="Gulim"/>
                              </w:rPr>
                            </w:pPr>
                            <w:r w:rsidRPr="00F72F1B">
                              <w:rPr>
                                <w:rFonts w:eastAsia="Gulim" w:cs="Arial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  <w:lang w:eastAsia="ko"/>
                              </w:rPr>
                              <w:t>Regional Plan Association, Regional Plan News, No. 82, 1966</w:t>
                            </w:r>
                            <w:r w:rsidRPr="00F72F1B">
                              <w:rPr>
                                <w:rFonts w:eastAsia="Gulim" w:cs="Arial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  <w:lang w:eastAsia="ko"/>
                              </w:rPr>
                              <w:t>년</w:t>
                            </w:r>
                            <w:r w:rsidRPr="00F72F1B">
                              <w:rPr>
                                <w:rFonts w:eastAsia="Gulim" w:cs="Arial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  <w:lang w:eastAsia="ko"/>
                              </w:rPr>
                              <w:t xml:space="preserve"> 2</w:t>
                            </w:r>
                            <w:r w:rsidRPr="00F72F1B">
                              <w:rPr>
                                <w:rFonts w:eastAsia="Gulim" w:cs="Arial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  <w:lang w:eastAsia="ko"/>
                              </w:rPr>
                              <w:t>월</w:t>
                            </w:r>
                          </w:p>
                        </w:txbxContent>
                      </wps:txbx>
                      <wps:bodyPr rot="0" vert="horz" wrap="square" lIns="91440" tIns="13716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F7B7F" id="_x0000_s1044" type="#_x0000_t202" style="position:absolute;margin-left:-4.9pt;margin-top:18.75pt;width:314.25pt;height:80.2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" fillcolor="#003aa6" stroked="f">
                <v:textbox inset=",10.8pt">
                  <w:txbxContent>
                    <w:p w14:paraId="3376848B" w14:textId="659B7F83" w:rsidR="00386F5B" w:rsidRDefault="00386F5B" w:rsidP="001C7778">
                      <w:pPr>
                        <w:pStyle w:val="BodyText"/>
                        <w:spacing w:after="0" w:line="240" w:lineRule="auto"/>
                        <w:ind w:right="540"/>
                        <w:jc w:val="center"/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</w:pP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>"Manhattan(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>맨해튼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>)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>의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>교통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>체증을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>끝내는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>유일한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>접근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>방법은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>대중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>교통을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>개선하는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 xml:space="preserve"> 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>것입니다</w:t>
                      </w:r>
                      <w:r w:rsidRPr="00F72F1B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  <w:lang w:eastAsia="ko"/>
                        </w:rPr>
                        <w:t xml:space="preserve">." </w:t>
                      </w:r>
                    </w:p>
                    <w:p w14:paraId="1977A33A" w14:textId="77777777" w:rsidR="00F72F1B" w:rsidRPr="00F72F1B" w:rsidRDefault="00F72F1B" w:rsidP="001C7778">
                      <w:pPr>
                        <w:pStyle w:val="BodyText"/>
                        <w:spacing w:after="0" w:line="240" w:lineRule="auto"/>
                        <w:ind w:right="540"/>
                        <w:jc w:val="center"/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FFFFFF" w:themeColor="background1"/>
                        </w:rPr>
                      </w:pPr>
                    </w:p>
                    <w:p w14:paraId="4056A2EF" w14:textId="47E8CBFB" w:rsidR="00386F5B" w:rsidRPr="00F72F1B" w:rsidRDefault="00386F5B" w:rsidP="00415899">
                      <w:pPr>
                        <w:pStyle w:val="BodyText"/>
                        <w:spacing w:after="0" w:line="240" w:lineRule="auto"/>
                        <w:ind w:right="180"/>
                        <w:jc w:val="center"/>
                        <w:rPr>
                          <w:rFonts w:eastAsia="Gulim"/>
                        </w:rPr>
                      </w:pPr>
                      <w:r w:rsidRPr="00F72F1B">
                        <w:rPr>
                          <w:rFonts w:eastAsia="Gulim" w:cs="Arial"/>
                          <w:i/>
                          <w:iCs/>
                          <w:color w:val="FFFFFF" w:themeColor="background1"/>
                          <w:sz w:val="18"/>
                          <w:szCs w:val="18"/>
                          <w:lang w:eastAsia="ko"/>
                        </w:rPr>
                        <w:t>Regional Plan Association, Regional Plan News, No. 82, 1966</w:t>
                      </w:r>
                      <w:r w:rsidRPr="00F72F1B">
                        <w:rPr>
                          <w:rFonts w:eastAsia="Gulim" w:cs="Arial"/>
                          <w:i/>
                          <w:iCs/>
                          <w:color w:val="FFFFFF" w:themeColor="background1"/>
                          <w:sz w:val="18"/>
                          <w:szCs w:val="18"/>
                          <w:lang w:eastAsia="ko"/>
                        </w:rPr>
                        <w:t>년</w:t>
                      </w:r>
                      <w:r w:rsidRPr="00F72F1B">
                        <w:rPr>
                          <w:rFonts w:eastAsia="Gulim" w:cs="Arial"/>
                          <w:i/>
                          <w:iCs/>
                          <w:color w:val="FFFFFF" w:themeColor="background1"/>
                          <w:sz w:val="18"/>
                          <w:szCs w:val="18"/>
                          <w:lang w:eastAsia="ko"/>
                        </w:rPr>
                        <w:t xml:space="preserve"> 2</w:t>
                      </w:r>
                      <w:r w:rsidRPr="00F72F1B">
                        <w:rPr>
                          <w:rFonts w:eastAsia="Gulim" w:cs="Arial"/>
                          <w:i/>
                          <w:iCs/>
                          <w:color w:val="FFFFFF" w:themeColor="background1"/>
                          <w:sz w:val="18"/>
                          <w:szCs w:val="18"/>
                          <w:lang w:eastAsia="ko"/>
                        </w:rPr>
                        <w:t>월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41031">
        <w:rPr>
          <w:rFonts w:eastAsia="Gulim" w:hint="eastAsia"/>
          <w:lang w:eastAsia="ko-KR"/>
        </w:rPr>
        <w:t>대중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투자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금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필요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유는</w:t>
      </w:r>
      <w:r w:rsidRPr="00B41031">
        <w:rPr>
          <w:rFonts w:eastAsia="Gulim" w:hint="eastAsia"/>
          <w:lang w:eastAsia="ko-KR"/>
        </w:rPr>
        <w:t xml:space="preserve"> </w:t>
      </w:r>
      <w:bookmarkEnd w:id="41"/>
      <w:r w:rsidRPr="00B41031">
        <w:rPr>
          <w:rFonts w:eastAsia="Gulim" w:hint="eastAsia"/>
          <w:lang w:eastAsia="ko-KR"/>
        </w:rPr>
        <w:t>무엇입니까</w:t>
      </w:r>
      <w:r w:rsidRPr="00B41031">
        <w:rPr>
          <w:rFonts w:eastAsia="Gulim" w:hint="eastAsia"/>
          <w:lang w:eastAsia="ko-KR"/>
        </w:rPr>
        <w:t>?</w:t>
      </w:r>
      <w:bookmarkEnd w:id="42"/>
      <w:bookmarkEnd w:id="43"/>
      <w:bookmarkEnd w:id="44"/>
    </w:p>
    <w:p w14:paraId="6772C7C7" w14:textId="77777777" w:rsidR="00415899" w:rsidRPr="00B41031" w:rsidRDefault="001666F7" w:rsidP="00F72F1B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대중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은</w:t>
      </w:r>
      <w:r w:rsidRPr="00B41031">
        <w:rPr>
          <w:rFonts w:eastAsia="Gulim" w:hint="eastAsia"/>
          <w:lang w:eastAsia="ko-KR"/>
        </w:rPr>
        <w:t xml:space="preserve"> New York(</w:t>
      </w:r>
      <w:r w:rsidRPr="00B41031">
        <w:rPr>
          <w:rFonts w:eastAsia="Gulim" w:hint="eastAsia"/>
          <w:lang w:eastAsia="ko-KR"/>
        </w:rPr>
        <w:t>뉴욕</w:t>
      </w:r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전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경제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주민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근로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방문객에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매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중요하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속적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동성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접근성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보장하려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중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속적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투자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필요합니다</w:t>
      </w:r>
      <w:r w:rsidRPr="00B41031">
        <w:rPr>
          <w:rFonts w:eastAsia="Gulim" w:hint="eastAsia"/>
          <w:lang w:eastAsia="ko-KR"/>
        </w:rPr>
        <w:t xml:space="preserve">. </w:t>
      </w:r>
    </w:p>
    <w:p w14:paraId="6B74A47F" w14:textId="77777777" w:rsidR="005834A3" w:rsidRPr="00B41031" w:rsidRDefault="005834A3" w:rsidP="00F72F1B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</w:p>
    <w:p w14:paraId="41D27A9B" w14:textId="5B0DE9E3" w:rsidR="00415899" w:rsidRPr="00B41031" w:rsidRDefault="001666F7" w:rsidP="00F72F1B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2019</w:t>
      </w:r>
      <w:r w:rsidRPr="00B41031">
        <w:rPr>
          <w:rFonts w:eastAsia="Gulim" w:hint="eastAsia"/>
          <w:lang w:eastAsia="ko-KR"/>
        </w:rPr>
        <w:t>년에</w:t>
      </w:r>
      <w:r w:rsidRPr="00B41031">
        <w:rPr>
          <w:rFonts w:eastAsia="Gulim" w:hint="eastAsia"/>
          <w:lang w:eastAsia="ko-KR"/>
        </w:rPr>
        <w:t xml:space="preserve"> MTA </w:t>
      </w:r>
      <w:r w:rsidRPr="00B41031">
        <w:rPr>
          <w:rFonts w:eastAsia="Gulim" w:hint="eastAsia"/>
          <w:lang w:eastAsia="ko-KR"/>
        </w:rPr>
        <w:t>지하철은</w:t>
      </w:r>
      <w:r w:rsidRPr="00B41031">
        <w:rPr>
          <w:rFonts w:eastAsia="Gulim" w:hint="eastAsia"/>
          <w:lang w:eastAsia="ko-KR"/>
        </w:rPr>
        <w:t xml:space="preserve"> 17</w:t>
      </w:r>
      <w:r w:rsidRPr="00B41031">
        <w:rPr>
          <w:rFonts w:eastAsia="Gulim" w:hint="eastAsia"/>
          <w:lang w:eastAsia="ko-KR"/>
        </w:rPr>
        <w:t>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명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승객에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서비스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공했으며</w:t>
      </w:r>
      <w:r w:rsidRPr="00B41031">
        <w:rPr>
          <w:rFonts w:eastAsia="Gulim" w:hint="eastAsia"/>
          <w:lang w:eastAsia="ko-KR"/>
        </w:rPr>
        <w:t xml:space="preserve"> MTA </w:t>
      </w:r>
      <w:r w:rsidRPr="00B41031">
        <w:rPr>
          <w:rFonts w:eastAsia="Gulim" w:hint="eastAsia"/>
          <w:lang w:eastAsia="ko-KR"/>
        </w:rPr>
        <w:t>버스는</w:t>
      </w:r>
      <w:r w:rsidRPr="00B41031">
        <w:rPr>
          <w:rFonts w:eastAsia="Gulim" w:hint="eastAsia"/>
          <w:lang w:eastAsia="ko-KR"/>
        </w:rPr>
        <w:t xml:space="preserve"> 6</w:t>
      </w:r>
      <w:r w:rsidRPr="00B41031">
        <w:rPr>
          <w:rFonts w:eastAsia="Gulim" w:hint="eastAsia"/>
          <w:lang w:eastAsia="ko-KR"/>
        </w:rPr>
        <w:t>억</w:t>
      </w:r>
      <w:r w:rsidRPr="00B41031">
        <w:rPr>
          <w:rFonts w:eastAsia="Gulim" w:hint="eastAsia"/>
          <w:lang w:eastAsia="ko-KR"/>
        </w:rPr>
        <w:t xml:space="preserve"> 7,760</w:t>
      </w:r>
      <w:r w:rsidRPr="00B41031">
        <w:rPr>
          <w:rFonts w:eastAsia="Gulim" w:hint="eastAsia"/>
          <w:lang w:eastAsia="ko-KR"/>
        </w:rPr>
        <w:t>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명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승객에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서비스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공하여</w:t>
      </w:r>
      <w:r w:rsidRPr="00B41031">
        <w:rPr>
          <w:rFonts w:eastAsia="Gulim" w:hint="eastAsia"/>
          <w:lang w:eastAsia="ko-KR"/>
        </w:rPr>
        <w:t xml:space="preserve"> New York(</w:t>
      </w:r>
      <w:r w:rsidRPr="00B41031">
        <w:rPr>
          <w:rFonts w:eastAsia="Gulim" w:hint="eastAsia"/>
          <w:lang w:eastAsia="ko-KR"/>
        </w:rPr>
        <w:t>뉴욕</w:t>
      </w:r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전역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공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고용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의료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교육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모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범위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서비스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엔터테인먼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옵션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액세스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공했습니다</w:t>
      </w:r>
      <w:r w:rsidRPr="00B41031">
        <w:rPr>
          <w:rFonts w:eastAsia="Gulim" w:hint="eastAsia"/>
          <w:lang w:eastAsia="ko-KR"/>
        </w:rPr>
        <w:t xml:space="preserve">. MTA </w:t>
      </w:r>
      <w:r w:rsidRPr="00B41031">
        <w:rPr>
          <w:rFonts w:eastAsia="Gulim" w:hint="eastAsia"/>
          <w:lang w:eastAsia="ko-KR"/>
        </w:rPr>
        <w:t>시스템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장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붐비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하철역</w:t>
      </w:r>
      <w:r w:rsidRPr="00B41031">
        <w:rPr>
          <w:rFonts w:eastAsia="Gulim" w:hint="eastAsia"/>
          <w:lang w:eastAsia="ko-KR"/>
        </w:rPr>
        <w:t xml:space="preserve"> 10</w:t>
      </w:r>
      <w:r w:rsidRPr="00B41031">
        <w:rPr>
          <w:rFonts w:eastAsia="Gulim" w:hint="eastAsia"/>
          <w:lang w:eastAsia="ko-KR"/>
        </w:rPr>
        <w:t>곳은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치하며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가장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붐비는</w:t>
      </w:r>
      <w:r w:rsidRPr="00B41031">
        <w:rPr>
          <w:rFonts w:eastAsia="Gulim" w:hint="eastAsia"/>
          <w:lang w:eastAsia="ko-KR"/>
        </w:rPr>
        <w:t xml:space="preserve"> MTA </w:t>
      </w:r>
      <w:r w:rsidRPr="00B41031">
        <w:rPr>
          <w:rFonts w:eastAsia="Gulim" w:hint="eastAsia"/>
          <w:lang w:eastAsia="ko-KR"/>
        </w:rPr>
        <w:t>버스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노선</w:t>
      </w:r>
      <w:r w:rsidRPr="00B41031">
        <w:rPr>
          <w:rFonts w:eastAsia="Gulim" w:hint="eastAsia"/>
          <w:lang w:eastAsia="ko-KR"/>
        </w:rPr>
        <w:t xml:space="preserve"> 10</w:t>
      </w:r>
      <w:r w:rsidRPr="00B41031">
        <w:rPr>
          <w:rFonts w:eastAsia="Gulim" w:hint="eastAsia"/>
          <w:lang w:eastAsia="ko-KR"/>
        </w:rPr>
        <w:t>곳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중</w:t>
      </w:r>
      <w:r w:rsidRPr="00B41031">
        <w:rPr>
          <w:rFonts w:eastAsia="Gulim" w:hint="eastAsia"/>
          <w:lang w:eastAsia="ko-KR"/>
        </w:rPr>
        <w:t xml:space="preserve"> 2</w:t>
      </w:r>
      <w:r w:rsidRPr="00B41031">
        <w:rPr>
          <w:rFonts w:eastAsia="Gulim" w:hint="eastAsia"/>
          <w:lang w:eastAsia="ko-KR"/>
        </w:rPr>
        <w:t>곳이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습니다</w:t>
      </w:r>
      <w:r w:rsidRPr="00B41031">
        <w:rPr>
          <w:rFonts w:eastAsia="Gulim" w:hint="eastAsia"/>
          <w:lang w:eastAsia="ko-KR"/>
        </w:rPr>
        <w:t>.</w:t>
      </w:r>
      <w:r w:rsidRPr="00B41031">
        <w:rPr>
          <w:rFonts w:eastAsia="Gulim" w:hint="eastAsia"/>
          <w:vertAlign w:val="superscript"/>
          <w:lang w:eastAsia="ko-KR"/>
        </w:rPr>
        <w:endnoteReference w:id="10"/>
      </w:r>
      <w:r w:rsidRPr="00B41031">
        <w:rPr>
          <w:rFonts w:eastAsia="Gulim" w:hint="eastAsia"/>
          <w:lang w:eastAsia="ko-KR"/>
        </w:rPr>
        <w:t xml:space="preserve"> Long Island Rail Road</w:t>
      </w:r>
      <w:r w:rsidRPr="00B41031">
        <w:rPr>
          <w:rFonts w:eastAsia="Gulim" w:hint="eastAsia"/>
          <w:lang w:eastAsia="ko-KR"/>
        </w:rPr>
        <w:t>와</w:t>
      </w:r>
      <w:r w:rsidRPr="00B41031">
        <w:rPr>
          <w:rFonts w:eastAsia="Gulim" w:hint="eastAsia"/>
          <w:lang w:eastAsia="ko-KR"/>
        </w:rPr>
        <w:t xml:space="preserve"> Metro-North Railroad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2019</w:t>
      </w:r>
      <w:r w:rsidRPr="00B41031">
        <w:rPr>
          <w:rFonts w:eastAsia="Gulim" w:hint="eastAsia"/>
          <w:lang w:eastAsia="ko-KR"/>
        </w:rPr>
        <w:t>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미국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장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붐비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열차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스템이었으며</w:t>
      </w:r>
      <w:r w:rsidRPr="00B41031">
        <w:rPr>
          <w:rFonts w:eastAsia="Gulim" w:hint="eastAsia"/>
          <w:lang w:eastAsia="ko-KR"/>
        </w:rPr>
        <w:t>,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 xml:space="preserve">) CBD </w:t>
      </w:r>
      <w:r w:rsidRPr="00B41031">
        <w:rPr>
          <w:rFonts w:eastAsia="Gulim" w:hint="eastAsia"/>
          <w:lang w:eastAsia="ko-KR"/>
        </w:rPr>
        <w:t>내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는</w:t>
      </w:r>
      <w:r w:rsidRPr="00B41031">
        <w:rPr>
          <w:rFonts w:eastAsia="Gulim" w:hint="eastAsia"/>
          <w:lang w:eastAsia="ko-KR"/>
        </w:rPr>
        <w:t xml:space="preserve"> Penn Station New York</w:t>
      </w:r>
      <w:r w:rsidRPr="00B41031">
        <w:rPr>
          <w:rFonts w:eastAsia="Gulim" w:hint="eastAsia"/>
          <w:lang w:eastAsia="ko-KR"/>
        </w:rPr>
        <w:t>과</w:t>
      </w:r>
      <w:r w:rsidRPr="00B41031">
        <w:rPr>
          <w:rFonts w:eastAsia="Gulim" w:hint="eastAsia"/>
          <w:lang w:eastAsia="ko-KR"/>
        </w:rPr>
        <w:t xml:space="preserve"> Grand Central Terminal</w:t>
      </w:r>
      <w:r w:rsidRPr="00B41031">
        <w:rPr>
          <w:rFonts w:eastAsia="Gulim" w:hint="eastAsia"/>
          <w:lang w:eastAsia="ko-KR"/>
        </w:rPr>
        <w:t>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북미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장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바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여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철도역입니다</w:t>
      </w:r>
      <w:r w:rsidRPr="00B41031">
        <w:rPr>
          <w:rFonts w:eastAsia="Gulim" w:hint="eastAsia"/>
          <w:lang w:eastAsia="ko-KR"/>
        </w:rPr>
        <w:t>.</w:t>
      </w:r>
      <w:r w:rsidRPr="00B41031">
        <w:rPr>
          <w:rFonts w:eastAsia="Gulim" w:hint="eastAsia"/>
          <w:vertAlign w:val="superscript"/>
          <w:lang w:eastAsia="ko-KR"/>
        </w:rPr>
        <w:endnoteReference w:id="11"/>
      </w:r>
      <w:r w:rsidRPr="00B41031">
        <w:rPr>
          <w:rFonts w:eastAsia="Gulim" w:hint="eastAsia"/>
          <w:lang w:eastAsia="ko-KR"/>
        </w:rPr>
        <w:t xml:space="preserve"> </w:t>
      </w:r>
    </w:p>
    <w:p w14:paraId="0C909BA7" w14:textId="77777777" w:rsidR="005834A3" w:rsidRPr="00B41031" w:rsidRDefault="005834A3" w:rsidP="00F72F1B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</w:p>
    <w:p w14:paraId="690F61C5" w14:textId="6AD09EC3" w:rsidR="00415899" w:rsidRPr="00B41031" w:rsidRDefault="001666F7" w:rsidP="00F72F1B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lastRenderedPageBreak/>
        <w:t>MTA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약</w:t>
      </w:r>
      <w:r w:rsidRPr="00B41031">
        <w:rPr>
          <w:rFonts w:eastAsia="Gulim" w:hint="eastAsia"/>
          <w:lang w:eastAsia="ko-KR"/>
        </w:rPr>
        <w:t xml:space="preserve"> 70,000</w:t>
      </w:r>
      <w:r w:rsidRPr="00B41031">
        <w:rPr>
          <w:rFonts w:eastAsia="Gulim" w:hint="eastAsia"/>
          <w:lang w:eastAsia="ko-KR"/>
        </w:rPr>
        <w:t>명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직원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고용하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어</w:t>
      </w:r>
      <w:r w:rsidRPr="00B41031">
        <w:rPr>
          <w:rFonts w:eastAsia="Gulim" w:hint="eastAsia"/>
          <w:lang w:eastAsia="ko-KR"/>
        </w:rPr>
        <w:t xml:space="preserve"> New York(</w:t>
      </w:r>
      <w:r w:rsidRPr="00B41031">
        <w:rPr>
          <w:rFonts w:eastAsia="Gulim" w:hint="eastAsia"/>
          <w:lang w:eastAsia="ko-KR"/>
        </w:rPr>
        <w:t>뉴욕</w:t>
      </w:r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주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장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고용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중</w:t>
      </w:r>
      <w:r w:rsidRPr="00B41031">
        <w:rPr>
          <w:rFonts w:eastAsia="Gulim" w:hint="eastAsia"/>
          <w:lang w:eastAsia="ko-KR"/>
        </w:rPr>
        <w:t xml:space="preserve"> </w:t>
      </w:r>
      <w:proofErr w:type="gramStart"/>
      <w:r w:rsidRPr="00B41031">
        <w:rPr>
          <w:rFonts w:eastAsia="Gulim" w:hint="eastAsia"/>
          <w:lang w:eastAsia="ko-KR"/>
        </w:rPr>
        <w:t>하나입니다</w:t>
      </w:r>
      <w:r w:rsidRPr="00B41031">
        <w:rPr>
          <w:rFonts w:eastAsia="Gulim" w:hint="eastAsia"/>
          <w:lang w:eastAsia="ko-KR"/>
        </w:rPr>
        <w:t>(</w:t>
      </w:r>
      <w:proofErr w:type="gramEnd"/>
      <w:r w:rsidRPr="00B41031">
        <w:rPr>
          <w:rFonts w:eastAsia="Gulim" w:hint="eastAsia"/>
          <w:lang w:eastAsia="ko-KR"/>
        </w:rPr>
        <w:t>많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소도시보다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규모</w:t>
      </w:r>
      <w:r w:rsidRPr="00B41031">
        <w:rPr>
          <w:rFonts w:eastAsia="Gulim" w:hint="eastAsia"/>
          <w:lang w:eastAsia="ko-KR"/>
        </w:rPr>
        <w:t>). MTA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출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주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설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일상적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운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유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관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그램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경제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매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십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달러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투입하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직접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고용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훨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능가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추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일자리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간접적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원합니다</w:t>
      </w:r>
      <w:r w:rsidRPr="00B41031">
        <w:rPr>
          <w:rFonts w:eastAsia="Gulim" w:hint="eastAsia"/>
          <w:lang w:eastAsia="ko-KR"/>
        </w:rPr>
        <w:t>.</w:t>
      </w:r>
      <w:r w:rsidRPr="00B41031">
        <w:rPr>
          <w:rStyle w:val="EndnoteReference"/>
          <w:rFonts w:eastAsia="Gulim" w:cs="Arial" w:hint="eastAsia"/>
          <w:lang w:eastAsia="ko-KR"/>
        </w:rPr>
        <w:endnoteReference w:id="12"/>
      </w:r>
    </w:p>
    <w:p w14:paraId="56EC748E" w14:textId="77777777" w:rsidR="004C0444" w:rsidRPr="00B41031" w:rsidRDefault="004C0444" w:rsidP="00F72F1B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</w:p>
    <w:p w14:paraId="7D4D70CA" w14:textId="77777777" w:rsidR="00415899" w:rsidRPr="00B41031" w:rsidRDefault="001666F7" w:rsidP="00F72F1B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2017</w:t>
      </w:r>
      <w:r w:rsidRPr="00B41031">
        <w:rPr>
          <w:rFonts w:eastAsia="Gulim" w:hint="eastAsia"/>
          <w:lang w:eastAsia="ko-KR"/>
        </w:rPr>
        <w:t>년부터</w:t>
      </w:r>
      <w:r w:rsidRPr="00B41031">
        <w:rPr>
          <w:rFonts w:eastAsia="Gulim" w:hint="eastAsia"/>
          <w:lang w:eastAsia="ko-KR"/>
        </w:rPr>
        <w:t xml:space="preserve"> MTA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운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관은</w:t>
      </w:r>
      <w:r w:rsidRPr="00B41031">
        <w:rPr>
          <w:rFonts w:eastAsia="Gulim" w:hint="eastAsia"/>
          <w:lang w:eastAsia="ko-KR"/>
        </w:rPr>
        <w:t xml:space="preserve"> 2010</w:t>
      </w:r>
      <w:r w:rsidRPr="00B41031">
        <w:rPr>
          <w:rFonts w:eastAsia="Gulim" w:hint="eastAsia"/>
          <w:lang w:eastAsia="ko-KR"/>
        </w:rPr>
        <w:t>년부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발생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서비스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소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근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원인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해결하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참여하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열차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하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인프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선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구현했습니다</w:t>
      </w:r>
      <w:r w:rsidRPr="00B41031">
        <w:rPr>
          <w:rFonts w:eastAsia="Gulim" w:hint="eastAsia"/>
          <w:lang w:eastAsia="ko-KR"/>
        </w:rPr>
        <w:t>. MTA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2020</w:t>
      </w:r>
      <w:r w:rsidRPr="00B41031">
        <w:rPr>
          <w:rFonts w:eastAsia="Gulim" w:hint="eastAsia"/>
          <w:lang w:eastAsia="ko-KR"/>
        </w:rPr>
        <w:t>–</w:t>
      </w:r>
      <w:r w:rsidRPr="00B41031">
        <w:rPr>
          <w:rFonts w:eastAsia="Gulim" w:hint="eastAsia"/>
          <w:lang w:eastAsia="ko-KR"/>
        </w:rPr>
        <w:t xml:space="preserve">2024 </w:t>
      </w:r>
      <w:r w:rsidRPr="00B41031">
        <w:rPr>
          <w:rFonts w:eastAsia="Gulim" w:hint="eastAsia"/>
          <w:lang w:eastAsia="ko-KR"/>
        </w:rPr>
        <w:t>캐피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그램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문서화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바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같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러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간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크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줄이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성과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선했습니다</w:t>
      </w:r>
      <w:r w:rsidRPr="00B41031">
        <w:rPr>
          <w:rFonts w:eastAsia="Gulim" w:hint="eastAsia"/>
          <w:lang w:eastAsia="ko-KR"/>
        </w:rPr>
        <w:t>.</w:t>
      </w:r>
      <w:r w:rsidRPr="00B41031">
        <w:rPr>
          <w:rStyle w:val="EndnoteReference"/>
          <w:rFonts w:eastAsia="Gulim" w:cs="Arial" w:hint="eastAsia"/>
          <w:lang w:eastAsia="ko-KR"/>
        </w:rPr>
        <w:endnoteReference w:id="13"/>
      </w:r>
    </w:p>
    <w:p w14:paraId="65DF2AD1" w14:textId="77777777" w:rsidR="004C0444" w:rsidRPr="00B41031" w:rsidRDefault="004C0444" w:rsidP="00F72F1B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</w:p>
    <w:p w14:paraId="218353D2" w14:textId="60916FF4" w:rsidR="004C0444" w:rsidRPr="00B41031" w:rsidRDefault="001666F7" w:rsidP="00F72F1B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MTA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열차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하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스템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환경은</w:t>
      </w:r>
      <w:r w:rsidRPr="00B41031">
        <w:rPr>
          <w:rFonts w:eastAsia="Gulim" w:hint="eastAsia"/>
          <w:lang w:eastAsia="ko-KR"/>
        </w:rPr>
        <w:t xml:space="preserve"> 100</w:t>
      </w:r>
      <w:r w:rsidRPr="00B41031">
        <w:rPr>
          <w:rFonts w:eastAsia="Gulim" w:hint="eastAsia"/>
          <w:lang w:eastAsia="ko-KR"/>
        </w:rPr>
        <w:t>년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넘었으며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양호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상태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보장하고</w:t>
      </w:r>
      <w:r w:rsidRPr="00B41031">
        <w:rPr>
          <w:rFonts w:eastAsia="Gulim" w:hint="eastAsia"/>
          <w:lang w:eastAsia="ko-KR"/>
        </w:rPr>
        <w:t xml:space="preserve"> MTA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중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철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산을</w:t>
      </w:r>
      <w:r w:rsidRPr="00B41031">
        <w:rPr>
          <w:rFonts w:eastAsia="Gulim" w:hint="eastAsia"/>
          <w:lang w:eastAsia="ko-KR"/>
        </w:rPr>
        <w:t xml:space="preserve"> 21</w:t>
      </w:r>
      <w:r w:rsidRPr="00B41031">
        <w:rPr>
          <w:rFonts w:eastAsia="Gulim" w:hint="eastAsia"/>
          <w:lang w:eastAsia="ko-KR"/>
        </w:rPr>
        <w:t>세기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져오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필수적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본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필요합니다</w:t>
      </w:r>
      <w:r w:rsidRPr="00B41031">
        <w:rPr>
          <w:rFonts w:eastAsia="Gulim" w:hint="eastAsia"/>
          <w:lang w:eastAsia="ko-KR"/>
        </w:rPr>
        <w:t>. 2020</w:t>
      </w:r>
      <w:r w:rsidRPr="00B41031">
        <w:rPr>
          <w:rFonts w:eastAsia="Gulim" w:hint="eastAsia"/>
          <w:lang w:eastAsia="ko-KR"/>
        </w:rPr>
        <w:t>–</w:t>
      </w:r>
      <w:r w:rsidRPr="00B41031">
        <w:rPr>
          <w:rFonts w:eastAsia="Gulim" w:hint="eastAsia"/>
          <w:lang w:eastAsia="ko-KR"/>
        </w:rPr>
        <w:t>2024</w:t>
      </w:r>
      <w:r w:rsidRPr="00B41031">
        <w:rPr>
          <w:rFonts w:eastAsia="Gulim" w:hint="eastAsia"/>
          <w:lang w:eastAsia="ko-KR"/>
        </w:rPr>
        <w:t>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캐피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그램은</w:t>
      </w:r>
      <w:r w:rsidRPr="00B41031">
        <w:rPr>
          <w:rFonts w:eastAsia="Gulim" w:hint="eastAsia"/>
          <w:lang w:eastAsia="ko-KR"/>
        </w:rPr>
        <w:t xml:space="preserve"> "</w:t>
      </w:r>
      <w:r w:rsidRPr="00B41031">
        <w:rPr>
          <w:rFonts w:eastAsia="Gulim" w:hint="eastAsia"/>
          <w:lang w:eastAsia="ko-KR"/>
        </w:rPr>
        <w:t>이러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성과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바탕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선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항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앞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몇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동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속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능하도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보장</w:t>
      </w:r>
      <w:r w:rsidRPr="00B41031">
        <w:rPr>
          <w:rFonts w:eastAsia="Gulim" w:hint="eastAsia"/>
          <w:lang w:eastAsia="ko-KR"/>
        </w:rPr>
        <w:t>"</w:t>
      </w:r>
      <w:r w:rsidRPr="00B41031">
        <w:rPr>
          <w:rFonts w:eastAsia="Gulim" w:hint="eastAsia"/>
          <w:lang w:eastAsia="ko-KR"/>
        </w:rPr>
        <w:t>하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입니다</w:t>
      </w:r>
      <w:r w:rsidRPr="00B41031">
        <w:rPr>
          <w:rFonts w:eastAsia="Gulim" w:hint="eastAsia"/>
          <w:lang w:eastAsia="ko-KR"/>
        </w:rPr>
        <w:t>.</w:t>
      </w:r>
      <w:r w:rsidRPr="00B41031">
        <w:rPr>
          <w:rStyle w:val="EndnoteReference"/>
          <w:rFonts w:eastAsia="Gulim" w:cs="Arial" w:hint="eastAsia"/>
          <w:lang w:eastAsia="ko-KR"/>
        </w:rPr>
        <w:endnoteReference w:id="14"/>
      </w:r>
      <w:r w:rsidRPr="00B41031">
        <w:rPr>
          <w:rFonts w:eastAsia="Gulim" w:hint="eastAsia"/>
          <w:lang w:eastAsia="ko-KR"/>
        </w:rPr>
        <w:t xml:space="preserve"> </w:t>
      </w:r>
      <w:bookmarkStart w:id="45" w:name="_Toc74637595"/>
      <w:bookmarkStart w:id="46" w:name="_Toc74545722"/>
      <w:bookmarkStart w:id="47" w:name="_Toc74306268"/>
      <w:bookmarkEnd w:id="45"/>
      <w:bookmarkEnd w:id="46"/>
      <w:bookmarkEnd w:id="47"/>
      <w:r w:rsidRPr="00B41031">
        <w:rPr>
          <w:rFonts w:eastAsia="Gulim" w:hint="eastAsia"/>
          <w:lang w:eastAsia="ko-KR"/>
        </w:rPr>
        <w:t>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그램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하철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버스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통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열차에</w:t>
      </w:r>
      <w:r w:rsidRPr="00B41031">
        <w:rPr>
          <w:rFonts w:eastAsia="Gulim" w:hint="eastAsia"/>
          <w:lang w:eastAsia="ko-KR"/>
        </w:rPr>
        <w:t xml:space="preserve"> 520</w:t>
      </w:r>
      <w:r w:rsidRPr="00B41031">
        <w:rPr>
          <w:rFonts w:eastAsia="Gulim" w:hint="eastAsia"/>
          <w:lang w:eastAsia="ko-KR"/>
        </w:rPr>
        <w:t>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달러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Style w:val="EndnoteReference"/>
          <w:rFonts w:eastAsia="Gulim" w:cs="Arial" w:hint="eastAsia"/>
          <w:lang w:eastAsia="ko-KR"/>
        </w:rPr>
        <w:endnoteReference w:id="15"/>
      </w:r>
      <w:r w:rsidRPr="00B41031">
        <w:rPr>
          <w:rFonts w:eastAsia="Gulim" w:hint="eastAsia"/>
          <w:lang w:eastAsia="ko-KR"/>
        </w:rPr>
        <w:t>투자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확인합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다음은</w:t>
      </w:r>
      <w:r w:rsidRPr="00B41031">
        <w:rPr>
          <w:rFonts w:eastAsia="Gulim" w:hint="eastAsia"/>
          <w:lang w:eastAsia="ko-KR"/>
        </w:rPr>
        <w:t xml:space="preserve"> 2020</w:t>
      </w:r>
      <w:r w:rsidRPr="00B41031">
        <w:rPr>
          <w:rFonts w:eastAsia="Gulim" w:hint="eastAsia"/>
          <w:lang w:eastAsia="ko-KR"/>
        </w:rPr>
        <w:t>–</w:t>
      </w:r>
      <w:r w:rsidRPr="00B41031">
        <w:rPr>
          <w:rFonts w:eastAsia="Gulim" w:hint="eastAsia"/>
          <w:lang w:eastAsia="ko-KR"/>
        </w:rPr>
        <w:t>2024</w:t>
      </w:r>
      <w:r w:rsidRPr="00B41031">
        <w:rPr>
          <w:rFonts w:eastAsia="Gulim" w:hint="eastAsia"/>
          <w:lang w:eastAsia="ko-KR"/>
        </w:rPr>
        <w:t>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캐피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그램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주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원리입니다</w:t>
      </w:r>
      <w:r w:rsidRPr="00B41031">
        <w:rPr>
          <w:rFonts w:eastAsia="Gulim" w:hint="eastAsia"/>
          <w:lang w:eastAsia="ko-KR"/>
        </w:rPr>
        <w:t>.</w:t>
      </w:r>
    </w:p>
    <w:p w14:paraId="04BB800D" w14:textId="3A79752F" w:rsidR="00415899" w:rsidRPr="00B41031" w:rsidRDefault="00415899" w:rsidP="00F72F1B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</w:p>
    <w:p w14:paraId="25FF48C5" w14:textId="1EECFD3B" w:rsidR="001666F7" w:rsidRPr="00B41031" w:rsidRDefault="001666F7" w:rsidP="00F72F1B">
      <w:pPr>
        <w:pStyle w:val="ListBullet-nospace"/>
        <w:tabs>
          <w:tab w:val="clear" w:pos="360"/>
        </w:tabs>
        <w:kinsoku w:val="0"/>
        <w:overflowPunct w:val="0"/>
        <w:spacing w:line="240" w:lineRule="auto"/>
        <w:ind w:left="72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신뢰성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향상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투자</w:t>
      </w:r>
    </w:p>
    <w:p w14:paraId="4D976AB5" w14:textId="77777777" w:rsidR="001666F7" w:rsidRPr="00B41031" w:rsidRDefault="001666F7" w:rsidP="00F72F1B">
      <w:pPr>
        <w:pStyle w:val="ListBullet-nospace"/>
        <w:tabs>
          <w:tab w:val="clear" w:pos="360"/>
        </w:tabs>
        <w:kinsoku w:val="0"/>
        <w:overflowPunct w:val="0"/>
        <w:spacing w:line="240" w:lineRule="auto"/>
        <w:ind w:left="72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환경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속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능성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약속</w:t>
      </w:r>
    </w:p>
    <w:p w14:paraId="44E583FC" w14:textId="77777777" w:rsidR="001666F7" w:rsidRPr="00B41031" w:rsidRDefault="001666F7" w:rsidP="00F72F1B">
      <w:pPr>
        <w:pStyle w:val="ListBullet-nospace"/>
        <w:tabs>
          <w:tab w:val="clear" w:pos="360"/>
        </w:tabs>
        <w:kinsoku w:val="0"/>
        <w:overflowPunct w:val="0"/>
        <w:spacing w:line="240" w:lineRule="auto"/>
        <w:ind w:left="72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모든</w:t>
      </w:r>
      <w:r w:rsidRPr="00B41031">
        <w:rPr>
          <w:rFonts w:eastAsia="Gulim" w:hint="eastAsia"/>
          <w:lang w:eastAsia="ko-KR"/>
        </w:rPr>
        <w:t xml:space="preserve"> New York(</w:t>
      </w:r>
      <w:r w:rsidRPr="00B41031">
        <w:rPr>
          <w:rFonts w:eastAsia="Gulim" w:hint="eastAsia"/>
          <w:lang w:eastAsia="ko-KR"/>
        </w:rPr>
        <w:t>뉴욕</w:t>
      </w:r>
      <w:r w:rsidRPr="00B41031">
        <w:rPr>
          <w:rFonts w:eastAsia="Gulim" w:hint="eastAsia"/>
          <w:lang w:eastAsia="ko-KR"/>
        </w:rPr>
        <w:t xml:space="preserve">) </w:t>
      </w:r>
      <w:r w:rsidRPr="00B41031">
        <w:rPr>
          <w:rFonts w:eastAsia="Gulim" w:hint="eastAsia"/>
          <w:lang w:eastAsia="ko-KR"/>
        </w:rPr>
        <w:t>시민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접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능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중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스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구축</w:t>
      </w:r>
    </w:p>
    <w:p w14:paraId="34053968" w14:textId="0277DDE7" w:rsidR="001666F7" w:rsidRPr="00B41031" w:rsidRDefault="001666F7" w:rsidP="00F72F1B">
      <w:pPr>
        <w:pStyle w:val="ListBullet-nospace"/>
        <w:tabs>
          <w:tab w:val="clear" w:pos="360"/>
        </w:tabs>
        <w:kinsoku w:val="0"/>
        <w:overflowPunct w:val="0"/>
        <w:spacing w:line="240" w:lineRule="auto"/>
        <w:ind w:left="72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혼잡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완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성장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창출</w:t>
      </w:r>
    </w:p>
    <w:p w14:paraId="41FB961A" w14:textId="77777777" w:rsidR="00415899" w:rsidRPr="00B41031" w:rsidRDefault="001666F7" w:rsidP="00F72F1B">
      <w:pPr>
        <w:pStyle w:val="ListBullet-LastinSeries"/>
        <w:tabs>
          <w:tab w:val="clear" w:pos="360"/>
        </w:tabs>
        <w:kinsoku w:val="0"/>
        <w:overflowPunct w:val="0"/>
        <w:spacing w:after="0" w:line="240" w:lineRule="auto"/>
        <w:ind w:left="72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기술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안전성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고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서비스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향상</w:t>
      </w:r>
      <w:r w:rsidRPr="00B41031">
        <w:rPr>
          <w:rStyle w:val="EndnoteReference"/>
          <w:rFonts w:eastAsia="Gulim" w:cs="Arial" w:hint="eastAsia"/>
          <w:lang w:eastAsia="ko-KR"/>
        </w:rPr>
        <w:endnoteReference w:id="16"/>
      </w:r>
    </w:p>
    <w:p w14:paraId="54ACC0F3" w14:textId="77777777" w:rsidR="004C0444" w:rsidRPr="00B41031" w:rsidRDefault="004C0444" w:rsidP="00F72F1B">
      <w:pPr>
        <w:pStyle w:val="ListBullet-LastinSeries"/>
        <w:numPr>
          <w:ilvl w:val="0"/>
          <w:numId w:val="0"/>
        </w:numPr>
        <w:kinsoku w:val="0"/>
        <w:overflowPunct w:val="0"/>
        <w:spacing w:after="0" w:line="240" w:lineRule="auto"/>
        <w:ind w:left="360"/>
        <w:jc w:val="left"/>
        <w:rPr>
          <w:rFonts w:eastAsia="Gulim" w:hint="eastAsia"/>
          <w:lang w:eastAsia="ko-KR"/>
        </w:rPr>
      </w:pPr>
    </w:p>
    <w:p w14:paraId="66E27C47" w14:textId="0CD1F12D" w:rsidR="001666F7" w:rsidRPr="00B41031" w:rsidRDefault="59187144" w:rsidP="00F72F1B">
      <w:pPr>
        <w:pStyle w:val="Heading2"/>
        <w:kinsoku w:val="0"/>
        <w:overflowPunct w:val="0"/>
        <w:rPr>
          <w:rFonts w:eastAsia="Gulim" w:hint="eastAsia"/>
          <w:lang w:eastAsia="ko-KR"/>
        </w:rPr>
      </w:pPr>
      <w:bookmarkStart w:id="48" w:name="_Toc106834157"/>
      <w:bookmarkStart w:id="49" w:name="_Toc79412330"/>
      <w:bookmarkStart w:id="50" w:name="_Toc110243110"/>
      <w:bookmarkStart w:id="51" w:name="_Toc110242494"/>
      <w:bookmarkStart w:id="52" w:name="_Toc111121576"/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목표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무엇입니까</w:t>
      </w:r>
      <w:bookmarkEnd w:id="48"/>
      <w:bookmarkEnd w:id="49"/>
      <w:r w:rsidRPr="00B41031">
        <w:rPr>
          <w:rFonts w:eastAsia="Gulim" w:hint="eastAsia"/>
          <w:lang w:eastAsia="ko-KR"/>
        </w:rPr>
        <w:t>?</w:t>
      </w:r>
      <w:bookmarkEnd w:id="50"/>
      <w:bookmarkEnd w:id="51"/>
      <w:bookmarkEnd w:id="52"/>
    </w:p>
    <w:p w14:paraId="6468F8B2" w14:textId="300098F7" w:rsidR="00415899" w:rsidRPr="00B41031" w:rsidRDefault="001666F7" w:rsidP="00F72F1B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FHWA</w:t>
      </w:r>
      <w:r w:rsidRPr="00B41031">
        <w:rPr>
          <w:rFonts w:eastAsia="Gulim" w:hint="eastAsia"/>
          <w:lang w:eastAsia="ko-KR"/>
        </w:rPr>
        <w:t>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후원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목적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더욱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구체화하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설명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요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항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해결하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다음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같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목표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설정했습니다</w:t>
      </w:r>
      <w:r w:rsidRPr="00B41031">
        <w:rPr>
          <w:rFonts w:eastAsia="Gulim" w:hint="eastAsia"/>
          <w:lang w:eastAsia="ko-KR"/>
        </w:rPr>
        <w:t>.</w:t>
      </w:r>
    </w:p>
    <w:p w14:paraId="31C231E2" w14:textId="77777777" w:rsidR="004C0444" w:rsidRPr="00B41031" w:rsidRDefault="004C0444" w:rsidP="00F72F1B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</w:p>
    <w:p w14:paraId="72A0463E" w14:textId="2945B733" w:rsidR="001666F7" w:rsidRPr="00B41031" w:rsidRDefault="001666F7" w:rsidP="00F72F1B">
      <w:pPr>
        <w:pStyle w:val="ListBullet-nospace"/>
        <w:tabs>
          <w:tab w:val="clear" w:pos="360"/>
        </w:tabs>
        <w:kinsoku w:val="0"/>
        <w:overflowPunct w:val="0"/>
        <w:spacing w:line="240" w:lineRule="auto"/>
        <w:ind w:left="72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 xml:space="preserve">) CBD </w:t>
      </w:r>
      <w:r w:rsidRPr="00B41031">
        <w:rPr>
          <w:rFonts w:eastAsia="Gulim" w:hint="eastAsia"/>
          <w:lang w:eastAsia="ko-KR"/>
        </w:rPr>
        <w:t>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일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량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동</w:t>
      </w:r>
      <w:r w:rsidRPr="00B41031">
        <w:rPr>
          <w:rFonts w:eastAsia="Gulim" w:hint="eastAsia"/>
          <w:lang w:eastAsia="ko-KR"/>
        </w:rPr>
        <w:t xml:space="preserve"> </w:t>
      </w:r>
      <w:proofErr w:type="gramStart"/>
      <w:r w:rsidRPr="00B41031">
        <w:rPr>
          <w:rFonts w:eastAsia="Gulim" w:hint="eastAsia"/>
          <w:lang w:eastAsia="ko-KR"/>
        </w:rPr>
        <w:t>거리</w:t>
      </w:r>
      <w:r w:rsidRPr="00B41031">
        <w:rPr>
          <w:rFonts w:eastAsia="Gulim" w:hint="eastAsia"/>
          <w:lang w:eastAsia="ko-KR"/>
        </w:rPr>
        <w:t>(</w:t>
      </w:r>
      <w:proofErr w:type="gramEnd"/>
      <w:r w:rsidRPr="00B41031">
        <w:rPr>
          <w:rFonts w:eastAsia="Gulim" w:hint="eastAsia"/>
          <w:lang w:eastAsia="ko-KR"/>
        </w:rPr>
        <w:t>VMT)</w:t>
      </w:r>
      <w:r w:rsidRPr="00B41031">
        <w:rPr>
          <w:rFonts w:eastAsia="Gulim" w:hint="eastAsia"/>
          <w:lang w:eastAsia="ko-KR"/>
        </w:rPr>
        <w:t>를</w:t>
      </w:r>
      <w:r w:rsidRPr="00B41031">
        <w:rPr>
          <w:rFonts w:eastAsia="Gulim" w:hint="eastAsia"/>
          <w:lang w:eastAsia="ko-KR"/>
        </w:rPr>
        <w:t xml:space="preserve"> 5% </w:t>
      </w:r>
      <w:r w:rsidRPr="00B41031">
        <w:rPr>
          <w:rFonts w:eastAsia="Gulim" w:hint="eastAsia"/>
          <w:lang w:eastAsia="ko-KR"/>
        </w:rPr>
        <w:t>이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소</w:t>
      </w:r>
    </w:p>
    <w:p w14:paraId="09B3AB64" w14:textId="7291D938" w:rsidR="001666F7" w:rsidRPr="00B41031" w:rsidRDefault="001666F7" w:rsidP="00F72F1B">
      <w:pPr>
        <w:pStyle w:val="ListBullet-nospace"/>
        <w:tabs>
          <w:tab w:val="clear" w:pos="360"/>
        </w:tabs>
        <w:kinsoku w:val="0"/>
        <w:overflowPunct w:val="0"/>
        <w:spacing w:line="240" w:lineRule="auto"/>
        <w:ind w:left="72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진입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일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량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를</w:t>
      </w:r>
      <w:r w:rsidRPr="00B41031">
        <w:rPr>
          <w:rFonts w:eastAsia="Gulim" w:hint="eastAsia"/>
          <w:lang w:eastAsia="ko-KR"/>
        </w:rPr>
        <w:t xml:space="preserve"> 10% </w:t>
      </w:r>
      <w:r w:rsidRPr="00B41031">
        <w:rPr>
          <w:rFonts w:eastAsia="Gulim" w:hint="eastAsia"/>
          <w:lang w:eastAsia="ko-KR"/>
        </w:rPr>
        <w:t>이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소</w:t>
      </w:r>
    </w:p>
    <w:p w14:paraId="4CC2E056" w14:textId="6047344D" w:rsidR="001666F7" w:rsidRPr="00B41031" w:rsidRDefault="001666F7" w:rsidP="00F72F1B">
      <w:pPr>
        <w:pStyle w:val="ListBullet-nospace"/>
        <w:tabs>
          <w:tab w:val="clear" w:pos="360"/>
        </w:tabs>
        <w:kinsoku w:val="0"/>
        <w:overflowPunct w:val="0"/>
        <w:spacing w:line="240" w:lineRule="auto"/>
        <w:ind w:left="72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자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선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출처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만들고</w:t>
      </w:r>
      <w:r w:rsidRPr="00B41031">
        <w:rPr>
          <w:rFonts w:eastAsia="Gulim" w:hint="eastAsia"/>
          <w:lang w:eastAsia="ko-KR"/>
        </w:rPr>
        <w:t xml:space="preserve"> MTA </w:t>
      </w:r>
      <w:r w:rsidRPr="00B41031">
        <w:rPr>
          <w:rFonts w:eastAsia="Gulim" w:hint="eastAsia"/>
          <w:lang w:eastAsia="ko-KR"/>
        </w:rPr>
        <w:t>캐피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그램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해</w:t>
      </w:r>
      <w:r w:rsidRPr="00B41031">
        <w:rPr>
          <w:rFonts w:eastAsia="Gulim" w:hint="eastAsia"/>
          <w:lang w:eastAsia="ko-KR"/>
        </w:rPr>
        <w:t xml:space="preserve"> 150</w:t>
      </w:r>
      <w:r w:rsidRPr="00B41031">
        <w:rPr>
          <w:rFonts w:eastAsia="Gulim" w:hint="eastAsia"/>
          <w:lang w:eastAsia="ko-KR"/>
        </w:rPr>
        <w:t>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달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금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조달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충분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연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순수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창출</w:t>
      </w:r>
    </w:p>
    <w:p w14:paraId="6B25283E" w14:textId="26AE4AA9" w:rsidR="001666F7" w:rsidRPr="00B41031" w:rsidRDefault="001666F7" w:rsidP="00F72F1B">
      <w:pPr>
        <w:pStyle w:val="ListBullet-LastinSeries"/>
        <w:tabs>
          <w:tab w:val="clear" w:pos="360"/>
        </w:tabs>
        <w:kinsoku w:val="0"/>
        <w:overflowPunct w:val="0"/>
        <w:spacing w:after="0" w:line="240" w:lineRule="auto"/>
        <w:ind w:left="720"/>
        <w:jc w:val="left"/>
        <w:rPr>
          <w:rFonts w:eastAsia="Gulim" w:hint="eastAsia"/>
          <w:b/>
          <w:lang w:eastAsia="ko-KR"/>
        </w:rPr>
      </w:pPr>
      <w:r w:rsidRPr="00B41031">
        <w:rPr>
          <w:rFonts w:eastAsia="Gulim" w:hint="eastAsia"/>
          <w:lang w:eastAsia="ko-KR"/>
        </w:rPr>
        <w:t>MTA Reform and Traffic Mobility Act</w:t>
      </w:r>
      <w:r w:rsidRPr="00B41031">
        <w:rPr>
          <w:rFonts w:eastAsia="Gulim" w:hint="eastAsia"/>
          <w:lang w:eastAsia="ko-KR"/>
        </w:rPr>
        <w:t>라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목의</w:t>
      </w:r>
      <w:r w:rsidRPr="00B41031">
        <w:rPr>
          <w:rFonts w:eastAsia="Gulim" w:hint="eastAsia"/>
          <w:lang w:eastAsia="ko-KR"/>
        </w:rPr>
        <w:t xml:space="preserve"> New York(</w:t>
      </w:r>
      <w:r w:rsidRPr="00B41031">
        <w:rPr>
          <w:rFonts w:eastAsia="Gulim" w:hint="eastAsia"/>
          <w:lang w:eastAsia="ko-KR"/>
        </w:rPr>
        <w:t>뉴욕</w:t>
      </w:r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법률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목적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일치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그램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립</w:t>
      </w:r>
      <w:r w:rsidRPr="00B41031">
        <w:rPr>
          <w:rStyle w:val="EndnoteReference"/>
          <w:rFonts w:eastAsia="Gulim" w:cs="Arial" w:hint="eastAsia"/>
          <w:lang w:eastAsia="ko-KR"/>
        </w:rPr>
        <w:endnoteReference w:id="17"/>
      </w:r>
    </w:p>
    <w:p w14:paraId="20E2037A" w14:textId="77777777" w:rsidR="004C0444" w:rsidRPr="00B41031" w:rsidRDefault="004C0444" w:rsidP="00B41031">
      <w:pPr>
        <w:pStyle w:val="ListBullet-LastinSeries"/>
        <w:numPr>
          <w:ilvl w:val="0"/>
          <w:numId w:val="0"/>
        </w:numPr>
        <w:kinsoku w:val="0"/>
        <w:overflowPunct w:val="0"/>
        <w:spacing w:after="0" w:line="240" w:lineRule="auto"/>
        <w:ind w:left="540"/>
        <w:rPr>
          <w:rFonts w:eastAsia="Gulim" w:hint="eastAsia"/>
          <w:b/>
          <w:lang w:eastAsia="ko-KR"/>
        </w:rPr>
      </w:pPr>
    </w:p>
    <w:p w14:paraId="7DFFF83D" w14:textId="77777777" w:rsidR="004C0444" w:rsidRPr="00B41031" w:rsidRDefault="004C0444" w:rsidP="00B41031">
      <w:pPr>
        <w:kinsoku w:val="0"/>
        <w:overflowPunct w:val="0"/>
        <w:rPr>
          <w:rFonts w:eastAsia="Gulim" w:hint="eastAsia"/>
          <w:b/>
          <w:bCs/>
          <w:caps/>
          <w:color w:val="003AA6"/>
          <w:sz w:val="28"/>
          <w:szCs w:val="28"/>
          <w:lang w:eastAsia="ko-KR"/>
        </w:rPr>
      </w:pPr>
      <w:bookmarkStart w:id="53" w:name="_Toc106834158"/>
      <w:r w:rsidRPr="00B41031">
        <w:rPr>
          <w:rFonts w:eastAsia="Gulim" w:hint="eastAsia"/>
          <w:lang w:eastAsia="ko-KR"/>
        </w:rPr>
        <w:br w:type="page"/>
      </w:r>
    </w:p>
    <w:p w14:paraId="378022E5" w14:textId="19AC31D2" w:rsidR="00415899" w:rsidRPr="00B41031" w:rsidRDefault="001666F7" w:rsidP="00B41031">
      <w:pPr>
        <w:pStyle w:val="Heading1"/>
        <w:kinsoku w:val="0"/>
        <w:overflowPunct w:val="0"/>
        <w:rPr>
          <w:rFonts w:eastAsia="Gulim" w:hint="eastAsia"/>
          <w:lang w:eastAsia="ko-KR"/>
        </w:rPr>
      </w:pPr>
      <w:bookmarkStart w:id="54" w:name="_Toc110243111"/>
      <w:bookmarkStart w:id="55" w:name="_Toc110242495"/>
      <w:bookmarkStart w:id="56" w:name="_Toc111121577"/>
      <w:r w:rsidRPr="00B41031">
        <w:rPr>
          <w:rFonts w:eastAsia="Gulim" w:hint="eastAsia"/>
          <w:lang w:eastAsia="ko-KR"/>
        </w:rPr>
        <w:lastRenderedPageBreak/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안은</w:t>
      </w:r>
      <w:r w:rsidRPr="00B41031">
        <w:rPr>
          <w:rFonts w:eastAsia="Gulim" w:hint="eastAsia"/>
          <w:lang w:eastAsia="ko-KR"/>
        </w:rPr>
        <w:t xml:space="preserve"> </w:t>
      </w:r>
      <w:bookmarkEnd w:id="53"/>
      <w:r w:rsidRPr="00B41031">
        <w:rPr>
          <w:rFonts w:eastAsia="Gulim" w:hint="eastAsia"/>
          <w:lang w:eastAsia="ko-KR"/>
        </w:rPr>
        <w:t>무엇입니까</w:t>
      </w:r>
      <w:r w:rsidRPr="00B41031">
        <w:rPr>
          <w:rFonts w:eastAsia="Gulim" w:hint="eastAsia"/>
          <w:lang w:eastAsia="ko-KR"/>
        </w:rPr>
        <w:t>?</w:t>
      </w:r>
      <w:bookmarkEnd w:id="54"/>
      <w:bookmarkEnd w:id="55"/>
      <w:bookmarkEnd w:id="56"/>
    </w:p>
    <w:p w14:paraId="4D04B7E2" w14:textId="77777777" w:rsidR="001073FA" w:rsidRPr="00B41031" w:rsidRDefault="001073FA" w:rsidP="00B41031">
      <w:pPr>
        <w:pStyle w:val="BodyText"/>
        <w:kinsoku w:val="0"/>
        <w:overflowPunct w:val="0"/>
        <w:spacing w:after="0" w:line="240" w:lineRule="auto"/>
        <w:rPr>
          <w:rFonts w:eastAsia="Gulim" w:hint="eastAsia"/>
          <w:lang w:eastAsia="ko-KR"/>
        </w:rPr>
      </w:pPr>
    </w:p>
    <w:p w14:paraId="34C8964F" w14:textId="25BB67D8" w:rsidR="00415899" w:rsidRPr="00B41031" w:rsidRDefault="001666F7" w:rsidP="007E5BA5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FHWA</w:t>
      </w:r>
      <w:r w:rsidRPr="00B41031">
        <w:rPr>
          <w:rFonts w:eastAsia="Gulim" w:hint="eastAsia"/>
          <w:lang w:eastAsia="ko-KR"/>
        </w:rPr>
        <w:t>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후원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목적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필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항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네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목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중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지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여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예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안을</w:t>
      </w:r>
      <w:r w:rsidRPr="00B41031">
        <w:rPr>
          <w:rFonts w:eastAsia="Gulim" w:hint="eastAsia"/>
          <w:lang w:eastAsia="ko-KR"/>
        </w:rPr>
        <w:t xml:space="preserve"> </w:t>
      </w:r>
      <w:proofErr w:type="gramStart"/>
      <w:r w:rsidRPr="00B41031">
        <w:rPr>
          <w:rFonts w:eastAsia="Gulim" w:hint="eastAsia"/>
          <w:lang w:eastAsia="ko-KR"/>
        </w:rPr>
        <w:t>선별했습니다</w:t>
      </w:r>
      <w:r w:rsidRPr="00B41031">
        <w:rPr>
          <w:rFonts w:eastAsia="Gulim" w:hint="eastAsia"/>
          <w:lang w:eastAsia="ko-KR"/>
        </w:rPr>
        <w:t>(</w:t>
      </w:r>
      <w:proofErr w:type="gramEnd"/>
      <w:r w:rsidRPr="00B41031">
        <w:rPr>
          <w:rFonts w:eastAsia="Gulim" w:hint="eastAsia"/>
          <w:b/>
          <w:bCs/>
          <w:lang w:eastAsia="ko-KR"/>
        </w:rPr>
        <w:t>표</w:t>
      </w:r>
      <w:r w:rsidRPr="00B41031">
        <w:rPr>
          <w:rFonts w:eastAsia="Gulim" w:hint="eastAsia"/>
          <w:b/>
          <w:bCs/>
          <w:lang w:eastAsia="ko-KR"/>
        </w:rPr>
        <w:t xml:space="preserve"> ES-1</w:t>
      </w:r>
      <w:r w:rsidRPr="00B41031">
        <w:rPr>
          <w:rFonts w:eastAsia="Gulim" w:hint="eastAsia"/>
          <w:lang w:eastAsia="ko-KR"/>
        </w:rPr>
        <w:t>).</w:t>
      </w:r>
      <w:r w:rsidRPr="00B41031">
        <w:rPr>
          <w:rFonts w:eastAsia="Gulim" w:hint="eastAsia"/>
          <w:b/>
          <w:bCs/>
          <w:lang w:eastAsia="ko-KR"/>
        </w:rPr>
        <w:t xml:space="preserve"> 2</w:t>
      </w:r>
      <w:r w:rsidRPr="00B41031">
        <w:rPr>
          <w:rFonts w:eastAsia="Gulim" w:hint="eastAsia"/>
          <w:b/>
          <w:bCs/>
          <w:lang w:eastAsia="ko-KR"/>
        </w:rPr>
        <w:t>장</w:t>
      </w:r>
      <w:r w:rsidRPr="00B41031">
        <w:rPr>
          <w:rFonts w:eastAsia="Gulim" w:hint="eastAsia"/>
          <w:b/>
          <w:bCs/>
          <w:lang w:eastAsia="ko-KR"/>
        </w:rPr>
        <w:t>, "</w:t>
      </w:r>
      <w:r w:rsidRPr="00B41031">
        <w:rPr>
          <w:rFonts w:eastAsia="Gulim" w:hint="eastAsia"/>
          <w:b/>
          <w:bCs/>
          <w:lang w:eastAsia="ko-KR"/>
        </w:rPr>
        <w:t>프로젝트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대안</w:t>
      </w:r>
      <w:r w:rsidRPr="00B41031">
        <w:rPr>
          <w:rFonts w:eastAsia="Gulim" w:hint="eastAsia"/>
          <w:b/>
          <w:bCs/>
          <w:lang w:eastAsia="ko-KR"/>
        </w:rPr>
        <w:t>"</w:t>
      </w:r>
      <w:r w:rsidRPr="00B41031">
        <w:rPr>
          <w:rFonts w:eastAsia="Gulim" w:hint="eastAsia"/>
          <w:lang w:eastAsia="ko-KR"/>
        </w:rPr>
        <w:t>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세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분석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공합니다</w:t>
      </w:r>
      <w:r w:rsidRPr="00B41031">
        <w:rPr>
          <w:rFonts w:eastAsia="Gulim" w:hint="eastAsia"/>
          <w:lang w:eastAsia="ko-KR"/>
        </w:rPr>
        <w:t xml:space="preserve">. CBD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안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목적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필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목표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충족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안입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따라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</w:t>
      </w:r>
      <w:r w:rsidRPr="00B41031">
        <w:rPr>
          <w:rFonts w:eastAsia="Gulim" w:hint="eastAsia"/>
          <w:lang w:eastAsia="ko-KR"/>
        </w:rPr>
        <w:t xml:space="preserve"> EA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목적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안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습니다</w:t>
      </w:r>
      <w:r w:rsidRPr="00B41031">
        <w:rPr>
          <w:rFonts w:eastAsia="Gulim" w:hint="eastAsia"/>
          <w:lang w:eastAsia="ko-KR"/>
        </w:rPr>
        <w:t xml:space="preserve">. </w:t>
      </w:r>
    </w:p>
    <w:p w14:paraId="0CF5BD34" w14:textId="77777777" w:rsidR="004C0444" w:rsidRPr="00B41031" w:rsidRDefault="004C0444" w:rsidP="007E5BA5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</w:p>
    <w:p w14:paraId="0C9DF687" w14:textId="77777777" w:rsidR="00415899" w:rsidRPr="00B41031" w:rsidRDefault="001666F7" w:rsidP="007E5BA5">
      <w:pPr>
        <w:pStyle w:val="ListBullet-nospace"/>
        <w:tabs>
          <w:tab w:val="clear" w:pos="360"/>
        </w:tabs>
        <w:kinsoku w:val="0"/>
        <w:overflowPunct w:val="0"/>
        <w:spacing w:line="240" w:lineRule="auto"/>
        <w:ind w:left="90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량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그램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구현하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않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미시행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대안</w:t>
      </w:r>
    </w:p>
    <w:p w14:paraId="5A46CCDC" w14:textId="77777777" w:rsidR="004C0444" w:rsidRPr="00B41031" w:rsidRDefault="004C0444" w:rsidP="007E5BA5">
      <w:pPr>
        <w:pStyle w:val="ListBullet-nospace"/>
        <w:numPr>
          <w:ilvl w:val="0"/>
          <w:numId w:val="0"/>
        </w:numPr>
        <w:kinsoku w:val="0"/>
        <w:overflowPunct w:val="0"/>
        <w:spacing w:line="240" w:lineRule="auto"/>
        <w:ind w:left="900"/>
        <w:jc w:val="left"/>
        <w:rPr>
          <w:rFonts w:eastAsia="Gulim" w:hint="eastAsia"/>
          <w:lang w:eastAsia="ko-KR"/>
        </w:rPr>
      </w:pPr>
    </w:p>
    <w:p w14:paraId="6B03B0FE" w14:textId="210290E5" w:rsidR="00415899" w:rsidRPr="00B41031" w:rsidRDefault="001666F7" w:rsidP="007E5BA5">
      <w:pPr>
        <w:pStyle w:val="ListBullet-LastinSeries"/>
        <w:tabs>
          <w:tab w:val="clear" w:pos="360"/>
        </w:tabs>
        <w:kinsoku w:val="0"/>
        <w:overflowPunct w:val="0"/>
        <w:spacing w:after="0" w:line="240" w:lineRule="auto"/>
        <w:ind w:left="90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량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그램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행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 xml:space="preserve">CBD </w:t>
      </w:r>
      <w:r w:rsidRPr="00B41031">
        <w:rPr>
          <w:rFonts w:eastAsia="Gulim" w:hint="eastAsia"/>
          <w:b/>
          <w:bCs/>
          <w:lang w:eastAsia="ko-KR"/>
        </w:rPr>
        <w:t>통행료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proofErr w:type="gramStart"/>
      <w:r w:rsidRPr="00B41031">
        <w:rPr>
          <w:rFonts w:eastAsia="Gulim" w:hint="eastAsia"/>
          <w:b/>
          <w:bCs/>
          <w:lang w:eastAsia="ko-KR"/>
        </w:rPr>
        <w:t>대안</w:t>
      </w:r>
      <w:r w:rsidRPr="00B41031">
        <w:rPr>
          <w:rFonts w:eastAsia="Gulim" w:hint="eastAsia"/>
          <w:b/>
          <w:bCs/>
          <w:lang w:eastAsia="ko-KR"/>
        </w:rPr>
        <w:t>(</w:t>
      </w:r>
      <w:proofErr w:type="gramEnd"/>
      <w:r w:rsidRPr="00B41031">
        <w:rPr>
          <w:rFonts w:eastAsia="Gulim" w:hint="eastAsia"/>
          <w:b/>
          <w:bCs/>
          <w:lang w:eastAsia="ko-KR"/>
        </w:rPr>
        <w:t>Action Alternative)</w:t>
      </w:r>
      <w:r w:rsidRPr="00B41031">
        <w:rPr>
          <w:rFonts w:eastAsia="Gulim" w:hint="eastAsia"/>
          <w:lang w:eastAsia="ko-KR"/>
        </w:rPr>
        <w:t xml:space="preserve"> </w:t>
      </w:r>
    </w:p>
    <w:p w14:paraId="239F5126" w14:textId="77777777" w:rsidR="004C0444" w:rsidRPr="00B41031" w:rsidRDefault="004C0444" w:rsidP="007E5BA5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</w:p>
    <w:p w14:paraId="1F0F4396" w14:textId="692DF866" w:rsidR="00415899" w:rsidRPr="00B41031" w:rsidRDefault="001666F7" w:rsidP="007E5BA5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미시행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안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목적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목표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충족시키지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못하지만</w:t>
      </w:r>
      <w:r w:rsidRPr="00B41031">
        <w:rPr>
          <w:rFonts w:eastAsia="Gulim" w:hint="eastAsia"/>
          <w:lang w:eastAsia="ko-KR"/>
        </w:rPr>
        <w:t xml:space="preserve">, </w:t>
      </w:r>
      <w:proofErr w:type="spellStart"/>
      <w:r w:rsidRPr="00B41031">
        <w:rPr>
          <w:rFonts w:eastAsia="Gulim" w:hint="eastAsia"/>
          <w:lang w:eastAsia="ko-KR"/>
        </w:rPr>
        <w:t>NEPA</w:t>
      </w:r>
      <w:proofErr w:type="spellEnd"/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규정은</w:t>
      </w:r>
      <w:r w:rsidRPr="00B41031">
        <w:rPr>
          <w:rFonts w:eastAsia="Gulim" w:hint="eastAsia"/>
          <w:lang w:eastAsia="ko-KR"/>
        </w:rPr>
        <w:t xml:space="preserve"> CBD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안책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잠재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평가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조건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평가하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공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요구합니다</w:t>
      </w:r>
      <w:r w:rsidRPr="00B41031">
        <w:rPr>
          <w:rFonts w:eastAsia="Gulim" w:hint="eastAsia"/>
          <w:lang w:eastAsia="ko-KR"/>
        </w:rPr>
        <w:t>.</w:t>
      </w:r>
    </w:p>
    <w:p w14:paraId="443EFA59" w14:textId="77777777" w:rsidR="00A27B49" w:rsidRPr="00B41031" w:rsidRDefault="00A27B49" w:rsidP="007E5BA5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</w:p>
    <w:p w14:paraId="4530412B" w14:textId="07A9FB02" w:rsidR="001666F7" w:rsidRPr="00B41031" w:rsidRDefault="001666F7" w:rsidP="007E5BA5">
      <w:pPr>
        <w:pStyle w:val="Heading2"/>
        <w:kinsoku w:val="0"/>
        <w:overflowPunct w:val="0"/>
        <w:rPr>
          <w:rFonts w:eastAsia="Gulim" w:hint="eastAsia"/>
          <w:lang w:eastAsia="ko-KR"/>
        </w:rPr>
      </w:pPr>
      <w:bookmarkStart w:id="57" w:name="_Toc110243112"/>
      <w:bookmarkStart w:id="58" w:name="_Toc110242496"/>
      <w:bookmarkStart w:id="59" w:name="_Toc111121578"/>
      <w:r w:rsidRPr="00B41031">
        <w:rPr>
          <w:rFonts w:eastAsia="Gulim" w:hint="eastAsia"/>
          <w:lang w:eastAsia="ko-KR"/>
        </w:rPr>
        <w:t>미시행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안</w:t>
      </w:r>
      <w:bookmarkEnd w:id="57"/>
      <w:bookmarkEnd w:id="58"/>
      <w:bookmarkEnd w:id="59"/>
    </w:p>
    <w:p w14:paraId="553682F6" w14:textId="23E6EB20" w:rsidR="00415899" w:rsidRPr="00B41031" w:rsidRDefault="003A1AE5" w:rsidP="007E5BA5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미시행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안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다음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같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책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그램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계속되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다음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포함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여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계획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니셔티브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구현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이라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정합니다</w:t>
      </w:r>
      <w:r w:rsidRPr="00B41031">
        <w:rPr>
          <w:rFonts w:eastAsia="Gulim" w:hint="eastAsia"/>
          <w:lang w:eastAsia="ko-KR"/>
        </w:rPr>
        <w:t>.</w:t>
      </w:r>
    </w:p>
    <w:p w14:paraId="0FEB0027" w14:textId="77777777" w:rsidR="00A27B49" w:rsidRPr="00B41031" w:rsidRDefault="00A27B49" w:rsidP="007E5BA5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</w:p>
    <w:p w14:paraId="7F8E7A01" w14:textId="71A4EB35" w:rsidR="001666F7" w:rsidRPr="00B41031" w:rsidRDefault="008D7A2A" w:rsidP="007E5BA5">
      <w:pPr>
        <w:pStyle w:val="ListBullet"/>
        <w:tabs>
          <w:tab w:val="clear" w:pos="360"/>
        </w:tabs>
        <w:kinsoku w:val="0"/>
        <w:overflowPunct w:val="0"/>
        <w:spacing w:after="0" w:line="240" w:lineRule="auto"/>
        <w:ind w:left="72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New York(</w:t>
      </w:r>
      <w:r w:rsidRPr="00B41031">
        <w:rPr>
          <w:rFonts w:eastAsia="Gulim" w:hint="eastAsia"/>
          <w:lang w:eastAsia="ko-KR"/>
        </w:rPr>
        <w:t>뉴욕</w:t>
      </w:r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시의</w:t>
      </w:r>
      <w:r w:rsidRPr="00B41031">
        <w:rPr>
          <w:rFonts w:eastAsia="Gulim" w:hint="eastAsia"/>
          <w:lang w:eastAsia="ko-KR"/>
        </w:rPr>
        <w:t xml:space="preserve"> FHV </w:t>
      </w:r>
      <w:r w:rsidRPr="00B41031">
        <w:rPr>
          <w:rFonts w:eastAsia="Gulim" w:hint="eastAsia"/>
          <w:lang w:eastAsia="ko-KR"/>
        </w:rPr>
        <w:t>면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상한선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그대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유지됩니다</w:t>
      </w:r>
      <w:r w:rsidRPr="00B41031">
        <w:rPr>
          <w:rFonts w:eastAsia="Gulim" w:hint="eastAsia"/>
          <w:lang w:eastAsia="ko-KR"/>
        </w:rPr>
        <w:t>.</w:t>
      </w:r>
    </w:p>
    <w:p w14:paraId="17EB6FCD" w14:textId="1C8D19C5" w:rsidR="001666F7" w:rsidRPr="00B41031" w:rsidRDefault="001666F7" w:rsidP="007E5BA5">
      <w:pPr>
        <w:pStyle w:val="ListBullet"/>
        <w:tabs>
          <w:tab w:val="clear" w:pos="360"/>
        </w:tabs>
        <w:kinsoku w:val="0"/>
        <w:overflowPunct w:val="0"/>
        <w:spacing w:after="0" w:line="240" w:lineRule="auto"/>
        <w:ind w:left="720"/>
        <w:jc w:val="left"/>
        <w:rPr>
          <w:rFonts w:eastAsia="Gulim" w:hint="eastAsia"/>
          <w:lang w:eastAsia="ko-KR"/>
        </w:rPr>
      </w:pPr>
      <w:bookmarkStart w:id="60" w:name="_Hlk74638429"/>
      <w:r w:rsidRPr="00B41031">
        <w:rPr>
          <w:rFonts w:eastAsia="Gulim" w:hint="eastAsia"/>
          <w:lang w:eastAsia="ko-KR"/>
        </w:rPr>
        <w:t>2021</w:t>
      </w:r>
      <w:r w:rsidRPr="00B41031">
        <w:rPr>
          <w:rFonts w:eastAsia="Gulim" w:hint="eastAsia"/>
          <w:lang w:eastAsia="ko-KR"/>
        </w:rPr>
        <w:t>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을에</w:t>
      </w:r>
      <w:r w:rsidRPr="00B41031">
        <w:rPr>
          <w:rFonts w:eastAsia="Gulim" w:hint="eastAsia"/>
          <w:lang w:eastAsia="ko-KR"/>
        </w:rPr>
        <w:t xml:space="preserve"> NYCDOT</w:t>
      </w:r>
      <w:r w:rsidRPr="00B41031">
        <w:rPr>
          <w:rFonts w:eastAsia="Gulim" w:hint="eastAsia"/>
          <w:lang w:eastAsia="ko-KR"/>
        </w:rPr>
        <w:t>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행한</w:t>
      </w:r>
      <w:r w:rsidRPr="00B41031">
        <w:rPr>
          <w:rFonts w:eastAsia="Gulim" w:hint="eastAsia"/>
          <w:lang w:eastAsia="ko-KR"/>
        </w:rPr>
        <w:t xml:space="preserve"> Brooklyn Bridge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양방향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전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보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도로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그대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유지됩니다</w:t>
      </w:r>
      <w:r w:rsidRPr="00B41031">
        <w:rPr>
          <w:rFonts w:eastAsia="Gulim" w:hint="eastAsia"/>
          <w:lang w:eastAsia="ko-KR"/>
        </w:rPr>
        <w:t>.</w:t>
      </w:r>
      <w:r w:rsidRPr="00B41031">
        <w:rPr>
          <w:rStyle w:val="EndnoteReference"/>
          <w:rFonts w:eastAsia="Gulim" w:cs="Arial" w:hint="eastAsia"/>
          <w:lang w:eastAsia="ko-KR"/>
        </w:rPr>
        <w:endnoteReference w:id="18"/>
      </w:r>
    </w:p>
    <w:bookmarkEnd w:id="60"/>
    <w:p w14:paraId="508AC730" w14:textId="50AFE872" w:rsidR="001666F7" w:rsidRPr="00B41031" w:rsidRDefault="001666F7" w:rsidP="007E5BA5">
      <w:pPr>
        <w:pStyle w:val="ListBullet"/>
        <w:tabs>
          <w:tab w:val="clear" w:pos="360"/>
        </w:tabs>
        <w:kinsoku w:val="0"/>
        <w:overflowPunct w:val="0"/>
        <w:spacing w:after="0" w:line="240" w:lineRule="auto"/>
        <w:ind w:left="72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NYCDOT</w:t>
      </w:r>
      <w:r w:rsidRPr="00B41031">
        <w:rPr>
          <w:rFonts w:eastAsia="Gulim" w:hint="eastAsia"/>
          <w:lang w:eastAsia="ko-KR"/>
        </w:rPr>
        <w:t>은</w:t>
      </w:r>
      <w:r w:rsidRPr="00B41031">
        <w:rPr>
          <w:rFonts w:eastAsia="Gulim" w:hint="eastAsia"/>
          <w:lang w:eastAsia="ko-KR"/>
        </w:rPr>
        <w:t xml:space="preserve"> Brooklyn-Queens Expressway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Atlantic Avenue</w:t>
      </w:r>
      <w:r w:rsidRPr="00B41031">
        <w:rPr>
          <w:rFonts w:eastAsia="Gulim" w:hint="eastAsia"/>
          <w:lang w:eastAsia="ko-KR"/>
        </w:rPr>
        <w:t>와</w:t>
      </w:r>
      <w:r w:rsidRPr="00B41031">
        <w:rPr>
          <w:rFonts w:eastAsia="Gulim" w:hint="eastAsia"/>
          <w:lang w:eastAsia="ko-KR"/>
        </w:rPr>
        <w:t xml:space="preserve"> Brooklyn Bridge </w:t>
      </w:r>
      <w:r w:rsidRPr="00B41031">
        <w:rPr>
          <w:rFonts w:eastAsia="Gulim" w:hint="eastAsia"/>
          <w:lang w:eastAsia="ko-KR"/>
        </w:rPr>
        <w:t>사이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방향으로</w:t>
      </w:r>
      <w:r w:rsidRPr="00B41031">
        <w:rPr>
          <w:rFonts w:eastAsia="Gulim" w:hint="eastAsia"/>
          <w:lang w:eastAsia="ko-KR"/>
        </w:rPr>
        <w:t xml:space="preserve"> 2</w:t>
      </w:r>
      <w:r w:rsidRPr="00B41031">
        <w:rPr>
          <w:rFonts w:eastAsia="Gulim" w:hint="eastAsia"/>
          <w:lang w:eastAsia="ko-KR"/>
        </w:rPr>
        <w:t>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선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현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구성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계속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이며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이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따라</w:t>
      </w:r>
      <w:r w:rsidRPr="00B41031">
        <w:rPr>
          <w:rFonts w:eastAsia="Gulim" w:hint="eastAsia"/>
          <w:lang w:eastAsia="ko-KR"/>
        </w:rPr>
        <w:t xml:space="preserve"> Atlantic Avenue</w:t>
      </w:r>
      <w:r w:rsidRPr="00B41031">
        <w:rPr>
          <w:rFonts w:eastAsia="Gulim" w:hint="eastAsia"/>
          <w:lang w:eastAsia="ko-KR"/>
        </w:rPr>
        <w:t>와</w:t>
      </w:r>
      <w:r w:rsidRPr="00B41031">
        <w:rPr>
          <w:rFonts w:eastAsia="Gulim" w:hint="eastAsia"/>
          <w:lang w:eastAsia="ko-KR"/>
        </w:rPr>
        <w:t xml:space="preserve"> Sands Street </w:t>
      </w:r>
      <w:r w:rsidRPr="00B41031">
        <w:rPr>
          <w:rFonts w:eastAsia="Gulim" w:hint="eastAsia"/>
          <w:lang w:eastAsia="ko-KR"/>
        </w:rPr>
        <w:t>사이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량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구조물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리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작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입니다</w:t>
      </w:r>
      <w:r w:rsidRPr="00B41031">
        <w:rPr>
          <w:rFonts w:eastAsia="Gulim" w:hint="eastAsia"/>
          <w:lang w:eastAsia="ko-KR"/>
        </w:rPr>
        <w:t>.</w:t>
      </w:r>
      <w:r w:rsidRPr="00B41031">
        <w:rPr>
          <w:rStyle w:val="EndnoteReference"/>
          <w:rFonts w:eastAsia="Gulim" w:cs="Arial" w:hint="eastAsia"/>
          <w:lang w:eastAsia="ko-KR"/>
        </w:rPr>
        <w:endnoteReference w:id="19"/>
      </w:r>
    </w:p>
    <w:p w14:paraId="3E2CD3A1" w14:textId="3824EFA6" w:rsidR="001666F7" w:rsidRPr="00B41031" w:rsidRDefault="001666F7" w:rsidP="007E5BA5">
      <w:pPr>
        <w:pStyle w:val="ListBullet"/>
        <w:tabs>
          <w:tab w:val="clear" w:pos="360"/>
        </w:tabs>
        <w:kinsoku w:val="0"/>
        <w:overflowPunct w:val="0"/>
        <w:spacing w:after="0" w:line="240" w:lineRule="auto"/>
        <w:ind w:left="72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NYCDOT</w:t>
      </w:r>
      <w:r w:rsidRPr="00B41031">
        <w:rPr>
          <w:rFonts w:eastAsia="Gulim" w:hint="eastAsia"/>
          <w:lang w:eastAsia="ko-KR"/>
        </w:rPr>
        <w:t>은</w:t>
      </w:r>
      <w:r w:rsidRPr="00B41031">
        <w:rPr>
          <w:rFonts w:eastAsia="Gulim" w:hint="eastAsia"/>
          <w:lang w:eastAsia="ko-KR"/>
        </w:rPr>
        <w:t xml:space="preserve"> Ed Koch Queensboro Bridge </w:t>
      </w:r>
      <w:r w:rsidRPr="00B41031">
        <w:rPr>
          <w:rFonts w:eastAsia="Gulim" w:hint="eastAsia"/>
          <w:lang w:eastAsia="ko-KR"/>
        </w:rPr>
        <w:t>하부층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보행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전용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도로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선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전환하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하부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북쪽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용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도로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전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전용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용하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됩니다</w:t>
      </w:r>
      <w:r w:rsidRPr="00B41031">
        <w:rPr>
          <w:rFonts w:eastAsia="Gulim" w:hint="eastAsia"/>
          <w:lang w:eastAsia="ko-KR"/>
        </w:rPr>
        <w:t>.</w:t>
      </w:r>
    </w:p>
    <w:p w14:paraId="4A270A7D" w14:textId="6D30F46A" w:rsidR="001666F7" w:rsidRPr="00B41031" w:rsidRDefault="001666F7" w:rsidP="007E5BA5">
      <w:pPr>
        <w:pStyle w:val="ListBullet"/>
        <w:tabs>
          <w:tab w:val="clear" w:pos="360"/>
        </w:tabs>
        <w:kinsoku w:val="0"/>
        <w:overflowPunct w:val="0"/>
        <w:spacing w:after="0" w:line="240" w:lineRule="auto"/>
        <w:ind w:left="72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TBTA</w:t>
      </w:r>
      <w:r w:rsidRPr="00B41031">
        <w:rPr>
          <w:rFonts w:eastAsia="Gulim" w:hint="eastAsia"/>
          <w:lang w:eastAsia="ko-KR"/>
        </w:rPr>
        <w:t>와</w:t>
      </w:r>
      <w:r w:rsidRPr="00B41031">
        <w:rPr>
          <w:rFonts w:eastAsia="Gulim" w:hint="eastAsia"/>
          <w:lang w:eastAsia="ko-KR"/>
        </w:rPr>
        <w:t xml:space="preserve"> Port Authority of New York and New Jersey (PANYNJ)</w:t>
      </w:r>
      <w:r w:rsidRPr="00B41031">
        <w:rPr>
          <w:rFonts w:eastAsia="Gulim" w:hint="eastAsia"/>
          <w:lang w:eastAsia="ko-KR"/>
        </w:rPr>
        <w:t>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량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터널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계속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과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반면</w:t>
      </w:r>
      <w:r w:rsidRPr="00B41031">
        <w:rPr>
          <w:rFonts w:eastAsia="Gulim" w:hint="eastAsia"/>
          <w:lang w:eastAsia="ko-KR"/>
        </w:rPr>
        <w:t xml:space="preserve"> East River Bridges</w:t>
      </w:r>
      <w:r w:rsidRPr="00B41031">
        <w:rPr>
          <w:rFonts w:eastAsia="Gulim" w:hint="eastAsia"/>
          <w:lang w:eastAsia="ko-KR"/>
        </w:rPr>
        <w:t>와</w:t>
      </w:r>
      <w:r w:rsidRPr="00B41031">
        <w:rPr>
          <w:rFonts w:eastAsia="Gulim" w:hint="eastAsia"/>
          <w:lang w:eastAsia="ko-KR"/>
        </w:rPr>
        <w:t xml:space="preserve"> Harlem River Bridges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과하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않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b/>
          <w:bCs/>
          <w:lang w:eastAsia="ko-KR"/>
        </w:rPr>
        <w:t>1</w:t>
      </w:r>
      <w:r w:rsidRPr="00B41031">
        <w:rPr>
          <w:rFonts w:eastAsia="Gulim" w:hint="eastAsia"/>
          <w:b/>
          <w:bCs/>
          <w:lang w:eastAsia="ko-KR"/>
        </w:rPr>
        <w:t>장</w:t>
      </w:r>
      <w:r w:rsidRPr="00B41031">
        <w:rPr>
          <w:rFonts w:eastAsia="Gulim" w:hint="eastAsia"/>
          <w:b/>
          <w:bCs/>
          <w:lang w:eastAsia="ko-KR"/>
        </w:rPr>
        <w:t>, "</w:t>
      </w:r>
      <w:r w:rsidRPr="00B41031">
        <w:rPr>
          <w:rFonts w:eastAsia="Gulim" w:hint="eastAsia"/>
          <w:b/>
          <w:bCs/>
          <w:lang w:eastAsia="ko-KR"/>
        </w:rPr>
        <w:t>서론</w:t>
      </w:r>
      <w:r w:rsidRPr="00B41031">
        <w:rPr>
          <w:rFonts w:eastAsia="Gulim" w:hint="eastAsia"/>
          <w:b/>
          <w:bCs/>
          <w:lang w:eastAsia="ko-KR"/>
        </w:rPr>
        <w:t>"</w:t>
      </w:r>
      <w:r w:rsidRPr="00B41031">
        <w:rPr>
          <w:rFonts w:eastAsia="Gulim" w:hint="eastAsia"/>
          <w:lang w:eastAsia="ko-KR"/>
        </w:rPr>
        <w:t>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현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세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보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공합니다</w:t>
      </w:r>
      <w:r w:rsidRPr="00B41031">
        <w:rPr>
          <w:rFonts w:eastAsia="Gulim" w:hint="eastAsia"/>
          <w:lang w:eastAsia="ko-KR"/>
        </w:rPr>
        <w:t>.</w:t>
      </w:r>
    </w:p>
    <w:p w14:paraId="205AE05B" w14:textId="57D13BE6" w:rsidR="001666F7" w:rsidRPr="00B41031" w:rsidRDefault="001666F7" w:rsidP="007E5BA5">
      <w:pPr>
        <w:pStyle w:val="ListBullet"/>
        <w:tabs>
          <w:tab w:val="clear" w:pos="360"/>
        </w:tabs>
        <w:kinsoku w:val="0"/>
        <w:overflowPunct w:val="0"/>
        <w:spacing w:after="0" w:line="240" w:lineRule="auto"/>
        <w:ind w:left="720"/>
        <w:jc w:val="left"/>
        <w:rPr>
          <w:rFonts w:eastAsia="Gulim" w:hint="eastAsia"/>
          <w:lang w:eastAsia="ko-KR"/>
        </w:rPr>
      </w:pPr>
      <w:bookmarkStart w:id="61" w:name="_Hlk108888630"/>
      <w:r w:rsidRPr="00B41031">
        <w:rPr>
          <w:rFonts w:eastAsia="Gulim" w:hint="eastAsia"/>
          <w:lang w:eastAsia="ko-KR"/>
        </w:rPr>
        <w:t>MTA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용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금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반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하여</w:t>
      </w:r>
      <w:r w:rsidRPr="00B41031">
        <w:rPr>
          <w:rFonts w:eastAsia="Gulim" w:hint="eastAsia"/>
          <w:lang w:eastAsia="ko-KR"/>
        </w:rPr>
        <w:t xml:space="preserve"> 2020</w:t>
      </w:r>
      <w:r w:rsidRPr="00B41031">
        <w:rPr>
          <w:rFonts w:eastAsia="Gulim" w:hint="eastAsia"/>
          <w:lang w:eastAsia="ko-KR"/>
        </w:rPr>
        <w:t>–</w:t>
      </w:r>
      <w:r w:rsidRPr="00B41031">
        <w:rPr>
          <w:rFonts w:eastAsia="Gulim" w:hint="eastAsia"/>
          <w:lang w:eastAsia="ko-KR"/>
        </w:rPr>
        <w:t>2024</w:t>
      </w:r>
      <w:r w:rsidRPr="00B41031">
        <w:rPr>
          <w:rFonts w:eastAsia="Gulim" w:hint="eastAsia"/>
          <w:lang w:eastAsia="ko-KR"/>
        </w:rPr>
        <w:t>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캐피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그램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중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철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계속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행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입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b/>
          <w:bCs/>
          <w:lang w:eastAsia="ko-KR"/>
        </w:rPr>
        <w:t>부록</w:t>
      </w:r>
      <w:r w:rsidRPr="00B41031">
        <w:rPr>
          <w:rFonts w:eastAsia="Gulim" w:hint="eastAsia"/>
          <w:b/>
          <w:bCs/>
          <w:lang w:eastAsia="ko-KR"/>
        </w:rPr>
        <w:t xml:space="preserve"> 4A.1, </w:t>
      </w:r>
      <w:r w:rsidRPr="00B41031">
        <w:rPr>
          <w:rFonts w:eastAsia="Gulim" w:hint="eastAsia"/>
          <w:b/>
          <w:bCs/>
          <w:lang w:eastAsia="ko-KR"/>
        </w:rPr>
        <w:t>표</w:t>
      </w:r>
      <w:r w:rsidRPr="00B41031">
        <w:rPr>
          <w:rFonts w:eastAsia="Gulim" w:hint="eastAsia"/>
          <w:b/>
          <w:bCs/>
          <w:lang w:eastAsia="ko-KR"/>
        </w:rPr>
        <w:t xml:space="preserve"> 4A.1-3</w:t>
      </w:r>
      <w:r w:rsidRPr="00B41031">
        <w:rPr>
          <w:rFonts w:eastAsia="Gulim" w:hint="eastAsia"/>
          <w:lang w:eastAsia="ko-KR"/>
        </w:rPr>
        <w:t>은</w:t>
      </w:r>
      <w:r w:rsidRPr="00B41031">
        <w:rPr>
          <w:rFonts w:eastAsia="Gulim" w:hint="eastAsia"/>
          <w:lang w:eastAsia="ko-KR"/>
        </w:rPr>
        <w:t xml:space="preserve"> EA </w:t>
      </w:r>
      <w:r w:rsidRPr="00B41031">
        <w:rPr>
          <w:rFonts w:eastAsia="Gulim" w:hint="eastAsia"/>
          <w:lang w:eastAsia="ko-KR"/>
        </w:rPr>
        <w:t>분석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포함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최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철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보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공합니다</w:t>
      </w:r>
      <w:r w:rsidRPr="00B41031">
        <w:rPr>
          <w:rFonts w:eastAsia="Gulim" w:hint="eastAsia"/>
          <w:lang w:eastAsia="ko-KR"/>
        </w:rPr>
        <w:t xml:space="preserve">. </w:t>
      </w:r>
    </w:p>
    <w:bookmarkEnd w:id="61"/>
    <w:p w14:paraId="390761A3" w14:textId="4F212751" w:rsidR="001666F7" w:rsidRPr="00B41031" w:rsidRDefault="001666F7" w:rsidP="007E5BA5">
      <w:pPr>
        <w:pStyle w:val="ListBullet"/>
        <w:tabs>
          <w:tab w:val="clear" w:pos="360"/>
        </w:tabs>
        <w:kinsoku w:val="0"/>
        <w:overflowPunct w:val="0"/>
        <w:spacing w:after="0" w:line="240" w:lineRule="auto"/>
        <w:ind w:left="72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 xml:space="preserve">NYCDOT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타</w:t>
      </w:r>
      <w:r w:rsidRPr="00B41031">
        <w:rPr>
          <w:rFonts w:eastAsia="Gulim" w:hint="eastAsia"/>
          <w:lang w:eastAsia="ko-KR"/>
        </w:rPr>
        <w:t xml:space="preserve"> New York(</w:t>
      </w:r>
      <w:r w:rsidRPr="00B41031">
        <w:rPr>
          <w:rFonts w:eastAsia="Gulim" w:hint="eastAsia"/>
          <w:lang w:eastAsia="ko-KR"/>
        </w:rPr>
        <w:t>뉴욕</w:t>
      </w:r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관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량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특정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도로</w:t>
      </w:r>
      <w:r w:rsidRPr="00B41031">
        <w:rPr>
          <w:rFonts w:eastAsia="Gulim" w:hint="eastAsia"/>
          <w:lang w:eastAsia="ko-KR"/>
        </w:rPr>
        <w:t xml:space="preserve"> </w:t>
      </w:r>
      <w:proofErr w:type="gramStart"/>
      <w:r w:rsidRPr="00B41031">
        <w:rPr>
          <w:rFonts w:eastAsia="Gulim" w:hint="eastAsia"/>
          <w:lang w:eastAsia="ko-KR"/>
        </w:rPr>
        <w:t>폐쇄</w:t>
      </w:r>
      <w:r w:rsidRPr="00B41031">
        <w:rPr>
          <w:rFonts w:eastAsia="Gulim" w:hint="eastAsia"/>
          <w:lang w:eastAsia="ko-KR"/>
        </w:rPr>
        <w:t>(</w:t>
      </w:r>
      <w:proofErr w:type="gramEnd"/>
      <w:r w:rsidRPr="00B41031">
        <w:rPr>
          <w:rFonts w:eastAsia="Gulim" w:hint="eastAsia"/>
          <w:lang w:eastAsia="ko-KR"/>
        </w:rPr>
        <w:t>“</w:t>
      </w:r>
      <w:r w:rsidRPr="00B41031">
        <w:rPr>
          <w:rFonts w:eastAsia="Gulim" w:hint="eastAsia"/>
          <w:lang w:eastAsia="ko-KR"/>
        </w:rPr>
        <w:t>Open Streets</w:t>
      </w:r>
      <w:r w:rsidRPr="00B41031">
        <w:rPr>
          <w:rFonts w:eastAsia="Gulim" w:hint="eastAsia"/>
          <w:lang w:eastAsia="ko-KR"/>
        </w:rPr>
        <w:t>”</w:t>
      </w:r>
      <w:r w:rsidRPr="00B41031">
        <w:rPr>
          <w:rFonts w:eastAsia="Gulim" w:hint="eastAsia"/>
          <w:lang w:eastAsia="ko-KR"/>
        </w:rPr>
        <w:t xml:space="preserve">)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야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식사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장자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주차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용</w:t>
      </w:r>
      <w:r w:rsidRPr="00B41031">
        <w:rPr>
          <w:rFonts w:eastAsia="Gulim" w:hint="eastAsia"/>
          <w:lang w:eastAsia="ko-KR"/>
        </w:rPr>
        <w:t>(</w:t>
      </w:r>
      <w:r w:rsidRPr="00B41031">
        <w:rPr>
          <w:rFonts w:eastAsia="Gulim" w:hint="eastAsia"/>
          <w:lang w:eastAsia="ko-KR"/>
        </w:rPr>
        <w:t>“</w:t>
      </w:r>
      <w:r w:rsidRPr="00B41031">
        <w:rPr>
          <w:rFonts w:eastAsia="Gulim" w:hint="eastAsia"/>
          <w:lang w:eastAsia="ko-KR"/>
        </w:rPr>
        <w:t>Open Restaurants</w:t>
      </w:r>
      <w:r w:rsidRPr="00B41031">
        <w:rPr>
          <w:rFonts w:eastAsia="Gulim" w:hint="eastAsia"/>
          <w:lang w:eastAsia="ko-KR"/>
        </w:rPr>
        <w:t>”</w:t>
      </w:r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포함하여</w:t>
      </w:r>
      <w:r w:rsidRPr="00B41031">
        <w:rPr>
          <w:rFonts w:eastAsia="Gulim" w:hint="eastAsia"/>
          <w:lang w:eastAsia="ko-KR"/>
        </w:rPr>
        <w:t xml:space="preserve"> COVID-19 </w:t>
      </w:r>
      <w:r w:rsidRPr="00B41031">
        <w:rPr>
          <w:rFonts w:eastAsia="Gulim" w:hint="eastAsia"/>
          <w:lang w:eastAsia="ko-KR"/>
        </w:rPr>
        <w:t>팬데믹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응하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립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그램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계속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입니다</w:t>
      </w:r>
      <w:r w:rsidRPr="00B41031">
        <w:rPr>
          <w:rFonts w:eastAsia="Gulim" w:hint="eastAsia"/>
          <w:lang w:eastAsia="ko-KR"/>
        </w:rPr>
        <w:t>.</w:t>
      </w:r>
    </w:p>
    <w:p w14:paraId="031C9886" w14:textId="022A17FD" w:rsidR="00415899" w:rsidRPr="00B41031" w:rsidRDefault="001666F7" w:rsidP="007E5BA5">
      <w:pPr>
        <w:pStyle w:val="ListBullet"/>
        <w:tabs>
          <w:tab w:val="clear" w:pos="360"/>
        </w:tabs>
        <w:kinsoku w:val="0"/>
        <w:overflowPunct w:val="0"/>
        <w:spacing w:after="0" w:line="240" w:lineRule="auto"/>
        <w:ind w:left="720"/>
        <w:jc w:val="left"/>
        <w:rPr>
          <w:rFonts w:eastAsia="Gulim" w:hint="eastAsia"/>
          <w:lang w:eastAsia="ko-KR"/>
        </w:rPr>
      </w:pPr>
      <w:bookmarkStart w:id="62" w:name="_Hlk108888743"/>
      <w:r w:rsidRPr="00B41031">
        <w:rPr>
          <w:rFonts w:eastAsia="Gulim" w:hint="eastAsia"/>
          <w:lang w:eastAsia="ko-KR"/>
        </w:rPr>
        <w:t>NYCDOT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새로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전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버스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선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포함하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전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버스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인프라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계속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발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입니다</w:t>
      </w:r>
      <w:r w:rsidRPr="00B41031">
        <w:rPr>
          <w:rFonts w:eastAsia="Gulim" w:hint="eastAsia"/>
          <w:lang w:eastAsia="ko-KR"/>
        </w:rPr>
        <w:t>.</w:t>
      </w:r>
      <w:r w:rsidRPr="00B41031">
        <w:rPr>
          <w:rStyle w:val="EndnoteReference"/>
          <w:rFonts w:eastAsia="Gulim" w:cs="Arial" w:hint="eastAsia"/>
          <w:lang w:eastAsia="ko-KR"/>
        </w:rPr>
        <w:endnoteReference w:id="20"/>
      </w:r>
      <w:r w:rsidRPr="00B41031">
        <w:rPr>
          <w:rFonts w:eastAsia="Gulim" w:hint="eastAsia"/>
          <w:b/>
          <w:bCs/>
          <w:lang w:eastAsia="ko-KR"/>
        </w:rPr>
        <w:t xml:space="preserve"> </w:t>
      </w:r>
      <w:bookmarkEnd w:id="62"/>
      <w:r w:rsidRPr="00B41031">
        <w:rPr>
          <w:rFonts w:eastAsia="Gulim" w:hint="eastAsia"/>
          <w:b/>
          <w:bCs/>
          <w:lang w:eastAsia="ko-KR"/>
        </w:rPr>
        <w:t xml:space="preserve">4E, </w:t>
      </w:r>
      <w:r w:rsidRPr="00B41031">
        <w:rPr>
          <w:rFonts w:eastAsia="Gulim" w:hint="eastAsia"/>
          <w:b/>
          <w:bCs/>
          <w:lang w:eastAsia="ko-KR"/>
        </w:rPr>
        <w:t>“교통</w:t>
      </w:r>
      <w:r w:rsidRPr="00B41031">
        <w:rPr>
          <w:rFonts w:eastAsia="Gulim" w:hint="eastAsia"/>
          <w:b/>
          <w:bCs/>
          <w:lang w:eastAsia="ko-KR"/>
        </w:rPr>
        <w:t xml:space="preserve">: </w:t>
      </w:r>
      <w:r w:rsidRPr="00B41031">
        <w:rPr>
          <w:rFonts w:eastAsia="Gulim" w:hint="eastAsia"/>
          <w:b/>
          <w:bCs/>
          <w:lang w:eastAsia="ko-KR"/>
        </w:rPr>
        <w:t>보행자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및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자전거</w:t>
      </w:r>
      <w:proofErr w:type="gramStart"/>
      <w:r w:rsidRPr="00B41031">
        <w:rPr>
          <w:rFonts w:eastAsia="Gulim" w:hint="eastAsia"/>
          <w:b/>
          <w:bCs/>
          <w:lang w:eastAsia="ko-KR"/>
        </w:rPr>
        <w:t>,</w:t>
      </w:r>
      <w:r w:rsidRPr="00B41031">
        <w:rPr>
          <w:rFonts w:eastAsia="Gulim" w:hint="eastAsia"/>
          <w:b/>
          <w:bCs/>
          <w:lang w:eastAsia="ko-KR"/>
        </w:rPr>
        <w:t>”</w:t>
      </w:r>
      <w:r w:rsidRPr="00B41031">
        <w:rPr>
          <w:rFonts w:eastAsia="Gulim" w:hint="eastAsia"/>
          <w:lang w:eastAsia="ko-KR"/>
        </w:rPr>
        <w:t>가</w:t>
      </w:r>
      <w:proofErr w:type="gramEnd"/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현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행중이거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계획중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전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관련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항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세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보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공합니다</w:t>
      </w:r>
      <w:r w:rsidRPr="00B41031">
        <w:rPr>
          <w:rFonts w:eastAsia="Gulim" w:hint="eastAsia"/>
          <w:lang w:eastAsia="ko-KR"/>
        </w:rPr>
        <w:t>.</w:t>
      </w:r>
    </w:p>
    <w:p w14:paraId="0530A71F" w14:textId="274AFEC5" w:rsidR="001666F7" w:rsidRPr="00B41031" w:rsidRDefault="001666F7" w:rsidP="00B41031">
      <w:pPr>
        <w:pStyle w:val="BodyText"/>
        <w:kinsoku w:val="0"/>
        <w:overflowPunct w:val="0"/>
        <w:rPr>
          <w:rFonts w:eastAsia="Gulim" w:cs="Arial" w:hint="eastAsia"/>
          <w:lang w:eastAsia="ko-KR"/>
        </w:rPr>
        <w:sectPr w:rsidR="001666F7" w:rsidRPr="00B41031" w:rsidSect="00823339">
          <w:headerReference w:type="first" r:id="rId47"/>
          <w:footerReference w:type="first" r:id="rId48"/>
          <w:endnotePr>
            <w:numFmt w:val="decimal"/>
          </w:endnotePr>
          <w:pgSz w:w="12240" w:h="15840" w:code="1"/>
          <w:pgMar w:top="1267" w:right="1440" w:bottom="1440" w:left="1440" w:header="504" w:footer="504" w:gutter="0"/>
          <w:pgNumType w:start="1" w:chapStyle="1"/>
          <w:cols w:space="720"/>
          <w:docGrid w:linePitch="326"/>
        </w:sectPr>
      </w:pPr>
    </w:p>
    <w:p w14:paraId="36880DF7" w14:textId="1CC717D9" w:rsidR="001666F7" w:rsidRPr="00B41031" w:rsidRDefault="001666F7" w:rsidP="00B41031">
      <w:pPr>
        <w:pStyle w:val="T1"/>
        <w:kinsoku w:val="0"/>
        <w:overflowPunct w:val="0"/>
        <w:rPr>
          <w:rFonts w:eastAsia="Gulim" w:hint="eastAsia"/>
          <w:lang w:eastAsia="ko-KR"/>
        </w:rPr>
      </w:pPr>
      <w:bookmarkStart w:id="63" w:name="_Toc106645895"/>
      <w:bookmarkStart w:id="64" w:name="_Toc111453764"/>
      <w:r w:rsidRPr="00B41031">
        <w:rPr>
          <w:rFonts w:eastAsia="Gulim" w:hint="eastAsia"/>
          <w:bCs/>
          <w:lang w:eastAsia="ko-KR"/>
        </w:rPr>
        <w:lastRenderedPageBreak/>
        <w:t>표</w:t>
      </w:r>
      <w:r w:rsidRPr="00B41031">
        <w:rPr>
          <w:rFonts w:eastAsia="Gulim" w:hint="eastAsia"/>
          <w:bCs/>
          <w:lang w:eastAsia="ko-KR"/>
        </w:rPr>
        <w:t xml:space="preserve"> ES-1.</w:t>
      </w:r>
      <w:r w:rsidRPr="00B41031">
        <w:rPr>
          <w:rFonts w:eastAsia="Gulim" w:hint="eastAsia"/>
          <w:bCs/>
          <w:lang w:eastAsia="ko-KR"/>
        </w:rPr>
        <w:tab/>
      </w:r>
      <w:r w:rsidRPr="00B41031">
        <w:rPr>
          <w:rFonts w:eastAsia="Gulim" w:hint="eastAsia"/>
          <w:bCs/>
          <w:lang w:eastAsia="ko-KR"/>
        </w:rPr>
        <w:t>예비</w:t>
      </w:r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대안</w:t>
      </w:r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심사</w:t>
      </w:r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결과</w:t>
      </w:r>
      <w:r w:rsidRPr="00B41031">
        <w:rPr>
          <w:rFonts w:eastAsia="Gulim" w:hint="eastAsia"/>
          <w:bCs/>
          <w:vertAlign w:val="superscript"/>
          <w:lang w:eastAsia="ko-KR"/>
        </w:rPr>
        <w:t>1</w:t>
      </w:r>
      <w:bookmarkEnd w:id="63"/>
      <w:bookmarkEnd w:id="64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783"/>
        <w:gridCol w:w="2295"/>
        <w:gridCol w:w="2294"/>
        <w:gridCol w:w="2294"/>
        <w:gridCol w:w="2294"/>
      </w:tblGrid>
      <w:tr w:rsidR="001666F7" w:rsidRPr="007E5BA5" w14:paraId="39B82F22" w14:textId="77777777" w:rsidTr="4A67D7B1">
        <w:trPr>
          <w:cantSplit/>
          <w:tblHeader/>
        </w:trPr>
        <w:tc>
          <w:tcPr>
            <w:tcW w:w="1459" w:type="pct"/>
            <w:tcBorders>
              <w:top w:val="single" w:sz="12" w:space="0" w:color="F2A62B"/>
              <w:left w:val="nil"/>
              <w:bottom w:val="single" w:sz="12" w:space="0" w:color="F2A62B"/>
              <w:right w:val="single" w:sz="6" w:space="0" w:color="F2A62B"/>
            </w:tcBorders>
            <w:shd w:val="clear" w:color="auto" w:fill="23356D"/>
            <w:vAlign w:val="center"/>
          </w:tcPr>
          <w:p w14:paraId="1C8C99AE" w14:textId="77777777" w:rsidR="001666F7" w:rsidRPr="007E5BA5" w:rsidRDefault="001666F7" w:rsidP="00B41031">
            <w:pPr>
              <w:pStyle w:val="TableColumnHeading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Cs/>
                <w:lang w:eastAsia="ko-KR"/>
              </w:rPr>
              <w:t>대안</w:t>
            </w:r>
          </w:p>
        </w:tc>
        <w:tc>
          <w:tcPr>
            <w:tcW w:w="885" w:type="pct"/>
            <w:tcBorders>
              <w:top w:val="single" w:sz="12" w:space="0" w:color="F2A62B"/>
              <w:left w:val="single" w:sz="6" w:space="0" w:color="F2A62B"/>
              <w:bottom w:val="single" w:sz="12" w:space="0" w:color="F2A62B"/>
              <w:right w:val="single" w:sz="6" w:space="0" w:color="F2A62B"/>
            </w:tcBorders>
            <w:shd w:val="clear" w:color="auto" w:fill="23356D"/>
            <w:vAlign w:val="center"/>
          </w:tcPr>
          <w:p w14:paraId="58F07B61" w14:textId="77777777" w:rsidR="001666F7" w:rsidRPr="007E5BA5" w:rsidRDefault="001666F7" w:rsidP="00B41031">
            <w:pPr>
              <w:pStyle w:val="TableColumnHeading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Cs/>
                <w:lang w:eastAsia="ko-KR"/>
              </w:rPr>
              <w:t>목표</w:t>
            </w:r>
            <w:r w:rsidRPr="007E5BA5">
              <w:rPr>
                <w:rFonts w:ascii="Arial" w:eastAsia="Gulim" w:hAnsi="Arial" w:cs="Arial" w:hint="eastAsia"/>
                <w:bCs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lang w:eastAsia="ko-KR"/>
              </w:rPr>
              <w:t>및</w:t>
            </w:r>
            <w:r w:rsidRPr="007E5BA5">
              <w:rPr>
                <w:rFonts w:ascii="Arial" w:eastAsia="Gulim" w:hAnsi="Arial" w:cs="Arial" w:hint="eastAsia"/>
                <w:bCs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lang w:eastAsia="ko-KR"/>
              </w:rPr>
              <w:t>필요</w:t>
            </w:r>
            <w:r w:rsidRPr="007E5BA5">
              <w:rPr>
                <w:rFonts w:ascii="Arial" w:eastAsia="Gulim" w:hAnsi="Arial" w:cs="Arial" w:hint="eastAsia"/>
                <w:bCs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lang w:eastAsia="ko-KR"/>
              </w:rPr>
              <w:t>사항</w:t>
            </w:r>
            <w:r w:rsidRPr="007E5BA5">
              <w:rPr>
                <w:rFonts w:ascii="Arial" w:eastAsia="Gulim" w:hAnsi="Arial" w:cs="Arial" w:hint="eastAsia"/>
                <w:bCs/>
                <w:lang w:eastAsia="ko-KR"/>
              </w:rPr>
              <w:t>:</w:t>
            </w:r>
          </w:p>
          <w:p w14:paraId="1CBA29E8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b/>
                <w:color w:val="FFFFFF" w:themeColor="background1"/>
                <w:sz w:val="18"/>
                <w:szCs w:val="18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향후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교통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개선을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위해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수익을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창출할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수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있는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방식으로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Manhattan(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맨해튼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) CBD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의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교통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혼잡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감소</w:t>
            </w:r>
          </w:p>
        </w:tc>
        <w:tc>
          <w:tcPr>
            <w:tcW w:w="885" w:type="pct"/>
            <w:tcBorders>
              <w:top w:val="single" w:sz="12" w:space="0" w:color="F2A62B"/>
              <w:left w:val="single" w:sz="6" w:space="0" w:color="F2A62B"/>
              <w:bottom w:val="single" w:sz="12" w:space="0" w:color="F2A62B"/>
              <w:right w:val="single" w:sz="6" w:space="0" w:color="F2A62B"/>
            </w:tcBorders>
            <w:shd w:val="clear" w:color="auto" w:fill="23356D"/>
            <w:vAlign w:val="center"/>
          </w:tcPr>
          <w:p w14:paraId="2CE671D0" w14:textId="77777777" w:rsidR="001666F7" w:rsidRPr="007E5BA5" w:rsidRDefault="001666F7" w:rsidP="00B41031">
            <w:pPr>
              <w:pStyle w:val="TableColumnHeading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Cs/>
                <w:lang w:eastAsia="ko-KR"/>
              </w:rPr>
              <w:t>목표</w:t>
            </w:r>
            <w:r w:rsidRPr="007E5BA5">
              <w:rPr>
                <w:rFonts w:ascii="Arial" w:eastAsia="Gulim" w:hAnsi="Arial" w:cs="Arial" w:hint="eastAsia"/>
                <w:bCs/>
                <w:lang w:eastAsia="ko-KR"/>
              </w:rPr>
              <w:t xml:space="preserve"> 1:</w:t>
            </w:r>
          </w:p>
          <w:p w14:paraId="46B90E57" w14:textId="1F592ECA" w:rsidR="00415899" w:rsidRPr="007E5BA5" w:rsidRDefault="001666F7" w:rsidP="00B41031">
            <w:pPr>
              <w:pStyle w:val="TableText-Centered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b/>
                <w:color w:val="FFFFFF" w:themeColor="background1"/>
                <w:sz w:val="18"/>
                <w:szCs w:val="18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Manhattan(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맨해튼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) </w:t>
            </w:r>
            <w:r w:rsid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br/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CBD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내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일일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차량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이동거리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proofErr w:type="gramStart"/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마일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(</w:t>
            </w:r>
            <w:proofErr w:type="gramEnd"/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VMT)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감소</w:t>
            </w:r>
          </w:p>
          <w:p w14:paraId="59CEA45E" w14:textId="7B13EEB2" w:rsidR="001666F7" w:rsidRPr="007E5BA5" w:rsidRDefault="001666F7" w:rsidP="00B41031">
            <w:pPr>
              <w:pStyle w:val="TableText-Centered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b/>
                <w:color w:val="FFFFFF" w:themeColor="background1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lang w:eastAsia="ko-KR"/>
              </w:rPr>
              <w:t>기준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lang w:eastAsia="ko-KR"/>
              </w:rPr>
              <w:t>:</w:t>
            </w:r>
            <w:r w:rsidRPr="007E5BA5">
              <w:rPr>
                <w:rFonts w:ascii="Arial" w:eastAsia="Gulim" w:hAnsi="Arial" w:cs="Arial" w:hint="eastAsia"/>
                <w:color w:val="FFFFFF" w:themeColor="background1"/>
                <w:lang w:eastAsia="ko-KR"/>
              </w:rPr>
              <w:br/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5%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감소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color w:val="FFFFFF" w:themeColor="background1"/>
                <w:sz w:val="18"/>
                <w:szCs w:val="18"/>
                <w:lang w:eastAsia="ko-KR"/>
              </w:rPr>
              <w:br/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(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미시행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대안과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관련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)</w:t>
            </w:r>
          </w:p>
        </w:tc>
        <w:tc>
          <w:tcPr>
            <w:tcW w:w="885" w:type="pct"/>
            <w:tcBorders>
              <w:top w:val="single" w:sz="12" w:space="0" w:color="F2A62B"/>
              <w:left w:val="single" w:sz="6" w:space="0" w:color="F2A62B"/>
              <w:bottom w:val="single" w:sz="12" w:space="0" w:color="F2A62B"/>
              <w:right w:val="single" w:sz="6" w:space="0" w:color="F2A62B"/>
            </w:tcBorders>
            <w:shd w:val="clear" w:color="auto" w:fill="23356D"/>
            <w:vAlign w:val="center"/>
          </w:tcPr>
          <w:p w14:paraId="67847DC4" w14:textId="77777777" w:rsidR="001666F7" w:rsidRPr="007E5BA5" w:rsidRDefault="001666F7" w:rsidP="00B41031">
            <w:pPr>
              <w:pStyle w:val="TableColumnHeading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Cs/>
                <w:lang w:eastAsia="ko-KR"/>
              </w:rPr>
              <w:t>목표</w:t>
            </w:r>
            <w:r w:rsidRPr="007E5BA5">
              <w:rPr>
                <w:rFonts w:ascii="Arial" w:eastAsia="Gulim" w:hAnsi="Arial" w:cs="Arial" w:hint="eastAsia"/>
                <w:bCs/>
                <w:lang w:eastAsia="ko-KR"/>
              </w:rPr>
              <w:t xml:space="preserve"> 2:</w:t>
            </w:r>
          </w:p>
          <w:p w14:paraId="61A5F56F" w14:textId="77777777" w:rsidR="00415899" w:rsidRPr="007E5BA5" w:rsidRDefault="001666F7" w:rsidP="00B41031">
            <w:pPr>
              <w:pStyle w:val="TableText-Centered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b/>
                <w:color w:val="FFFFFF" w:themeColor="background1"/>
                <w:sz w:val="18"/>
                <w:szCs w:val="18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일일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Manhattan(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맨해튼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)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진입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차량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수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감소</w:t>
            </w:r>
          </w:p>
          <w:p w14:paraId="76AA76B5" w14:textId="4467EAC2" w:rsidR="001666F7" w:rsidRPr="007E5BA5" w:rsidRDefault="001666F7" w:rsidP="00B41031">
            <w:pPr>
              <w:pStyle w:val="TableText-Centered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b/>
                <w:color w:val="FFFFFF" w:themeColor="background1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lang w:eastAsia="ko-KR"/>
              </w:rPr>
              <w:t>기준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lang w:eastAsia="ko-KR"/>
              </w:rPr>
              <w:t>:</w:t>
            </w:r>
            <w:r w:rsidRPr="007E5BA5">
              <w:rPr>
                <w:rFonts w:ascii="Arial" w:eastAsia="Gulim" w:hAnsi="Arial" w:cs="Arial" w:hint="eastAsia"/>
                <w:color w:val="FFFFFF" w:themeColor="background1"/>
                <w:lang w:eastAsia="ko-KR"/>
              </w:rPr>
              <w:br/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10%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감소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color w:val="FFFFFF" w:themeColor="background1"/>
                <w:sz w:val="18"/>
                <w:szCs w:val="18"/>
                <w:lang w:eastAsia="ko-KR"/>
              </w:rPr>
              <w:br/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(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미시행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대안과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관련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)</w:t>
            </w:r>
          </w:p>
        </w:tc>
        <w:tc>
          <w:tcPr>
            <w:tcW w:w="885" w:type="pct"/>
            <w:tcBorders>
              <w:top w:val="single" w:sz="12" w:space="0" w:color="F2A62B"/>
              <w:left w:val="single" w:sz="6" w:space="0" w:color="F2A62B"/>
              <w:bottom w:val="single" w:sz="12" w:space="0" w:color="F2A62B"/>
              <w:right w:val="nil"/>
            </w:tcBorders>
            <w:shd w:val="clear" w:color="auto" w:fill="23356D"/>
            <w:vAlign w:val="center"/>
          </w:tcPr>
          <w:p w14:paraId="049907A0" w14:textId="77777777" w:rsidR="001666F7" w:rsidRPr="007E5BA5" w:rsidRDefault="001666F7" w:rsidP="00B41031">
            <w:pPr>
              <w:pStyle w:val="TableColumnHeading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Cs/>
                <w:lang w:eastAsia="ko-KR"/>
              </w:rPr>
              <w:t>목표</w:t>
            </w:r>
            <w:r w:rsidRPr="007E5BA5">
              <w:rPr>
                <w:rFonts w:ascii="Arial" w:eastAsia="Gulim" w:hAnsi="Arial" w:cs="Arial" w:hint="eastAsia"/>
                <w:bCs/>
                <w:lang w:eastAsia="ko-KR"/>
              </w:rPr>
              <w:t xml:space="preserve"> 3:</w:t>
            </w:r>
          </w:p>
          <w:p w14:paraId="7DC640FD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b/>
                <w:color w:val="FFFFFF" w:themeColor="background1"/>
                <w:sz w:val="18"/>
                <w:szCs w:val="18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자본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개선을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위한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자금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출처를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만들고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MTA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캐피털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프로그램을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위한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캐피탈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프로젝트를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위해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150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억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달러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자금을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조달할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수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있는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충분한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연간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순수익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창출</w:t>
            </w:r>
          </w:p>
        </w:tc>
      </w:tr>
      <w:tr w:rsidR="001666F7" w:rsidRPr="007E5BA5" w14:paraId="2398EF22" w14:textId="77777777" w:rsidTr="4A67D7B1">
        <w:trPr>
          <w:cantSplit/>
        </w:trPr>
        <w:tc>
          <w:tcPr>
            <w:tcW w:w="1459" w:type="pct"/>
            <w:tcBorders>
              <w:top w:val="single" w:sz="12" w:space="0" w:color="F2A62B"/>
              <w:left w:val="nil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69F503B1" w14:textId="77777777" w:rsidR="001666F7" w:rsidRPr="007E5BA5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/>
                <w:bCs/>
                <w:lang w:eastAsia="ko-KR"/>
              </w:rPr>
              <w:t>NA-1: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미시행</w:t>
            </w:r>
          </w:p>
        </w:tc>
        <w:tc>
          <w:tcPr>
            <w:tcW w:w="885" w:type="pct"/>
            <w:tcBorders>
              <w:top w:val="single" w:sz="12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779B7D0E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</w:p>
        </w:tc>
        <w:tc>
          <w:tcPr>
            <w:tcW w:w="885" w:type="pct"/>
            <w:tcBorders>
              <w:top w:val="single" w:sz="12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23198789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</w:p>
        </w:tc>
        <w:tc>
          <w:tcPr>
            <w:tcW w:w="885" w:type="pct"/>
            <w:tcBorders>
              <w:top w:val="single" w:sz="12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25715994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</w:p>
        </w:tc>
        <w:tc>
          <w:tcPr>
            <w:tcW w:w="885" w:type="pct"/>
            <w:tcBorders>
              <w:top w:val="single" w:sz="12" w:space="0" w:color="F2A62B"/>
              <w:left w:val="single" w:sz="6" w:space="0" w:color="F2A62B"/>
              <w:bottom w:val="single" w:sz="6" w:space="0" w:color="F2A62B"/>
              <w:right w:val="nil"/>
            </w:tcBorders>
            <w:shd w:val="clear" w:color="auto" w:fill="auto"/>
            <w:vAlign w:val="center"/>
          </w:tcPr>
          <w:p w14:paraId="08864F32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</w:p>
        </w:tc>
      </w:tr>
      <w:tr w:rsidR="001666F7" w:rsidRPr="007E5BA5" w14:paraId="281691C2" w14:textId="77777777" w:rsidTr="4A67D7B1">
        <w:trPr>
          <w:cantSplit/>
        </w:trPr>
        <w:tc>
          <w:tcPr>
            <w:tcW w:w="1459" w:type="pct"/>
            <w:tcBorders>
              <w:top w:val="single" w:sz="6" w:space="0" w:color="F2A62B"/>
              <w:left w:val="nil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3D1AA725" w14:textId="77777777" w:rsidR="001666F7" w:rsidRPr="007E5BA5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/>
                <w:bCs/>
                <w:lang w:eastAsia="ko-KR"/>
              </w:rPr>
              <w:t>NTP-1: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주차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가격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전략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428B0E55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6BB1AF30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br/>
              <w:t>(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참고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2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참조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)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1A9ABC40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nil"/>
            </w:tcBorders>
            <w:shd w:val="clear" w:color="auto" w:fill="auto"/>
            <w:vAlign w:val="center"/>
          </w:tcPr>
          <w:p w14:paraId="3D34A7CF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br/>
              <w:t>(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참고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2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참조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)</w:t>
            </w:r>
          </w:p>
        </w:tc>
      </w:tr>
      <w:tr w:rsidR="001666F7" w:rsidRPr="007E5BA5" w14:paraId="1C71BF59" w14:textId="77777777" w:rsidTr="4A67D7B1">
        <w:trPr>
          <w:cantSplit/>
        </w:trPr>
        <w:tc>
          <w:tcPr>
            <w:tcW w:w="1459" w:type="pct"/>
            <w:tcBorders>
              <w:top w:val="single" w:sz="6" w:space="0" w:color="F2A62B"/>
              <w:left w:val="nil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04E285FD" w14:textId="77777777" w:rsidR="001666F7" w:rsidRPr="007E5BA5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/>
                <w:bCs/>
                <w:lang w:eastAsia="ko-KR"/>
              </w:rPr>
              <w:t xml:space="preserve">T-1: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완전한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차도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가격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: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통행료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인상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또는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기존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통행료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시설에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대한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가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통행료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시행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013AEB78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4C6802AE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br/>
              <w:t>(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참고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3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참조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)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4D3BADDE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br/>
              <w:t>(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참고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3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참조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)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nil"/>
            </w:tcBorders>
            <w:shd w:val="clear" w:color="auto" w:fill="auto"/>
            <w:vAlign w:val="center"/>
          </w:tcPr>
          <w:p w14:paraId="058A0F18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</w:p>
        </w:tc>
      </w:tr>
      <w:tr w:rsidR="001666F7" w:rsidRPr="007E5BA5" w14:paraId="016AD471" w14:textId="77777777" w:rsidTr="4A67D7B1">
        <w:trPr>
          <w:cantSplit/>
        </w:trPr>
        <w:tc>
          <w:tcPr>
            <w:tcW w:w="1459" w:type="pct"/>
            <w:tcBorders>
              <w:top w:val="single" w:sz="6" w:space="0" w:color="F2A62B"/>
              <w:left w:val="nil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52C67294" w14:textId="77777777" w:rsidR="001666F7" w:rsidRPr="007E5BA5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/>
                <w:bCs/>
                <w:lang w:eastAsia="ko-KR"/>
              </w:rPr>
              <w:t xml:space="preserve">T-2: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완전한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차도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가격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: East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및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Harlem River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교량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통행료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징수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222668EA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br/>
              <w:t>(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참고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4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참조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)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3693A7FC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59A03341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nil"/>
            </w:tcBorders>
            <w:shd w:val="clear" w:color="auto" w:fill="auto"/>
          </w:tcPr>
          <w:p w14:paraId="71DB341B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br/>
              <w:t>(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참고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4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참조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)</w:t>
            </w:r>
          </w:p>
        </w:tc>
      </w:tr>
      <w:tr w:rsidR="001666F7" w:rsidRPr="007E5BA5" w14:paraId="21C2AA21" w14:textId="77777777" w:rsidTr="4A67D7B1">
        <w:trPr>
          <w:cantSplit/>
        </w:trPr>
        <w:tc>
          <w:tcPr>
            <w:tcW w:w="1459" w:type="pct"/>
            <w:tcBorders>
              <w:top w:val="single" w:sz="6" w:space="0" w:color="F2A62B"/>
              <w:left w:val="nil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7A64A46D" w14:textId="77777777" w:rsidR="001666F7" w:rsidRPr="007E5BA5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/>
                <w:bCs/>
                <w:lang w:eastAsia="ko-KR"/>
              </w:rPr>
              <w:t xml:space="preserve">T-3: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다인승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통행료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(HOT)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전용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차선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0204DE57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br/>
              <w:t>(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참고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5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참조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)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0FD26E79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16E4DAA6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nil"/>
            </w:tcBorders>
            <w:shd w:val="clear" w:color="auto" w:fill="auto"/>
            <w:vAlign w:val="center"/>
          </w:tcPr>
          <w:p w14:paraId="64A4CFBE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br/>
              <w:t>(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참고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5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참조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)</w:t>
            </w:r>
          </w:p>
        </w:tc>
      </w:tr>
      <w:tr w:rsidR="001666F7" w:rsidRPr="007E5BA5" w14:paraId="5FA1F595" w14:textId="77777777" w:rsidTr="4A67D7B1">
        <w:trPr>
          <w:cantSplit/>
        </w:trPr>
        <w:tc>
          <w:tcPr>
            <w:tcW w:w="1459" w:type="pct"/>
            <w:tcBorders>
              <w:top w:val="single" w:sz="6" w:space="0" w:color="F2A62B"/>
              <w:left w:val="nil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4405825D" w14:textId="77777777" w:rsidR="001666F7" w:rsidRPr="007E5BA5" w:rsidRDefault="59187144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/>
                <w:bCs/>
                <w:lang w:eastAsia="ko-KR"/>
              </w:rPr>
              <w:t xml:space="preserve">T-4: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구역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기반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가격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책정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: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중심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업무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proofErr w:type="gramStart"/>
            <w:r w:rsidRPr="007E5BA5">
              <w:rPr>
                <w:rFonts w:ascii="Arial" w:eastAsia="Gulim" w:hAnsi="Arial" w:cs="Arial" w:hint="eastAsia"/>
                <w:lang w:eastAsia="ko-KR"/>
              </w:rPr>
              <w:t>지구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(</w:t>
            </w:r>
            <w:proofErr w:type="gramEnd"/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CBD)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통행료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징수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프로그램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2267037A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64FD230E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5E36B1B7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nil"/>
            </w:tcBorders>
            <w:shd w:val="clear" w:color="auto" w:fill="auto"/>
            <w:vAlign w:val="center"/>
          </w:tcPr>
          <w:p w14:paraId="734CAD51" w14:textId="157E17BA" w:rsidR="001666F7" w:rsidRPr="007E5BA5" w:rsidRDefault="59187144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</w:t>
            </w:r>
          </w:p>
        </w:tc>
      </w:tr>
      <w:tr w:rsidR="001666F7" w:rsidRPr="007E5BA5" w14:paraId="4254386E" w14:textId="77777777" w:rsidTr="4A67D7B1">
        <w:trPr>
          <w:cantSplit/>
        </w:trPr>
        <w:tc>
          <w:tcPr>
            <w:tcW w:w="1459" w:type="pct"/>
            <w:tcBorders>
              <w:top w:val="single" w:sz="6" w:space="0" w:color="F2A62B"/>
              <w:left w:val="nil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63574A64" w14:textId="77777777" w:rsidR="001666F7" w:rsidRPr="007E5BA5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/>
                <w:bCs/>
                <w:lang w:eastAsia="ko-KR"/>
              </w:rPr>
              <w:t>O-1: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주차장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가격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책정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: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정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발급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주차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권한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감소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26CDC26F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3EA8E993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711590A7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nil"/>
            </w:tcBorders>
            <w:shd w:val="clear" w:color="auto" w:fill="auto"/>
            <w:vAlign w:val="center"/>
          </w:tcPr>
          <w:p w14:paraId="635B5838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</w:p>
        </w:tc>
      </w:tr>
      <w:tr w:rsidR="001666F7" w:rsidRPr="007E5BA5" w14:paraId="18EC0779" w14:textId="77777777" w:rsidTr="4A67D7B1">
        <w:trPr>
          <w:cantSplit/>
        </w:trPr>
        <w:tc>
          <w:tcPr>
            <w:tcW w:w="1459" w:type="pct"/>
            <w:tcBorders>
              <w:top w:val="single" w:sz="6" w:space="0" w:color="F2A62B"/>
              <w:left w:val="nil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3405B6DE" w14:textId="77777777" w:rsidR="001666F7" w:rsidRPr="007E5BA5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/>
                <w:bCs/>
                <w:lang w:eastAsia="ko-KR"/>
              </w:rPr>
              <w:t>O-2: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택시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정차장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추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설치를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통해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배회하는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택시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감소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5A45337F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2BD5689A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br/>
              <w:t>(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참고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6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참조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)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351AB124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nil"/>
            </w:tcBorders>
            <w:shd w:val="clear" w:color="auto" w:fill="auto"/>
            <w:vAlign w:val="center"/>
          </w:tcPr>
          <w:p w14:paraId="5C0A79B5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</w:p>
        </w:tc>
      </w:tr>
      <w:tr w:rsidR="001666F7" w:rsidRPr="007E5BA5" w14:paraId="009A0860" w14:textId="77777777" w:rsidTr="4A67D7B1">
        <w:trPr>
          <w:cantSplit/>
        </w:trPr>
        <w:tc>
          <w:tcPr>
            <w:tcW w:w="1459" w:type="pct"/>
            <w:tcBorders>
              <w:top w:val="single" w:sz="6" w:space="0" w:color="F2A62B"/>
              <w:left w:val="nil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31E763F5" w14:textId="77777777" w:rsidR="001666F7" w:rsidRPr="007E5BA5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/>
                <w:bCs/>
                <w:lang w:eastAsia="ko-KR"/>
              </w:rPr>
              <w:t xml:space="preserve">O-3: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원격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근무에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관한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장려책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개발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14F26DEC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336FA7E3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5D888F4C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br/>
              <w:t>(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참고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7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참조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)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nil"/>
            </w:tcBorders>
            <w:shd w:val="clear" w:color="auto" w:fill="auto"/>
            <w:vAlign w:val="center"/>
          </w:tcPr>
          <w:p w14:paraId="5AEE3CA9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</w:p>
        </w:tc>
      </w:tr>
      <w:tr w:rsidR="001666F7" w:rsidRPr="007E5BA5" w14:paraId="7A2F253C" w14:textId="77777777" w:rsidTr="4A67D7B1">
        <w:trPr>
          <w:cantSplit/>
        </w:trPr>
        <w:tc>
          <w:tcPr>
            <w:tcW w:w="1459" w:type="pct"/>
            <w:tcBorders>
              <w:top w:val="single" w:sz="6" w:space="0" w:color="F2A62B"/>
              <w:left w:val="nil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303FEA59" w14:textId="77777777" w:rsidR="001666F7" w:rsidRPr="007E5BA5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/>
                <w:bCs/>
                <w:lang w:eastAsia="ko-KR"/>
              </w:rPr>
              <w:t xml:space="preserve">O-4: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번호판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할당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1F0E16E7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7A914E3B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3373195E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nil"/>
            </w:tcBorders>
            <w:shd w:val="clear" w:color="auto" w:fill="auto"/>
            <w:vAlign w:val="center"/>
          </w:tcPr>
          <w:p w14:paraId="61A10AFB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</w:p>
        </w:tc>
      </w:tr>
      <w:tr w:rsidR="001666F7" w:rsidRPr="007E5BA5" w14:paraId="0F02DA95" w14:textId="77777777" w:rsidTr="4A67D7B1">
        <w:trPr>
          <w:cantSplit/>
        </w:trPr>
        <w:tc>
          <w:tcPr>
            <w:tcW w:w="1459" w:type="pct"/>
            <w:tcBorders>
              <w:top w:val="single" w:sz="6" w:space="0" w:color="F2A62B"/>
              <w:left w:val="nil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7DB457C5" w14:textId="77777777" w:rsidR="001666F7" w:rsidRPr="007E5BA5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/>
                <w:bCs/>
                <w:lang w:eastAsia="ko-KR"/>
              </w:rPr>
              <w:t xml:space="preserve">O-5: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카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의무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0A980CD7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063159B8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2E4B9181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nil"/>
            </w:tcBorders>
            <w:shd w:val="clear" w:color="auto" w:fill="auto"/>
            <w:vAlign w:val="center"/>
          </w:tcPr>
          <w:p w14:paraId="2419DB68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</w:p>
        </w:tc>
      </w:tr>
      <w:tr w:rsidR="001666F7" w:rsidRPr="007E5BA5" w14:paraId="4C9D0B7B" w14:textId="77777777" w:rsidTr="4A67D7B1">
        <w:trPr>
          <w:cantSplit/>
        </w:trPr>
        <w:tc>
          <w:tcPr>
            <w:tcW w:w="1459" w:type="pct"/>
            <w:tcBorders>
              <w:top w:val="single" w:sz="6" w:space="0" w:color="F2A62B"/>
              <w:left w:val="nil"/>
              <w:bottom w:val="single" w:sz="12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7B8849A3" w14:textId="77777777" w:rsidR="001666F7" w:rsidRPr="007E5BA5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/>
                <w:bCs/>
                <w:lang w:eastAsia="ko-KR"/>
              </w:rPr>
              <w:t xml:space="preserve">O-6: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트럭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배송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시간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제한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12" w:space="0" w:color="F2A62B"/>
              <w:right w:val="single" w:sz="6" w:space="0" w:color="F2A62B"/>
            </w:tcBorders>
            <w:shd w:val="clear" w:color="auto" w:fill="auto"/>
            <w:vAlign w:val="center"/>
          </w:tcPr>
          <w:p w14:paraId="367DE54E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12" w:space="0" w:color="F2A62B"/>
              <w:right w:val="single" w:sz="6" w:space="0" w:color="F2A62B"/>
            </w:tcBorders>
            <w:shd w:val="clear" w:color="auto" w:fill="auto"/>
          </w:tcPr>
          <w:p w14:paraId="16D2BB2E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br/>
              <w:t>(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참고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8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참조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)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12" w:space="0" w:color="F2A62B"/>
              <w:right w:val="single" w:sz="6" w:space="0" w:color="F2A62B"/>
            </w:tcBorders>
            <w:shd w:val="clear" w:color="auto" w:fill="auto"/>
          </w:tcPr>
          <w:p w14:paraId="2D637F05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br/>
              <w:t>(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참고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8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참조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) </w:t>
            </w:r>
          </w:p>
        </w:tc>
        <w:tc>
          <w:tcPr>
            <w:tcW w:w="885" w:type="pct"/>
            <w:tcBorders>
              <w:top w:val="single" w:sz="6" w:space="0" w:color="F2A62B"/>
              <w:left w:val="single" w:sz="6" w:space="0" w:color="F2A62B"/>
              <w:bottom w:val="single" w:sz="12" w:space="0" w:color="F2A62B"/>
              <w:right w:val="nil"/>
            </w:tcBorders>
            <w:shd w:val="clear" w:color="auto" w:fill="auto"/>
            <w:vAlign w:val="center"/>
          </w:tcPr>
          <w:p w14:paraId="5D0CBC34" w14:textId="77777777" w:rsidR="001666F7" w:rsidRPr="007E5BA5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lang w:eastAsia="ko-KR"/>
              </w:rPr>
              <w:t>부합하지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lang w:eastAsia="ko-KR"/>
              </w:rPr>
              <w:t>않음</w:t>
            </w:r>
          </w:p>
        </w:tc>
      </w:tr>
    </w:tbl>
    <w:p w14:paraId="3FCE3970" w14:textId="77777777" w:rsidR="001666F7" w:rsidRPr="00B41031" w:rsidRDefault="001666F7" w:rsidP="00B41031">
      <w:pPr>
        <w:kinsoku w:val="0"/>
        <w:overflowPunct w:val="0"/>
        <w:rPr>
          <w:rFonts w:eastAsia="Gulim" w:hint="eastAsia"/>
          <w:szCs w:val="20"/>
          <w:lang w:eastAsia="ko-KR"/>
        </w:rPr>
      </w:pPr>
    </w:p>
    <w:p w14:paraId="657E49AA" w14:textId="17513CA9" w:rsidR="001666F7" w:rsidRPr="00B41031" w:rsidRDefault="001666F7" w:rsidP="00B41031">
      <w:pPr>
        <w:pStyle w:val="Notes"/>
        <w:keepNext/>
        <w:keepLines/>
        <w:kinsoku w:val="0"/>
        <w:overflowPunct w:val="0"/>
        <w:autoSpaceDE/>
        <w:autoSpaceDN/>
        <w:spacing w:before="60"/>
        <w:rPr>
          <w:rFonts w:ascii="Arial" w:eastAsia="Gulim" w:hAnsi="Arial" w:cs="Arial" w:hint="eastAsia"/>
          <w:b/>
          <w:bCs/>
          <w:sz w:val="20"/>
          <w:szCs w:val="20"/>
          <w:lang w:eastAsia="ko-KR"/>
        </w:rPr>
      </w:pPr>
      <w:r w:rsidRPr="00B41031">
        <w:rPr>
          <w:rFonts w:ascii="Arial" w:eastAsia="Gulim" w:hAnsi="Arial" w:cs="Arial" w:hint="eastAsia"/>
          <w:b/>
          <w:bCs/>
          <w:iCs w:val="0"/>
          <w:sz w:val="20"/>
          <w:szCs w:val="20"/>
          <w:lang w:eastAsia="ko-KR"/>
        </w:rPr>
        <w:lastRenderedPageBreak/>
        <w:t>표</w:t>
      </w:r>
      <w:r w:rsidRPr="00B41031">
        <w:rPr>
          <w:rFonts w:ascii="Arial" w:eastAsia="Gulim" w:hAnsi="Arial" w:cs="Arial" w:hint="eastAsia"/>
          <w:b/>
          <w:bCs/>
          <w:iCs w:val="0"/>
          <w:sz w:val="20"/>
          <w:szCs w:val="20"/>
          <w:lang w:eastAsia="ko-KR"/>
        </w:rPr>
        <w:t xml:space="preserve"> ES-1 </w:t>
      </w:r>
      <w:r w:rsidRPr="00B41031">
        <w:rPr>
          <w:rFonts w:ascii="Arial" w:eastAsia="Gulim" w:hAnsi="Arial" w:cs="Arial" w:hint="eastAsia"/>
          <w:b/>
          <w:bCs/>
          <w:iCs w:val="0"/>
          <w:sz w:val="20"/>
          <w:szCs w:val="20"/>
          <w:lang w:eastAsia="ko-KR"/>
        </w:rPr>
        <w:t>참고</w:t>
      </w:r>
    </w:p>
    <w:p w14:paraId="38DCDFA4" w14:textId="77777777" w:rsidR="001666F7" w:rsidRPr="00B41031" w:rsidRDefault="001666F7" w:rsidP="00B41031">
      <w:pPr>
        <w:pStyle w:val="Notes"/>
        <w:keepNext/>
        <w:keepLines/>
        <w:kinsoku w:val="0"/>
        <w:overflowPunct w:val="0"/>
        <w:autoSpaceDE/>
        <w:autoSpaceDN/>
        <w:ind w:left="360" w:hanging="360"/>
        <w:rPr>
          <w:rFonts w:ascii="Arial" w:eastAsia="Gulim" w:hAnsi="Arial" w:cs="Arial" w:hint="eastAsia"/>
          <w:szCs w:val="18"/>
          <w:lang w:eastAsia="ko-KR"/>
        </w:rPr>
      </w:pPr>
      <w:r w:rsidRPr="00B41031">
        <w:rPr>
          <w:rFonts w:ascii="Arial" w:eastAsia="Gulim" w:hAnsi="Arial" w:cs="Arial" w:hint="eastAsia"/>
          <w:iCs w:val="0"/>
          <w:szCs w:val="18"/>
          <w:vertAlign w:val="superscript"/>
          <w:lang w:eastAsia="ko-KR"/>
        </w:rPr>
        <w:t>1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ab/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선별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다음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포함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다양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선행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연구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및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문서에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기반합니다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. New York City Traffic Congestion Mitigation Commission,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Congestion Mitigation Strategies: Alternatives to the City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’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s Plan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”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(2007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12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월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10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일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); and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Report to the Traffic Congestion Mitigation Commission &amp; Recommended Implementation Plan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”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(2008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1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월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31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일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), and its appendices, including Cambridge Systematics, Inc.,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Technical Memorandum: Telecommuting Incentives,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”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prepared for New York City Economic Development Corporation and New York City Department of Transportation (2007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12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월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10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일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); Cambridge Systematics, Inc.,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Technical Memorandum: Night Delivery Incentives,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”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prepared for New York City Economic Development Corporation and New York City Department of Transportation (2007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12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월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10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일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); Cambridge Systematics, Inc.,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Technical Memorandum: Congestion Reduction Policies Involving Taxis,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”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prepared for New York City Economic Development Corporation and New York City Department of Transportation (2007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12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월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10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일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); Cambridge Systematics, Inc.,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Technical Memorandum: Increase Cost of Parking in the Manhattan Central Business District (CBD),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”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prepared for New York City Economic Development Corporation and New York City Department of Transportation (2007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12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월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10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일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).</w:t>
      </w:r>
    </w:p>
    <w:p w14:paraId="75F6C171" w14:textId="6CD6F687" w:rsidR="00D7789F" w:rsidRPr="00B41031" w:rsidRDefault="001666F7" w:rsidP="00B41031">
      <w:pPr>
        <w:pStyle w:val="Notes"/>
        <w:keepNext/>
        <w:keepLines/>
        <w:kinsoku w:val="0"/>
        <w:overflowPunct w:val="0"/>
        <w:autoSpaceDE/>
        <w:autoSpaceDN/>
        <w:ind w:left="360" w:hanging="360"/>
        <w:rPr>
          <w:rFonts w:ascii="Arial" w:eastAsia="Gulim" w:hAnsi="Arial" w:cs="Arial" w:hint="eastAsia"/>
          <w:lang w:eastAsia="ko-KR"/>
        </w:rPr>
      </w:pPr>
      <w:r w:rsidRPr="00B41031">
        <w:rPr>
          <w:rFonts w:ascii="Arial" w:eastAsia="Gulim" w:hAnsi="Arial" w:hint="eastAsia"/>
          <w:iCs w:val="0"/>
          <w:vertAlign w:val="superscript"/>
          <w:lang w:eastAsia="ko-KR"/>
        </w:rPr>
        <w:t>2</w:t>
      </w:r>
      <w:r w:rsidRPr="00B41031">
        <w:rPr>
          <w:rFonts w:ascii="Arial" w:eastAsia="Gulim" w:hAnsi="Arial" w:hint="eastAsia"/>
          <w:iCs w:val="0"/>
          <w:lang w:eastAsia="ko-KR"/>
        </w:rPr>
        <w:tab/>
        <w:t xml:space="preserve">NTP-1: VMT </w:t>
      </w:r>
      <w:r w:rsidRPr="00B41031">
        <w:rPr>
          <w:rFonts w:ascii="Arial" w:eastAsia="Gulim" w:hAnsi="Arial" w:hint="eastAsia"/>
          <w:iCs w:val="0"/>
          <w:lang w:eastAsia="ko-KR"/>
        </w:rPr>
        <w:t>감소는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1%</w:t>
      </w:r>
      <w:r w:rsidRPr="00B41031">
        <w:rPr>
          <w:rFonts w:ascii="Arial" w:eastAsia="Gulim" w:hAnsi="Arial" w:hint="eastAsia"/>
          <w:iCs w:val="0"/>
          <w:lang w:eastAsia="ko-KR"/>
        </w:rPr>
        <w:t>보다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상당히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적은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것으로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추정됩니다</w:t>
      </w:r>
      <w:r w:rsidRPr="00B41031">
        <w:rPr>
          <w:rFonts w:ascii="Arial" w:eastAsia="Gulim" w:hAnsi="Arial" w:hint="eastAsia"/>
          <w:iCs w:val="0"/>
          <w:lang w:eastAsia="ko-KR"/>
        </w:rPr>
        <w:t xml:space="preserve">. </w:t>
      </w:r>
      <w:r w:rsidRPr="00B41031">
        <w:rPr>
          <w:rFonts w:ascii="Arial" w:eastAsia="Gulim" w:hAnsi="Arial" w:hint="eastAsia"/>
          <w:iCs w:val="0"/>
          <w:lang w:eastAsia="ko-KR"/>
        </w:rPr>
        <w:t>따라서</w:t>
      </w:r>
      <w:r w:rsidRPr="00B41031">
        <w:rPr>
          <w:rFonts w:ascii="Arial" w:eastAsia="Gulim" w:hAnsi="Arial" w:hint="eastAsia"/>
          <w:iCs w:val="0"/>
          <w:lang w:eastAsia="ko-KR"/>
        </w:rPr>
        <w:t>, MTA</w:t>
      </w:r>
      <w:r w:rsidRPr="00B41031">
        <w:rPr>
          <w:rFonts w:ascii="Arial" w:eastAsia="Gulim" w:hAnsi="Arial" w:hint="eastAsia"/>
          <w:iCs w:val="0"/>
          <w:lang w:eastAsia="ko-KR"/>
        </w:rPr>
        <w:t>가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캐피털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프로그램을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지원할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수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있도록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이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대안으로부터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수익이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직접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발생하도록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하는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New York(</w:t>
      </w:r>
      <w:r w:rsidRPr="00B41031">
        <w:rPr>
          <w:rFonts w:ascii="Arial" w:eastAsia="Gulim" w:hAnsi="Arial" w:hint="eastAsia"/>
          <w:iCs w:val="0"/>
          <w:lang w:eastAsia="ko-KR"/>
        </w:rPr>
        <w:t>뉴욕</w:t>
      </w:r>
      <w:r w:rsidRPr="00B41031">
        <w:rPr>
          <w:rFonts w:ascii="Arial" w:eastAsia="Gulim" w:hAnsi="Arial" w:hint="eastAsia"/>
          <w:iCs w:val="0"/>
          <w:lang w:eastAsia="ko-KR"/>
        </w:rPr>
        <w:t xml:space="preserve">) </w:t>
      </w:r>
      <w:r w:rsidRPr="00B41031">
        <w:rPr>
          <w:rFonts w:ascii="Arial" w:eastAsia="Gulim" w:hAnsi="Arial" w:hint="eastAsia"/>
          <w:iCs w:val="0"/>
          <w:lang w:eastAsia="ko-KR"/>
        </w:rPr>
        <w:t>시와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MTA</w:t>
      </w:r>
      <w:r w:rsidRPr="00B41031">
        <w:rPr>
          <w:rFonts w:ascii="Arial" w:eastAsia="Gulim" w:hAnsi="Arial" w:hint="eastAsia"/>
          <w:iCs w:val="0"/>
          <w:lang w:eastAsia="ko-KR"/>
        </w:rPr>
        <w:t>의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법률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및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계약이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체결되지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않았습니다</w:t>
      </w:r>
      <w:r w:rsidRPr="00B41031">
        <w:rPr>
          <w:rFonts w:ascii="Arial" w:eastAsia="Gulim" w:hAnsi="Arial" w:hint="eastAsia"/>
          <w:iCs w:val="0"/>
          <w:lang w:eastAsia="ko-KR"/>
        </w:rPr>
        <w:t xml:space="preserve">. </w:t>
      </w:r>
    </w:p>
    <w:p w14:paraId="1C2573BA" w14:textId="77777777" w:rsidR="001666F7" w:rsidRPr="00B41031" w:rsidRDefault="001666F7" w:rsidP="00B41031">
      <w:pPr>
        <w:pStyle w:val="Notes"/>
        <w:keepNext/>
        <w:keepLines/>
        <w:kinsoku w:val="0"/>
        <w:overflowPunct w:val="0"/>
        <w:autoSpaceDE/>
        <w:autoSpaceDN/>
        <w:ind w:left="360" w:hanging="360"/>
        <w:rPr>
          <w:rFonts w:ascii="Arial" w:eastAsia="Gulim" w:hAnsi="Arial" w:cs="Arial" w:hint="eastAsia"/>
          <w:szCs w:val="18"/>
          <w:lang w:eastAsia="ko-KR"/>
        </w:rPr>
      </w:pPr>
      <w:r w:rsidRPr="00B41031">
        <w:rPr>
          <w:rFonts w:ascii="Arial" w:eastAsia="Gulim" w:hAnsi="Arial" w:cs="Arial" w:hint="eastAsia"/>
          <w:iCs w:val="0"/>
          <w:szCs w:val="18"/>
          <w:vertAlign w:val="superscript"/>
          <w:lang w:eastAsia="ko-KR"/>
        </w:rPr>
        <w:t>3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ab/>
        <w:t xml:space="preserve">T-1: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대안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수익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창출하나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,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연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수익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MTA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의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캐피털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프로그램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위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캐피탈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프로젝트에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사용될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150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억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달러의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자금에는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부족합니다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. VMT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및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대안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사용하는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차량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수의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감소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수익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통행료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얼마나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높은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,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통행료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Triborough Bridge and Tunnel Authority (TBTA) facilities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에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인상되는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,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아니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TBTA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Port Authority of New York and New Jersey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에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인상되는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여부에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따라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달라집니다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.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그러나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일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교차로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통제되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않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상태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남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있는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경우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교통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통제되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않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시설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전환되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수익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감소하고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교통량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감소하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않습니다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.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또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,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대안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Manhattan(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맨해튼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) CBD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의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여러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무료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진입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지점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사용할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수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있다는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점에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Manhattan(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맨해튼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) CBD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의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혼잡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해결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목표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하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않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것입니다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.</w:t>
      </w:r>
    </w:p>
    <w:p w14:paraId="5F7D5E89" w14:textId="5EBE0ECC" w:rsidR="00D7789F" w:rsidRPr="00B41031" w:rsidRDefault="001666F7" w:rsidP="00B41031">
      <w:pPr>
        <w:pStyle w:val="Notes"/>
        <w:kinsoku w:val="0"/>
        <w:overflowPunct w:val="0"/>
        <w:autoSpaceDE/>
        <w:autoSpaceDN/>
        <w:ind w:left="360" w:hanging="360"/>
        <w:rPr>
          <w:rFonts w:ascii="Arial" w:eastAsia="Gulim" w:hAnsi="Arial" w:cs="Arial" w:hint="eastAsia"/>
          <w:lang w:eastAsia="ko-KR"/>
        </w:rPr>
      </w:pPr>
      <w:r w:rsidRPr="00B41031">
        <w:rPr>
          <w:rFonts w:ascii="Arial" w:eastAsia="Gulim" w:hAnsi="Arial" w:hint="eastAsia"/>
          <w:iCs w:val="0"/>
          <w:vertAlign w:val="superscript"/>
          <w:lang w:eastAsia="ko-KR"/>
        </w:rPr>
        <w:t>4</w:t>
      </w:r>
      <w:r w:rsidRPr="00B41031">
        <w:rPr>
          <w:rFonts w:ascii="Arial" w:eastAsia="Gulim" w:hAnsi="Arial" w:hint="eastAsia"/>
          <w:iCs w:val="0"/>
          <w:lang w:eastAsia="ko-KR"/>
        </w:rPr>
        <w:tab/>
        <w:t>T-2: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선행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연구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결과에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따르면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이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대안은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혼잡을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줄이고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프로젝트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목표와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동등한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통행료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수입을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올릴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수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있는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것으로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나타났습니다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.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그러나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, New York(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뉴욕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)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시와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MTA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사이에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캐피털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프로그램을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지원하기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위해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MTA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에서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수익을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낼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수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있는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법률이나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계약이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체결되어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있지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않습니다</w:t>
      </w:r>
      <w:r w:rsidRPr="00B41031">
        <w:rPr>
          <w:rFonts w:ascii="Arial" w:eastAsia="Gulim" w:hAnsi="Arial" w:hint="eastAsia"/>
          <w:iCs w:val="0"/>
          <w:szCs w:val="18"/>
          <w:lang w:eastAsia="ko-KR"/>
        </w:rPr>
        <w:t>.</w:t>
      </w:r>
    </w:p>
    <w:p w14:paraId="0E75C74C" w14:textId="5F55A173" w:rsidR="001666F7" w:rsidRPr="00B41031" w:rsidRDefault="001666F7" w:rsidP="00B41031">
      <w:pPr>
        <w:pStyle w:val="Notes"/>
        <w:kinsoku w:val="0"/>
        <w:overflowPunct w:val="0"/>
        <w:autoSpaceDE/>
        <w:autoSpaceDN/>
        <w:ind w:left="360" w:hanging="360"/>
        <w:rPr>
          <w:rFonts w:ascii="Arial" w:eastAsia="Gulim" w:hAnsi="Arial" w:cs="Arial" w:hint="eastAsia"/>
          <w:szCs w:val="18"/>
          <w:lang w:eastAsia="ko-KR"/>
        </w:rPr>
      </w:pPr>
      <w:r w:rsidRPr="00B41031">
        <w:rPr>
          <w:rFonts w:ascii="Arial" w:eastAsia="Gulim" w:hAnsi="Arial" w:cs="Arial" w:hint="eastAsia"/>
          <w:iCs w:val="0"/>
          <w:szCs w:val="18"/>
          <w:vertAlign w:val="superscript"/>
          <w:lang w:eastAsia="ko-KR"/>
        </w:rPr>
        <w:t>5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ab/>
        <w:t xml:space="preserve">T-3: HOT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전용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차선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효과적인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수익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창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수단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될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수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있지만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,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동일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고속도로에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무료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차선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이용할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수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있기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때문에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혼잡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줄이고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목표를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달성할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수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있는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충분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수익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올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수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있는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기능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제한됩니다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.</w:t>
      </w:r>
    </w:p>
    <w:p w14:paraId="576B67DA" w14:textId="6ECBE8F4" w:rsidR="001666F7" w:rsidRPr="00B41031" w:rsidRDefault="001666F7" w:rsidP="00B41031">
      <w:pPr>
        <w:pStyle w:val="Notes"/>
        <w:tabs>
          <w:tab w:val="clear" w:pos="702"/>
          <w:tab w:val="left" w:pos="360"/>
        </w:tabs>
        <w:kinsoku w:val="0"/>
        <w:overflowPunct w:val="0"/>
        <w:autoSpaceDE/>
        <w:autoSpaceDN/>
        <w:ind w:left="360" w:hanging="360"/>
        <w:rPr>
          <w:rFonts w:ascii="Arial" w:eastAsia="Gulim" w:hAnsi="Arial" w:cs="Arial" w:hint="eastAsia"/>
          <w:szCs w:val="18"/>
          <w:lang w:eastAsia="ko-KR"/>
        </w:rPr>
      </w:pPr>
      <w:r w:rsidRPr="00B41031">
        <w:rPr>
          <w:rFonts w:ascii="Arial" w:eastAsia="Gulim" w:hAnsi="Arial" w:hint="eastAsia"/>
          <w:iCs w:val="0"/>
          <w:vertAlign w:val="superscript"/>
          <w:lang w:eastAsia="ko-KR"/>
        </w:rPr>
        <w:t>6</w:t>
      </w:r>
      <w:r w:rsidRPr="00B41031">
        <w:rPr>
          <w:rFonts w:ascii="Arial" w:eastAsia="Gulim" w:hAnsi="Arial" w:hint="eastAsia"/>
          <w:iCs w:val="0"/>
          <w:lang w:eastAsia="ko-KR"/>
        </w:rPr>
        <w:tab/>
        <w:t xml:space="preserve">O-2: </w:t>
      </w:r>
      <w:r w:rsidRPr="00B41031">
        <w:rPr>
          <w:rFonts w:ascii="Arial" w:eastAsia="Gulim" w:hAnsi="Arial" w:hint="eastAsia"/>
          <w:iCs w:val="0"/>
          <w:lang w:eastAsia="ko-KR"/>
        </w:rPr>
        <w:t>택시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정차장을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추가로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제공한다고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Manhattan(</w:t>
      </w:r>
      <w:r w:rsidRPr="00B41031">
        <w:rPr>
          <w:rFonts w:ascii="Arial" w:eastAsia="Gulim" w:hAnsi="Arial" w:hint="eastAsia"/>
          <w:iCs w:val="0"/>
          <w:lang w:eastAsia="ko-KR"/>
        </w:rPr>
        <w:t>맨해튼</w:t>
      </w:r>
      <w:r w:rsidRPr="00B41031">
        <w:rPr>
          <w:rFonts w:ascii="Arial" w:eastAsia="Gulim" w:hAnsi="Arial" w:hint="eastAsia"/>
          <w:iCs w:val="0"/>
          <w:lang w:eastAsia="ko-KR"/>
        </w:rPr>
        <w:t>) CBD</w:t>
      </w:r>
      <w:r w:rsidRPr="00B41031">
        <w:rPr>
          <w:rFonts w:ascii="Arial" w:eastAsia="Gulim" w:hAnsi="Arial" w:hint="eastAsia"/>
          <w:iCs w:val="0"/>
          <w:lang w:eastAsia="ko-KR"/>
        </w:rPr>
        <w:t>로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진입하는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택시의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수에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영향을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미치지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않으며</w:t>
      </w:r>
      <w:r w:rsidRPr="00B41031">
        <w:rPr>
          <w:rFonts w:ascii="Arial" w:eastAsia="Gulim" w:hAnsi="Arial" w:hint="eastAsia"/>
          <w:iCs w:val="0"/>
          <w:lang w:eastAsia="ko-KR"/>
        </w:rPr>
        <w:t xml:space="preserve">, </w:t>
      </w:r>
      <w:r w:rsidRPr="00B41031">
        <w:rPr>
          <w:rFonts w:ascii="Arial" w:eastAsia="Gulim" w:hAnsi="Arial" w:hint="eastAsia"/>
          <w:iCs w:val="0"/>
          <w:lang w:eastAsia="ko-KR"/>
        </w:rPr>
        <w:t>택시는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승객이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내린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후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다시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택시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정차장으로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이동해야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하기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때문에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VMT</w:t>
      </w:r>
      <w:r w:rsidRPr="00B41031">
        <w:rPr>
          <w:rFonts w:ascii="Arial" w:eastAsia="Gulim" w:hAnsi="Arial" w:hint="eastAsia"/>
          <w:iCs w:val="0"/>
          <w:lang w:eastAsia="ko-KR"/>
        </w:rPr>
        <w:t>가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반드시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감소하지는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않을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것입니다</w:t>
      </w:r>
      <w:r w:rsidRPr="00B41031">
        <w:rPr>
          <w:rFonts w:ascii="Arial" w:eastAsia="Gulim" w:hAnsi="Arial" w:hint="eastAsia"/>
          <w:iCs w:val="0"/>
          <w:lang w:eastAsia="ko-KR"/>
        </w:rPr>
        <w:t xml:space="preserve">. </w:t>
      </w:r>
      <w:r w:rsidRPr="00B41031">
        <w:rPr>
          <w:rFonts w:ascii="Arial" w:eastAsia="Gulim" w:hAnsi="Arial" w:hint="eastAsia"/>
          <w:iCs w:val="0"/>
          <w:lang w:eastAsia="ko-KR"/>
        </w:rPr>
        <w:t>또한</w:t>
      </w:r>
      <w:r w:rsidRPr="00B41031">
        <w:rPr>
          <w:rFonts w:ascii="Arial" w:eastAsia="Gulim" w:hAnsi="Arial" w:hint="eastAsia"/>
          <w:iCs w:val="0"/>
          <w:lang w:eastAsia="ko-KR"/>
        </w:rPr>
        <w:t xml:space="preserve">, </w:t>
      </w:r>
      <w:r w:rsidRPr="00B41031">
        <w:rPr>
          <w:rFonts w:ascii="Arial" w:eastAsia="Gulim" w:hAnsi="Arial" w:hint="eastAsia"/>
          <w:iCs w:val="0"/>
          <w:lang w:eastAsia="ko-KR"/>
        </w:rPr>
        <w:t>이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대안은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모든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차량에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대한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VMT</w:t>
      </w:r>
      <w:r w:rsidRPr="00B41031">
        <w:rPr>
          <w:rFonts w:ascii="Arial" w:eastAsia="Gulim" w:hAnsi="Arial" w:hint="eastAsia"/>
          <w:iCs w:val="0"/>
          <w:lang w:eastAsia="ko-KR"/>
        </w:rPr>
        <w:t>를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광범위하게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다루지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않으며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Manhattan(</w:t>
      </w:r>
      <w:r w:rsidRPr="00B41031">
        <w:rPr>
          <w:rFonts w:ascii="Arial" w:eastAsia="Gulim" w:hAnsi="Arial" w:hint="eastAsia"/>
          <w:iCs w:val="0"/>
          <w:lang w:eastAsia="ko-KR"/>
        </w:rPr>
        <w:t>맨해튼</w:t>
      </w:r>
      <w:r w:rsidRPr="00B41031">
        <w:rPr>
          <w:rFonts w:ascii="Arial" w:eastAsia="Gulim" w:hAnsi="Arial" w:hint="eastAsia"/>
          <w:iCs w:val="0"/>
          <w:lang w:eastAsia="ko-KR"/>
        </w:rPr>
        <w:t>) CBD</w:t>
      </w:r>
      <w:r w:rsidRPr="00B41031">
        <w:rPr>
          <w:rFonts w:ascii="Arial" w:eastAsia="Gulim" w:hAnsi="Arial" w:hint="eastAsia"/>
          <w:iCs w:val="0"/>
          <w:lang w:eastAsia="ko-KR"/>
        </w:rPr>
        <w:t>로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진입하는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차량의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수를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감소시키지도</w:t>
      </w:r>
      <w:r w:rsidRPr="00B41031">
        <w:rPr>
          <w:rFonts w:ascii="Arial" w:eastAsia="Gulim" w:hAnsi="Arial" w:hint="eastAsia"/>
          <w:iCs w:val="0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lang w:eastAsia="ko-KR"/>
        </w:rPr>
        <w:t>않습니다</w:t>
      </w:r>
      <w:r w:rsidRPr="00B41031">
        <w:rPr>
          <w:rFonts w:ascii="Arial" w:eastAsia="Gulim" w:hAnsi="Arial" w:hint="eastAsia"/>
          <w:iCs w:val="0"/>
          <w:lang w:eastAsia="ko-KR"/>
        </w:rPr>
        <w:t>.</w:t>
      </w:r>
    </w:p>
    <w:p w14:paraId="4E7C0DB5" w14:textId="338E6A7A" w:rsidR="001666F7" w:rsidRPr="00B41031" w:rsidRDefault="001666F7" w:rsidP="00B41031">
      <w:pPr>
        <w:pStyle w:val="Notes"/>
        <w:tabs>
          <w:tab w:val="clear" w:pos="702"/>
          <w:tab w:val="left" w:pos="360"/>
        </w:tabs>
        <w:kinsoku w:val="0"/>
        <w:overflowPunct w:val="0"/>
        <w:autoSpaceDE/>
        <w:autoSpaceDN/>
        <w:ind w:left="360" w:hanging="360"/>
        <w:rPr>
          <w:rFonts w:ascii="Arial" w:eastAsia="Gulim" w:hAnsi="Arial" w:cs="Arial" w:hint="eastAsia"/>
          <w:szCs w:val="18"/>
          <w:lang w:eastAsia="ko-KR"/>
        </w:rPr>
      </w:pPr>
      <w:r w:rsidRPr="00B41031">
        <w:rPr>
          <w:rFonts w:ascii="Arial" w:eastAsia="Gulim" w:hAnsi="Arial" w:cs="Arial" w:hint="eastAsia"/>
          <w:iCs w:val="0"/>
          <w:szCs w:val="18"/>
          <w:vertAlign w:val="superscript"/>
          <w:lang w:eastAsia="ko-KR"/>
        </w:rPr>
        <w:t>7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ab/>
        <w:t xml:space="preserve">O-3: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선행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연구들에서는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대안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뉴욕시의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통근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이동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2%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이하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줄일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것이라고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결론지었습니다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. COVID-19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팬데믹에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관련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최근의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경험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결론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뒷받침합니다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.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대규모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시행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전업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재택근무에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이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해당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지역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정상적인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비즈니스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활동으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복귀함에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따라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많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사무직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근로자들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재택근무를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계속하고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있지만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,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교통량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수준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COVID-19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팬데믹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이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수준에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근접하고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있습니다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. (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자세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정보는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b/>
          <w:bCs/>
          <w:iCs w:val="0"/>
          <w:szCs w:val="18"/>
          <w:lang w:eastAsia="ko-KR"/>
        </w:rPr>
        <w:t>1</w:t>
      </w:r>
      <w:r w:rsidRPr="00B41031">
        <w:rPr>
          <w:rFonts w:ascii="Arial" w:eastAsia="Gulim" w:hAnsi="Arial" w:cs="Arial" w:hint="eastAsia"/>
          <w:b/>
          <w:bCs/>
          <w:iCs w:val="0"/>
          <w:szCs w:val="18"/>
          <w:lang w:eastAsia="ko-KR"/>
        </w:rPr>
        <w:t>장</w:t>
      </w:r>
      <w:r w:rsidRPr="00B41031">
        <w:rPr>
          <w:rFonts w:ascii="Arial" w:eastAsia="Gulim" w:hAnsi="Arial" w:cs="Arial" w:hint="eastAsia"/>
          <w:b/>
          <w:bCs/>
          <w:iCs w:val="0"/>
          <w:szCs w:val="18"/>
          <w:lang w:eastAsia="ko-KR"/>
        </w:rPr>
        <w:t>, "</w:t>
      </w:r>
      <w:r w:rsidRPr="00B41031">
        <w:rPr>
          <w:rFonts w:ascii="Arial" w:eastAsia="Gulim" w:hAnsi="Arial" w:cs="Arial" w:hint="eastAsia"/>
          <w:b/>
          <w:bCs/>
          <w:iCs w:val="0"/>
          <w:szCs w:val="18"/>
          <w:lang w:eastAsia="ko-KR"/>
        </w:rPr>
        <w:t>서론</w:t>
      </w:r>
      <w:r w:rsidRPr="00B41031">
        <w:rPr>
          <w:rFonts w:ascii="Arial" w:eastAsia="Gulim" w:hAnsi="Arial" w:cs="Arial" w:hint="eastAsia"/>
          <w:b/>
          <w:bCs/>
          <w:iCs w:val="0"/>
          <w:szCs w:val="18"/>
          <w:lang w:eastAsia="ko-KR"/>
        </w:rPr>
        <w:t>"</w:t>
      </w:r>
      <w:r w:rsidRPr="00B41031">
        <w:rPr>
          <w:rFonts w:ascii="Arial" w:eastAsia="Gulim" w:hAnsi="Arial" w:cs="Arial" w:hint="eastAsia"/>
          <w:b/>
          <w:bCs/>
          <w:iCs w:val="0"/>
          <w:szCs w:val="18"/>
          <w:lang w:eastAsia="ko-KR"/>
        </w:rPr>
        <w:t>의</w:t>
      </w:r>
      <w:r w:rsidRPr="00B41031">
        <w:rPr>
          <w:rFonts w:ascii="Arial" w:eastAsia="Gulim" w:hAnsi="Arial" w:cs="Arial" w:hint="eastAsia"/>
          <w:b/>
          <w:bCs/>
          <w:iCs w:val="0"/>
          <w:szCs w:val="18"/>
          <w:lang w:eastAsia="ko-KR"/>
        </w:rPr>
        <w:t xml:space="preserve"> 1.4.1</w:t>
      </w:r>
      <w:r w:rsidRPr="00B41031">
        <w:rPr>
          <w:rFonts w:ascii="Arial" w:eastAsia="Gulim" w:hAnsi="Arial" w:cs="Arial" w:hint="eastAsia"/>
          <w:b/>
          <w:bCs/>
          <w:iCs w:val="0"/>
          <w:szCs w:val="18"/>
          <w:lang w:eastAsia="ko-KR"/>
        </w:rPr>
        <w:t>절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참고하십시오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).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이렇게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최소한의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영향이라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,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대안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NTP-1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또는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O-2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같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다른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대안과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결합해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프로젝트의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목적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,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필요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사항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및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목표를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충족하는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혼잡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감소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새로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수익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창출하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못할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것입니다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.</w:t>
      </w:r>
    </w:p>
    <w:p w14:paraId="0826A7BB" w14:textId="738BBAB4" w:rsidR="001666F7" w:rsidRPr="00B41031" w:rsidRDefault="001666F7" w:rsidP="00B41031">
      <w:pPr>
        <w:pStyle w:val="Notes-nospaceafter"/>
        <w:tabs>
          <w:tab w:val="left" w:pos="702"/>
        </w:tabs>
        <w:kinsoku w:val="0"/>
        <w:overflowPunct w:val="0"/>
        <w:autoSpaceDE/>
        <w:autoSpaceDN/>
        <w:rPr>
          <w:rFonts w:ascii="Arial" w:eastAsia="Gulim" w:hAnsi="Arial" w:cs="Arial" w:hint="eastAsia"/>
          <w:szCs w:val="18"/>
          <w:lang w:eastAsia="ko-KR"/>
        </w:rPr>
      </w:pPr>
      <w:r w:rsidRPr="00B41031">
        <w:rPr>
          <w:rFonts w:ascii="Arial" w:eastAsia="Gulim" w:hAnsi="Arial" w:cs="Arial" w:hint="eastAsia"/>
          <w:iCs w:val="0"/>
          <w:szCs w:val="18"/>
          <w:vertAlign w:val="superscript"/>
          <w:lang w:eastAsia="ko-KR"/>
        </w:rPr>
        <w:t>8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ab/>
        <w:t xml:space="preserve">O-6: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대안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성공하려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트럭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배송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시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제한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수령인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동의해야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하며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,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야간에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차량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받겠다는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의사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필요합니다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.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또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,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제한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사항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구현되는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방식에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따라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일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대형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트럭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대신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소형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트럭을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여러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활용해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차량의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수와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VMT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를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증가시킬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수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>있습니다</w:t>
      </w:r>
      <w:r w:rsidRPr="00B41031">
        <w:rPr>
          <w:rFonts w:ascii="Arial" w:eastAsia="Gulim" w:hAnsi="Arial" w:cs="Arial" w:hint="eastAsia"/>
          <w:iCs w:val="0"/>
          <w:szCs w:val="18"/>
          <w:lang w:eastAsia="ko-KR"/>
        </w:rPr>
        <w:t xml:space="preserve">. </w:t>
      </w:r>
    </w:p>
    <w:p w14:paraId="4DFD75A4" w14:textId="77777777" w:rsidR="001666F7" w:rsidRPr="00B41031" w:rsidRDefault="001666F7" w:rsidP="00B41031">
      <w:pPr>
        <w:pStyle w:val="BodyText"/>
        <w:kinsoku w:val="0"/>
        <w:overflowPunct w:val="0"/>
        <w:rPr>
          <w:rFonts w:eastAsia="Gulim" w:cs="Arial" w:hint="eastAsia"/>
          <w:sz w:val="18"/>
          <w:szCs w:val="18"/>
          <w:lang w:eastAsia="ko-KR"/>
        </w:rPr>
        <w:sectPr w:rsidR="001666F7" w:rsidRPr="00B41031" w:rsidSect="00823339">
          <w:pgSz w:w="15840" w:h="12240" w:orient="landscape" w:code="1"/>
          <w:pgMar w:top="1440" w:right="1440" w:bottom="1440" w:left="1440" w:header="504" w:footer="504" w:gutter="0"/>
          <w:pgNumType w:chapStyle="1"/>
          <w:cols w:space="720"/>
          <w:docGrid w:linePitch="326"/>
        </w:sectPr>
      </w:pPr>
    </w:p>
    <w:p w14:paraId="0F970413" w14:textId="0FB07481" w:rsidR="001666F7" w:rsidRPr="00B41031" w:rsidRDefault="001666F7" w:rsidP="007E5BA5">
      <w:pPr>
        <w:pStyle w:val="Heading2"/>
        <w:kinsoku w:val="0"/>
        <w:overflowPunct w:val="0"/>
        <w:rPr>
          <w:rFonts w:eastAsia="Gulim" w:hint="eastAsia"/>
          <w:lang w:eastAsia="ko-KR"/>
        </w:rPr>
      </w:pPr>
      <w:bookmarkStart w:id="65" w:name="_Toc106834159"/>
      <w:bookmarkStart w:id="66" w:name="_Toc105582504"/>
      <w:bookmarkStart w:id="67" w:name="_Toc110243113"/>
      <w:bookmarkStart w:id="68" w:name="_Toc110242497"/>
      <w:bookmarkStart w:id="69" w:name="_Toc111121579"/>
      <w:r w:rsidRPr="00B41031">
        <w:rPr>
          <w:rFonts w:eastAsia="Gulim" w:hint="eastAsia"/>
          <w:lang w:eastAsia="ko-KR"/>
        </w:rPr>
        <w:lastRenderedPageBreak/>
        <w:t xml:space="preserve">CBD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proofErr w:type="gramStart"/>
      <w:r w:rsidRPr="00B41031">
        <w:rPr>
          <w:rFonts w:eastAsia="Gulim" w:hint="eastAsia"/>
          <w:lang w:eastAsia="ko-KR"/>
        </w:rPr>
        <w:t>대안</w:t>
      </w:r>
      <w:bookmarkEnd w:id="65"/>
      <w:bookmarkEnd w:id="66"/>
      <w:r w:rsidRPr="00B41031">
        <w:rPr>
          <w:rFonts w:eastAsia="Gulim" w:hint="eastAsia"/>
          <w:lang w:eastAsia="ko-KR"/>
        </w:rPr>
        <w:t>(</w:t>
      </w:r>
      <w:proofErr w:type="gramEnd"/>
      <w:r w:rsidRPr="00B41031">
        <w:rPr>
          <w:rFonts w:eastAsia="Gulim" w:hint="eastAsia"/>
          <w:lang w:eastAsia="ko-KR"/>
        </w:rPr>
        <w:t>시행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안</w:t>
      </w:r>
      <w:r w:rsidRPr="00B41031">
        <w:rPr>
          <w:rFonts w:eastAsia="Gulim" w:hint="eastAsia"/>
          <w:lang w:eastAsia="ko-KR"/>
        </w:rPr>
        <w:t>)</w:t>
      </w:r>
      <w:bookmarkEnd w:id="67"/>
      <w:bookmarkEnd w:id="68"/>
      <w:bookmarkEnd w:id="69"/>
    </w:p>
    <w:p w14:paraId="2F840B2B" w14:textId="5DCB6B73" w:rsidR="001666F7" w:rsidRPr="00B41031" w:rsidRDefault="001666F7" w:rsidP="007E5BA5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 xml:space="preserve">CBD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안은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진입하거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남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량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과합니다</w:t>
      </w:r>
      <w:r w:rsidRPr="00B41031">
        <w:rPr>
          <w:rFonts w:eastAsia="Gulim" w:hint="eastAsia"/>
          <w:lang w:eastAsia="ko-KR"/>
        </w:rPr>
        <w:t>. CBD</w:t>
      </w:r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진입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비상업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승용차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하루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내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합니다</w:t>
      </w:r>
      <w:r w:rsidRPr="00B41031">
        <w:rPr>
          <w:rFonts w:eastAsia="Gulim" w:hint="eastAsia"/>
          <w:lang w:eastAsia="ko-KR"/>
        </w:rPr>
        <w:t>.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남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량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해당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떠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지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량이지만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당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진입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지하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않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떠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지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경우에는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주행해야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하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따라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하루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중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어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간에라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해당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남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됩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비상업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승용차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하루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내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않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장애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송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량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긴급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량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외됩니다</w:t>
      </w:r>
      <w:r w:rsidRPr="00B41031">
        <w:rPr>
          <w:rFonts w:eastAsia="Gulim" w:hint="eastAsia"/>
          <w:lang w:eastAsia="ko-KR"/>
        </w:rPr>
        <w:t xml:space="preserve">. </w:t>
      </w:r>
    </w:p>
    <w:p w14:paraId="6CF4CE5A" w14:textId="77777777" w:rsidR="00617F54" w:rsidRPr="00B41031" w:rsidRDefault="00617F54" w:rsidP="007E5BA5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</w:p>
    <w:p w14:paraId="519EC315" w14:textId="5FE5FA29" w:rsidR="00415899" w:rsidRPr="00B41031" w:rsidRDefault="001666F7" w:rsidP="007E5BA5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noProof/>
          <w:lang w:eastAsia="ko-KR"/>
        </w:rPr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75A1D6DA" wp14:editId="026054BB">
                <wp:simplePos x="0" y="0"/>
                <wp:positionH relativeFrom="column">
                  <wp:posOffset>3200400</wp:posOffset>
                </wp:positionH>
                <wp:positionV relativeFrom="paragraph">
                  <wp:posOffset>149225</wp:posOffset>
                </wp:positionV>
                <wp:extent cx="2819400" cy="5678170"/>
                <wp:effectExtent l="19050" t="19050" r="38100" b="3683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9400" cy="5678170"/>
                        </a:xfrm>
                        <a:prstGeom prst="rect">
                          <a:avLst/>
                        </a:prstGeom>
                        <a:noFill/>
                        <a:ln w="63500" cmpd="tri">
                          <a:solidFill>
                            <a:srgbClr val="003AA6"/>
                          </a:solidFill>
                          <a:miter lim="800000"/>
                          <a:headEnd/>
                          <a:tailEnd/>
                          <a:extLst>
                            <a:ext uri="{C807C97D-BFC1-408E-A445-0C87EB9F89A2}">
                              <ask:lineSketchStyleProps xmlns:ask="http://schemas.microsoft.com/office/drawing/2018/sketchyshapes" sd="1219033472">
                                <a:custGeom>
                                  <a:avLst/>
                                  <a:gdLst>
                                    <a:gd name="connsiteX0" fmla="*/ 0 w 2886075"/>
                                    <a:gd name="connsiteY0" fmla="*/ 0 h 5638800"/>
                                    <a:gd name="connsiteX1" fmla="*/ 548354 w 2886075"/>
                                    <a:gd name="connsiteY1" fmla="*/ 0 h 5638800"/>
                                    <a:gd name="connsiteX2" fmla="*/ 1038987 w 2886075"/>
                                    <a:gd name="connsiteY2" fmla="*/ 0 h 5638800"/>
                                    <a:gd name="connsiteX3" fmla="*/ 1673924 w 2886075"/>
                                    <a:gd name="connsiteY3" fmla="*/ 0 h 5638800"/>
                                    <a:gd name="connsiteX4" fmla="*/ 2222278 w 2886075"/>
                                    <a:gd name="connsiteY4" fmla="*/ 0 h 5638800"/>
                                    <a:gd name="connsiteX5" fmla="*/ 2886075 w 2886075"/>
                                    <a:gd name="connsiteY5" fmla="*/ 0 h 5638800"/>
                                    <a:gd name="connsiteX6" fmla="*/ 2886075 w 2886075"/>
                                    <a:gd name="connsiteY6" fmla="*/ 676656 h 5638800"/>
                                    <a:gd name="connsiteX7" fmla="*/ 2886075 w 2886075"/>
                                    <a:gd name="connsiteY7" fmla="*/ 1240536 h 5638800"/>
                                    <a:gd name="connsiteX8" fmla="*/ 2886075 w 2886075"/>
                                    <a:gd name="connsiteY8" fmla="*/ 1804416 h 5638800"/>
                                    <a:gd name="connsiteX9" fmla="*/ 2886075 w 2886075"/>
                                    <a:gd name="connsiteY9" fmla="*/ 2255520 h 5638800"/>
                                    <a:gd name="connsiteX10" fmla="*/ 2886075 w 2886075"/>
                                    <a:gd name="connsiteY10" fmla="*/ 2706624 h 5638800"/>
                                    <a:gd name="connsiteX11" fmla="*/ 2886075 w 2886075"/>
                                    <a:gd name="connsiteY11" fmla="*/ 3270504 h 5638800"/>
                                    <a:gd name="connsiteX12" fmla="*/ 2886075 w 2886075"/>
                                    <a:gd name="connsiteY12" fmla="*/ 3890772 h 5638800"/>
                                    <a:gd name="connsiteX13" fmla="*/ 2886075 w 2886075"/>
                                    <a:gd name="connsiteY13" fmla="*/ 4285488 h 5638800"/>
                                    <a:gd name="connsiteX14" fmla="*/ 2886075 w 2886075"/>
                                    <a:gd name="connsiteY14" fmla="*/ 4849368 h 5638800"/>
                                    <a:gd name="connsiteX15" fmla="*/ 2886075 w 2886075"/>
                                    <a:gd name="connsiteY15" fmla="*/ 5638800 h 5638800"/>
                                    <a:gd name="connsiteX16" fmla="*/ 2308860 w 2886075"/>
                                    <a:gd name="connsiteY16" fmla="*/ 5638800 h 5638800"/>
                                    <a:gd name="connsiteX17" fmla="*/ 1673924 w 2886075"/>
                                    <a:gd name="connsiteY17" fmla="*/ 5638800 h 5638800"/>
                                    <a:gd name="connsiteX18" fmla="*/ 1096708 w 2886075"/>
                                    <a:gd name="connsiteY18" fmla="*/ 5638800 h 5638800"/>
                                    <a:gd name="connsiteX19" fmla="*/ 606076 w 2886075"/>
                                    <a:gd name="connsiteY19" fmla="*/ 5638800 h 5638800"/>
                                    <a:gd name="connsiteX20" fmla="*/ 0 w 2886075"/>
                                    <a:gd name="connsiteY20" fmla="*/ 5638800 h 5638800"/>
                                    <a:gd name="connsiteX21" fmla="*/ 0 w 2886075"/>
                                    <a:gd name="connsiteY21" fmla="*/ 4962144 h 5638800"/>
                                    <a:gd name="connsiteX22" fmla="*/ 0 w 2886075"/>
                                    <a:gd name="connsiteY22" fmla="*/ 4285488 h 5638800"/>
                                    <a:gd name="connsiteX23" fmla="*/ 0 w 2886075"/>
                                    <a:gd name="connsiteY23" fmla="*/ 3721608 h 5638800"/>
                                    <a:gd name="connsiteX24" fmla="*/ 0 w 2886075"/>
                                    <a:gd name="connsiteY24" fmla="*/ 3214116 h 5638800"/>
                                    <a:gd name="connsiteX25" fmla="*/ 0 w 2886075"/>
                                    <a:gd name="connsiteY25" fmla="*/ 2819400 h 5638800"/>
                                    <a:gd name="connsiteX26" fmla="*/ 0 w 2886075"/>
                                    <a:gd name="connsiteY26" fmla="*/ 2424684 h 5638800"/>
                                    <a:gd name="connsiteX27" fmla="*/ 0 w 2886075"/>
                                    <a:gd name="connsiteY27" fmla="*/ 1804416 h 5638800"/>
                                    <a:gd name="connsiteX28" fmla="*/ 0 w 2886075"/>
                                    <a:gd name="connsiteY28" fmla="*/ 1353312 h 5638800"/>
                                    <a:gd name="connsiteX29" fmla="*/ 0 w 2886075"/>
                                    <a:gd name="connsiteY29" fmla="*/ 676656 h 5638800"/>
                                    <a:gd name="connsiteX30" fmla="*/ 0 w 2886075"/>
                                    <a:gd name="connsiteY30" fmla="*/ 0 h 56388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</a:cxnLst>
                                  <a:rect l="l" t="t" r="r" b="b"/>
                                  <a:pathLst>
                                    <a:path w="2886075" h="563880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235711" y="-41551"/>
                                        <a:pt x="362863" y="30598"/>
                                        <a:pt x="548354" y="0"/>
                                      </a:cubicBezTo>
                                      <a:cubicBezTo>
                                        <a:pt x="733845" y="-30598"/>
                                        <a:pt x="843902" y="6539"/>
                                        <a:pt x="1038987" y="0"/>
                                      </a:cubicBezTo>
                                      <a:cubicBezTo>
                                        <a:pt x="1234072" y="-6539"/>
                                        <a:pt x="1357700" y="53872"/>
                                        <a:pt x="1673924" y="0"/>
                                      </a:cubicBezTo>
                                      <a:cubicBezTo>
                                        <a:pt x="1990148" y="-53872"/>
                                        <a:pt x="1976768" y="29811"/>
                                        <a:pt x="2222278" y="0"/>
                                      </a:cubicBezTo>
                                      <a:cubicBezTo>
                                        <a:pt x="2467788" y="-29811"/>
                                        <a:pt x="2741264" y="73850"/>
                                        <a:pt x="2886075" y="0"/>
                                      </a:cubicBezTo>
                                      <a:cubicBezTo>
                                        <a:pt x="2950734" y="284299"/>
                                        <a:pt x="2865062" y="387145"/>
                                        <a:pt x="2886075" y="676656"/>
                                      </a:cubicBezTo>
                                      <a:cubicBezTo>
                                        <a:pt x="2907088" y="966167"/>
                                        <a:pt x="2819493" y="991210"/>
                                        <a:pt x="2886075" y="1240536"/>
                                      </a:cubicBezTo>
                                      <a:cubicBezTo>
                                        <a:pt x="2952657" y="1489862"/>
                                        <a:pt x="2827460" y="1685601"/>
                                        <a:pt x="2886075" y="1804416"/>
                                      </a:cubicBezTo>
                                      <a:cubicBezTo>
                                        <a:pt x="2944690" y="1923231"/>
                                        <a:pt x="2876394" y="2060243"/>
                                        <a:pt x="2886075" y="2255520"/>
                                      </a:cubicBezTo>
                                      <a:cubicBezTo>
                                        <a:pt x="2895756" y="2450797"/>
                                        <a:pt x="2833786" y="2547000"/>
                                        <a:pt x="2886075" y="2706624"/>
                                      </a:cubicBezTo>
                                      <a:cubicBezTo>
                                        <a:pt x="2938364" y="2866248"/>
                                        <a:pt x="2850360" y="3072222"/>
                                        <a:pt x="2886075" y="3270504"/>
                                      </a:cubicBezTo>
                                      <a:cubicBezTo>
                                        <a:pt x="2921790" y="3468786"/>
                                        <a:pt x="2814195" y="3660743"/>
                                        <a:pt x="2886075" y="3890772"/>
                                      </a:cubicBezTo>
                                      <a:cubicBezTo>
                                        <a:pt x="2957955" y="4120801"/>
                                        <a:pt x="2844178" y="4201274"/>
                                        <a:pt x="2886075" y="4285488"/>
                                      </a:cubicBezTo>
                                      <a:cubicBezTo>
                                        <a:pt x="2927972" y="4369702"/>
                                        <a:pt x="2876500" y="4688862"/>
                                        <a:pt x="2886075" y="4849368"/>
                                      </a:cubicBezTo>
                                      <a:cubicBezTo>
                                        <a:pt x="2895650" y="5009874"/>
                                        <a:pt x="2864784" y="5266896"/>
                                        <a:pt x="2886075" y="5638800"/>
                                      </a:cubicBezTo>
                                      <a:cubicBezTo>
                                        <a:pt x="2613035" y="5645812"/>
                                        <a:pt x="2473180" y="5607728"/>
                                        <a:pt x="2308860" y="5638800"/>
                                      </a:cubicBezTo>
                                      <a:cubicBezTo>
                                        <a:pt x="2144540" y="5669872"/>
                                        <a:pt x="1973381" y="5593408"/>
                                        <a:pt x="1673924" y="5638800"/>
                                      </a:cubicBezTo>
                                      <a:cubicBezTo>
                                        <a:pt x="1374467" y="5684192"/>
                                        <a:pt x="1273576" y="5623395"/>
                                        <a:pt x="1096708" y="5638800"/>
                                      </a:cubicBezTo>
                                      <a:cubicBezTo>
                                        <a:pt x="919840" y="5654205"/>
                                        <a:pt x="811745" y="5598412"/>
                                        <a:pt x="606076" y="5638800"/>
                                      </a:cubicBezTo>
                                      <a:cubicBezTo>
                                        <a:pt x="400407" y="5679188"/>
                                        <a:pt x="201971" y="5581052"/>
                                        <a:pt x="0" y="5638800"/>
                                      </a:cubicBezTo>
                                      <a:cubicBezTo>
                                        <a:pt x="-75512" y="5337340"/>
                                        <a:pt x="21385" y="5215154"/>
                                        <a:pt x="0" y="4962144"/>
                                      </a:cubicBezTo>
                                      <a:cubicBezTo>
                                        <a:pt x="-21385" y="4709134"/>
                                        <a:pt x="28756" y="4460882"/>
                                        <a:pt x="0" y="4285488"/>
                                      </a:cubicBezTo>
                                      <a:cubicBezTo>
                                        <a:pt x="-28756" y="4110094"/>
                                        <a:pt x="12882" y="3838978"/>
                                        <a:pt x="0" y="3721608"/>
                                      </a:cubicBezTo>
                                      <a:cubicBezTo>
                                        <a:pt x="-12882" y="3604238"/>
                                        <a:pt x="2232" y="3437527"/>
                                        <a:pt x="0" y="3214116"/>
                                      </a:cubicBezTo>
                                      <a:cubicBezTo>
                                        <a:pt x="-2232" y="2990705"/>
                                        <a:pt x="320" y="2930568"/>
                                        <a:pt x="0" y="2819400"/>
                                      </a:cubicBezTo>
                                      <a:cubicBezTo>
                                        <a:pt x="-320" y="2708232"/>
                                        <a:pt x="346" y="2556874"/>
                                        <a:pt x="0" y="2424684"/>
                                      </a:cubicBezTo>
                                      <a:cubicBezTo>
                                        <a:pt x="-346" y="2292494"/>
                                        <a:pt x="14026" y="1933087"/>
                                        <a:pt x="0" y="1804416"/>
                                      </a:cubicBezTo>
                                      <a:cubicBezTo>
                                        <a:pt x="-14026" y="1675745"/>
                                        <a:pt x="48446" y="1474017"/>
                                        <a:pt x="0" y="1353312"/>
                                      </a:cubicBezTo>
                                      <a:cubicBezTo>
                                        <a:pt x="-48446" y="1232607"/>
                                        <a:pt x="66855" y="1013767"/>
                                        <a:pt x="0" y="676656"/>
                                      </a:cubicBezTo>
                                      <a:cubicBezTo>
                                        <a:pt x="-66855" y="339545"/>
                                        <a:pt x="63045" y="231568"/>
                                        <a:pt x="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sk:type>
                                  <ask:lineSketchNone/>
                                </ask:type>
                              </ask:lineSketchStyleProps>
                            </a:ext>
                          </a:extLst>
                        </a:ln>
                      </wps:spPr>
                      <wps:txbx>
                        <w:txbxContent>
                          <w:p w14:paraId="0D663572" w14:textId="39150604" w:rsidR="00386F5B" w:rsidRPr="007E5BA5" w:rsidRDefault="00386F5B" w:rsidP="00F435B8">
                            <w:pPr>
                              <w:jc w:val="center"/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</w:rPr>
                            </w:pPr>
                            <w:r w:rsidRPr="007E5BA5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>언제</w:t>
                            </w:r>
                            <w:r w:rsidRPr="007E5BA5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 xml:space="preserve">, </w:t>
                            </w:r>
                            <w:r w:rsidRPr="007E5BA5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>어떻게</w:t>
                            </w:r>
                            <w:r w:rsidRPr="007E5BA5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>통행료를</w:t>
                            </w:r>
                            <w:r w:rsidRPr="007E5BA5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>내야</w:t>
                            </w:r>
                            <w:r w:rsidRPr="007E5BA5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>합니까</w:t>
                            </w:r>
                            <w:r w:rsidRPr="007E5BA5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>?</w:t>
                            </w:r>
                          </w:p>
                          <w:p w14:paraId="2BAAB6FD" w14:textId="77777777" w:rsidR="00386F5B" w:rsidRPr="007E5BA5" w:rsidRDefault="00386F5B" w:rsidP="00F435B8">
                            <w:pPr>
                              <w:ind w:left="0" w:firstLine="0"/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</w:rPr>
                            </w:pPr>
                          </w:p>
                          <w:p w14:paraId="0FE3A6AD" w14:textId="5713BF9C" w:rsidR="00386F5B" w:rsidRPr="007E5BA5" w:rsidRDefault="00386F5B" w:rsidP="007E5BA5">
                            <w:pPr>
                              <w:ind w:left="0" w:firstLine="0"/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</w:rPr>
                            </w:pPr>
                            <w:r w:rsidRPr="007E5BA5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아래는</w:t>
                            </w:r>
                            <w:r w:rsidRPr="007E5BA5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통행료</w:t>
                            </w:r>
                            <w:r w:rsidRPr="007E5BA5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징수가</w:t>
                            </w:r>
                            <w:r w:rsidRPr="007E5BA5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적용되는</w:t>
                            </w:r>
                            <w:r w:rsidRPr="007E5BA5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시기와</w:t>
                            </w:r>
                            <w:r w:rsidRPr="007E5BA5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방법의</w:t>
                            </w:r>
                            <w:r w:rsidRPr="007E5BA5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예시입니다</w:t>
                            </w:r>
                            <w:r w:rsidRPr="007E5BA5"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.</w:t>
                            </w:r>
                          </w:p>
                          <w:p w14:paraId="1E55928F" w14:textId="77777777" w:rsidR="00386F5B" w:rsidRPr="007E5BA5" w:rsidRDefault="00386F5B" w:rsidP="007E5BA5">
                            <w:pPr>
                              <w:ind w:left="0" w:firstLine="0"/>
                              <w:rPr>
                                <w:rFonts w:eastAsia="Gulim"/>
                                <w:color w:val="003AA6"/>
                                <w:sz w:val="18"/>
                                <w:szCs w:val="18"/>
                              </w:rPr>
                            </w:pPr>
                          </w:p>
                          <w:p w14:paraId="40A569F5" w14:textId="5AC342B9" w:rsidR="00386F5B" w:rsidRPr="007E5BA5" w:rsidRDefault="00386F5B" w:rsidP="007E5BA5">
                            <w:pPr>
                              <w:pStyle w:val="ListBullet"/>
                              <w:tabs>
                                <w:tab w:val="clear" w:pos="360"/>
                                <w:tab w:val="num" w:pos="180"/>
                              </w:tabs>
                              <w:spacing w:after="60" w:line="240" w:lineRule="auto"/>
                              <w:ind w:left="187" w:hanging="187"/>
                              <w:jc w:val="left"/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</w:rPr>
                            </w:pP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월요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아침에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한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대의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차량이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Manhattan(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맨해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 CBD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로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진입해서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자정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전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,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월요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저녁에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떠납니다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. Manhattan(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맨해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 CBD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에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진입한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시간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떠난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시간이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감지됩니다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.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승용차는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하루에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한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번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,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단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통행세만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부과되기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때문입니다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. </w:t>
                            </w:r>
                          </w:p>
                          <w:p w14:paraId="24DEA643" w14:textId="48E62AB5" w:rsidR="00386F5B" w:rsidRPr="007E5BA5" w:rsidRDefault="00386F5B" w:rsidP="007E5BA5">
                            <w:pPr>
                              <w:pStyle w:val="ListBullet"/>
                              <w:tabs>
                                <w:tab w:val="clear" w:pos="360"/>
                                <w:tab w:val="num" w:pos="180"/>
                              </w:tabs>
                              <w:spacing w:after="60" w:line="240" w:lineRule="auto"/>
                              <w:ind w:left="187" w:hanging="187"/>
                              <w:jc w:val="left"/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</w:rPr>
                            </w:pP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월요일에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Manhattan(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맨해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 CBD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에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진입한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차량이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수요일까지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주차합니다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.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월요일에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진입하여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수요일에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해당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지역을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떠날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때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Manhattan(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맨해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 CBD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통과해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운전할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때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남은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차량으로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통행료가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부과됩니다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.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화요일에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24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시간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내내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주차되어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있을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때는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통행료가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부과되지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않습니다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. </w:t>
                            </w:r>
                          </w:p>
                          <w:p w14:paraId="0C9D0C0B" w14:textId="6C58FA8F" w:rsidR="00386F5B" w:rsidRPr="007E5BA5" w:rsidRDefault="00386F5B" w:rsidP="007E5BA5">
                            <w:pPr>
                              <w:pStyle w:val="ListBullet"/>
                              <w:tabs>
                                <w:tab w:val="clear" w:pos="360"/>
                                <w:tab w:val="num" w:pos="180"/>
                              </w:tabs>
                              <w:spacing w:after="60" w:line="240" w:lineRule="auto"/>
                              <w:ind w:left="187" w:hanging="187"/>
                              <w:jc w:val="left"/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</w:rPr>
                            </w:pP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차량은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같은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날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Manhattan(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맨해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 CBD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두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번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왕복합니다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.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승용차는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하루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한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번의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통행료만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부과되므로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단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통행료가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부과됩니다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. </w:t>
                            </w:r>
                          </w:p>
                          <w:p w14:paraId="7FE3C235" w14:textId="115DEEBF" w:rsidR="00386F5B" w:rsidRPr="007E5BA5" w:rsidRDefault="00386F5B" w:rsidP="007E5BA5">
                            <w:pPr>
                              <w:pStyle w:val="ListBullet"/>
                              <w:tabs>
                                <w:tab w:val="clear" w:pos="360"/>
                                <w:tab w:val="num" w:pos="180"/>
                              </w:tabs>
                              <w:spacing w:after="60" w:line="240" w:lineRule="auto"/>
                              <w:ind w:left="187" w:hanging="187"/>
                              <w:jc w:val="left"/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</w:rPr>
                            </w:pP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Manhattan(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맨해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 CBD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에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일주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내내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주차된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후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토요일에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Manhattan(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맨해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 CBD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떠났다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자정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전에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돌아온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차량이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있습니다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.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이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차량은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떠난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것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(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남음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이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감지된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후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같은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날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Manhattan(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맨해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 CBD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에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진입한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것으로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감지됩니다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.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승용차는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하루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한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번의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통행료만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부과되므로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,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토요일에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단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통행료가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부과됩니다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. </w:t>
                            </w:r>
                          </w:p>
                          <w:p w14:paraId="18A59DE8" w14:textId="77777777" w:rsidR="00386F5B" w:rsidRPr="007E5BA5" w:rsidRDefault="00386F5B" w:rsidP="007E5BA5">
                            <w:pPr>
                              <w:pStyle w:val="ListBullet-LastinSeries"/>
                              <w:tabs>
                                <w:tab w:val="clear" w:pos="360"/>
                                <w:tab w:val="num" w:pos="180"/>
                              </w:tabs>
                              <w:spacing w:after="0" w:line="240" w:lineRule="auto"/>
                              <w:ind w:left="180" w:hanging="180"/>
                              <w:jc w:val="left"/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</w:rPr>
                            </w:pP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Manhattan(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맨해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 CBD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에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일주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내내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주차된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후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,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금요일에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Manhattan(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맨해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 CBD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떠났다가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월요일에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돌아온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차량이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있습니다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.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이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차량은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금요일에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떠난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것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(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남음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이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감지된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후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월요일에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돌아올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때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진입이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감지됩니다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.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금요일에는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남은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차량으로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,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월요일에는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진입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차량으로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통행료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부과합니다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. Manhattan(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맨해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 CBD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에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종일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주차되어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있을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때도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,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하루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내내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떠나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있을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때도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통행료는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부과되지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않습니다</w:t>
                            </w:r>
                            <w:r w:rsidRPr="007E5BA5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.</w:t>
                            </w:r>
                          </w:p>
                          <w:p w14:paraId="17205363" w14:textId="2B7DEACE" w:rsidR="00386F5B" w:rsidRPr="007E5BA5" w:rsidRDefault="00386F5B" w:rsidP="007E5BA5">
                            <w:pPr>
                              <w:ind w:left="0" w:firstLine="0"/>
                              <w:rPr>
                                <w:rFonts w:eastAsia="Gulim"/>
                                <w:color w:val="1F638D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45720" tIns="45720" rIns="4572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A1D6DA" id="_x0000_s1045" type="#_x0000_t202" style="position:absolute;margin-left:252pt;margin-top:11.75pt;width:222pt;height:447.1pt;z-index:2516582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" filled="f" strokecolor="#003aa6" strokeweight="5pt">
                <v:stroke linestyle="thickBetweenThin"/>
                <v:textbox inset="3.6pt,,3.6pt">
                  <w:txbxContent>
                    <w:p w14:paraId="0D663572" w14:textId="39150604" w:rsidR="00386F5B" w:rsidRPr="007E5BA5" w:rsidRDefault="00386F5B" w:rsidP="00F435B8">
                      <w:pPr>
                        <w:jc w:val="center"/>
                        <w:rPr>
                          <w:rFonts w:eastAsia="Gulim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</w:rPr>
                      </w:pPr>
                      <w:r w:rsidRPr="007E5BA5">
                        <w:rPr>
                          <w:rFonts w:eastAsia="Gulim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  <w:lang w:eastAsia="ko"/>
                        </w:rPr>
                        <w:t>언제</w:t>
                      </w:r>
                      <w:r w:rsidRPr="007E5BA5">
                        <w:rPr>
                          <w:rFonts w:eastAsia="Gulim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  <w:lang w:eastAsia="ko"/>
                        </w:rPr>
                        <w:t xml:space="preserve">, </w:t>
                      </w:r>
                      <w:r w:rsidRPr="007E5BA5">
                        <w:rPr>
                          <w:rFonts w:eastAsia="Gulim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  <w:lang w:eastAsia="ko"/>
                        </w:rPr>
                        <w:t>어떻게</w:t>
                      </w:r>
                      <w:r w:rsidRPr="007E5BA5">
                        <w:rPr>
                          <w:rFonts w:eastAsia="Gulim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  <w:lang w:eastAsia="ko"/>
                        </w:rPr>
                        <w:t>통행료를</w:t>
                      </w:r>
                      <w:r w:rsidRPr="007E5BA5">
                        <w:rPr>
                          <w:rFonts w:eastAsia="Gulim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  <w:lang w:eastAsia="ko"/>
                        </w:rPr>
                        <w:t>내야</w:t>
                      </w:r>
                      <w:r w:rsidRPr="007E5BA5">
                        <w:rPr>
                          <w:rFonts w:eastAsia="Gulim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  <w:lang w:eastAsia="ko"/>
                        </w:rPr>
                        <w:t>합니까</w:t>
                      </w:r>
                      <w:r w:rsidRPr="007E5BA5">
                        <w:rPr>
                          <w:rFonts w:eastAsia="Gulim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  <w:lang w:eastAsia="ko"/>
                        </w:rPr>
                        <w:t>?</w:t>
                      </w:r>
                    </w:p>
                    <w:p w14:paraId="2BAAB6FD" w14:textId="77777777" w:rsidR="00386F5B" w:rsidRPr="007E5BA5" w:rsidRDefault="00386F5B" w:rsidP="00F435B8">
                      <w:pPr>
                        <w:ind w:left="0" w:firstLine="0"/>
                        <w:rPr>
                          <w:rFonts w:eastAsia="Gulim"/>
                          <w:color w:val="003AA6"/>
                          <w:sz w:val="18"/>
                          <w:szCs w:val="18"/>
                        </w:rPr>
                      </w:pPr>
                    </w:p>
                    <w:p w14:paraId="0FE3A6AD" w14:textId="5713BF9C" w:rsidR="00386F5B" w:rsidRPr="007E5BA5" w:rsidRDefault="00386F5B" w:rsidP="007E5BA5">
                      <w:pPr>
                        <w:ind w:left="0" w:firstLine="0"/>
                        <w:rPr>
                          <w:rFonts w:eastAsia="Gulim"/>
                          <w:color w:val="003AA6"/>
                          <w:sz w:val="18"/>
                          <w:szCs w:val="18"/>
                        </w:rPr>
                      </w:pPr>
                      <w:r w:rsidRPr="007E5BA5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아래는</w:t>
                      </w:r>
                      <w:r w:rsidRPr="007E5BA5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통행료</w:t>
                      </w:r>
                      <w:r w:rsidRPr="007E5BA5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징수가</w:t>
                      </w:r>
                      <w:r w:rsidRPr="007E5BA5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적용되는</w:t>
                      </w:r>
                      <w:r w:rsidRPr="007E5BA5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시기와</w:t>
                      </w:r>
                      <w:r w:rsidRPr="007E5BA5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방법의</w:t>
                      </w:r>
                      <w:r w:rsidRPr="007E5BA5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예시입니다</w:t>
                      </w:r>
                      <w:r w:rsidRPr="007E5BA5">
                        <w:rPr>
                          <w:rFonts w:eastAsia="Gulim"/>
                          <w:color w:val="003AA6"/>
                          <w:sz w:val="18"/>
                          <w:szCs w:val="18"/>
                          <w:lang w:eastAsia="ko"/>
                        </w:rPr>
                        <w:t>.</w:t>
                      </w:r>
                    </w:p>
                    <w:p w14:paraId="1E55928F" w14:textId="77777777" w:rsidR="00386F5B" w:rsidRPr="007E5BA5" w:rsidRDefault="00386F5B" w:rsidP="007E5BA5">
                      <w:pPr>
                        <w:ind w:left="0" w:firstLine="0"/>
                        <w:rPr>
                          <w:rFonts w:eastAsia="Gulim"/>
                          <w:color w:val="003AA6"/>
                          <w:sz w:val="18"/>
                          <w:szCs w:val="18"/>
                        </w:rPr>
                      </w:pPr>
                    </w:p>
                    <w:p w14:paraId="40A569F5" w14:textId="5AC342B9" w:rsidR="00386F5B" w:rsidRPr="007E5BA5" w:rsidRDefault="00386F5B" w:rsidP="007E5BA5">
                      <w:pPr>
                        <w:pStyle w:val="ListBullet"/>
                        <w:tabs>
                          <w:tab w:val="clear" w:pos="360"/>
                          <w:tab w:val="num" w:pos="180"/>
                        </w:tabs>
                        <w:spacing w:after="60" w:line="240" w:lineRule="auto"/>
                        <w:ind w:left="187" w:hanging="187"/>
                        <w:jc w:val="left"/>
                        <w:rPr>
                          <w:rFonts w:eastAsia="Gulim" w:cs="Arial"/>
                          <w:color w:val="003AA6"/>
                          <w:sz w:val="18"/>
                          <w:szCs w:val="18"/>
                        </w:rPr>
                      </w:pP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월요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아침에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한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대의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차량이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Manhattan(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맨해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) CBD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로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진입해서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자정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전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,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월요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저녁에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떠납니다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. Manhattan(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맨해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) CBD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에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진입한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시간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떠난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시간이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감지됩니다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.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승용차는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하루에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한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번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,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단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통행세만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부과되기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때문입니다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. </w:t>
                      </w:r>
                    </w:p>
                    <w:p w14:paraId="24DEA643" w14:textId="48E62AB5" w:rsidR="00386F5B" w:rsidRPr="007E5BA5" w:rsidRDefault="00386F5B" w:rsidP="007E5BA5">
                      <w:pPr>
                        <w:pStyle w:val="ListBullet"/>
                        <w:tabs>
                          <w:tab w:val="clear" w:pos="360"/>
                          <w:tab w:val="num" w:pos="180"/>
                        </w:tabs>
                        <w:spacing w:after="60" w:line="240" w:lineRule="auto"/>
                        <w:ind w:left="187" w:hanging="187"/>
                        <w:jc w:val="left"/>
                        <w:rPr>
                          <w:rFonts w:eastAsia="Gulim" w:cs="Arial"/>
                          <w:color w:val="003AA6"/>
                          <w:sz w:val="18"/>
                          <w:szCs w:val="18"/>
                        </w:rPr>
                      </w:pP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월요일에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Manhattan(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맨해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) CBD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에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진입한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차량이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수요일까지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주차합니다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.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월요일에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진입하여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수요일에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해당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지역을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떠날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때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Manhattan(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맨해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) CBD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통과해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운전할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때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남은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차량으로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통행료가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부과됩니다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.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화요일에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24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시간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내내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주차되어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있을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때는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통행료가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부과되지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않습니다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. </w:t>
                      </w:r>
                    </w:p>
                    <w:p w14:paraId="0C9D0C0B" w14:textId="6C58FA8F" w:rsidR="00386F5B" w:rsidRPr="007E5BA5" w:rsidRDefault="00386F5B" w:rsidP="007E5BA5">
                      <w:pPr>
                        <w:pStyle w:val="ListBullet"/>
                        <w:tabs>
                          <w:tab w:val="clear" w:pos="360"/>
                          <w:tab w:val="num" w:pos="180"/>
                        </w:tabs>
                        <w:spacing w:after="60" w:line="240" w:lineRule="auto"/>
                        <w:ind w:left="187" w:hanging="187"/>
                        <w:jc w:val="left"/>
                        <w:rPr>
                          <w:rFonts w:eastAsia="Gulim" w:cs="Arial"/>
                          <w:color w:val="003AA6"/>
                          <w:sz w:val="18"/>
                          <w:szCs w:val="18"/>
                        </w:rPr>
                      </w:pP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차량은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같은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날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Manhattan(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맨해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) CBD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두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번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왕복합니다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.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승용차는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하루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한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번의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통행료만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부과되므로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단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통행료가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부과됩니다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. </w:t>
                      </w:r>
                    </w:p>
                    <w:p w14:paraId="7FE3C235" w14:textId="115DEEBF" w:rsidR="00386F5B" w:rsidRPr="007E5BA5" w:rsidRDefault="00386F5B" w:rsidP="007E5BA5">
                      <w:pPr>
                        <w:pStyle w:val="ListBullet"/>
                        <w:tabs>
                          <w:tab w:val="clear" w:pos="360"/>
                          <w:tab w:val="num" w:pos="180"/>
                        </w:tabs>
                        <w:spacing w:after="60" w:line="240" w:lineRule="auto"/>
                        <w:ind w:left="187" w:hanging="187"/>
                        <w:jc w:val="left"/>
                        <w:rPr>
                          <w:rFonts w:eastAsia="Gulim" w:cs="Arial"/>
                          <w:color w:val="003AA6"/>
                          <w:sz w:val="18"/>
                          <w:szCs w:val="18"/>
                        </w:rPr>
                      </w:pP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Manhattan(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맨해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) CBD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에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일주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내내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주차된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후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토요일에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Manhattan(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맨해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) CBD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떠났다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자정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전에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돌아온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차량이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있습니다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.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이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차량은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떠난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것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(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남음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)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이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감지된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후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같은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날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Manhattan(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맨해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) CBD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에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진입한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것으로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감지됩니다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.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승용차는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하루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한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번의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통행료만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부과되므로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,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토요일에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단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통행료가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부과됩니다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. </w:t>
                      </w:r>
                    </w:p>
                    <w:p w14:paraId="18A59DE8" w14:textId="77777777" w:rsidR="00386F5B" w:rsidRPr="007E5BA5" w:rsidRDefault="00386F5B" w:rsidP="007E5BA5">
                      <w:pPr>
                        <w:pStyle w:val="ListBullet-LastinSeries"/>
                        <w:tabs>
                          <w:tab w:val="clear" w:pos="360"/>
                          <w:tab w:val="num" w:pos="180"/>
                        </w:tabs>
                        <w:spacing w:after="0" w:line="240" w:lineRule="auto"/>
                        <w:ind w:left="180" w:hanging="180"/>
                        <w:jc w:val="left"/>
                        <w:rPr>
                          <w:rFonts w:eastAsia="Gulim" w:cs="Arial"/>
                          <w:color w:val="003AA6"/>
                          <w:sz w:val="18"/>
                          <w:szCs w:val="18"/>
                        </w:rPr>
                      </w:pP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Manhattan(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맨해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) CBD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에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일주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내내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주차된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후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,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금요일에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Manhattan(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맨해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) CBD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떠났다가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월요일에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돌아온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차량이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있습니다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.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이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차량은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금요일에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떠난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것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(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남음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)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이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감지된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후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월요일에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돌아올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때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진입이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감지됩니다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.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금요일에는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남은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차량으로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,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월요일에는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진입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차량으로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통행료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부과합니다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. Manhattan(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맨해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) CBD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에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종일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주차되어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있을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때도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,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하루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내내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떠나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있을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때도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통행료는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부과되지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않습니다</w:t>
                      </w:r>
                      <w:r w:rsidRPr="007E5BA5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.</w:t>
                      </w:r>
                    </w:p>
                    <w:p w14:paraId="17205363" w14:textId="2B7DEACE" w:rsidR="00386F5B" w:rsidRPr="007E5BA5" w:rsidRDefault="00386F5B" w:rsidP="007E5BA5">
                      <w:pPr>
                        <w:ind w:left="0" w:firstLine="0"/>
                        <w:rPr>
                          <w:rFonts w:eastAsia="Gulim"/>
                          <w:color w:val="1F638D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B41031">
        <w:rPr>
          <w:rFonts w:eastAsia="Gulim" w:hint="eastAsia"/>
          <w:lang w:eastAsia="ko-KR"/>
        </w:rPr>
        <w:t>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거주지가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 xml:space="preserve">) CBD </w:t>
      </w:r>
      <w:r w:rsidRPr="00B41031">
        <w:rPr>
          <w:rFonts w:eastAsia="Gulim" w:hint="eastAsia"/>
          <w:lang w:eastAsia="ko-KR"/>
        </w:rPr>
        <w:t>내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고</w:t>
      </w:r>
      <w:r w:rsidRPr="00B41031">
        <w:rPr>
          <w:rFonts w:eastAsia="Gulim" w:hint="eastAsia"/>
          <w:lang w:eastAsia="ko-KR"/>
        </w:rPr>
        <w:t xml:space="preserve"> New York(</w:t>
      </w:r>
      <w:r w:rsidRPr="00B41031">
        <w:rPr>
          <w:rFonts w:eastAsia="Gulim" w:hint="eastAsia"/>
          <w:lang w:eastAsia="ko-KR"/>
        </w:rPr>
        <w:t>뉴욕</w:t>
      </w:r>
      <w:r w:rsidRPr="00B41031">
        <w:rPr>
          <w:rFonts w:eastAsia="Gulim" w:hint="eastAsia"/>
          <w:lang w:eastAsia="ko-KR"/>
        </w:rPr>
        <w:t xml:space="preserve">) </w:t>
      </w:r>
      <w:r w:rsidRPr="00B41031">
        <w:rPr>
          <w:rFonts w:eastAsia="Gulim" w:hint="eastAsia"/>
          <w:lang w:eastAsia="ko-KR"/>
        </w:rPr>
        <w:t>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조정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총소득이</w:t>
      </w:r>
      <w:r w:rsidRPr="00B41031">
        <w:rPr>
          <w:rFonts w:eastAsia="Gulim" w:hint="eastAsia"/>
          <w:lang w:eastAsia="ko-KR"/>
        </w:rPr>
        <w:t xml:space="preserve"> 60,000 </w:t>
      </w:r>
      <w:r w:rsidRPr="00B41031">
        <w:rPr>
          <w:rFonts w:eastAsia="Gulim" w:hint="eastAsia"/>
          <w:lang w:eastAsia="ko-KR"/>
        </w:rPr>
        <w:t>달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미만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거주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과세연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동안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 xml:space="preserve">) CBD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금액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동일한</w:t>
      </w:r>
      <w:r w:rsidRPr="00B41031">
        <w:rPr>
          <w:rFonts w:eastAsia="Gulim" w:hint="eastAsia"/>
          <w:lang w:eastAsia="ko-KR"/>
        </w:rPr>
        <w:t xml:space="preserve"> New York(</w:t>
      </w:r>
      <w:r w:rsidRPr="00B41031">
        <w:rPr>
          <w:rFonts w:eastAsia="Gulim" w:hint="eastAsia"/>
          <w:lang w:eastAsia="ko-KR"/>
        </w:rPr>
        <w:t>뉴욕</w:t>
      </w:r>
      <w:r w:rsidRPr="00B41031">
        <w:rPr>
          <w:rFonts w:eastAsia="Gulim" w:hint="eastAsia"/>
          <w:lang w:eastAsia="ko-KR"/>
        </w:rPr>
        <w:t xml:space="preserve">) </w:t>
      </w:r>
      <w:r w:rsidRPr="00B41031">
        <w:rPr>
          <w:rFonts w:eastAsia="Gulim" w:hint="eastAsia"/>
          <w:lang w:eastAsia="ko-KR"/>
        </w:rPr>
        <w:t>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세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제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받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습니다</w:t>
      </w:r>
      <w:r w:rsidRPr="00B41031">
        <w:rPr>
          <w:rFonts w:eastAsia="Gulim" w:hint="eastAsia"/>
          <w:lang w:eastAsia="ko-KR"/>
        </w:rPr>
        <w:t xml:space="preserve">. </w:t>
      </w:r>
    </w:p>
    <w:p w14:paraId="586BC260" w14:textId="77777777" w:rsidR="00617F54" w:rsidRPr="00B41031" w:rsidRDefault="00617F54" w:rsidP="007E5BA5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</w:p>
    <w:p w14:paraId="1BFE61E2" w14:textId="09DE0B1A" w:rsidR="00415899" w:rsidRPr="00B41031" w:rsidRDefault="001666F7" w:rsidP="007E5BA5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교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혼잡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높아지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혼잡시간대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높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과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으므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금액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달라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효과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구조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밀접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관련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으므로</w:t>
      </w:r>
      <w:r w:rsidRPr="00B41031">
        <w:rPr>
          <w:rFonts w:eastAsia="Gulim" w:hint="eastAsia"/>
          <w:lang w:eastAsia="ko-KR"/>
        </w:rPr>
        <w:t xml:space="preserve">, CBT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안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나리오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의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구조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범위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평가했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대부분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나리오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배달용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트럭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같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다양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유형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량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비상업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승용차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달랐습니다</w:t>
      </w:r>
      <w:r w:rsidRPr="00B41031">
        <w:rPr>
          <w:rFonts w:eastAsia="Gulim" w:hint="eastAsia"/>
          <w:lang w:eastAsia="ko-KR"/>
        </w:rPr>
        <w:t xml:space="preserve">. </w:t>
      </w:r>
    </w:p>
    <w:p w14:paraId="3959EA2D" w14:textId="77777777" w:rsidR="00617F54" w:rsidRPr="00B41031" w:rsidRDefault="00617F54" w:rsidP="007E5BA5">
      <w:pPr>
        <w:pStyle w:val="Heading3"/>
        <w:kinsoku w:val="0"/>
        <w:overflowPunct w:val="0"/>
        <w:spacing w:after="0"/>
        <w:jc w:val="left"/>
        <w:rPr>
          <w:rFonts w:eastAsia="Gulim" w:hint="eastAsia"/>
          <w:lang w:eastAsia="ko-KR"/>
        </w:rPr>
      </w:pPr>
    </w:p>
    <w:p w14:paraId="64AD9CF2" w14:textId="528507A3" w:rsidR="001666F7" w:rsidRPr="00B41031" w:rsidRDefault="002D7731" w:rsidP="007E5BA5">
      <w:pPr>
        <w:pStyle w:val="Heading3"/>
        <w:kinsoku w:val="0"/>
        <w:overflowPunct w:val="0"/>
        <w:jc w:val="left"/>
        <w:rPr>
          <w:rFonts w:eastAsia="Gulim" w:hint="eastAsia"/>
          <w:lang w:eastAsia="ko-KR"/>
        </w:rPr>
      </w:pPr>
      <w:bookmarkStart w:id="70" w:name="_Toc110243114"/>
      <w:bookmarkStart w:id="71" w:name="_Toc111121580"/>
      <w:r w:rsidRPr="00B41031">
        <w:rPr>
          <w:rFonts w:eastAsia="Gulim" w:hint="eastAsia"/>
          <w:lang w:eastAsia="ko-KR"/>
        </w:rPr>
        <w:t>이로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정적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</w:t>
      </w:r>
      <w:r w:rsidRPr="00B41031">
        <w:rPr>
          <w:rFonts w:eastAsia="Gulim" w:hint="eastAsia"/>
          <w:lang w:eastAsia="ko-KR"/>
        </w:rPr>
        <w:t xml:space="preserve">: CBD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안책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나리오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알아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중요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항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무엇입니까</w:t>
      </w:r>
      <w:r w:rsidRPr="00B41031">
        <w:rPr>
          <w:rFonts w:eastAsia="Gulim" w:hint="eastAsia"/>
          <w:lang w:eastAsia="ko-KR"/>
        </w:rPr>
        <w:t>?</w:t>
      </w:r>
      <w:bookmarkEnd w:id="70"/>
      <w:bookmarkEnd w:id="71"/>
      <w:r w:rsidRPr="00B41031">
        <w:rPr>
          <w:rFonts w:eastAsia="Gulim" w:hint="eastAsia"/>
          <w:lang w:eastAsia="ko-KR"/>
        </w:rPr>
        <w:t xml:space="preserve"> </w:t>
      </w:r>
    </w:p>
    <w:p w14:paraId="1BB2DA2D" w14:textId="265C89C3" w:rsidR="00C81E26" w:rsidRPr="00B41031" w:rsidRDefault="001666F7" w:rsidP="007E5BA5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실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구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결정은</w:t>
      </w:r>
      <w:r w:rsidRPr="00B41031">
        <w:rPr>
          <w:rFonts w:eastAsia="Gulim" w:hint="eastAsia"/>
          <w:lang w:eastAsia="ko-KR"/>
        </w:rPr>
        <w:t xml:space="preserve"> EA</w:t>
      </w:r>
      <w:r w:rsidRPr="00B41031">
        <w:rPr>
          <w:rFonts w:eastAsia="Gulim" w:hint="eastAsia"/>
          <w:lang w:eastAsia="ko-KR"/>
        </w:rPr>
        <w:t>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완료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후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행됩니다</w:t>
      </w:r>
      <w:r w:rsidRPr="00B41031">
        <w:rPr>
          <w:rFonts w:eastAsia="Gulim" w:hint="eastAsia"/>
          <w:lang w:eastAsia="ko-KR"/>
        </w:rPr>
        <w:t>. Traffic Mobility Review Board (</w:t>
      </w:r>
      <w:proofErr w:type="spellStart"/>
      <w:r w:rsidRPr="00B41031">
        <w:rPr>
          <w:rFonts w:eastAsia="Gulim" w:hint="eastAsia"/>
          <w:lang w:eastAsia="ko-KR"/>
        </w:rPr>
        <w:t>TMRB</w:t>
      </w:r>
      <w:proofErr w:type="spellEnd"/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다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유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터널이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량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불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해</w:t>
      </w:r>
      <w:r w:rsidRPr="00B41031">
        <w:rPr>
          <w:rFonts w:eastAsia="Gulim" w:hint="eastAsia"/>
          <w:lang w:eastAsia="ko-KR"/>
        </w:rPr>
        <w:t xml:space="preserve"> CBD </w:t>
      </w:r>
      <w:r w:rsidRPr="00B41031">
        <w:rPr>
          <w:rFonts w:eastAsia="Gulim" w:hint="eastAsia"/>
          <w:lang w:eastAsia="ko-KR"/>
        </w:rPr>
        <w:t>통행료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적용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면제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교차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제액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>/</w:t>
      </w:r>
      <w:r w:rsidRPr="00B41031">
        <w:rPr>
          <w:rFonts w:eastAsia="Gulim" w:hint="eastAsia"/>
          <w:lang w:eastAsia="ko-KR"/>
        </w:rPr>
        <w:t>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할인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권고안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발하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설립됩니다</w:t>
      </w:r>
      <w:r w:rsidRPr="00B41031">
        <w:rPr>
          <w:rFonts w:eastAsia="Gulim" w:hint="eastAsia"/>
          <w:lang w:eastAsia="ko-KR"/>
        </w:rPr>
        <w:t>. EA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경우</w:t>
      </w:r>
      <w:r w:rsidRPr="00B41031">
        <w:rPr>
          <w:rFonts w:eastAsia="Gulim" w:hint="eastAsia"/>
          <w:lang w:eastAsia="ko-KR"/>
        </w:rPr>
        <w:t xml:space="preserve">, CBD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안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발생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효과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범위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탐색하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후원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처음에</w:t>
      </w:r>
      <w:r w:rsidRPr="00B41031">
        <w:rPr>
          <w:rFonts w:eastAsia="Gulim" w:hint="eastAsia"/>
          <w:lang w:eastAsia="ko-KR"/>
        </w:rPr>
        <w:t xml:space="preserve"> 6</w:t>
      </w:r>
      <w:r w:rsidRPr="00B41031">
        <w:rPr>
          <w:rFonts w:eastAsia="Gulim" w:hint="eastAsia"/>
          <w:lang w:eastAsia="ko-KR"/>
        </w:rPr>
        <w:t>개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나리오</w:t>
      </w:r>
      <w:r w:rsidRPr="00B41031">
        <w:rPr>
          <w:rFonts w:eastAsia="Gulim" w:hint="eastAsia"/>
          <w:lang w:eastAsia="ko-KR"/>
        </w:rPr>
        <w:t>(A-</w:t>
      </w:r>
      <w:proofErr w:type="gramStart"/>
      <w:r w:rsidRPr="00B41031">
        <w:rPr>
          <w:rFonts w:eastAsia="Gulim" w:hint="eastAsia"/>
          <w:lang w:eastAsia="ko-KR"/>
        </w:rPr>
        <w:t>F)</w:t>
      </w:r>
      <w:r w:rsidRPr="00B41031">
        <w:rPr>
          <w:rFonts w:eastAsia="Gulim" w:hint="eastAsia"/>
          <w:lang w:eastAsia="ko-KR"/>
        </w:rPr>
        <w:t>를</w:t>
      </w:r>
      <w:proofErr w:type="gramEnd"/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발했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나리오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차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신용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잠재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할인</w:t>
      </w:r>
      <w:r w:rsidRPr="00B41031">
        <w:rPr>
          <w:rFonts w:eastAsia="Gulim" w:hint="eastAsia"/>
          <w:lang w:eastAsia="ko-KR"/>
        </w:rPr>
        <w:t>(</w:t>
      </w:r>
      <w:r w:rsidRPr="00B41031">
        <w:rPr>
          <w:rFonts w:eastAsia="Gulim" w:hint="eastAsia"/>
          <w:lang w:eastAsia="ko-KR"/>
        </w:rPr>
        <w:t>상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형태</w:t>
      </w:r>
      <w:r w:rsidRPr="00B41031">
        <w:rPr>
          <w:rFonts w:eastAsia="Gulim" w:hint="eastAsia"/>
          <w:lang w:eastAsia="ko-KR"/>
        </w:rPr>
        <w:t xml:space="preserve">)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면제</w:t>
      </w:r>
      <w:r w:rsidRPr="00B41031">
        <w:rPr>
          <w:rFonts w:eastAsia="Gulim" w:hint="eastAsia"/>
          <w:lang w:eastAsia="ko-KR"/>
        </w:rPr>
        <w:t>(</w:t>
      </w:r>
      <w:r w:rsidRPr="00B41031">
        <w:rPr>
          <w:rFonts w:eastAsia="Gulim" w:hint="eastAsia"/>
          <w:b/>
          <w:bCs/>
          <w:lang w:eastAsia="ko-KR"/>
        </w:rPr>
        <w:t>표</w:t>
      </w:r>
      <w:r w:rsidRPr="00B41031">
        <w:rPr>
          <w:rFonts w:eastAsia="Gulim" w:hint="eastAsia"/>
          <w:b/>
          <w:bCs/>
          <w:lang w:eastAsia="ko-KR"/>
        </w:rPr>
        <w:t xml:space="preserve"> ES-2</w:t>
      </w:r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다양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조합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포함됩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초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후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그리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트럭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동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우려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표현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후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이러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효과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일부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피하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해</w:t>
      </w:r>
      <w:r w:rsidRPr="00B41031">
        <w:rPr>
          <w:rFonts w:eastAsia="Gulim" w:hint="eastAsia"/>
          <w:lang w:eastAsia="ko-KR"/>
        </w:rPr>
        <w:t xml:space="preserve"> 7</w:t>
      </w:r>
      <w:r w:rsidRPr="00B41031">
        <w:rPr>
          <w:rFonts w:eastAsia="Gulim" w:hint="eastAsia"/>
          <w:lang w:eastAsia="ko-KR"/>
        </w:rPr>
        <w:t>번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나리오</w:t>
      </w:r>
      <w:r w:rsidRPr="00B41031">
        <w:rPr>
          <w:rFonts w:eastAsia="Gulim" w:hint="eastAsia"/>
          <w:lang w:eastAsia="ko-KR"/>
        </w:rPr>
        <w:t>(G)</w:t>
      </w:r>
      <w:r w:rsidRPr="00B41031">
        <w:rPr>
          <w:rFonts w:eastAsia="Gulim" w:hint="eastAsia"/>
          <w:lang w:eastAsia="ko-KR"/>
        </w:rPr>
        <w:t>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추가되었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b/>
          <w:bCs/>
          <w:lang w:eastAsia="ko-KR"/>
        </w:rPr>
        <w:t>2</w:t>
      </w:r>
      <w:r w:rsidRPr="00B41031">
        <w:rPr>
          <w:rFonts w:eastAsia="Gulim" w:hint="eastAsia"/>
          <w:b/>
          <w:bCs/>
          <w:lang w:eastAsia="ko-KR"/>
        </w:rPr>
        <w:t>장</w:t>
      </w:r>
      <w:r w:rsidRPr="00B41031">
        <w:rPr>
          <w:rFonts w:eastAsia="Gulim" w:hint="eastAsia"/>
          <w:b/>
          <w:bCs/>
          <w:lang w:eastAsia="ko-KR"/>
        </w:rPr>
        <w:t>, "</w:t>
      </w:r>
      <w:r w:rsidRPr="00B41031">
        <w:rPr>
          <w:rFonts w:eastAsia="Gulim" w:hint="eastAsia"/>
          <w:b/>
          <w:bCs/>
          <w:lang w:eastAsia="ko-KR"/>
        </w:rPr>
        <w:t>프로젝트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대안</w:t>
      </w:r>
      <w:r w:rsidRPr="00B41031">
        <w:rPr>
          <w:rFonts w:eastAsia="Gulim" w:hint="eastAsia"/>
          <w:b/>
          <w:bCs/>
          <w:lang w:eastAsia="ko-KR"/>
        </w:rPr>
        <w:t>"</w:t>
      </w:r>
      <w:r w:rsidRPr="00B41031">
        <w:rPr>
          <w:rFonts w:eastAsia="Gulim" w:hint="eastAsia"/>
          <w:lang w:eastAsia="ko-KR"/>
        </w:rPr>
        <w:t>에서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나리오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세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보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공하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 xml:space="preserve">4A </w:t>
      </w:r>
      <w:r w:rsidRPr="00B41031">
        <w:rPr>
          <w:rFonts w:eastAsia="Gulim" w:hint="eastAsia"/>
          <w:b/>
          <w:bCs/>
          <w:lang w:eastAsia="ko-KR"/>
        </w:rPr>
        <w:t>하위장</w:t>
      </w:r>
      <w:r w:rsidRPr="00B41031">
        <w:rPr>
          <w:rFonts w:eastAsia="Gulim" w:hint="eastAsia"/>
          <w:b/>
          <w:bCs/>
          <w:lang w:eastAsia="ko-KR"/>
        </w:rPr>
        <w:t xml:space="preserve"> "</w:t>
      </w:r>
      <w:r w:rsidRPr="00B41031">
        <w:rPr>
          <w:rFonts w:eastAsia="Gulim" w:hint="eastAsia"/>
          <w:b/>
          <w:bCs/>
          <w:lang w:eastAsia="ko-KR"/>
        </w:rPr>
        <w:t>교통</w:t>
      </w:r>
      <w:r w:rsidRPr="00B41031">
        <w:rPr>
          <w:rFonts w:eastAsia="Gulim" w:hint="eastAsia"/>
          <w:b/>
          <w:bCs/>
          <w:lang w:eastAsia="ko-KR"/>
        </w:rPr>
        <w:t xml:space="preserve">: </w:t>
      </w:r>
      <w:r w:rsidRPr="00B41031">
        <w:rPr>
          <w:rFonts w:eastAsia="Gulim" w:hint="eastAsia"/>
          <w:b/>
          <w:bCs/>
          <w:lang w:eastAsia="ko-KR"/>
        </w:rPr>
        <w:t>지역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교통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효과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및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모델링</w:t>
      </w:r>
      <w:r w:rsidRPr="00B41031">
        <w:rPr>
          <w:rFonts w:eastAsia="Gulim" w:hint="eastAsia"/>
          <w:b/>
          <w:bCs/>
          <w:lang w:eastAsia="ko-KR"/>
        </w:rPr>
        <w:t>"</w:t>
      </w:r>
      <w:r w:rsidRPr="00B41031">
        <w:rPr>
          <w:rFonts w:eastAsia="Gulim" w:hint="eastAsia"/>
          <w:lang w:eastAsia="ko-KR"/>
        </w:rPr>
        <w:t>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 xml:space="preserve">4B </w:t>
      </w:r>
      <w:r w:rsidRPr="00B41031">
        <w:rPr>
          <w:rFonts w:eastAsia="Gulim" w:hint="eastAsia"/>
          <w:b/>
          <w:bCs/>
          <w:lang w:eastAsia="ko-KR"/>
        </w:rPr>
        <w:t>하위장</w:t>
      </w:r>
      <w:r w:rsidRPr="00B41031">
        <w:rPr>
          <w:rFonts w:eastAsia="Gulim" w:hint="eastAsia"/>
          <w:b/>
          <w:bCs/>
          <w:lang w:eastAsia="ko-KR"/>
        </w:rPr>
        <w:t>, "</w:t>
      </w:r>
      <w:r w:rsidRPr="00B41031">
        <w:rPr>
          <w:rFonts w:eastAsia="Gulim" w:hint="eastAsia"/>
          <w:b/>
          <w:bCs/>
          <w:lang w:eastAsia="ko-KR"/>
        </w:rPr>
        <w:t>교통</w:t>
      </w:r>
      <w:r w:rsidRPr="00B41031">
        <w:rPr>
          <w:rFonts w:eastAsia="Gulim" w:hint="eastAsia"/>
          <w:b/>
          <w:bCs/>
          <w:lang w:eastAsia="ko-KR"/>
        </w:rPr>
        <w:t xml:space="preserve">: </w:t>
      </w:r>
      <w:r w:rsidRPr="00B41031">
        <w:rPr>
          <w:rFonts w:eastAsia="Gulim" w:hint="eastAsia"/>
          <w:b/>
          <w:bCs/>
          <w:lang w:eastAsia="ko-KR"/>
        </w:rPr>
        <w:t>고속도로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및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지역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교차로</w:t>
      </w:r>
      <w:r w:rsidRPr="00B41031">
        <w:rPr>
          <w:rFonts w:eastAsia="Gulim" w:hint="eastAsia"/>
          <w:b/>
          <w:bCs/>
          <w:lang w:eastAsia="ko-KR"/>
        </w:rPr>
        <w:t>"</w:t>
      </w:r>
      <w:r w:rsidRPr="00B41031">
        <w:rPr>
          <w:rFonts w:eastAsia="Gulim" w:hint="eastAsia"/>
          <w:lang w:eastAsia="ko-KR"/>
        </w:rPr>
        <w:t>에서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러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효과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보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공합니다</w:t>
      </w:r>
      <w:r w:rsidRPr="00B41031">
        <w:rPr>
          <w:rFonts w:eastAsia="Gulim" w:hint="eastAsia"/>
          <w:lang w:eastAsia="ko-KR"/>
        </w:rPr>
        <w:t>.</w:t>
      </w:r>
    </w:p>
    <w:p w14:paraId="0771EE13" w14:textId="3FDC3885" w:rsidR="00681ED2" w:rsidRPr="00B41031" w:rsidRDefault="00681ED2" w:rsidP="00B41031">
      <w:pPr>
        <w:pStyle w:val="ListBullet"/>
        <w:numPr>
          <w:ilvl w:val="0"/>
          <w:numId w:val="0"/>
        </w:numPr>
        <w:kinsoku w:val="0"/>
        <w:overflowPunct w:val="0"/>
        <w:rPr>
          <w:rFonts w:eastAsia="Gulim" w:cs="Arial" w:hint="eastAsia"/>
          <w:lang w:eastAsia="ko-KR"/>
        </w:rPr>
        <w:sectPr w:rsidR="00681ED2" w:rsidRPr="00B41031" w:rsidSect="00823339">
          <w:pgSz w:w="12240" w:h="15840" w:code="1"/>
          <w:pgMar w:top="1440" w:right="1440" w:bottom="1260" w:left="1440" w:header="504" w:footer="504" w:gutter="0"/>
          <w:pgNumType w:chapStyle="1"/>
          <w:cols w:space="720"/>
          <w:docGrid w:linePitch="326"/>
        </w:sectPr>
      </w:pPr>
    </w:p>
    <w:p w14:paraId="38C7084C" w14:textId="06CAD96E" w:rsidR="001666F7" w:rsidRPr="00B41031" w:rsidRDefault="001666F7" w:rsidP="00B41031">
      <w:pPr>
        <w:pStyle w:val="T1"/>
        <w:kinsoku w:val="0"/>
        <w:overflowPunct w:val="0"/>
        <w:ind w:hanging="1519"/>
        <w:rPr>
          <w:rFonts w:eastAsia="Gulim" w:hint="eastAsia"/>
          <w:lang w:eastAsia="ko-KR"/>
        </w:rPr>
      </w:pPr>
      <w:bookmarkStart w:id="72" w:name="_Toc106645896"/>
      <w:bookmarkStart w:id="73" w:name="_Toc111453765"/>
      <w:r w:rsidRPr="00B41031">
        <w:rPr>
          <w:rFonts w:eastAsia="Gulim" w:hint="eastAsia"/>
          <w:bCs/>
          <w:lang w:eastAsia="ko-KR"/>
        </w:rPr>
        <w:lastRenderedPageBreak/>
        <w:t>표</w:t>
      </w:r>
      <w:r w:rsidRPr="00B41031">
        <w:rPr>
          <w:rFonts w:eastAsia="Gulim" w:hint="eastAsia"/>
          <w:bCs/>
          <w:lang w:eastAsia="ko-KR"/>
        </w:rPr>
        <w:t xml:space="preserve"> ES</w:t>
      </w:r>
      <w:r w:rsidRPr="00B41031">
        <w:rPr>
          <w:rFonts w:eastAsia="Gulim" w:hint="eastAsia"/>
          <w:bCs/>
          <w:lang w:eastAsia="ko-KR"/>
        </w:rPr>
        <w:noBreakHyphen/>
        <w:t>2.</w:t>
      </w:r>
      <w:r w:rsidRPr="00B41031">
        <w:rPr>
          <w:rFonts w:eastAsia="Gulim" w:hint="eastAsia"/>
          <w:bCs/>
          <w:lang w:eastAsia="ko-KR"/>
        </w:rPr>
        <w:tab/>
        <w:t xml:space="preserve">CBD </w:t>
      </w:r>
      <w:r w:rsidRPr="00B41031">
        <w:rPr>
          <w:rFonts w:eastAsia="Gulim" w:hint="eastAsia"/>
          <w:bCs/>
          <w:lang w:eastAsia="ko-KR"/>
        </w:rPr>
        <w:t>통행료</w:t>
      </w:r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징수</w:t>
      </w:r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대안에</w:t>
      </w:r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대해</w:t>
      </w:r>
      <w:bookmarkEnd w:id="72"/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평가된</w:t>
      </w:r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통행료</w:t>
      </w:r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징수</w:t>
      </w:r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시나리오</w:t>
      </w:r>
      <w:bookmarkEnd w:id="73"/>
    </w:p>
    <w:tbl>
      <w:tblPr>
        <w:tblStyle w:val="EISTable"/>
        <w:tblW w:w="5263" w:type="pct"/>
        <w:jc w:val="left"/>
        <w:tblInd w:w="-270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53"/>
        <w:gridCol w:w="1765"/>
        <w:gridCol w:w="21"/>
        <w:gridCol w:w="1785"/>
        <w:gridCol w:w="12"/>
        <w:gridCol w:w="1776"/>
        <w:gridCol w:w="1789"/>
        <w:gridCol w:w="1785"/>
        <w:gridCol w:w="1779"/>
        <w:gridCol w:w="1792"/>
      </w:tblGrid>
      <w:tr w:rsidR="00BA207A" w:rsidRPr="007E5BA5" w14:paraId="2AB7BE35" w14:textId="77777777" w:rsidTr="007A27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left"/>
        </w:trPr>
        <w:tc>
          <w:tcPr>
            <w:cnfStyle w:val="000000000100" w:firstRow="0" w:lastRow="0" w:firstColumn="0" w:lastColumn="0" w:oddVBand="0" w:evenVBand="0" w:oddHBand="0" w:evenHBand="0" w:firstRowFirstColumn="1" w:firstRowLastColumn="0" w:lastRowFirstColumn="0" w:lastRowLastColumn="0"/>
            <w:tcW w:w="875" w:type="pct"/>
            <w:vMerge w:val="restart"/>
            <w:tcBorders>
              <w:top w:val="single" w:sz="12" w:space="0" w:color="F2A62B"/>
              <w:bottom w:val="single" w:sz="6" w:space="0" w:color="F2A62B"/>
              <w:right w:val="single" w:sz="6" w:space="0" w:color="F2A62B"/>
            </w:tcBorders>
            <w:shd w:val="clear" w:color="auto" w:fill="23356D"/>
            <w:vAlign w:val="center"/>
          </w:tcPr>
          <w:p w14:paraId="46962AB1" w14:textId="77777777" w:rsidR="001666F7" w:rsidRPr="007E5BA5" w:rsidRDefault="001666F7" w:rsidP="00B41031">
            <w:pPr>
              <w:pStyle w:val="TableColumnHeading"/>
              <w:kinsoku w:val="0"/>
              <w:overflowPunct w:val="0"/>
              <w:rPr>
                <w:rFonts w:ascii="Arial" w:eastAsia="Gulim" w:hAnsi="Arial" w:cs="Arial" w:hint="eastAsia"/>
                <w:szCs w:val="18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기준척도</w:t>
            </w:r>
            <w:r w:rsidRPr="007E5BA5">
              <w:rPr>
                <w:rFonts w:ascii="Arial" w:eastAsia="Gulim" w:hAnsi="Arial" w:cs="Arial" w:hint="eastAsia"/>
                <w:bCs/>
                <w:szCs w:val="18"/>
                <w:vertAlign w:val="superscript"/>
                <w:lang w:eastAsia="ko-KR"/>
              </w:rPr>
              <w:t>1</w:t>
            </w:r>
          </w:p>
        </w:tc>
        <w:tc>
          <w:tcPr>
            <w:tcW w:w="589" w:type="pct"/>
            <w:gridSpan w:val="2"/>
            <w:tcBorders>
              <w:top w:val="single" w:sz="12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23356D"/>
            <w:vAlign w:val="center"/>
          </w:tcPr>
          <w:p w14:paraId="09F0B566" w14:textId="77777777" w:rsidR="001666F7" w:rsidRPr="007E5BA5" w:rsidRDefault="001666F7" w:rsidP="00B41031">
            <w:pPr>
              <w:pStyle w:val="TableColumnHeading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 w:hint="eastAsia"/>
                <w:szCs w:val="18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시나리오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A</w:t>
            </w:r>
          </w:p>
        </w:tc>
        <w:tc>
          <w:tcPr>
            <w:tcW w:w="589" w:type="pct"/>
            <w:tcBorders>
              <w:top w:val="single" w:sz="12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23356D"/>
            <w:vAlign w:val="center"/>
          </w:tcPr>
          <w:p w14:paraId="726BCF83" w14:textId="77777777" w:rsidR="001666F7" w:rsidRPr="007E5BA5" w:rsidRDefault="001666F7" w:rsidP="00B41031">
            <w:pPr>
              <w:pStyle w:val="TableColumnHeading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 w:hint="eastAsia"/>
                <w:szCs w:val="18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시나리오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B</w:t>
            </w:r>
          </w:p>
        </w:tc>
        <w:tc>
          <w:tcPr>
            <w:tcW w:w="590" w:type="pct"/>
            <w:gridSpan w:val="2"/>
            <w:tcBorders>
              <w:top w:val="single" w:sz="12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23356D"/>
            <w:vAlign w:val="center"/>
          </w:tcPr>
          <w:p w14:paraId="2D04BD0B" w14:textId="77777777" w:rsidR="001666F7" w:rsidRPr="007E5BA5" w:rsidRDefault="001666F7" w:rsidP="00B41031">
            <w:pPr>
              <w:pStyle w:val="TableColumnHeading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 w:hint="eastAsia"/>
                <w:szCs w:val="18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시나리오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C</w:t>
            </w:r>
          </w:p>
        </w:tc>
        <w:tc>
          <w:tcPr>
            <w:tcW w:w="590" w:type="pct"/>
            <w:tcBorders>
              <w:top w:val="single" w:sz="12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23356D"/>
            <w:vAlign w:val="center"/>
          </w:tcPr>
          <w:p w14:paraId="29D50A91" w14:textId="77777777" w:rsidR="001666F7" w:rsidRPr="007E5BA5" w:rsidRDefault="001666F7" w:rsidP="00B41031">
            <w:pPr>
              <w:pStyle w:val="TableColumnHeading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 w:hint="eastAsia"/>
                <w:szCs w:val="18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시나리오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D</w:t>
            </w:r>
          </w:p>
        </w:tc>
        <w:tc>
          <w:tcPr>
            <w:tcW w:w="589" w:type="pct"/>
            <w:tcBorders>
              <w:top w:val="single" w:sz="12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23356D"/>
            <w:vAlign w:val="center"/>
          </w:tcPr>
          <w:p w14:paraId="6D031FA9" w14:textId="721E3FB2" w:rsidR="001666F7" w:rsidRPr="007E5BA5" w:rsidRDefault="001666F7" w:rsidP="00B41031">
            <w:pPr>
              <w:pStyle w:val="TableColumnHeading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 w:hint="eastAsia"/>
                <w:szCs w:val="18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시나리오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E</w:t>
            </w:r>
          </w:p>
        </w:tc>
        <w:tc>
          <w:tcPr>
            <w:tcW w:w="587" w:type="pct"/>
            <w:tcBorders>
              <w:top w:val="single" w:sz="12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shd w:val="clear" w:color="auto" w:fill="23356D"/>
            <w:vAlign w:val="center"/>
          </w:tcPr>
          <w:p w14:paraId="2BE27F12" w14:textId="77777777" w:rsidR="001666F7" w:rsidRPr="007E5BA5" w:rsidRDefault="001666F7" w:rsidP="00B41031">
            <w:pPr>
              <w:pStyle w:val="TableColumnHeading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 w:hint="eastAsia"/>
                <w:szCs w:val="18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시나리오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F</w:t>
            </w:r>
          </w:p>
        </w:tc>
        <w:tc>
          <w:tcPr>
            <w:tcW w:w="591" w:type="pct"/>
            <w:tcBorders>
              <w:top w:val="single" w:sz="12" w:space="0" w:color="F2A62B"/>
              <w:left w:val="single" w:sz="6" w:space="0" w:color="F2A62B"/>
              <w:bottom w:val="single" w:sz="6" w:space="0" w:color="F2A62B"/>
            </w:tcBorders>
            <w:shd w:val="clear" w:color="auto" w:fill="23356D"/>
            <w:vAlign w:val="center"/>
          </w:tcPr>
          <w:p w14:paraId="2B31A5F0" w14:textId="77777777" w:rsidR="001666F7" w:rsidRPr="007E5BA5" w:rsidRDefault="001666F7" w:rsidP="00B41031">
            <w:pPr>
              <w:pStyle w:val="TableColumnHeading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 w:hint="eastAsia"/>
                <w:szCs w:val="18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시나리오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G</w:t>
            </w:r>
          </w:p>
        </w:tc>
      </w:tr>
      <w:tr w:rsidR="00BA207A" w:rsidRPr="007E5BA5" w14:paraId="333B807F" w14:textId="77777777" w:rsidTr="28959F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left"/>
        </w:trPr>
        <w:tc>
          <w:tcPr>
            <w:cnfStyle w:val="000000000100" w:firstRow="0" w:lastRow="0" w:firstColumn="0" w:lastColumn="0" w:oddVBand="0" w:evenVBand="0" w:oddHBand="0" w:evenHBand="0" w:firstRowFirstColumn="1" w:firstRowLastColumn="0" w:lastRowFirstColumn="0" w:lastRowLastColumn="0"/>
            <w:tcW w:w="875" w:type="pct"/>
            <w:vMerge/>
            <w:vAlign w:val="center"/>
          </w:tcPr>
          <w:p w14:paraId="6608BECF" w14:textId="77777777" w:rsidR="001666F7" w:rsidRPr="007E5BA5" w:rsidRDefault="001666F7" w:rsidP="00B41031">
            <w:pPr>
              <w:pStyle w:val="TableColumnHeading"/>
              <w:kinsoku w:val="0"/>
              <w:overflowPunct w:val="0"/>
              <w:rPr>
                <w:rFonts w:ascii="Arial" w:eastAsia="Gulim" w:hAnsi="Arial" w:cs="Arial" w:hint="eastAsia"/>
                <w:szCs w:val="18"/>
                <w:lang w:eastAsia="ko-KR"/>
              </w:rPr>
            </w:pPr>
          </w:p>
        </w:tc>
        <w:tc>
          <w:tcPr>
            <w:tcW w:w="589" w:type="pct"/>
            <w:gridSpan w:val="2"/>
            <w:tcBorders>
              <w:top w:val="single" w:sz="6" w:space="0" w:color="F2A62B"/>
              <w:left w:val="single" w:sz="6" w:space="0" w:color="F2A62B"/>
              <w:bottom w:val="single" w:sz="12" w:space="0" w:color="F2A62B"/>
              <w:right w:val="single" w:sz="6" w:space="0" w:color="F2A62B"/>
            </w:tcBorders>
            <w:shd w:val="clear" w:color="auto" w:fill="23356D"/>
            <w:vAlign w:val="center"/>
          </w:tcPr>
          <w:p w14:paraId="788CF6F1" w14:textId="77777777" w:rsidR="001666F7" w:rsidRPr="007E5BA5" w:rsidRDefault="001666F7" w:rsidP="00B41031">
            <w:pPr>
              <w:pStyle w:val="TableColumnHeading-2ndlevel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 w:hint="eastAsia"/>
                <w:szCs w:val="18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기본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계획</w:t>
            </w:r>
          </w:p>
        </w:tc>
        <w:tc>
          <w:tcPr>
            <w:tcW w:w="589" w:type="pct"/>
            <w:tcBorders>
              <w:top w:val="single" w:sz="6" w:space="0" w:color="F2A62B"/>
              <w:left w:val="single" w:sz="6" w:space="0" w:color="F2A62B"/>
              <w:bottom w:val="single" w:sz="12" w:space="0" w:color="F2A62B"/>
              <w:right w:val="single" w:sz="6" w:space="0" w:color="F2A62B"/>
            </w:tcBorders>
            <w:shd w:val="clear" w:color="auto" w:fill="23356D"/>
            <w:vAlign w:val="center"/>
          </w:tcPr>
          <w:p w14:paraId="52EA8365" w14:textId="77777777" w:rsidR="001666F7" w:rsidRPr="007E5BA5" w:rsidRDefault="001666F7" w:rsidP="00B41031">
            <w:pPr>
              <w:pStyle w:val="TableColumnHeading-2ndlevel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 w:hint="eastAsia"/>
                <w:szCs w:val="18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기본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계획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 w:val="0"/>
                <w:szCs w:val="18"/>
                <w:lang w:eastAsia="ko-KR"/>
              </w:rPr>
              <w:br/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(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상한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및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면제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있음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)</w:t>
            </w:r>
          </w:p>
        </w:tc>
        <w:tc>
          <w:tcPr>
            <w:tcW w:w="590" w:type="pct"/>
            <w:gridSpan w:val="2"/>
            <w:tcBorders>
              <w:top w:val="single" w:sz="6" w:space="0" w:color="F2A62B"/>
              <w:left w:val="single" w:sz="6" w:space="0" w:color="F2A62B"/>
              <w:bottom w:val="single" w:sz="12" w:space="0" w:color="F2A62B"/>
              <w:right w:val="single" w:sz="6" w:space="0" w:color="F2A62B"/>
            </w:tcBorders>
            <w:shd w:val="clear" w:color="auto" w:fill="23356D"/>
            <w:vAlign w:val="center"/>
          </w:tcPr>
          <w:p w14:paraId="09BF9FAC" w14:textId="0D7E80E2" w:rsidR="001666F7" w:rsidRPr="007E5BA5" w:rsidRDefault="001666F7" w:rsidP="00B41031">
            <w:pPr>
              <w:pStyle w:val="TableColumnHeading-2ndlevel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 w:hint="eastAsia"/>
                <w:szCs w:val="18"/>
                <w:lang w:eastAsia="ko-KR"/>
              </w:rPr>
            </w:pPr>
            <w:proofErr w:type="spellStart"/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CBD</w:t>
            </w:r>
            <w:proofErr w:type="spellEnd"/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접근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터널을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사용하는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차량의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낮은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교차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proofErr w:type="gramStart"/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공제액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(</w:t>
            </w:r>
            <w:proofErr w:type="gramEnd"/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일부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상한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및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면제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)</w:t>
            </w:r>
          </w:p>
        </w:tc>
        <w:tc>
          <w:tcPr>
            <w:tcW w:w="590" w:type="pct"/>
            <w:tcBorders>
              <w:top w:val="single" w:sz="6" w:space="0" w:color="F2A62B"/>
              <w:left w:val="single" w:sz="6" w:space="0" w:color="F2A62B"/>
              <w:bottom w:val="single" w:sz="12" w:space="0" w:color="F2A62B"/>
              <w:right w:val="single" w:sz="6" w:space="0" w:color="F2A62B"/>
            </w:tcBorders>
            <w:shd w:val="clear" w:color="auto" w:fill="23356D"/>
            <w:vAlign w:val="center"/>
          </w:tcPr>
          <w:p w14:paraId="175D4521" w14:textId="77777777" w:rsidR="001666F7" w:rsidRPr="007E5BA5" w:rsidRDefault="001666F7" w:rsidP="00B41031">
            <w:pPr>
              <w:pStyle w:val="TableColumnHeading-2ndlevel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 w:hint="eastAsia"/>
                <w:szCs w:val="18"/>
                <w:lang w:eastAsia="ko-KR"/>
              </w:rPr>
            </w:pPr>
            <w:proofErr w:type="spellStart"/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CBD</w:t>
            </w:r>
            <w:proofErr w:type="spellEnd"/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접근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터널을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사용하는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차량의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높은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교차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공제액</w:t>
            </w:r>
          </w:p>
        </w:tc>
        <w:tc>
          <w:tcPr>
            <w:tcW w:w="589" w:type="pct"/>
            <w:tcBorders>
              <w:top w:val="single" w:sz="6" w:space="0" w:color="F2A62B"/>
              <w:left w:val="single" w:sz="6" w:space="0" w:color="F2A62B"/>
              <w:bottom w:val="single" w:sz="12" w:space="0" w:color="F2A62B"/>
              <w:right w:val="single" w:sz="6" w:space="0" w:color="F2A62B"/>
            </w:tcBorders>
            <w:shd w:val="clear" w:color="auto" w:fill="23356D"/>
            <w:vAlign w:val="center"/>
          </w:tcPr>
          <w:p w14:paraId="7031CCF1" w14:textId="77777777" w:rsidR="001666F7" w:rsidRPr="007E5BA5" w:rsidRDefault="001666F7" w:rsidP="00B41031">
            <w:pPr>
              <w:pStyle w:val="TableColumnHeading-2ndlevel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 w:hint="eastAsia"/>
                <w:szCs w:val="18"/>
                <w:lang w:eastAsia="ko-KR"/>
              </w:rPr>
            </w:pPr>
            <w:proofErr w:type="spellStart"/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CBD</w:t>
            </w:r>
            <w:proofErr w:type="spellEnd"/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접근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터널을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사용하는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차량의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높은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교차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proofErr w:type="gramStart"/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공제액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(</w:t>
            </w:r>
            <w:proofErr w:type="gramEnd"/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일부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상한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및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면제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)</w:t>
            </w:r>
          </w:p>
        </w:tc>
        <w:tc>
          <w:tcPr>
            <w:tcW w:w="587" w:type="pct"/>
            <w:tcBorders>
              <w:top w:val="single" w:sz="6" w:space="0" w:color="F2A62B"/>
              <w:left w:val="single" w:sz="6" w:space="0" w:color="F2A62B"/>
              <w:bottom w:val="single" w:sz="12" w:space="0" w:color="F2A62B"/>
              <w:right w:val="single" w:sz="6" w:space="0" w:color="F2A62B"/>
            </w:tcBorders>
            <w:shd w:val="clear" w:color="auto" w:fill="23356D"/>
            <w:vAlign w:val="center"/>
          </w:tcPr>
          <w:p w14:paraId="41901E1B" w14:textId="7A4964B1" w:rsidR="001666F7" w:rsidRPr="007E5BA5" w:rsidRDefault="001666F7" w:rsidP="00B41031">
            <w:pPr>
              <w:pStyle w:val="TableColumnHeading-2ndlevel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 w:hint="eastAsia"/>
                <w:szCs w:val="18"/>
                <w:lang w:eastAsia="ko-KR"/>
              </w:rPr>
            </w:pPr>
            <w:proofErr w:type="spellStart"/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CBD</w:t>
            </w:r>
            <w:proofErr w:type="spellEnd"/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접근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Manhattan(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맨해튼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)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교랑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및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터널을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사용하는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차량의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높은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교차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공제액</w:t>
            </w:r>
            <w:r w:rsidR="00F5395A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br/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(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일부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상한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및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면제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)</w:t>
            </w:r>
          </w:p>
        </w:tc>
        <w:tc>
          <w:tcPr>
            <w:tcW w:w="591" w:type="pct"/>
            <w:tcBorders>
              <w:top w:val="single" w:sz="6" w:space="0" w:color="F2A62B"/>
              <w:left w:val="single" w:sz="6" w:space="0" w:color="F2A62B"/>
              <w:bottom w:val="single" w:sz="12" w:space="0" w:color="F2A62B"/>
            </w:tcBorders>
            <w:shd w:val="clear" w:color="auto" w:fill="23356D"/>
            <w:vAlign w:val="center"/>
          </w:tcPr>
          <w:p w14:paraId="50DFC2A8" w14:textId="77777777" w:rsidR="001666F7" w:rsidRPr="007E5BA5" w:rsidRDefault="001666F7" w:rsidP="00B41031">
            <w:pPr>
              <w:pStyle w:val="TableColumnHeading-2ndlevel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 w:hint="eastAsia"/>
                <w:szCs w:val="18"/>
                <w:lang w:eastAsia="ko-KR"/>
              </w:rPr>
            </w:pP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기본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계획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 w:val="0"/>
                <w:szCs w:val="18"/>
                <w:lang w:eastAsia="ko-KR"/>
              </w:rPr>
              <w:br/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(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모든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차량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등급에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동일한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 xml:space="preserve"> 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통행료</w:t>
            </w:r>
            <w:r w:rsidRPr="007E5BA5">
              <w:rPr>
                <w:rFonts w:ascii="Arial" w:eastAsia="Gulim" w:hAnsi="Arial" w:cs="Arial" w:hint="eastAsia"/>
                <w:bCs/>
                <w:szCs w:val="18"/>
                <w:lang w:eastAsia="ko-KR"/>
              </w:rPr>
              <w:t>)</w:t>
            </w:r>
          </w:p>
        </w:tc>
      </w:tr>
      <w:tr w:rsidR="00772734" w:rsidRPr="007E5BA5" w14:paraId="57B24D82" w14:textId="77777777" w:rsidTr="00F5395A">
        <w:trPr>
          <w:trHeight w:val="78"/>
          <w:jc w:val="left"/>
        </w:trPr>
        <w:tc>
          <w:tcPr>
            <w:tcW w:w="5000" w:type="pct"/>
            <w:gridSpan w:val="10"/>
            <w:tcBorders>
              <w:top w:val="single" w:sz="12" w:space="0" w:color="F2A62B"/>
              <w:bottom w:val="single" w:sz="6" w:space="0" w:color="F2A62B"/>
            </w:tcBorders>
            <w:vAlign w:val="center"/>
          </w:tcPr>
          <w:p w14:paraId="0CBD5D55" w14:textId="77777777" w:rsidR="001666F7" w:rsidRPr="00F5395A" w:rsidRDefault="001666F7" w:rsidP="00B41031">
            <w:pPr>
              <w:pStyle w:val="TableText-Bol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>시기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vertAlign w:val="superscript"/>
                <w:lang w:eastAsia="ko-KR"/>
              </w:rPr>
              <w:t>2</w:t>
            </w:r>
          </w:p>
        </w:tc>
      </w:tr>
      <w:tr w:rsidR="002E20DC" w:rsidRPr="007E5BA5" w14:paraId="347ABA4E" w14:textId="77777777" w:rsidTr="0060391B">
        <w:trPr>
          <w:jc w:val="left"/>
        </w:trPr>
        <w:tc>
          <w:tcPr>
            <w:tcW w:w="875" w:type="pct"/>
            <w:tcBorders>
              <w:top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6E5466F0" w14:textId="77777777" w:rsidR="001666F7" w:rsidRPr="00F5395A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혼잡시간대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: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평일</w:t>
            </w:r>
          </w:p>
        </w:tc>
        <w:tc>
          <w:tcPr>
            <w:tcW w:w="582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36FE08EA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6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8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</w:t>
            </w:r>
          </w:p>
        </w:tc>
        <w:tc>
          <w:tcPr>
            <w:tcW w:w="600" w:type="pct"/>
            <w:gridSpan w:val="3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4AA8B912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6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8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</w:t>
            </w:r>
          </w:p>
        </w:tc>
        <w:tc>
          <w:tcPr>
            <w:tcW w:w="586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45D0CCFE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6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8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</w:t>
            </w:r>
          </w:p>
        </w:tc>
        <w:tc>
          <w:tcPr>
            <w:tcW w:w="590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765503DD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6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8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</w:t>
            </w:r>
          </w:p>
        </w:tc>
        <w:tc>
          <w:tcPr>
            <w:tcW w:w="589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36821C16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6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8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</w:t>
            </w:r>
          </w:p>
        </w:tc>
        <w:tc>
          <w:tcPr>
            <w:tcW w:w="587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387C59ED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br/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4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8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</w:t>
            </w:r>
          </w:p>
        </w:tc>
        <w:tc>
          <w:tcPr>
            <w:tcW w:w="591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</w:tcBorders>
            <w:vAlign w:val="center"/>
          </w:tcPr>
          <w:p w14:paraId="15929C16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6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8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</w:tr>
      <w:tr w:rsidR="002E20DC" w:rsidRPr="007E5BA5" w14:paraId="0FFB7467" w14:textId="77777777" w:rsidTr="0060391B">
        <w:trPr>
          <w:jc w:val="left"/>
        </w:trPr>
        <w:tc>
          <w:tcPr>
            <w:tcW w:w="875" w:type="pct"/>
            <w:tcBorders>
              <w:top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634A12A8" w14:textId="77777777" w:rsidR="001666F7" w:rsidRPr="00F5395A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혼잡시간대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: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주말</w:t>
            </w:r>
          </w:p>
        </w:tc>
        <w:tc>
          <w:tcPr>
            <w:tcW w:w="582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2BBAAC72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  <w:tc>
          <w:tcPr>
            <w:tcW w:w="600" w:type="pct"/>
            <w:gridSpan w:val="3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33765D18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  <w:tc>
          <w:tcPr>
            <w:tcW w:w="586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5EDE26BA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  <w:tc>
          <w:tcPr>
            <w:tcW w:w="590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0B809294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  <w:tc>
          <w:tcPr>
            <w:tcW w:w="589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5E83E58C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  <w:tc>
          <w:tcPr>
            <w:tcW w:w="587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050A0507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  <w:tc>
          <w:tcPr>
            <w:tcW w:w="591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</w:tcBorders>
            <w:vAlign w:val="center"/>
          </w:tcPr>
          <w:p w14:paraId="6C6F96DC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</w:tr>
      <w:tr w:rsidR="002E20DC" w:rsidRPr="007E5BA5" w14:paraId="5CAAA35D" w14:textId="77777777" w:rsidTr="0060391B">
        <w:trPr>
          <w:jc w:val="left"/>
        </w:trPr>
        <w:tc>
          <w:tcPr>
            <w:tcW w:w="875" w:type="pct"/>
            <w:tcBorders>
              <w:top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3CAD5E46" w14:textId="77777777" w:rsidR="001666F7" w:rsidRPr="00F5395A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비혼잡시간대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: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평일</w:t>
            </w:r>
          </w:p>
        </w:tc>
        <w:tc>
          <w:tcPr>
            <w:tcW w:w="582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62066883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8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  <w:tc>
          <w:tcPr>
            <w:tcW w:w="600" w:type="pct"/>
            <w:gridSpan w:val="3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2AE45590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8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  <w:tc>
          <w:tcPr>
            <w:tcW w:w="586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14B34557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8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  <w:tc>
          <w:tcPr>
            <w:tcW w:w="590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3C77CDC8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8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  <w:tc>
          <w:tcPr>
            <w:tcW w:w="589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5B1E4DD1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8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  <w:tc>
          <w:tcPr>
            <w:tcW w:w="587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349C34CD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4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  <w:tc>
          <w:tcPr>
            <w:tcW w:w="591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</w:tcBorders>
            <w:vAlign w:val="center"/>
          </w:tcPr>
          <w:p w14:paraId="67A26932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8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</w:tr>
      <w:tr w:rsidR="002E20DC" w:rsidRPr="007E5BA5" w14:paraId="37F9E993" w14:textId="77777777" w:rsidTr="0060391B">
        <w:trPr>
          <w:jc w:val="left"/>
        </w:trPr>
        <w:tc>
          <w:tcPr>
            <w:tcW w:w="875" w:type="pct"/>
            <w:tcBorders>
              <w:top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194A1ED3" w14:textId="77777777" w:rsidR="001666F7" w:rsidRPr="00F5395A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야간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: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평일</w:t>
            </w:r>
          </w:p>
        </w:tc>
        <w:tc>
          <w:tcPr>
            <w:tcW w:w="582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4B8D37AE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6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  <w:tc>
          <w:tcPr>
            <w:tcW w:w="600" w:type="pct"/>
            <w:gridSpan w:val="3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039DDC71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6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  <w:tc>
          <w:tcPr>
            <w:tcW w:w="586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5A1E8070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6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  <w:tc>
          <w:tcPr>
            <w:tcW w:w="590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5F323B07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6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  <w:tc>
          <w:tcPr>
            <w:tcW w:w="589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250F5C6D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6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  <w:tc>
          <w:tcPr>
            <w:tcW w:w="587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5959961E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8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6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  <w:tc>
          <w:tcPr>
            <w:tcW w:w="591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</w:tcBorders>
            <w:vAlign w:val="center"/>
          </w:tcPr>
          <w:p w14:paraId="5CE0D28A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6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</w:tr>
      <w:tr w:rsidR="002E20DC" w:rsidRPr="007E5BA5" w14:paraId="31139B62" w14:textId="77777777" w:rsidTr="0060391B">
        <w:trPr>
          <w:jc w:val="left"/>
        </w:trPr>
        <w:tc>
          <w:tcPr>
            <w:tcW w:w="875" w:type="pct"/>
            <w:tcBorders>
              <w:top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09828665" w14:textId="77777777" w:rsidR="001666F7" w:rsidRPr="00F5395A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야간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주말</w:t>
            </w:r>
          </w:p>
        </w:tc>
        <w:tc>
          <w:tcPr>
            <w:tcW w:w="582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6F6A89EF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  <w:tc>
          <w:tcPr>
            <w:tcW w:w="600" w:type="pct"/>
            <w:gridSpan w:val="3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653A8D55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  <w:tc>
          <w:tcPr>
            <w:tcW w:w="586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124CEB4B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  <w:tc>
          <w:tcPr>
            <w:tcW w:w="590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2BEB67ED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  <w:tc>
          <w:tcPr>
            <w:tcW w:w="589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00FEB41C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  <w:tc>
          <w:tcPr>
            <w:tcW w:w="587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465054D0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  <w:tc>
          <w:tcPr>
            <w:tcW w:w="591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</w:tcBorders>
            <w:vAlign w:val="center"/>
          </w:tcPr>
          <w:p w14:paraId="12D283B6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~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오전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 xml:space="preserve"> 10</w:t>
            </w:r>
            <w:r w:rsidRPr="00F5395A">
              <w:rPr>
                <w:rFonts w:ascii="Arial" w:eastAsia="Gulim" w:hAnsi="Arial" w:cs="Arial" w:hint="eastAsia"/>
                <w:spacing w:val="-6"/>
                <w:sz w:val="17"/>
                <w:szCs w:val="17"/>
                <w:lang w:eastAsia="ko-KR"/>
              </w:rPr>
              <w:t>시</w:t>
            </w:r>
          </w:p>
        </w:tc>
      </w:tr>
      <w:tr w:rsidR="00772734" w:rsidRPr="007E5BA5" w14:paraId="30F4DC79" w14:textId="77777777" w:rsidTr="00415911">
        <w:trPr>
          <w:jc w:val="left"/>
        </w:trPr>
        <w:tc>
          <w:tcPr>
            <w:tcW w:w="5000" w:type="pct"/>
            <w:gridSpan w:val="10"/>
            <w:tcBorders>
              <w:top w:val="single" w:sz="6" w:space="0" w:color="F2A62B"/>
              <w:bottom w:val="single" w:sz="6" w:space="0" w:color="F2A62B"/>
            </w:tcBorders>
            <w:vAlign w:val="center"/>
          </w:tcPr>
          <w:p w14:paraId="583CD644" w14:textId="77777777" w:rsidR="001666F7" w:rsidRPr="00F5395A" w:rsidRDefault="001666F7" w:rsidP="00B41031">
            <w:pPr>
              <w:pStyle w:val="TableText-Bol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>가능성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>있는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>교차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>공제액</w:t>
            </w:r>
          </w:p>
        </w:tc>
      </w:tr>
      <w:tr w:rsidR="002E20DC" w:rsidRPr="007E5BA5" w14:paraId="28523F15" w14:textId="77777777" w:rsidTr="0060391B">
        <w:trPr>
          <w:jc w:val="left"/>
        </w:trPr>
        <w:tc>
          <w:tcPr>
            <w:tcW w:w="875" w:type="pct"/>
            <w:tcBorders>
              <w:top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3CBAEBC5" w14:textId="77777777" w:rsidR="001666F7" w:rsidRPr="00F5395A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Queens-Midtown, Hugh L. Carey, Lincoln, Holland </w:t>
            </w:r>
            <w:proofErr w:type="spellStart"/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Tunnel</w:t>
            </w:r>
            <w:proofErr w:type="spellEnd"/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에서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결제한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통행료에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대한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CBD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통행료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공제액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</w:p>
        </w:tc>
        <w:tc>
          <w:tcPr>
            <w:tcW w:w="582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69F3A7ED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</w:p>
        </w:tc>
        <w:tc>
          <w:tcPr>
            <w:tcW w:w="600" w:type="pct"/>
            <w:gridSpan w:val="3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437E1440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</w:p>
        </w:tc>
        <w:tc>
          <w:tcPr>
            <w:tcW w:w="586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56DBBD54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있음</w:t>
            </w:r>
          </w:p>
        </w:tc>
        <w:tc>
          <w:tcPr>
            <w:tcW w:w="590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46FB36CD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있음</w:t>
            </w:r>
          </w:p>
        </w:tc>
        <w:tc>
          <w:tcPr>
            <w:tcW w:w="589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2E7236E8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있음</w:t>
            </w:r>
          </w:p>
        </w:tc>
        <w:tc>
          <w:tcPr>
            <w:tcW w:w="587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6EB1335A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있음</w:t>
            </w:r>
          </w:p>
        </w:tc>
        <w:tc>
          <w:tcPr>
            <w:tcW w:w="591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</w:tcBorders>
            <w:vAlign w:val="center"/>
          </w:tcPr>
          <w:p w14:paraId="1F0BF211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</w:p>
        </w:tc>
      </w:tr>
      <w:tr w:rsidR="002E20DC" w:rsidRPr="007E5BA5" w14:paraId="6808037D" w14:textId="77777777" w:rsidTr="0060391B">
        <w:trPr>
          <w:jc w:val="left"/>
        </w:trPr>
        <w:tc>
          <w:tcPr>
            <w:tcW w:w="875" w:type="pct"/>
            <w:tcBorders>
              <w:top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764AD85A" w14:textId="77777777" w:rsidR="001666F7" w:rsidRPr="00F5395A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Robert F. Kennedy, Henry Hudson, </w:t>
            </w:r>
            <w:proofErr w:type="spellStart"/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Goerge</w:t>
            </w:r>
            <w:proofErr w:type="spellEnd"/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Washington Bridges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에서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결제한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통행료에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대한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CBD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통행료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공제액</w:t>
            </w:r>
          </w:p>
        </w:tc>
        <w:tc>
          <w:tcPr>
            <w:tcW w:w="582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305AD8BA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</w:p>
        </w:tc>
        <w:tc>
          <w:tcPr>
            <w:tcW w:w="600" w:type="pct"/>
            <w:gridSpan w:val="3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28391DEE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</w:p>
        </w:tc>
        <w:tc>
          <w:tcPr>
            <w:tcW w:w="586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323DFC71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</w:p>
        </w:tc>
        <w:tc>
          <w:tcPr>
            <w:tcW w:w="590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0F0A51BF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</w:p>
        </w:tc>
        <w:tc>
          <w:tcPr>
            <w:tcW w:w="589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19EEC5EF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</w:p>
        </w:tc>
        <w:tc>
          <w:tcPr>
            <w:tcW w:w="587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782C287A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있음</w:t>
            </w:r>
          </w:p>
        </w:tc>
        <w:tc>
          <w:tcPr>
            <w:tcW w:w="591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</w:tcBorders>
            <w:vAlign w:val="center"/>
          </w:tcPr>
          <w:p w14:paraId="5119DB89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</w:p>
        </w:tc>
      </w:tr>
      <w:tr w:rsidR="00772734" w:rsidRPr="007E5BA5" w14:paraId="7E67DFCD" w14:textId="77777777" w:rsidTr="00415911">
        <w:trPr>
          <w:jc w:val="left"/>
        </w:trPr>
        <w:tc>
          <w:tcPr>
            <w:tcW w:w="5000" w:type="pct"/>
            <w:gridSpan w:val="10"/>
            <w:tcBorders>
              <w:top w:val="single" w:sz="6" w:space="0" w:color="F2A62B"/>
              <w:bottom w:val="single" w:sz="6" w:space="0" w:color="F2A62B"/>
            </w:tcBorders>
            <w:vAlign w:val="center"/>
          </w:tcPr>
          <w:p w14:paraId="167AC1C2" w14:textId="77777777" w:rsidR="001666F7" w:rsidRPr="00F5395A" w:rsidRDefault="001666F7" w:rsidP="00B41031">
            <w:pPr>
              <w:pStyle w:val="TableText-Bol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>1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>일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>통행료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>징수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>횟수에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>대해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>가능성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>있는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>면제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>및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>상한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>(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>제한</w:t>
            </w:r>
            <w:r w:rsidRPr="00F5395A">
              <w:rPr>
                <w:rFonts w:ascii="Arial" w:eastAsia="Gulim" w:hAnsi="Arial" w:cs="Arial" w:hint="eastAsia"/>
                <w:bCs/>
                <w:sz w:val="17"/>
                <w:szCs w:val="17"/>
                <w:lang w:eastAsia="ko-KR"/>
              </w:rPr>
              <w:t>)</w:t>
            </w:r>
          </w:p>
        </w:tc>
      </w:tr>
      <w:tr w:rsidR="002E20DC" w:rsidRPr="007E5BA5" w14:paraId="63E8BC85" w14:textId="77777777" w:rsidTr="0060391B">
        <w:trPr>
          <w:jc w:val="left"/>
        </w:trPr>
        <w:tc>
          <w:tcPr>
            <w:tcW w:w="875" w:type="pct"/>
            <w:tcBorders>
              <w:top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7201C1BE" w14:textId="032C4E56" w:rsidR="001666F7" w:rsidRPr="00F5395A" w:rsidRDefault="0060391B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spacing w:val="-10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자동차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,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오토바이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,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상업용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밴</w:t>
            </w:r>
          </w:p>
        </w:tc>
        <w:tc>
          <w:tcPr>
            <w:tcW w:w="582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4872830B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일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회</w:t>
            </w:r>
          </w:p>
        </w:tc>
        <w:tc>
          <w:tcPr>
            <w:tcW w:w="600" w:type="pct"/>
            <w:gridSpan w:val="3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6C1A21EC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일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회</w:t>
            </w:r>
          </w:p>
        </w:tc>
        <w:tc>
          <w:tcPr>
            <w:tcW w:w="586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41944E46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일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회</w:t>
            </w:r>
          </w:p>
        </w:tc>
        <w:tc>
          <w:tcPr>
            <w:tcW w:w="590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718BB0DD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일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회</w:t>
            </w:r>
          </w:p>
        </w:tc>
        <w:tc>
          <w:tcPr>
            <w:tcW w:w="589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170CFB89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일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회</w:t>
            </w:r>
          </w:p>
        </w:tc>
        <w:tc>
          <w:tcPr>
            <w:tcW w:w="587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681A63F3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일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회</w:t>
            </w:r>
          </w:p>
        </w:tc>
        <w:tc>
          <w:tcPr>
            <w:tcW w:w="591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</w:tcBorders>
            <w:vAlign w:val="center"/>
          </w:tcPr>
          <w:p w14:paraId="57794F6C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일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회</w:t>
            </w:r>
          </w:p>
        </w:tc>
      </w:tr>
      <w:tr w:rsidR="002E20DC" w:rsidRPr="007E5BA5" w14:paraId="2E4C06E7" w14:textId="77777777" w:rsidTr="0060391B">
        <w:trPr>
          <w:jc w:val="left"/>
        </w:trPr>
        <w:tc>
          <w:tcPr>
            <w:tcW w:w="875" w:type="pct"/>
            <w:tcBorders>
              <w:top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382A3A97" w14:textId="77777777" w:rsidR="001666F7" w:rsidRPr="00F5395A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택시</w:t>
            </w:r>
          </w:p>
        </w:tc>
        <w:tc>
          <w:tcPr>
            <w:tcW w:w="582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471688CC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상한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</w:p>
        </w:tc>
        <w:tc>
          <w:tcPr>
            <w:tcW w:w="600" w:type="pct"/>
            <w:gridSpan w:val="3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468AE110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일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회</w:t>
            </w:r>
          </w:p>
        </w:tc>
        <w:tc>
          <w:tcPr>
            <w:tcW w:w="586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58E8EC51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면제</w:t>
            </w:r>
          </w:p>
        </w:tc>
        <w:tc>
          <w:tcPr>
            <w:tcW w:w="590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7ABEC088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상한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</w:p>
        </w:tc>
        <w:tc>
          <w:tcPr>
            <w:tcW w:w="589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02ED0AD6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면제</w:t>
            </w:r>
          </w:p>
        </w:tc>
        <w:tc>
          <w:tcPr>
            <w:tcW w:w="587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</w:tcPr>
          <w:p w14:paraId="5AC556BB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일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회</w:t>
            </w:r>
          </w:p>
        </w:tc>
        <w:tc>
          <w:tcPr>
            <w:tcW w:w="591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</w:tcBorders>
            <w:vAlign w:val="center"/>
          </w:tcPr>
          <w:p w14:paraId="5F9D3D78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상한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</w:p>
        </w:tc>
      </w:tr>
      <w:tr w:rsidR="002E20DC" w:rsidRPr="007E5BA5" w14:paraId="045CD4E0" w14:textId="77777777" w:rsidTr="0060391B">
        <w:trPr>
          <w:jc w:val="left"/>
        </w:trPr>
        <w:tc>
          <w:tcPr>
            <w:tcW w:w="875" w:type="pct"/>
            <w:tcBorders>
              <w:top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35B18B62" w14:textId="77777777" w:rsidR="001666F7" w:rsidRPr="00F5395A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FHVs</w:t>
            </w:r>
          </w:p>
        </w:tc>
        <w:tc>
          <w:tcPr>
            <w:tcW w:w="582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773D02AB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상한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</w:p>
        </w:tc>
        <w:tc>
          <w:tcPr>
            <w:tcW w:w="600" w:type="pct"/>
            <w:gridSpan w:val="3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7A9C52AD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일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회</w:t>
            </w:r>
          </w:p>
        </w:tc>
        <w:tc>
          <w:tcPr>
            <w:tcW w:w="586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5A1CC117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일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3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회</w:t>
            </w:r>
          </w:p>
        </w:tc>
        <w:tc>
          <w:tcPr>
            <w:tcW w:w="590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1C286E24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상한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</w:p>
        </w:tc>
        <w:tc>
          <w:tcPr>
            <w:tcW w:w="589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56162C4D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일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3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회</w:t>
            </w:r>
          </w:p>
        </w:tc>
        <w:tc>
          <w:tcPr>
            <w:tcW w:w="587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</w:tcPr>
          <w:p w14:paraId="2BAE5BEB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일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회</w:t>
            </w:r>
          </w:p>
        </w:tc>
        <w:tc>
          <w:tcPr>
            <w:tcW w:w="591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</w:tcBorders>
            <w:vAlign w:val="center"/>
          </w:tcPr>
          <w:p w14:paraId="5B0906F5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상한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</w:p>
        </w:tc>
      </w:tr>
      <w:tr w:rsidR="002E20DC" w:rsidRPr="007E5BA5" w14:paraId="3FE79AFA" w14:textId="77777777" w:rsidTr="0060391B">
        <w:trPr>
          <w:jc w:val="left"/>
        </w:trPr>
        <w:tc>
          <w:tcPr>
            <w:tcW w:w="875" w:type="pct"/>
            <w:tcBorders>
              <w:top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785F501E" w14:textId="77777777" w:rsidR="001666F7" w:rsidRPr="00F5395A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소형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및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대형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트럭</w:t>
            </w:r>
          </w:p>
        </w:tc>
        <w:tc>
          <w:tcPr>
            <w:tcW w:w="582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7B917852" w14:textId="3F67A730" w:rsidR="001666F7" w:rsidRPr="00F5395A" w:rsidRDefault="00721754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상한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</w:p>
        </w:tc>
        <w:tc>
          <w:tcPr>
            <w:tcW w:w="600" w:type="pct"/>
            <w:gridSpan w:val="3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16C1D183" w14:textId="3F032E04" w:rsidR="001666F7" w:rsidRPr="00F5395A" w:rsidRDefault="00721754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일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2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회</w:t>
            </w:r>
          </w:p>
        </w:tc>
        <w:tc>
          <w:tcPr>
            <w:tcW w:w="586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248F3B79" w14:textId="091E4C7B" w:rsidR="001666F7" w:rsidRPr="00F5395A" w:rsidRDefault="00721754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상한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</w:p>
        </w:tc>
        <w:tc>
          <w:tcPr>
            <w:tcW w:w="590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25E9633B" w14:textId="634FB490" w:rsidR="001666F7" w:rsidRPr="00F5395A" w:rsidRDefault="00721754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상한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</w:p>
        </w:tc>
        <w:tc>
          <w:tcPr>
            <w:tcW w:w="589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059092D9" w14:textId="2E087267" w:rsidR="001666F7" w:rsidRPr="00F5395A" w:rsidRDefault="00721754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상한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</w:p>
        </w:tc>
        <w:tc>
          <w:tcPr>
            <w:tcW w:w="587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</w:tcPr>
          <w:p w14:paraId="165E3C17" w14:textId="3177347E" w:rsidR="001666F7" w:rsidRPr="00F5395A" w:rsidRDefault="00721754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일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1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회</w:t>
            </w:r>
          </w:p>
        </w:tc>
        <w:tc>
          <w:tcPr>
            <w:tcW w:w="591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</w:tcBorders>
            <w:vAlign w:val="center"/>
          </w:tcPr>
          <w:p w14:paraId="38340D1B" w14:textId="314CA544" w:rsidR="001666F7" w:rsidRPr="00F5395A" w:rsidRDefault="00721754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상한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</w:p>
        </w:tc>
      </w:tr>
      <w:tr w:rsidR="002E20DC" w:rsidRPr="007E5BA5" w14:paraId="4BC8A64A" w14:textId="77777777" w:rsidTr="0060391B">
        <w:trPr>
          <w:jc w:val="left"/>
        </w:trPr>
        <w:tc>
          <w:tcPr>
            <w:tcW w:w="875" w:type="pct"/>
            <w:tcBorders>
              <w:top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33313E51" w14:textId="77777777" w:rsidR="001666F7" w:rsidRPr="00F5395A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버스</w:t>
            </w:r>
          </w:p>
        </w:tc>
        <w:tc>
          <w:tcPr>
            <w:tcW w:w="582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03306692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상한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</w:p>
        </w:tc>
        <w:tc>
          <w:tcPr>
            <w:tcW w:w="600" w:type="pct"/>
            <w:gridSpan w:val="3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72DBAAE7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면제</w:t>
            </w:r>
          </w:p>
        </w:tc>
        <w:tc>
          <w:tcPr>
            <w:tcW w:w="586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70386524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상한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</w:p>
        </w:tc>
        <w:tc>
          <w:tcPr>
            <w:tcW w:w="590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3E8D0559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상한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</w:p>
        </w:tc>
        <w:tc>
          <w:tcPr>
            <w:tcW w:w="589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4312F721" w14:textId="2BD6359A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시내버스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-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면제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br/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기타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제한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</w:p>
        </w:tc>
        <w:tc>
          <w:tcPr>
            <w:tcW w:w="587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499F97FC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면제</w:t>
            </w:r>
          </w:p>
        </w:tc>
        <w:tc>
          <w:tcPr>
            <w:tcW w:w="591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</w:tcBorders>
            <w:vAlign w:val="center"/>
          </w:tcPr>
          <w:p w14:paraId="0A968713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상한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없음</w:t>
            </w:r>
          </w:p>
        </w:tc>
      </w:tr>
      <w:tr w:rsidR="00772734" w:rsidRPr="007E5BA5" w14:paraId="7D315546" w14:textId="77777777" w:rsidTr="00415911">
        <w:trPr>
          <w:jc w:val="left"/>
        </w:trPr>
        <w:tc>
          <w:tcPr>
            <w:tcW w:w="5000" w:type="pct"/>
            <w:gridSpan w:val="10"/>
            <w:tcBorders>
              <w:top w:val="single" w:sz="6" w:space="0" w:color="F2A62B"/>
              <w:bottom w:val="single" w:sz="6" w:space="0" w:color="F2A62B"/>
            </w:tcBorders>
            <w:vAlign w:val="center"/>
          </w:tcPr>
          <w:p w14:paraId="6BA03C2C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jc w:val="left"/>
              <w:rPr>
                <w:rFonts w:ascii="Arial" w:eastAsia="Gulim" w:hAnsi="Arial" w:cs="Arial" w:hint="eastAsia"/>
                <w:b/>
                <w:bCs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b/>
                <w:bCs/>
                <w:sz w:val="17"/>
                <w:szCs w:val="17"/>
                <w:lang w:eastAsia="ko-KR"/>
              </w:rPr>
              <w:t>대략적인</w:t>
            </w:r>
            <w:r w:rsidRPr="00F5395A">
              <w:rPr>
                <w:rFonts w:ascii="Arial" w:eastAsia="Gulim" w:hAnsi="Arial" w:cs="Arial" w:hint="eastAsia"/>
                <w:b/>
                <w:bCs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b/>
                <w:bCs/>
                <w:sz w:val="17"/>
                <w:szCs w:val="17"/>
                <w:lang w:eastAsia="ko-KR"/>
              </w:rPr>
              <w:t>통행료</w:t>
            </w:r>
            <w:r w:rsidRPr="00F5395A">
              <w:rPr>
                <w:rFonts w:ascii="Arial" w:eastAsia="Gulim" w:hAnsi="Arial" w:cs="Arial" w:hint="eastAsia"/>
                <w:b/>
                <w:bCs/>
                <w:sz w:val="17"/>
                <w:szCs w:val="17"/>
                <w:lang w:eastAsia="ko-KR"/>
              </w:rPr>
              <w:t xml:space="preserve"> </w:t>
            </w:r>
            <w:r w:rsidRPr="00F5395A">
              <w:rPr>
                <w:rFonts w:ascii="Arial" w:eastAsia="Gulim" w:hAnsi="Arial" w:cs="Arial" w:hint="eastAsia"/>
                <w:b/>
                <w:bCs/>
                <w:sz w:val="17"/>
                <w:szCs w:val="17"/>
                <w:lang w:eastAsia="ko-KR"/>
              </w:rPr>
              <w:t>추정액</w:t>
            </w:r>
            <w:r w:rsidRPr="00F5395A">
              <w:rPr>
                <w:rFonts w:ascii="Arial" w:eastAsia="Gulim" w:hAnsi="Arial" w:cs="Arial" w:hint="eastAsia"/>
                <w:b/>
                <w:bCs/>
                <w:sz w:val="17"/>
                <w:szCs w:val="17"/>
                <w:vertAlign w:val="superscript"/>
                <w:lang w:eastAsia="ko-KR"/>
              </w:rPr>
              <w:t>3</w:t>
            </w:r>
          </w:p>
        </w:tc>
      </w:tr>
      <w:tr w:rsidR="002E20DC" w:rsidRPr="007E5BA5" w14:paraId="2FFC7A6E" w14:textId="77777777" w:rsidTr="0060391B">
        <w:trPr>
          <w:jc w:val="left"/>
        </w:trPr>
        <w:tc>
          <w:tcPr>
            <w:tcW w:w="875" w:type="pct"/>
            <w:tcBorders>
              <w:top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68A150D8" w14:textId="77777777" w:rsidR="001666F7" w:rsidRPr="00F5395A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혼잡시간대</w:t>
            </w:r>
          </w:p>
        </w:tc>
        <w:tc>
          <w:tcPr>
            <w:tcW w:w="582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0FA75666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$9</w:t>
            </w:r>
          </w:p>
        </w:tc>
        <w:tc>
          <w:tcPr>
            <w:tcW w:w="600" w:type="pct"/>
            <w:gridSpan w:val="3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21AA380F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$10</w:t>
            </w:r>
          </w:p>
        </w:tc>
        <w:tc>
          <w:tcPr>
            <w:tcW w:w="586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1A356959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$14</w:t>
            </w:r>
          </w:p>
        </w:tc>
        <w:tc>
          <w:tcPr>
            <w:tcW w:w="590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0E174344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$19</w:t>
            </w:r>
          </w:p>
        </w:tc>
        <w:tc>
          <w:tcPr>
            <w:tcW w:w="589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2D7C4991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$23</w:t>
            </w:r>
          </w:p>
        </w:tc>
        <w:tc>
          <w:tcPr>
            <w:tcW w:w="587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</w:tcPr>
          <w:p w14:paraId="141F0C8E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$23</w:t>
            </w:r>
          </w:p>
        </w:tc>
        <w:tc>
          <w:tcPr>
            <w:tcW w:w="591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</w:tcBorders>
          </w:tcPr>
          <w:p w14:paraId="06316501" w14:textId="363531BD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$12</w:t>
            </w:r>
          </w:p>
        </w:tc>
      </w:tr>
      <w:tr w:rsidR="002E20DC" w:rsidRPr="007E5BA5" w14:paraId="5952DB8A" w14:textId="77777777" w:rsidTr="0060391B">
        <w:trPr>
          <w:jc w:val="left"/>
        </w:trPr>
        <w:tc>
          <w:tcPr>
            <w:tcW w:w="875" w:type="pct"/>
            <w:tcBorders>
              <w:top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03F1A81B" w14:textId="77777777" w:rsidR="001666F7" w:rsidRPr="00F5395A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비혼잡시간대</w:t>
            </w:r>
          </w:p>
        </w:tc>
        <w:tc>
          <w:tcPr>
            <w:tcW w:w="582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68CAB4A0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$7</w:t>
            </w:r>
          </w:p>
        </w:tc>
        <w:tc>
          <w:tcPr>
            <w:tcW w:w="600" w:type="pct"/>
            <w:gridSpan w:val="3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43804D65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$8</w:t>
            </w:r>
          </w:p>
        </w:tc>
        <w:tc>
          <w:tcPr>
            <w:tcW w:w="586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2C25EB6B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$11</w:t>
            </w:r>
          </w:p>
        </w:tc>
        <w:tc>
          <w:tcPr>
            <w:tcW w:w="590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45C52589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$14</w:t>
            </w:r>
          </w:p>
        </w:tc>
        <w:tc>
          <w:tcPr>
            <w:tcW w:w="589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373DE56B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$17</w:t>
            </w:r>
          </w:p>
        </w:tc>
        <w:tc>
          <w:tcPr>
            <w:tcW w:w="587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</w:tcPr>
          <w:p w14:paraId="5C96FBE2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$17</w:t>
            </w:r>
          </w:p>
        </w:tc>
        <w:tc>
          <w:tcPr>
            <w:tcW w:w="591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</w:tcBorders>
          </w:tcPr>
          <w:p w14:paraId="2749E7EB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$9</w:t>
            </w:r>
          </w:p>
        </w:tc>
      </w:tr>
      <w:tr w:rsidR="002E20DC" w:rsidRPr="007E5BA5" w14:paraId="03DD4BC5" w14:textId="77777777" w:rsidTr="0060391B">
        <w:trPr>
          <w:jc w:val="left"/>
        </w:trPr>
        <w:tc>
          <w:tcPr>
            <w:tcW w:w="875" w:type="pct"/>
            <w:tcBorders>
              <w:top w:val="single" w:sz="6" w:space="0" w:color="F2A62B"/>
              <w:bottom w:val="single" w:sz="12" w:space="0" w:color="F2A62B"/>
              <w:right w:val="single" w:sz="6" w:space="0" w:color="F2A62B"/>
            </w:tcBorders>
            <w:vAlign w:val="center"/>
          </w:tcPr>
          <w:p w14:paraId="5ABD2DAC" w14:textId="77777777" w:rsidR="001666F7" w:rsidRPr="00F5395A" w:rsidRDefault="001666F7" w:rsidP="00B41031">
            <w:pPr>
              <w:pStyle w:val="TableText-leftalign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야간</w:t>
            </w:r>
          </w:p>
        </w:tc>
        <w:tc>
          <w:tcPr>
            <w:tcW w:w="582" w:type="pct"/>
            <w:tcBorders>
              <w:top w:val="single" w:sz="6" w:space="0" w:color="F2A62B"/>
              <w:left w:val="single" w:sz="6" w:space="0" w:color="F2A62B"/>
              <w:bottom w:val="single" w:sz="12" w:space="0" w:color="F2A62B"/>
              <w:right w:val="single" w:sz="6" w:space="0" w:color="F2A62B"/>
            </w:tcBorders>
            <w:vAlign w:val="center"/>
          </w:tcPr>
          <w:p w14:paraId="268E18F2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$5</w:t>
            </w:r>
          </w:p>
        </w:tc>
        <w:tc>
          <w:tcPr>
            <w:tcW w:w="600" w:type="pct"/>
            <w:gridSpan w:val="3"/>
            <w:tcBorders>
              <w:top w:val="single" w:sz="6" w:space="0" w:color="F2A62B"/>
              <w:left w:val="single" w:sz="6" w:space="0" w:color="F2A62B"/>
              <w:bottom w:val="single" w:sz="12" w:space="0" w:color="F2A62B"/>
              <w:right w:val="single" w:sz="6" w:space="0" w:color="F2A62B"/>
            </w:tcBorders>
            <w:vAlign w:val="center"/>
          </w:tcPr>
          <w:p w14:paraId="345FC040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$5</w:t>
            </w:r>
          </w:p>
        </w:tc>
        <w:tc>
          <w:tcPr>
            <w:tcW w:w="586" w:type="pct"/>
            <w:tcBorders>
              <w:top w:val="single" w:sz="6" w:space="0" w:color="F2A62B"/>
              <w:left w:val="single" w:sz="6" w:space="0" w:color="F2A62B"/>
              <w:bottom w:val="single" w:sz="12" w:space="0" w:color="F2A62B"/>
              <w:right w:val="single" w:sz="6" w:space="0" w:color="F2A62B"/>
            </w:tcBorders>
            <w:vAlign w:val="center"/>
          </w:tcPr>
          <w:p w14:paraId="585F23E7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$7</w:t>
            </w:r>
          </w:p>
        </w:tc>
        <w:tc>
          <w:tcPr>
            <w:tcW w:w="590" w:type="pct"/>
            <w:tcBorders>
              <w:top w:val="single" w:sz="6" w:space="0" w:color="F2A62B"/>
              <w:left w:val="single" w:sz="6" w:space="0" w:color="F2A62B"/>
              <w:bottom w:val="single" w:sz="12" w:space="0" w:color="F2A62B"/>
              <w:right w:val="single" w:sz="6" w:space="0" w:color="F2A62B"/>
            </w:tcBorders>
            <w:vAlign w:val="center"/>
          </w:tcPr>
          <w:p w14:paraId="54F127CA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$10</w:t>
            </w:r>
          </w:p>
        </w:tc>
        <w:tc>
          <w:tcPr>
            <w:tcW w:w="589" w:type="pct"/>
            <w:tcBorders>
              <w:top w:val="single" w:sz="6" w:space="0" w:color="F2A62B"/>
              <w:left w:val="single" w:sz="6" w:space="0" w:color="F2A62B"/>
              <w:bottom w:val="single" w:sz="12" w:space="0" w:color="F2A62B"/>
              <w:right w:val="single" w:sz="6" w:space="0" w:color="F2A62B"/>
            </w:tcBorders>
            <w:vAlign w:val="center"/>
          </w:tcPr>
          <w:p w14:paraId="4290462D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$12</w:t>
            </w:r>
          </w:p>
        </w:tc>
        <w:tc>
          <w:tcPr>
            <w:tcW w:w="587" w:type="pct"/>
            <w:tcBorders>
              <w:top w:val="single" w:sz="6" w:space="0" w:color="F2A62B"/>
              <w:left w:val="single" w:sz="6" w:space="0" w:color="F2A62B"/>
              <w:bottom w:val="single" w:sz="12" w:space="0" w:color="F2A62B"/>
              <w:right w:val="single" w:sz="6" w:space="0" w:color="F2A62B"/>
            </w:tcBorders>
          </w:tcPr>
          <w:p w14:paraId="33E1055D" w14:textId="77777777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$12</w:t>
            </w:r>
          </w:p>
        </w:tc>
        <w:tc>
          <w:tcPr>
            <w:tcW w:w="591" w:type="pct"/>
            <w:tcBorders>
              <w:top w:val="single" w:sz="6" w:space="0" w:color="F2A62B"/>
              <w:left w:val="single" w:sz="6" w:space="0" w:color="F2A62B"/>
              <w:bottom w:val="single" w:sz="12" w:space="0" w:color="F2A62B"/>
            </w:tcBorders>
          </w:tcPr>
          <w:p w14:paraId="5A979288" w14:textId="75CD605D" w:rsidR="001666F7" w:rsidRPr="00F5395A" w:rsidRDefault="001666F7" w:rsidP="00B41031">
            <w:pPr>
              <w:pStyle w:val="TableText-Centered"/>
              <w:kinsoku w:val="0"/>
              <w:overflowPunct w:val="0"/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</w:pPr>
            <w:r w:rsidRPr="00F5395A">
              <w:rPr>
                <w:rFonts w:ascii="Arial" w:eastAsia="Gulim" w:hAnsi="Arial" w:cs="Arial" w:hint="eastAsia"/>
                <w:sz w:val="17"/>
                <w:szCs w:val="17"/>
                <w:lang w:eastAsia="ko-KR"/>
              </w:rPr>
              <w:t>$7</w:t>
            </w:r>
          </w:p>
        </w:tc>
      </w:tr>
    </w:tbl>
    <w:p w14:paraId="5BB0684E" w14:textId="34535663" w:rsidR="001666F7" w:rsidRPr="00B41031" w:rsidRDefault="001666F7" w:rsidP="00F5395A">
      <w:pPr>
        <w:pStyle w:val="Notes-nospaceafter"/>
        <w:tabs>
          <w:tab w:val="clear" w:pos="360"/>
        </w:tabs>
        <w:kinsoku w:val="0"/>
        <w:overflowPunct w:val="0"/>
        <w:autoSpaceDE/>
        <w:autoSpaceDN/>
        <w:spacing w:line="216" w:lineRule="auto"/>
        <w:ind w:left="-173" w:right="-634" w:hanging="187"/>
        <w:rPr>
          <w:rFonts w:ascii="Arial" w:eastAsia="Gulim" w:hAnsi="Arial" w:cs="Arial" w:hint="eastAsia"/>
          <w:sz w:val="16"/>
          <w:szCs w:val="16"/>
          <w:lang w:eastAsia="ko-KR"/>
        </w:rPr>
      </w:pPr>
      <w:r w:rsidRPr="00B41031">
        <w:rPr>
          <w:rFonts w:ascii="Arial" w:eastAsia="Gulim" w:hAnsi="Arial" w:hint="eastAsia"/>
          <w:iCs w:val="0"/>
          <w:sz w:val="16"/>
          <w:szCs w:val="16"/>
          <w:vertAlign w:val="superscript"/>
          <w:lang w:eastAsia="ko-KR"/>
        </w:rPr>
        <w:t>1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ab/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이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표의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기준척도는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CBD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통행료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징수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대안의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구현으로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인해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발생할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수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있는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잠재적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효과의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범위를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평가하기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위한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모델링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목적으로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가정되었습니다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.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실제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통행료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,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가능성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있는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공제액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,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면제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및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/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또는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할인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,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통행료가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적용되는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시간은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TBTA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이사회가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Traffic Mobility Review Board.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의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권고안을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작성한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후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결정합니다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. </w:t>
      </w:r>
      <w:r w:rsidRPr="00B41031">
        <w:rPr>
          <w:rFonts w:ascii="Arial" w:eastAsia="Gulim" w:hAnsi="Arial" w:hint="eastAsia"/>
          <w:b/>
          <w:bCs/>
          <w:iCs w:val="0"/>
          <w:sz w:val="16"/>
          <w:szCs w:val="16"/>
          <w:lang w:eastAsia="ko-KR"/>
        </w:rPr>
        <w:t>부록</w:t>
      </w:r>
      <w:r w:rsidRPr="00B41031">
        <w:rPr>
          <w:rFonts w:ascii="Arial" w:eastAsia="Gulim" w:hAnsi="Arial" w:hint="eastAsia"/>
          <w:b/>
          <w:bCs/>
          <w:iCs w:val="0"/>
          <w:sz w:val="16"/>
          <w:szCs w:val="16"/>
          <w:lang w:eastAsia="ko-KR"/>
        </w:rPr>
        <w:t xml:space="preserve"> 2E, "</w:t>
      </w:r>
      <w:r w:rsidRPr="00B41031">
        <w:rPr>
          <w:rFonts w:ascii="Arial" w:eastAsia="Gulim" w:hAnsi="Arial" w:hint="eastAsia"/>
          <w:b/>
          <w:bCs/>
          <w:iCs w:val="0"/>
          <w:sz w:val="16"/>
          <w:szCs w:val="16"/>
          <w:lang w:eastAsia="ko-KR"/>
        </w:rPr>
        <w:t>프로젝트</w:t>
      </w:r>
      <w:r w:rsidRPr="00B41031">
        <w:rPr>
          <w:rFonts w:ascii="Arial" w:eastAsia="Gulim" w:hAnsi="Arial" w:hint="eastAsia"/>
          <w:b/>
          <w:bCs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b/>
          <w:bCs/>
          <w:iCs w:val="0"/>
          <w:sz w:val="16"/>
          <w:szCs w:val="16"/>
          <w:lang w:eastAsia="ko-KR"/>
        </w:rPr>
        <w:t>대안</w:t>
      </w:r>
      <w:r w:rsidRPr="00B41031">
        <w:rPr>
          <w:rFonts w:ascii="Arial" w:eastAsia="Gulim" w:hAnsi="Arial" w:hint="eastAsia"/>
          <w:b/>
          <w:bCs/>
          <w:iCs w:val="0"/>
          <w:sz w:val="16"/>
          <w:szCs w:val="16"/>
          <w:lang w:eastAsia="ko-KR"/>
        </w:rPr>
        <w:t xml:space="preserve">: </w:t>
      </w:r>
      <w:r w:rsidRPr="00B41031">
        <w:rPr>
          <w:rFonts w:ascii="Arial" w:eastAsia="Gulim" w:hAnsi="Arial" w:hint="eastAsia"/>
          <w:b/>
          <w:bCs/>
          <w:iCs w:val="0"/>
          <w:sz w:val="16"/>
          <w:szCs w:val="16"/>
          <w:lang w:eastAsia="ko-KR"/>
        </w:rPr>
        <w:t>통행료</w:t>
      </w:r>
      <w:r w:rsidRPr="00B41031">
        <w:rPr>
          <w:rFonts w:ascii="Arial" w:eastAsia="Gulim" w:hAnsi="Arial" w:hint="eastAsia"/>
          <w:b/>
          <w:bCs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b/>
          <w:bCs/>
          <w:iCs w:val="0"/>
          <w:sz w:val="16"/>
          <w:szCs w:val="16"/>
          <w:lang w:eastAsia="ko-KR"/>
        </w:rPr>
        <w:t>징수</w:t>
      </w:r>
      <w:r w:rsidRPr="00B41031">
        <w:rPr>
          <w:rFonts w:ascii="Arial" w:eastAsia="Gulim" w:hAnsi="Arial" w:hint="eastAsia"/>
          <w:b/>
          <w:bCs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b/>
          <w:bCs/>
          <w:iCs w:val="0"/>
          <w:sz w:val="16"/>
          <w:szCs w:val="16"/>
          <w:lang w:eastAsia="ko-KR"/>
        </w:rPr>
        <w:t>시나리오</w:t>
      </w:r>
      <w:r w:rsidRPr="00B41031">
        <w:rPr>
          <w:rFonts w:ascii="Arial" w:eastAsia="Gulim" w:hAnsi="Arial" w:hint="eastAsia"/>
          <w:b/>
          <w:bCs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b/>
          <w:bCs/>
          <w:iCs w:val="0"/>
          <w:sz w:val="16"/>
          <w:szCs w:val="16"/>
          <w:lang w:eastAsia="ko-KR"/>
        </w:rPr>
        <w:t>정의</w:t>
      </w:r>
      <w:r w:rsidRPr="00B41031">
        <w:rPr>
          <w:rFonts w:ascii="Arial" w:eastAsia="Gulim" w:hAnsi="Arial" w:hint="eastAsia"/>
          <w:b/>
          <w:bCs/>
          <w:iCs w:val="0"/>
          <w:sz w:val="16"/>
          <w:szCs w:val="16"/>
          <w:lang w:eastAsia="ko-KR"/>
        </w:rPr>
        <w:t>"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는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각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톨링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시나리오에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가정하는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실제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요금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,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가능성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있는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교차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공제액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,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면제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,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및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/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혹은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할인에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대한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자세한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정보를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제공합니다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.</w:t>
      </w:r>
    </w:p>
    <w:p w14:paraId="199E6AD4" w14:textId="12B298FE" w:rsidR="001666F7" w:rsidRPr="00B41031" w:rsidRDefault="001666F7" w:rsidP="00F5395A">
      <w:pPr>
        <w:pStyle w:val="Notes-nospaceafter"/>
        <w:tabs>
          <w:tab w:val="clear" w:pos="360"/>
        </w:tabs>
        <w:kinsoku w:val="0"/>
        <w:overflowPunct w:val="0"/>
        <w:autoSpaceDE/>
        <w:autoSpaceDN/>
        <w:spacing w:line="216" w:lineRule="auto"/>
        <w:ind w:left="-173" w:right="-634" w:hanging="187"/>
        <w:rPr>
          <w:rFonts w:ascii="Arial" w:eastAsia="Gulim" w:hAnsi="Arial" w:cs="Arial" w:hint="eastAsia"/>
          <w:sz w:val="16"/>
          <w:szCs w:val="16"/>
          <w:lang w:eastAsia="ko-KR"/>
        </w:rPr>
      </w:pPr>
      <w:r w:rsidRPr="00B41031">
        <w:rPr>
          <w:rFonts w:ascii="Arial" w:eastAsia="Gulim" w:hAnsi="Arial" w:hint="eastAsia"/>
          <w:iCs w:val="0"/>
          <w:sz w:val="16"/>
          <w:szCs w:val="16"/>
          <w:vertAlign w:val="superscript"/>
          <w:lang w:eastAsia="ko-KR"/>
        </w:rPr>
        <w:t>2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ab/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통행료는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교통량이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가장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많은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혼잡시간대에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더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높아질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수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있습니다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.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이는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최종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통행료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명세서에서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TBTA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가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결정합니다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.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모든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통행료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징수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시나리오에는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지정된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"Gridlock Alert(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교통망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정체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경고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)"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요일에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더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높은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통행료가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포함되지만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,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프로젝트에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대해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수행된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모델링은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비정상적으로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교통량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수준이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높은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요일이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아닌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일반적인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요일을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고려하기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때문에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이렇게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높은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통행료를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반영하지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않았습니다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.</w:t>
      </w:r>
    </w:p>
    <w:p w14:paraId="6D750F78" w14:textId="5843276B" w:rsidR="001666F7" w:rsidRPr="00B41031" w:rsidRDefault="001666F7" w:rsidP="00F5395A">
      <w:pPr>
        <w:pStyle w:val="Notes-nospaceafter"/>
        <w:tabs>
          <w:tab w:val="clear" w:pos="360"/>
        </w:tabs>
        <w:kinsoku w:val="0"/>
        <w:overflowPunct w:val="0"/>
        <w:autoSpaceDE/>
        <w:autoSpaceDN/>
        <w:spacing w:line="216" w:lineRule="auto"/>
        <w:ind w:left="-173" w:right="-634" w:hanging="187"/>
        <w:rPr>
          <w:rFonts w:ascii="Arial" w:eastAsia="Gulim" w:hAnsi="Arial" w:cs="Arial" w:hint="eastAsia"/>
          <w:sz w:val="16"/>
          <w:szCs w:val="16"/>
          <w:lang w:eastAsia="ko-KR"/>
        </w:rPr>
      </w:pPr>
      <w:r w:rsidRPr="00B41031">
        <w:rPr>
          <w:rFonts w:ascii="Arial" w:eastAsia="Gulim" w:hAnsi="Arial" w:hint="eastAsia"/>
          <w:iCs w:val="0"/>
          <w:sz w:val="16"/>
          <w:szCs w:val="16"/>
          <w:vertAlign w:val="superscript"/>
          <w:lang w:eastAsia="ko-KR"/>
        </w:rPr>
        <w:t>3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ab/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통행료는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E-ZPass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를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사용한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오토바이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,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자동차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,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상업용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밴에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적용되며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왕복으로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계산됩니다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.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모든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통행료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징수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시나리오에서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E-ZPass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를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사용하지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않는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모든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차량에는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다른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요금이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적용됩니다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. A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에서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F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까지의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차량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등급은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서로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다른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통행료를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proofErr w:type="gramStart"/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지불합니다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(</w:t>
      </w:r>
      <w:proofErr w:type="gramEnd"/>
      <w:r w:rsidRPr="00B41031">
        <w:rPr>
          <w:rFonts w:ascii="Arial" w:eastAsia="Gulim" w:hAnsi="Arial" w:hint="eastAsia"/>
          <w:b/>
          <w:bCs/>
          <w:iCs w:val="0"/>
          <w:sz w:val="16"/>
          <w:szCs w:val="16"/>
          <w:lang w:eastAsia="ko-KR"/>
        </w:rPr>
        <w:t>부록</w:t>
      </w:r>
      <w:r w:rsidRPr="00B41031">
        <w:rPr>
          <w:rFonts w:ascii="Arial" w:eastAsia="Gulim" w:hAnsi="Arial" w:hint="eastAsia"/>
          <w:b/>
          <w:bCs/>
          <w:iCs w:val="0"/>
          <w:sz w:val="16"/>
          <w:szCs w:val="16"/>
          <w:lang w:eastAsia="ko-KR"/>
        </w:rPr>
        <w:t xml:space="preserve"> 2E, "</w:t>
      </w:r>
      <w:r w:rsidRPr="00B41031">
        <w:rPr>
          <w:rFonts w:ascii="Arial" w:eastAsia="Gulim" w:hAnsi="Arial" w:hint="eastAsia"/>
          <w:b/>
          <w:bCs/>
          <w:iCs w:val="0"/>
          <w:sz w:val="16"/>
          <w:szCs w:val="16"/>
          <w:lang w:eastAsia="ko-KR"/>
        </w:rPr>
        <w:t>통행료</w:t>
      </w:r>
      <w:r w:rsidRPr="00B41031">
        <w:rPr>
          <w:rFonts w:ascii="Arial" w:eastAsia="Gulim" w:hAnsi="Arial" w:hint="eastAsia"/>
          <w:b/>
          <w:bCs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b/>
          <w:bCs/>
          <w:iCs w:val="0"/>
          <w:sz w:val="16"/>
          <w:szCs w:val="16"/>
          <w:lang w:eastAsia="ko-KR"/>
        </w:rPr>
        <w:t>시나리오의</w:t>
      </w:r>
      <w:r w:rsidRPr="00B41031">
        <w:rPr>
          <w:rFonts w:ascii="Arial" w:eastAsia="Gulim" w:hAnsi="Arial" w:hint="eastAsia"/>
          <w:b/>
          <w:bCs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b/>
          <w:bCs/>
          <w:iCs w:val="0"/>
          <w:sz w:val="16"/>
          <w:szCs w:val="16"/>
          <w:lang w:eastAsia="ko-KR"/>
        </w:rPr>
        <w:t>정의</w:t>
      </w:r>
      <w:r w:rsidRPr="00B41031">
        <w:rPr>
          <w:rFonts w:ascii="Arial" w:eastAsia="Gulim" w:hAnsi="Arial" w:hint="eastAsia"/>
          <w:b/>
          <w:bCs/>
          <w:iCs w:val="0"/>
          <w:sz w:val="16"/>
          <w:szCs w:val="16"/>
          <w:lang w:eastAsia="ko-KR"/>
        </w:rPr>
        <w:t>"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참조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).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소형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트럭에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적용되는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통행료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징수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시나리오에서의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혼잡시간대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E-ZPass(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왕복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)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범위는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$12-$65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로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추정됩니다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.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대형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트럭의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경우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요금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범위는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 $12-$82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>입니다</w:t>
      </w:r>
      <w:r w:rsidRPr="00B41031">
        <w:rPr>
          <w:rFonts w:ascii="Arial" w:eastAsia="Gulim" w:hAnsi="Arial" w:hint="eastAsia"/>
          <w:iCs w:val="0"/>
          <w:sz w:val="16"/>
          <w:szCs w:val="16"/>
          <w:lang w:eastAsia="ko-KR"/>
        </w:rPr>
        <w:t xml:space="preserve">. </w:t>
      </w:r>
    </w:p>
    <w:p w14:paraId="3EDF613C" w14:textId="77777777" w:rsidR="001666F7" w:rsidRPr="00B41031" w:rsidRDefault="001666F7" w:rsidP="00B41031">
      <w:pPr>
        <w:kinsoku w:val="0"/>
        <w:overflowPunct w:val="0"/>
        <w:rPr>
          <w:rFonts w:eastAsia="Gulim" w:hint="eastAsia"/>
          <w:lang w:eastAsia="ko-KR"/>
        </w:rPr>
        <w:sectPr w:rsidR="001666F7" w:rsidRPr="00B41031" w:rsidSect="00823339">
          <w:pgSz w:w="15840" w:h="12240" w:orient="landscape" w:code="1"/>
          <w:pgMar w:top="720" w:right="720" w:bottom="720" w:left="720" w:header="504" w:footer="504" w:gutter="0"/>
          <w:pgNumType w:chapStyle="1"/>
          <w:cols w:space="720"/>
          <w:docGrid w:linePitch="326"/>
        </w:sectPr>
      </w:pPr>
    </w:p>
    <w:p w14:paraId="0F716CD5" w14:textId="7DAF240E" w:rsidR="00415899" w:rsidRPr="00B41031" w:rsidRDefault="120DA24D" w:rsidP="00583945">
      <w:pPr>
        <w:pStyle w:val="BodyText"/>
        <w:kinsoku w:val="0"/>
        <w:overflowPunct w:val="0"/>
        <w:spacing w:after="0" w:line="216" w:lineRule="auto"/>
        <w:jc w:val="left"/>
        <w:rPr>
          <w:rFonts w:eastAsia="Gulim" w:hint="eastAsia"/>
          <w:lang w:eastAsia="ko-KR"/>
        </w:rPr>
      </w:pPr>
      <w:bookmarkStart w:id="74" w:name="_Toc106834160"/>
      <w:r w:rsidRPr="00B41031">
        <w:rPr>
          <w:rFonts w:eastAsia="Gulim" w:hint="eastAsia"/>
          <w:lang w:eastAsia="ko-KR"/>
        </w:rPr>
        <w:lastRenderedPageBreak/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구조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몇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요소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지만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프로젝트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효과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규모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분포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장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중요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요소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요금입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전반적으로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적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그리고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 xml:space="preserve">) CBD </w:t>
      </w:r>
      <w:r w:rsidRPr="00B41031">
        <w:rPr>
          <w:rFonts w:eastAsia="Gulim" w:hint="eastAsia"/>
          <w:lang w:eastAsia="ko-KR"/>
        </w:rPr>
        <w:t>내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혼잡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익이라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결과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낳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입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지역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준에서는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 xml:space="preserve">) CBD </w:t>
      </w:r>
      <w:r w:rsidRPr="00B41031">
        <w:rPr>
          <w:rFonts w:eastAsia="Gulim" w:hint="eastAsia"/>
          <w:lang w:eastAsia="ko-KR"/>
        </w:rPr>
        <w:t>근처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인접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구조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따라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통행료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피하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량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다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경로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우회함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따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량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증가하거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소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표</w:t>
      </w:r>
      <w:r w:rsidRPr="00B41031">
        <w:rPr>
          <w:rFonts w:eastAsia="Gulim" w:hint="eastAsia"/>
          <w:lang w:eastAsia="ko-KR"/>
        </w:rPr>
        <w:t xml:space="preserve"> ES-4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러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효과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안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완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항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관련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추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보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공합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다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추세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다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상황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해하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중요합니다</w:t>
      </w:r>
      <w:r w:rsidRPr="00B41031">
        <w:rPr>
          <w:rFonts w:eastAsia="Gulim" w:hint="eastAsia"/>
          <w:lang w:eastAsia="ko-KR"/>
        </w:rPr>
        <w:t xml:space="preserve">. </w:t>
      </w:r>
    </w:p>
    <w:p w14:paraId="207F1913" w14:textId="77777777" w:rsidR="00AA4AA6" w:rsidRPr="00583945" w:rsidRDefault="00AA4AA6" w:rsidP="00583945">
      <w:pPr>
        <w:pStyle w:val="BodyText"/>
        <w:kinsoku w:val="0"/>
        <w:overflowPunct w:val="0"/>
        <w:spacing w:after="0" w:line="216" w:lineRule="auto"/>
        <w:jc w:val="left"/>
        <w:rPr>
          <w:rFonts w:eastAsia="Gulim" w:hint="eastAsia"/>
          <w:sz w:val="16"/>
          <w:szCs w:val="12"/>
          <w:lang w:eastAsia="ko-KR"/>
        </w:rPr>
      </w:pPr>
    </w:p>
    <w:p w14:paraId="05A415C9" w14:textId="19CECF06" w:rsidR="008B18B6" w:rsidRPr="00B41031" w:rsidRDefault="00681ED2" w:rsidP="00583945">
      <w:pPr>
        <w:pStyle w:val="ListBullet"/>
        <w:tabs>
          <w:tab w:val="clear" w:pos="360"/>
        </w:tabs>
        <w:kinsoku w:val="0"/>
        <w:overflowPunct w:val="0"/>
        <w:spacing w:after="0" w:line="216" w:lineRule="auto"/>
        <w:ind w:left="72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모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나리오는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 xml:space="preserve">) CBD </w:t>
      </w:r>
      <w:r w:rsidRPr="00B41031">
        <w:rPr>
          <w:rFonts w:eastAsia="Gulim" w:hint="eastAsia"/>
          <w:lang w:eastAsia="ko-KR"/>
        </w:rPr>
        <w:t>진입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량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소시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입니다</w:t>
      </w:r>
      <w:r w:rsidRPr="00B41031">
        <w:rPr>
          <w:rFonts w:eastAsia="Gulim" w:hint="eastAsia"/>
          <w:lang w:eastAsia="ko-KR"/>
        </w:rPr>
        <w:t xml:space="preserve">. </w:t>
      </w:r>
    </w:p>
    <w:p w14:paraId="2A6BA904" w14:textId="6545F91C" w:rsidR="00681ED2" w:rsidRPr="00B41031" w:rsidRDefault="008B18B6" w:rsidP="00583945">
      <w:pPr>
        <w:pStyle w:val="ListBullet"/>
        <w:tabs>
          <w:tab w:val="clear" w:pos="360"/>
        </w:tabs>
        <w:kinsoku w:val="0"/>
        <w:overflowPunct w:val="0"/>
        <w:spacing w:after="0" w:line="216" w:lineRule="auto"/>
        <w:ind w:left="72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모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나리오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해당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혼잡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소시키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전반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혜택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옵니다</w:t>
      </w:r>
      <w:r w:rsidRPr="00B41031">
        <w:rPr>
          <w:rFonts w:eastAsia="Gulim" w:hint="eastAsia"/>
          <w:lang w:eastAsia="ko-KR"/>
        </w:rPr>
        <w:t>.</w:t>
      </w:r>
    </w:p>
    <w:p w14:paraId="7F3FC435" w14:textId="521E7F08" w:rsidR="00681ED2" w:rsidRPr="00B41031" w:rsidRDefault="008B18B6" w:rsidP="00583945">
      <w:pPr>
        <w:pStyle w:val="ListBullet"/>
        <w:tabs>
          <w:tab w:val="clear" w:pos="360"/>
        </w:tabs>
        <w:kinsoku w:val="0"/>
        <w:overflowPunct w:val="0"/>
        <w:spacing w:after="0" w:line="216" w:lineRule="auto"/>
        <w:ind w:left="72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추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할인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교차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제액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면제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많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혼잡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소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어지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전반적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요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증가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필요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합니다</w:t>
      </w:r>
      <w:r w:rsidRPr="00B41031">
        <w:rPr>
          <w:rFonts w:eastAsia="Gulim" w:hint="eastAsia"/>
          <w:lang w:eastAsia="ko-KR"/>
        </w:rPr>
        <w:t xml:space="preserve">. </w:t>
      </w:r>
    </w:p>
    <w:p w14:paraId="234C372B" w14:textId="43073083" w:rsidR="00B75F6D" w:rsidRPr="00B41031" w:rsidRDefault="00B75F6D" w:rsidP="00583945">
      <w:pPr>
        <w:pStyle w:val="ListBullet"/>
        <w:tabs>
          <w:tab w:val="clear" w:pos="360"/>
        </w:tabs>
        <w:kinsoku w:val="0"/>
        <w:overflowPunct w:val="0"/>
        <w:spacing w:after="0" w:line="216" w:lineRule="auto"/>
        <w:ind w:left="72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요금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높을수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량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소하며</w:t>
      </w:r>
      <w:r w:rsidRPr="00B41031">
        <w:rPr>
          <w:rFonts w:eastAsia="Gulim" w:hint="eastAsia"/>
          <w:lang w:eastAsia="ko-KR"/>
        </w:rPr>
        <w:t>,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진입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중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승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증가합니다</w:t>
      </w:r>
      <w:r w:rsidRPr="00B41031">
        <w:rPr>
          <w:rFonts w:eastAsia="Gulim" w:hint="eastAsia"/>
          <w:lang w:eastAsia="ko-KR"/>
        </w:rPr>
        <w:t>.</w:t>
      </w:r>
    </w:p>
    <w:p w14:paraId="4C572994" w14:textId="04F64705" w:rsidR="00681ED2" w:rsidRPr="00B41031" w:rsidRDefault="008B18B6" w:rsidP="00583945">
      <w:pPr>
        <w:pStyle w:val="ListBullet"/>
        <w:tabs>
          <w:tab w:val="clear" w:pos="360"/>
        </w:tabs>
        <w:kinsoku w:val="0"/>
        <w:overflowPunct w:val="0"/>
        <w:spacing w:after="0" w:line="216" w:lineRule="auto"/>
        <w:ind w:left="72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요금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높을수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피하려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운전자들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인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우회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증가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입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이는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 xml:space="preserve">) CBD </w:t>
      </w:r>
      <w:r w:rsidRPr="00B41031">
        <w:rPr>
          <w:rFonts w:eastAsia="Gulim" w:hint="eastAsia"/>
          <w:lang w:eastAsia="ko-KR"/>
        </w:rPr>
        <w:t>내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량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소시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이며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지역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량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증가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함께</w:t>
      </w:r>
      <w:r w:rsidRPr="00B41031">
        <w:rPr>
          <w:rFonts w:eastAsia="Gulim" w:hint="eastAsia"/>
          <w:lang w:eastAsia="ko-KR"/>
        </w:rPr>
        <w:t xml:space="preserve"> CBD </w:t>
      </w:r>
      <w:r w:rsidRPr="00B41031">
        <w:rPr>
          <w:rFonts w:eastAsia="Gulim" w:hint="eastAsia"/>
          <w:lang w:eastAsia="ko-KR"/>
        </w:rPr>
        <w:t>외부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패턴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변화시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입니다</w:t>
      </w:r>
      <w:r w:rsidRPr="00B41031">
        <w:rPr>
          <w:rFonts w:eastAsia="Gulim" w:hint="eastAsia"/>
          <w:lang w:eastAsia="ko-KR"/>
        </w:rPr>
        <w:t xml:space="preserve">. </w:t>
      </w:r>
    </w:p>
    <w:p w14:paraId="0959D678" w14:textId="3470DC8D" w:rsidR="00681ED2" w:rsidRPr="00B41031" w:rsidRDefault="00681ED2" w:rsidP="00583945">
      <w:pPr>
        <w:pStyle w:val="ListBullet"/>
        <w:tabs>
          <w:tab w:val="clear" w:pos="360"/>
        </w:tabs>
        <w:kinsoku w:val="0"/>
        <w:overflowPunct w:val="0"/>
        <w:spacing w:after="0" w:line="216" w:lineRule="auto"/>
        <w:ind w:left="72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 xml:space="preserve">CBD </w:t>
      </w:r>
      <w:r w:rsidRPr="00B41031">
        <w:rPr>
          <w:rFonts w:eastAsia="Gulim" w:hint="eastAsia"/>
          <w:lang w:eastAsia="ko-KR"/>
        </w:rPr>
        <w:t>통행료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해</w:t>
      </w:r>
      <w:r w:rsidRPr="00B41031">
        <w:rPr>
          <w:rFonts w:eastAsia="Gulim" w:hint="eastAsia"/>
          <w:lang w:eastAsia="ko-KR"/>
        </w:rPr>
        <w:t xml:space="preserve"> TBTA </w:t>
      </w:r>
      <w:r w:rsidRPr="00B41031">
        <w:rPr>
          <w:rFonts w:eastAsia="Gulim" w:hint="eastAsia"/>
          <w:lang w:eastAsia="ko-KR"/>
        </w:rPr>
        <w:t>또는</w:t>
      </w:r>
      <w:r w:rsidRPr="00B41031">
        <w:rPr>
          <w:rFonts w:eastAsia="Gulim" w:hint="eastAsia"/>
          <w:lang w:eastAsia="ko-KR"/>
        </w:rPr>
        <w:t xml:space="preserve"> PANYNJ </w:t>
      </w:r>
      <w:r w:rsidRPr="00B41031">
        <w:rPr>
          <w:rFonts w:eastAsia="Gulim" w:hint="eastAsia"/>
          <w:lang w:eastAsia="ko-KR"/>
        </w:rPr>
        <w:t>톨게이트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결제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운전자에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일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금액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제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차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제액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여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경로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비용을</w:t>
      </w:r>
      <w:r w:rsidRPr="00B41031">
        <w:rPr>
          <w:rFonts w:eastAsia="Gulim" w:hint="eastAsia"/>
          <w:lang w:eastAsia="ko-KR"/>
        </w:rPr>
        <w:t xml:space="preserve"> CBD</w:t>
      </w:r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깝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하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량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소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도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균형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변화시킵니다</w:t>
      </w:r>
      <w:r w:rsidRPr="00B41031">
        <w:rPr>
          <w:rFonts w:eastAsia="Gulim" w:hint="eastAsia"/>
          <w:lang w:eastAsia="ko-KR"/>
        </w:rPr>
        <w:t xml:space="preserve">. </w:t>
      </w:r>
    </w:p>
    <w:p w14:paraId="56856DD1" w14:textId="252DBCED" w:rsidR="00681ED2" w:rsidRPr="00B41031" w:rsidRDefault="000774D3" w:rsidP="00583945">
      <w:pPr>
        <w:pStyle w:val="ListBullet2"/>
        <w:numPr>
          <w:ilvl w:val="0"/>
          <w:numId w:val="28"/>
        </w:numPr>
        <w:kinsoku w:val="0"/>
        <w:overflowPunct w:val="0"/>
        <w:spacing w:after="0" w:line="216" w:lineRule="auto"/>
        <w:ind w:left="126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교차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제액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나리오는</w:t>
      </w:r>
      <w:r w:rsidRPr="00B41031">
        <w:rPr>
          <w:rFonts w:eastAsia="Gulim" w:hint="eastAsia"/>
          <w:lang w:eastAsia="ko-KR"/>
        </w:rPr>
        <w:t xml:space="preserve"> Queens</w:t>
      </w:r>
      <w:r w:rsidRPr="00B41031">
        <w:rPr>
          <w:rFonts w:eastAsia="Gulim" w:hint="eastAsia"/>
          <w:lang w:eastAsia="ko-KR"/>
        </w:rPr>
        <w:t>에서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진입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량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소시키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미치며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교차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제액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없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나리오보다</w:t>
      </w:r>
      <w:r w:rsidRPr="00B41031">
        <w:rPr>
          <w:rFonts w:eastAsia="Gulim" w:hint="eastAsia"/>
          <w:lang w:eastAsia="ko-KR"/>
        </w:rPr>
        <w:t xml:space="preserve"> New Jersey(</w:t>
      </w:r>
      <w:r w:rsidRPr="00B41031">
        <w:rPr>
          <w:rFonts w:eastAsia="Gulim" w:hint="eastAsia"/>
          <w:lang w:eastAsia="ko-KR"/>
        </w:rPr>
        <w:t>뉴저지</w:t>
      </w:r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진입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량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소시키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훨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미칩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교차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제액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나리오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용하면</w:t>
      </w:r>
      <w:r w:rsidRPr="00B41031">
        <w:rPr>
          <w:rFonts w:eastAsia="Gulim" w:hint="eastAsia"/>
          <w:lang w:eastAsia="ko-KR"/>
        </w:rPr>
        <w:t xml:space="preserve"> 60th Street</w:t>
      </w:r>
      <w:r w:rsidRPr="00B41031">
        <w:rPr>
          <w:rFonts w:eastAsia="Gulim" w:hint="eastAsia"/>
          <w:lang w:eastAsia="ko-KR"/>
        </w:rPr>
        <w:t>와</w:t>
      </w:r>
      <w:r w:rsidRPr="00B41031">
        <w:rPr>
          <w:rFonts w:eastAsia="Gulim" w:hint="eastAsia"/>
          <w:lang w:eastAsia="ko-KR"/>
        </w:rPr>
        <w:t xml:space="preserve"> Brooklyn(</w:t>
      </w:r>
      <w:r w:rsidRPr="00B41031">
        <w:rPr>
          <w:rFonts w:eastAsia="Gulim" w:hint="eastAsia"/>
          <w:lang w:eastAsia="ko-KR"/>
        </w:rPr>
        <w:t>브루클린</w:t>
      </w:r>
      <w:r w:rsidRPr="00B41031">
        <w:rPr>
          <w:rFonts w:eastAsia="Gulim" w:hint="eastAsia"/>
          <w:lang w:eastAsia="ko-KR"/>
        </w:rPr>
        <w:t xml:space="preserve">) </w:t>
      </w:r>
      <w:r w:rsidRPr="00B41031">
        <w:rPr>
          <w:rFonts w:eastAsia="Gulim" w:hint="eastAsia"/>
          <w:lang w:eastAsia="ko-KR"/>
        </w:rPr>
        <w:t>북쪽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들어오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량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크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소합니다</w:t>
      </w:r>
      <w:r w:rsidRPr="00B41031">
        <w:rPr>
          <w:rFonts w:eastAsia="Gulim" w:hint="eastAsia"/>
          <w:lang w:eastAsia="ko-KR"/>
        </w:rPr>
        <w:t xml:space="preserve">. </w:t>
      </w:r>
    </w:p>
    <w:p w14:paraId="0C1C442A" w14:textId="27508961" w:rsidR="00415899" w:rsidRPr="00B41031" w:rsidRDefault="00084AFA" w:rsidP="00583945">
      <w:pPr>
        <w:pStyle w:val="ListBullet2"/>
        <w:numPr>
          <w:ilvl w:val="0"/>
          <w:numId w:val="28"/>
        </w:numPr>
        <w:kinsoku w:val="0"/>
        <w:overflowPunct w:val="0"/>
        <w:spacing w:after="0" w:line="216" w:lineRule="auto"/>
        <w:ind w:left="1260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교차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제액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현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무료인</w:t>
      </w:r>
      <w:r w:rsidRPr="00B41031">
        <w:rPr>
          <w:rFonts w:eastAsia="Gulim" w:hint="eastAsia"/>
          <w:lang w:eastAsia="ko-KR"/>
        </w:rPr>
        <w:t xml:space="preserve"> East River Bridges</w:t>
      </w:r>
      <w:r w:rsidRPr="00B41031">
        <w:rPr>
          <w:rFonts w:eastAsia="Gulim" w:hint="eastAsia"/>
          <w:lang w:eastAsia="ko-KR"/>
        </w:rPr>
        <w:t>에서</w:t>
      </w:r>
      <w:r w:rsidRPr="00B41031">
        <w:rPr>
          <w:rFonts w:eastAsia="Gulim" w:hint="eastAsia"/>
          <w:lang w:eastAsia="ko-KR"/>
        </w:rPr>
        <w:t xml:space="preserve"> TBTA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터널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운전자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경로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전환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결과</w:t>
      </w:r>
      <w:r w:rsidRPr="00B41031">
        <w:rPr>
          <w:rFonts w:eastAsia="Gulim" w:hint="eastAsia"/>
          <w:lang w:eastAsia="ko-KR"/>
        </w:rPr>
        <w:t>, Queens-Midtown Tunnel</w:t>
      </w:r>
      <w:r w:rsidRPr="00B41031">
        <w:rPr>
          <w:rFonts w:eastAsia="Gulim" w:hint="eastAsia"/>
          <w:lang w:eastAsia="ko-KR"/>
        </w:rPr>
        <w:t>과</w:t>
      </w:r>
      <w:r w:rsidRPr="00B41031">
        <w:rPr>
          <w:rFonts w:eastAsia="Gulim" w:hint="eastAsia"/>
          <w:lang w:eastAsia="ko-KR"/>
        </w:rPr>
        <w:t xml:space="preserve"> Hugh L. Carey Tunnel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량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증가하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는</w:t>
      </w:r>
      <w:r w:rsidRPr="00B41031">
        <w:rPr>
          <w:rFonts w:eastAsia="Gulim" w:hint="eastAsia"/>
          <w:lang w:eastAsia="ko-KR"/>
        </w:rPr>
        <w:t xml:space="preserve"> Long Island Expressway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량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증가와</w:t>
      </w:r>
      <w:r w:rsidRPr="00B41031">
        <w:rPr>
          <w:rFonts w:eastAsia="Gulim" w:hint="eastAsia"/>
          <w:lang w:eastAsia="ko-KR"/>
        </w:rPr>
        <w:t xml:space="preserve"> </w:t>
      </w:r>
      <w:proofErr w:type="spellStart"/>
      <w:r w:rsidRPr="00B41031">
        <w:rPr>
          <w:rFonts w:eastAsia="Gulim" w:hint="eastAsia"/>
          <w:lang w:eastAsia="ko-KR"/>
        </w:rPr>
        <w:t>BQE</w:t>
      </w:r>
      <w:proofErr w:type="spellEnd"/>
      <w:r w:rsidRPr="00B41031">
        <w:rPr>
          <w:rFonts w:eastAsia="Gulim" w:hint="eastAsia"/>
          <w:lang w:eastAsia="ko-KR"/>
        </w:rPr>
        <w:t>에서</w:t>
      </w:r>
      <w:r w:rsidRPr="00B41031">
        <w:rPr>
          <w:rFonts w:eastAsia="Gulim" w:hint="eastAsia"/>
          <w:lang w:eastAsia="ko-KR"/>
        </w:rPr>
        <w:t xml:space="preserve"> Hugh Carey Tunnel</w:t>
      </w:r>
      <w:r w:rsidRPr="00B41031">
        <w:rPr>
          <w:rFonts w:eastAsia="Gulim" w:hint="eastAsia"/>
          <w:lang w:eastAsia="ko-KR"/>
        </w:rPr>
        <w:t>로</w:t>
      </w:r>
      <w:r w:rsidRPr="00B41031">
        <w:rPr>
          <w:rFonts w:eastAsia="Gulim" w:hint="eastAsia"/>
          <w:lang w:eastAsia="ko-KR"/>
        </w:rPr>
        <w:t xml:space="preserve"> Gowanus Expressway</w:t>
      </w:r>
      <w:r w:rsidRPr="00B41031">
        <w:rPr>
          <w:rFonts w:eastAsia="Gulim" w:hint="eastAsia"/>
          <w:lang w:eastAsia="ko-KR"/>
        </w:rPr>
        <w:t>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따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량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전환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일어나도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하며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이러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터널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량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추가하는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 xml:space="preserve">) </w:t>
      </w:r>
      <w:r w:rsidRPr="00B41031">
        <w:rPr>
          <w:rFonts w:eastAsia="Gulim" w:hint="eastAsia"/>
          <w:lang w:eastAsia="ko-KR"/>
        </w:rPr>
        <w:t>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거리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량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증가하도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습니다</w:t>
      </w:r>
      <w:r w:rsidRPr="00B41031">
        <w:rPr>
          <w:rFonts w:eastAsia="Gulim" w:hint="eastAsia"/>
          <w:lang w:eastAsia="ko-KR"/>
        </w:rPr>
        <w:t>.</w:t>
      </w:r>
    </w:p>
    <w:p w14:paraId="5EA4B7A1" w14:textId="77777777" w:rsidR="00AA4AA6" w:rsidRPr="00583945" w:rsidRDefault="00AA4AA6" w:rsidP="00583945">
      <w:pPr>
        <w:pStyle w:val="ListBullet2"/>
        <w:numPr>
          <w:ilvl w:val="0"/>
          <w:numId w:val="0"/>
        </w:numPr>
        <w:kinsoku w:val="0"/>
        <w:overflowPunct w:val="0"/>
        <w:spacing w:after="0" w:line="216" w:lineRule="auto"/>
        <w:ind w:left="360"/>
        <w:jc w:val="left"/>
        <w:rPr>
          <w:rFonts w:eastAsia="Gulim" w:hint="eastAsia"/>
          <w:sz w:val="16"/>
          <w:szCs w:val="18"/>
          <w:lang w:eastAsia="ko-KR"/>
        </w:rPr>
      </w:pPr>
    </w:p>
    <w:p w14:paraId="22CF8EFB" w14:textId="0C8EC3C8" w:rsidR="00681ED2" w:rsidRPr="00B41031" w:rsidRDefault="00F5395A" w:rsidP="00583945">
      <w:pPr>
        <w:pStyle w:val="BodyText"/>
        <w:kinsoku w:val="0"/>
        <w:overflowPunct w:val="0"/>
        <w:spacing w:after="0" w:line="216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b/>
          <w:bCs/>
          <w:noProof/>
          <w:lang w:eastAsia="ko-KR"/>
        </w:rPr>
        <mc:AlternateContent>
          <mc:Choice Requires="wps">
            <w:drawing>
              <wp:anchor distT="45720" distB="45720" distL="114300" distR="114300" simplePos="0" relativeHeight="251658246" behindDoc="0" locked="0" layoutInCell="1" allowOverlap="1" wp14:anchorId="17670539" wp14:editId="144CEBC6">
                <wp:simplePos x="0" y="0"/>
                <wp:positionH relativeFrom="column">
                  <wp:posOffset>3542665</wp:posOffset>
                </wp:positionH>
                <wp:positionV relativeFrom="paragraph">
                  <wp:posOffset>316865</wp:posOffset>
                </wp:positionV>
                <wp:extent cx="2464435" cy="2028825"/>
                <wp:effectExtent l="19050" t="19050" r="31115" b="4762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4435" cy="2028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0" cmpd="tri">
                          <a:solidFill>
                            <a:srgbClr val="003AA6"/>
                          </a:solidFill>
                          <a:miter lim="800000"/>
                          <a:headEnd/>
                          <a:tailEnd/>
                          <a:extLst>
                            <a:ext uri="{C807C97D-BFC1-408E-A445-0C87EB9F89A2}">
                              <ask:lineSketchStyleProps xmlns:ask="http://schemas.microsoft.com/office/drawing/2018/sketchyshapes" sd="3950756230">
                                <a:custGeom>
                                  <a:avLst/>
                                  <a:gdLst>
                                    <a:gd name="connsiteX0" fmla="*/ 0 w 2276475"/>
                                    <a:gd name="connsiteY0" fmla="*/ 0 h 2028825"/>
                                    <a:gd name="connsiteX1" fmla="*/ 523589 w 2276475"/>
                                    <a:gd name="connsiteY1" fmla="*/ 0 h 2028825"/>
                                    <a:gd name="connsiteX2" fmla="*/ 1092708 w 2276475"/>
                                    <a:gd name="connsiteY2" fmla="*/ 0 h 2028825"/>
                                    <a:gd name="connsiteX3" fmla="*/ 1639062 w 2276475"/>
                                    <a:gd name="connsiteY3" fmla="*/ 0 h 2028825"/>
                                    <a:gd name="connsiteX4" fmla="*/ 2276475 w 2276475"/>
                                    <a:gd name="connsiteY4" fmla="*/ 0 h 2028825"/>
                                    <a:gd name="connsiteX5" fmla="*/ 2276475 w 2276475"/>
                                    <a:gd name="connsiteY5" fmla="*/ 466630 h 2028825"/>
                                    <a:gd name="connsiteX6" fmla="*/ 2276475 w 2276475"/>
                                    <a:gd name="connsiteY6" fmla="*/ 912971 h 2028825"/>
                                    <a:gd name="connsiteX7" fmla="*/ 2276475 w 2276475"/>
                                    <a:gd name="connsiteY7" fmla="*/ 1379601 h 2028825"/>
                                    <a:gd name="connsiteX8" fmla="*/ 2276475 w 2276475"/>
                                    <a:gd name="connsiteY8" fmla="*/ 2028825 h 2028825"/>
                                    <a:gd name="connsiteX9" fmla="*/ 1752886 w 2276475"/>
                                    <a:gd name="connsiteY9" fmla="*/ 2028825 h 2028825"/>
                                    <a:gd name="connsiteX10" fmla="*/ 1252061 w 2276475"/>
                                    <a:gd name="connsiteY10" fmla="*/ 2028825 h 2028825"/>
                                    <a:gd name="connsiteX11" fmla="*/ 682943 w 2276475"/>
                                    <a:gd name="connsiteY11" fmla="*/ 2028825 h 2028825"/>
                                    <a:gd name="connsiteX12" fmla="*/ 0 w 2276475"/>
                                    <a:gd name="connsiteY12" fmla="*/ 2028825 h 2028825"/>
                                    <a:gd name="connsiteX13" fmla="*/ 0 w 2276475"/>
                                    <a:gd name="connsiteY13" fmla="*/ 1481042 h 2028825"/>
                                    <a:gd name="connsiteX14" fmla="*/ 0 w 2276475"/>
                                    <a:gd name="connsiteY14" fmla="*/ 1034701 h 2028825"/>
                                    <a:gd name="connsiteX15" fmla="*/ 0 w 2276475"/>
                                    <a:gd name="connsiteY15" fmla="*/ 547783 h 2028825"/>
                                    <a:gd name="connsiteX16" fmla="*/ 0 w 2276475"/>
                                    <a:gd name="connsiteY16" fmla="*/ 0 h 20288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</a:cxnLst>
                                  <a:rect l="l" t="t" r="r" b="b"/>
                                  <a:pathLst>
                                    <a:path w="2276475" h="2028825" fill="none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71186" y="-86"/>
                                        <a:pt x="308204" y="25043"/>
                                        <a:pt x="523589" y="0"/>
                                      </a:cubicBezTo>
                                      <a:cubicBezTo>
                                        <a:pt x="738974" y="-25043"/>
                                        <a:pt x="821624" y="53905"/>
                                        <a:pt x="1092708" y="0"/>
                                      </a:cubicBezTo>
                                      <a:cubicBezTo>
                                        <a:pt x="1363792" y="-53905"/>
                                        <a:pt x="1385946" y="40046"/>
                                        <a:pt x="1639062" y="0"/>
                                      </a:cubicBezTo>
                                      <a:cubicBezTo>
                                        <a:pt x="1892178" y="-40046"/>
                                        <a:pt x="2052692" y="63215"/>
                                        <a:pt x="2276475" y="0"/>
                                      </a:cubicBezTo>
                                      <a:cubicBezTo>
                                        <a:pt x="2303377" y="182448"/>
                                        <a:pt x="2258177" y="305121"/>
                                        <a:pt x="2276475" y="466630"/>
                                      </a:cubicBezTo>
                                      <a:cubicBezTo>
                                        <a:pt x="2294773" y="628139"/>
                                        <a:pt x="2243333" y="743348"/>
                                        <a:pt x="2276475" y="912971"/>
                                      </a:cubicBezTo>
                                      <a:cubicBezTo>
                                        <a:pt x="2309617" y="1082594"/>
                                        <a:pt x="2226045" y="1270378"/>
                                        <a:pt x="2276475" y="1379601"/>
                                      </a:cubicBezTo>
                                      <a:cubicBezTo>
                                        <a:pt x="2326905" y="1488824"/>
                                        <a:pt x="2202090" y="1869910"/>
                                        <a:pt x="2276475" y="2028825"/>
                                      </a:cubicBezTo>
                                      <a:cubicBezTo>
                                        <a:pt x="2144244" y="2082764"/>
                                        <a:pt x="1965335" y="2000206"/>
                                        <a:pt x="1752886" y="2028825"/>
                                      </a:cubicBezTo>
                                      <a:cubicBezTo>
                                        <a:pt x="1540437" y="2057444"/>
                                        <a:pt x="1395957" y="1993350"/>
                                        <a:pt x="1252061" y="2028825"/>
                                      </a:cubicBezTo>
                                      <a:cubicBezTo>
                                        <a:pt x="1108166" y="2064300"/>
                                        <a:pt x="917142" y="2002124"/>
                                        <a:pt x="682943" y="2028825"/>
                                      </a:cubicBezTo>
                                      <a:cubicBezTo>
                                        <a:pt x="448744" y="2055526"/>
                                        <a:pt x="251679" y="1986440"/>
                                        <a:pt x="0" y="2028825"/>
                                      </a:cubicBezTo>
                                      <a:cubicBezTo>
                                        <a:pt x="-27328" y="1888560"/>
                                        <a:pt x="58864" y="1733506"/>
                                        <a:pt x="0" y="1481042"/>
                                      </a:cubicBezTo>
                                      <a:cubicBezTo>
                                        <a:pt x="-58864" y="1228578"/>
                                        <a:pt x="29662" y="1234019"/>
                                        <a:pt x="0" y="1034701"/>
                                      </a:cubicBezTo>
                                      <a:cubicBezTo>
                                        <a:pt x="-29662" y="835383"/>
                                        <a:pt x="29044" y="790352"/>
                                        <a:pt x="0" y="547783"/>
                                      </a:cubicBezTo>
                                      <a:cubicBezTo>
                                        <a:pt x="-29044" y="305214"/>
                                        <a:pt x="5938" y="230835"/>
                                        <a:pt x="0" y="0"/>
                                      </a:cubicBezTo>
                                      <a:close/>
                                    </a:path>
                                    <a:path w="2276475" h="2028825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76548" y="-46686"/>
                                        <a:pt x="438018" y="43978"/>
                                        <a:pt x="569119" y="0"/>
                                      </a:cubicBezTo>
                                      <a:cubicBezTo>
                                        <a:pt x="700220" y="-43978"/>
                                        <a:pt x="979716" y="10995"/>
                                        <a:pt x="1161002" y="0"/>
                                      </a:cubicBezTo>
                                      <a:cubicBezTo>
                                        <a:pt x="1342288" y="-10995"/>
                                        <a:pt x="1473284" y="4946"/>
                                        <a:pt x="1661827" y="0"/>
                                      </a:cubicBezTo>
                                      <a:cubicBezTo>
                                        <a:pt x="1850370" y="-4946"/>
                                        <a:pt x="1975211" y="3913"/>
                                        <a:pt x="2276475" y="0"/>
                                      </a:cubicBezTo>
                                      <a:cubicBezTo>
                                        <a:pt x="2280626" y="162947"/>
                                        <a:pt x="2261953" y="373726"/>
                                        <a:pt x="2276475" y="527495"/>
                                      </a:cubicBezTo>
                                      <a:cubicBezTo>
                                        <a:pt x="2290997" y="681264"/>
                                        <a:pt x="2265649" y="904323"/>
                                        <a:pt x="2276475" y="1075277"/>
                                      </a:cubicBezTo>
                                      <a:cubicBezTo>
                                        <a:pt x="2287301" y="1246231"/>
                                        <a:pt x="2259653" y="1426851"/>
                                        <a:pt x="2276475" y="1521619"/>
                                      </a:cubicBezTo>
                                      <a:cubicBezTo>
                                        <a:pt x="2293297" y="1616387"/>
                                        <a:pt x="2255528" y="1879467"/>
                                        <a:pt x="2276475" y="2028825"/>
                                      </a:cubicBezTo>
                                      <a:cubicBezTo>
                                        <a:pt x="2156764" y="2081733"/>
                                        <a:pt x="1967446" y="2002816"/>
                                        <a:pt x="1730121" y="2028825"/>
                                      </a:cubicBezTo>
                                      <a:cubicBezTo>
                                        <a:pt x="1492796" y="2054834"/>
                                        <a:pt x="1331395" y="2026943"/>
                                        <a:pt x="1138238" y="2028825"/>
                                      </a:cubicBezTo>
                                      <a:cubicBezTo>
                                        <a:pt x="945081" y="2030707"/>
                                        <a:pt x="733311" y="1966969"/>
                                        <a:pt x="523589" y="2028825"/>
                                      </a:cubicBezTo>
                                      <a:cubicBezTo>
                                        <a:pt x="313867" y="2090681"/>
                                        <a:pt x="172760" y="1984406"/>
                                        <a:pt x="0" y="2028825"/>
                                      </a:cubicBezTo>
                                      <a:cubicBezTo>
                                        <a:pt x="-10254" y="1845732"/>
                                        <a:pt x="4678" y="1780021"/>
                                        <a:pt x="0" y="1541907"/>
                                      </a:cubicBezTo>
                                      <a:cubicBezTo>
                                        <a:pt x="-4678" y="1303793"/>
                                        <a:pt x="37706" y="1305649"/>
                                        <a:pt x="0" y="1075277"/>
                                      </a:cubicBezTo>
                                      <a:cubicBezTo>
                                        <a:pt x="-37706" y="844905"/>
                                        <a:pt x="35745" y="641338"/>
                                        <a:pt x="0" y="527495"/>
                                      </a:cubicBezTo>
                                      <a:cubicBezTo>
                                        <a:pt x="-35745" y="413652"/>
                                        <a:pt x="29786" y="218579"/>
                                        <a:pt x="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sk:type>
                                  <ask:lineSketchNone/>
                                </ask:type>
                              </ask:lineSketchStyleProps>
                            </a:ext>
                          </a:extLst>
                        </a:ln>
                      </wps:spPr>
                      <wps:txbx>
                        <w:txbxContent>
                          <w:p w14:paraId="281630B3" w14:textId="79D63E6D" w:rsidR="00386F5B" w:rsidRPr="00F5395A" w:rsidRDefault="00386F5B" w:rsidP="00626336">
                            <w:pPr>
                              <w:pStyle w:val="ListBullet2-LastinSeries"/>
                              <w:numPr>
                                <w:ilvl w:val="0"/>
                                <w:numId w:val="0"/>
                              </w:numPr>
                              <w:spacing w:after="60" w:line="240" w:lineRule="auto"/>
                              <w:jc w:val="center"/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</w:rPr>
                            </w:pPr>
                            <w:r w:rsidRPr="00F5395A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>공공</w:t>
                            </w:r>
                            <w:r w:rsidRPr="00F5395A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>지원</w:t>
                            </w:r>
                            <w:r w:rsidRPr="00F5395A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>반응</w:t>
                            </w:r>
                          </w:p>
                          <w:p w14:paraId="0454E0D8" w14:textId="41014961" w:rsidR="00386F5B" w:rsidRPr="00F5395A" w:rsidRDefault="00386F5B" w:rsidP="00F5395A">
                            <w:pPr>
                              <w:pStyle w:val="ListBullet2-LastinSeries"/>
                              <w:numPr>
                                <w:ilvl w:val="0"/>
                                <w:numId w:val="0"/>
                              </w:numPr>
                              <w:spacing w:before="60" w:after="0" w:line="240" w:lineRule="auto"/>
                              <w:jc w:val="left"/>
                              <w:rPr>
                                <w:rFonts w:eastAsia="Gulim"/>
                              </w:rPr>
                            </w:pP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Cross Bronx Expressway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에서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트럭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교통량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증가와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관련된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초기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공공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지원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중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제기된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우려와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트럭이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통행료를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피하기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위한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대체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교통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수단을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별도로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보유하고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있지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않다는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사실에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대응하여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,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시나리오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G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가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추가되었습니다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.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이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시나리오는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자동차와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트럭에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대해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동일한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통행료를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부과하여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South Bronx(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사우스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브롱크스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와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Staten Island(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스태튼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아일랜드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에서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트럭의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편차를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상당히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줄입니다</w:t>
                            </w:r>
                            <w:r w:rsidRPr="00F5395A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.</w:t>
                            </w:r>
                            <w:r w:rsidRPr="00F5395A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4A</w:t>
                            </w:r>
                            <w:r w:rsidRPr="00F5395A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장</w:t>
                            </w:r>
                            <w:r w:rsidRPr="00F5395A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, "</w:t>
                            </w:r>
                            <w:r w:rsidRPr="00F5395A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지역</w:t>
                            </w:r>
                            <w:r w:rsidRPr="00F5395A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교통</w:t>
                            </w:r>
                            <w:r w:rsidRPr="00F5395A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효과</w:t>
                            </w:r>
                            <w:r w:rsidRPr="00F5395A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및</w:t>
                            </w:r>
                            <w:r w:rsidRPr="00F5395A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모델링</w:t>
                            </w:r>
                            <w:r w:rsidRPr="00F5395A">
                              <w:rPr>
                                <w:rFonts w:eastAsia="Gulim" w:cs="Arial"/>
                                <w:b/>
                                <w:b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"</w:t>
                            </w:r>
                            <w:r w:rsidRPr="00F5395A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을</w:t>
                            </w:r>
                            <w:r w:rsidRPr="00F5395A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참고해</w:t>
                            </w:r>
                            <w:r w:rsidRPr="00F5395A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F5395A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주십시오</w:t>
                            </w:r>
                            <w:r w:rsidRPr="00F5395A">
                              <w:rPr>
                                <w:rFonts w:eastAsia="Gulim" w:cs="Arial"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670539" id="_x0000_s1046" type="#_x0000_t202" style="position:absolute;margin-left:278.95pt;margin-top:24.95pt;width:194.05pt;height:159.75pt;z-index:25165824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" strokecolor="#003aa6" strokeweight="5pt">
                <v:stroke linestyle="thickBetweenThin"/>
                <v:textbox>
                  <w:txbxContent>
                    <w:p w14:paraId="281630B3" w14:textId="79D63E6D" w:rsidR="00386F5B" w:rsidRPr="00F5395A" w:rsidRDefault="00386F5B" w:rsidP="00626336">
                      <w:pPr>
                        <w:pStyle w:val="ListBullet2-LastinSeries"/>
                        <w:numPr>
                          <w:ilvl w:val="0"/>
                          <w:numId w:val="0"/>
                        </w:numPr>
                        <w:spacing w:after="60" w:line="240" w:lineRule="auto"/>
                        <w:jc w:val="center"/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</w:rPr>
                      </w:pPr>
                      <w:r w:rsidRPr="00F5395A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  <w:lang w:eastAsia="ko"/>
                        </w:rPr>
                        <w:t>공공</w:t>
                      </w:r>
                      <w:r w:rsidRPr="00F5395A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  <w:lang w:eastAsia="ko"/>
                        </w:rPr>
                        <w:t>지원</w:t>
                      </w:r>
                      <w:r w:rsidRPr="00F5395A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  <w:lang w:eastAsia="ko"/>
                        </w:rPr>
                        <w:t>반응</w:t>
                      </w:r>
                    </w:p>
                    <w:p w14:paraId="0454E0D8" w14:textId="41014961" w:rsidR="00386F5B" w:rsidRPr="00F5395A" w:rsidRDefault="00386F5B" w:rsidP="00F5395A">
                      <w:pPr>
                        <w:pStyle w:val="ListBullet2-LastinSeries"/>
                        <w:numPr>
                          <w:ilvl w:val="0"/>
                          <w:numId w:val="0"/>
                        </w:numPr>
                        <w:spacing w:before="60" w:after="0" w:line="240" w:lineRule="auto"/>
                        <w:jc w:val="left"/>
                        <w:rPr>
                          <w:rFonts w:eastAsia="Gulim"/>
                        </w:rPr>
                      </w:pP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Cross Bronx Expressway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에서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트럭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교통량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증가와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관련된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초기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공공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지원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중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제기된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우려와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트럭이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통행료를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피하기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위한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대체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교통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수단을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별도로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보유하고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있지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않다는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사실에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대응하여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,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시나리오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G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가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추가되었습니다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.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이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시나리오는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자동차와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트럭에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대해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동일한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통행료를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부과하여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South Bronx(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사우스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브롱크스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)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와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Staten Island(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스태튼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아일랜드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)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에서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트럭의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편차를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상당히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줄입니다</w:t>
                      </w:r>
                      <w:r w:rsidRPr="00F5395A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.</w:t>
                      </w:r>
                      <w:r w:rsidRPr="00F5395A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>4A</w:t>
                      </w:r>
                      <w:r w:rsidRPr="00F5395A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>장</w:t>
                      </w:r>
                      <w:r w:rsidRPr="00F5395A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>, "</w:t>
                      </w:r>
                      <w:r w:rsidRPr="00F5395A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>지역</w:t>
                      </w:r>
                      <w:r w:rsidRPr="00F5395A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>교통</w:t>
                      </w:r>
                      <w:r w:rsidRPr="00F5395A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>효과</w:t>
                      </w:r>
                      <w:r w:rsidRPr="00F5395A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>및</w:t>
                      </w:r>
                      <w:r w:rsidRPr="00F5395A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>모델링</w:t>
                      </w:r>
                      <w:r w:rsidRPr="00F5395A">
                        <w:rPr>
                          <w:rFonts w:eastAsia="Gulim" w:cs="Arial"/>
                          <w:b/>
                          <w:bCs/>
                          <w:color w:val="003AA6"/>
                          <w:sz w:val="18"/>
                          <w:szCs w:val="18"/>
                          <w:lang w:eastAsia="ko"/>
                        </w:rPr>
                        <w:t>"</w:t>
                      </w:r>
                      <w:r w:rsidRPr="00F5395A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을</w:t>
                      </w:r>
                      <w:r w:rsidRPr="00F5395A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참고해</w:t>
                      </w:r>
                      <w:r w:rsidRPr="00F5395A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F5395A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주십시오</w:t>
                      </w:r>
                      <w:r w:rsidRPr="00F5395A">
                        <w:rPr>
                          <w:rFonts w:eastAsia="Gulim" w:cs="Arial"/>
                          <w:color w:val="003AA6"/>
                          <w:sz w:val="18"/>
                          <w:szCs w:val="18"/>
                          <w:lang w:eastAsia="ko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729B4D6C" w:rsidRPr="00B41031">
        <w:rPr>
          <w:rFonts w:eastAsia="Gulim" w:hint="eastAsia"/>
          <w:lang w:eastAsia="ko-KR"/>
        </w:rPr>
        <w:t>통행료</w:t>
      </w:r>
      <w:r w:rsidR="729B4D6C" w:rsidRPr="00B41031">
        <w:rPr>
          <w:rFonts w:eastAsia="Gulim" w:hint="eastAsia"/>
          <w:lang w:eastAsia="ko-KR"/>
        </w:rPr>
        <w:t xml:space="preserve"> </w:t>
      </w:r>
      <w:r w:rsidR="729B4D6C" w:rsidRPr="00B41031">
        <w:rPr>
          <w:rFonts w:eastAsia="Gulim" w:hint="eastAsia"/>
          <w:lang w:eastAsia="ko-KR"/>
        </w:rPr>
        <w:t>요금</w:t>
      </w:r>
      <w:r w:rsidR="729B4D6C" w:rsidRPr="00B41031">
        <w:rPr>
          <w:rFonts w:eastAsia="Gulim" w:hint="eastAsia"/>
          <w:lang w:eastAsia="ko-KR"/>
        </w:rPr>
        <w:t xml:space="preserve"> </w:t>
      </w:r>
      <w:r w:rsidR="729B4D6C" w:rsidRPr="00B41031">
        <w:rPr>
          <w:rFonts w:eastAsia="Gulim" w:hint="eastAsia"/>
          <w:lang w:eastAsia="ko-KR"/>
        </w:rPr>
        <w:t>및</w:t>
      </w:r>
      <w:r w:rsidR="729B4D6C" w:rsidRPr="00B41031">
        <w:rPr>
          <w:rFonts w:eastAsia="Gulim" w:hint="eastAsia"/>
          <w:lang w:eastAsia="ko-KR"/>
        </w:rPr>
        <w:t xml:space="preserve"> </w:t>
      </w:r>
      <w:r w:rsidR="729B4D6C" w:rsidRPr="00B41031">
        <w:rPr>
          <w:rFonts w:eastAsia="Gulim" w:hint="eastAsia"/>
          <w:lang w:eastAsia="ko-KR"/>
        </w:rPr>
        <w:t>교차</w:t>
      </w:r>
      <w:r w:rsidR="729B4D6C" w:rsidRPr="00B41031">
        <w:rPr>
          <w:rFonts w:eastAsia="Gulim" w:hint="eastAsia"/>
          <w:lang w:eastAsia="ko-KR"/>
        </w:rPr>
        <w:t xml:space="preserve"> </w:t>
      </w:r>
      <w:r w:rsidR="729B4D6C" w:rsidRPr="00B41031">
        <w:rPr>
          <w:rFonts w:eastAsia="Gulim" w:hint="eastAsia"/>
          <w:lang w:eastAsia="ko-KR"/>
        </w:rPr>
        <w:t>공제액</w:t>
      </w:r>
      <w:r w:rsidR="729B4D6C" w:rsidRPr="00B41031">
        <w:rPr>
          <w:rFonts w:eastAsia="Gulim" w:hint="eastAsia"/>
          <w:lang w:eastAsia="ko-KR"/>
        </w:rPr>
        <w:t xml:space="preserve"> </w:t>
      </w:r>
      <w:r w:rsidR="729B4D6C" w:rsidRPr="00B41031">
        <w:rPr>
          <w:rFonts w:eastAsia="Gulim" w:hint="eastAsia"/>
          <w:lang w:eastAsia="ko-KR"/>
        </w:rPr>
        <w:t>이외에도</w:t>
      </w:r>
      <w:r w:rsidR="729B4D6C" w:rsidRPr="00B41031">
        <w:rPr>
          <w:rFonts w:eastAsia="Gulim" w:hint="eastAsia"/>
          <w:lang w:eastAsia="ko-KR"/>
        </w:rPr>
        <w:t xml:space="preserve"> </w:t>
      </w:r>
      <w:r w:rsidR="729B4D6C" w:rsidRPr="00B41031">
        <w:rPr>
          <w:rFonts w:eastAsia="Gulim" w:hint="eastAsia"/>
          <w:lang w:eastAsia="ko-KR"/>
        </w:rPr>
        <w:t>많은</w:t>
      </w:r>
      <w:r w:rsidR="729B4D6C" w:rsidRPr="00B41031">
        <w:rPr>
          <w:rFonts w:eastAsia="Gulim" w:hint="eastAsia"/>
          <w:lang w:eastAsia="ko-KR"/>
        </w:rPr>
        <w:t xml:space="preserve"> </w:t>
      </w:r>
      <w:r w:rsidR="729B4D6C" w:rsidRPr="00B41031">
        <w:rPr>
          <w:rFonts w:eastAsia="Gulim" w:hint="eastAsia"/>
          <w:lang w:eastAsia="ko-KR"/>
        </w:rPr>
        <w:t>다른</w:t>
      </w:r>
      <w:r w:rsidR="729B4D6C" w:rsidRPr="00B41031">
        <w:rPr>
          <w:rFonts w:eastAsia="Gulim" w:hint="eastAsia"/>
          <w:lang w:eastAsia="ko-KR"/>
        </w:rPr>
        <w:t xml:space="preserve"> </w:t>
      </w:r>
      <w:r w:rsidR="729B4D6C" w:rsidRPr="00B41031">
        <w:rPr>
          <w:rFonts w:eastAsia="Gulim" w:hint="eastAsia"/>
          <w:lang w:eastAsia="ko-KR"/>
        </w:rPr>
        <w:t>요소가</w:t>
      </w:r>
      <w:r w:rsidR="729B4D6C" w:rsidRPr="00B41031">
        <w:rPr>
          <w:rFonts w:eastAsia="Gulim" w:hint="eastAsia"/>
          <w:lang w:eastAsia="ko-KR"/>
        </w:rPr>
        <w:t xml:space="preserve"> </w:t>
      </w:r>
      <w:r w:rsidR="729B4D6C" w:rsidRPr="00B41031">
        <w:rPr>
          <w:rFonts w:eastAsia="Gulim" w:hint="eastAsia"/>
          <w:lang w:eastAsia="ko-KR"/>
        </w:rPr>
        <w:t>이로운</w:t>
      </w:r>
      <w:r w:rsidR="729B4D6C" w:rsidRPr="00B41031">
        <w:rPr>
          <w:rFonts w:eastAsia="Gulim" w:hint="eastAsia"/>
          <w:lang w:eastAsia="ko-KR"/>
        </w:rPr>
        <w:t xml:space="preserve"> </w:t>
      </w:r>
      <w:r w:rsidR="729B4D6C" w:rsidRPr="00B41031">
        <w:rPr>
          <w:rFonts w:eastAsia="Gulim" w:hint="eastAsia"/>
          <w:lang w:eastAsia="ko-KR"/>
        </w:rPr>
        <w:t>영향</w:t>
      </w:r>
      <w:r w:rsidR="729B4D6C" w:rsidRPr="00B41031">
        <w:rPr>
          <w:rFonts w:eastAsia="Gulim" w:hint="eastAsia"/>
          <w:lang w:eastAsia="ko-KR"/>
        </w:rPr>
        <w:t xml:space="preserve"> </w:t>
      </w:r>
      <w:r w:rsidR="729B4D6C" w:rsidRPr="00B41031">
        <w:rPr>
          <w:rFonts w:eastAsia="Gulim" w:hint="eastAsia"/>
          <w:lang w:eastAsia="ko-KR"/>
        </w:rPr>
        <w:t>및</w:t>
      </w:r>
      <w:r w:rsidR="729B4D6C" w:rsidRPr="00B41031">
        <w:rPr>
          <w:rFonts w:eastAsia="Gulim" w:hint="eastAsia"/>
          <w:lang w:eastAsia="ko-KR"/>
        </w:rPr>
        <w:t xml:space="preserve"> </w:t>
      </w:r>
      <w:r w:rsidR="729B4D6C" w:rsidRPr="00B41031">
        <w:rPr>
          <w:rFonts w:eastAsia="Gulim" w:hint="eastAsia"/>
          <w:lang w:eastAsia="ko-KR"/>
        </w:rPr>
        <w:t>부정적인</w:t>
      </w:r>
      <w:r w:rsidR="729B4D6C" w:rsidRPr="00B41031">
        <w:rPr>
          <w:rFonts w:eastAsia="Gulim" w:hint="eastAsia"/>
          <w:lang w:eastAsia="ko-KR"/>
        </w:rPr>
        <w:t xml:space="preserve"> </w:t>
      </w:r>
      <w:r w:rsidR="729B4D6C" w:rsidRPr="00B41031">
        <w:rPr>
          <w:rFonts w:eastAsia="Gulim" w:hint="eastAsia"/>
          <w:lang w:eastAsia="ko-KR"/>
        </w:rPr>
        <w:t>영향을</w:t>
      </w:r>
      <w:r w:rsidR="729B4D6C" w:rsidRPr="00B41031">
        <w:rPr>
          <w:rFonts w:eastAsia="Gulim" w:hint="eastAsia"/>
          <w:lang w:eastAsia="ko-KR"/>
        </w:rPr>
        <w:t xml:space="preserve"> </w:t>
      </w:r>
      <w:r w:rsidR="729B4D6C" w:rsidRPr="00B41031">
        <w:rPr>
          <w:rFonts w:eastAsia="Gulim" w:hint="eastAsia"/>
          <w:lang w:eastAsia="ko-KR"/>
        </w:rPr>
        <w:t>발생시키는</w:t>
      </w:r>
      <w:r w:rsidR="729B4D6C" w:rsidRPr="00B41031">
        <w:rPr>
          <w:rFonts w:eastAsia="Gulim" w:hint="eastAsia"/>
          <w:lang w:eastAsia="ko-KR"/>
        </w:rPr>
        <w:t xml:space="preserve"> </w:t>
      </w:r>
      <w:r w:rsidR="729B4D6C" w:rsidRPr="00B41031">
        <w:rPr>
          <w:rFonts w:eastAsia="Gulim" w:hint="eastAsia"/>
          <w:lang w:eastAsia="ko-KR"/>
        </w:rPr>
        <w:t>역할을</w:t>
      </w:r>
      <w:r w:rsidR="729B4D6C" w:rsidRPr="00B41031">
        <w:rPr>
          <w:rFonts w:eastAsia="Gulim" w:hint="eastAsia"/>
          <w:lang w:eastAsia="ko-KR"/>
        </w:rPr>
        <w:t xml:space="preserve"> </w:t>
      </w:r>
      <w:r w:rsidR="729B4D6C" w:rsidRPr="00B41031">
        <w:rPr>
          <w:rFonts w:eastAsia="Gulim" w:hint="eastAsia"/>
          <w:lang w:eastAsia="ko-KR"/>
        </w:rPr>
        <w:t>할</w:t>
      </w:r>
      <w:r w:rsidR="729B4D6C" w:rsidRPr="00B41031">
        <w:rPr>
          <w:rFonts w:eastAsia="Gulim" w:hint="eastAsia"/>
          <w:lang w:eastAsia="ko-KR"/>
        </w:rPr>
        <w:t xml:space="preserve"> </w:t>
      </w:r>
      <w:r w:rsidR="729B4D6C" w:rsidRPr="00B41031">
        <w:rPr>
          <w:rFonts w:eastAsia="Gulim" w:hint="eastAsia"/>
          <w:lang w:eastAsia="ko-KR"/>
        </w:rPr>
        <w:t>수</w:t>
      </w:r>
      <w:r w:rsidR="729B4D6C" w:rsidRPr="00B41031">
        <w:rPr>
          <w:rFonts w:eastAsia="Gulim" w:hint="eastAsia"/>
          <w:lang w:eastAsia="ko-KR"/>
        </w:rPr>
        <w:t xml:space="preserve"> </w:t>
      </w:r>
      <w:r w:rsidR="729B4D6C" w:rsidRPr="00B41031">
        <w:rPr>
          <w:rFonts w:eastAsia="Gulim" w:hint="eastAsia"/>
          <w:lang w:eastAsia="ko-KR"/>
        </w:rPr>
        <w:t>있습니다</w:t>
      </w:r>
      <w:r w:rsidR="729B4D6C" w:rsidRPr="00B41031">
        <w:rPr>
          <w:rFonts w:eastAsia="Gulim" w:hint="eastAsia"/>
          <w:lang w:eastAsia="ko-KR"/>
        </w:rPr>
        <w:t xml:space="preserve">. </w:t>
      </w:r>
    </w:p>
    <w:p w14:paraId="6C03DBCB" w14:textId="77777777" w:rsidR="00AA4AA6" w:rsidRPr="00583945" w:rsidRDefault="00AA4AA6" w:rsidP="00583945">
      <w:pPr>
        <w:pStyle w:val="BodyText"/>
        <w:kinsoku w:val="0"/>
        <w:overflowPunct w:val="0"/>
        <w:spacing w:after="0" w:line="216" w:lineRule="auto"/>
        <w:jc w:val="left"/>
        <w:rPr>
          <w:rFonts w:eastAsia="Gulim" w:hint="eastAsia"/>
          <w:sz w:val="16"/>
          <w:szCs w:val="12"/>
          <w:lang w:eastAsia="ko-KR"/>
        </w:rPr>
      </w:pPr>
    </w:p>
    <w:p w14:paraId="657E5905" w14:textId="59EA4CBD" w:rsidR="0063683B" w:rsidRPr="00B41031" w:rsidRDefault="00C60AA5" w:rsidP="00583945">
      <w:pPr>
        <w:pStyle w:val="H3-1"/>
        <w:kinsoku w:val="0"/>
        <w:overflowPunct w:val="0"/>
        <w:spacing w:line="216" w:lineRule="auto"/>
        <w:jc w:val="left"/>
        <w:rPr>
          <w:rFonts w:eastAsia="Gulim" w:hint="eastAsia"/>
          <w:noProof w:val="0"/>
          <w:vanish/>
          <w:lang w:eastAsia="ko-KR"/>
          <w:specVanish/>
        </w:rPr>
      </w:pPr>
      <w:bookmarkStart w:id="75" w:name="_Toc110243115"/>
      <w:bookmarkStart w:id="76" w:name="_Toc111121581"/>
      <w:r w:rsidRPr="00B41031">
        <w:rPr>
          <w:rFonts w:eastAsia="Gulim" w:hint="eastAsia"/>
          <w:noProof w:val="0"/>
          <w:lang w:eastAsia="ko-KR"/>
        </w:rPr>
        <w:t>트럭</w:t>
      </w:r>
      <w:r w:rsidRPr="00B41031">
        <w:rPr>
          <w:rFonts w:eastAsia="Gulim" w:hint="eastAsia"/>
          <w:noProof w:val="0"/>
          <w:lang w:eastAsia="ko-KR"/>
        </w:rPr>
        <w:t xml:space="preserve"> </w:t>
      </w:r>
      <w:r w:rsidRPr="00B41031">
        <w:rPr>
          <w:rFonts w:eastAsia="Gulim" w:hint="eastAsia"/>
          <w:noProof w:val="0"/>
          <w:lang w:eastAsia="ko-KR"/>
        </w:rPr>
        <w:t>통행료</w:t>
      </w:r>
      <w:r w:rsidRPr="00B41031">
        <w:rPr>
          <w:rFonts w:eastAsia="Gulim" w:hint="eastAsia"/>
          <w:noProof w:val="0"/>
          <w:lang w:eastAsia="ko-KR"/>
        </w:rPr>
        <w:t>.</w:t>
      </w:r>
      <w:bookmarkEnd w:id="75"/>
      <w:bookmarkEnd w:id="76"/>
    </w:p>
    <w:p w14:paraId="5E0EF4A4" w14:textId="3997558F" w:rsidR="00415899" w:rsidRPr="00B41031" w:rsidRDefault="0063683B" w:rsidP="00583945">
      <w:pPr>
        <w:pStyle w:val="BodyText"/>
        <w:kinsoku w:val="0"/>
        <w:overflowPunct w:val="0"/>
        <w:spacing w:after="0" w:line="216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동차와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다르게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트럭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다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단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용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없습니다</w:t>
      </w:r>
      <w:r w:rsidRPr="00B41031">
        <w:rPr>
          <w:rFonts w:eastAsia="Gulim" w:hint="eastAsia"/>
          <w:lang w:eastAsia="ko-KR"/>
        </w:rPr>
        <w:t>(</w:t>
      </w:r>
      <w:r w:rsidRPr="00B41031">
        <w:rPr>
          <w:rFonts w:eastAsia="Gulim" w:hint="eastAsia"/>
          <w:lang w:eastAsia="ko-KR"/>
        </w:rPr>
        <w:t>예</w:t>
      </w:r>
      <w:r w:rsidRPr="00B41031">
        <w:rPr>
          <w:rFonts w:eastAsia="Gulim" w:hint="eastAsia"/>
          <w:lang w:eastAsia="ko-KR"/>
        </w:rPr>
        <w:t xml:space="preserve">: </w:t>
      </w:r>
      <w:r w:rsidRPr="00B41031">
        <w:rPr>
          <w:rFonts w:eastAsia="Gulim" w:hint="eastAsia"/>
          <w:lang w:eastAsia="ko-KR"/>
        </w:rPr>
        <w:t>대중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</w:t>
      </w:r>
      <w:r w:rsidRPr="00B41031">
        <w:rPr>
          <w:rFonts w:eastAsia="Gulim" w:hint="eastAsia"/>
          <w:lang w:eastAsia="ko-KR"/>
        </w:rPr>
        <w:t xml:space="preserve">). </w:t>
      </w:r>
      <w:r w:rsidRPr="00B41031">
        <w:rPr>
          <w:rFonts w:eastAsia="Gulim" w:hint="eastAsia"/>
          <w:lang w:eastAsia="ko-KR"/>
        </w:rPr>
        <w:t>최종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목적지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길에</w:t>
      </w:r>
      <w:r w:rsidRPr="00B41031">
        <w:rPr>
          <w:rFonts w:eastAsia="Gulim" w:hint="eastAsia"/>
          <w:lang w:eastAsia="ko-KR"/>
        </w:rPr>
        <w:t xml:space="preserve"> CBD</w:t>
      </w:r>
      <w:r w:rsidRPr="00B41031">
        <w:rPr>
          <w:rFonts w:eastAsia="Gulim" w:hint="eastAsia"/>
          <w:lang w:eastAsia="ko-KR"/>
        </w:rPr>
        <w:t>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과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트럭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경우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불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유일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안은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 xml:space="preserve">) CBD </w:t>
      </w:r>
      <w:r w:rsidRPr="00B41031">
        <w:rPr>
          <w:rFonts w:eastAsia="Gulim" w:hint="eastAsia"/>
          <w:lang w:eastAsia="ko-KR"/>
        </w:rPr>
        <w:t>주변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동하거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우회하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않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입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일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비슷하게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인상은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진입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트럭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량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소시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증가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따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트럭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우회로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증가합니다</w:t>
      </w:r>
      <w:r w:rsidRPr="00B41031">
        <w:rPr>
          <w:rFonts w:eastAsia="Gulim" w:hint="eastAsia"/>
          <w:lang w:eastAsia="ko-KR"/>
        </w:rPr>
        <w:t>(</w:t>
      </w:r>
      <w:r w:rsidRPr="00B41031">
        <w:rPr>
          <w:rFonts w:eastAsia="Gulim" w:hint="eastAsia"/>
          <w:lang w:eastAsia="ko-KR"/>
        </w:rPr>
        <w:t>일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량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유사</w:t>
      </w:r>
      <w:r w:rsidRPr="00B41031">
        <w:rPr>
          <w:rFonts w:eastAsia="Gulim" w:hint="eastAsia"/>
          <w:lang w:eastAsia="ko-KR"/>
        </w:rPr>
        <w:t xml:space="preserve">). </w:t>
      </w:r>
      <w:r w:rsidRPr="00B41031">
        <w:rPr>
          <w:rFonts w:eastAsia="Gulim" w:hint="eastAsia"/>
          <w:lang w:eastAsia="ko-KR"/>
        </w:rPr>
        <w:t>특히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트럭은</w:t>
      </w:r>
      <w:r w:rsidRPr="00B41031">
        <w:rPr>
          <w:rFonts w:eastAsia="Gulim" w:hint="eastAsia"/>
          <w:lang w:eastAsia="ko-KR"/>
        </w:rPr>
        <w:t xml:space="preserve"> Staten Island(</w:t>
      </w:r>
      <w:r w:rsidRPr="00B41031">
        <w:rPr>
          <w:rFonts w:eastAsia="Gulim" w:hint="eastAsia"/>
          <w:lang w:eastAsia="ko-KR"/>
        </w:rPr>
        <w:t>스태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아일랜드</w:t>
      </w:r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와</w:t>
      </w:r>
      <w:r w:rsidRPr="00B41031">
        <w:rPr>
          <w:rFonts w:eastAsia="Gulim" w:hint="eastAsia"/>
          <w:lang w:eastAsia="ko-KR"/>
        </w:rPr>
        <w:t xml:space="preserve"> South Bronx(</w:t>
      </w:r>
      <w:r w:rsidRPr="00B41031">
        <w:rPr>
          <w:rFonts w:eastAsia="Gulim" w:hint="eastAsia"/>
          <w:lang w:eastAsia="ko-KR"/>
        </w:rPr>
        <w:t>사우스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브롱크스</w:t>
      </w:r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고속도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노선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우회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입니다</w:t>
      </w:r>
      <w:r w:rsidRPr="00B41031">
        <w:rPr>
          <w:rFonts w:eastAsia="Gulim" w:hint="eastAsia"/>
          <w:lang w:eastAsia="ko-KR"/>
        </w:rPr>
        <w:t>.</w:t>
      </w:r>
    </w:p>
    <w:p w14:paraId="3970C51B" w14:textId="77777777" w:rsidR="001D5563" w:rsidRPr="00583945" w:rsidRDefault="001D5563" w:rsidP="00583945">
      <w:pPr>
        <w:pStyle w:val="BodyText"/>
        <w:kinsoku w:val="0"/>
        <w:overflowPunct w:val="0"/>
        <w:spacing w:after="0" w:line="216" w:lineRule="auto"/>
        <w:rPr>
          <w:rFonts w:eastAsia="Gulim" w:hint="eastAsia"/>
          <w:sz w:val="16"/>
          <w:szCs w:val="12"/>
          <w:lang w:eastAsia="ko-KR"/>
        </w:rPr>
      </w:pPr>
    </w:p>
    <w:p w14:paraId="7DBA13A8" w14:textId="77777777" w:rsidR="0063683B" w:rsidRPr="00B41031" w:rsidRDefault="00681ED2" w:rsidP="00583945">
      <w:pPr>
        <w:pStyle w:val="H3-1"/>
        <w:kinsoku w:val="0"/>
        <w:overflowPunct w:val="0"/>
        <w:spacing w:line="216" w:lineRule="auto"/>
        <w:jc w:val="left"/>
        <w:rPr>
          <w:rFonts w:eastAsia="Gulim" w:hint="eastAsia"/>
          <w:b w:val="0"/>
          <w:bCs w:val="0"/>
          <w:noProof w:val="0"/>
          <w:vanish/>
          <w:lang w:eastAsia="ko-KR"/>
          <w:specVanish/>
        </w:rPr>
      </w:pPr>
      <w:bookmarkStart w:id="77" w:name="_Toc110243116"/>
      <w:bookmarkStart w:id="78" w:name="_Toc111121582"/>
      <w:r w:rsidRPr="00B41031">
        <w:rPr>
          <w:rStyle w:val="Heading3Char"/>
          <w:rFonts w:eastAsia="Gulim" w:hint="eastAsia"/>
          <w:b/>
          <w:bCs/>
          <w:i w:val="0"/>
          <w:iCs w:val="0"/>
          <w:noProof w:val="0"/>
          <w:lang w:eastAsia="ko-KR"/>
        </w:rPr>
        <w:t>이용</w:t>
      </w:r>
      <w:r w:rsidRPr="00B41031">
        <w:rPr>
          <w:rStyle w:val="Heading3Char"/>
          <w:rFonts w:eastAsia="Gulim" w:hint="eastAsia"/>
          <w:b/>
          <w:bCs/>
          <w:i w:val="0"/>
          <w:iCs w:val="0"/>
          <w:noProof w:val="0"/>
          <w:lang w:eastAsia="ko-KR"/>
        </w:rPr>
        <w:t xml:space="preserve"> </w:t>
      </w:r>
      <w:r w:rsidRPr="00B41031">
        <w:rPr>
          <w:rStyle w:val="Heading3Char"/>
          <w:rFonts w:eastAsia="Gulim" w:hint="eastAsia"/>
          <w:b/>
          <w:bCs/>
          <w:i w:val="0"/>
          <w:iCs w:val="0"/>
          <w:noProof w:val="0"/>
          <w:lang w:eastAsia="ko-KR"/>
        </w:rPr>
        <w:t>시간</w:t>
      </w:r>
      <w:bookmarkEnd w:id="77"/>
      <w:r w:rsidRPr="00B41031">
        <w:rPr>
          <w:rFonts w:eastAsia="Gulim" w:hint="eastAsia"/>
          <w:b w:val="0"/>
          <w:bCs w:val="0"/>
          <w:noProof w:val="0"/>
          <w:lang w:eastAsia="ko-KR"/>
        </w:rPr>
        <w:t>.</w:t>
      </w:r>
      <w:bookmarkEnd w:id="78"/>
      <w:r w:rsidRPr="00B41031">
        <w:rPr>
          <w:rFonts w:eastAsia="Gulim" w:hint="eastAsia"/>
          <w:b w:val="0"/>
          <w:bCs w:val="0"/>
          <w:noProof w:val="0"/>
          <w:lang w:eastAsia="ko-KR"/>
        </w:rPr>
        <w:t xml:space="preserve"> </w:t>
      </w:r>
    </w:p>
    <w:p w14:paraId="28E967A9" w14:textId="1C560D39" w:rsidR="00583945" w:rsidRDefault="0063683B" w:rsidP="00583945">
      <w:pPr>
        <w:pStyle w:val="BodyText"/>
        <w:kinsoku w:val="0"/>
        <w:overflowPunct w:val="0"/>
        <w:spacing w:after="0" w:line="216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야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줄이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노선으로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동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줄어들고</w:t>
      </w:r>
      <w:r w:rsidRPr="00B41031">
        <w:rPr>
          <w:rFonts w:eastAsia="Gulim" w:hint="eastAsia"/>
          <w:lang w:eastAsia="ko-KR"/>
        </w:rPr>
        <w:t>,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 xml:space="preserve">) CBD </w:t>
      </w:r>
      <w:r w:rsidRPr="00B41031">
        <w:rPr>
          <w:rFonts w:eastAsia="Gulim" w:hint="eastAsia"/>
          <w:lang w:eastAsia="ko-KR"/>
        </w:rPr>
        <w:t>외부에서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효과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줄어들며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배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량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혼잡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야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노선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전환하도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유도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이렇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낮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야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요금으로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그렇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효과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나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않다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해도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여전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량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소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입니다</w:t>
      </w:r>
      <w:r w:rsidRPr="00B41031">
        <w:rPr>
          <w:rFonts w:eastAsia="Gulim" w:hint="eastAsia"/>
          <w:lang w:eastAsia="ko-KR"/>
        </w:rPr>
        <w:t>.</w:t>
      </w:r>
      <w:r w:rsidR="00583945">
        <w:rPr>
          <w:rFonts w:eastAsia="Gulim" w:hint="eastAsia"/>
          <w:lang w:eastAsia="ko-KR"/>
        </w:rPr>
        <w:br w:type="page"/>
      </w:r>
    </w:p>
    <w:p w14:paraId="6D61ED6E" w14:textId="123A1A49" w:rsidR="00415899" w:rsidRPr="00B41031" w:rsidRDefault="00295AA6" w:rsidP="00B41031">
      <w:pPr>
        <w:pStyle w:val="Heading1"/>
        <w:kinsoku w:val="0"/>
        <w:overflowPunct w:val="0"/>
        <w:rPr>
          <w:rFonts w:eastAsia="Gulim" w:hint="eastAsia"/>
          <w:lang w:eastAsia="ko-KR"/>
        </w:rPr>
      </w:pPr>
      <w:bookmarkStart w:id="79" w:name="_Toc110243117"/>
      <w:bookmarkStart w:id="80" w:name="_Toc110242498"/>
      <w:bookmarkStart w:id="81" w:name="_Toc111121583"/>
      <w:bookmarkEnd w:id="74"/>
      <w:r w:rsidRPr="00B41031">
        <w:rPr>
          <w:rFonts w:eastAsia="Gulim" w:hint="eastAsia"/>
          <w:lang w:eastAsia="ko-KR"/>
        </w:rPr>
        <w:lastRenderedPageBreak/>
        <w:t>조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안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목표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어떻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충족합니까</w:t>
      </w:r>
      <w:r w:rsidRPr="00B41031">
        <w:rPr>
          <w:rFonts w:eastAsia="Gulim" w:hint="eastAsia"/>
          <w:lang w:eastAsia="ko-KR"/>
        </w:rPr>
        <w:t>?</w:t>
      </w:r>
      <w:bookmarkEnd w:id="79"/>
      <w:bookmarkEnd w:id="80"/>
      <w:bookmarkEnd w:id="81"/>
    </w:p>
    <w:p w14:paraId="3CF0761D" w14:textId="77777777" w:rsidR="00D9440D" w:rsidRPr="00B41031" w:rsidRDefault="00D9440D" w:rsidP="00B41031">
      <w:pPr>
        <w:kinsoku w:val="0"/>
        <w:overflowPunct w:val="0"/>
        <w:ind w:left="0" w:firstLine="0"/>
        <w:jc w:val="center"/>
        <w:rPr>
          <w:rFonts w:eastAsia="Gulim" w:hint="eastAsia"/>
          <w:b/>
          <w:bCs/>
          <w:color w:val="003AA6"/>
          <w:sz w:val="28"/>
          <w:szCs w:val="28"/>
          <w:lang w:eastAsia="ko-KR"/>
        </w:rPr>
      </w:pPr>
    </w:p>
    <w:p w14:paraId="52BD4414" w14:textId="33B858CA" w:rsidR="00415899" w:rsidRPr="00B41031" w:rsidRDefault="00A530DF" w:rsidP="00F5395A">
      <w:pPr>
        <w:pStyle w:val="BodyText"/>
        <w:kinsoku w:val="0"/>
        <w:overflowPunct w:val="0"/>
        <w:spacing w:after="0" w:line="240" w:lineRule="auto"/>
        <w:jc w:val="left"/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</w:pP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>FHWA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는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시행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대안에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다양한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잠재적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요금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청구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시나리오가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포함된다는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점을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염두에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두고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미시행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및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 CBD 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통행료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징수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 </w:t>
      </w:r>
      <w:proofErr w:type="gramStart"/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대안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(</w:t>
      </w:r>
      <w:proofErr w:type="gramEnd"/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>이하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 xml:space="preserve"> "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>시행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>대안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>")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>을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>전체적으로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>고려합니다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. </w:t>
      </w:r>
      <w:r w:rsidRPr="00B41031">
        <w:rPr>
          <w:rStyle w:val="normaltextrun"/>
          <w:rFonts w:eastAsia="Gulim" w:cs="Arial" w:hint="eastAsia"/>
          <w:b/>
          <w:bCs/>
          <w:color w:val="000000"/>
          <w:shd w:val="clear" w:color="auto" w:fill="FFFFFF"/>
          <w:lang w:eastAsia="ko-KR"/>
        </w:rPr>
        <w:t>표</w:t>
      </w:r>
      <w:r w:rsidRPr="00B41031">
        <w:rPr>
          <w:rStyle w:val="normaltextrun"/>
          <w:rFonts w:eastAsia="Gulim" w:cs="Arial" w:hint="eastAsia"/>
          <w:b/>
          <w:bCs/>
          <w:color w:val="000000"/>
          <w:shd w:val="clear" w:color="auto" w:fill="FFFFFF"/>
          <w:lang w:eastAsia="ko-KR"/>
        </w:rPr>
        <w:t xml:space="preserve"> ES-3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>은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>미시행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>대안과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>시행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>대안이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>프로젝트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>목적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 xml:space="preserve">, 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>필요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>사항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 xml:space="preserve">, 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>목표를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>충족하는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>방법을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 w:themeColor="text1"/>
          <w:lang w:eastAsia="ko-KR"/>
        </w:rPr>
        <w:t>요약합니다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. </w:t>
      </w:r>
    </w:p>
    <w:p w14:paraId="786C346E" w14:textId="77777777" w:rsidR="00916955" w:rsidRPr="00B41031" w:rsidRDefault="00916955" w:rsidP="00B41031">
      <w:pPr>
        <w:pStyle w:val="BodyText"/>
        <w:kinsoku w:val="0"/>
        <w:overflowPunct w:val="0"/>
        <w:spacing w:after="0" w:line="240" w:lineRule="auto"/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</w:pPr>
    </w:p>
    <w:p w14:paraId="2430D117" w14:textId="4A891A83" w:rsidR="003400E9" w:rsidRPr="00B41031" w:rsidRDefault="003400E9" w:rsidP="00B41031">
      <w:pPr>
        <w:pStyle w:val="T1"/>
        <w:kinsoku w:val="0"/>
        <w:overflowPunct w:val="0"/>
        <w:ind w:left="27" w:hanging="27"/>
        <w:rPr>
          <w:rFonts w:eastAsia="Gulim" w:hint="eastAsia"/>
          <w:lang w:eastAsia="ko-KR"/>
        </w:rPr>
      </w:pPr>
      <w:bookmarkStart w:id="82" w:name="_Toc111453766"/>
      <w:r w:rsidRPr="00B41031">
        <w:rPr>
          <w:rFonts w:eastAsia="Gulim" w:hint="eastAsia"/>
          <w:bCs/>
          <w:lang w:eastAsia="ko-KR"/>
        </w:rPr>
        <w:t>표</w:t>
      </w:r>
      <w:r w:rsidRPr="00B41031">
        <w:rPr>
          <w:rFonts w:eastAsia="Gulim" w:hint="eastAsia"/>
          <w:bCs/>
          <w:lang w:eastAsia="ko-KR"/>
        </w:rPr>
        <w:t xml:space="preserve"> ES</w:t>
      </w:r>
      <w:r w:rsidRPr="00B41031">
        <w:rPr>
          <w:rFonts w:eastAsia="Gulim" w:hint="eastAsia"/>
          <w:bCs/>
          <w:lang w:eastAsia="ko-KR"/>
        </w:rPr>
        <w:noBreakHyphen/>
        <w:t>3.</w:t>
      </w:r>
      <w:r w:rsidRPr="00B41031">
        <w:rPr>
          <w:rFonts w:eastAsia="Gulim" w:hint="eastAsia"/>
          <w:bCs/>
          <w:lang w:eastAsia="ko-KR"/>
        </w:rPr>
        <w:tab/>
      </w:r>
      <w:r w:rsidRPr="00B41031">
        <w:rPr>
          <w:rFonts w:eastAsia="Gulim" w:hint="eastAsia"/>
          <w:bCs/>
          <w:lang w:eastAsia="ko-KR"/>
        </w:rPr>
        <w:t>미시행</w:t>
      </w:r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및</w:t>
      </w:r>
      <w:r w:rsidRPr="00B41031">
        <w:rPr>
          <w:rFonts w:eastAsia="Gulim" w:hint="eastAsia"/>
          <w:bCs/>
          <w:lang w:eastAsia="ko-KR"/>
        </w:rPr>
        <w:t xml:space="preserve"> CBD </w:t>
      </w:r>
      <w:r w:rsidRPr="00B41031">
        <w:rPr>
          <w:rFonts w:eastAsia="Gulim" w:hint="eastAsia"/>
          <w:bCs/>
          <w:lang w:eastAsia="ko-KR"/>
        </w:rPr>
        <w:t>통행료</w:t>
      </w:r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징수</w:t>
      </w:r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대안에</w:t>
      </w:r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대한</w:t>
      </w:r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평가</w:t>
      </w:r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결과</w:t>
      </w:r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비교</w:t>
      </w:r>
      <w:bookmarkEnd w:id="82"/>
      <w:r w:rsidRPr="00B41031">
        <w:rPr>
          <w:rFonts w:eastAsia="Gulim" w:hint="eastAsia"/>
          <w:bCs/>
          <w:lang w:eastAsia="ko-KR"/>
        </w:rPr>
        <w:t xml:space="preserve"> </w:t>
      </w:r>
    </w:p>
    <w:tbl>
      <w:tblPr>
        <w:tblStyle w:val="EISTable"/>
        <w:tblW w:w="5000" w:type="pct"/>
        <w:jc w:val="lef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041"/>
        <w:gridCol w:w="2158"/>
        <w:gridCol w:w="2153"/>
      </w:tblGrid>
      <w:tr w:rsidR="00056C2A" w:rsidRPr="00B41031" w14:paraId="6C1D1065" w14:textId="77777777" w:rsidTr="00C60A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left"/>
        </w:trPr>
        <w:tc>
          <w:tcPr>
            <w:cnfStyle w:val="000000000100" w:firstRow="0" w:lastRow="0" w:firstColumn="0" w:lastColumn="0" w:oddVBand="0" w:evenVBand="0" w:oddHBand="0" w:evenHBand="0" w:firstRowFirstColumn="1" w:firstRowLastColumn="0" w:lastRowFirstColumn="0" w:lastRowLastColumn="0"/>
            <w:tcW w:w="2695" w:type="pct"/>
            <w:tcBorders>
              <w:top w:val="single" w:sz="12" w:space="0" w:color="F2A62B"/>
              <w:bottom w:val="single" w:sz="12" w:space="0" w:color="F2A62B"/>
              <w:right w:val="single" w:sz="6" w:space="0" w:color="F2A62B"/>
            </w:tcBorders>
            <w:shd w:val="clear" w:color="auto" w:fill="23356D"/>
            <w:vAlign w:val="center"/>
          </w:tcPr>
          <w:p w14:paraId="7FD22410" w14:textId="77777777" w:rsidR="003400E9" w:rsidRPr="00B41031" w:rsidRDefault="003400E9" w:rsidP="00B41031">
            <w:pPr>
              <w:pStyle w:val="TableColumnHeading"/>
              <w:keepNext w:val="0"/>
              <w:kinsoku w:val="0"/>
              <w:overflowPunct w:val="0"/>
              <w:rPr>
                <w:rFonts w:ascii="Arial" w:eastAsia="Gulim" w:hAnsi="Arial" w:cs="Arial" w:hint="eastAsia"/>
                <w:lang w:eastAsia="ko-KR"/>
              </w:rPr>
            </w:pPr>
            <w:bookmarkStart w:id="83" w:name="_Hlk108687803"/>
            <w:r w:rsidRPr="00B41031">
              <w:rPr>
                <w:rFonts w:ascii="Arial" w:eastAsia="Gulim" w:hAnsi="Arial" w:cs="Arial" w:hint="eastAsia"/>
                <w:bCs/>
                <w:lang w:eastAsia="ko-KR"/>
              </w:rPr>
              <w:t>심사</w:t>
            </w:r>
            <w:r w:rsidRPr="00B41031">
              <w:rPr>
                <w:rFonts w:ascii="Arial" w:eastAsia="Gulim" w:hAnsi="Arial" w:cs="Arial" w:hint="eastAsia"/>
                <w:bCs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bCs/>
                <w:lang w:eastAsia="ko-KR"/>
              </w:rPr>
              <w:t>기준</w:t>
            </w:r>
          </w:p>
        </w:tc>
        <w:tc>
          <w:tcPr>
            <w:tcW w:w="1154" w:type="pct"/>
            <w:tcBorders>
              <w:top w:val="single" w:sz="12" w:space="0" w:color="F2A62B"/>
              <w:left w:val="single" w:sz="6" w:space="0" w:color="F2A62B"/>
              <w:bottom w:val="single" w:sz="12" w:space="0" w:color="F2A62B"/>
              <w:right w:val="single" w:sz="6" w:space="0" w:color="F2A62B"/>
            </w:tcBorders>
            <w:shd w:val="clear" w:color="auto" w:fill="23356D"/>
            <w:vAlign w:val="center"/>
          </w:tcPr>
          <w:p w14:paraId="3BBE694E" w14:textId="77777777" w:rsidR="003400E9" w:rsidRPr="00B41031" w:rsidRDefault="003400E9" w:rsidP="00B41031">
            <w:pPr>
              <w:pStyle w:val="TableColumnHeading"/>
              <w:keepNext w:val="0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 w:hint="eastAsia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bCs/>
                <w:lang w:eastAsia="ko-KR"/>
              </w:rPr>
              <w:t>미시행</w:t>
            </w:r>
            <w:r w:rsidRPr="00B41031">
              <w:rPr>
                <w:rFonts w:ascii="Arial" w:eastAsia="Gulim" w:hAnsi="Arial" w:cs="Arial" w:hint="eastAsia"/>
                <w:bCs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bCs/>
                <w:lang w:eastAsia="ko-KR"/>
              </w:rPr>
              <w:t>대안</w:t>
            </w:r>
          </w:p>
        </w:tc>
        <w:tc>
          <w:tcPr>
            <w:tcW w:w="1151" w:type="pct"/>
            <w:tcBorders>
              <w:top w:val="single" w:sz="12" w:space="0" w:color="F2A62B"/>
              <w:left w:val="single" w:sz="6" w:space="0" w:color="F2A62B"/>
              <w:bottom w:val="single" w:sz="12" w:space="0" w:color="F2A62B"/>
              <w:right w:val="single" w:sz="6" w:space="0" w:color="F2A62B"/>
            </w:tcBorders>
            <w:shd w:val="clear" w:color="auto" w:fill="23356D"/>
            <w:vAlign w:val="center"/>
          </w:tcPr>
          <w:p w14:paraId="12DAB9F8" w14:textId="2584D21E" w:rsidR="003400E9" w:rsidRPr="00B41031" w:rsidRDefault="33E9C668" w:rsidP="00B41031">
            <w:pPr>
              <w:pStyle w:val="TableColumnHeading"/>
              <w:keepNext w:val="0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 w:hint="eastAsia"/>
                <w:lang w:eastAsia="ko-KR"/>
              </w:rPr>
            </w:pPr>
            <w:proofErr w:type="spellStart"/>
            <w:r w:rsidRPr="00B41031">
              <w:rPr>
                <w:rFonts w:ascii="Arial" w:eastAsia="Gulim" w:hAnsi="Arial" w:cs="Arial" w:hint="eastAsia"/>
                <w:bCs/>
                <w:lang w:eastAsia="ko-KR"/>
              </w:rPr>
              <w:t>CBD</w:t>
            </w:r>
            <w:proofErr w:type="spellEnd"/>
            <w:r w:rsidRPr="00B41031">
              <w:rPr>
                <w:rFonts w:ascii="Arial" w:eastAsia="Gulim" w:hAnsi="Arial" w:cs="Arial" w:hint="eastAsia"/>
                <w:bCs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bCs/>
                <w:lang w:eastAsia="ko-KR"/>
              </w:rPr>
              <w:t>통행료</w:t>
            </w:r>
            <w:r w:rsidRPr="00B41031">
              <w:rPr>
                <w:rFonts w:ascii="Arial" w:eastAsia="Gulim" w:hAnsi="Arial" w:cs="Arial" w:hint="eastAsia"/>
                <w:bCs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bCs/>
                <w:lang w:eastAsia="ko-KR"/>
              </w:rPr>
              <w:t>징수</w:t>
            </w:r>
            <w:r w:rsidRPr="00B41031">
              <w:rPr>
                <w:rFonts w:ascii="Arial" w:eastAsia="Gulim" w:hAnsi="Arial" w:cs="Arial" w:hint="eastAsia"/>
                <w:bCs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bCs/>
                <w:lang w:eastAsia="ko-KR"/>
              </w:rPr>
              <w:t>대안</w:t>
            </w:r>
            <w:r w:rsidRPr="00B41031">
              <w:rPr>
                <w:rFonts w:ascii="Arial" w:eastAsia="Gulim" w:hAnsi="Arial" w:cs="Arial" w:hint="eastAsia"/>
                <w:bCs/>
                <w:lang w:eastAsia="ko-KR"/>
              </w:rPr>
              <w:t xml:space="preserve"> (</w:t>
            </w:r>
            <w:r w:rsidRPr="00B41031">
              <w:rPr>
                <w:rFonts w:ascii="Arial" w:eastAsia="Gulim" w:hAnsi="Arial" w:cs="Arial" w:hint="eastAsia"/>
                <w:bCs/>
                <w:lang w:eastAsia="ko-KR"/>
              </w:rPr>
              <w:t>시행</w:t>
            </w:r>
            <w:r w:rsidRPr="00B41031">
              <w:rPr>
                <w:rFonts w:ascii="Arial" w:eastAsia="Gulim" w:hAnsi="Arial" w:cs="Arial" w:hint="eastAsia"/>
                <w:bCs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bCs/>
                <w:lang w:eastAsia="ko-KR"/>
              </w:rPr>
              <w:t>대안</w:t>
            </w:r>
            <w:r w:rsidRPr="00B41031">
              <w:rPr>
                <w:rFonts w:ascii="Arial" w:eastAsia="Gulim" w:hAnsi="Arial" w:cs="Arial" w:hint="eastAsia"/>
                <w:bCs/>
                <w:lang w:eastAsia="ko-KR"/>
              </w:rPr>
              <w:t>)</w:t>
            </w:r>
          </w:p>
        </w:tc>
      </w:tr>
      <w:tr w:rsidR="00056C2A" w:rsidRPr="00B41031" w14:paraId="0FD73A16" w14:textId="77777777" w:rsidTr="00C60AA5">
        <w:trPr>
          <w:jc w:val="left"/>
        </w:trPr>
        <w:tc>
          <w:tcPr>
            <w:tcW w:w="2695" w:type="pct"/>
            <w:tcBorders>
              <w:top w:val="single" w:sz="12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320AE076" w14:textId="77777777" w:rsidR="003400E9" w:rsidRPr="00B41031" w:rsidRDefault="003400E9" w:rsidP="00B41031">
            <w:pPr>
              <w:pStyle w:val="TableText-leftalign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eastAsia="ko-KR"/>
              </w:rPr>
              <w:t>목표</w:t>
            </w:r>
            <w:r w:rsidRPr="00B41031"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eastAsia="ko-KR"/>
              </w:rPr>
              <w:t>및</w:t>
            </w:r>
            <w:r w:rsidRPr="00B41031"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eastAsia="ko-KR"/>
              </w:rPr>
              <w:t>필요</w:t>
            </w:r>
            <w:r w:rsidRPr="00B41031"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eastAsia="ko-KR"/>
              </w:rPr>
              <w:t>사항</w:t>
            </w:r>
            <w:r w:rsidRPr="00B41031"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eastAsia="ko-KR"/>
              </w:rPr>
              <w:t xml:space="preserve">: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향후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교통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개선을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위해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수익을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창출할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수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있는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방식으로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Manhattan(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맨해튼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) </w:t>
            </w:r>
            <w:proofErr w:type="spellStart"/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CBD</w:t>
            </w:r>
            <w:proofErr w:type="spellEnd"/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의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교통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혼잡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감소</w:t>
            </w:r>
          </w:p>
        </w:tc>
        <w:tc>
          <w:tcPr>
            <w:tcW w:w="1154" w:type="pct"/>
            <w:tcBorders>
              <w:top w:val="single" w:sz="12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6651ECC0" w14:textId="77777777" w:rsidR="003400E9" w:rsidRPr="00B41031" w:rsidRDefault="003400E9" w:rsidP="00B41031">
            <w:pPr>
              <w:pStyle w:val="TableText-Center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부합하지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않음</w:t>
            </w:r>
          </w:p>
        </w:tc>
        <w:tc>
          <w:tcPr>
            <w:tcW w:w="1151" w:type="pct"/>
            <w:tcBorders>
              <w:top w:val="single" w:sz="12" w:space="0" w:color="F2A62B"/>
              <w:left w:val="single" w:sz="6" w:space="0" w:color="F2A62B"/>
              <w:bottom w:val="single" w:sz="6" w:space="0" w:color="F2A62B"/>
              <w:right w:val="nil"/>
            </w:tcBorders>
            <w:vAlign w:val="center"/>
          </w:tcPr>
          <w:p w14:paraId="6FF47271" w14:textId="77777777" w:rsidR="003400E9" w:rsidRPr="00B41031" w:rsidRDefault="003400E9" w:rsidP="00B41031">
            <w:pPr>
              <w:pStyle w:val="TableText-Center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부합</w:t>
            </w:r>
          </w:p>
        </w:tc>
      </w:tr>
      <w:tr w:rsidR="00056C2A" w:rsidRPr="00B41031" w14:paraId="1018FC24" w14:textId="77777777" w:rsidTr="00C60AA5">
        <w:trPr>
          <w:jc w:val="left"/>
        </w:trPr>
        <w:tc>
          <w:tcPr>
            <w:tcW w:w="2695" w:type="pct"/>
            <w:tcBorders>
              <w:top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4EDC1A29" w14:textId="77777777" w:rsidR="003400E9" w:rsidRPr="00B41031" w:rsidRDefault="003400E9" w:rsidP="00B41031">
            <w:pPr>
              <w:pStyle w:val="TableText-leftalign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eastAsia="ko-KR"/>
              </w:rPr>
              <w:t>목표</w:t>
            </w:r>
            <w:r w:rsidRPr="00B41031"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eastAsia="ko-KR"/>
              </w:rPr>
              <w:t xml:space="preserve"> 1:</w:t>
            </w:r>
          </w:p>
          <w:p w14:paraId="6CE46B43" w14:textId="77777777" w:rsidR="003400E9" w:rsidRPr="00B41031" w:rsidRDefault="003400E9" w:rsidP="00B41031">
            <w:pPr>
              <w:pStyle w:val="TableText-leftalign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Manhattan(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맨해튼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) </w:t>
            </w:r>
            <w:proofErr w:type="spellStart"/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CBD</w:t>
            </w:r>
            <w:proofErr w:type="spellEnd"/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내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일일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차량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이동거리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proofErr w:type="gramStart"/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마일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(</w:t>
            </w:r>
            <w:proofErr w:type="gramEnd"/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VMT)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감소</w:t>
            </w:r>
          </w:p>
          <w:p w14:paraId="11F3D76A" w14:textId="77777777" w:rsidR="003400E9" w:rsidRPr="00B41031" w:rsidRDefault="003400E9" w:rsidP="00B41031">
            <w:pPr>
              <w:pStyle w:val="TableText-leftalignedindent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i/>
                <w:iCs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기준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: 5%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감소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(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미시행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대안과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관련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)</w:t>
            </w:r>
          </w:p>
        </w:tc>
        <w:tc>
          <w:tcPr>
            <w:tcW w:w="1154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529BAA8A" w14:textId="77777777" w:rsidR="003400E9" w:rsidRPr="00B41031" w:rsidRDefault="003400E9" w:rsidP="00B41031">
            <w:pPr>
              <w:pStyle w:val="TableText-Center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부합하지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않음</w:t>
            </w:r>
          </w:p>
        </w:tc>
        <w:tc>
          <w:tcPr>
            <w:tcW w:w="1151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nil"/>
            </w:tcBorders>
            <w:vAlign w:val="center"/>
          </w:tcPr>
          <w:p w14:paraId="38EA5057" w14:textId="77777777" w:rsidR="003400E9" w:rsidRPr="00B41031" w:rsidRDefault="003400E9" w:rsidP="00B41031">
            <w:pPr>
              <w:pStyle w:val="TableText-Center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부합</w:t>
            </w:r>
          </w:p>
        </w:tc>
      </w:tr>
      <w:tr w:rsidR="00056C2A" w:rsidRPr="00B41031" w14:paraId="26C78393" w14:textId="77777777" w:rsidTr="00C60AA5">
        <w:trPr>
          <w:jc w:val="left"/>
        </w:trPr>
        <w:tc>
          <w:tcPr>
            <w:tcW w:w="2695" w:type="pct"/>
            <w:tcBorders>
              <w:top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298D9F16" w14:textId="77777777" w:rsidR="003400E9" w:rsidRPr="00B41031" w:rsidRDefault="003400E9" w:rsidP="00B41031">
            <w:pPr>
              <w:pStyle w:val="TableText-rightaligneditalics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lang w:eastAsia="ko-KR"/>
              </w:rPr>
              <w:t>일일</w:t>
            </w:r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lang w:eastAsia="ko-KR"/>
              </w:rPr>
              <w:t xml:space="preserve"> VMT </w:t>
            </w:r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lang w:eastAsia="ko-KR"/>
              </w:rPr>
              <w:t>감소</w:t>
            </w:r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lang w:eastAsia="ko-KR"/>
              </w:rPr>
              <w:t xml:space="preserve"> (2023)</w:t>
            </w:r>
          </w:p>
        </w:tc>
        <w:tc>
          <w:tcPr>
            <w:tcW w:w="1154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391CD6B3" w14:textId="76EC2705" w:rsidR="003400E9" w:rsidRPr="00B41031" w:rsidRDefault="00B75F6D" w:rsidP="00B41031">
            <w:pPr>
              <w:pStyle w:val="TableText-Center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0%</w:t>
            </w:r>
          </w:p>
        </w:tc>
        <w:tc>
          <w:tcPr>
            <w:tcW w:w="1151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nil"/>
            </w:tcBorders>
            <w:vAlign w:val="center"/>
          </w:tcPr>
          <w:p w14:paraId="2265645A" w14:textId="77777777" w:rsidR="003400E9" w:rsidRPr="00B41031" w:rsidRDefault="003400E9" w:rsidP="00B41031">
            <w:pPr>
              <w:pStyle w:val="TableText-Center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7.1% - 9.2%</w:t>
            </w:r>
          </w:p>
        </w:tc>
      </w:tr>
      <w:tr w:rsidR="00056C2A" w:rsidRPr="00B41031" w14:paraId="72E8AF4E" w14:textId="77777777" w:rsidTr="00C60AA5">
        <w:trPr>
          <w:jc w:val="left"/>
        </w:trPr>
        <w:tc>
          <w:tcPr>
            <w:tcW w:w="2695" w:type="pct"/>
            <w:tcBorders>
              <w:top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4F0F5EB1" w14:textId="77777777" w:rsidR="003400E9" w:rsidRPr="00B41031" w:rsidRDefault="003400E9" w:rsidP="00B41031">
            <w:pPr>
              <w:pStyle w:val="TableText-leftalign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eastAsia="ko-KR"/>
              </w:rPr>
              <w:t>목표</w:t>
            </w:r>
            <w:r w:rsidRPr="00B41031"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eastAsia="ko-KR"/>
              </w:rPr>
              <w:t xml:space="preserve"> 2:</w:t>
            </w:r>
          </w:p>
          <w:p w14:paraId="1BB0804C" w14:textId="77777777" w:rsidR="003400E9" w:rsidRPr="00B41031" w:rsidRDefault="003400E9" w:rsidP="00B41031">
            <w:pPr>
              <w:pStyle w:val="TableText-leftalign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일일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Manhattan(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맨해튼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)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진입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차량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수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감소</w:t>
            </w:r>
          </w:p>
          <w:p w14:paraId="5D36AED6" w14:textId="77777777" w:rsidR="003400E9" w:rsidRPr="00B41031" w:rsidRDefault="003400E9" w:rsidP="00B41031">
            <w:pPr>
              <w:pStyle w:val="TableText-leftalignedindent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i/>
                <w:iCs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기준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: 10%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감소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(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미시행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대안과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관련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)</w:t>
            </w:r>
          </w:p>
        </w:tc>
        <w:tc>
          <w:tcPr>
            <w:tcW w:w="1154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15DE2FAC" w14:textId="7695A982" w:rsidR="003400E9" w:rsidRPr="00B41031" w:rsidRDefault="00BC691D" w:rsidP="00B41031">
            <w:pPr>
              <w:pStyle w:val="TableText-Center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부합하지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않음</w:t>
            </w:r>
          </w:p>
        </w:tc>
        <w:tc>
          <w:tcPr>
            <w:tcW w:w="1151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nil"/>
            </w:tcBorders>
            <w:vAlign w:val="center"/>
          </w:tcPr>
          <w:p w14:paraId="07D78A7E" w14:textId="608DC243" w:rsidR="003400E9" w:rsidRPr="00B41031" w:rsidRDefault="00BC691D" w:rsidP="00B41031">
            <w:pPr>
              <w:pStyle w:val="TableText-Center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부합</w:t>
            </w:r>
          </w:p>
        </w:tc>
      </w:tr>
      <w:tr w:rsidR="00BC691D" w:rsidRPr="00B41031" w14:paraId="5B737CD5" w14:textId="77777777" w:rsidTr="00C60AA5">
        <w:trPr>
          <w:jc w:val="left"/>
        </w:trPr>
        <w:tc>
          <w:tcPr>
            <w:tcW w:w="2695" w:type="pct"/>
            <w:tcBorders>
              <w:top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639A31A1" w14:textId="77777777" w:rsidR="00BC691D" w:rsidRPr="00B41031" w:rsidRDefault="00BC691D" w:rsidP="00B41031">
            <w:pPr>
              <w:pStyle w:val="TableText-rightaligneditalics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lang w:eastAsia="ko-KR"/>
              </w:rPr>
              <w:t>일일</w:t>
            </w:r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lang w:eastAsia="ko-KR"/>
              </w:rPr>
              <w:t>차량</w:t>
            </w:r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lang w:eastAsia="ko-KR"/>
              </w:rPr>
              <w:t>감소</w:t>
            </w:r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lang w:eastAsia="ko-KR"/>
              </w:rPr>
              <w:t xml:space="preserve"> (2023)</w:t>
            </w:r>
          </w:p>
        </w:tc>
        <w:tc>
          <w:tcPr>
            <w:tcW w:w="1154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2D6ED5B7" w14:textId="5BF6C793" w:rsidR="00BC691D" w:rsidRPr="00B41031" w:rsidRDefault="00B75F6D" w:rsidP="00B41031">
            <w:pPr>
              <w:pStyle w:val="TableText-Center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0%</w:t>
            </w:r>
          </w:p>
        </w:tc>
        <w:tc>
          <w:tcPr>
            <w:tcW w:w="1151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nil"/>
            </w:tcBorders>
            <w:vAlign w:val="center"/>
          </w:tcPr>
          <w:p w14:paraId="10099A5C" w14:textId="76B2B589" w:rsidR="00BC691D" w:rsidRPr="00B41031" w:rsidRDefault="00BC691D" w:rsidP="00B41031">
            <w:pPr>
              <w:pStyle w:val="TableText-Center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15.4% - 19.9%</w:t>
            </w:r>
          </w:p>
        </w:tc>
      </w:tr>
      <w:tr w:rsidR="00BC691D" w:rsidRPr="00B41031" w14:paraId="1B918E6D" w14:textId="77777777" w:rsidTr="00C60AA5">
        <w:trPr>
          <w:jc w:val="left"/>
        </w:trPr>
        <w:tc>
          <w:tcPr>
            <w:tcW w:w="2695" w:type="pct"/>
            <w:tcBorders>
              <w:top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7888E72B" w14:textId="77777777" w:rsidR="00BC691D" w:rsidRPr="00B41031" w:rsidRDefault="00BC691D" w:rsidP="00B41031">
            <w:pPr>
              <w:pStyle w:val="TableText-leftalign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eastAsia="ko-KR"/>
              </w:rPr>
              <w:t>목표</w:t>
            </w:r>
            <w:r w:rsidRPr="00B41031"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eastAsia="ko-KR"/>
              </w:rPr>
              <w:t xml:space="preserve"> 3:</w:t>
            </w:r>
          </w:p>
          <w:p w14:paraId="37195D20" w14:textId="77777777" w:rsidR="00BC691D" w:rsidRPr="00B41031" w:rsidRDefault="00BC691D" w:rsidP="00B41031">
            <w:pPr>
              <w:pStyle w:val="TableText-leftalign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i/>
                <w:iCs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자본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개선을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위한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자금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출처를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만들고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MTA</w:t>
            </w:r>
            <w:proofErr w:type="spellEnd"/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캐피털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프로그램을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위한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캐피탈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프로젝트를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위해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150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억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달러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자금을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조달할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수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있는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충분한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연간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순수익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창출</w:t>
            </w:r>
          </w:p>
        </w:tc>
        <w:tc>
          <w:tcPr>
            <w:tcW w:w="1154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63165BE1" w14:textId="6388C45F" w:rsidR="00BC691D" w:rsidRPr="00B41031" w:rsidRDefault="00BC691D" w:rsidP="00B41031">
            <w:pPr>
              <w:pStyle w:val="TableText-Center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부합하지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않음</w:t>
            </w:r>
          </w:p>
        </w:tc>
        <w:tc>
          <w:tcPr>
            <w:tcW w:w="1151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nil"/>
            </w:tcBorders>
            <w:vAlign w:val="center"/>
          </w:tcPr>
          <w:p w14:paraId="6BCFBCF9" w14:textId="4BF15987" w:rsidR="00BC691D" w:rsidRPr="00B41031" w:rsidRDefault="00BC691D" w:rsidP="00B41031">
            <w:pPr>
              <w:pStyle w:val="TableText-Center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부합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vertAlign w:val="superscript"/>
                <w:lang w:eastAsia="ko-KR"/>
              </w:rPr>
              <w:t>1</w:t>
            </w:r>
          </w:p>
        </w:tc>
      </w:tr>
      <w:tr w:rsidR="00BC691D" w:rsidRPr="00B41031" w14:paraId="11C9ABC4" w14:textId="77777777" w:rsidTr="00C60AA5">
        <w:trPr>
          <w:jc w:val="left"/>
        </w:trPr>
        <w:tc>
          <w:tcPr>
            <w:tcW w:w="2695" w:type="pct"/>
            <w:tcBorders>
              <w:top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3A11A9B7" w14:textId="14F95B09" w:rsidR="00BC691D" w:rsidRPr="00B41031" w:rsidRDefault="00BC691D" w:rsidP="00B41031">
            <w:pPr>
              <w:pStyle w:val="TableText-rightaligneditalics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eastAsia="ko-KR"/>
              </w:rPr>
            </w:pPr>
            <w:proofErr w:type="spellStart"/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lang w:eastAsia="ko-KR"/>
              </w:rPr>
              <w:t>MTA</w:t>
            </w:r>
            <w:proofErr w:type="spellEnd"/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lang w:eastAsia="ko-KR"/>
              </w:rPr>
              <w:t>의</w:t>
            </w:r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lang w:eastAsia="ko-KR"/>
              </w:rPr>
              <w:t>캐피털</w:t>
            </w:r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lang w:eastAsia="ko-KR"/>
              </w:rPr>
              <w:t>프로그램을</w:t>
            </w:r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lang w:eastAsia="ko-KR"/>
              </w:rPr>
              <w:t>지원할</w:t>
            </w:r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lang w:eastAsia="ko-KR"/>
              </w:rPr>
              <w:t>수</w:t>
            </w:r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lang w:eastAsia="ko-KR"/>
              </w:rPr>
              <w:t>있는</w:t>
            </w:r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lang w:eastAsia="ko-KR"/>
              </w:rPr>
              <w:t>순수익</w:t>
            </w:r>
            <w:r w:rsidRPr="00B41031">
              <w:rPr>
                <w:rFonts w:ascii="Arial" w:eastAsia="Gulim" w:hAnsi="Arial" w:cs="Arial" w:hint="eastAsia"/>
                <w:iCs/>
                <w:sz w:val="18"/>
                <w:szCs w:val="18"/>
                <w:vertAlign w:val="superscript"/>
                <w:lang w:eastAsia="ko-KR"/>
              </w:rPr>
              <w:t>2</w:t>
            </w:r>
          </w:p>
        </w:tc>
        <w:tc>
          <w:tcPr>
            <w:tcW w:w="1154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single" w:sz="6" w:space="0" w:color="F2A62B"/>
            </w:tcBorders>
            <w:vAlign w:val="center"/>
          </w:tcPr>
          <w:p w14:paraId="52A89B36" w14:textId="3A76EA2F" w:rsidR="00BC691D" w:rsidRPr="00B41031" w:rsidRDefault="00FF4C84" w:rsidP="00B41031">
            <w:pPr>
              <w:pStyle w:val="TableText-Center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$0</w:t>
            </w:r>
          </w:p>
        </w:tc>
        <w:tc>
          <w:tcPr>
            <w:tcW w:w="1151" w:type="pct"/>
            <w:tcBorders>
              <w:top w:val="single" w:sz="6" w:space="0" w:color="F2A62B"/>
              <w:left w:val="single" w:sz="6" w:space="0" w:color="F2A62B"/>
              <w:bottom w:val="single" w:sz="6" w:space="0" w:color="F2A62B"/>
              <w:right w:val="nil"/>
            </w:tcBorders>
            <w:vAlign w:val="center"/>
          </w:tcPr>
          <w:p w14:paraId="29573645" w14:textId="75804F88" w:rsidR="00BC691D" w:rsidRPr="00B41031" w:rsidRDefault="00BC691D" w:rsidP="00B41031">
            <w:pPr>
              <w:pStyle w:val="TableText-Center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$1.02(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십억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) - $1.48(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십억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)</w:t>
            </w:r>
          </w:p>
        </w:tc>
      </w:tr>
      <w:tr w:rsidR="00BC691D" w:rsidRPr="00B41031" w14:paraId="71338AC6" w14:textId="77777777" w:rsidTr="00C60AA5">
        <w:trPr>
          <w:jc w:val="left"/>
        </w:trPr>
        <w:tc>
          <w:tcPr>
            <w:tcW w:w="2695" w:type="pct"/>
            <w:tcBorders>
              <w:top w:val="single" w:sz="6" w:space="0" w:color="F2A62B"/>
              <w:bottom w:val="single" w:sz="12" w:space="0" w:color="F2A62B"/>
              <w:right w:val="single" w:sz="6" w:space="0" w:color="F2A62B"/>
            </w:tcBorders>
            <w:vAlign w:val="center"/>
          </w:tcPr>
          <w:p w14:paraId="00CF489C" w14:textId="77777777" w:rsidR="00BC691D" w:rsidRPr="00B41031" w:rsidRDefault="00BC691D" w:rsidP="00B41031">
            <w:pPr>
              <w:pStyle w:val="TableText-leftalign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eastAsia="ko-KR"/>
              </w:rPr>
              <w:t>목표</w:t>
            </w:r>
            <w:r w:rsidRPr="00B41031"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eastAsia="ko-KR"/>
              </w:rPr>
              <w:t xml:space="preserve"> 4:</w:t>
            </w:r>
          </w:p>
          <w:p w14:paraId="2B214A50" w14:textId="77777777" w:rsidR="00BC691D" w:rsidRPr="00B41031" w:rsidRDefault="00BC691D" w:rsidP="00B41031">
            <w:pPr>
              <w:pStyle w:val="TableText-leftalign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"</w:t>
            </w:r>
            <w:proofErr w:type="spellStart"/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MTA</w:t>
            </w:r>
            <w:proofErr w:type="spellEnd"/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Reform</w:t>
            </w:r>
            <w:proofErr w:type="spellEnd"/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and </w:t>
            </w:r>
            <w:proofErr w:type="spellStart"/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Traffic</w:t>
            </w:r>
            <w:proofErr w:type="spellEnd"/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Mobility</w:t>
            </w:r>
            <w:proofErr w:type="spellEnd"/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Act</w:t>
            </w:r>
            <w:proofErr w:type="spellEnd"/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"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이라는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제목의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New York(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뉴욕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)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주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법률의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기본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목적에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부합하는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통행료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징수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프로그램을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수립</w:t>
            </w:r>
          </w:p>
        </w:tc>
        <w:tc>
          <w:tcPr>
            <w:tcW w:w="1154" w:type="pct"/>
            <w:tcBorders>
              <w:top w:val="single" w:sz="6" w:space="0" w:color="F2A62B"/>
              <w:left w:val="single" w:sz="6" w:space="0" w:color="F2A62B"/>
              <w:bottom w:val="single" w:sz="12" w:space="0" w:color="F2A62B"/>
              <w:right w:val="single" w:sz="6" w:space="0" w:color="F2A62B"/>
            </w:tcBorders>
            <w:vAlign w:val="center"/>
          </w:tcPr>
          <w:p w14:paraId="372C9709" w14:textId="47C858CE" w:rsidR="00BC691D" w:rsidRPr="00B41031" w:rsidRDefault="00BC691D" w:rsidP="00B41031">
            <w:pPr>
              <w:pStyle w:val="TableText-Center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부합하지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 xml:space="preserve"> </w:t>
            </w: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않음</w:t>
            </w:r>
          </w:p>
        </w:tc>
        <w:tc>
          <w:tcPr>
            <w:tcW w:w="1151" w:type="pct"/>
            <w:tcBorders>
              <w:top w:val="single" w:sz="6" w:space="0" w:color="F2A62B"/>
              <w:left w:val="single" w:sz="6" w:space="0" w:color="F2A62B"/>
              <w:bottom w:val="single" w:sz="12" w:space="0" w:color="F2A62B"/>
              <w:right w:val="nil"/>
            </w:tcBorders>
            <w:vAlign w:val="center"/>
          </w:tcPr>
          <w:p w14:paraId="44AB0D8C" w14:textId="2C61E060" w:rsidR="00BC691D" w:rsidRPr="00B41031" w:rsidRDefault="00BC691D" w:rsidP="00B41031">
            <w:pPr>
              <w:pStyle w:val="TableText-Centered"/>
              <w:keepNext w:val="0"/>
              <w:kinsoku w:val="0"/>
              <w:overflowPunct w:val="0"/>
              <w:spacing w:before="0" w:after="0"/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</w:pPr>
            <w:r w:rsidRPr="00B41031">
              <w:rPr>
                <w:rFonts w:ascii="Arial" w:eastAsia="Gulim" w:hAnsi="Arial" w:cs="Arial" w:hint="eastAsia"/>
                <w:sz w:val="18"/>
                <w:szCs w:val="18"/>
                <w:lang w:eastAsia="ko-KR"/>
              </w:rPr>
              <w:t>부합</w:t>
            </w:r>
          </w:p>
        </w:tc>
      </w:tr>
    </w:tbl>
    <w:p w14:paraId="501A551F" w14:textId="6EAB0C7B" w:rsidR="00B75F6D" w:rsidRPr="00B41031" w:rsidRDefault="003400E9" w:rsidP="00B41031">
      <w:pPr>
        <w:pStyle w:val="Notes"/>
        <w:tabs>
          <w:tab w:val="clear" w:pos="702"/>
          <w:tab w:val="left" w:pos="270"/>
        </w:tabs>
        <w:kinsoku w:val="0"/>
        <w:overflowPunct w:val="0"/>
        <w:autoSpaceDE/>
        <w:autoSpaceDN/>
        <w:ind w:left="270" w:hanging="270"/>
        <w:rPr>
          <w:rFonts w:ascii="Arial" w:eastAsia="Gulim" w:hAnsi="Arial" w:cs="Arial" w:hint="eastAsia"/>
          <w:sz w:val="16"/>
          <w:szCs w:val="16"/>
          <w:lang w:eastAsia="ko-KR"/>
        </w:rPr>
      </w:pPr>
      <w:bookmarkStart w:id="84" w:name="_Hlk108687884"/>
      <w:bookmarkEnd w:id="83"/>
      <w:r w:rsidRPr="00B41031">
        <w:rPr>
          <w:rFonts w:ascii="Arial" w:eastAsia="Gulim" w:hAnsi="Arial" w:cs="Arial" w:hint="eastAsia"/>
          <w:iCs w:val="0"/>
          <w:sz w:val="16"/>
          <w:szCs w:val="16"/>
          <w:vertAlign w:val="superscript"/>
          <w:lang w:eastAsia="ko-KR"/>
        </w:rPr>
        <w:t>1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ab/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본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환경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proofErr w:type="gramStart"/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평가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(</w:t>
      </w:r>
      <w:proofErr w:type="gramEnd"/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EA)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에서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확인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및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평가된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통행료로는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통행료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징수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시나리오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B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가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목표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3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을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충족하지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못하더라도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,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더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높은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통행료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요금으로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해당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목표를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충족한다는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것을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입증하기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위해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추가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분석이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수행되었습니다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.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수정된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시나리오에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대한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VMT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감소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결과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및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수익은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제시된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다른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시나리오의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범위에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포함됩니다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. </w:t>
      </w:r>
      <w:r w:rsidRPr="00B41031">
        <w:rPr>
          <w:rFonts w:ascii="Arial" w:eastAsia="Gulim" w:hAnsi="Arial" w:cs="Arial" w:hint="eastAsia"/>
          <w:b/>
          <w:bCs/>
          <w:iCs w:val="0"/>
          <w:sz w:val="16"/>
          <w:szCs w:val="16"/>
          <w:lang w:eastAsia="ko-KR"/>
        </w:rPr>
        <w:t>16</w:t>
      </w:r>
      <w:r w:rsidRPr="00B41031">
        <w:rPr>
          <w:rFonts w:ascii="Arial" w:eastAsia="Gulim" w:hAnsi="Arial" w:cs="Arial" w:hint="eastAsia"/>
          <w:b/>
          <w:bCs/>
          <w:iCs w:val="0"/>
          <w:sz w:val="16"/>
          <w:szCs w:val="16"/>
          <w:lang w:eastAsia="ko-KR"/>
        </w:rPr>
        <w:t>장</w:t>
      </w:r>
      <w:r w:rsidRPr="00B41031">
        <w:rPr>
          <w:rFonts w:ascii="Arial" w:eastAsia="Gulim" w:hAnsi="Arial" w:cs="Arial" w:hint="eastAsia"/>
          <w:b/>
          <w:bCs/>
          <w:iCs w:val="0"/>
          <w:sz w:val="16"/>
          <w:szCs w:val="16"/>
          <w:lang w:eastAsia="ko-KR"/>
        </w:rPr>
        <w:t>, "</w:t>
      </w:r>
      <w:r w:rsidRPr="00B41031">
        <w:rPr>
          <w:rFonts w:ascii="Arial" w:eastAsia="Gulim" w:hAnsi="Arial" w:cs="Arial" w:hint="eastAsia"/>
          <w:b/>
          <w:bCs/>
          <w:iCs w:val="0"/>
          <w:sz w:val="16"/>
          <w:szCs w:val="16"/>
          <w:lang w:eastAsia="ko-KR"/>
        </w:rPr>
        <w:t>효과</w:t>
      </w:r>
      <w:r w:rsidRPr="00B41031">
        <w:rPr>
          <w:rFonts w:ascii="Arial" w:eastAsia="Gulim" w:hAnsi="Arial" w:cs="Arial" w:hint="eastAsia"/>
          <w:b/>
          <w:bCs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b/>
          <w:bCs/>
          <w:iCs w:val="0"/>
          <w:sz w:val="16"/>
          <w:szCs w:val="16"/>
          <w:lang w:eastAsia="ko-KR"/>
        </w:rPr>
        <w:t>요약</w:t>
      </w:r>
      <w:r w:rsidRPr="00B41031">
        <w:rPr>
          <w:rFonts w:ascii="Arial" w:eastAsia="Gulim" w:hAnsi="Arial" w:cs="Arial" w:hint="eastAsia"/>
          <w:b/>
          <w:bCs/>
          <w:iCs w:val="0"/>
          <w:sz w:val="16"/>
          <w:szCs w:val="16"/>
          <w:lang w:eastAsia="ko-KR"/>
        </w:rPr>
        <w:t>"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은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수정된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통행료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징수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시나리오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B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에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대한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정보를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제공합니다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.</w:t>
      </w:r>
    </w:p>
    <w:p w14:paraId="3BBC899B" w14:textId="7EB3E74E" w:rsidR="00415899" w:rsidRPr="00B41031" w:rsidRDefault="003400E9" w:rsidP="00B41031">
      <w:pPr>
        <w:pStyle w:val="Notes"/>
        <w:tabs>
          <w:tab w:val="clear" w:pos="702"/>
          <w:tab w:val="left" w:pos="270"/>
        </w:tabs>
        <w:kinsoku w:val="0"/>
        <w:overflowPunct w:val="0"/>
        <w:autoSpaceDE/>
        <w:autoSpaceDN/>
        <w:ind w:left="270" w:hanging="270"/>
        <w:rPr>
          <w:rFonts w:ascii="Arial" w:eastAsia="Gulim" w:hAnsi="Arial" w:cs="Arial" w:hint="eastAsia"/>
          <w:iCs w:val="0"/>
          <w:sz w:val="16"/>
          <w:szCs w:val="16"/>
          <w:lang w:eastAsia="ko-KR"/>
        </w:rPr>
      </w:pPr>
      <w:r w:rsidRPr="00B41031">
        <w:rPr>
          <w:rFonts w:ascii="Arial" w:eastAsia="Gulim" w:hAnsi="Arial" w:cs="Arial" w:hint="eastAsia"/>
          <w:iCs w:val="0"/>
          <w:sz w:val="16"/>
          <w:szCs w:val="16"/>
          <w:vertAlign w:val="superscript"/>
          <w:lang w:eastAsia="ko-KR"/>
        </w:rPr>
        <w:t xml:space="preserve">2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ab/>
        <w:t>150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억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달러의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자금을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조달하는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데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필요한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순수익은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이자율과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기간을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포함하되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이에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국한되지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않는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여러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경제적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요인에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따라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달라집니다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.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본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EA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의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목적상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,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모델링은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프로젝트가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연간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최소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10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억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달러의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총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순수익을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제공해야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하며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,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충분한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자금을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창출하기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위해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투자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또는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보증되어야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한다고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가정합니다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.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이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표에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제공된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순수익의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값은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프로젝트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모델링에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따라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 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>반올림됩니다</w:t>
      </w:r>
      <w:r w:rsidRPr="00B41031">
        <w:rPr>
          <w:rFonts w:ascii="Arial" w:eastAsia="Gulim" w:hAnsi="Arial" w:cs="Arial" w:hint="eastAsia"/>
          <w:iCs w:val="0"/>
          <w:sz w:val="16"/>
          <w:szCs w:val="16"/>
          <w:lang w:eastAsia="ko-KR"/>
        </w:rPr>
        <w:t xml:space="preserve">. </w:t>
      </w:r>
      <w:bookmarkEnd w:id="84"/>
    </w:p>
    <w:p w14:paraId="65B0D47E" w14:textId="77777777" w:rsidR="00415899" w:rsidRPr="00B41031" w:rsidRDefault="00415899" w:rsidP="00B41031">
      <w:pPr>
        <w:pStyle w:val="BodyText"/>
        <w:kinsoku w:val="0"/>
        <w:overflowPunct w:val="0"/>
        <w:spacing w:after="0" w:line="240" w:lineRule="auto"/>
        <w:rPr>
          <w:rFonts w:eastAsia="Gulim" w:hint="eastAsia"/>
          <w:lang w:eastAsia="ko-KR"/>
        </w:rPr>
      </w:pPr>
    </w:p>
    <w:p w14:paraId="1FABCB7D" w14:textId="0E762687" w:rsidR="00415899" w:rsidRPr="00B41031" w:rsidRDefault="74539119" w:rsidP="00F5395A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EA</w:t>
      </w:r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술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바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같이</w:t>
      </w:r>
      <w:r w:rsidRPr="00B41031">
        <w:rPr>
          <w:rFonts w:eastAsia="Gulim" w:hint="eastAsia"/>
          <w:lang w:eastAsia="ko-KR"/>
        </w:rPr>
        <w:t xml:space="preserve">, TBTA </w:t>
      </w:r>
      <w:r w:rsidRPr="00B41031">
        <w:rPr>
          <w:rFonts w:eastAsia="Gulim" w:hint="eastAsia"/>
          <w:lang w:eastAsia="ko-KR"/>
        </w:rPr>
        <w:t>위원회는</w:t>
      </w:r>
      <w:r w:rsidRPr="00B41031">
        <w:rPr>
          <w:rFonts w:eastAsia="Gulim" w:hint="eastAsia"/>
          <w:lang w:eastAsia="ko-KR"/>
        </w:rPr>
        <w:t xml:space="preserve"> Traffic Mobility Review Board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권고와</w:t>
      </w:r>
      <w:r w:rsidRPr="00B41031">
        <w:rPr>
          <w:rFonts w:eastAsia="Gulim" w:hint="eastAsia"/>
          <w:lang w:eastAsia="ko-KR"/>
        </w:rPr>
        <w:t xml:space="preserve"> State Administrative Procedure Act</w:t>
      </w:r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따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청회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따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차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제액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할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>/</w:t>
      </w:r>
      <w:r w:rsidRPr="00B41031">
        <w:rPr>
          <w:rFonts w:eastAsia="Gulim" w:hint="eastAsia"/>
          <w:lang w:eastAsia="ko-KR"/>
        </w:rPr>
        <w:t>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면제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포함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최종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구조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채택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입니다</w:t>
      </w:r>
      <w:r w:rsidRPr="00B41031">
        <w:rPr>
          <w:rFonts w:eastAsia="Gulim" w:hint="eastAsia"/>
          <w:lang w:eastAsia="ko-KR"/>
        </w:rPr>
        <w:t xml:space="preserve">. </w:t>
      </w:r>
    </w:p>
    <w:p w14:paraId="3D552365" w14:textId="77777777" w:rsidR="001A34B6" w:rsidRPr="00B41031" w:rsidRDefault="001A34B6" w:rsidP="00F5395A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</w:p>
    <w:p w14:paraId="1521BBD0" w14:textId="51B02E8E" w:rsidR="00404689" w:rsidRPr="00B41031" w:rsidRDefault="4F97954D" w:rsidP="00F5395A">
      <w:pPr>
        <w:pStyle w:val="Heading2"/>
        <w:kinsoku w:val="0"/>
        <w:overflowPunct w:val="0"/>
        <w:rPr>
          <w:rFonts w:eastAsia="Gulim" w:hint="eastAsia"/>
          <w:lang w:eastAsia="ko-KR"/>
        </w:rPr>
      </w:pPr>
      <w:bookmarkStart w:id="85" w:name="_Toc110243118"/>
      <w:bookmarkStart w:id="86" w:name="_Toc110242499"/>
      <w:bookmarkStart w:id="87" w:name="_Toc111121584"/>
      <w:r w:rsidRPr="00B41031">
        <w:rPr>
          <w:rFonts w:eastAsia="Gulim" w:hint="eastAsia"/>
          <w:lang w:eastAsia="ko-KR"/>
        </w:rPr>
        <w:t>프로젝트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효과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무엇입니까</w:t>
      </w:r>
      <w:r w:rsidRPr="00B41031">
        <w:rPr>
          <w:rFonts w:eastAsia="Gulim" w:hint="eastAsia"/>
          <w:lang w:eastAsia="ko-KR"/>
        </w:rPr>
        <w:t>?</w:t>
      </w:r>
      <w:bookmarkEnd w:id="85"/>
      <w:bookmarkEnd w:id="86"/>
      <w:bookmarkEnd w:id="87"/>
    </w:p>
    <w:p w14:paraId="4C2A1B89" w14:textId="44366630" w:rsidR="00415899" w:rsidRPr="00B41031" w:rsidRDefault="00404689" w:rsidP="00F5395A">
      <w:pPr>
        <w:pStyle w:val="BodyText"/>
        <w:kinsoku w:val="0"/>
        <w:overflowPunct w:val="0"/>
        <w:spacing w:after="0" w:line="240" w:lineRule="auto"/>
        <w:jc w:val="left"/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</w:pPr>
      <w:r w:rsidRPr="00B41031">
        <w:rPr>
          <w:rFonts w:eastAsia="Gulim" w:hint="eastAsia"/>
          <w:lang w:eastAsia="ko-KR"/>
        </w:rPr>
        <w:t>본</w:t>
      </w:r>
      <w:r w:rsidRPr="00B41031">
        <w:rPr>
          <w:rFonts w:eastAsia="Gulim" w:hint="eastAsia"/>
          <w:lang w:eastAsia="ko-KR"/>
        </w:rPr>
        <w:t xml:space="preserve"> EA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18</w:t>
      </w:r>
      <w:r w:rsidRPr="00B41031">
        <w:rPr>
          <w:rFonts w:eastAsia="Gulim" w:hint="eastAsia"/>
          <w:lang w:eastAsia="ko-KR"/>
        </w:rPr>
        <w:t>개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역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분석합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b/>
          <w:bCs/>
          <w:lang w:eastAsia="ko-KR"/>
        </w:rPr>
        <w:t>그림</w:t>
      </w:r>
      <w:r w:rsidRPr="00B41031">
        <w:rPr>
          <w:rFonts w:eastAsia="Gulim" w:hint="eastAsia"/>
          <w:b/>
          <w:bCs/>
          <w:lang w:eastAsia="ko-KR"/>
        </w:rPr>
        <w:t xml:space="preserve"> ES-4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정적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없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롭기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역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완화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잠재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유해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식별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역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나타냅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잠재적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정적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경우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이러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중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일부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특정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나리오에서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발생합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b/>
          <w:bCs/>
          <w:lang w:eastAsia="ko-KR"/>
        </w:rPr>
        <w:t>그림</w:t>
      </w:r>
      <w:r w:rsidRPr="00B41031">
        <w:rPr>
          <w:rFonts w:eastAsia="Gulim" w:hint="eastAsia"/>
          <w:b/>
          <w:bCs/>
          <w:lang w:eastAsia="ko-KR"/>
        </w:rPr>
        <w:t xml:space="preserve"> ES-4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어떤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나리오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롭거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정적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는지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어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도까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발생하는지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세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보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공합니다</w:t>
      </w:r>
      <w:r w:rsidRPr="00B41031">
        <w:rPr>
          <w:rFonts w:eastAsia="Gulim" w:hint="eastAsia"/>
          <w:lang w:eastAsia="ko-KR"/>
        </w:rPr>
        <w:t>.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해당되는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각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장은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추가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설명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및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논의를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 xml:space="preserve"> 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제공합니다</w:t>
      </w:r>
      <w:r w:rsidRPr="00B41031">
        <w:rPr>
          <w:rStyle w:val="normaltextrun"/>
          <w:rFonts w:eastAsia="Gulim" w:cs="Arial" w:hint="eastAsia"/>
          <w:color w:val="000000"/>
          <w:shd w:val="clear" w:color="auto" w:fill="FFFFFF"/>
          <w:lang w:eastAsia="ko-KR"/>
        </w:rPr>
        <w:t>.</w:t>
      </w:r>
    </w:p>
    <w:p w14:paraId="11581E70" w14:textId="77777777" w:rsidR="00833C2E" w:rsidRDefault="00833C2E">
      <w:pPr>
        <w:rPr>
          <w:rFonts w:eastAsia="Gulim" w:hint="eastAsia"/>
          <w:b/>
          <w:bCs/>
          <w:lang w:val="es-ES" w:eastAsia="ko-KR"/>
        </w:rPr>
      </w:pPr>
      <w:r>
        <w:rPr>
          <w:rFonts w:eastAsia="Gulim" w:hint="eastAsia"/>
          <w:lang w:eastAsia="ko-KR"/>
        </w:rPr>
        <w:br w:type="page"/>
      </w:r>
    </w:p>
    <w:p w14:paraId="736379EF" w14:textId="4CAFDA57" w:rsidR="00833C2E" w:rsidRDefault="00D8297D" w:rsidP="00833C2E">
      <w:pPr>
        <w:pStyle w:val="F1"/>
        <w:kinsoku w:val="0"/>
        <w:overflowPunct w:val="0"/>
        <w:jc w:val="center"/>
        <w:rPr>
          <w:rFonts w:eastAsia="Gulim" w:hint="eastAsia"/>
          <w:noProof w:val="0"/>
          <w:lang w:eastAsia="ko-KR"/>
        </w:rPr>
      </w:pPr>
      <w:bookmarkStart w:id="88" w:name="_Toc111453758"/>
      <w:r w:rsidRPr="00B41031">
        <w:rPr>
          <w:rFonts w:eastAsia="Gulim" w:hint="eastAsia"/>
          <w:noProof w:val="0"/>
          <w:lang w:eastAsia="ko-KR"/>
        </w:rPr>
        <w:lastRenderedPageBreak/>
        <w:t>그림</w:t>
      </w:r>
      <w:r w:rsidRPr="00B41031">
        <w:rPr>
          <w:rFonts w:eastAsia="Gulim" w:hint="eastAsia"/>
          <w:noProof w:val="0"/>
          <w:lang w:eastAsia="ko-KR"/>
        </w:rPr>
        <w:t xml:space="preserve"> ES-4.</w:t>
      </w:r>
      <w:r w:rsidRPr="00B41031">
        <w:rPr>
          <w:rFonts w:eastAsia="Gulim" w:hint="eastAsia"/>
          <w:noProof w:val="0"/>
          <w:lang w:eastAsia="ko-KR"/>
        </w:rPr>
        <w:tab/>
        <w:t>EA</w:t>
      </w:r>
      <w:r w:rsidRPr="00B41031">
        <w:rPr>
          <w:rFonts w:eastAsia="Gulim" w:hint="eastAsia"/>
          <w:noProof w:val="0"/>
          <w:lang w:eastAsia="ko-KR"/>
        </w:rPr>
        <w:t>에서</w:t>
      </w:r>
      <w:r w:rsidRPr="00B41031">
        <w:rPr>
          <w:rFonts w:eastAsia="Gulim" w:hint="eastAsia"/>
          <w:noProof w:val="0"/>
          <w:lang w:eastAsia="ko-KR"/>
        </w:rPr>
        <w:t xml:space="preserve"> </w:t>
      </w:r>
      <w:r w:rsidRPr="00B41031">
        <w:rPr>
          <w:rFonts w:eastAsia="Gulim" w:hint="eastAsia"/>
          <w:noProof w:val="0"/>
          <w:lang w:eastAsia="ko-KR"/>
        </w:rPr>
        <w:t>평가된</w:t>
      </w:r>
      <w:r w:rsidRPr="00B41031">
        <w:rPr>
          <w:rFonts w:eastAsia="Gulim" w:hint="eastAsia"/>
          <w:noProof w:val="0"/>
          <w:lang w:eastAsia="ko-KR"/>
        </w:rPr>
        <w:t xml:space="preserve"> </w:t>
      </w:r>
      <w:r w:rsidRPr="00B41031">
        <w:rPr>
          <w:rFonts w:eastAsia="Gulim" w:hint="eastAsia"/>
          <w:noProof w:val="0"/>
          <w:lang w:eastAsia="ko-KR"/>
        </w:rPr>
        <w:t>자원</w:t>
      </w:r>
      <w:r w:rsidRPr="00B41031">
        <w:rPr>
          <w:rFonts w:eastAsia="Gulim" w:hint="eastAsia"/>
          <w:noProof w:val="0"/>
          <w:lang w:eastAsia="ko-KR"/>
        </w:rPr>
        <w:t xml:space="preserve"> </w:t>
      </w:r>
      <w:r w:rsidRPr="00B41031">
        <w:rPr>
          <w:rFonts w:eastAsia="Gulim" w:hint="eastAsia"/>
          <w:noProof w:val="0"/>
          <w:lang w:eastAsia="ko-KR"/>
        </w:rPr>
        <w:t>영역</w:t>
      </w:r>
      <w:r w:rsidRPr="00B41031">
        <w:rPr>
          <w:rFonts w:eastAsia="Gulim" w:hint="eastAsia"/>
          <w:noProof w:val="0"/>
          <w:lang w:eastAsia="ko-KR"/>
        </w:rPr>
        <w:t xml:space="preserve"> </w:t>
      </w:r>
      <w:r w:rsidRPr="00B41031">
        <w:rPr>
          <w:rFonts w:eastAsia="Gulim" w:hint="eastAsia"/>
          <w:noProof w:val="0"/>
          <w:lang w:eastAsia="ko-KR"/>
        </w:rPr>
        <w:t>및</w:t>
      </w:r>
      <w:r w:rsidRPr="00B41031">
        <w:rPr>
          <w:rFonts w:eastAsia="Gulim" w:hint="eastAsia"/>
          <w:noProof w:val="0"/>
          <w:lang w:eastAsia="ko-KR"/>
        </w:rPr>
        <w:t xml:space="preserve"> </w:t>
      </w:r>
      <w:r w:rsidRPr="00B41031">
        <w:rPr>
          <w:rFonts w:eastAsia="Gulim" w:hint="eastAsia"/>
          <w:noProof w:val="0"/>
          <w:lang w:eastAsia="ko-KR"/>
        </w:rPr>
        <w:t>효과</w:t>
      </w:r>
      <w:bookmarkEnd w:id="88"/>
    </w:p>
    <w:tbl>
      <w:tblPr>
        <w:tblStyle w:val="TableGrid"/>
        <w:tblW w:w="7020" w:type="dxa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3510"/>
      </w:tblGrid>
      <w:tr w:rsidR="00833C2E" w:rsidRPr="002F69E0" w14:paraId="359846BA" w14:textId="77777777" w:rsidTr="00833C2E">
        <w:trPr>
          <w:jc w:val="center"/>
        </w:trPr>
        <w:tc>
          <w:tcPr>
            <w:tcW w:w="3510" w:type="dxa"/>
            <w:shd w:val="clear" w:color="auto" w:fill="003AA6"/>
            <w:vAlign w:val="center"/>
          </w:tcPr>
          <w:p w14:paraId="2C519BFD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</w:pPr>
            <w:bookmarkStart w:id="89" w:name="_Toc110243119"/>
            <w:bookmarkStart w:id="90" w:name="_Toc110242500"/>
            <w:bookmarkStart w:id="91" w:name="_Toc111121585"/>
            <w:r w:rsidRPr="002F69E0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  <w:t>부정적</w:t>
            </w:r>
            <w:r w:rsidRPr="002F69E0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  <w:t>영향</w:t>
            </w:r>
            <w:r w:rsidRPr="002F69E0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  <w:t>없이</w:t>
            </w:r>
            <w:r w:rsidRPr="002F69E0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  <w:t>이로운</w:t>
            </w:r>
            <w:r w:rsidRPr="002F69E0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  <w:br/>
            </w:r>
            <w:r w:rsidRPr="002F69E0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  <w:t>영향만</w:t>
            </w:r>
            <w:r w:rsidRPr="002F69E0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  <w:t>있는</w:t>
            </w:r>
            <w:r w:rsidRPr="002F69E0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  <w:t>영역</w:t>
            </w:r>
          </w:p>
        </w:tc>
        <w:tc>
          <w:tcPr>
            <w:tcW w:w="3510" w:type="dxa"/>
            <w:shd w:val="clear" w:color="auto" w:fill="003AA6"/>
            <w:vAlign w:val="center"/>
          </w:tcPr>
          <w:p w14:paraId="51DA0FAD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ind w:left="165"/>
              <w:jc w:val="center"/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</w:pPr>
            <w:r w:rsidRPr="002F69E0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  <w:t>잠재적으로</w:t>
            </w:r>
            <w:r w:rsidRPr="002F69E0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  <w:t>부정적인</w:t>
            </w:r>
            <w:r w:rsidRPr="002F69E0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  <w:br/>
            </w:r>
            <w:r w:rsidRPr="002F69E0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  <w:t>영향이</w:t>
            </w:r>
            <w:r w:rsidRPr="002F69E0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  <w:t>있는</w:t>
            </w:r>
            <w:r w:rsidRPr="002F69E0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b/>
                <w:bCs/>
                <w:color w:val="FFFFFF" w:themeColor="background1"/>
                <w:sz w:val="21"/>
                <w:szCs w:val="21"/>
                <w:lang w:eastAsia="ko-KR"/>
              </w:rPr>
              <w:t>영역</w:t>
            </w:r>
          </w:p>
        </w:tc>
      </w:tr>
      <w:tr w:rsidR="00833C2E" w:rsidRPr="002F69E0" w14:paraId="59265F51" w14:textId="77777777" w:rsidTr="00833C2E">
        <w:trPr>
          <w:jc w:val="center"/>
        </w:trPr>
        <w:tc>
          <w:tcPr>
            <w:tcW w:w="3510" w:type="dxa"/>
            <w:vAlign w:val="center"/>
          </w:tcPr>
          <w:p w14:paraId="2DDE101C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pacing w:val="-10"/>
                <w:sz w:val="21"/>
                <w:szCs w:val="21"/>
                <w:lang w:eastAsia="ko-KR"/>
              </w:rPr>
            </w:pPr>
          </w:p>
        </w:tc>
        <w:tc>
          <w:tcPr>
            <w:tcW w:w="3510" w:type="dxa"/>
            <w:vAlign w:val="center"/>
          </w:tcPr>
          <w:p w14:paraId="3B1CC10A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ind w:left="165"/>
              <w:jc w:val="center"/>
              <w:rPr>
                <w:rFonts w:ascii="Arial" w:eastAsia="Gulim" w:hAnsi="Arial" w:cs="Arial" w:hint="eastAsia"/>
                <w:spacing w:val="-10"/>
                <w:sz w:val="21"/>
                <w:szCs w:val="21"/>
                <w:lang w:eastAsia="ko-KR"/>
              </w:rPr>
            </w:pPr>
          </w:p>
        </w:tc>
      </w:tr>
      <w:tr w:rsidR="00833C2E" w:rsidRPr="002F69E0" w14:paraId="771A454E" w14:textId="77777777" w:rsidTr="00833C2E">
        <w:trPr>
          <w:jc w:val="center"/>
        </w:trPr>
        <w:tc>
          <w:tcPr>
            <w:tcW w:w="3510" w:type="dxa"/>
            <w:vAlign w:val="center"/>
          </w:tcPr>
          <w:p w14:paraId="30239998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pacing w:val="-10"/>
                <w:sz w:val="21"/>
                <w:szCs w:val="21"/>
                <w:lang w:eastAsia="ko-KR"/>
              </w:rPr>
            </w:pP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교통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: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지역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교통</w:t>
            </w:r>
          </w:p>
        </w:tc>
        <w:tc>
          <w:tcPr>
            <w:tcW w:w="3510" w:type="dxa"/>
            <w:vAlign w:val="center"/>
          </w:tcPr>
          <w:p w14:paraId="60C816A9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ind w:left="158"/>
              <w:jc w:val="center"/>
              <w:rPr>
                <w:rFonts w:ascii="Arial" w:eastAsia="Gulim" w:hAnsi="Arial" w:cs="Arial" w:hint="eastAsia"/>
                <w:spacing w:val="-10"/>
                <w:sz w:val="21"/>
                <w:szCs w:val="21"/>
                <w:lang w:eastAsia="ko-KR"/>
              </w:rPr>
            </w:pP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교통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: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고속도로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및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교차로</w:t>
            </w:r>
          </w:p>
        </w:tc>
      </w:tr>
      <w:tr w:rsidR="00833C2E" w:rsidRPr="002F69E0" w14:paraId="09ADBA14" w14:textId="77777777" w:rsidTr="00833C2E">
        <w:trPr>
          <w:jc w:val="center"/>
        </w:trPr>
        <w:tc>
          <w:tcPr>
            <w:tcW w:w="3510" w:type="dxa"/>
            <w:vAlign w:val="center"/>
          </w:tcPr>
          <w:p w14:paraId="45E1C177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교통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: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주차</w:t>
            </w:r>
          </w:p>
        </w:tc>
        <w:tc>
          <w:tcPr>
            <w:tcW w:w="3510" w:type="dxa"/>
            <w:vAlign w:val="center"/>
          </w:tcPr>
          <w:p w14:paraId="00C7BD17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ind w:left="158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교통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: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대중교통</w:t>
            </w:r>
          </w:p>
        </w:tc>
      </w:tr>
      <w:tr w:rsidR="00833C2E" w:rsidRPr="002F69E0" w14:paraId="35DE21B5" w14:textId="77777777" w:rsidTr="00833C2E">
        <w:trPr>
          <w:jc w:val="center"/>
        </w:trPr>
        <w:tc>
          <w:tcPr>
            <w:tcW w:w="3510" w:type="dxa"/>
            <w:vAlign w:val="center"/>
          </w:tcPr>
          <w:p w14:paraId="68C856DF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사회적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조건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: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인구</w:t>
            </w:r>
          </w:p>
        </w:tc>
        <w:tc>
          <w:tcPr>
            <w:tcW w:w="3510" w:type="dxa"/>
            <w:vAlign w:val="center"/>
          </w:tcPr>
          <w:p w14:paraId="68B9AAE6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ind w:left="158"/>
              <w:jc w:val="center"/>
              <w:rPr>
                <w:rFonts w:ascii="Arial" w:eastAsia="Gulim" w:hAnsi="Arial" w:cs="Arial" w:hint="eastAsia"/>
                <w:spacing w:val="-10"/>
                <w:sz w:val="21"/>
                <w:szCs w:val="21"/>
                <w:lang w:eastAsia="ko-KR"/>
              </w:rPr>
            </w:pP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교통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: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보행자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및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자전거</w:t>
            </w:r>
          </w:p>
        </w:tc>
      </w:tr>
      <w:tr w:rsidR="00833C2E" w:rsidRPr="002F69E0" w14:paraId="10D95B4E" w14:textId="77777777" w:rsidTr="00833C2E">
        <w:trPr>
          <w:jc w:val="center"/>
        </w:trPr>
        <w:tc>
          <w:tcPr>
            <w:tcW w:w="3510" w:type="dxa"/>
            <w:vAlign w:val="center"/>
          </w:tcPr>
          <w:p w14:paraId="25BFE2AA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pacing w:val="-10"/>
                <w:sz w:val="21"/>
                <w:szCs w:val="21"/>
                <w:lang w:eastAsia="ko-KR"/>
              </w:rPr>
            </w:pP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사회적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조건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: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인근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특성</w:t>
            </w:r>
          </w:p>
        </w:tc>
        <w:tc>
          <w:tcPr>
            <w:tcW w:w="3510" w:type="dxa"/>
            <w:vAlign w:val="center"/>
          </w:tcPr>
          <w:p w14:paraId="4D67594A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ind w:left="158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환경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정의</w:t>
            </w:r>
          </w:p>
        </w:tc>
      </w:tr>
      <w:tr w:rsidR="00833C2E" w:rsidRPr="002F69E0" w14:paraId="43C50C38" w14:textId="77777777" w:rsidTr="00833C2E">
        <w:trPr>
          <w:jc w:val="center"/>
        </w:trPr>
        <w:tc>
          <w:tcPr>
            <w:tcW w:w="3510" w:type="dxa"/>
            <w:vAlign w:val="center"/>
          </w:tcPr>
          <w:p w14:paraId="7D9076A1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사회적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조건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: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공공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정책</w:t>
            </w:r>
          </w:p>
        </w:tc>
        <w:tc>
          <w:tcPr>
            <w:tcW w:w="3510" w:type="dxa"/>
            <w:vMerge w:val="restart"/>
            <w:vAlign w:val="center"/>
          </w:tcPr>
          <w:p w14:paraId="2A2400A4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i/>
                <w:iCs/>
                <w:color w:val="003AA6"/>
                <w:sz w:val="21"/>
                <w:szCs w:val="21"/>
                <w:lang w:eastAsia="ko-KR"/>
              </w:rPr>
            </w:pPr>
          </w:p>
          <w:p w14:paraId="42395AAF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i/>
                <w:iCs/>
                <w:color w:val="003AA6"/>
                <w:sz w:val="21"/>
                <w:szCs w:val="21"/>
                <w:lang w:eastAsia="ko-KR"/>
              </w:rPr>
            </w:pPr>
          </w:p>
          <w:p w14:paraId="2D58D3E0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i/>
                <w:iCs/>
                <w:color w:val="003AA6"/>
                <w:sz w:val="21"/>
                <w:szCs w:val="21"/>
                <w:lang w:eastAsia="ko-KR"/>
              </w:rPr>
            </w:pPr>
          </w:p>
        </w:tc>
      </w:tr>
      <w:tr w:rsidR="00833C2E" w:rsidRPr="002F69E0" w14:paraId="2EBD7E88" w14:textId="77777777" w:rsidTr="00833C2E">
        <w:trPr>
          <w:jc w:val="center"/>
        </w:trPr>
        <w:tc>
          <w:tcPr>
            <w:tcW w:w="3510" w:type="dxa"/>
            <w:vAlign w:val="center"/>
          </w:tcPr>
          <w:p w14:paraId="7972A3FF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경제적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조건</w:t>
            </w:r>
          </w:p>
        </w:tc>
        <w:tc>
          <w:tcPr>
            <w:tcW w:w="3510" w:type="dxa"/>
            <w:vMerge/>
            <w:vAlign w:val="center"/>
          </w:tcPr>
          <w:p w14:paraId="3E0A5DCE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</w:p>
        </w:tc>
      </w:tr>
      <w:tr w:rsidR="00833C2E" w:rsidRPr="002F69E0" w14:paraId="4041C377" w14:textId="77777777" w:rsidTr="00833C2E">
        <w:trPr>
          <w:jc w:val="center"/>
        </w:trPr>
        <w:tc>
          <w:tcPr>
            <w:tcW w:w="3510" w:type="dxa"/>
            <w:vAlign w:val="center"/>
          </w:tcPr>
          <w:p w14:paraId="36ABE0F4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에너지</w:t>
            </w:r>
          </w:p>
        </w:tc>
        <w:tc>
          <w:tcPr>
            <w:tcW w:w="3510" w:type="dxa"/>
            <w:vMerge/>
            <w:vAlign w:val="center"/>
          </w:tcPr>
          <w:p w14:paraId="7AE1B74B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</w:p>
        </w:tc>
      </w:tr>
      <w:tr w:rsidR="00833C2E" w:rsidRPr="002F69E0" w14:paraId="1BB78F70" w14:textId="77777777" w:rsidTr="00833C2E">
        <w:trPr>
          <w:jc w:val="center"/>
        </w:trPr>
        <w:tc>
          <w:tcPr>
            <w:tcW w:w="3510" w:type="dxa"/>
            <w:vAlign w:val="center"/>
          </w:tcPr>
          <w:p w14:paraId="35F47297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공원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및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여가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자원</w:t>
            </w:r>
          </w:p>
        </w:tc>
        <w:tc>
          <w:tcPr>
            <w:tcW w:w="3510" w:type="dxa"/>
            <w:vMerge/>
            <w:vAlign w:val="center"/>
          </w:tcPr>
          <w:p w14:paraId="7DDCD3D5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</w:p>
        </w:tc>
      </w:tr>
      <w:tr w:rsidR="00833C2E" w:rsidRPr="002F69E0" w14:paraId="7BD7C1E2" w14:textId="77777777" w:rsidTr="00833C2E">
        <w:trPr>
          <w:jc w:val="center"/>
        </w:trPr>
        <w:tc>
          <w:tcPr>
            <w:tcW w:w="3510" w:type="dxa"/>
            <w:vAlign w:val="center"/>
          </w:tcPr>
          <w:p w14:paraId="6C06754E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역사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및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문화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자원</w:t>
            </w:r>
          </w:p>
        </w:tc>
        <w:tc>
          <w:tcPr>
            <w:tcW w:w="3510" w:type="dxa"/>
            <w:vMerge/>
            <w:vAlign w:val="center"/>
          </w:tcPr>
          <w:p w14:paraId="4ECF2553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</w:p>
        </w:tc>
      </w:tr>
      <w:tr w:rsidR="00833C2E" w:rsidRPr="002F69E0" w14:paraId="0246E4F6" w14:textId="77777777" w:rsidTr="00833C2E">
        <w:trPr>
          <w:jc w:val="center"/>
        </w:trPr>
        <w:tc>
          <w:tcPr>
            <w:tcW w:w="3510" w:type="dxa"/>
            <w:vAlign w:val="center"/>
          </w:tcPr>
          <w:p w14:paraId="1F35E80D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시각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자원</w:t>
            </w:r>
          </w:p>
        </w:tc>
        <w:tc>
          <w:tcPr>
            <w:tcW w:w="3510" w:type="dxa"/>
            <w:vMerge/>
            <w:vAlign w:val="center"/>
          </w:tcPr>
          <w:p w14:paraId="7213F264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</w:p>
        </w:tc>
      </w:tr>
      <w:tr w:rsidR="00833C2E" w:rsidRPr="002F69E0" w14:paraId="3F0C52DC" w14:textId="77777777" w:rsidTr="00833C2E">
        <w:trPr>
          <w:jc w:val="center"/>
        </w:trPr>
        <w:tc>
          <w:tcPr>
            <w:tcW w:w="3510" w:type="dxa"/>
            <w:vAlign w:val="center"/>
          </w:tcPr>
          <w:p w14:paraId="74CA63F1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대기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질</w:t>
            </w:r>
          </w:p>
        </w:tc>
        <w:tc>
          <w:tcPr>
            <w:tcW w:w="3510" w:type="dxa"/>
            <w:vMerge/>
            <w:vAlign w:val="center"/>
          </w:tcPr>
          <w:p w14:paraId="136905B3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</w:p>
        </w:tc>
      </w:tr>
      <w:tr w:rsidR="00833C2E" w:rsidRPr="002F69E0" w14:paraId="149F4C8D" w14:textId="77777777" w:rsidTr="00833C2E">
        <w:trPr>
          <w:jc w:val="center"/>
        </w:trPr>
        <w:tc>
          <w:tcPr>
            <w:tcW w:w="3510" w:type="dxa"/>
            <w:vAlign w:val="center"/>
          </w:tcPr>
          <w:p w14:paraId="56D3898D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에너지</w:t>
            </w:r>
          </w:p>
        </w:tc>
        <w:tc>
          <w:tcPr>
            <w:tcW w:w="3510" w:type="dxa"/>
            <w:vMerge/>
            <w:vAlign w:val="center"/>
          </w:tcPr>
          <w:p w14:paraId="0C50D8F1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</w:p>
        </w:tc>
      </w:tr>
      <w:tr w:rsidR="00833C2E" w:rsidRPr="002F69E0" w14:paraId="4E1EDA44" w14:textId="77777777" w:rsidTr="00833C2E">
        <w:trPr>
          <w:jc w:val="center"/>
        </w:trPr>
        <w:tc>
          <w:tcPr>
            <w:tcW w:w="3510" w:type="dxa"/>
            <w:vAlign w:val="center"/>
          </w:tcPr>
          <w:p w14:paraId="3E487D23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소음</w:t>
            </w:r>
          </w:p>
        </w:tc>
        <w:tc>
          <w:tcPr>
            <w:tcW w:w="3510" w:type="dxa"/>
            <w:vMerge/>
            <w:vAlign w:val="center"/>
          </w:tcPr>
          <w:p w14:paraId="7DF57F3A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</w:p>
        </w:tc>
      </w:tr>
      <w:tr w:rsidR="00833C2E" w:rsidRPr="002F69E0" w14:paraId="266F8B15" w14:textId="77777777" w:rsidTr="00833C2E">
        <w:trPr>
          <w:jc w:val="center"/>
        </w:trPr>
        <w:tc>
          <w:tcPr>
            <w:tcW w:w="3510" w:type="dxa"/>
            <w:vAlign w:val="center"/>
          </w:tcPr>
          <w:p w14:paraId="10A848D5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천연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자원</w:t>
            </w:r>
          </w:p>
        </w:tc>
        <w:tc>
          <w:tcPr>
            <w:tcW w:w="3510" w:type="dxa"/>
            <w:vMerge/>
            <w:vAlign w:val="center"/>
          </w:tcPr>
          <w:p w14:paraId="22FEDCF6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</w:p>
        </w:tc>
      </w:tr>
      <w:tr w:rsidR="00833C2E" w:rsidRPr="002F69E0" w14:paraId="288EF259" w14:textId="77777777" w:rsidTr="00833C2E">
        <w:trPr>
          <w:jc w:val="center"/>
        </w:trPr>
        <w:tc>
          <w:tcPr>
            <w:tcW w:w="3510" w:type="dxa"/>
            <w:vAlign w:val="center"/>
          </w:tcPr>
          <w:p w14:paraId="20376392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pacing w:val="-8"/>
                <w:sz w:val="21"/>
                <w:szCs w:val="21"/>
                <w:lang w:eastAsia="ko-KR"/>
              </w:rPr>
            </w:pP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위험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폐기물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/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오염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물질</w:t>
            </w:r>
          </w:p>
        </w:tc>
        <w:tc>
          <w:tcPr>
            <w:tcW w:w="3510" w:type="dxa"/>
            <w:vMerge/>
            <w:vAlign w:val="center"/>
          </w:tcPr>
          <w:p w14:paraId="07F3A1B3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</w:p>
        </w:tc>
      </w:tr>
      <w:tr w:rsidR="00833C2E" w:rsidRPr="002F69E0" w14:paraId="57C456AF" w14:textId="77777777" w:rsidTr="00833C2E">
        <w:trPr>
          <w:jc w:val="center"/>
        </w:trPr>
        <w:tc>
          <w:tcPr>
            <w:tcW w:w="3510" w:type="dxa"/>
            <w:vAlign w:val="center"/>
          </w:tcPr>
          <w:p w14:paraId="0EF3FB27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건설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 xml:space="preserve"> </w:t>
            </w:r>
            <w:r w:rsidRPr="002F69E0"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  <w:t>영향</w:t>
            </w:r>
          </w:p>
        </w:tc>
        <w:tc>
          <w:tcPr>
            <w:tcW w:w="3510" w:type="dxa"/>
            <w:vMerge/>
            <w:vAlign w:val="center"/>
          </w:tcPr>
          <w:p w14:paraId="40F6D133" w14:textId="77777777" w:rsidR="00833C2E" w:rsidRPr="002F69E0" w:rsidRDefault="00833C2E" w:rsidP="002F69E0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center"/>
              <w:rPr>
                <w:rFonts w:ascii="Arial" w:eastAsia="Gulim" w:hAnsi="Arial" w:cs="Arial" w:hint="eastAsia"/>
                <w:sz w:val="21"/>
                <w:szCs w:val="21"/>
                <w:lang w:eastAsia="ko-KR"/>
              </w:rPr>
            </w:pPr>
          </w:p>
        </w:tc>
      </w:tr>
    </w:tbl>
    <w:p w14:paraId="732E9221" w14:textId="77777777" w:rsidR="00833C2E" w:rsidRDefault="00833C2E" w:rsidP="00B41031">
      <w:pPr>
        <w:pStyle w:val="Heading2"/>
        <w:kinsoku w:val="0"/>
        <w:overflowPunct w:val="0"/>
        <w:rPr>
          <w:rFonts w:eastAsia="Gulim" w:hint="eastAsia"/>
          <w:lang w:eastAsia="ko-KR"/>
        </w:rPr>
      </w:pPr>
    </w:p>
    <w:p w14:paraId="598791EC" w14:textId="55E2A707" w:rsidR="005B2330" w:rsidRPr="00B41031" w:rsidRDefault="005B2330" w:rsidP="00833C2E">
      <w:pPr>
        <w:pStyle w:val="Heading2"/>
        <w:kinsoku w:val="0"/>
        <w:overflowPunct w:val="0"/>
        <w:spacing w:line="216" w:lineRule="auto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프로젝트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환경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인구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미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무엇입니까</w:t>
      </w:r>
      <w:r w:rsidRPr="00B41031">
        <w:rPr>
          <w:rFonts w:eastAsia="Gulim" w:hint="eastAsia"/>
          <w:lang w:eastAsia="ko-KR"/>
        </w:rPr>
        <w:t>?</w:t>
      </w:r>
      <w:bookmarkEnd w:id="89"/>
      <w:bookmarkEnd w:id="90"/>
      <w:bookmarkEnd w:id="91"/>
    </w:p>
    <w:p w14:paraId="0B476BFB" w14:textId="19A442BF" w:rsidR="00415899" w:rsidRPr="00B41031" w:rsidRDefault="006F5FE8" w:rsidP="00833C2E">
      <w:pPr>
        <w:pStyle w:val="BodyText"/>
        <w:kinsoku w:val="0"/>
        <w:overflowPunct w:val="0"/>
        <w:spacing w:after="0" w:line="216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효과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일부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특정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발생하므로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이러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효과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인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전체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걸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광범위하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발생했는지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아니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저소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역사적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드러나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않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람들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사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인구</w:t>
      </w:r>
      <w:r w:rsidRPr="00B41031">
        <w:rPr>
          <w:rFonts w:eastAsia="Gulim" w:hint="eastAsia"/>
          <w:lang w:eastAsia="ko-KR"/>
        </w:rPr>
        <w:t>(</w:t>
      </w:r>
      <w:r w:rsidRPr="00B41031">
        <w:rPr>
          <w:rFonts w:eastAsia="Gulim" w:hint="eastAsia"/>
          <w:lang w:eastAsia="ko-KR"/>
        </w:rPr>
        <w:t>환경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사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인구</w:t>
      </w:r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미치는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여부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주의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울였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다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문단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롭거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정적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관련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추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설명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공합니다</w:t>
      </w:r>
      <w:r w:rsidRPr="00B41031">
        <w:rPr>
          <w:rFonts w:eastAsia="Gulim" w:hint="eastAsia"/>
          <w:lang w:eastAsia="ko-KR"/>
        </w:rPr>
        <w:t>.</w:t>
      </w:r>
    </w:p>
    <w:p w14:paraId="65E98167" w14:textId="77777777" w:rsidR="0095092A" w:rsidRPr="00B41031" w:rsidRDefault="0095092A" w:rsidP="00833C2E">
      <w:pPr>
        <w:pStyle w:val="BodyText"/>
        <w:kinsoku w:val="0"/>
        <w:overflowPunct w:val="0"/>
        <w:spacing w:after="0" w:line="216" w:lineRule="auto"/>
        <w:jc w:val="left"/>
        <w:rPr>
          <w:rFonts w:eastAsia="Gulim" w:hint="eastAsia"/>
          <w:lang w:eastAsia="ko-KR"/>
        </w:rPr>
      </w:pPr>
    </w:p>
    <w:p w14:paraId="5E8A5620" w14:textId="763E75DE" w:rsidR="00415899" w:rsidRPr="00B41031" w:rsidRDefault="00830923" w:rsidP="00833C2E">
      <w:pPr>
        <w:pStyle w:val="BodyText"/>
        <w:kinsoku w:val="0"/>
        <w:overflowPunct w:val="0"/>
        <w:spacing w:after="0" w:line="216" w:lineRule="auto"/>
        <w:jc w:val="left"/>
        <w:rPr>
          <w:rFonts w:eastAsia="Gulim" w:hint="eastAsia"/>
          <w:b/>
          <w:bCs/>
          <w:lang w:eastAsia="ko-KR"/>
        </w:rPr>
      </w:pPr>
      <w:r w:rsidRPr="00B41031">
        <w:rPr>
          <w:rFonts w:eastAsia="Gulim" w:hint="eastAsia"/>
          <w:lang w:eastAsia="ko-KR"/>
        </w:rPr>
        <w:t>교통량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소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환경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인구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포함하여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 xml:space="preserve">) CBD </w:t>
      </w:r>
      <w:r w:rsidRPr="00B41031">
        <w:rPr>
          <w:rFonts w:eastAsia="Gulim" w:hint="eastAsia"/>
          <w:lang w:eastAsia="ko-KR"/>
        </w:rPr>
        <w:t>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근처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동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모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운전자들에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로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주는데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이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동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간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선하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량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운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비용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소시키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안전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선하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나타납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또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국소적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질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선하며</w:t>
      </w:r>
      <w:r w:rsidRPr="00B41031">
        <w:rPr>
          <w:rFonts w:eastAsia="Gulim" w:hint="eastAsia"/>
          <w:lang w:eastAsia="ko-KR"/>
        </w:rPr>
        <w:t>,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거주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부분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환경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인구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교통량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소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인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보다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낮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국소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오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물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방출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경험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추가적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로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효과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17</w:t>
      </w:r>
      <w:r w:rsidRPr="00B41031">
        <w:rPr>
          <w:rFonts w:eastAsia="Gulim" w:hint="eastAsia"/>
          <w:b/>
          <w:bCs/>
          <w:lang w:eastAsia="ko-KR"/>
        </w:rPr>
        <w:t>장</w:t>
      </w:r>
      <w:r w:rsidRPr="00B41031">
        <w:rPr>
          <w:rFonts w:eastAsia="Gulim" w:hint="eastAsia"/>
          <w:b/>
          <w:bCs/>
          <w:lang w:eastAsia="ko-KR"/>
        </w:rPr>
        <w:t>, "</w:t>
      </w:r>
      <w:r w:rsidRPr="00B41031">
        <w:rPr>
          <w:rFonts w:eastAsia="Gulim" w:hint="eastAsia"/>
          <w:b/>
          <w:bCs/>
          <w:lang w:eastAsia="ko-KR"/>
        </w:rPr>
        <w:t>환경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정의</w:t>
      </w:r>
      <w:r w:rsidRPr="00B41031">
        <w:rPr>
          <w:rFonts w:eastAsia="Gulim" w:hint="eastAsia"/>
          <w:b/>
          <w:bCs/>
          <w:lang w:eastAsia="ko-KR"/>
        </w:rPr>
        <w:t>"</w:t>
      </w:r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설명되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습니다</w:t>
      </w:r>
      <w:r w:rsidRPr="00B41031">
        <w:rPr>
          <w:rFonts w:eastAsia="Gulim" w:hint="eastAsia"/>
          <w:lang w:eastAsia="ko-KR"/>
        </w:rPr>
        <w:t>.</w:t>
      </w:r>
    </w:p>
    <w:p w14:paraId="18A8895C" w14:textId="77777777" w:rsidR="00654D53" w:rsidRPr="00B41031" w:rsidRDefault="00654D53" w:rsidP="00833C2E">
      <w:pPr>
        <w:pStyle w:val="BodyText"/>
        <w:kinsoku w:val="0"/>
        <w:overflowPunct w:val="0"/>
        <w:spacing w:after="0" w:line="216" w:lineRule="auto"/>
        <w:jc w:val="left"/>
        <w:rPr>
          <w:rFonts w:eastAsia="Gulim" w:hint="eastAsia"/>
          <w:b/>
          <w:bCs/>
          <w:lang w:eastAsia="ko-KR"/>
        </w:rPr>
      </w:pPr>
    </w:p>
    <w:p w14:paraId="2D50930A" w14:textId="77777777" w:rsidR="0063683B" w:rsidRPr="00B41031" w:rsidRDefault="00C90597" w:rsidP="00833C2E">
      <w:pPr>
        <w:pStyle w:val="Heading3"/>
        <w:kinsoku w:val="0"/>
        <w:overflowPunct w:val="0"/>
        <w:spacing w:line="216" w:lineRule="auto"/>
        <w:jc w:val="left"/>
        <w:rPr>
          <w:rFonts w:eastAsia="Gulim" w:hint="eastAsia"/>
          <w:vanish/>
          <w:lang w:eastAsia="ko-KR"/>
          <w:specVanish/>
        </w:rPr>
      </w:pPr>
      <w:bookmarkStart w:id="92" w:name="_Toc110243120"/>
      <w:bookmarkStart w:id="93" w:name="_Toc111121586"/>
      <w:r w:rsidRPr="00B41031">
        <w:rPr>
          <w:rFonts w:eastAsia="Gulim" w:hint="eastAsia"/>
          <w:lang w:eastAsia="ko-KR"/>
        </w:rPr>
        <w:t>저소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운전자</w:t>
      </w:r>
      <w:r w:rsidRPr="00B41031">
        <w:rPr>
          <w:rFonts w:eastAsia="Gulim" w:hint="eastAsia"/>
          <w:lang w:eastAsia="ko-KR"/>
        </w:rPr>
        <w:t>.</w:t>
      </w:r>
      <w:bookmarkEnd w:id="92"/>
      <w:bookmarkEnd w:id="93"/>
    </w:p>
    <w:p w14:paraId="174BE4F2" w14:textId="4AF47A8E" w:rsidR="00415899" w:rsidRPr="00B41031" w:rsidRDefault="0063683B" w:rsidP="00833C2E">
      <w:pPr>
        <w:kinsoku w:val="0"/>
        <w:overflowPunct w:val="0"/>
        <w:spacing w:line="216" w:lineRule="auto"/>
        <w:ind w:left="0" w:firstLine="0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새로운</w:t>
      </w:r>
      <w:r w:rsidRPr="00B41031">
        <w:rPr>
          <w:rFonts w:eastAsia="Gulim" w:hint="eastAsia"/>
          <w:lang w:eastAsia="ko-KR"/>
        </w:rPr>
        <w:t xml:space="preserve"> CBD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비용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저소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운전자들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담하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않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단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자가용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외에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동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특별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안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없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저소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운전자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경우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해당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비용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보다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담스러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으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용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소득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비율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용하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때문입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따라서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새로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비용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관련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저소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운전자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받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정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불균형적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높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정적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구성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입니다</w:t>
      </w:r>
      <w:r w:rsidRPr="00B41031">
        <w:rPr>
          <w:rFonts w:eastAsia="Gulim" w:hint="eastAsia"/>
          <w:lang w:eastAsia="ko-KR"/>
        </w:rPr>
        <w:t xml:space="preserve">. </w:t>
      </w:r>
    </w:p>
    <w:p w14:paraId="35466BBE" w14:textId="77777777" w:rsidR="00626336" w:rsidRPr="00B41031" w:rsidRDefault="00626336" w:rsidP="00833C2E">
      <w:pPr>
        <w:kinsoku w:val="0"/>
        <w:overflowPunct w:val="0"/>
        <w:spacing w:after="60" w:line="216" w:lineRule="auto"/>
        <w:ind w:left="0" w:firstLine="0"/>
        <w:rPr>
          <w:rFonts w:eastAsia="Gulim" w:hint="eastAsia"/>
          <w:lang w:eastAsia="ko-KR"/>
        </w:rPr>
      </w:pPr>
    </w:p>
    <w:p w14:paraId="7282DC58" w14:textId="77777777" w:rsidR="0063683B" w:rsidRPr="00B41031" w:rsidRDefault="00626336" w:rsidP="00833C2E">
      <w:pPr>
        <w:pStyle w:val="Heading3"/>
        <w:kinsoku w:val="0"/>
        <w:overflowPunct w:val="0"/>
        <w:spacing w:line="216" w:lineRule="auto"/>
        <w:jc w:val="left"/>
        <w:rPr>
          <w:rFonts w:eastAsia="Gulim" w:hint="eastAsia"/>
          <w:vanish/>
          <w:lang w:eastAsia="ko-KR"/>
          <w:specVanish/>
        </w:rPr>
      </w:pPr>
      <w:bookmarkStart w:id="94" w:name="_Toc110243121"/>
      <w:bookmarkStart w:id="95" w:name="_Toc111121587"/>
      <w:r w:rsidRPr="00B41031">
        <w:rPr>
          <w:rFonts w:eastAsia="Gulim" w:hint="eastAsia"/>
          <w:lang w:eastAsia="ko-KR"/>
        </w:rPr>
        <w:t>택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FHV.</w:t>
      </w:r>
      <w:bookmarkEnd w:id="94"/>
      <w:bookmarkEnd w:id="95"/>
      <w:r w:rsidRPr="00B41031">
        <w:rPr>
          <w:rFonts w:eastAsia="Gulim" w:hint="eastAsia"/>
          <w:lang w:eastAsia="ko-KR"/>
        </w:rPr>
        <w:t xml:space="preserve"> </w:t>
      </w:r>
    </w:p>
    <w:p w14:paraId="02A749CD" w14:textId="00A50CF1" w:rsidR="00626336" w:rsidRPr="00B41031" w:rsidRDefault="0063683B" w:rsidP="00833C2E">
      <w:pPr>
        <w:kinsoku w:val="0"/>
        <w:overflowPunct w:val="0"/>
        <w:spacing w:line="216" w:lineRule="auto"/>
        <w:ind w:left="0" w:firstLine="0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 xml:space="preserve"> New York City Taxi &amp; Limousine Commission (TLC)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승객들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동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중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발생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모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택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운전사에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배상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을</w:t>
      </w:r>
      <w:r w:rsidRPr="00B41031">
        <w:rPr>
          <w:rFonts w:eastAsia="Gulim" w:hint="eastAsia"/>
          <w:lang w:eastAsia="ko-KR"/>
        </w:rPr>
        <w:t xml:space="preserve"> </w:t>
      </w:r>
      <w:proofErr w:type="gramStart"/>
      <w:r w:rsidRPr="00B41031">
        <w:rPr>
          <w:rFonts w:eastAsia="Gulim" w:hint="eastAsia"/>
          <w:lang w:eastAsia="ko-KR"/>
        </w:rPr>
        <w:t>요구합니다</w:t>
      </w:r>
      <w:r w:rsidRPr="00B41031">
        <w:rPr>
          <w:rFonts w:eastAsia="Gulim" w:hint="eastAsia"/>
          <w:lang w:eastAsia="ko-KR"/>
        </w:rPr>
        <w:t>.</w:t>
      </w:r>
      <w:r w:rsidRPr="00B41031">
        <w:rPr>
          <w:rFonts w:eastAsia="Gulim" w:hint="eastAsia"/>
          <w:lang w:eastAsia="ko-KR"/>
        </w:rPr>
        <w:t>승객이</w:t>
      </w:r>
      <w:proofErr w:type="gramEnd"/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없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때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택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proofErr w:type="spellStart"/>
      <w:r w:rsidRPr="00B41031">
        <w:rPr>
          <w:rFonts w:eastAsia="Gulim" w:hint="eastAsia"/>
          <w:lang w:eastAsia="ko-KR"/>
        </w:rPr>
        <w:t>HFV</w:t>
      </w:r>
      <w:proofErr w:type="spellEnd"/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운전자들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업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비용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일부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하루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불합니다</w:t>
      </w:r>
      <w:r w:rsidRPr="00B41031">
        <w:rPr>
          <w:rFonts w:eastAsia="Gulim" w:hint="eastAsia"/>
          <w:lang w:eastAsia="ko-KR"/>
        </w:rPr>
        <w:t>. TLC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또한</w:t>
      </w:r>
      <w:r w:rsidRPr="00B41031">
        <w:rPr>
          <w:rFonts w:eastAsia="Gulim" w:hint="eastAsia"/>
          <w:lang w:eastAsia="ko-KR"/>
        </w:rPr>
        <w:t xml:space="preserve"> FHVs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량의</w:t>
      </w:r>
      <w:r w:rsidRPr="00B41031">
        <w:rPr>
          <w:rFonts w:eastAsia="Gulim" w:hint="eastAsia"/>
          <w:lang w:eastAsia="ko-KR"/>
        </w:rPr>
        <w:t xml:space="preserve"> </w:t>
      </w:r>
      <w:proofErr w:type="gramStart"/>
      <w:r w:rsidRPr="00B41031">
        <w:rPr>
          <w:rFonts w:eastAsia="Gulim" w:hint="eastAsia"/>
          <w:lang w:eastAsia="ko-KR"/>
        </w:rPr>
        <w:t>클래스</w:t>
      </w:r>
      <w:r w:rsidRPr="00B41031">
        <w:rPr>
          <w:rFonts w:eastAsia="Gulim" w:hint="eastAsia"/>
          <w:lang w:eastAsia="ko-KR"/>
        </w:rPr>
        <w:t>(</w:t>
      </w:r>
      <w:proofErr w:type="gramEnd"/>
      <w:r w:rsidRPr="00B41031">
        <w:rPr>
          <w:rFonts w:eastAsia="Gulim" w:hint="eastAsia"/>
          <w:lang w:eastAsia="ko-KR"/>
        </w:rPr>
        <w:t xml:space="preserve">Uber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Lyft)</w:t>
      </w:r>
      <w:r w:rsidRPr="00B41031">
        <w:rPr>
          <w:rFonts w:eastAsia="Gulim" w:hint="eastAsia"/>
          <w:lang w:eastAsia="ko-KR"/>
        </w:rPr>
        <w:t>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다루고</w:t>
      </w:r>
      <w:r w:rsidRPr="00B41031">
        <w:rPr>
          <w:rFonts w:eastAsia="Gulim" w:hint="eastAsia"/>
          <w:lang w:eastAsia="ko-KR"/>
        </w:rPr>
        <w:t xml:space="preserve"> FHV </w:t>
      </w:r>
      <w:r w:rsidRPr="00B41031">
        <w:rPr>
          <w:rFonts w:eastAsia="Gulim" w:hint="eastAsia"/>
          <w:lang w:eastAsia="ko-KR"/>
        </w:rPr>
        <w:t>서비스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요금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세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례금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포함하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승객에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과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동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항목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운임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보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집하고</w:t>
      </w:r>
      <w:r w:rsidRPr="00B41031">
        <w:rPr>
          <w:rFonts w:eastAsia="Gulim" w:hint="eastAsia"/>
          <w:lang w:eastAsia="ko-KR"/>
        </w:rPr>
        <w:t xml:space="preserve"> TLC</w:t>
      </w:r>
      <w:r w:rsidRPr="00B41031">
        <w:rPr>
          <w:rFonts w:eastAsia="Gulim" w:hint="eastAsia"/>
          <w:lang w:eastAsia="ko-KR"/>
        </w:rPr>
        <w:t>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송금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요구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규칙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발표했습니다</w:t>
      </w:r>
      <w:r w:rsidRPr="00B41031">
        <w:rPr>
          <w:rFonts w:eastAsia="Gulim" w:hint="eastAsia"/>
          <w:lang w:eastAsia="ko-KR"/>
        </w:rPr>
        <w:t xml:space="preserve">. </w:t>
      </w:r>
    </w:p>
    <w:p w14:paraId="359D5714" w14:textId="77777777" w:rsidR="00626336" w:rsidRPr="00B41031" w:rsidRDefault="00626336" w:rsidP="00833C2E">
      <w:pPr>
        <w:pStyle w:val="BodyText"/>
        <w:kinsoku w:val="0"/>
        <w:overflowPunct w:val="0"/>
        <w:spacing w:after="0" w:line="216" w:lineRule="auto"/>
        <w:jc w:val="left"/>
        <w:rPr>
          <w:rFonts w:eastAsia="Gulim" w:hint="eastAsia"/>
          <w:lang w:eastAsia="ko-KR"/>
        </w:rPr>
      </w:pPr>
    </w:p>
    <w:p w14:paraId="70226711" w14:textId="77777777" w:rsidR="00626336" w:rsidRPr="00B41031" w:rsidRDefault="00626336" w:rsidP="00833C2E">
      <w:pPr>
        <w:pStyle w:val="BodyText"/>
        <w:kinsoku w:val="0"/>
        <w:overflowPunct w:val="0"/>
        <w:spacing w:after="0" w:line="216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중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업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구</w:t>
      </w:r>
      <w:r w:rsidRPr="00B41031">
        <w:rPr>
          <w:rFonts w:eastAsia="Gulim" w:hint="eastAsia"/>
          <w:lang w:eastAsia="ko-KR"/>
        </w:rPr>
        <w:t xml:space="preserve">(CBD)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그램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행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모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금액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레임워크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따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능성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습니다</w:t>
      </w:r>
      <w:r w:rsidRPr="00B41031">
        <w:rPr>
          <w:rFonts w:eastAsia="Gulim" w:hint="eastAsia"/>
          <w:lang w:eastAsia="ko-KR"/>
        </w:rPr>
        <w:t>. </w:t>
      </w:r>
      <w:r w:rsidRPr="00B41031">
        <w:rPr>
          <w:rFonts w:eastAsia="Gulim" w:hint="eastAsia"/>
          <w:lang w:eastAsia="ko-KR"/>
        </w:rPr>
        <w:t>따라서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고객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불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책임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으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최종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수증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보여주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항목별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분류됩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고객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없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경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면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상한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적용되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않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량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승용차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같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요금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과됩니다</w:t>
      </w:r>
      <w:r w:rsidRPr="00B41031">
        <w:rPr>
          <w:rFonts w:eastAsia="Gulim" w:hint="eastAsia"/>
          <w:lang w:eastAsia="ko-KR"/>
        </w:rPr>
        <w:t xml:space="preserve">. </w:t>
      </w:r>
    </w:p>
    <w:p w14:paraId="2FF4FBEE" w14:textId="77777777" w:rsidR="00415899" w:rsidRPr="00B41031" w:rsidRDefault="009E4AC9" w:rsidP="00B41031">
      <w:pPr>
        <w:kinsoku w:val="0"/>
        <w:overflowPunct w:val="0"/>
        <w:ind w:left="0" w:firstLine="0"/>
        <w:jc w:val="both"/>
        <w:rPr>
          <w:rFonts w:eastAsia="Gulim" w:hint="eastAsia"/>
          <w:b/>
          <w:bCs/>
          <w:color w:val="003AA6"/>
          <w:u w:val="single"/>
          <w:lang w:eastAsia="ko-KR"/>
        </w:rPr>
      </w:pPr>
      <w:r w:rsidRPr="00B41031">
        <w:rPr>
          <w:rFonts w:eastAsia="Gulim" w:hint="eastAsia"/>
          <w:noProof/>
          <w:lang w:eastAsia="ko-KR"/>
        </w:rPr>
        <w:lastRenderedPageBreak/>
        <mc:AlternateContent>
          <mc:Choice Requires="wps">
            <w:drawing>
              <wp:inline distT="0" distB="0" distL="114300" distR="114300" wp14:anchorId="0A436364" wp14:editId="58655938">
                <wp:extent cx="6038850" cy="6172200"/>
                <wp:effectExtent l="0" t="0" r="0" b="0"/>
                <wp:docPr id="210036688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8850" cy="6172200"/>
                        </a:xfrm>
                        <a:prstGeom prst="rect">
                          <a:avLst/>
                        </a:prstGeom>
                        <a:solidFill>
                          <a:srgbClr val="003AA6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softEdge rad="63500"/>
                        </a:effectLst>
                      </wps:spPr>
                      <wps:txbx>
                        <w:txbxContent>
                          <w:p w14:paraId="483DEE9E" w14:textId="376244AC" w:rsidR="00386F5B" w:rsidRPr="002F69E0" w:rsidRDefault="00386F5B" w:rsidP="009E4AC9">
                            <w:pPr>
                              <w:ind w:left="0" w:firstLine="0"/>
                              <w:jc w:val="center"/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여전히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운전을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해야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하는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저소득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운전자들이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받는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높고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불균형적인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부정적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영향을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해결하기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위해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,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프로젝트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후원자들은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다음과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같은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완화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조치와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개선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조치를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취할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것입니다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. </w:t>
                            </w:r>
                          </w:p>
                          <w:p w14:paraId="0AF7F659" w14:textId="77777777" w:rsidR="00386F5B" w:rsidRPr="002F69E0" w:rsidRDefault="00386F5B" w:rsidP="009E4AC9">
                            <w:pPr>
                              <w:spacing w:before="360"/>
                              <w:ind w:left="0" w:firstLine="0"/>
                              <w:jc w:val="center"/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완화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조치</w:t>
                            </w:r>
                          </w:p>
                          <w:p w14:paraId="65B26ABA" w14:textId="2EE3CAE1" w:rsidR="00386F5B" w:rsidRPr="002F69E0" w:rsidRDefault="00386F5B" w:rsidP="009E4AC9">
                            <w:pPr>
                              <w:spacing w:before="60"/>
                              <w:ind w:left="0" w:firstLine="0"/>
                              <w:jc w:val="center"/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이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프로젝트에는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New York(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뉴욕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)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조정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총소득이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60,000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달러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미만인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Manhattan(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맨해튼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) CBD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거주자가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지불하는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CBD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통행료에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대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세금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공제가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포함됩니다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. TBTA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는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New York State Department of Taxation and Finance (NYS DTF)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와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협력하여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NYS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세금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공제를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받을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자격이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있는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운전자에게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필요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문서를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제공합니다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.</w:t>
                            </w:r>
                          </w:p>
                          <w:p w14:paraId="08B55CD5" w14:textId="535E0F07" w:rsidR="00386F5B" w:rsidRPr="002F69E0" w:rsidRDefault="00386F5B" w:rsidP="009E4AC9">
                            <w:pPr>
                              <w:spacing w:before="240"/>
                              <w:ind w:left="0" w:firstLine="0"/>
                              <w:jc w:val="center"/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TBTA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는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세액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공제와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관련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정보를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NYS DTF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웹사이트의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해당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위치에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대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링크와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함께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프로젝트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웹사이트에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게시하여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적격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운전자가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공제를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청구할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수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있는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정보를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안내합니다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.</w:t>
                            </w:r>
                            <w:r w:rsidRPr="002F69E0">
                              <w:rPr>
                                <w:rFonts w:eastAsia="Gulim"/>
                                <w:lang w:eastAsia="ko"/>
                              </w:rPr>
                              <w:t>.</w:t>
                            </w:r>
                          </w:p>
                          <w:p w14:paraId="30B70323" w14:textId="63FD7F48" w:rsidR="00386F5B" w:rsidRPr="002F69E0" w:rsidRDefault="00386F5B" w:rsidP="009E4AC9">
                            <w:pPr>
                              <w:spacing w:before="240"/>
                              <w:ind w:left="0" w:firstLine="0"/>
                              <w:jc w:val="center"/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TBTA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는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신용카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지원이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없는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고객을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위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10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달러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E-ZPass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태그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보증금을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제거할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예정입니다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. </w:t>
                            </w:r>
                          </w:p>
                          <w:p w14:paraId="3AA02716" w14:textId="1BAB6DD2" w:rsidR="00386F5B" w:rsidRPr="002F69E0" w:rsidRDefault="00386F5B" w:rsidP="009E4AC9">
                            <w:pPr>
                              <w:spacing w:before="240"/>
                              <w:ind w:left="0" w:firstLine="0"/>
                              <w:jc w:val="center"/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TBTA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는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기존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E-ZPass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결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및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요금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옵션에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대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향상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프로모션을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제공합니다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.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여기에는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운전자의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이동당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(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선불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잔액이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아닌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)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결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,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관련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소매점에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현금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충전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,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이미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시행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중인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할인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계획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등이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포함됩니다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.</w:t>
                            </w:r>
                          </w:p>
                          <w:p w14:paraId="2D084525" w14:textId="78199A22" w:rsidR="00386F5B" w:rsidRPr="002F69E0" w:rsidRDefault="00386F5B" w:rsidP="009E4AC9">
                            <w:pPr>
                              <w:spacing w:before="240"/>
                              <w:ind w:left="0" w:firstLine="0"/>
                              <w:jc w:val="center"/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TBTA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는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65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세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이상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개인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,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장애인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및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저소득층을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위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프로그램을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포함하여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기존의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할인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교통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요금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상품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및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프로그램에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대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지원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및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교육을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제공할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것입니다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.</w:t>
                            </w:r>
                          </w:p>
                          <w:p w14:paraId="3151613A" w14:textId="282D0FE8" w:rsidR="00386F5B" w:rsidRPr="002F69E0" w:rsidRDefault="00386F5B" w:rsidP="009E4AC9">
                            <w:pPr>
                              <w:spacing w:before="240"/>
                              <w:ind w:left="0" w:firstLine="0"/>
                              <w:jc w:val="center"/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프로젝트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후원자들은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2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년마다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환경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정의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커뮤니티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그룹을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설립하고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,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이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그룹은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구현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후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6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개월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후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첫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회의를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열어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업데이트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데이터와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분석을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공유하고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잠재적인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우려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사항에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귀를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기울이도록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노력할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것입니다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.</w:t>
                            </w:r>
                          </w:p>
                          <w:p w14:paraId="4F8B5821" w14:textId="7EE4470C" w:rsidR="00386F5B" w:rsidRPr="002F69E0" w:rsidRDefault="00386F5B" w:rsidP="009E4AC9">
                            <w:pPr>
                              <w:spacing w:before="360"/>
                              <w:ind w:left="0" w:firstLine="0"/>
                              <w:jc w:val="center"/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개선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조치</w:t>
                            </w:r>
                          </w:p>
                          <w:p w14:paraId="10E070CB" w14:textId="2E7E0BB0" w:rsidR="00386F5B" w:rsidRPr="002F69E0" w:rsidRDefault="00386F5B" w:rsidP="009E4AC9">
                            <w:pPr>
                              <w:spacing w:before="60"/>
                              <w:ind w:left="0" w:firstLine="0"/>
                              <w:jc w:val="center"/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NYC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의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버스는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지하철을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포함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다른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교통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수단에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비해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저소득층과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소수자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가정을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더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많이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제공합니다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. MTA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는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버스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네트워크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재설계를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위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형평성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우선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영역을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식별하기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위해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형평성과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대기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질에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대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고려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사항을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결합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접근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방식을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개발했습니다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. Equity Priority Areas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는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이러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교통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의존적이고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,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오랫동안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소외되고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,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서비스가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부족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지역의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자본과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기회에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대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접근을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촉진하기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위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개선과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투자를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목표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합니다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. Staten </w:t>
                            </w:r>
                            <w:proofErr w:type="gramStart"/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Island(</w:t>
                            </w:r>
                            <w:proofErr w:type="gramEnd"/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스태튼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아일랜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)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와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Bronx(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브롱크스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)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에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시행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버스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네트워크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재설계는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좋은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평가를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받고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있습니다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. Queens(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퀸즈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)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와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Brooklyn(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브루클린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)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의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네트워크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재설계는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진행중입니다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. TBTA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는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Brooklyn(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브루클린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)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및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Manhattan(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맨해튼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)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버스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네트워크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재설계가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진행됨에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따라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버스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서비스가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개선될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수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있는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EA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에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확인된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영역을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해결하기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위해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MTA NYCT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와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협력할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것입니다</w:t>
                            </w:r>
                            <w:r w:rsidRPr="002F69E0">
                              <w:rPr>
                                <w:rFonts w:eastAsia="Gulim"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182880" rIns="18288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436364" id="Text Box 6" o:spid="_x0000_s1047" type="#_x0000_t202" style="width:475.5pt;height:48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" fillcolor="#003aa6" stroked="f">
                <v:textbox inset=",14.4pt,14.4pt">
                  <w:txbxContent>
                    <w:p w14:paraId="483DEE9E" w14:textId="376244AC" w:rsidR="00386F5B" w:rsidRPr="002F69E0" w:rsidRDefault="00386F5B" w:rsidP="009E4AC9">
                      <w:pPr>
                        <w:ind w:left="0" w:firstLine="0"/>
                        <w:jc w:val="center"/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</w:pP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여전히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운전을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해야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하는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저소득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운전자들이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받는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높고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불균형적인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부정적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영향을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해결하기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위해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,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프로젝트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후원자들은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다음과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같은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완화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조치와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개선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조치를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취할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것입니다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. </w:t>
                      </w:r>
                    </w:p>
                    <w:p w14:paraId="0AF7F659" w14:textId="77777777" w:rsidR="00386F5B" w:rsidRPr="002F69E0" w:rsidRDefault="00386F5B" w:rsidP="009E4AC9">
                      <w:pPr>
                        <w:spacing w:before="360"/>
                        <w:ind w:left="0" w:firstLine="0"/>
                        <w:jc w:val="center"/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</w:pP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완화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조치</w:t>
                      </w:r>
                    </w:p>
                    <w:p w14:paraId="65B26ABA" w14:textId="2EE3CAE1" w:rsidR="00386F5B" w:rsidRPr="002F69E0" w:rsidRDefault="00386F5B" w:rsidP="009E4AC9">
                      <w:pPr>
                        <w:spacing w:before="60"/>
                        <w:ind w:left="0" w:firstLine="0"/>
                        <w:jc w:val="center"/>
                        <w:rPr>
                          <w:rFonts w:eastAsia="Gulim"/>
                          <w:i/>
                          <w:iCs/>
                          <w:sz w:val="20"/>
                          <w:szCs w:val="20"/>
                        </w:rPr>
                      </w:pP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이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프로젝트에는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New York(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뉴욕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)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조정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총소득이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60,000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달러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미만인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Manhattan(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맨해튼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) CBD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거주자가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지불하는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CBD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통행료에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대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세금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공제가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포함됩니다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. TBTA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는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New York State Department of Taxation and Finance (NYS DTF)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와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협력하여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NYS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세금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공제를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받을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자격이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있는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운전자에게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필요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문서를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제공합니다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.</w:t>
                      </w:r>
                    </w:p>
                    <w:p w14:paraId="08B55CD5" w14:textId="535E0F07" w:rsidR="00386F5B" w:rsidRPr="002F69E0" w:rsidRDefault="00386F5B" w:rsidP="009E4AC9">
                      <w:pPr>
                        <w:spacing w:before="240"/>
                        <w:ind w:left="0" w:firstLine="0"/>
                        <w:jc w:val="center"/>
                        <w:rPr>
                          <w:rFonts w:eastAsia="Gulim"/>
                          <w:i/>
                          <w:iCs/>
                          <w:sz w:val="20"/>
                          <w:szCs w:val="20"/>
                        </w:rPr>
                      </w:pP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TBTA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는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세액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공제와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관련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정보를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NYS DTF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웹사이트의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해당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위치에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대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링크와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함께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프로젝트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웹사이트에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게시하여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적격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운전자가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공제를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청구할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수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있는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정보를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안내합니다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.</w:t>
                      </w:r>
                      <w:r w:rsidRPr="002F69E0">
                        <w:rPr>
                          <w:rFonts w:eastAsia="Gulim"/>
                          <w:lang w:eastAsia="ko"/>
                        </w:rPr>
                        <w:t>.</w:t>
                      </w:r>
                    </w:p>
                    <w:p w14:paraId="30B70323" w14:textId="63FD7F48" w:rsidR="00386F5B" w:rsidRPr="002F69E0" w:rsidRDefault="00386F5B" w:rsidP="009E4AC9">
                      <w:pPr>
                        <w:spacing w:before="240"/>
                        <w:ind w:left="0" w:firstLine="0"/>
                        <w:jc w:val="center"/>
                        <w:rPr>
                          <w:rFonts w:eastAsia="Gulim"/>
                          <w:i/>
                          <w:iCs/>
                          <w:sz w:val="20"/>
                          <w:szCs w:val="20"/>
                        </w:rPr>
                      </w:pP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TBTA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는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신용카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지원이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없는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고객을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위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10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달러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E-ZPass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태그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보증금을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제거할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예정입니다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. </w:t>
                      </w:r>
                    </w:p>
                    <w:p w14:paraId="3AA02716" w14:textId="1BAB6DD2" w:rsidR="00386F5B" w:rsidRPr="002F69E0" w:rsidRDefault="00386F5B" w:rsidP="009E4AC9">
                      <w:pPr>
                        <w:spacing w:before="240"/>
                        <w:ind w:left="0" w:firstLine="0"/>
                        <w:jc w:val="center"/>
                        <w:rPr>
                          <w:rFonts w:eastAsia="Gulim"/>
                          <w:i/>
                          <w:iCs/>
                          <w:sz w:val="20"/>
                          <w:szCs w:val="20"/>
                        </w:rPr>
                      </w:pP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TBTA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는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기존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E-ZPass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결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및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요금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옵션에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대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향상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프로모션을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제공합니다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.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여기에는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운전자의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이동당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(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선불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잔액이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아닌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)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결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,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관련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소매점에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현금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충전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,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이미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시행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중인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할인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계획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등이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포함됩니다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.</w:t>
                      </w:r>
                    </w:p>
                    <w:p w14:paraId="2D084525" w14:textId="78199A22" w:rsidR="00386F5B" w:rsidRPr="002F69E0" w:rsidRDefault="00386F5B" w:rsidP="009E4AC9">
                      <w:pPr>
                        <w:spacing w:before="240"/>
                        <w:ind w:left="0" w:firstLine="0"/>
                        <w:jc w:val="center"/>
                        <w:rPr>
                          <w:rFonts w:eastAsia="Gulim"/>
                          <w:i/>
                          <w:iCs/>
                          <w:sz w:val="20"/>
                          <w:szCs w:val="20"/>
                        </w:rPr>
                      </w:pP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TBTA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는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65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세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이상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개인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,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장애인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및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저소득층을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위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프로그램을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포함하여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기존의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할인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교통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요금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상품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및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프로그램에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대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지원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및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교육을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제공할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것입니다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.</w:t>
                      </w:r>
                    </w:p>
                    <w:p w14:paraId="3151613A" w14:textId="282D0FE8" w:rsidR="00386F5B" w:rsidRPr="002F69E0" w:rsidRDefault="00386F5B" w:rsidP="009E4AC9">
                      <w:pPr>
                        <w:spacing w:before="240"/>
                        <w:ind w:left="0" w:firstLine="0"/>
                        <w:jc w:val="center"/>
                        <w:rPr>
                          <w:rFonts w:eastAsia="Gulim"/>
                          <w:i/>
                          <w:iCs/>
                          <w:sz w:val="20"/>
                          <w:szCs w:val="20"/>
                        </w:rPr>
                      </w:pP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프로젝트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후원자들은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2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년마다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환경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정의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커뮤니티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그룹을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설립하고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,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이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그룹은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구현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후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6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개월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후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첫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회의를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열어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업데이트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데이터와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분석을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공유하고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잠재적인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우려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사항에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귀를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기울이도록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노력할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것입니다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.</w:t>
                      </w:r>
                    </w:p>
                    <w:p w14:paraId="4F8B5821" w14:textId="7EE4470C" w:rsidR="00386F5B" w:rsidRPr="002F69E0" w:rsidRDefault="00386F5B" w:rsidP="009E4AC9">
                      <w:pPr>
                        <w:spacing w:before="360"/>
                        <w:ind w:left="0" w:firstLine="0"/>
                        <w:jc w:val="center"/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</w:pP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개선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조치</w:t>
                      </w:r>
                    </w:p>
                    <w:p w14:paraId="10E070CB" w14:textId="2E7E0BB0" w:rsidR="00386F5B" w:rsidRPr="002F69E0" w:rsidRDefault="00386F5B" w:rsidP="009E4AC9">
                      <w:pPr>
                        <w:spacing w:before="60"/>
                        <w:ind w:left="0" w:firstLine="0"/>
                        <w:jc w:val="center"/>
                        <w:rPr>
                          <w:rFonts w:eastAsia="Gulim"/>
                          <w:i/>
                          <w:iCs/>
                          <w:sz w:val="20"/>
                          <w:szCs w:val="20"/>
                        </w:rPr>
                      </w:pP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NYC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의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버스는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지하철을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포함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다른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교통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수단에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비해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저소득층과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소수자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가정을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더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많이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제공합니다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. MTA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는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버스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네트워크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재설계를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위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형평성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우선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영역을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식별하기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위해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형평성과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대기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질에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대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고려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사항을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결합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접근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방식을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개발했습니다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. Equity Priority Areas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는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이러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교통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의존적이고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,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오랫동안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소외되고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,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서비스가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부족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지역의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자본과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기회에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대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접근을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촉진하기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위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개선과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투자를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목표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합니다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. Staten </w:t>
                      </w:r>
                      <w:proofErr w:type="gramStart"/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Island(</w:t>
                      </w:r>
                      <w:proofErr w:type="gramEnd"/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스태튼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아일랜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)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와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Bronx(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브롱크스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)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에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시행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버스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네트워크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재설계는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좋은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평가를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받고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있습니다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. Queens(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퀸즈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)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와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Brooklyn(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브루클린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)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의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네트워크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재설계는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진행중입니다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. TBTA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는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Brooklyn(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브루클린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)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및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Manhattan(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맨해튼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)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버스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네트워크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재설계가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진행됨에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따라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버스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서비스가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개선될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수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있는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EA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에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확인된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영역을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해결하기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위해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MTA NYCT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와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협력할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>것입니다</w:t>
                      </w:r>
                      <w:r w:rsidRPr="002F69E0">
                        <w:rPr>
                          <w:rFonts w:eastAsia="Gulim"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.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3FA041" w14:textId="77777777" w:rsidR="00C12531" w:rsidRPr="00B41031" w:rsidRDefault="00C12531" w:rsidP="00B41031">
      <w:pPr>
        <w:kinsoku w:val="0"/>
        <w:overflowPunct w:val="0"/>
        <w:spacing w:after="60"/>
        <w:rPr>
          <w:rFonts w:eastAsia="Gulim" w:hint="eastAsia"/>
          <w:b/>
          <w:bCs/>
          <w:i/>
          <w:iCs/>
          <w:color w:val="003AA6"/>
          <w:sz w:val="24"/>
          <w:lang w:eastAsia="ko-KR"/>
        </w:rPr>
      </w:pPr>
    </w:p>
    <w:p w14:paraId="7CC24C59" w14:textId="1CAAEF24" w:rsidR="00415899" w:rsidRPr="00B41031" w:rsidRDefault="005B2330" w:rsidP="002F69E0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여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나리오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택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>/</w:t>
      </w:r>
      <w:r w:rsidRPr="00B41031">
        <w:rPr>
          <w:rFonts w:eastAsia="Gulim" w:hint="eastAsia"/>
          <w:lang w:eastAsia="ko-KR"/>
        </w:rPr>
        <w:t>또는</w:t>
      </w:r>
      <w:r w:rsidRPr="00B41031">
        <w:rPr>
          <w:rFonts w:eastAsia="Gulim" w:hint="eastAsia"/>
          <w:lang w:eastAsia="ko-KR"/>
        </w:rPr>
        <w:t xml:space="preserve"> FHV</w:t>
      </w:r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요금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과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동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횟수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면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할인</w:t>
      </w:r>
      <w:r w:rsidRPr="00B41031">
        <w:rPr>
          <w:rFonts w:eastAsia="Gulim" w:hint="eastAsia"/>
          <w:lang w:eastAsia="ko-KR"/>
        </w:rPr>
        <w:t>(</w:t>
      </w:r>
      <w:r w:rsidRPr="00B41031">
        <w:rPr>
          <w:rFonts w:eastAsia="Gulim" w:hint="eastAsia"/>
          <w:lang w:eastAsia="ko-KR"/>
        </w:rPr>
        <w:t>상한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형태</w:t>
      </w:r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포함됩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면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상한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택시</w:t>
      </w:r>
      <w:r w:rsidRPr="00B41031">
        <w:rPr>
          <w:rFonts w:eastAsia="Gulim" w:hint="eastAsia"/>
          <w:lang w:eastAsia="ko-KR"/>
        </w:rPr>
        <w:t xml:space="preserve">/FHV </w:t>
      </w:r>
      <w:r w:rsidRPr="00B41031">
        <w:rPr>
          <w:rFonts w:eastAsia="Gulim" w:hint="eastAsia"/>
          <w:lang w:eastAsia="ko-KR"/>
        </w:rPr>
        <w:t>운전자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담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줄이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동시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다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운전자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요금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높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혼잡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목표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충족시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모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동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택시와</w:t>
      </w:r>
      <w:r w:rsidRPr="00B41031">
        <w:rPr>
          <w:rFonts w:eastAsia="Gulim" w:hint="eastAsia"/>
          <w:lang w:eastAsia="ko-KR"/>
        </w:rPr>
        <w:t xml:space="preserve"> FHV</w:t>
      </w:r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요금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과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경우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특히</w:t>
      </w:r>
      <w:r w:rsidRPr="00B41031">
        <w:rPr>
          <w:rFonts w:eastAsia="Gulim" w:hint="eastAsia"/>
          <w:lang w:eastAsia="ko-KR"/>
        </w:rPr>
        <w:t xml:space="preserve"> New York(</w:t>
      </w:r>
      <w:r w:rsidRPr="00B41031">
        <w:rPr>
          <w:rFonts w:eastAsia="Gulim" w:hint="eastAsia"/>
          <w:lang w:eastAsia="ko-KR"/>
        </w:rPr>
        <w:t>뉴욕</w:t>
      </w:r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택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서비스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요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소하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동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소시키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목표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충족시키지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새로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직접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비용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>/</w:t>
      </w:r>
      <w:r w:rsidRPr="00B41031">
        <w:rPr>
          <w:rFonts w:eastAsia="Gulim" w:hint="eastAsia"/>
          <w:lang w:eastAsia="ko-KR"/>
        </w:rPr>
        <w:t>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잠재적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고용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불안정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초래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많은</w:t>
      </w:r>
      <w:r w:rsidRPr="00B41031">
        <w:rPr>
          <w:rFonts w:eastAsia="Gulim" w:hint="eastAsia"/>
          <w:lang w:eastAsia="ko-KR"/>
        </w:rPr>
        <w:t xml:space="preserve"> New York(</w:t>
      </w:r>
      <w:r w:rsidRPr="00B41031">
        <w:rPr>
          <w:rFonts w:eastAsia="Gulim" w:hint="eastAsia"/>
          <w:lang w:eastAsia="ko-KR"/>
        </w:rPr>
        <w:t>뉴욕</w:t>
      </w:r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택시와</w:t>
      </w:r>
      <w:r w:rsidRPr="00B41031">
        <w:rPr>
          <w:rFonts w:eastAsia="Gulim" w:hint="eastAsia"/>
          <w:lang w:eastAsia="ko-KR"/>
        </w:rPr>
        <w:t xml:space="preserve"> FHV </w:t>
      </w:r>
      <w:r w:rsidRPr="00B41031">
        <w:rPr>
          <w:rFonts w:eastAsia="Gulim" w:hint="eastAsia"/>
          <w:lang w:eastAsia="ko-KR"/>
        </w:rPr>
        <w:t>운전자들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환경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인구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일부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인식되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때문에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불균형적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높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정적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초래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입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b/>
          <w:bCs/>
          <w:lang w:eastAsia="ko-KR"/>
        </w:rPr>
        <w:t>표</w:t>
      </w:r>
      <w:r w:rsidRPr="00B41031">
        <w:rPr>
          <w:rFonts w:eastAsia="Gulim" w:hint="eastAsia"/>
          <w:b/>
          <w:bCs/>
          <w:lang w:eastAsia="ko-KR"/>
        </w:rPr>
        <w:t xml:space="preserve"> ES-4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러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규모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보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공합니다</w:t>
      </w:r>
      <w:r w:rsidRPr="00B41031">
        <w:rPr>
          <w:rFonts w:eastAsia="Gulim" w:hint="eastAsia"/>
          <w:lang w:eastAsia="ko-KR"/>
        </w:rPr>
        <w:t>.</w:t>
      </w:r>
    </w:p>
    <w:p w14:paraId="269113CB" w14:textId="77777777" w:rsidR="00A32D08" w:rsidRPr="00B41031" w:rsidRDefault="00A32D08" w:rsidP="00B41031">
      <w:pPr>
        <w:pStyle w:val="BodyText"/>
        <w:kinsoku w:val="0"/>
        <w:overflowPunct w:val="0"/>
        <w:spacing w:after="0" w:line="240" w:lineRule="auto"/>
        <w:rPr>
          <w:rFonts w:eastAsia="Gulim" w:hint="eastAsia"/>
          <w:lang w:eastAsia="ko-KR"/>
        </w:rPr>
      </w:pPr>
    </w:p>
    <w:p w14:paraId="7A39599E" w14:textId="51AA7A9A" w:rsidR="00415899" w:rsidRPr="00B41031" w:rsidRDefault="00415899" w:rsidP="00B41031">
      <w:pPr>
        <w:pStyle w:val="BodyText"/>
        <w:kinsoku w:val="0"/>
        <w:overflowPunct w:val="0"/>
        <w:rPr>
          <w:rFonts w:eastAsia="Gulim" w:hint="eastAsia"/>
          <w:lang w:eastAsia="ko-KR"/>
        </w:rPr>
      </w:pPr>
      <w:r w:rsidRPr="00B41031">
        <w:rPr>
          <w:rFonts w:eastAsia="Gulim" w:hint="eastAsia"/>
          <w:noProof/>
          <w:lang w:eastAsia="ko-KR"/>
        </w:rPr>
        <w:lastRenderedPageBreak/>
        <mc:AlternateContent>
          <mc:Choice Requires="wps">
            <w:drawing>
              <wp:inline distT="0" distB="0" distL="0" distR="0" wp14:anchorId="04AF596D" wp14:editId="72DFF3E3">
                <wp:extent cx="6038850" cy="4914900"/>
                <wp:effectExtent l="0" t="0" r="0" b="0"/>
                <wp:docPr id="17669963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8850" cy="4914900"/>
                        </a:xfrm>
                        <a:prstGeom prst="rect">
                          <a:avLst/>
                        </a:prstGeom>
                        <a:solidFill>
                          <a:srgbClr val="003AA6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softEdge rad="63500"/>
                        </a:effectLst>
                      </wps:spPr>
                      <wps:txbx>
                        <w:txbxContent>
                          <w:p w14:paraId="5CD5456A" w14:textId="6441FD8E" w:rsidR="00386F5B" w:rsidRPr="002F69E0" w:rsidRDefault="00386F5B" w:rsidP="005B2330">
                            <w:pPr>
                              <w:ind w:left="0" w:firstLine="0"/>
                              <w:jc w:val="center"/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New York(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뉴욕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)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시의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택시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및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/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또는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FHV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운전자에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대한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불균형적으로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높고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부정적인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영향을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해결하기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위해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,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프로젝트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후원자는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하루에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한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번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이상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통행료를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부과하는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통행료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징수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시나리오를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구현할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경우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다음과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같은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완화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조치를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시행합니다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.</w:t>
                            </w:r>
                          </w:p>
                          <w:p w14:paraId="757E4E5E" w14:textId="77777777" w:rsidR="00386F5B" w:rsidRPr="002F69E0" w:rsidRDefault="00386F5B" w:rsidP="005B2330">
                            <w:pPr>
                              <w:ind w:left="0" w:firstLine="0"/>
                              <w:jc w:val="center"/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17FD6FD0" w14:textId="55B0FFD8" w:rsidR="00386F5B" w:rsidRPr="002F69E0" w:rsidRDefault="00386F5B" w:rsidP="005B2330">
                            <w:pPr>
                              <w:ind w:left="0" w:firstLine="0"/>
                              <w:jc w:val="center"/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완화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ko"/>
                              </w:rPr>
                              <w:t>조치</w:t>
                            </w:r>
                          </w:p>
                          <w:p w14:paraId="0B0A5EAE" w14:textId="52A90E05" w:rsidR="00386F5B" w:rsidRPr="002F69E0" w:rsidRDefault="00386F5B" w:rsidP="002F69E0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before="60"/>
                              <w:ind w:left="273" w:hanging="187"/>
                              <w:contextualSpacing w:val="0"/>
                              <w:rPr>
                                <w:rFonts w:ascii="Arial" w:eastAsia="Gulim" w:hAnsi="Arial"/>
                                <w:sz w:val="20"/>
                                <w:szCs w:val="20"/>
                              </w:rPr>
                            </w:pP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프로젝트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후원자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운전자가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아니라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승객이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탑승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시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통행료를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지불하도록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해당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도시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및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주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기관과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협력하기로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약속합니다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. </w:t>
                            </w:r>
                          </w:p>
                          <w:p w14:paraId="2E7B69FD" w14:textId="287CCEC9" w:rsidR="00386F5B" w:rsidRPr="002F69E0" w:rsidRDefault="00386F5B" w:rsidP="002F69E0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273" w:hanging="187"/>
                              <w:contextualSpacing w:val="0"/>
                              <w:rPr>
                                <w:rFonts w:ascii="Arial" w:eastAsia="Gulim" w:hAnsi="Arial"/>
                                <w:sz w:val="20"/>
                                <w:szCs w:val="20"/>
                              </w:rPr>
                            </w:pP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TBTA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NYCT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와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협력하여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고용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불안정을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겪고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있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운전자를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MTA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또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제휴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공급업체와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면허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,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교육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및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취업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알선으로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직접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연결하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고용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자원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조정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프로그램을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proofErr w:type="gramStart"/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준비합니다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(</w:t>
                            </w:r>
                            <w:proofErr w:type="gramEnd"/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버스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운영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회사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시험의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경우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60-70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달러의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수수료가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면제되고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CDL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시험의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경우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10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달러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수수료가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환급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).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이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프로그램에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MTA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의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보조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교통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수단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,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철도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또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버스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운영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회사와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함께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운전자가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되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방법에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대한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자원과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정보가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포함됩니다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.</w:t>
                            </w:r>
                          </w:p>
                          <w:p w14:paraId="52092F27" w14:textId="06A3D1B7" w:rsidR="00386F5B" w:rsidRPr="002F69E0" w:rsidRDefault="00386F5B" w:rsidP="002F69E0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273" w:hanging="187"/>
                              <w:contextualSpacing w:val="0"/>
                              <w:rPr>
                                <w:rFonts w:ascii="Arial" w:eastAsia="Gulim" w:hAnsi="Arial"/>
                                <w:sz w:val="20"/>
                                <w:szCs w:val="20"/>
                              </w:rPr>
                            </w:pP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CDL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면허를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원하지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않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사람들을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위해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, TBTA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MTA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및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NYCT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와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협력하여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택시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및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FHV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운전자가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자신의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차량을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사용하여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부분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환승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이동을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제공할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수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있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적격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판정을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높일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수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있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고려를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위한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시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요청서를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Federal Transit Administration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에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제출할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것입니다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.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이를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통해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약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140,000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명의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TLC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면허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운전자가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일할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수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있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기회를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높이고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약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170,000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명의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고객이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보조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교통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수단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서비스를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받을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수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있도록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서비스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품질을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개선할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수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있습니다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. AAR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의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브로커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프로그램에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참여하기를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원하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운전자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장애인과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함께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일하기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위한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훈련을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포함하여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브로커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운전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교육을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충족해야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합니다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. 6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개월간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진행되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시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프로그램은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프로젝트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시행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전에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시작될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수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있으며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,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진행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상황을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측정하고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일련의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주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성과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지표에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대해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시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프로그램을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테스트하기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위한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데이터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수집을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포함합니다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. MTA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MTA, FTA, TLC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의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평가를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위해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6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개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후의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시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프로그램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성과를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요약하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보고서를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작성할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것입니다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.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만약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시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프로그램이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성공에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가까워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보인다면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, MTA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해당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시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프로그램을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1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년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내내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계속하도록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제안할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것입니다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. 1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년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후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시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프로그램이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성공하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경우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, MTA, FTA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및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TLC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시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프로그램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연장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,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프로그램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영구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,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시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프로그램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중단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및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기존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정책으로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복귀하는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방안을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논의할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수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있습니다</w:t>
                            </w:r>
                            <w:r w:rsidRPr="002F69E0">
                              <w:rPr>
                                <w:rFonts w:ascii="Arial" w:eastAsia="Gulim" w:hAnsi="Arial"/>
                                <w:sz w:val="20"/>
                                <w:szCs w:val="20"/>
                                <w:lang w:eastAsia="ko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182880" rIns="18288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4AF596D" id="Text Box 2" o:spid="_x0000_s1048" type="#_x0000_t202" style="width:475.5pt;height:38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" fillcolor="#003aa6" stroked="f">
                <v:textbox inset=",14.4pt,14.4pt">
                  <w:txbxContent>
                    <w:p w14:paraId="5CD5456A" w14:textId="6441FD8E" w:rsidR="00386F5B" w:rsidRPr="002F69E0" w:rsidRDefault="00386F5B" w:rsidP="005B2330">
                      <w:pPr>
                        <w:ind w:left="0" w:firstLine="0"/>
                        <w:jc w:val="center"/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</w:pP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New York(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뉴욕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)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시의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택시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및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/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또는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FHV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운전자에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대한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불균형적으로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높고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부정적인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영향을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해결하기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위해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,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프로젝트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후원자는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하루에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한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번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이상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통행료를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부과하는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통행료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징수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시나리오를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구현할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경우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다음과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같은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완화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조치를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시행합니다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.</w:t>
                      </w:r>
                    </w:p>
                    <w:p w14:paraId="757E4E5E" w14:textId="77777777" w:rsidR="00386F5B" w:rsidRPr="002F69E0" w:rsidRDefault="00386F5B" w:rsidP="005B2330">
                      <w:pPr>
                        <w:ind w:left="0" w:firstLine="0"/>
                        <w:jc w:val="center"/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</w:pPr>
                    </w:p>
                    <w:p w14:paraId="17FD6FD0" w14:textId="55B0FFD8" w:rsidR="00386F5B" w:rsidRPr="002F69E0" w:rsidRDefault="00386F5B" w:rsidP="005B2330">
                      <w:pPr>
                        <w:ind w:left="0" w:firstLine="0"/>
                        <w:jc w:val="center"/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</w:pP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완화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sz w:val="20"/>
                          <w:szCs w:val="20"/>
                          <w:lang w:eastAsia="ko"/>
                        </w:rPr>
                        <w:t>조치</w:t>
                      </w:r>
                    </w:p>
                    <w:p w14:paraId="0B0A5EAE" w14:textId="52A90E05" w:rsidR="00386F5B" w:rsidRPr="002F69E0" w:rsidRDefault="00386F5B" w:rsidP="002F69E0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before="60"/>
                        <w:ind w:left="273" w:hanging="187"/>
                        <w:contextualSpacing w:val="0"/>
                        <w:rPr>
                          <w:rFonts w:ascii="Arial" w:eastAsia="Gulim" w:hAnsi="Arial"/>
                          <w:sz w:val="20"/>
                          <w:szCs w:val="20"/>
                        </w:rPr>
                      </w:pP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프로젝트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후원자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운전자가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아니라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승객이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탑승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시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통행료를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지불하도록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해당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도시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및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주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기관과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협력하기로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약속합니다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. </w:t>
                      </w:r>
                    </w:p>
                    <w:p w14:paraId="2E7B69FD" w14:textId="287CCEC9" w:rsidR="00386F5B" w:rsidRPr="002F69E0" w:rsidRDefault="00386F5B" w:rsidP="002F69E0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273" w:hanging="187"/>
                        <w:contextualSpacing w:val="0"/>
                        <w:rPr>
                          <w:rFonts w:ascii="Arial" w:eastAsia="Gulim" w:hAnsi="Arial"/>
                          <w:sz w:val="20"/>
                          <w:szCs w:val="20"/>
                        </w:rPr>
                      </w:pP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TBTA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NYCT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와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협력하여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고용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불안정을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겪고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있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운전자를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MTA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또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제휴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공급업체와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면허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,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교육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및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취업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알선으로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직접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연결하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고용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자원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조정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프로그램을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proofErr w:type="gramStart"/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준비합니다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(</w:t>
                      </w:r>
                      <w:proofErr w:type="gramEnd"/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버스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운영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회사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시험의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경우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60-70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달러의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수수료가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면제되고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CDL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시험의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경우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10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달러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수수료가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환급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).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이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프로그램에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MTA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의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보조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교통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수단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,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철도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또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버스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운영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회사와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함께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운전자가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되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방법에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대한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자원과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정보가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포함됩니다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.</w:t>
                      </w:r>
                    </w:p>
                    <w:p w14:paraId="52092F27" w14:textId="06A3D1B7" w:rsidR="00386F5B" w:rsidRPr="002F69E0" w:rsidRDefault="00386F5B" w:rsidP="002F69E0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273" w:hanging="187"/>
                        <w:contextualSpacing w:val="0"/>
                        <w:rPr>
                          <w:rFonts w:ascii="Arial" w:eastAsia="Gulim" w:hAnsi="Arial"/>
                          <w:sz w:val="20"/>
                          <w:szCs w:val="20"/>
                        </w:rPr>
                      </w:pP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CDL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면허를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원하지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않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사람들을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위해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, TBTA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MTA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및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NYCT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와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협력하여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택시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및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FHV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운전자가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자신의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차량을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사용하여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부분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환승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이동을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제공할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수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있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적격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판정을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높일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수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있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고려를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위한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시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요청서를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Federal Transit Administration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에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제출할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것입니다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.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이를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통해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약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140,000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명의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TLC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면허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운전자가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일할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수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있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기회를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높이고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약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170,000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명의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고객이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보조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교통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수단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서비스를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받을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수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있도록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서비스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품질을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개선할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수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있습니다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. AAR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의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브로커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프로그램에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참여하기를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원하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운전자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장애인과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함께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일하기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위한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훈련을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포함하여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브로커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운전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교육을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충족해야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합니다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. 6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개월간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진행되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시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프로그램은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프로젝트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시행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전에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시작될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수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있으며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,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진행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상황을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측정하고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일련의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주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성과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지표에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대해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시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프로그램을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테스트하기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위한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데이터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수집을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포함합니다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. MTA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MTA, FTA, TLC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의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평가를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위해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6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개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후의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시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프로그램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성과를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요약하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보고서를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작성할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것입니다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.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만약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시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프로그램이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성공에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가까워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보인다면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, MTA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해당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시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프로그램을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1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년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내내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계속하도록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제안할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것입니다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. 1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년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후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시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프로그램이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성공하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경우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, MTA, FTA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및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TLC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시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프로그램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연장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,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프로그램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영구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,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시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프로그램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중단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및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기존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정책으로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복귀하는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방안을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논의할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수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있습니다</w:t>
                      </w:r>
                      <w:r w:rsidRPr="002F69E0">
                        <w:rPr>
                          <w:rFonts w:ascii="Arial" w:eastAsia="Gulim" w:hAnsi="Arial"/>
                          <w:sz w:val="20"/>
                          <w:szCs w:val="20"/>
                          <w:lang w:eastAsia="ko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88B8B10" w14:textId="01116EA0" w:rsidR="00995AE8" w:rsidRPr="00B41031" w:rsidRDefault="00995AE8" w:rsidP="002F69E0">
      <w:pPr>
        <w:pStyle w:val="Heading2"/>
        <w:kinsoku w:val="0"/>
        <w:overflowPunct w:val="0"/>
        <w:rPr>
          <w:rFonts w:eastAsia="Gulim" w:hint="eastAsia"/>
          <w:lang w:eastAsia="ko-KR"/>
        </w:rPr>
      </w:pPr>
      <w:bookmarkStart w:id="96" w:name="_Toc110243122"/>
      <w:bookmarkStart w:id="97" w:name="_Toc110242501"/>
      <w:bookmarkStart w:id="98" w:name="_Toc111121588"/>
      <w:r w:rsidRPr="00B41031">
        <w:rPr>
          <w:rFonts w:eastAsia="Gulim" w:hint="eastAsia"/>
          <w:lang w:eastAsia="ko-KR"/>
        </w:rPr>
        <w:t>대중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어떻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참여합니까</w:t>
      </w:r>
      <w:r w:rsidRPr="00B41031">
        <w:rPr>
          <w:rFonts w:eastAsia="Gulim" w:hint="eastAsia"/>
          <w:lang w:eastAsia="ko-KR"/>
        </w:rPr>
        <w:t>?</w:t>
      </w:r>
      <w:bookmarkEnd w:id="96"/>
      <w:bookmarkEnd w:id="97"/>
      <w:bookmarkEnd w:id="98"/>
    </w:p>
    <w:p w14:paraId="2828284A" w14:textId="35377107" w:rsidR="00FD1550" w:rsidRPr="00B41031" w:rsidRDefault="1ED319F4" w:rsidP="002F69E0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후원자들은</w:t>
      </w:r>
      <w:r w:rsidRPr="00B41031">
        <w:rPr>
          <w:rFonts w:eastAsia="Gulim" w:hint="eastAsia"/>
          <w:lang w:eastAsia="ko-KR"/>
        </w:rPr>
        <w:t xml:space="preserve"> 28</w:t>
      </w:r>
      <w:r w:rsidRPr="00B41031">
        <w:rPr>
          <w:rFonts w:eastAsia="Gulim" w:hint="eastAsia"/>
          <w:lang w:eastAsia="ko-KR"/>
        </w:rPr>
        <w:t>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카운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연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구역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전체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걸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주민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기업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연방</w:t>
      </w:r>
      <w:r w:rsidRPr="00B41031">
        <w:rPr>
          <w:rFonts w:eastAsia="Gulim" w:hint="eastAsia"/>
          <w:lang w:eastAsia="ko-KR"/>
        </w:rPr>
        <w:t>/</w:t>
      </w:r>
      <w:r w:rsidRPr="00B41031">
        <w:rPr>
          <w:rFonts w:eastAsia="Gulim" w:hint="eastAsia"/>
          <w:lang w:eastAsia="ko-KR"/>
        </w:rPr>
        <w:t>지역</w:t>
      </w:r>
      <w:r w:rsidRPr="00B41031">
        <w:rPr>
          <w:rFonts w:eastAsia="Gulim" w:hint="eastAsia"/>
          <w:lang w:eastAsia="ko-KR"/>
        </w:rPr>
        <w:t>/</w:t>
      </w:r>
      <w:r w:rsidRPr="00B41031">
        <w:rPr>
          <w:rFonts w:eastAsia="Gulim" w:hint="eastAsia"/>
          <w:lang w:eastAsia="ko-KR"/>
        </w:rPr>
        <w:t>주</w:t>
      </w:r>
      <w:r w:rsidRPr="00B41031">
        <w:rPr>
          <w:rFonts w:eastAsia="Gulim" w:hint="eastAsia"/>
          <w:lang w:eastAsia="ko-KR"/>
        </w:rPr>
        <w:t>/</w:t>
      </w:r>
      <w:r w:rsidRPr="00B41031">
        <w:rPr>
          <w:rFonts w:eastAsia="Gulim" w:hint="eastAsia"/>
          <w:lang w:eastAsia="ko-KR"/>
        </w:rPr>
        <w:t>지역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관으로부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의견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구하고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강력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홍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계획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구현했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세스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보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웹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이트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료표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소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미디어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다이렉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메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여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인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매체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전달되었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초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동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총</w:t>
      </w:r>
      <w:r w:rsidRPr="00B41031">
        <w:rPr>
          <w:rFonts w:eastAsia="Gulim" w:hint="eastAsia"/>
          <w:lang w:eastAsia="ko-KR"/>
        </w:rPr>
        <w:t xml:space="preserve"> 19</w:t>
      </w:r>
      <w:r w:rsidRPr="00B41031">
        <w:rPr>
          <w:rFonts w:eastAsia="Gulim" w:hint="eastAsia"/>
          <w:lang w:eastAsia="ko-KR"/>
        </w:rPr>
        <w:t>회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걸쳐</w:t>
      </w:r>
      <w:r w:rsidRPr="00B41031">
        <w:rPr>
          <w:rFonts w:eastAsia="Gulim" w:hint="eastAsia"/>
          <w:lang w:eastAsia="ko-KR"/>
        </w:rPr>
        <w:t xml:space="preserve"> 10</w:t>
      </w:r>
      <w:r w:rsidRPr="00B41031">
        <w:rPr>
          <w:rFonts w:eastAsia="Gulim" w:hint="eastAsia"/>
          <w:lang w:eastAsia="ko-KR"/>
        </w:rPr>
        <w:t>회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원과</w:t>
      </w:r>
      <w:r w:rsidRPr="00B41031">
        <w:rPr>
          <w:rFonts w:eastAsia="Gulim" w:hint="eastAsia"/>
          <w:lang w:eastAsia="ko-KR"/>
        </w:rPr>
        <w:t xml:space="preserve"> 9</w:t>
      </w:r>
      <w:r w:rsidRPr="00B41031">
        <w:rPr>
          <w:rFonts w:eastAsia="Gulim" w:hint="eastAsia"/>
          <w:lang w:eastAsia="ko-KR"/>
        </w:rPr>
        <w:t>회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환경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웨비나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열렸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서면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출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세스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관련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실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기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물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관련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질문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실시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답변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공되었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웨비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여전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청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능한데</w:t>
      </w:r>
      <w:r w:rsidRPr="00B41031">
        <w:rPr>
          <w:rFonts w:eastAsia="Gulim" w:hint="eastAsia"/>
          <w:lang w:eastAsia="ko-KR"/>
        </w:rPr>
        <w:t>, YouTube</w:t>
      </w:r>
      <w:r w:rsidRPr="00B41031">
        <w:rPr>
          <w:rFonts w:eastAsia="Gulim" w:hint="eastAsia"/>
          <w:lang w:eastAsia="ko-KR"/>
        </w:rPr>
        <w:t>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실시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스트리밍되었고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녹화본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온디맨드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청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해</w:t>
      </w:r>
      <w:r w:rsidRPr="00B41031">
        <w:rPr>
          <w:rFonts w:eastAsia="Gulim" w:hint="eastAsia"/>
          <w:lang w:eastAsia="ko-KR"/>
        </w:rPr>
        <w:t xml:space="preserve"> YouTube</w:t>
      </w:r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게시되었습니다</w:t>
      </w:r>
      <w:r w:rsidRPr="00B41031">
        <w:rPr>
          <w:rFonts w:eastAsia="Gulim" w:hint="eastAsia"/>
          <w:lang w:eastAsia="ko-KR"/>
        </w:rPr>
        <w:t>. 2022</w:t>
      </w:r>
      <w:r w:rsidRPr="00B41031">
        <w:rPr>
          <w:rFonts w:eastAsia="Gulim" w:hint="eastAsia"/>
          <w:lang w:eastAsia="ko-KR"/>
        </w:rPr>
        <w:t>년</w:t>
      </w:r>
      <w:r w:rsidRPr="00B41031">
        <w:rPr>
          <w:rFonts w:eastAsia="Gulim" w:hint="eastAsia"/>
          <w:lang w:eastAsia="ko-KR"/>
        </w:rPr>
        <w:t xml:space="preserve"> 2</w:t>
      </w:r>
      <w:r w:rsidRPr="00B41031">
        <w:rPr>
          <w:rFonts w:eastAsia="Gulim" w:hint="eastAsia"/>
          <w:lang w:eastAsia="ko-KR"/>
        </w:rPr>
        <w:t>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현재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이러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녹화본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청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횟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총</w:t>
      </w:r>
      <w:r w:rsidRPr="00B41031">
        <w:rPr>
          <w:rFonts w:eastAsia="Gulim" w:hint="eastAsia"/>
          <w:lang w:eastAsia="ko-KR"/>
        </w:rPr>
        <w:t xml:space="preserve"> 14,000</w:t>
      </w:r>
      <w:r w:rsidRPr="00B41031">
        <w:rPr>
          <w:rFonts w:eastAsia="Gulim" w:hint="eastAsia"/>
          <w:lang w:eastAsia="ko-KR"/>
        </w:rPr>
        <w:t>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상입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회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참석자들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선택적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설문조사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작성하도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요구받았는데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접수된</w:t>
      </w:r>
      <w:r w:rsidRPr="00B41031">
        <w:rPr>
          <w:rFonts w:eastAsia="Gulim" w:hint="eastAsia"/>
          <w:lang w:eastAsia="ko-KR"/>
        </w:rPr>
        <w:t xml:space="preserve"> 309</w:t>
      </w:r>
      <w:r w:rsidRPr="00B41031">
        <w:rPr>
          <w:rFonts w:eastAsia="Gulim" w:hint="eastAsia"/>
          <w:lang w:eastAsia="ko-KR"/>
        </w:rPr>
        <w:t>건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응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중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약</w:t>
      </w:r>
      <w:r w:rsidRPr="00B41031">
        <w:rPr>
          <w:rFonts w:eastAsia="Gulim" w:hint="eastAsia"/>
          <w:lang w:eastAsia="ko-KR"/>
        </w:rPr>
        <w:t xml:space="preserve"> 3</w:t>
      </w:r>
      <w:r w:rsidRPr="00B41031">
        <w:rPr>
          <w:rFonts w:eastAsia="Gulim" w:hint="eastAsia"/>
          <w:lang w:eastAsia="ko-KR"/>
        </w:rPr>
        <w:t>분의</w:t>
      </w:r>
      <w:r w:rsidRPr="00B41031">
        <w:rPr>
          <w:rFonts w:eastAsia="Gulim" w:hint="eastAsia"/>
          <w:lang w:eastAsia="ko-KR"/>
        </w:rPr>
        <w:t xml:space="preserve"> 1</w:t>
      </w:r>
      <w:r w:rsidRPr="00B41031">
        <w:rPr>
          <w:rFonts w:eastAsia="Gulim" w:hint="eastAsia"/>
          <w:lang w:eastAsia="ko-KR"/>
        </w:rPr>
        <w:t>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신들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소수자라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응답했습니다</w:t>
      </w:r>
      <w:r w:rsidRPr="00B41031">
        <w:rPr>
          <w:rFonts w:eastAsia="Gulim" w:hint="eastAsia"/>
          <w:lang w:eastAsia="ko-KR"/>
        </w:rPr>
        <w:t xml:space="preserve">. EA </w:t>
      </w:r>
      <w:r w:rsidRPr="00B41031">
        <w:rPr>
          <w:rFonts w:eastAsia="Gulim" w:hint="eastAsia"/>
          <w:lang w:eastAsia="ko-KR"/>
        </w:rPr>
        <w:t>논평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중</w:t>
      </w:r>
      <w:r w:rsidRPr="00B41031">
        <w:rPr>
          <w:rFonts w:eastAsia="Gulim" w:hint="eastAsia"/>
          <w:lang w:eastAsia="ko-KR"/>
        </w:rPr>
        <w:t>, 6</w:t>
      </w:r>
      <w:r w:rsidRPr="00B41031">
        <w:rPr>
          <w:rFonts w:eastAsia="Gulim" w:hint="eastAsia"/>
          <w:lang w:eastAsia="ko-KR"/>
        </w:rPr>
        <w:t>회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청회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열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입니다</w:t>
      </w:r>
      <w:r w:rsidRPr="00B41031">
        <w:rPr>
          <w:rFonts w:eastAsia="Gulim" w:hint="eastAsia"/>
          <w:lang w:eastAsia="ko-KR"/>
        </w:rPr>
        <w:t>.</w:t>
      </w:r>
    </w:p>
    <w:p w14:paraId="42ED2B68" w14:textId="77777777" w:rsidR="00D514C2" w:rsidRPr="00B41031" w:rsidRDefault="00D514C2" w:rsidP="002F69E0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</w:p>
    <w:p w14:paraId="73B94AA0" w14:textId="77777777" w:rsidR="00415899" w:rsidRPr="00B41031" w:rsidRDefault="00FD1550" w:rsidP="002F69E0">
      <w:pPr>
        <w:pStyle w:val="BodyText"/>
        <w:kinsoku w:val="0"/>
        <w:overflowPunct w:val="0"/>
        <w:spacing w:after="0" w:line="24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환경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인구와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의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관계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장려하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해</w:t>
      </w:r>
      <w:r w:rsidRPr="00B41031">
        <w:rPr>
          <w:rFonts w:eastAsia="Gulim" w:hint="eastAsia"/>
          <w:lang w:eastAsia="ko-KR"/>
        </w:rPr>
        <w:t>, FHWA</w:t>
      </w:r>
      <w:r w:rsidRPr="00B41031">
        <w:rPr>
          <w:rFonts w:eastAsia="Gulim" w:hint="eastAsia"/>
          <w:lang w:eastAsia="ko-KR"/>
        </w:rPr>
        <w:t>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후원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또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그룹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해관계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특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조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원회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형태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소규모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회의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최하였습니다</w:t>
      </w:r>
      <w:r w:rsidRPr="00B41031">
        <w:rPr>
          <w:rFonts w:eastAsia="Gulim" w:hint="eastAsia"/>
          <w:lang w:eastAsia="ko-KR"/>
        </w:rPr>
        <w:t>.</w:t>
      </w:r>
    </w:p>
    <w:p w14:paraId="0E1067C5" w14:textId="77777777" w:rsidR="00E07311" w:rsidRPr="00B41031" w:rsidRDefault="00E07311" w:rsidP="00B41031">
      <w:pPr>
        <w:pStyle w:val="BodyText"/>
        <w:kinsoku w:val="0"/>
        <w:overflowPunct w:val="0"/>
        <w:spacing w:after="0" w:line="240" w:lineRule="auto"/>
        <w:rPr>
          <w:rFonts w:eastAsia="Gulim" w:hint="eastAsia"/>
          <w:lang w:eastAsia="ko-KR"/>
        </w:rPr>
      </w:pPr>
    </w:p>
    <w:bookmarkStart w:id="99" w:name="_Toc110243123"/>
    <w:bookmarkStart w:id="100" w:name="_Toc111121589"/>
    <w:p w14:paraId="56EE27DB" w14:textId="77777777" w:rsidR="0063683B" w:rsidRPr="00B41031" w:rsidRDefault="00415899" w:rsidP="00B41031">
      <w:pPr>
        <w:pStyle w:val="Heading3"/>
        <w:kinsoku w:val="0"/>
        <w:overflowPunct w:val="0"/>
        <w:rPr>
          <w:rFonts w:eastAsia="Gulim" w:hint="eastAsia"/>
          <w:vanish/>
          <w:lang w:eastAsia="ko-KR"/>
          <w:specVanish/>
        </w:rPr>
      </w:pPr>
      <w:r w:rsidRPr="00B41031">
        <w:rPr>
          <w:rFonts w:eastAsia="Gulim" w:hint="eastAsia"/>
          <w:b w:val="0"/>
          <w:bCs w:val="0"/>
          <w:i w:val="0"/>
          <w:iCs w:val="0"/>
          <w:noProof/>
          <w:lang w:eastAsia="ko-KR"/>
        </w:rPr>
        <w:lastRenderedPageBreak/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174D223E" wp14:editId="5FE14AAA">
                <wp:simplePos x="0" y="0"/>
                <wp:positionH relativeFrom="column">
                  <wp:posOffset>3765550</wp:posOffset>
                </wp:positionH>
                <wp:positionV relativeFrom="paragraph">
                  <wp:posOffset>19050</wp:posOffset>
                </wp:positionV>
                <wp:extent cx="2257425" cy="4667250"/>
                <wp:effectExtent l="19050" t="19050" r="47625" b="38100"/>
                <wp:wrapSquare wrapText="bothSides"/>
                <wp:docPr id="15604423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7425" cy="4667250"/>
                        </a:xfrm>
                        <a:prstGeom prst="rect">
                          <a:avLst/>
                        </a:prstGeom>
                        <a:noFill/>
                        <a:ln w="63500" cap="sq" cmpd="tri">
                          <a:solidFill>
                            <a:srgbClr val="003AA6"/>
                          </a:solidFill>
                          <a:miter lim="800000"/>
                          <a:headEnd/>
                          <a:tailEnd/>
                          <a:extLst>
                            <a:ext uri="{C807C97D-BFC1-408E-A445-0C87EB9F89A2}">
                              <ask:lineSketchStyleProps xmlns:ask="http://schemas.microsoft.com/office/drawing/2018/sketchyshapes" sd="1219033472">
                                <a:custGeom>
                                  <a:avLst/>
                                  <a:gdLst>
                                    <a:gd name="connsiteX0" fmla="*/ 0 w 3286125"/>
                                    <a:gd name="connsiteY0" fmla="*/ 0 h 3619500"/>
                                    <a:gd name="connsiteX1" fmla="*/ 514826 w 3286125"/>
                                    <a:gd name="connsiteY1" fmla="*/ 0 h 3619500"/>
                                    <a:gd name="connsiteX2" fmla="*/ 963930 w 3286125"/>
                                    <a:gd name="connsiteY2" fmla="*/ 0 h 3619500"/>
                                    <a:gd name="connsiteX3" fmla="*/ 1577340 w 3286125"/>
                                    <a:gd name="connsiteY3" fmla="*/ 0 h 3619500"/>
                                    <a:gd name="connsiteX4" fmla="*/ 2092166 w 3286125"/>
                                    <a:gd name="connsiteY4" fmla="*/ 0 h 3619500"/>
                                    <a:gd name="connsiteX5" fmla="*/ 2606992 w 3286125"/>
                                    <a:gd name="connsiteY5" fmla="*/ 0 h 3619500"/>
                                    <a:gd name="connsiteX6" fmla="*/ 3286125 w 3286125"/>
                                    <a:gd name="connsiteY6" fmla="*/ 0 h 3619500"/>
                                    <a:gd name="connsiteX7" fmla="*/ 3286125 w 3286125"/>
                                    <a:gd name="connsiteY7" fmla="*/ 444681 h 3619500"/>
                                    <a:gd name="connsiteX8" fmla="*/ 3286125 w 3286125"/>
                                    <a:gd name="connsiteY8" fmla="*/ 961753 h 3619500"/>
                                    <a:gd name="connsiteX9" fmla="*/ 3286125 w 3286125"/>
                                    <a:gd name="connsiteY9" fmla="*/ 1406434 h 3619500"/>
                                    <a:gd name="connsiteX10" fmla="*/ 3286125 w 3286125"/>
                                    <a:gd name="connsiteY10" fmla="*/ 1851116 h 3619500"/>
                                    <a:gd name="connsiteX11" fmla="*/ 3286125 w 3286125"/>
                                    <a:gd name="connsiteY11" fmla="*/ 2368187 h 3619500"/>
                                    <a:gd name="connsiteX12" fmla="*/ 3286125 w 3286125"/>
                                    <a:gd name="connsiteY12" fmla="*/ 2921454 h 3619500"/>
                                    <a:gd name="connsiteX13" fmla="*/ 3286125 w 3286125"/>
                                    <a:gd name="connsiteY13" fmla="*/ 3619500 h 3619500"/>
                                    <a:gd name="connsiteX14" fmla="*/ 2738438 w 3286125"/>
                                    <a:gd name="connsiteY14" fmla="*/ 3619500 h 3619500"/>
                                    <a:gd name="connsiteX15" fmla="*/ 2256473 w 3286125"/>
                                    <a:gd name="connsiteY15" fmla="*/ 3619500 h 3619500"/>
                                    <a:gd name="connsiteX16" fmla="*/ 1708785 w 3286125"/>
                                    <a:gd name="connsiteY16" fmla="*/ 3619500 h 3619500"/>
                                    <a:gd name="connsiteX17" fmla="*/ 1095375 w 3286125"/>
                                    <a:gd name="connsiteY17" fmla="*/ 3619500 h 3619500"/>
                                    <a:gd name="connsiteX18" fmla="*/ 547688 w 3286125"/>
                                    <a:gd name="connsiteY18" fmla="*/ 3619500 h 3619500"/>
                                    <a:gd name="connsiteX19" fmla="*/ 0 w 3286125"/>
                                    <a:gd name="connsiteY19" fmla="*/ 3619500 h 3619500"/>
                                    <a:gd name="connsiteX20" fmla="*/ 0 w 3286125"/>
                                    <a:gd name="connsiteY20" fmla="*/ 3174819 h 3619500"/>
                                    <a:gd name="connsiteX21" fmla="*/ 0 w 3286125"/>
                                    <a:gd name="connsiteY21" fmla="*/ 2693942 h 3619500"/>
                                    <a:gd name="connsiteX22" fmla="*/ 0 w 3286125"/>
                                    <a:gd name="connsiteY22" fmla="*/ 2104481 h 3619500"/>
                                    <a:gd name="connsiteX23" fmla="*/ 0 w 3286125"/>
                                    <a:gd name="connsiteY23" fmla="*/ 1587409 h 3619500"/>
                                    <a:gd name="connsiteX24" fmla="*/ 0 w 3286125"/>
                                    <a:gd name="connsiteY24" fmla="*/ 1106533 h 3619500"/>
                                    <a:gd name="connsiteX25" fmla="*/ 0 w 3286125"/>
                                    <a:gd name="connsiteY25" fmla="*/ 698046 h 3619500"/>
                                    <a:gd name="connsiteX26" fmla="*/ 0 w 3286125"/>
                                    <a:gd name="connsiteY26" fmla="*/ 0 h 36195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</a:cxnLst>
                                  <a:rect l="l" t="t" r="r" b="b"/>
                                  <a:pathLst>
                                    <a:path w="3286125" h="361950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214204" y="-61167"/>
                                        <a:pt x="288899" y="54234"/>
                                        <a:pt x="514826" y="0"/>
                                      </a:cubicBezTo>
                                      <a:cubicBezTo>
                                        <a:pt x="740753" y="-54234"/>
                                        <a:pt x="770046" y="20850"/>
                                        <a:pt x="963930" y="0"/>
                                      </a:cubicBezTo>
                                      <a:cubicBezTo>
                                        <a:pt x="1157814" y="-20850"/>
                                        <a:pt x="1274403" y="30508"/>
                                        <a:pt x="1577340" y="0"/>
                                      </a:cubicBezTo>
                                      <a:cubicBezTo>
                                        <a:pt x="1880277" y="-30508"/>
                                        <a:pt x="1916158" y="2025"/>
                                        <a:pt x="2092166" y="0"/>
                                      </a:cubicBezTo>
                                      <a:cubicBezTo>
                                        <a:pt x="2268174" y="-2025"/>
                                        <a:pt x="2357185" y="16303"/>
                                        <a:pt x="2606992" y="0"/>
                                      </a:cubicBezTo>
                                      <a:cubicBezTo>
                                        <a:pt x="2856799" y="-16303"/>
                                        <a:pt x="2997022" y="57316"/>
                                        <a:pt x="3286125" y="0"/>
                                      </a:cubicBezTo>
                                      <a:cubicBezTo>
                                        <a:pt x="3302760" y="207364"/>
                                        <a:pt x="3271676" y="318272"/>
                                        <a:pt x="3286125" y="444681"/>
                                      </a:cubicBezTo>
                                      <a:cubicBezTo>
                                        <a:pt x="3300574" y="571090"/>
                                        <a:pt x="3233797" y="735360"/>
                                        <a:pt x="3286125" y="961753"/>
                                      </a:cubicBezTo>
                                      <a:cubicBezTo>
                                        <a:pt x="3338453" y="1188146"/>
                                        <a:pt x="3284622" y="1262141"/>
                                        <a:pt x="3286125" y="1406434"/>
                                      </a:cubicBezTo>
                                      <a:cubicBezTo>
                                        <a:pt x="3287628" y="1550727"/>
                                        <a:pt x="3277043" y="1662672"/>
                                        <a:pt x="3286125" y="1851116"/>
                                      </a:cubicBezTo>
                                      <a:cubicBezTo>
                                        <a:pt x="3295207" y="2039560"/>
                                        <a:pt x="3232350" y="2114495"/>
                                        <a:pt x="3286125" y="2368187"/>
                                      </a:cubicBezTo>
                                      <a:cubicBezTo>
                                        <a:pt x="3339900" y="2621879"/>
                                        <a:pt x="3282344" y="2658635"/>
                                        <a:pt x="3286125" y="2921454"/>
                                      </a:cubicBezTo>
                                      <a:cubicBezTo>
                                        <a:pt x="3289906" y="3184273"/>
                                        <a:pt x="3257008" y="3290555"/>
                                        <a:pt x="3286125" y="3619500"/>
                                      </a:cubicBezTo>
                                      <a:cubicBezTo>
                                        <a:pt x="3065970" y="3624232"/>
                                        <a:pt x="3000677" y="3573022"/>
                                        <a:pt x="2738438" y="3619500"/>
                                      </a:cubicBezTo>
                                      <a:cubicBezTo>
                                        <a:pt x="2476199" y="3665978"/>
                                        <a:pt x="2376294" y="3614814"/>
                                        <a:pt x="2256473" y="3619500"/>
                                      </a:cubicBezTo>
                                      <a:cubicBezTo>
                                        <a:pt x="2136652" y="3624186"/>
                                        <a:pt x="1950032" y="3612215"/>
                                        <a:pt x="1708785" y="3619500"/>
                                      </a:cubicBezTo>
                                      <a:cubicBezTo>
                                        <a:pt x="1467538" y="3626785"/>
                                        <a:pt x="1388700" y="3562838"/>
                                        <a:pt x="1095375" y="3619500"/>
                                      </a:cubicBezTo>
                                      <a:cubicBezTo>
                                        <a:pt x="802050" y="3676162"/>
                                        <a:pt x="771656" y="3619381"/>
                                        <a:pt x="547688" y="3619500"/>
                                      </a:cubicBezTo>
                                      <a:cubicBezTo>
                                        <a:pt x="323720" y="3619619"/>
                                        <a:pt x="221462" y="3595597"/>
                                        <a:pt x="0" y="3619500"/>
                                      </a:cubicBezTo>
                                      <a:cubicBezTo>
                                        <a:pt x="-50855" y="3402552"/>
                                        <a:pt x="2819" y="3369615"/>
                                        <a:pt x="0" y="3174819"/>
                                      </a:cubicBezTo>
                                      <a:cubicBezTo>
                                        <a:pt x="-2819" y="2980023"/>
                                        <a:pt x="26082" y="2836567"/>
                                        <a:pt x="0" y="2693942"/>
                                      </a:cubicBezTo>
                                      <a:cubicBezTo>
                                        <a:pt x="-26082" y="2551317"/>
                                        <a:pt x="69384" y="2233535"/>
                                        <a:pt x="0" y="2104481"/>
                                      </a:cubicBezTo>
                                      <a:cubicBezTo>
                                        <a:pt x="-69384" y="1975427"/>
                                        <a:pt x="47680" y="1783877"/>
                                        <a:pt x="0" y="1587409"/>
                                      </a:cubicBezTo>
                                      <a:cubicBezTo>
                                        <a:pt x="-47680" y="1390941"/>
                                        <a:pt x="4513" y="1328576"/>
                                        <a:pt x="0" y="1106533"/>
                                      </a:cubicBezTo>
                                      <a:cubicBezTo>
                                        <a:pt x="-4513" y="884490"/>
                                        <a:pt x="45775" y="811594"/>
                                        <a:pt x="0" y="698046"/>
                                      </a:cubicBezTo>
                                      <a:cubicBezTo>
                                        <a:pt x="-45775" y="584498"/>
                                        <a:pt x="61170" y="309157"/>
                                        <a:pt x="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sk:type>
                                  <ask:lineSketchNone/>
                                </ask:type>
                              </ask:lineSketchStyleProps>
                            </a:ext>
                          </a:extLst>
                        </a:ln>
                      </wps:spPr>
                      <wps:txbx>
                        <w:txbxContent>
                          <w:p w14:paraId="77DA20B6" w14:textId="3BD5843C" w:rsidR="00386F5B" w:rsidRPr="002F69E0" w:rsidRDefault="00386F5B" w:rsidP="00C47132">
                            <w:pPr>
                              <w:spacing w:after="60"/>
                              <w:ind w:left="0" w:firstLine="0"/>
                              <w:jc w:val="center"/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</w:rPr>
                            </w:pP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>환경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>정의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>공공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>지원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/>
                                <w:b/>
                                <w:bCs/>
                                <w:i/>
                                <w:iCs/>
                                <w:color w:val="003AA6"/>
                                <w:sz w:val="20"/>
                                <w:szCs w:val="20"/>
                                <w:lang w:eastAsia="ko"/>
                              </w:rPr>
                              <w:t>반응</w:t>
                            </w:r>
                          </w:p>
                          <w:p w14:paraId="6FF3F006" w14:textId="15F325CE" w:rsidR="00386F5B" w:rsidRPr="002F69E0" w:rsidRDefault="00386F5B" w:rsidP="002F69E0">
                            <w:pPr>
                              <w:pStyle w:val="BodyText"/>
                              <w:spacing w:after="0" w:line="240" w:lineRule="auto"/>
                              <w:jc w:val="left"/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</w:rPr>
                            </w:pP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MTA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는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현재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독립적인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조치로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차량단을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무공해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버스로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전환하고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있습니다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. MTA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는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전통적으로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서비스가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부족한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지역사회와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열악한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대기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질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및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기후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변화에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영향을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받는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지역사회를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우선시하기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위해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노력하고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있으며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,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이러한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우선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순위를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전환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배치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단계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프로세스에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적극적으로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통합하기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위해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새로운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환경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정의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점수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체계를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개발했습니다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. </w:t>
                            </w:r>
                          </w:p>
                          <w:p w14:paraId="6AA965BF" w14:textId="77777777" w:rsidR="00386F5B" w:rsidRPr="002F69E0" w:rsidRDefault="00386F5B" w:rsidP="002F69E0">
                            <w:pPr>
                              <w:pStyle w:val="BodyText"/>
                              <w:spacing w:after="0" w:line="240" w:lineRule="auto"/>
                              <w:jc w:val="left"/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</w:rPr>
                            </w:pPr>
                          </w:p>
                          <w:p w14:paraId="5892364B" w14:textId="642C481C" w:rsidR="00386F5B" w:rsidRPr="002F69E0" w:rsidRDefault="00386F5B" w:rsidP="002F69E0">
                            <w:pPr>
                              <w:pStyle w:val="BodyText"/>
                              <w:spacing w:after="0" w:line="240" w:lineRule="auto"/>
                              <w:jc w:val="left"/>
                              <w:rPr>
                                <w:rFonts w:eastAsia="Gulim" w:cs="Arial"/>
                                <w:i/>
                                <w:iCs/>
                                <w:color w:val="1B587C" w:themeColor="accent3"/>
                                <w:sz w:val="18"/>
                                <w:szCs w:val="18"/>
                              </w:rPr>
                            </w:pP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중심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업무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지구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(CBD)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통행료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징수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프로그램을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위해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시행한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지원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기간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동안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받은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피드백과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환경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정의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지역사회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구성원이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제기한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우려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사항을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바탕으로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, MTA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는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MTA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의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배터리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전기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버스의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다음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주요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조달에서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전기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버스를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받으면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(2022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년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하반기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시작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, Upper Manhattan(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어퍼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맨해튼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과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Bronx(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브롱크스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의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주요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환경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정의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지역사회에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위치하며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서비스를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제공하는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Kingsbirdge Depot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과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Gun Hill Depot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을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우선시하기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위해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노력할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것입니다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. MTA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에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의한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이러한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독립적인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노력은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Bronx(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브롱크스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)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의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환경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정의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사회에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대기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질에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관련한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이로운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영향을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제공할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것으로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 xml:space="preserve"> 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기대됩니다</w:t>
                            </w:r>
                            <w:r w:rsidRPr="002F69E0">
                              <w:rPr>
                                <w:rFonts w:eastAsia="Gulim" w:cs="Arial"/>
                                <w:i/>
                                <w:iCs/>
                                <w:color w:val="003AA6"/>
                                <w:sz w:val="18"/>
                                <w:szCs w:val="18"/>
                                <w:lang w:eastAsia="ko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9144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4D223E" id="_x0000_s1049" type="#_x0000_t202" style="position:absolute;left:0;text-align:left;margin-left:296.5pt;margin-top:1.5pt;width:177.75pt;height:367.5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" filled="f" strokecolor="#003aa6" strokeweight="5pt">
                <v:stroke linestyle="thickBetweenThin" endcap="square"/>
                <v:textbox inset=",7.2pt">
                  <w:txbxContent>
                    <w:p w14:paraId="77DA20B6" w14:textId="3BD5843C" w:rsidR="00386F5B" w:rsidRPr="002F69E0" w:rsidRDefault="00386F5B" w:rsidP="00C47132">
                      <w:pPr>
                        <w:spacing w:after="60"/>
                        <w:ind w:left="0" w:firstLine="0"/>
                        <w:jc w:val="center"/>
                        <w:rPr>
                          <w:rFonts w:eastAsia="Gulim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</w:rPr>
                      </w:pP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  <w:lang w:eastAsia="ko"/>
                        </w:rPr>
                        <w:t>환경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  <w:lang w:eastAsia="ko"/>
                        </w:rPr>
                        <w:t>정의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  <w:lang w:eastAsia="ko"/>
                        </w:rPr>
                        <w:t>공공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  <w:lang w:eastAsia="ko"/>
                        </w:rPr>
                        <w:t>지원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/>
                          <w:b/>
                          <w:bCs/>
                          <w:i/>
                          <w:iCs/>
                          <w:color w:val="003AA6"/>
                          <w:sz w:val="20"/>
                          <w:szCs w:val="20"/>
                          <w:lang w:eastAsia="ko"/>
                        </w:rPr>
                        <w:t>반응</w:t>
                      </w:r>
                    </w:p>
                    <w:p w14:paraId="6FF3F006" w14:textId="15F325CE" w:rsidR="00386F5B" w:rsidRPr="002F69E0" w:rsidRDefault="00386F5B" w:rsidP="002F69E0">
                      <w:pPr>
                        <w:pStyle w:val="BodyText"/>
                        <w:spacing w:after="0" w:line="240" w:lineRule="auto"/>
                        <w:jc w:val="left"/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</w:rPr>
                      </w:pP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MTA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는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현재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독립적인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조치로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차량단을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무공해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버스로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전환하고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있습니다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. MTA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는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전통적으로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서비스가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부족한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지역사회와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열악한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대기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질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및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기후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변화에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영향을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받는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지역사회를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우선시하기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위해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노력하고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있으며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,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이러한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우선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순위를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전환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배치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단계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프로세스에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적극적으로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통합하기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위해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새로운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환경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정의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점수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체계를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개발했습니다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. </w:t>
                      </w:r>
                    </w:p>
                    <w:p w14:paraId="6AA965BF" w14:textId="77777777" w:rsidR="00386F5B" w:rsidRPr="002F69E0" w:rsidRDefault="00386F5B" w:rsidP="002F69E0">
                      <w:pPr>
                        <w:pStyle w:val="BodyText"/>
                        <w:spacing w:after="0" w:line="240" w:lineRule="auto"/>
                        <w:jc w:val="left"/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</w:rPr>
                      </w:pPr>
                    </w:p>
                    <w:p w14:paraId="5892364B" w14:textId="642C481C" w:rsidR="00386F5B" w:rsidRPr="002F69E0" w:rsidRDefault="00386F5B" w:rsidP="002F69E0">
                      <w:pPr>
                        <w:pStyle w:val="BodyText"/>
                        <w:spacing w:after="0" w:line="240" w:lineRule="auto"/>
                        <w:jc w:val="left"/>
                        <w:rPr>
                          <w:rFonts w:eastAsia="Gulim" w:cs="Arial"/>
                          <w:i/>
                          <w:iCs/>
                          <w:color w:val="1B587C" w:themeColor="accent3"/>
                          <w:sz w:val="18"/>
                          <w:szCs w:val="18"/>
                        </w:rPr>
                      </w:pP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중심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업무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지구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(CBD)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통행료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징수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프로그램을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위해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시행한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지원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기간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동안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받은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피드백과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환경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정의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지역사회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구성원이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제기한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우려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사항을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바탕으로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, MTA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는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MTA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의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배터리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전기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버스의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다음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주요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조달에서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전기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버스를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받으면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(2022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년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하반기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시작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), Upper Manhattan(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어퍼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맨해튼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)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과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Bronx(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브롱크스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)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의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주요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환경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정의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지역사회에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위치하며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서비스를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제공하는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Kingsbirdge Depot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과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Gun Hill Depot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을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우선시하기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위해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노력할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것입니다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. MTA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에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의한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이러한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독립적인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노력은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Bronx(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브롱크스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)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의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환경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정의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사회에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대기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질에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관련한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이로운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영향을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제공할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것으로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 xml:space="preserve"> 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기대됩니다</w:t>
                      </w:r>
                      <w:r w:rsidRPr="002F69E0">
                        <w:rPr>
                          <w:rFonts w:eastAsia="Gulim" w:cs="Arial"/>
                          <w:i/>
                          <w:iCs/>
                          <w:color w:val="003AA6"/>
                          <w:sz w:val="18"/>
                          <w:szCs w:val="18"/>
                          <w:lang w:eastAsia="ko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41031">
        <w:rPr>
          <w:rFonts w:eastAsia="Gulim" w:hint="eastAsia"/>
          <w:lang w:eastAsia="ko-KR"/>
        </w:rPr>
        <w:t>환경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그룹</w:t>
      </w:r>
      <w:r w:rsidRPr="00B41031">
        <w:rPr>
          <w:rFonts w:eastAsia="Gulim" w:hint="eastAsia"/>
          <w:lang w:eastAsia="ko-KR"/>
        </w:rPr>
        <w:t>.</w:t>
      </w:r>
      <w:bookmarkEnd w:id="99"/>
      <w:bookmarkEnd w:id="100"/>
    </w:p>
    <w:p w14:paraId="483B5175" w14:textId="77777777" w:rsidR="002F69E0" w:rsidRDefault="00A10F33" w:rsidP="00B41031">
      <w:pPr>
        <w:kinsoku w:val="0"/>
        <w:overflowPunct w:val="0"/>
        <w:ind w:left="0" w:firstLine="0"/>
        <w:jc w:val="both"/>
        <w:rPr>
          <w:rFonts w:eastAsia="Gulim" w:hint="eastAsia"/>
          <w:color w:val="003AA6"/>
          <w:szCs w:val="22"/>
          <w:lang w:eastAsia="ko-KR"/>
        </w:rPr>
      </w:pPr>
      <w:r w:rsidRPr="00B41031">
        <w:rPr>
          <w:rFonts w:eastAsia="Gulim" w:hint="eastAsia"/>
          <w:color w:val="003AA6"/>
          <w:szCs w:val="22"/>
          <w:lang w:eastAsia="ko-KR"/>
        </w:rPr>
        <w:t xml:space="preserve"> </w:t>
      </w:r>
    </w:p>
    <w:p w14:paraId="501812FD" w14:textId="149C38CA" w:rsidR="00415899" w:rsidRPr="00B41031" w:rsidRDefault="00A10F33" w:rsidP="00B41031">
      <w:pPr>
        <w:kinsoku w:val="0"/>
        <w:overflowPunct w:val="0"/>
        <w:ind w:left="0" w:firstLine="0"/>
        <w:jc w:val="both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FHWA</w:t>
      </w:r>
      <w:r w:rsidRPr="00B41031">
        <w:rPr>
          <w:rFonts w:eastAsia="Gulim" w:hint="eastAsia"/>
          <w:lang w:eastAsia="ko-KR"/>
        </w:rPr>
        <w:t>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후원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환경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인구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식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경험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도자들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단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표들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참여하도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하고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초대했습니다</w:t>
      </w:r>
      <w:r w:rsidRPr="00B41031">
        <w:rPr>
          <w:rFonts w:eastAsia="Gulim" w:hint="eastAsia"/>
          <w:lang w:eastAsia="ko-KR"/>
        </w:rPr>
        <w:t>. 37</w:t>
      </w:r>
      <w:r w:rsidRPr="00B41031">
        <w:rPr>
          <w:rFonts w:eastAsia="Gulim" w:hint="eastAsia"/>
          <w:lang w:eastAsia="ko-KR"/>
        </w:rPr>
        <w:t>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그룹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초대되었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중</w:t>
      </w:r>
      <w:r w:rsidRPr="00B41031">
        <w:rPr>
          <w:rFonts w:eastAsia="Gulim" w:hint="eastAsia"/>
          <w:lang w:eastAsia="ko-KR"/>
        </w:rPr>
        <w:t xml:space="preserve"> 16</w:t>
      </w:r>
      <w:r w:rsidRPr="00B41031">
        <w:rPr>
          <w:rFonts w:eastAsia="Gulim" w:hint="eastAsia"/>
          <w:lang w:eastAsia="ko-KR"/>
        </w:rPr>
        <w:t>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그룹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락했으며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현재까지</w:t>
      </w:r>
      <w:r w:rsidRPr="00B41031">
        <w:rPr>
          <w:rFonts w:eastAsia="Gulim" w:hint="eastAsia"/>
          <w:lang w:eastAsia="ko-KR"/>
        </w:rPr>
        <w:t xml:space="preserve"> 14</w:t>
      </w:r>
      <w:r w:rsidRPr="00B41031">
        <w:rPr>
          <w:rFonts w:eastAsia="Gulim" w:hint="eastAsia"/>
          <w:lang w:eastAsia="ko-KR"/>
        </w:rPr>
        <w:t>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그룹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하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상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회의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참여했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환경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그룹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본</w:t>
      </w:r>
      <w:r w:rsidRPr="00B41031">
        <w:rPr>
          <w:rFonts w:eastAsia="Gulim" w:hint="eastAsia"/>
          <w:lang w:eastAsia="ko-KR"/>
        </w:rPr>
        <w:t xml:space="preserve"> EA</w:t>
      </w:r>
      <w:r w:rsidRPr="00B41031">
        <w:rPr>
          <w:rFonts w:eastAsia="Gulim" w:hint="eastAsia"/>
          <w:lang w:eastAsia="ko-KR"/>
        </w:rPr>
        <w:t>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발행되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전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번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회의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진행했으며</w:t>
      </w:r>
      <w:r w:rsidRPr="00B41031">
        <w:rPr>
          <w:rFonts w:eastAsia="Gulim" w:hint="eastAsia"/>
          <w:lang w:eastAsia="ko-KR"/>
        </w:rPr>
        <w:t xml:space="preserve"> EA </w:t>
      </w:r>
      <w:r w:rsidRPr="00B41031">
        <w:rPr>
          <w:rFonts w:eastAsia="Gulim" w:hint="eastAsia"/>
          <w:lang w:eastAsia="ko-KR"/>
        </w:rPr>
        <w:t>의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동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회의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예정입니다</w:t>
      </w:r>
      <w:r w:rsidRPr="00B41031">
        <w:rPr>
          <w:rFonts w:eastAsia="Gulim" w:hint="eastAsia"/>
          <w:lang w:eastAsia="ko-KR"/>
        </w:rPr>
        <w:t xml:space="preserve">. </w:t>
      </w:r>
    </w:p>
    <w:p w14:paraId="5CEEE545" w14:textId="77777777" w:rsidR="00947187" w:rsidRPr="00B41031" w:rsidRDefault="00947187" w:rsidP="00B41031">
      <w:pPr>
        <w:pStyle w:val="BodyText"/>
        <w:kinsoku w:val="0"/>
        <w:overflowPunct w:val="0"/>
        <w:spacing w:after="0" w:line="240" w:lineRule="auto"/>
        <w:rPr>
          <w:rFonts w:eastAsia="Gulim" w:hint="eastAsia"/>
          <w:lang w:eastAsia="ko-KR"/>
        </w:rPr>
      </w:pPr>
    </w:p>
    <w:p w14:paraId="70529360" w14:textId="77777777" w:rsidR="0063683B" w:rsidRPr="00B41031" w:rsidRDefault="00FD1550" w:rsidP="00B41031">
      <w:pPr>
        <w:pStyle w:val="Heading3"/>
        <w:kinsoku w:val="0"/>
        <w:overflowPunct w:val="0"/>
        <w:rPr>
          <w:rFonts w:eastAsia="Gulim" w:hint="eastAsia"/>
          <w:vanish/>
          <w:lang w:eastAsia="ko-KR"/>
          <w:specVanish/>
        </w:rPr>
      </w:pPr>
      <w:bookmarkStart w:id="101" w:name="_Toc110243124"/>
      <w:bookmarkStart w:id="102" w:name="_Toc111121590"/>
      <w:r w:rsidRPr="00B41031">
        <w:rPr>
          <w:rFonts w:eastAsia="Gulim" w:hint="eastAsia"/>
          <w:lang w:eastAsia="ko-KR"/>
        </w:rPr>
        <w:t>환경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관계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특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조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원회</w:t>
      </w:r>
      <w:bookmarkEnd w:id="101"/>
      <w:bookmarkEnd w:id="102"/>
    </w:p>
    <w:p w14:paraId="6970C4BB" w14:textId="77777777" w:rsidR="002F69E0" w:rsidRDefault="00A10F33" w:rsidP="00B41031">
      <w:pPr>
        <w:kinsoku w:val="0"/>
        <w:overflowPunct w:val="0"/>
        <w:ind w:left="0" w:firstLine="0"/>
        <w:jc w:val="both"/>
        <w:rPr>
          <w:rFonts w:eastAsia="Gulim" w:hint="eastAsia"/>
          <w:color w:val="003AA6"/>
          <w:szCs w:val="22"/>
          <w:lang w:eastAsia="ko-KR"/>
        </w:rPr>
      </w:pPr>
      <w:r w:rsidRPr="00B41031">
        <w:rPr>
          <w:rFonts w:eastAsia="Gulim" w:hint="eastAsia"/>
          <w:color w:val="003AA6"/>
          <w:szCs w:val="22"/>
          <w:lang w:eastAsia="ko-KR"/>
        </w:rPr>
        <w:t xml:space="preserve"> </w:t>
      </w:r>
    </w:p>
    <w:p w14:paraId="45045BA1" w14:textId="26B0D890" w:rsidR="00FD1550" w:rsidRPr="00B41031" w:rsidRDefault="00A10F33" w:rsidP="00B41031">
      <w:pPr>
        <w:kinsoku w:val="0"/>
        <w:overflowPunct w:val="0"/>
        <w:ind w:left="0" w:firstLine="0"/>
        <w:jc w:val="both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초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중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연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전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인구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포함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인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웹사이트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양식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용하거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후원자에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문의하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원회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참여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요청하거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다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람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참여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안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었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후보자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명되거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참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의사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밝힌</w:t>
      </w:r>
      <w:r w:rsidRPr="00B41031">
        <w:rPr>
          <w:rFonts w:eastAsia="Gulim" w:hint="eastAsia"/>
          <w:lang w:eastAsia="ko-KR"/>
        </w:rPr>
        <w:t xml:space="preserve"> 27</w:t>
      </w:r>
      <w:r w:rsidRPr="00B41031">
        <w:rPr>
          <w:rFonts w:eastAsia="Gulim" w:hint="eastAsia"/>
          <w:lang w:eastAsia="ko-KR"/>
        </w:rPr>
        <w:t>명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전원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특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조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원회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입하도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초청받았고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회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회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모두</w:t>
      </w:r>
      <w:r w:rsidRPr="00B41031">
        <w:rPr>
          <w:rFonts w:eastAsia="Gulim" w:hint="eastAsia"/>
          <w:lang w:eastAsia="ko-KR"/>
        </w:rPr>
        <w:t xml:space="preserve"> 22</w:t>
      </w:r>
      <w:r w:rsidRPr="00B41031">
        <w:rPr>
          <w:rFonts w:eastAsia="Gulim" w:hint="eastAsia"/>
          <w:lang w:eastAsia="ko-KR"/>
        </w:rPr>
        <w:t>명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참석했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원회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본</w:t>
      </w:r>
      <w:r w:rsidRPr="00B41031">
        <w:rPr>
          <w:rFonts w:eastAsia="Gulim" w:hint="eastAsia"/>
          <w:lang w:eastAsia="ko-KR"/>
        </w:rPr>
        <w:t xml:space="preserve"> EA</w:t>
      </w:r>
      <w:r w:rsidRPr="00B41031">
        <w:rPr>
          <w:rFonts w:eastAsia="Gulim" w:hint="eastAsia"/>
          <w:lang w:eastAsia="ko-KR"/>
        </w:rPr>
        <w:t>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발행되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전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번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회의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진행했으며</w:t>
      </w:r>
      <w:r w:rsidRPr="00B41031">
        <w:rPr>
          <w:rFonts w:eastAsia="Gulim" w:hint="eastAsia"/>
          <w:lang w:eastAsia="ko-KR"/>
        </w:rPr>
        <w:t xml:space="preserve"> EA </w:t>
      </w:r>
      <w:r w:rsidRPr="00B41031">
        <w:rPr>
          <w:rFonts w:eastAsia="Gulim" w:hint="eastAsia"/>
          <w:lang w:eastAsia="ko-KR"/>
        </w:rPr>
        <w:t>의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동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회의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예정입니다</w:t>
      </w:r>
      <w:r w:rsidRPr="00B41031">
        <w:rPr>
          <w:rFonts w:eastAsia="Gulim" w:hint="eastAsia"/>
          <w:lang w:eastAsia="ko-KR"/>
        </w:rPr>
        <w:t xml:space="preserve">. </w:t>
      </w:r>
    </w:p>
    <w:p w14:paraId="2057B0D0" w14:textId="77777777" w:rsidR="00010444" w:rsidRPr="00B41031" w:rsidRDefault="00010444" w:rsidP="00B41031">
      <w:pPr>
        <w:pStyle w:val="BodyText"/>
        <w:kinsoku w:val="0"/>
        <w:overflowPunct w:val="0"/>
        <w:spacing w:after="0" w:line="240" w:lineRule="auto"/>
        <w:rPr>
          <w:rFonts w:eastAsia="Gulim" w:hint="eastAsia"/>
          <w:lang w:eastAsia="ko-KR"/>
        </w:rPr>
      </w:pPr>
    </w:p>
    <w:p w14:paraId="469D467B" w14:textId="4CD8483A" w:rsidR="00415899" w:rsidRPr="00B41031" w:rsidRDefault="7B0861A5" w:rsidP="00B41031">
      <w:pPr>
        <w:pStyle w:val="BodyText"/>
        <w:kinsoku w:val="0"/>
        <w:overflowPunct w:val="0"/>
        <w:spacing w:after="0" w:line="240" w:lineRule="auto"/>
        <w:rPr>
          <w:rFonts w:eastAsia="Gulim" w:cs="Arial" w:hint="eastAsia"/>
          <w:lang w:eastAsia="ko-KR"/>
        </w:rPr>
      </w:pPr>
      <w:r w:rsidRPr="00B41031">
        <w:rPr>
          <w:rFonts w:eastAsia="Gulim" w:hint="eastAsia"/>
          <w:lang w:eastAsia="ko-KR"/>
        </w:rPr>
        <w:t>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그룹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모두에서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후원자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질문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듣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답변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공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동안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의제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참가자들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주도했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공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환경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정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웨비나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들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의견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함께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후원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추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분석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행하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추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완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조치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개발하도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러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세션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논의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끌었습니다</w:t>
      </w:r>
      <w:r w:rsidRPr="00B41031">
        <w:rPr>
          <w:rFonts w:eastAsia="Gulim" w:hint="eastAsia"/>
          <w:lang w:eastAsia="ko-KR"/>
        </w:rPr>
        <w:t>.</w:t>
      </w:r>
    </w:p>
    <w:p w14:paraId="1AA5BCF8" w14:textId="77777777" w:rsidR="00415899" w:rsidRPr="00B41031" w:rsidRDefault="00415899" w:rsidP="00B41031">
      <w:pPr>
        <w:pStyle w:val="BodyText"/>
        <w:kinsoku w:val="0"/>
        <w:overflowPunct w:val="0"/>
        <w:rPr>
          <w:rFonts w:eastAsia="Gulim" w:cs="Arial" w:hint="eastAsia"/>
          <w:szCs w:val="22"/>
          <w:lang w:eastAsia="ko-KR"/>
        </w:rPr>
      </w:pPr>
    </w:p>
    <w:p w14:paraId="634F393A" w14:textId="77777777" w:rsidR="00415899" w:rsidRPr="00B41031" w:rsidRDefault="00415899" w:rsidP="00B41031">
      <w:pPr>
        <w:pStyle w:val="BodyText"/>
        <w:kinsoku w:val="0"/>
        <w:overflowPunct w:val="0"/>
        <w:rPr>
          <w:rFonts w:eastAsia="Gulim" w:cs="Arial" w:hint="eastAsia"/>
          <w:szCs w:val="22"/>
          <w:lang w:eastAsia="ko-KR"/>
        </w:rPr>
      </w:pPr>
    </w:p>
    <w:p w14:paraId="24247002" w14:textId="3E48491C" w:rsidR="00450488" w:rsidRPr="00B41031" w:rsidRDefault="00450488" w:rsidP="00B41031">
      <w:pPr>
        <w:pStyle w:val="BodyText"/>
        <w:kinsoku w:val="0"/>
        <w:overflowPunct w:val="0"/>
        <w:rPr>
          <w:rFonts w:eastAsia="Gulim" w:cs="Arial" w:hint="eastAsia"/>
          <w:szCs w:val="22"/>
          <w:lang w:eastAsia="ko-KR"/>
        </w:rPr>
        <w:sectPr w:rsidR="00450488" w:rsidRPr="00B41031" w:rsidSect="00823339">
          <w:footerReference w:type="even" r:id="rId49"/>
          <w:pgSz w:w="12240" w:h="15840" w:code="1"/>
          <w:pgMar w:top="1440" w:right="1440" w:bottom="720" w:left="1440" w:header="504" w:footer="504" w:gutter="0"/>
          <w:pgNumType w:chapStyle="1"/>
          <w:cols w:space="720"/>
          <w:docGrid w:linePitch="326"/>
        </w:sectPr>
      </w:pPr>
    </w:p>
    <w:p w14:paraId="4918BD0B" w14:textId="7356C908" w:rsidR="00537636" w:rsidRPr="00B41031" w:rsidRDefault="009005B6" w:rsidP="00B41031">
      <w:pPr>
        <w:pStyle w:val="T1"/>
        <w:kinsoku w:val="0"/>
        <w:overflowPunct w:val="0"/>
        <w:rPr>
          <w:rFonts w:eastAsia="Gulim" w:hint="eastAsia"/>
          <w:lang w:eastAsia="ko-KR"/>
        </w:rPr>
      </w:pPr>
      <w:bookmarkStart w:id="103" w:name="_Toc111453767"/>
      <w:r w:rsidRPr="00B41031">
        <w:rPr>
          <w:rFonts w:eastAsia="Gulim" w:hint="eastAsia"/>
          <w:bCs/>
          <w:lang w:eastAsia="ko-KR"/>
        </w:rPr>
        <w:lastRenderedPageBreak/>
        <w:t>표</w:t>
      </w:r>
      <w:r w:rsidRPr="00B41031">
        <w:rPr>
          <w:rFonts w:eastAsia="Gulim" w:hint="eastAsia"/>
          <w:bCs/>
          <w:lang w:eastAsia="ko-KR"/>
        </w:rPr>
        <w:t xml:space="preserve"> ES-4. </w:t>
      </w:r>
      <w:r w:rsidRPr="00B41031">
        <w:rPr>
          <w:rFonts w:eastAsia="Gulim" w:hint="eastAsia"/>
          <w:b w:val="0"/>
          <w:lang w:eastAsia="ko-KR"/>
        </w:rPr>
        <w:tab/>
      </w:r>
      <w:r w:rsidRPr="00B41031">
        <w:rPr>
          <w:rFonts w:eastAsia="Gulim" w:hint="eastAsia"/>
          <w:bCs/>
          <w:lang w:eastAsia="ko-KR"/>
        </w:rPr>
        <w:t>통행료</w:t>
      </w:r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시나리오</w:t>
      </w:r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비교를</w:t>
      </w:r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통한</w:t>
      </w:r>
      <w:r w:rsidRPr="00B41031">
        <w:rPr>
          <w:rFonts w:eastAsia="Gulim" w:hint="eastAsia"/>
          <w:bCs/>
          <w:lang w:eastAsia="ko-KR"/>
        </w:rPr>
        <w:t xml:space="preserve"> CBD </w:t>
      </w:r>
      <w:r w:rsidRPr="00B41031">
        <w:rPr>
          <w:rFonts w:eastAsia="Gulim" w:hint="eastAsia"/>
          <w:bCs/>
          <w:lang w:eastAsia="ko-KR"/>
        </w:rPr>
        <w:t>통행료</w:t>
      </w:r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징수</w:t>
      </w:r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대안의</w:t>
      </w:r>
      <w:r w:rsidRPr="00B41031">
        <w:rPr>
          <w:rFonts w:eastAsia="Gulim" w:hint="eastAsia"/>
          <w:bCs/>
          <w:lang w:eastAsia="ko-KR"/>
        </w:rPr>
        <w:t xml:space="preserve"> </w:t>
      </w:r>
      <w:bookmarkStart w:id="104" w:name="_Toc109810639"/>
      <w:bookmarkStart w:id="105" w:name="_Ref36656936"/>
      <w:bookmarkStart w:id="106" w:name="_Toc173673098"/>
      <w:bookmarkStart w:id="107" w:name="_Toc168973966"/>
      <w:bookmarkStart w:id="108" w:name="_Toc22934503"/>
      <w:bookmarkStart w:id="109" w:name="_Toc20742541"/>
      <w:r w:rsidRPr="00B41031">
        <w:rPr>
          <w:rFonts w:eastAsia="Gulim" w:hint="eastAsia"/>
          <w:bCs/>
          <w:lang w:eastAsia="ko-KR"/>
        </w:rPr>
        <w:t xml:space="preserve"> </w:t>
      </w:r>
      <w:bookmarkEnd w:id="104"/>
      <w:bookmarkEnd w:id="105"/>
      <w:r w:rsidRPr="00B41031">
        <w:rPr>
          <w:rFonts w:eastAsia="Gulim" w:hint="eastAsia"/>
          <w:bCs/>
          <w:lang w:eastAsia="ko-KR"/>
        </w:rPr>
        <w:t>이점</w:t>
      </w:r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및</w:t>
      </w:r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효과</w:t>
      </w:r>
      <w:r w:rsidRPr="00B41031">
        <w:rPr>
          <w:rFonts w:eastAsia="Gulim" w:hint="eastAsia"/>
          <w:bCs/>
          <w:lang w:eastAsia="ko-KR"/>
        </w:rPr>
        <w:t xml:space="preserve"> </w:t>
      </w:r>
      <w:r w:rsidRPr="00B41031">
        <w:rPr>
          <w:rFonts w:eastAsia="Gulim" w:hint="eastAsia"/>
          <w:bCs/>
          <w:lang w:eastAsia="ko-KR"/>
        </w:rPr>
        <w:t>요약</w:t>
      </w:r>
      <w:bookmarkEnd w:id="103"/>
    </w:p>
    <w:tbl>
      <w:tblPr>
        <w:tblW w:w="5068" w:type="pct"/>
        <w:tblInd w:w="-270" w:type="dxa"/>
        <w:tblBorders>
          <w:top w:val="single" w:sz="12" w:space="0" w:color="F2A62B"/>
          <w:bottom w:val="single" w:sz="12" w:space="0" w:color="F2A62B"/>
          <w:insideH w:val="single" w:sz="6" w:space="0" w:color="F2A62B"/>
          <w:insideV w:val="single" w:sz="6" w:space="0" w:color="F2A62B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621"/>
        <w:gridCol w:w="9"/>
        <w:gridCol w:w="1633"/>
        <w:gridCol w:w="3757"/>
        <w:gridCol w:w="2163"/>
        <w:gridCol w:w="1979"/>
        <w:gridCol w:w="994"/>
        <w:gridCol w:w="898"/>
        <w:gridCol w:w="814"/>
        <w:gridCol w:w="902"/>
        <w:gridCol w:w="902"/>
        <w:gridCol w:w="976"/>
        <w:gridCol w:w="920"/>
        <w:gridCol w:w="1090"/>
        <w:gridCol w:w="3236"/>
      </w:tblGrid>
      <w:tr w:rsidR="00EE7CAB" w:rsidRPr="005F5A6A" w14:paraId="0EFB9D3F" w14:textId="77777777" w:rsidTr="00F40BB7">
        <w:trPr>
          <w:cantSplit/>
          <w:trHeight w:val="564"/>
          <w:tblHeader/>
        </w:trPr>
        <w:tc>
          <w:tcPr>
            <w:tcW w:w="370" w:type="pct"/>
            <w:vMerge w:val="restart"/>
            <w:tcBorders>
              <w:top w:val="single" w:sz="12" w:space="0" w:color="F2A62B"/>
              <w:bottom w:val="single" w:sz="6" w:space="0" w:color="F2A62B"/>
            </w:tcBorders>
            <w:shd w:val="clear" w:color="auto" w:fill="23356D"/>
            <w:vAlign w:val="center"/>
            <w:hideMark/>
          </w:tcPr>
          <w:p w14:paraId="0DF9D2AA" w14:textId="3B788025" w:rsidR="00A17FB7" w:rsidRPr="005F5A6A" w:rsidRDefault="00537636" w:rsidP="005F5A6A">
            <w:pPr>
              <w:pStyle w:val="TableColumnHeading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bookmarkStart w:id="110" w:name="_Toc90357466"/>
            <w:bookmarkStart w:id="111" w:name="_Toc90303323"/>
            <w:bookmarkStart w:id="112" w:name="_Toc90302376"/>
            <w:bookmarkStart w:id="113" w:name="_Toc90307966"/>
            <w:bookmarkStart w:id="114" w:name="_Toc90048799"/>
            <w:bookmarkStart w:id="115" w:name="_Toc90357465"/>
            <w:bookmarkStart w:id="116" w:name="_Toc90303322"/>
            <w:bookmarkStart w:id="117" w:name="_Toc90302375"/>
            <w:bookmarkStart w:id="118" w:name="_Toc90307965"/>
            <w:bookmarkStart w:id="119" w:name="_Toc90048798"/>
            <w:bookmarkStart w:id="120" w:name="_Toc36657832"/>
            <w:bookmarkStart w:id="121" w:name="_Toc36657764"/>
            <w:bookmarkStart w:id="122" w:name="_Toc36655303"/>
            <w:bookmarkStart w:id="123" w:name="_Toc36655251"/>
            <w:bookmarkStart w:id="124" w:name="_Toc36625734"/>
            <w:bookmarkStart w:id="125" w:name="_Toc36657831"/>
            <w:bookmarkStart w:id="126" w:name="_Toc36657763"/>
            <w:bookmarkStart w:id="127" w:name="_Toc36655302"/>
            <w:bookmarkStart w:id="128" w:name="_Toc36655250"/>
            <w:bookmarkStart w:id="129" w:name="_Toc36625733"/>
            <w:bookmarkStart w:id="130" w:name="_Toc36657830"/>
            <w:bookmarkStart w:id="131" w:name="_Toc36657762"/>
            <w:bookmarkStart w:id="132" w:name="_Toc36655301"/>
            <w:bookmarkStart w:id="133" w:name="_Toc36655249"/>
            <w:bookmarkStart w:id="134" w:name="_Toc36625732"/>
            <w:bookmarkStart w:id="135" w:name="_Toc36657829"/>
            <w:bookmarkStart w:id="136" w:name="_Toc36657761"/>
            <w:bookmarkStart w:id="137" w:name="_Toc36655300"/>
            <w:bookmarkStart w:id="138" w:name="_Toc36655248"/>
            <w:bookmarkStart w:id="139" w:name="_Toc36625731"/>
            <w:bookmarkStart w:id="140" w:name="_Toc36657828"/>
            <w:bookmarkStart w:id="141" w:name="_Toc36657760"/>
            <w:bookmarkStart w:id="142" w:name="_Toc36655299"/>
            <w:bookmarkStart w:id="143" w:name="_Toc36655247"/>
            <w:bookmarkStart w:id="144" w:name="_Toc36625730"/>
            <w:bookmarkStart w:id="145" w:name="_Toc36657827"/>
            <w:bookmarkStart w:id="146" w:name="_Toc36657759"/>
            <w:bookmarkStart w:id="147" w:name="_Toc36655298"/>
            <w:bookmarkStart w:id="148" w:name="_Toc36655246"/>
            <w:bookmarkStart w:id="149" w:name="_Toc36625729"/>
            <w:bookmarkStart w:id="150" w:name="_Toc36657826"/>
            <w:bookmarkStart w:id="151" w:name="_Toc36657758"/>
            <w:bookmarkStart w:id="152" w:name="_Toc36655297"/>
            <w:bookmarkStart w:id="153" w:name="_Toc36655245"/>
            <w:bookmarkStart w:id="154" w:name="_Toc36625728"/>
            <w:bookmarkStart w:id="155" w:name="_Toc36657825"/>
            <w:bookmarkStart w:id="156" w:name="_Toc36657757"/>
            <w:bookmarkStart w:id="157" w:name="_Toc36655296"/>
            <w:bookmarkStart w:id="158" w:name="_Toc36655244"/>
            <w:bookmarkStart w:id="159" w:name="_Toc36625727"/>
            <w:bookmarkStart w:id="160" w:name="_Toc36657824"/>
            <w:bookmarkStart w:id="161" w:name="_Toc36657756"/>
            <w:bookmarkStart w:id="162" w:name="_Toc36655295"/>
            <w:bookmarkStart w:id="163" w:name="_Toc36655243"/>
            <w:bookmarkStart w:id="164" w:name="_Toc36625726"/>
            <w:bookmarkStart w:id="165" w:name="_Toc36657823"/>
            <w:bookmarkStart w:id="166" w:name="_Toc36657755"/>
            <w:bookmarkStart w:id="167" w:name="_Toc36655294"/>
            <w:bookmarkStart w:id="168" w:name="_Toc36655242"/>
            <w:bookmarkStart w:id="169" w:name="_Toc36625725"/>
            <w:bookmarkStart w:id="170" w:name="_Toc36657822"/>
            <w:bookmarkStart w:id="171" w:name="_Toc36657754"/>
            <w:bookmarkStart w:id="172" w:name="_Toc36655293"/>
            <w:bookmarkStart w:id="173" w:name="_Toc36655241"/>
            <w:bookmarkStart w:id="174" w:name="_Toc36625724"/>
            <w:bookmarkStart w:id="175" w:name="_Toc38567599"/>
            <w:bookmarkEnd w:id="106"/>
            <w:bookmarkEnd w:id="107"/>
            <w:bookmarkEnd w:id="108"/>
            <w:bookmarkEnd w:id="109"/>
            <w:bookmarkEnd w:id="110"/>
            <w:bookmarkEnd w:id="111"/>
            <w:bookmarkEnd w:id="112"/>
            <w:bookmarkEnd w:id="113"/>
            <w:bookmarkEnd w:id="114"/>
            <w:bookmarkEnd w:id="115"/>
            <w:bookmarkEnd w:id="116"/>
            <w:bookmarkEnd w:id="117"/>
            <w:bookmarkEnd w:id="118"/>
            <w:bookmarkEnd w:id="119"/>
            <w:bookmarkEnd w:id="120"/>
            <w:bookmarkEnd w:id="121"/>
            <w:bookmarkEnd w:id="122"/>
            <w:bookmarkEnd w:id="123"/>
            <w:bookmarkEnd w:id="124"/>
            <w:bookmarkEnd w:id="125"/>
            <w:bookmarkEnd w:id="126"/>
            <w:bookmarkEnd w:id="127"/>
            <w:bookmarkEnd w:id="128"/>
            <w:bookmarkEnd w:id="129"/>
            <w:bookmarkEnd w:id="130"/>
            <w:bookmarkEnd w:id="131"/>
            <w:bookmarkEnd w:id="132"/>
            <w:bookmarkEnd w:id="133"/>
            <w:bookmarkEnd w:id="134"/>
            <w:bookmarkEnd w:id="135"/>
            <w:bookmarkEnd w:id="136"/>
            <w:bookmarkEnd w:id="137"/>
            <w:bookmarkEnd w:id="138"/>
            <w:bookmarkEnd w:id="139"/>
            <w:bookmarkEnd w:id="140"/>
            <w:bookmarkEnd w:id="141"/>
            <w:bookmarkEnd w:id="142"/>
            <w:bookmarkEnd w:id="143"/>
            <w:bookmarkEnd w:id="144"/>
            <w:bookmarkEnd w:id="145"/>
            <w:bookmarkEnd w:id="146"/>
            <w:bookmarkEnd w:id="147"/>
            <w:bookmarkEnd w:id="148"/>
            <w:bookmarkEnd w:id="149"/>
            <w:bookmarkEnd w:id="150"/>
            <w:bookmarkEnd w:id="151"/>
            <w:bookmarkEnd w:id="152"/>
            <w:bookmarkEnd w:id="153"/>
            <w:bookmarkEnd w:id="154"/>
            <w:bookmarkEnd w:id="155"/>
            <w:bookmarkEnd w:id="156"/>
            <w:bookmarkEnd w:id="157"/>
            <w:bookmarkEnd w:id="158"/>
            <w:bookmarkEnd w:id="159"/>
            <w:bookmarkEnd w:id="160"/>
            <w:bookmarkEnd w:id="161"/>
            <w:bookmarkEnd w:id="162"/>
            <w:bookmarkEnd w:id="163"/>
            <w:bookmarkEnd w:id="164"/>
            <w:bookmarkEnd w:id="165"/>
            <w:bookmarkEnd w:id="166"/>
            <w:bookmarkEnd w:id="167"/>
            <w:bookmarkEnd w:id="168"/>
            <w:bookmarkEnd w:id="169"/>
            <w:bookmarkEnd w:id="170"/>
            <w:bookmarkEnd w:id="171"/>
            <w:bookmarkEnd w:id="172"/>
            <w:bookmarkEnd w:id="173"/>
            <w:bookmarkEnd w:id="174"/>
            <w:bookmarkEnd w:id="175"/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EA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장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/</w:t>
            </w:r>
          </w:p>
          <w:p w14:paraId="55192204" w14:textId="18D8E129" w:rsidR="00537636" w:rsidRPr="005F5A6A" w:rsidRDefault="00537636" w:rsidP="005F5A6A">
            <w:pPr>
              <w:pStyle w:val="TableColumnHeading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환경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카테고리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</w:p>
        </w:tc>
        <w:tc>
          <w:tcPr>
            <w:tcW w:w="375" w:type="pct"/>
            <w:gridSpan w:val="2"/>
            <w:vMerge w:val="restart"/>
            <w:tcBorders>
              <w:top w:val="single" w:sz="12" w:space="0" w:color="F2A62B"/>
              <w:bottom w:val="single" w:sz="6" w:space="0" w:color="F2A62B"/>
            </w:tcBorders>
            <w:shd w:val="clear" w:color="auto" w:fill="23356D"/>
            <w:vAlign w:val="center"/>
            <w:hideMark/>
          </w:tcPr>
          <w:p w14:paraId="403AD72F" w14:textId="77777777" w:rsidR="00537636" w:rsidRPr="005F5A6A" w:rsidRDefault="00537636" w:rsidP="005F5A6A">
            <w:pPr>
              <w:pStyle w:val="TableColumnHeading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주제</w:t>
            </w:r>
          </w:p>
        </w:tc>
        <w:tc>
          <w:tcPr>
            <w:tcW w:w="858" w:type="pct"/>
            <w:vMerge w:val="restart"/>
            <w:tcBorders>
              <w:top w:val="single" w:sz="12" w:space="0" w:color="F2A62B"/>
            </w:tcBorders>
            <w:shd w:val="clear" w:color="auto" w:fill="23356D"/>
            <w:vAlign w:val="center"/>
          </w:tcPr>
          <w:p w14:paraId="2C5DF6D9" w14:textId="77777777" w:rsidR="00537636" w:rsidRPr="005F5A6A" w:rsidRDefault="00537636" w:rsidP="005F5A6A">
            <w:pPr>
              <w:pStyle w:val="TableColumnHeading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영항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요약</w:t>
            </w:r>
          </w:p>
        </w:tc>
        <w:tc>
          <w:tcPr>
            <w:tcW w:w="494" w:type="pct"/>
            <w:vMerge w:val="restart"/>
            <w:tcBorders>
              <w:top w:val="single" w:sz="12" w:space="0" w:color="F2A62B"/>
              <w:bottom w:val="single" w:sz="6" w:space="0" w:color="F2A62B"/>
            </w:tcBorders>
            <w:shd w:val="clear" w:color="auto" w:fill="23356D"/>
            <w:vAlign w:val="center"/>
            <w:hideMark/>
          </w:tcPr>
          <w:p w14:paraId="2BD3B554" w14:textId="77777777" w:rsidR="00537636" w:rsidRPr="005F5A6A" w:rsidRDefault="00537636" w:rsidP="005F5A6A">
            <w:pPr>
              <w:pStyle w:val="TableColumnHeading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위치</w:t>
            </w:r>
          </w:p>
        </w:tc>
        <w:tc>
          <w:tcPr>
            <w:tcW w:w="452" w:type="pct"/>
            <w:vMerge w:val="restart"/>
            <w:tcBorders>
              <w:top w:val="single" w:sz="12" w:space="0" w:color="F2A62B"/>
              <w:bottom w:val="single" w:sz="6" w:space="0" w:color="F2A62B"/>
            </w:tcBorders>
            <w:shd w:val="clear" w:color="auto" w:fill="23356D"/>
            <w:vAlign w:val="center"/>
            <w:hideMark/>
          </w:tcPr>
          <w:p w14:paraId="73E030D4" w14:textId="77777777" w:rsidR="00537636" w:rsidRPr="005F5A6A" w:rsidRDefault="00537636" w:rsidP="005F5A6A">
            <w:pPr>
              <w:pStyle w:val="TableColumnHeading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표에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표시된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데이터</w:t>
            </w:r>
          </w:p>
        </w:tc>
        <w:tc>
          <w:tcPr>
            <w:tcW w:w="1463" w:type="pct"/>
            <w:gridSpan w:val="7"/>
            <w:tcBorders>
              <w:top w:val="single" w:sz="12" w:space="0" w:color="F2A62B"/>
              <w:bottom w:val="single" w:sz="6" w:space="0" w:color="F2A62B"/>
            </w:tcBorders>
            <w:shd w:val="clear" w:color="auto" w:fill="23356D"/>
            <w:vAlign w:val="center"/>
            <w:hideMark/>
          </w:tcPr>
          <w:p w14:paraId="7ABE22A2" w14:textId="77777777" w:rsidR="00537636" w:rsidRPr="005F5A6A" w:rsidRDefault="00537636" w:rsidP="005F5A6A">
            <w:pPr>
              <w:pStyle w:val="TableColumnHeading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시나리오</w:t>
            </w:r>
          </w:p>
        </w:tc>
        <w:tc>
          <w:tcPr>
            <w:tcW w:w="249" w:type="pct"/>
            <w:vMerge w:val="restart"/>
            <w:tcBorders>
              <w:top w:val="single" w:sz="12" w:space="0" w:color="F2A62B"/>
              <w:bottom w:val="single" w:sz="6" w:space="0" w:color="F2A62B"/>
            </w:tcBorders>
            <w:shd w:val="clear" w:color="auto" w:fill="23356D"/>
            <w:vAlign w:val="center"/>
            <w:hideMark/>
          </w:tcPr>
          <w:p w14:paraId="6B439729" w14:textId="77777777" w:rsidR="00537636" w:rsidRPr="005F5A6A" w:rsidRDefault="00537636" w:rsidP="005F5A6A">
            <w:pPr>
              <w:pStyle w:val="TableColumnHeading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잠재적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부정적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영향</w:t>
            </w:r>
          </w:p>
        </w:tc>
        <w:tc>
          <w:tcPr>
            <w:tcW w:w="739" w:type="pct"/>
            <w:vMerge w:val="restart"/>
            <w:tcBorders>
              <w:top w:val="single" w:sz="12" w:space="0" w:color="F2A62B"/>
              <w:bottom w:val="single" w:sz="6" w:space="0" w:color="F2A62B"/>
            </w:tcBorders>
            <w:shd w:val="clear" w:color="auto" w:fill="23356D"/>
            <w:vAlign w:val="center"/>
            <w:hideMark/>
          </w:tcPr>
          <w:p w14:paraId="1B0AF8E8" w14:textId="77777777" w:rsidR="00537636" w:rsidRPr="005F5A6A" w:rsidRDefault="00537636" w:rsidP="005F5A6A">
            <w:pPr>
              <w:pStyle w:val="TableColumnHeading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개선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조치</w:t>
            </w:r>
          </w:p>
        </w:tc>
      </w:tr>
      <w:tr w:rsidR="00EE7CAB" w:rsidRPr="005F5A6A" w14:paraId="3B84868C" w14:textId="77777777" w:rsidTr="00F40BB7">
        <w:trPr>
          <w:cantSplit/>
          <w:trHeight w:val="345"/>
          <w:tblHeader/>
        </w:trPr>
        <w:tc>
          <w:tcPr>
            <w:tcW w:w="370" w:type="pct"/>
            <w:vMerge/>
            <w:vAlign w:val="center"/>
            <w:hideMark/>
          </w:tcPr>
          <w:p w14:paraId="65CC3FDE" w14:textId="77777777" w:rsidR="00537636" w:rsidRPr="005F5A6A" w:rsidRDefault="00537636" w:rsidP="005F5A6A">
            <w:pPr>
              <w:pStyle w:val="TableColumnHeading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67BB1A83" w14:textId="77777777" w:rsidR="00537636" w:rsidRPr="005F5A6A" w:rsidRDefault="00537636" w:rsidP="005F5A6A">
            <w:pPr>
              <w:pStyle w:val="TableColumnHeading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0FF4FEE4" w14:textId="77777777" w:rsidR="00537636" w:rsidRPr="005F5A6A" w:rsidRDefault="00537636" w:rsidP="005F5A6A">
            <w:pPr>
              <w:pStyle w:val="TableColumnHeading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vMerge/>
            <w:vAlign w:val="center"/>
            <w:hideMark/>
          </w:tcPr>
          <w:p w14:paraId="44E32880" w14:textId="77777777" w:rsidR="00537636" w:rsidRPr="005F5A6A" w:rsidRDefault="00537636" w:rsidP="005F5A6A">
            <w:pPr>
              <w:pStyle w:val="TableColumnHeading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52" w:type="pct"/>
            <w:vMerge/>
            <w:vAlign w:val="center"/>
            <w:hideMark/>
          </w:tcPr>
          <w:p w14:paraId="59958EC4" w14:textId="77777777" w:rsidR="00537636" w:rsidRPr="005F5A6A" w:rsidRDefault="00537636" w:rsidP="005F5A6A">
            <w:pPr>
              <w:pStyle w:val="TableColumnHeading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227" w:type="pct"/>
            <w:tcBorders>
              <w:top w:val="single" w:sz="6" w:space="0" w:color="F2A62B"/>
            </w:tcBorders>
            <w:shd w:val="clear" w:color="auto" w:fill="23356D"/>
            <w:vAlign w:val="center"/>
            <w:hideMark/>
          </w:tcPr>
          <w:p w14:paraId="5992CDFE" w14:textId="77777777" w:rsidR="00537636" w:rsidRPr="005F5A6A" w:rsidRDefault="00537636" w:rsidP="005F5A6A">
            <w:pPr>
              <w:pStyle w:val="TableColumnHeading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A</w:t>
            </w:r>
          </w:p>
        </w:tc>
        <w:tc>
          <w:tcPr>
            <w:tcW w:w="205" w:type="pct"/>
            <w:tcBorders>
              <w:top w:val="single" w:sz="6" w:space="0" w:color="F2A62B"/>
            </w:tcBorders>
            <w:shd w:val="clear" w:color="auto" w:fill="23356D"/>
            <w:vAlign w:val="center"/>
            <w:hideMark/>
          </w:tcPr>
          <w:p w14:paraId="6FF56C7A" w14:textId="77777777" w:rsidR="00537636" w:rsidRPr="005F5A6A" w:rsidRDefault="00537636" w:rsidP="005F5A6A">
            <w:pPr>
              <w:pStyle w:val="TableColumnHeading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B</w:t>
            </w:r>
          </w:p>
        </w:tc>
        <w:tc>
          <w:tcPr>
            <w:tcW w:w="186" w:type="pct"/>
            <w:tcBorders>
              <w:top w:val="single" w:sz="6" w:space="0" w:color="F2A62B"/>
            </w:tcBorders>
            <w:shd w:val="clear" w:color="auto" w:fill="23356D"/>
            <w:vAlign w:val="center"/>
            <w:hideMark/>
          </w:tcPr>
          <w:p w14:paraId="354F710B" w14:textId="77777777" w:rsidR="00537636" w:rsidRPr="005F5A6A" w:rsidRDefault="00537636" w:rsidP="005F5A6A">
            <w:pPr>
              <w:pStyle w:val="TableColumnHeading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C</w:t>
            </w:r>
          </w:p>
        </w:tc>
        <w:tc>
          <w:tcPr>
            <w:tcW w:w="206" w:type="pct"/>
            <w:tcBorders>
              <w:top w:val="single" w:sz="6" w:space="0" w:color="F2A62B"/>
            </w:tcBorders>
            <w:shd w:val="clear" w:color="auto" w:fill="23356D"/>
            <w:vAlign w:val="center"/>
            <w:hideMark/>
          </w:tcPr>
          <w:p w14:paraId="43B07C0D" w14:textId="77777777" w:rsidR="00537636" w:rsidRPr="005F5A6A" w:rsidRDefault="00537636" w:rsidP="005F5A6A">
            <w:pPr>
              <w:pStyle w:val="TableColumnHeading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D</w:t>
            </w:r>
          </w:p>
        </w:tc>
        <w:tc>
          <w:tcPr>
            <w:tcW w:w="206" w:type="pct"/>
            <w:tcBorders>
              <w:top w:val="single" w:sz="6" w:space="0" w:color="F2A62B"/>
            </w:tcBorders>
            <w:shd w:val="clear" w:color="auto" w:fill="23356D"/>
            <w:vAlign w:val="center"/>
            <w:hideMark/>
          </w:tcPr>
          <w:p w14:paraId="6493DC62" w14:textId="77777777" w:rsidR="00537636" w:rsidRPr="005F5A6A" w:rsidRDefault="00537636" w:rsidP="005F5A6A">
            <w:pPr>
              <w:pStyle w:val="TableColumnHeading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E</w:t>
            </w:r>
          </w:p>
        </w:tc>
        <w:tc>
          <w:tcPr>
            <w:tcW w:w="223" w:type="pct"/>
            <w:tcBorders>
              <w:top w:val="single" w:sz="6" w:space="0" w:color="F2A62B"/>
            </w:tcBorders>
            <w:shd w:val="clear" w:color="auto" w:fill="23356D"/>
            <w:vAlign w:val="center"/>
            <w:hideMark/>
          </w:tcPr>
          <w:p w14:paraId="177A7764" w14:textId="77777777" w:rsidR="00537636" w:rsidRPr="005F5A6A" w:rsidRDefault="00537636" w:rsidP="005F5A6A">
            <w:pPr>
              <w:pStyle w:val="TableColumnHeading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F</w:t>
            </w:r>
          </w:p>
        </w:tc>
        <w:tc>
          <w:tcPr>
            <w:tcW w:w="210" w:type="pct"/>
            <w:tcBorders>
              <w:top w:val="single" w:sz="6" w:space="0" w:color="F2A62B"/>
            </w:tcBorders>
            <w:shd w:val="clear" w:color="auto" w:fill="23356D"/>
            <w:vAlign w:val="center"/>
            <w:hideMark/>
          </w:tcPr>
          <w:p w14:paraId="5042FE5C" w14:textId="77777777" w:rsidR="00537636" w:rsidRPr="005F5A6A" w:rsidRDefault="00537636" w:rsidP="005F5A6A">
            <w:pPr>
              <w:pStyle w:val="TableColumnHeading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G</w:t>
            </w:r>
          </w:p>
        </w:tc>
        <w:tc>
          <w:tcPr>
            <w:tcW w:w="249" w:type="pct"/>
            <w:vMerge/>
            <w:vAlign w:val="center"/>
            <w:hideMark/>
          </w:tcPr>
          <w:p w14:paraId="3524F0C1" w14:textId="77777777" w:rsidR="00537636" w:rsidRPr="005F5A6A" w:rsidRDefault="00537636" w:rsidP="005F5A6A">
            <w:pPr>
              <w:pStyle w:val="TableColumnHeading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6534F414" w14:textId="77777777" w:rsidR="00537636" w:rsidRPr="005F5A6A" w:rsidRDefault="00537636" w:rsidP="005F5A6A">
            <w:pPr>
              <w:pStyle w:val="TableColumnHeading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537636" w:rsidRPr="005F5A6A" w14:paraId="5EAA2C61" w14:textId="77777777" w:rsidTr="00F40BB7">
        <w:trPr>
          <w:cantSplit/>
        </w:trPr>
        <w:tc>
          <w:tcPr>
            <w:tcW w:w="370" w:type="pct"/>
            <w:vMerge w:val="restart"/>
            <w:tcBorders>
              <w:top w:val="single" w:sz="12" w:space="0" w:color="F2A62B"/>
            </w:tcBorders>
            <w:shd w:val="clear" w:color="auto" w:fill="auto"/>
            <w:vAlign w:val="center"/>
            <w:hideMark/>
          </w:tcPr>
          <w:p w14:paraId="662A762F" w14:textId="77777777" w:rsidR="00537636" w:rsidRPr="005F5A6A" w:rsidRDefault="00537636" w:rsidP="005F5A6A">
            <w:pPr>
              <w:pStyle w:val="TableText-Bol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4A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: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지역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효과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모델링</w:t>
            </w:r>
          </w:p>
        </w:tc>
        <w:tc>
          <w:tcPr>
            <w:tcW w:w="375" w:type="pct"/>
            <w:gridSpan w:val="2"/>
            <w:tcBorders>
              <w:top w:val="single" w:sz="12" w:space="0" w:color="F2A62B"/>
            </w:tcBorders>
            <w:shd w:val="clear" w:color="auto" w:fill="auto"/>
            <w:vAlign w:val="center"/>
            <w:hideMark/>
          </w:tcPr>
          <w:p w14:paraId="0604D44D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차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</w:p>
        </w:tc>
        <w:tc>
          <w:tcPr>
            <w:tcW w:w="858" w:type="pct"/>
            <w:vMerge w:val="restart"/>
            <w:tcBorders>
              <w:top w:val="single" w:sz="12" w:space="0" w:color="F2A62B"/>
            </w:tcBorders>
            <w:vAlign w:val="center"/>
          </w:tcPr>
          <w:p w14:paraId="02513EAE" w14:textId="77777777" w:rsidR="00537636" w:rsidRPr="005F5A6A" w:rsidRDefault="00537636" w:rsidP="005F5A6A">
            <w:pPr>
              <w:pStyle w:val="TableText-leftaligned"/>
              <w:tabs>
                <w:tab w:val="left" w:pos="971"/>
              </w:tabs>
              <w:kinsoku w:val="0"/>
              <w:overflowPunct w:val="0"/>
              <w:spacing w:after="120"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반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차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동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  <w:p w14:paraId="01DE4F3D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after="120"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따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또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변으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가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여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차로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우회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경우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순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고속도로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트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행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포함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통량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함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따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가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다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고속도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구간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통량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합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</w:p>
          <w:p w14:paraId="48928937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after="120"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우회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경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,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차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근처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차로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통량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하거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합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  <w:p w14:paraId="38A6DA58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차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proofErr w:type="gramStart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거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</w:t>
            </w:r>
            <w:proofErr w:type="gramEnd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VMT)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반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모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반적으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했으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부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차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단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중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단으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환되었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</w:p>
        </w:tc>
        <w:tc>
          <w:tcPr>
            <w:tcW w:w="494" w:type="pct"/>
            <w:tcBorders>
              <w:top w:val="single" w:sz="12" w:space="0" w:color="F2A62B"/>
            </w:tcBorders>
            <w:shd w:val="clear" w:color="auto" w:fill="auto"/>
            <w:vAlign w:val="center"/>
            <w:hideMark/>
          </w:tcPr>
          <w:p w14:paraId="74132C38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까지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차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치</w:t>
            </w:r>
          </w:p>
        </w:tc>
        <w:tc>
          <w:tcPr>
            <w:tcW w:w="452" w:type="pct"/>
            <w:tcBorders>
              <w:top w:val="single" w:sz="12" w:space="0" w:color="F2A62B"/>
            </w:tcBorders>
            <w:shd w:val="clear" w:color="auto" w:fill="auto"/>
            <w:vAlign w:val="center"/>
            <w:hideMark/>
          </w:tcPr>
          <w:p w14:paraId="1E9460C6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시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안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관련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진입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차량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%</w:t>
            </w:r>
          </w:p>
        </w:tc>
        <w:tc>
          <w:tcPr>
            <w:tcW w:w="227" w:type="pct"/>
            <w:tcBorders>
              <w:top w:val="single" w:sz="12" w:space="0" w:color="F2A62B"/>
            </w:tcBorders>
            <w:shd w:val="clear" w:color="auto" w:fill="auto"/>
            <w:vAlign w:val="center"/>
            <w:hideMark/>
          </w:tcPr>
          <w:p w14:paraId="3D514C4B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15%</w:t>
            </w:r>
          </w:p>
        </w:tc>
        <w:tc>
          <w:tcPr>
            <w:tcW w:w="205" w:type="pct"/>
            <w:tcBorders>
              <w:top w:val="single" w:sz="12" w:space="0" w:color="F2A62B"/>
            </w:tcBorders>
            <w:shd w:val="clear" w:color="auto" w:fill="auto"/>
            <w:vAlign w:val="center"/>
            <w:hideMark/>
          </w:tcPr>
          <w:p w14:paraId="72E8B435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16%</w:t>
            </w:r>
          </w:p>
        </w:tc>
        <w:tc>
          <w:tcPr>
            <w:tcW w:w="186" w:type="pct"/>
            <w:tcBorders>
              <w:top w:val="single" w:sz="12" w:space="0" w:color="F2A62B"/>
            </w:tcBorders>
            <w:shd w:val="clear" w:color="auto" w:fill="auto"/>
            <w:vAlign w:val="center"/>
            <w:hideMark/>
          </w:tcPr>
          <w:p w14:paraId="645642B9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17%</w:t>
            </w:r>
          </w:p>
        </w:tc>
        <w:tc>
          <w:tcPr>
            <w:tcW w:w="206" w:type="pct"/>
            <w:tcBorders>
              <w:top w:val="single" w:sz="12" w:space="0" w:color="F2A62B"/>
            </w:tcBorders>
            <w:shd w:val="clear" w:color="auto" w:fill="auto"/>
            <w:vAlign w:val="center"/>
            <w:hideMark/>
          </w:tcPr>
          <w:p w14:paraId="5C4A9B95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19%</w:t>
            </w:r>
          </w:p>
        </w:tc>
        <w:tc>
          <w:tcPr>
            <w:tcW w:w="206" w:type="pct"/>
            <w:tcBorders>
              <w:top w:val="single" w:sz="12" w:space="0" w:color="F2A62B"/>
            </w:tcBorders>
            <w:shd w:val="clear" w:color="auto" w:fill="auto"/>
            <w:vAlign w:val="center"/>
            <w:hideMark/>
          </w:tcPr>
          <w:p w14:paraId="353F7DF1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20%</w:t>
            </w:r>
          </w:p>
        </w:tc>
        <w:tc>
          <w:tcPr>
            <w:tcW w:w="223" w:type="pct"/>
            <w:tcBorders>
              <w:top w:val="single" w:sz="12" w:space="0" w:color="F2A62B"/>
            </w:tcBorders>
            <w:shd w:val="clear" w:color="auto" w:fill="auto"/>
            <w:vAlign w:val="center"/>
            <w:hideMark/>
          </w:tcPr>
          <w:p w14:paraId="5FCF6615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18%</w:t>
            </w:r>
          </w:p>
        </w:tc>
        <w:tc>
          <w:tcPr>
            <w:tcW w:w="210" w:type="pct"/>
            <w:tcBorders>
              <w:top w:val="single" w:sz="12" w:space="0" w:color="F2A62B"/>
            </w:tcBorders>
            <w:shd w:val="clear" w:color="auto" w:fill="auto"/>
            <w:vAlign w:val="center"/>
            <w:hideMark/>
          </w:tcPr>
          <w:p w14:paraId="328C242C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17%</w:t>
            </w:r>
          </w:p>
        </w:tc>
        <w:tc>
          <w:tcPr>
            <w:tcW w:w="249" w:type="pct"/>
            <w:tcBorders>
              <w:top w:val="single" w:sz="12" w:space="0" w:color="F2A62B"/>
            </w:tcBorders>
            <w:shd w:val="clear" w:color="auto" w:fill="auto"/>
            <w:vAlign w:val="center"/>
            <w:hideMark/>
          </w:tcPr>
          <w:p w14:paraId="45547F14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tcBorders>
              <w:top w:val="single" w:sz="12" w:space="0" w:color="F2A62B"/>
            </w:tcBorders>
            <w:shd w:val="clear" w:color="auto" w:fill="auto"/>
            <w:vAlign w:val="center"/>
            <w:hideMark/>
          </w:tcPr>
          <w:p w14:paraId="559C0CF6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</w:p>
        </w:tc>
      </w:tr>
      <w:tr w:rsidR="00537636" w:rsidRPr="005F5A6A" w14:paraId="74B7A363" w14:textId="77777777" w:rsidTr="00F40BB7">
        <w:trPr>
          <w:cantSplit/>
        </w:trPr>
        <w:tc>
          <w:tcPr>
            <w:tcW w:w="370" w:type="pct"/>
            <w:vMerge/>
            <w:vAlign w:val="center"/>
            <w:hideMark/>
          </w:tcPr>
          <w:p w14:paraId="41757E79" w14:textId="77777777" w:rsidR="00537636" w:rsidRPr="005F5A6A" w:rsidRDefault="00537636" w:rsidP="005F5A6A">
            <w:pPr>
              <w:pStyle w:val="TableText-Bol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 w:val="restart"/>
            <w:shd w:val="clear" w:color="auto" w:fill="auto"/>
            <w:vAlign w:val="center"/>
            <w:hideMark/>
          </w:tcPr>
          <w:p w14:paraId="5381BDC0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까지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자동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동</w:t>
            </w:r>
          </w:p>
        </w:tc>
        <w:tc>
          <w:tcPr>
            <w:tcW w:w="858" w:type="pct"/>
            <w:vMerge/>
            <w:vAlign w:val="center"/>
          </w:tcPr>
          <w:p w14:paraId="335947C4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vMerge w:val="restart"/>
            <w:shd w:val="clear" w:color="auto" w:fill="auto"/>
            <w:vAlign w:val="center"/>
            <w:hideMark/>
          </w:tcPr>
          <w:p w14:paraId="0322FBF4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702879A2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시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안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관련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까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자동차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동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근로자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%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14:paraId="5BCF2C52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5%</w:t>
            </w:r>
          </w:p>
        </w:tc>
        <w:tc>
          <w:tcPr>
            <w:tcW w:w="205" w:type="pct"/>
            <w:shd w:val="clear" w:color="auto" w:fill="auto"/>
            <w:vAlign w:val="center"/>
            <w:hideMark/>
          </w:tcPr>
          <w:p w14:paraId="35E428EC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5%</w:t>
            </w:r>
          </w:p>
        </w:tc>
        <w:tc>
          <w:tcPr>
            <w:tcW w:w="186" w:type="pct"/>
            <w:shd w:val="clear" w:color="auto" w:fill="auto"/>
            <w:vAlign w:val="center"/>
            <w:hideMark/>
          </w:tcPr>
          <w:p w14:paraId="0D02A521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7%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398589BA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9%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53017AE3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11%</w:t>
            </w:r>
          </w:p>
        </w:tc>
        <w:tc>
          <w:tcPr>
            <w:tcW w:w="223" w:type="pct"/>
            <w:shd w:val="clear" w:color="auto" w:fill="auto"/>
            <w:vAlign w:val="center"/>
            <w:hideMark/>
          </w:tcPr>
          <w:p w14:paraId="7AD439E4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10%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ABDE174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6%</w:t>
            </w:r>
          </w:p>
        </w:tc>
        <w:tc>
          <w:tcPr>
            <w:tcW w:w="249" w:type="pct"/>
            <w:vMerge w:val="restart"/>
            <w:shd w:val="clear" w:color="auto" w:fill="auto"/>
            <w:vAlign w:val="center"/>
            <w:hideMark/>
          </w:tcPr>
          <w:p w14:paraId="217F0246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vMerge w:val="restart"/>
            <w:shd w:val="clear" w:color="auto" w:fill="auto"/>
            <w:vAlign w:val="center"/>
            <w:hideMark/>
          </w:tcPr>
          <w:p w14:paraId="2086F6D2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</w:p>
        </w:tc>
      </w:tr>
      <w:tr w:rsidR="00537636" w:rsidRPr="005F5A6A" w14:paraId="123B04D5" w14:textId="77777777" w:rsidTr="00F40BB7">
        <w:trPr>
          <w:cantSplit/>
        </w:trPr>
        <w:tc>
          <w:tcPr>
            <w:tcW w:w="370" w:type="pct"/>
            <w:vMerge/>
            <w:vAlign w:val="center"/>
            <w:hideMark/>
          </w:tcPr>
          <w:p w14:paraId="440409A5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69F2E25E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25E331C7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vMerge/>
            <w:vAlign w:val="center"/>
            <w:hideMark/>
          </w:tcPr>
          <w:p w14:paraId="17F95BEA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5447D176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시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안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관련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까지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근로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자동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동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절대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14:paraId="623B7135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12,571</w:t>
            </w:r>
          </w:p>
        </w:tc>
        <w:tc>
          <w:tcPr>
            <w:tcW w:w="205" w:type="pct"/>
            <w:shd w:val="clear" w:color="auto" w:fill="auto"/>
            <w:vAlign w:val="center"/>
            <w:hideMark/>
          </w:tcPr>
          <w:p w14:paraId="1D72FA30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12,883</w:t>
            </w:r>
          </w:p>
        </w:tc>
        <w:tc>
          <w:tcPr>
            <w:tcW w:w="186" w:type="pct"/>
            <w:shd w:val="clear" w:color="auto" w:fill="auto"/>
            <w:vAlign w:val="center"/>
            <w:hideMark/>
          </w:tcPr>
          <w:p w14:paraId="5EF4C78C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17,408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6F9823F7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24,017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3AA8C054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27,471</w:t>
            </w:r>
          </w:p>
        </w:tc>
        <w:tc>
          <w:tcPr>
            <w:tcW w:w="223" w:type="pct"/>
            <w:shd w:val="clear" w:color="auto" w:fill="auto"/>
            <w:vAlign w:val="center"/>
            <w:hideMark/>
          </w:tcPr>
          <w:p w14:paraId="76E72B42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24,433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D736D87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14,578</w:t>
            </w:r>
          </w:p>
        </w:tc>
        <w:tc>
          <w:tcPr>
            <w:tcW w:w="249" w:type="pct"/>
            <w:vMerge/>
            <w:vAlign w:val="center"/>
            <w:hideMark/>
          </w:tcPr>
          <w:p w14:paraId="703D92E8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0539B756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537636" w:rsidRPr="005F5A6A" w14:paraId="453FF4B5" w14:textId="77777777" w:rsidTr="00F40BB7">
        <w:trPr>
          <w:cantSplit/>
          <w:trHeight w:val="1434"/>
        </w:trPr>
        <w:tc>
          <w:tcPr>
            <w:tcW w:w="370" w:type="pct"/>
            <w:vMerge/>
            <w:vAlign w:val="center"/>
            <w:hideMark/>
          </w:tcPr>
          <w:p w14:paraId="7D3527C2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shd w:val="clear" w:color="auto" w:fill="auto"/>
            <w:vAlign w:val="center"/>
            <w:hideMark/>
          </w:tcPr>
          <w:p w14:paraId="7B432925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과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트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동</w:t>
            </w:r>
          </w:p>
        </w:tc>
        <w:tc>
          <w:tcPr>
            <w:tcW w:w="858" w:type="pct"/>
            <w:vMerge/>
            <w:vAlign w:val="center"/>
          </w:tcPr>
          <w:p w14:paraId="5A8E7164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25A0FA66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2BB2D234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시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안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관련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과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트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동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14:paraId="0636E2BF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4,645</w:t>
            </w:r>
          </w:p>
          <w:p w14:paraId="02A5624D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-55%)</w:t>
            </w:r>
          </w:p>
        </w:tc>
        <w:tc>
          <w:tcPr>
            <w:tcW w:w="205" w:type="pct"/>
            <w:shd w:val="clear" w:color="auto" w:fill="auto"/>
            <w:vAlign w:val="center"/>
            <w:hideMark/>
          </w:tcPr>
          <w:p w14:paraId="1DB8DE32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5,695</w:t>
            </w:r>
          </w:p>
          <w:p w14:paraId="5830DCD0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-59%)</w:t>
            </w:r>
          </w:p>
        </w:tc>
        <w:tc>
          <w:tcPr>
            <w:tcW w:w="186" w:type="pct"/>
            <w:shd w:val="clear" w:color="auto" w:fill="auto"/>
            <w:vAlign w:val="center"/>
            <w:hideMark/>
          </w:tcPr>
          <w:p w14:paraId="6593EE54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5,253</w:t>
            </w:r>
          </w:p>
          <w:p w14:paraId="772AF364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-63%)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45C82C3A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5,687</w:t>
            </w:r>
          </w:p>
          <w:p w14:paraId="2B55924D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-68%)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0CDA56AA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6,604</w:t>
            </w:r>
          </w:p>
          <w:p w14:paraId="2F3B5E33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-79%)</w:t>
            </w:r>
          </w:p>
        </w:tc>
        <w:tc>
          <w:tcPr>
            <w:tcW w:w="223" w:type="pct"/>
            <w:shd w:val="clear" w:color="auto" w:fill="auto"/>
            <w:vAlign w:val="center"/>
            <w:hideMark/>
          </w:tcPr>
          <w:p w14:paraId="139984F9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6,784</w:t>
            </w:r>
          </w:p>
          <w:p w14:paraId="038F1203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-81%)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2B2B07E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6,567</w:t>
            </w:r>
          </w:p>
          <w:p w14:paraId="3C299C7A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-21%)</w:t>
            </w:r>
          </w:p>
        </w:tc>
        <w:tc>
          <w:tcPr>
            <w:tcW w:w="249" w:type="pct"/>
            <w:shd w:val="clear" w:color="auto" w:fill="auto"/>
            <w:vAlign w:val="center"/>
            <w:hideMark/>
          </w:tcPr>
          <w:p w14:paraId="2364D1D5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shd w:val="clear" w:color="auto" w:fill="auto"/>
            <w:vAlign w:val="center"/>
            <w:hideMark/>
          </w:tcPr>
          <w:p w14:paraId="6DD2A63A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</w:p>
        </w:tc>
      </w:tr>
      <w:tr w:rsidR="00537636" w:rsidRPr="005F5A6A" w14:paraId="4DA88A33" w14:textId="77777777" w:rsidTr="00F40BB7">
        <w:trPr>
          <w:cantSplit/>
        </w:trPr>
        <w:tc>
          <w:tcPr>
            <w:tcW w:w="370" w:type="pct"/>
            <w:vMerge/>
            <w:vAlign w:val="center"/>
            <w:hideMark/>
          </w:tcPr>
          <w:p w14:paraId="419BA47D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shd w:val="clear" w:color="auto" w:fill="auto"/>
            <w:vAlign w:val="center"/>
            <w:hideMark/>
          </w:tcPr>
          <w:p w14:paraId="0B0215FF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체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여정</w:t>
            </w:r>
          </w:p>
        </w:tc>
        <w:tc>
          <w:tcPr>
            <w:tcW w:w="858" w:type="pct"/>
            <w:vMerge/>
            <w:vAlign w:val="center"/>
          </w:tcPr>
          <w:p w14:paraId="6A128F28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650AE239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6D9585BD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시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안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관련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관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체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여정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%</w:t>
            </w: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1C38861E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+1 ~ +3%</w:t>
            </w:r>
          </w:p>
        </w:tc>
        <w:tc>
          <w:tcPr>
            <w:tcW w:w="249" w:type="pct"/>
            <w:tcBorders>
              <w:bottom w:val="single" w:sz="6" w:space="0" w:color="F2A62B"/>
            </w:tcBorders>
            <w:shd w:val="clear" w:color="auto" w:fill="auto"/>
            <w:vAlign w:val="center"/>
            <w:hideMark/>
          </w:tcPr>
          <w:p w14:paraId="3F7DFA73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shd w:val="clear" w:color="auto" w:fill="auto"/>
            <w:vAlign w:val="center"/>
            <w:hideMark/>
          </w:tcPr>
          <w:p w14:paraId="5EFDE78A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</w:tr>
      <w:tr w:rsidR="00537636" w:rsidRPr="005F5A6A" w14:paraId="27F6B800" w14:textId="77777777" w:rsidTr="00F40BB7">
        <w:trPr>
          <w:cantSplit/>
          <w:trHeight w:val="72"/>
        </w:trPr>
        <w:tc>
          <w:tcPr>
            <w:tcW w:w="370" w:type="pct"/>
            <w:vMerge/>
            <w:vAlign w:val="center"/>
          </w:tcPr>
          <w:p w14:paraId="55CAA409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 w:val="restart"/>
            <w:shd w:val="clear" w:color="auto" w:fill="auto"/>
            <w:vAlign w:val="center"/>
          </w:tcPr>
          <w:p w14:paraId="5A03E17B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통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결과</w:t>
            </w:r>
          </w:p>
        </w:tc>
        <w:tc>
          <w:tcPr>
            <w:tcW w:w="858" w:type="pct"/>
            <w:vMerge/>
            <w:vAlign w:val="center"/>
          </w:tcPr>
          <w:p w14:paraId="61EE2152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auto"/>
            <w:vAlign w:val="center"/>
          </w:tcPr>
          <w:p w14:paraId="07812760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before="120" w:after="120"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</w:p>
        </w:tc>
        <w:tc>
          <w:tcPr>
            <w:tcW w:w="452" w:type="pct"/>
            <w:vMerge w:val="restart"/>
            <w:shd w:val="clear" w:color="auto" w:fill="auto"/>
            <w:vAlign w:val="center"/>
          </w:tcPr>
          <w:p w14:paraId="00D04686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%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시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안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관련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VMT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%</w:t>
            </w:r>
          </w:p>
        </w:tc>
        <w:tc>
          <w:tcPr>
            <w:tcW w:w="1463" w:type="pct"/>
            <w:gridSpan w:val="7"/>
            <w:shd w:val="clear" w:color="auto" w:fill="auto"/>
            <w:vAlign w:val="center"/>
          </w:tcPr>
          <w:p w14:paraId="512E4271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9% ~ -7%</w:t>
            </w:r>
          </w:p>
        </w:tc>
        <w:tc>
          <w:tcPr>
            <w:tcW w:w="249" w:type="pct"/>
            <w:vMerge w:val="restart"/>
            <w:tcBorders>
              <w:top w:val="single" w:sz="6" w:space="0" w:color="F2A62B"/>
            </w:tcBorders>
            <w:shd w:val="clear" w:color="auto" w:fill="auto"/>
            <w:vAlign w:val="center"/>
          </w:tcPr>
          <w:p w14:paraId="76B7D8FE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vMerge w:val="restart"/>
            <w:shd w:val="clear" w:color="auto" w:fill="auto"/>
            <w:vAlign w:val="center"/>
          </w:tcPr>
          <w:p w14:paraId="060C7BD1" w14:textId="76940715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, New York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뉴욕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CBD), New York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동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, Connecticut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코네티컷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 Long Island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롱아일랜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New Jersey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뉴저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VMT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함에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이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않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</w:tr>
      <w:tr w:rsidR="00537636" w:rsidRPr="005F5A6A" w14:paraId="6935C128" w14:textId="77777777" w:rsidTr="00F40BB7">
        <w:trPr>
          <w:cantSplit/>
          <w:trHeight w:val="165"/>
        </w:trPr>
        <w:tc>
          <w:tcPr>
            <w:tcW w:w="370" w:type="pct"/>
            <w:vMerge/>
            <w:vAlign w:val="center"/>
          </w:tcPr>
          <w:p w14:paraId="3EFD9EE2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</w:tcPr>
          <w:p w14:paraId="22C51780" w14:textId="77777777" w:rsidR="00537636" w:rsidRPr="005F5A6A" w:rsidRDefault="00537636" w:rsidP="005F5A6A">
            <w:pPr>
              <w:pStyle w:val="TableText-Bol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7E234357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auto"/>
            <w:vAlign w:val="center"/>
          </w:tcPr>
          <w:p w14:paraId="29DB6980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before="120" w:after="120"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NYC (non-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)</w:t>
            </w:r>
          </w:p>
        </w:tc>
        <w:tc>
          <w:tcPr>
            <w:tcW w:w="452" w:type="pct"/>
            <w:vMerge/>
            <w:vAlign w:val="center"/>
          </w:tcPr>
          <w:p w14:paraId="616B27F1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1463" w:type="pct"/>
            <w:gridSpan w:val="7"/>
            <w:shd w:val="clear" w:color="auto" w:fill="auto"/>
            <w:vAlign w:val="center"/>
          </w:tcPr>
          <w:p w14:paraId="66E83D96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1 ~ 0%</w:t>
            </w:r>
          </w:p>
        </w:tc>
        <w:tc>
          <w:tcPr>
            <w:tcW w:w="249" w:type="pct"/>
            <w:vMerge/>
            <w:vAlign w:val="center"/>
          </w:tcPr>
          <w:p w14:paraId="768F990D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</w:tcPr>
          <w:p w14:paraId="7DEF87B2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</w:tr>
      <w:tr w:rsidR="00537636" w:rsidRPr="005F5A6A" w14:paraId="2465BCB2" w14:textId="77777777" w:rsidTr="00F40BB7">
        <w:trPr>
          <w:cantSplit/>
          <w:trHeight w:val="147"/>
        </w:trPr>
        <w:tc>
          <w:tcPr>
            <w:tcW w:w="370" w:type="pct"/>
            <w:vMerge/>
            <w:vAlign w:val="center"/>
          </w:tcPr>
          <w:p w14:paraId="4E40015C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</w:tcPr>
          <w:p w14:paraId="0880FA7F" w14:textId="77777777" w:rsidR="00537636" w:rsidRPr="005F5A6A" w:rsidRDefault="00537636" w:rsidP="005F5A6A">
            <w:pPr>
              <w:pStyle w:val="TableText-Bol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571685F8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auto"/>
            <w:vAlign w:val="center"/>
          </w:tcPr>
          <w:p w14:paraId="161E5EE7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before="120" w:after="120"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New York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뉴욕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동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NYC</w:t>
            </w:r>
          </w:p>
        </w:tc>
        <w:tc>
          <w:tcPr>
            <w:tcW w:w="452" w:type="pct"/>
            <w:vMerge/>
            <w:vAlign w:val="center"/>
          </w:tcPr>
          <w:p w14:paraId="262B754C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1463" w:type="pct"/>
            <w:gridSpan w:val="7"/>
            <w:shd w:val="clear" w:color="auto" w:fill="auto"/>
            <w:vAlign w:val="center"/>
          </w:tcPr>
          <w:p w14:paraId="6C3FB2FB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1% ~ 0%</w:t>
            </w:r>
          </w:p>
        </w:tc>
        <w:tc>
          <w:tcPr>
            <w:tcW w:w="249" w:type="pct"/>
            <w:vMerge/>
            <w:vAlign w:val="center"/>
          </w:tcPr>
          <w:p w14:paraId="62C2473C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</w:tcPr>
          <w:p w14:paraId="5233B2F8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</w:tr>
      <w:tr w:rsidR="00537636" w:rsidRPr="005F5A6A" w14:paraId="0829548C" w14:textId="77777777" w:rsidTr="00F40BB7">
        <w:trPr>
          <w:cantSplit/>
          <w:trHeight w:val="72"/>
        </w:trPr>
        <w:tc>
          <w:tcPr>
            <w:tcW w:w="370" w:type="pct"/>
            <w:vMerge/>
            <w:vAlign w:val="center"/>
          </w:tcPr>
          <w:p w14:paraId="6E04C204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</w:tcPr>
          <w:p w14:paraId="47940CFD" w14:textId="77777777" w:rsidR="00537636" w:rsidRPr="005F5A6A" w:rsidRDefault="00537636" w:rsidP="005F5A6A">
            <w:pPr>
              <w:pStyle w:val="TableText-Bol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15C3115E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auto"/>
            <w:vAlign w:val="center"/>
          </w:tcPr>
          <w:p w14:paraId="777DF340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before="120" w:after="120"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Long Island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롱아일랜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452" w:type="pct"/>
            <w:vMerge/>
            <w:vAlign w:val="center"/>
          </w:tcPr>
          <w:p w14:paraId="35E9CF9E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1463" w:type="pct"/>
            <w:gridSpan w:val="7"/>
            <w:shd w:val="clear" w:color="auto" w:fill="auto"/>
            <w:vAlign w:val="center"/>
          </w:tcPr>
          <w:p w14:paraId="65CEB37E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+)0.2%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보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적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화</w:t>
            </w:r>
          </w:p>
        </w:tc>
        <w:tc>
          <w:tcPr>
            <w:tcW w:w="249" w:type="pct"/>
            <w:vMerge/>
            <w:vAlign w:val="center"/>
          </w:tcPr>
          <w:p w14:paraId="45C8D379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</w:tcPr>
          <w:p w14:paraId="4465959C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</w:tr>
      <w:tr w:rsidR="00537636" w:rsidRPr="005F5A6A" w14:paraId="5F403D85" w14:textId="77777777" w:rsidTr="00F40BB7">
        <w:trPr>
          <w:cantSplit/>
          <w:trHeight w:val="120"/>
        </w:trPr>
        <w:tc>
          <w:tcPr>
            <w:tcW w:w="370" w:type="pct"/>
            <w:vMerge/>
            <w:vAlign w:val="center"/>
          </w:tcPr>
          <w:p w14:paraId="349D2E4A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</w:tcPr>
          <w:p w14:paraId="0D05A5E7" w14:textId="77777777" w:rsidR="00537636" w:rsidRPr="005F5A6A" w:rsidRDefault="00537636" w:rsidP="005F5A6A">
            <w:pPr>
              <w:pStyle w:val="TableText-Bol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2CBA3A4E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auto"/>
            <w:vAlign w:val="center"/>
          </w:tcPr>
          <w:p w14:paraId="7F5B7C54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before="120" w:after="120"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New Jersey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뉴저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452" w:type="pct"/>
            <w:vMerge/>
            <w:vAlign w:val="center"/>
          </w:tcPr>
          <w:p w14:paraId="73BD92FB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1463" w:type="pct"/>
            <w:gridSpan w:val="7"/>
            <w:shd w:val="clear" w:color="auto" w:fill="auto"/>
            <w:vAlign w:val="center"/>
          </w:tcPr>
          <w:p w14:paraId="4ABC99C0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+)0.2%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보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적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화</w:t>
            </w:r>
          </w:p>
        </w:tc>
        <w:tc>
          <w:tcPr>
            <w:tcW w:w="249" w:type="pct"/>
            <w:vMerge/>
            <w:vAlign w:val="center"/>
          </w:tcPr>
          <w:p w14:paraId="40632A40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</w:tcPr>
          <w:p w14:paraId="3758A860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</w:tr>
      <w:tr w:rsidR="00537636" w:rsidRPr="005F5A6A" w14:paraId="22FCDC65" w14:textId="77777777" w:rsidTr="00F40BB7">
        <w:trPr>
          <w:cantSplit/>
        </w:trPr>
        <w:tc>
          <w:tcPr>
            <w:tcW w:w="370" w:type="pct"/>
            <w:vMerge/>
            <w:vAlign w:val="center"/>
          </w:tcPr>
          <w:p w14:paraId="3E84FE91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</w:tcPr>
          <w:p w14:paraId="0F26E60F" w14:textId="77777777" w:rsidR="00537636" w:rsidRPr="005F5A6A" w:rsidRDefault="00537636" w:rsidP="005F5A6A">
            <w:pPr>
              <w:pStyle w:val="TableText-Bol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625477B5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auto"/>
            <w:vAlign w:val="center"/>
          </w:tcPr>
          <w:p w14:paraId="5D8145AD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before="120" w:after="120"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Connecticut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코네티컷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452" w:type="pct"/>
            <w:vMerge/>
            <w:vAlign w:val="center"/>
          </w:tcPr>
          <w:p w14:paraId="435ADF68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1463" w:type="pct"/>
            <w:gridSpan w:val="7"/>
            <w:shd w:val="clear" w:color="auto" w:fill="auto"/>
            <w:vAlign w:val="center"/>
          </w:tcPr>
          <w:p w14:paraId="10395F4B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+)0.2%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보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적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화</w:t>
            </w:r>
          </w:p>
        </w:tc>
        <w:tc>
          <w:tcPr>
            <w:tcW w:w="249" w:type="pct"/>
            <w:vMerge/>
            <w:vAlign w:val="center"/>
          </w:tcPr>
          <w:p w14:paraId="040970CE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</w:tcPr>
          <w:p w14:paraId="793936EB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</w:tr>
      <w:tr w:rsidR="00537636" w:rsidRPr="005F5A6A" w14:paraId="4B1F942C" w14:textId="77777777" w:rsidTr="00F40BB7">
        <w:trPr>
          <w:cantSplit/>
          <w:trHeight w:val="1407"/>
        </w:trPr>
        <w:tc>
          <w:tcPr>
            <w:tcW w:w="370" w:type="pct"/>
            <w:vMerge w:val="restart"/>
            <w:shd w:val="clear" w:color="auto" w:fill="auto"/>
            <w:vAlign w:val="center"/>
            <w:hideMark/>
          </w:tcPr>
          <w:p w14:paraId="599FCE74" w14:textId="77777777" w:rsidR="00537636" w:rsidRPr="005F5A6A" w:rsidRDefault="00537636" w:rsidP="005F5A6A">
            <w:pPr>
              <w:pStyle w:val="TableText-Bol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lastRenderedPageBreak/>
              <w:t xml:space="preserve">4B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: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고속도로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지역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교차로</w:t>
            </w:r>
          </w:p>
        </w:tc>
        <w:tc>
          <w:tcPr>
            <w:tcW w:w="375" w:type="pct"/>
            <w:gridSpan w:val="2"/>
            <w:vMerge w:val="restart"/>
            <w:shd w:val="clear" w:color="auto" w:fill="auto"/>
            <w:vAlign w:val="center"/>
            <w:hideMark/>
          </w:tcPr>
          <w:p w14:paraId="62C02815" w14:textId="40FDFA6B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고속도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분야</w:t>
            </w:r>
          </w:p>
        </w:tc>
        <w:tc>
          <w:tcPr>
            <w:tcW w:w="858" w:type="pct"/>
            <w:vMerge w:val="restart"/>
            <w:vAlign w:val="center"/>
          </w:tcPr>
          <w:p w14:paraId="00CE95B5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중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업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(CBD)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그램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도입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피하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용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도로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접근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고속도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구간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혼잡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시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정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오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혼잡시간대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연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기열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시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  <w:p w14:paraId="1051FFB2" w14:textId="77777777" w:rsidR="00537636" w:rsidRPr="005F5A6A" w:rsidRDefault="00537636" w:rsidP="005F5A6A">
            <w:pPr>
              <w:pStyle w:val="TableText-bullets2"/>
              <w:numPr>
                <w:ilvl w:val="0"/>
                <w:numId w:val="15"/>
              </w:numPr>
              <w:tabs>
                <w:tab w:val="clear" w:pos="361"/>
              </w:tabs>
              <w:kinsoku w:val="0"/>
              <w:overflowPunct w:val="0"/>
              <w:spacing w:line="228" w:lineRule="auto"/>
              <w:ind w:left="271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Queens-Midtown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터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근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Westbound Long Island Expressway (I-495) 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정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</w:p>
          <w:p w14:paraId="34CB1952" w14:textId="77777777" w:rsidR="00537636" w:rsidRPr="005F5A6A" w:rsidRDefault="00537636" w:rsidP="005F5A6A">
            <w:pPr>
              <w:pStyle w:val="TableText-bullets2"/>
              <w:numPr>
                <w:ilvl w:val="0"/>
                <w:numId w:val="15"/>
              </w:numPr>
              <w:tabs>
                <w:tab w:val="clear" w:pos="361"/>
              </w:tabs>
              <w:kinsoku w:val="0"/>
              <w:overflowPunct w:val="0"/>
              <w:spacing w:line="228" w:lineRule="auto"/>
              <w:ind w:left="271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I-95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서쪽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George Washington Bridge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접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방법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정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</w:p>
          <w:p w14:paraId="6E9732F8" w14:textId="77777777" w:rsidR="00537636" w:rsidRPr="005F5A6A" w:rsidRDefault="00537636" w:rsidP="005F5A6A">
            <w:pPr>
              <w:pStyle w:val="TableText-bullets2"/>
              <w:numPr>
                <w:ilvl w:val="0"/>
                <w:numId w:val="15"/>
              </w:numPr>
              <w:tabs>
                <w:tab w:val="clear" w:pos="361"/>
              </w:tabs>
              <w:kinsoku w:val="0"/>
              <w:overflowPunct w:val="0"/>
              <w:spacing w:line="228" w:lineRule="auto"/>
              <w:ind w:left="271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East 10th Street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Brooklyn Bridge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이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서쪽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북쪽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FDR Drive 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오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</w:p>
          <w:p w14:paraId="398B43ED" w14:textId="77777777" w:rsidR="00537636" w:rsidRPr="005F5A6A" w:rsidRDefault="00537636" w:rsidP="005F5A6A">
            <w:pPr>
              <w:pStyle w:val="TableText-bullets2"/>
              <w:numPr>
                <w:ilvl w:val="0"/>
                <w:numId w:val="15"/>
              </w:numPr>
              <w:tabs>
                <w:tab w:val="clear" w:pos="361"/>
              </w:tabs>
              <w:kinsoku w:val="0"/>
              <w:overflowPunct w:val="0"/>
              <w:spacing w:line="228" w:lineRule="auto"/>
              <w:ind w:left="271"/>
              <w:rPr>
                <w:rFonts w:eastAsia="Gulim" w:hint="eastAsia"/>
                <w:color w:val="000000" w:themeColor="text1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다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000000" w:themeColor="text1"/>
                <w:spacing w:val="-4"/>
                <w:sz w:val="19"/>
                <w:szCs w:val="19"/>
                <w:lang w:eastAsia="ko-KR"/>
              </w:rPr>
              <w:t>접근하는</w:t>
            </w:r>
            <w:r w:rsidRPr="005F5A6A">
              <w:rPr>
                <w:rFonts w:eastAsia="Gulim" w:hint="eastAsia"/>
                <w:color w:val="000000" w:themeColor="text1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000000" w:themeColor="text1"/>
                <w:spacing w:val="-4"/>
                <w:sz w:val="19"/>
                <w:szCs w:val="19"/>
                <w:lang w:eastAsia="ko-KR"/>
              </w:rPr>
              <w:t>경로에서</w:t>
            </w:r>
            <w:r w:rsidRPr="005F5A6A">
              <w:rPr>
                <w:rFonts w:eastAsia="Gulim" w:hint="eastAsia"/>
                <w:color w:val="000000" w:themeColor="text1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000000" w:themeColor="text1"/>
                <w:spacing w:val="-4"/>
                <w:sz w:val="19"/>
                <w:szCs w:val="19"/>
                <w:lang w:eastAsia="ko-KR"/>
              </w:rPr>
              <w:t>특히</w:t>
            </w:r>
            <w:r w:rsidRPr="005F5A6A">
              <w:rPr>
                <w:rFonts w:eastAsia="Gulim" w:hint="eastAsia"/>
                <w:color w:val="000000" w:themeColor="text1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000000" w:themeColor="text1"/>
                <w:spacing w:val="-4"/>
                <w:sz w:val="19"/>
                <w:szCs w:val="19"/>
                <w:lang w:eastAsia="ko-KR"/>
              </w:rPr>
              <w:t>혼잡한</w:t>
            </w:r>
            <w:r w:rsidRPr="005F5A6A">
              <w:rPr>
                <w:rFonts w:eastAsia="Gulim" w:hint="eastAsia"/>
                <w:color w:val="000000" w:themeColor="text1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000000" w:themeColor="text1"/>
                <w:spacing w:val="-4"/>
                <w:sz w:val="19"/>
                <w:szCs w:val="19"/>
                <w:lang w:eastAsia="ko-KR"/>
              </w:rPr>
              <w:t>관련</w:t>
            </w:r>
            <w:r w:rsidRPr="005F5A6A">
              <w:rPr>
                <w:rFonts w:eastAsia="Gulim" w:hint="eastAsia"/>
                <w:color w:val="000000" w:themeColor="text1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000000" w:themeColor="text1"/>
                <w:spacing w:val="-4"/>
                <w:sz w:val="19"/>
                <w:szCs w:val="19"/>
                <w:lang w:eastAsia="ko-KR"/>
              </w:rPr>
              <w:t>감소를</w:t>
            </w:r>
            <w:r w:rsidRPr="005F5A6A">
              <w:rPr>
                <w:rFonts w:eastAsia="Gulim" w:hint="eastAsia"/>
                <w:color w:val="000000" w:themeColor="text1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000000" w:themeColor="text1"/>
                <w:spacing w:val="-4"/>
                <w:sz w:val="19"/>
                <w:szCs w:val="19"/>
                <w:lang w:eastAsia="ko-KR"/>
              </w:rPr>
              <w:t>보일</w:t>
            </w:r>
            <w:r w:rsidRPr="005F5A6A">
              <w:rPr>
                <w:rFonts w:eastAsia="Gulim" w:hint="eastAsia"/>
                <w:color w:val="000000" w:themeColor="text1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000000" w:themeColor="text1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color w:val="000000" w:themeColor="text1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2EB9A5A7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0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고속도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구획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오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452" w:type="pct"/>
            <w:vMerge w:val="restart"/>
            <w:shd w:val="clear" w:color="auto" w:fill="auto"/>
            <w:vAlign w:val="center"/>
            <w:hideMark/>
          </w:tcPr>
          <w:p w14:paraId="2314C73E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초래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혼잡시간대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기열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고속도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구획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6F2C6B9D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분석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10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고속도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통축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중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0 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D)</w:t>
            </w:r>
          </w:p>
        </w:tc>
        <w:tc>
          <w:tcPr>
            <w:tcW w:w="249" w:type="pct"/>
            <w:vMerge w:val="restart"/>
            <w:shd w:val="clear" w:color="auto" w:fill="auto"/>
            <w:vAlign w:val="center"/>
            <w:hideMark/>
          </w:tcPr>
          <w:p w14:paraId="16295AED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음</w:t>
            </w:r>
          </w:p>
        </w:tc>
        <w:tc>
          <w:tcPr>
            <w:tcW w:w="739" w:type="pct"/>
            <w:vMerge w:val="restart"/>
            <w:shd w:val="clear" w:color="auto" w:fill="auto"/>
            <w:vAlign w:val="center"/>
            <w:hideMark/>
          </w:tcPr>
          <w:p w14:paraId="4B91F75C" w14:textId="365CE4F1" w:rsidR="00537636" w:rsidRPr="005F5A6A" w:rsidRDefault="00537636" w:rsidP="005F5A6A">
            <w:pPr>
              <w:pStyle w:val="TableText-boldred"/>
              <w:keepNext/>
              <w:kinsoku w:val="0"/>
              <w:overflowPunct w:val="0"/>
              <w:spacing w:after="120" w:line="228" w:lineRule="auto"/>
              <w:rPr>
                <w:rFonts w:eastAsia="Gulim" w:hint="eastAsia"/>
                <w:b w:val="0"/>
                <w:bCs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필요함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프로젝트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후원자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운영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시작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약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3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개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수집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구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데이터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효과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임계값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포함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모니터링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계획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구현합니다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임계점에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도달하거나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이를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초과할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경우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프로젝트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후원자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경사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측정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운전자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정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프로젝트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시행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부정적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초래하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모든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고속도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위치에서의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표지판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등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수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관리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(TDM)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조치를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시행합니다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</w:p>
          <w:p w14:paraId="39CB6647" w14:textId="77777777" w:rsidR="00537636" w:rsidRPr="005F5A6A" w:rsidRDefault="00537636" w:rsidP="005F5A6A">
            <w:pPr>
              <w:pStyle w:val="TableText-boldred"/>
              <w:keepNext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시행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프로젝트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후원자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모니터링할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것이며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, TBTA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감소시키기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위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요금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교차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공제액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면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/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혹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할인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수정할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</w:p>
        </w:tc>
      </w:tr>
      <w:tr w:rsidR="00537636" w:rsidRPr="005F5A6A" w14:paraId="5AC4C10C" w14:textId="77777777" w:rsidTr="00F40BB7">
        <w:trPr>
          <w:cantSplit/>
          <w:trHeight w:val="1344"/>
        </w:trPr>
        <w:tc>
          <w:tcPr>
            <w:tcW w:w="370" w:type="pct"/>
            <w:vMerge/>
            <w:vAlign w:val="center"/>
            <w:hideMark/>
          </w:tcPr>
          <w:p w14:paraId="158448C8" w14:textId="77777777" w:rsidR="00537636" w:rsidRPr="005F5A6A" w:rsidRDefault="00537636" w:rsidP="005F5A6A">
            <w:pPr>
              <w:keepNext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0EE8F09C" w14:textId="77777777" w:rsidR="00537636" w:rsidRPr="005F5A6A" w:rsidRDefault="00537636" w:rsidP="005F5A6A">
            <w:pPr>
              <w:keepNext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19633CE2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0F236406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0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고속도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구획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정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452" w:type="pct"/>
            <w:vMerge/>
            <w:vAlign w:val="center"/>
            <w:hideMark/>
          </w:tcPr>
          <w:p w14:paraId="5BC0FD50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15C2DCAD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분석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10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고속도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통축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중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2 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D)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E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F</w:t>
            </w:r>
          </w:p>
        </w:tc>
        <w:tc>
          <w:tcPr>
            <w:tcW w:w="249" w:type="pct"/>
            <w:vMerge/>
            <w:vAlign w:val="center"/>
            <w:hideMark/>
          </w:tcPr>
          <w:p w14:paraId="6F98A0ED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4D629A42" w14:textId="77777777" w:rsidR="00537636" w:rsidRPr="005F5A6A" w:rsidRDefault="00537636" w:rsidP="005F5A6A">
            <w:pPr>
              <w:keepNext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537636" w:rsidRPr="005F5A6A" w14:paraId="7A61D270" w14:textId="77777777" w:rsidTr="00F40BB7">
        <w:trPr>
          <w:cantSplit/>
          <w:trHeight w:val="1380"/>
        </w:trPr>
        <w:tc>
          <w:tcPr>
            <w:tcW w:w="370" w:type="pct"/>
            <w:vMerge/>
            <w:vAlign w:val="center"/>
            <w:hideMark/>
          </w:tcPr>
          <w:p w14:paraId="492ED8DA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254207D3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71330151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4CC66E32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0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고속도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구획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오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452" w:type="pct"/>
            <w:vMerge/>
            <w:vAlign w:val="center"/>
            <w:hideMark/>
          </w:tcPr>
          <w:p w14:paraId="737E520C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501E870D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분석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10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고속도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통축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중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1 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D)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E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F</w:t>
            </w:r>
          </w:p>
        </w:tc>
        <w:tc>
          <w:tcPr>
            <w:tcW w:w="249" w:type="pct"/>
            <w:vMerge/>
            <w:vAlign w:val="center"/>
            <w:hideMark/>
          </w:tcPr>
          <w:p w14:paraId="3E2FDEC1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4D817492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537636" w:rsidRPr="005F5A6A" w14:paraId="07D90BBC" w14:textId="77777777" w:rsidTr="00F40BB7">
        <w:trPr>
          <w:cantSplit/>
          <w:trHeight w:val="255"/>
        </w:trPr>
        <w:tc>
          <w:tcPr>
            <w:tcW w:w="370" w:type="pct"/>
            <w:vMerge/>
            <w:vAlign w:val="center"/>
            <w:hideMark/>
          </w:tcPr>
          <w:p w14:paraId="15D304E2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 w:val="restart"/>
            <w:shd w:val="clear" w:color="auto" w:fill="auto"/>
            <w:vAlign w:val="center"/>
            <w:hideMark/>
          </w:tcPr>
          <w:p w14:paraId="5B6EFEAF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차로</w:t>
            </w:r>
          </w:p>
        </w:tc>
        <w:tc>
          <w:tcPr>
            <w:tcW w:w="858" w:type="pct"/>
            <w:vMerge w:val="restart"/>
            <w:vAlign w:val="center"/>
          </w:tcPr>
          <w:p w14:paraId="4C2D5C56" w14:textId="77777777" w:rsidR="00537636" w:rsidRPr="005F5A6A" w:rsidRDefault="00537636" w:rsidP="005F5A6A">
            <w:pPr>
              <w:pStyle w:val="TableText-Bold"/>
              <w:kinsoku w:val="0"/>
              <w:overflowPunct w:val="0"/>
              <w:spacing w:after="120" w:line="228" w:lineRule="auto"/>
              <w:rPr>
                <w:rFonts w:eastAsia="Gulim" w:hint="eastAsia"/>
                <w:b w:val="0"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패턴의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변화는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일부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장소에서의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교통량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다른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장소에서의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감소와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함께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, Manhattan(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) CBD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내부와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근처의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일부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지역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교차로의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상황을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변화시킬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분석된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102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개의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교차로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중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대부분의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교차로에서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지연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감소가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나타날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b w:val="0"/>
                <w:spacing w:val="-4"/>
                <w:sz w:val="19"/>
                <w:szCs w:val="19"/>
                <w:lang w:eastAsia="ko-KR"/>
              </w:rPr>
              <w:t>.</w:t>
            </w:r>
          </w:p>
          <w:p w14:paraId="033C2424" w14:textId="77777777" w:rsidR="00537636" w:rsidRPr="005F5A6A" w:rsidRDefault="00537636" w:rsidP="005F5A6A">
            <w:pPr>
              <w:pStyle w:val="TableText-Bold"/>
              <w:kinsoku w:val="0"/>
              <w:overflowPunct w:val="0"/>
              <w:spacing w:line="228" w:lineRule="auto"/>
              <w:rPr>
                <w:rFonts w:eastAsia="Gulim" w:hint="eastAsia"/>
                <w:b w:val="0"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 xml:space="preserve">) 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>내에서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>영향이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>나타날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>네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>개의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>지역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>교차로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>: Trinity Place and Edgar Street (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>정오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>); East 36th Street and Second Avenue (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>정오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>); East 37th Street and Third Avenue (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>정오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>); East 125th Street and Second Avenue (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>오전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>오후</w:t>
            </w:r>
            <w:r w:rsidRPr="005F5A6A">
              <w:rPr>
                <w:rFonts w:eastAsia="Gulim" w:cs="Calibri" w:hint="eastAsia"/>
                <w:b w:val="0"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354324D6" w14:textId="77777777" w:rsidR="00537636" w:rsidRPr="005F5A6A" w:rsidRDefault="00537636" w:rsidP="005F5A6A">
            <w:pPr>
              <w:pStyle w:val="TableText-Bol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363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개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지역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(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하루종일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452" w:type="pct"/>
            <w:vMerge w:val="restart"/>
            <w:shd w:val="clear" w:color="auto" w:fill="auto"/>
            <w:vAlign w:val="center"/>
            <w:hideMark/>
          </w:tcPr>
          <w:p w14:paraId="6BE90294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혼잡시간대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차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수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50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차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례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14:paraId="6514DAA1" w14:textId="77777777" w:rsidR="00537636" w:rsidRPr="005F5A6A" w:rsidRDefault="00537636" w:rsidP="005F5A6A">
            <w:pPr>
              <w:pStyle w:val="TableText-Bol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9</w:t>
            </w:r>
          </w:p>
        </w:tc>
        <w:tc>
          <w:tcPr>
            <w:tcW w:w="205" w:type="pct"/>
            <w:shd w:val="clear" w:color="auto" w:fill="auto"/>
            <w:vAlign w:val="center"/>
            <w:hideMark/>
          </w:tcPr>
          <w:p w14:paraId="6C143DDC" w14:textId="77777777" w:rsidR="00537636" w:rsidRPr="005F5A6A" w:rsidRDefault="00537636" w:rsidP="005F5A6A">
            <w:pPr>
              <w:pStyle w:val="TableText-Bol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10</w:t>
            </w:r>
          </w:p>
        </w:tc>
        <w:tc>
          <w:tcPr>
            <w:tcW w:w="186" w:type="pct"/>
            <w:shd w:val="clear" w:color="auto" w:fill="auto"/>
            <w:vAlign w:val="center"/>
            <w:hideMark/>
          </w:tcPr>
          <w:p w14:paraId="5F9605EC" w14:textId="77777777" w:rsidR="00537636" w:rsidRPr="005F5A6A" w:rsidRDefault="00537636" w:rsidP="005F5A6A">
            <w:pPr>
              <w:pStyle w:val="TableText-Bol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24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196E293F" w14:textId="77777777" w:rsidR="00537636" w:rsidRPr="005F5A6A" w:rsidRDefault="00537636" w:rsidP="005F5A6A">
            <w:pPr>
              <w:pStyle w:val="TableText-Bol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50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323108B0" w14:textId="77777777" w:rsidR="00537636" w:rsidRPr="005F5A6A" w:rsidRDefault="00537636" w:rsidP="005F5A6A">
            <w:pPr>
              <w:pStyle w:val="TableText-Bol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48</w:t>
            </w:r>
          </w:p>
        </w:tc>
        <w:tc>
          <w:tcPr>
            <w:tcW w:w="223" w:type="pct"/>
            <w:shd w:val="clear" w:color="auto" w:fill="auto"/>
            <w:vAlign w:val="center"/>
            <w:hideMark/>
          </w:tcPr>
          <w:p w14:paraId="1E2727A0" w14:textId="77777777" w:rsidR="00537636" w:rsidRPr="005F5A6A" w:rsidRDefault="00537636" w:rsidP="005F5A6A">
            <w:pPr>
              <w:pStyle w:val="TableText-Bol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50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F27D6E0" w14:textId="77777777" w:rsidR="00537636" w:rsidRPr="005F5A6A" w:rsidRDefault="00537636" w:rsidP="005F5A6A">
            <w:pPr>
              <w:pStyle w:val="TableText-Bol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10</w:t>
            </w:r>
          </w:p>
        </w:tc>
        <w:tc>
          <w:tcPr>
            <w:tcW w:w="249" w:type="pct"/>
            <w:vMerge w:val="restart"/>
            <w:shd w:val="clear" w:color="auto" w:fill="auto"/>
            <w:vAlign w:val="center"/>
            <w:hideMark/>
          </w:tcPr>
          <w:p w14:paraId="166B4098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음</w:t>
            </w:r>
          </w:p>
        </w:tc>
        <w:tc>
          <w:tcPr>
            <w:tcW w:w="739" w:type="pct"/>
            <w:vMerge w:val="restart"/>
            <w:shd w:val="clear" w:color="auto" w:fill="auto"/>
            <w:vAlign w:val="center"/>
            <w:hideMark/>
          </w:tcPr>
          <w:p w14:paraId="2B99CC4E" w14:textId="77777777" w:rsidR="00537636" w:rsidRPr="005F5A6A" w:rsidRDefault="00537636" w:rsidP="005F5A6A">
            <w:pPr>
              <w:pStyle w:val="TableText-boldred"/>
              <w:kinsoku w:val="0"/>
              <w:overflowPunct w:val="0"/>
              <w:spacing w:line="228" w:lineRule="auto"/>
              <w:rPr>
                <w:rFonts w:eastAsia="Gulim" w:hint="eastAsia"/>
                <w:b w:val="0"/>
                <w:bCs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필요함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프로젝트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후원자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NYCDOT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일반적인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관행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따라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부정적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영향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확인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교차로를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모니터링하고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완화하기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위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적절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신호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타이밍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조정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시행할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</w:p>
          <w:p w14:paraId="463F91F2" w14:textId="77777777" w:rsidR="00537636" w:rsidRPr="005F5A6A" w:rsidRDefault="00537636" w:rsidP="005F5A6A">
            <w:pPr>
              <w:pStyle w:val="TableText-boldred"/>
              <w:kinsoku w:val="0"/>
              <w:overflowPunct w:val="0"/>
              <w:spacing w:line="228" w:lineRule="auto"/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</w:pPr>
          </w:p>
          <w:p w14:paraId="0FCEC0F1" w14:textId="77777777" w:rsidR="00537636" w:rsidRPr="005F5A6A" w:rsidRDefault="00537636" w:rsidP="005F5A6A">
            <w:pPr>
              <w:pStyle w:val="CommentText"/>
              <w:kinsoku w:val="0"/>
              <w:overflowPunct w:val="0"/>
              <w:spacing w:line="228" w:lineRule="auto"/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개선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</w:p>
          <w:p w14:paraId="09CC90BB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cs="Calibri Light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표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마지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분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반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모니터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조치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참고하십시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</w:p>
        </w:tc>
      </w:tr>
      <w:tr w:rsidR="00537636" w:rsidRPr="005F5A6A" w14:paraId="608829AF" w14:textId="77777777" w:rsidTr="00F40BB7">
        <w:trPr>
          <w:cantSplit/>
          <w:trHeight w:val="228"/>
        </w:trPr>
        <w:tc>
          <w:tcPr>
            <w:tcW w:w="370" w:type="pct"/>
            <w:vMerge/>
            <w:vAlign w:val="center"/>
            <w:hideMark/>
          </w:tcPr>
          <w:p w14:paraId="2CA3EECF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280D47ED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208D28F0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626850DC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02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오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452" w:type="pct"/>
            <w:vMerge/>
            <w:vAlign w:val="center"/>
            <w:hideMark/>
          </w:tcPr>
          <w:p w14:paraId="56F2E14F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227" w:type="pct"/>
            <w:shd w:val="clear" w:color="auto" w:fill="auto"/>
            <w:vAlign w:val="center"/>
            <w:hideMark/>
          </w:tcPr>
          <w:p w14:paraId="3EBA884A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</w:t>
            </w:r>
          </w:p>
        </w:tc>
        <w:tc>
          <w:tcPr>
            <w:tcW w:w="205" w:type="pct"/>
            <w:shd w:val="clear" w:color="auto" w:fill="auto"/>
            <w:vAlign w:val="center"/>
            <w:hideMark/>
          </w:tcPr>
          <w:p w14:paraId="150B4AA3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</w:t>
            </w:r>
          </w:p>
        </w:tc>
        <w:tc>
          <w:tcPr>
            <w:tcW w:w="186" w:type="pct"/>
            <w:shd w:val="clear" w:color="auto" w:fill="auto"/>
            <w:vAlign w:val="center"/>
            <w:hideMark/>
          </w:tcPr>
          <w:p w14:paraId="6D3B1B31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3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0F8F07B0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3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7D26992A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3</w:t>
            </w:r>
          </w:p>
        </w:tc>
        <w:tc>
          <w:tcPr>
            <w:tcW w:w="223" w:type="pct"/>
            <w:shd w:val="clear" w:color="auto" w:fill="auto"/>
            <w:vAlign w:val="center"/>
            <w:hideMark/>
          </w:tcPr>
          <w:p w14:paraId="4CCEE33B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3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7F03BC1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</w:t>
            </w:r>
          </w:p>
        </w:tc>
        <w:tc>
          <w:tcPr>
            <w:tcW w:w="249" w:type="pct"/>
            <w:vMerge/>
            <w:vAlign w:val="center"/>
            <w:hideMark/>
          </w:tcPr>
          <w:p w14:paraId="1631357B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78DD6567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color w:val="FF0000"/>
                <w:spacing w:val="-4"/>
                <w:sz w:val="19"/>
                <w:szCs w:val="19"/>
                <w:lang w:eastAsia="ko-KR"/>
              </w:rPr>
            </w:pPr>
          </w:p>
        </w:tc>
      </w:tr>
      <w:tr w:rsidR="00537636" w:rsidRPr="005F5A6A" w14:paraId="166C964B" w14:textId="77777777" w:rsidTr="00F40BB7">
        <w:trPr>
          <w:cantSplit/>
          <w:trHeight w:val="75"/>
        </w:trPr>
        <w:tc>
          <w:tcPr>
            <w:tcW w:w="370" w:type="pct"/>
            <w:vMerge/>
            <w:vAlign w:val="center"/>
            <w:hideMark/>
          </w:tcPr>
          <w:p w14:paraId="62B415C9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31B4997C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7870FF3D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21FCB528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02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정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452" w:type="pct"/>
            <w:vMerge/>
            <w:vAlign w:val="center"/>
            <w:hideMark/>
          </w:tcPr>
          <w:p w14:paraId="76BE8BE1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227" w:type="pct"/>
            <w:shd w:val="clear" w:color="auto" w:fill="auto"/>
            <w:vAlign w:val="center"/>
            <w:hideMark/>
          </w:tcPr>
          <w:p w14:paraId="07093A77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</w:t>
            </w:r>
          </w:p>
        </w:tc>
        <w:tc>
          <w:tcPr>
            <w:tcW w:w="205" w:type="pct"/>
            <w:shd w:val="clear" w:color="auto" w:fill="auto"/>
            <w:vAlign w:val="center"/>
            <w:hideMark/>
          </w:tcPr>
          <w:p w14:paraId="0814A74C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</w:t>
            </w:r>
          </w:p>
        </w:tc>
        <w:tc>
          <w:tcPr>
            <w:tcW w:w="186" w:type="pct"/>
            <w:shd w:val="clear" w:color="auto" w:fill="auto"/>
            <w:vAlign w:val="center"/>
            <w:hideMark/>
          </w:tcPr>
          <w:p w14:paraId="1B62CDB4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4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387A239F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6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40B54B33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6</w:t>
            </w:r>
          </w:p>
        </w:tc>
        <w:tc>
          <w:tcPr>
            <w:tcW w:w="223" w:type="pct"/>
            <w:shd w:val="clear" w:color="auto" w:fill="auto"/>
            <w:vAlign w:val="center"/>
            <w:hideMark/>
          </w:tcPr>
          <w:p w14:paraId="0612C576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7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92E02DB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0</w:t>
            </w:r>
          </w:p>
        </w:tc>
        <w:tc>
          <w:tcPr>
            <w:tcW w:w="249" w:type="pct"/>
            <w:vMerge/>
            <w:vAlign w:val="center"/>
            <w:hideMark/>
          </w:tcPr>
          <w:p w14:paraId="15304DE0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79283455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color w:val="FF0000"/>
                <w:spacing w:val="-4"/>
                <w:sz w:val="19"/>
                <w:szCs w:val="19"/>
                <w:lang w:eastAsia="ko-KR"/>
              </w:rPr>
            </w:pPr>
          </w:p>
        </w:tc>
      </w:tr>
      <w:tr w:rsidR="00537636" w:rsidRPr="005F5A6A" w14:paraId="035AB218" w14:textId="77777777" w:rsidTr="00F40BB7">
        <w:trPr>
          <w:cantSplit/>
          <w:trHeight w:val="174"/>
        </w:trPr>
        <w:tc>
          <w:tcPr>
            <w:tcW w:w="370" w:type="pct"/>
            <w:vMerge/>
            <w:vAlign w:val="center"/>
            <w:hideMark/>
          </w:tcPr>
          <w:p w14:paraId="5ECE86FF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341DD6FA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77CD15B3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11C66EEA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02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오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452" w:type="pct"/>
            <w:vMerge/>
            <w:vAlign w:val="center"/>
            <w:hideMark/>
          </w:tcPr>
          <w:p w14:paraId="0499B64B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227" w:type="pct"/>
            <w:shd w:val="clear" w:color="auto" w:fill="auto"/>
            <w:vAlign w:val="center"/>
            <w:hideMark/>
          </w:tcPr>
          <w:p w14:paraId="17F2FFF7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</w:t>
            </w:r>
          </w:p>
        </w:tc>
        <w:tc>
          <w:tcPr>
            <w:tcW w:w="205" w:type="pct"/>
            <w:shd w:val="clear" w:color="auto" w:fill="auto"/>
            <w:vAlign w:val="center"/>
            <w:hideMark/>
          </w:tcPr>
          <w:p w14:paraId="60525A5B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</w:t>
            </w:r>
          </w:p>
        </w:tc>
        <w:tc>
          <w:tcPr>
            <w:tcW w:w="186" w:type="pct"/>
            <w:shd w:val="clear" w:color="auto" w:fill="auto"/>
            <w:vAlign w:val="center"/>
            <w:hideMark/>
          </w:tcPr>
          <w:p w14:paraId="526134AB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762E5544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0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6A8A070A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9</w:t>
            </w:r>
          </w:p>
        </w:tc>
        <w:tc>
          <w:tcPr>
            <w:tcW w:w="223" w:type="pct"/>
            <w:shd w:val="clear" w:color="auto" w:fill="auto"/>
            <w:vAlign w:val="center"/>
            <w:hideMark/>
          </w:tcPr>
          <w:p w14:paraId="4C3CF5DB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9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9B0A9A0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</w:t>
            </w:r>
          </w:p>
        </w:tc>
        <w:tc>
          <w:tcPr>
            <w:tcW w:w="249" w:type="pct"/>
            <w:vMerge/>
            <w:vAlign w:val="center"/>
            <w:hideMark/>
          </w:tcPr>
          <w:p w14:paraId="69683B82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5EBFE901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color w:val="FF0000"/>
                <w:spacing w:val="-4"/>
                <w:sz w:val="19"/>
                <w:szCs w:val="19"/>
                <w:lang w:eastAsia="ko-KR"/>
              </w:rPr>
            </w:pPr>
          </w:p>
        </w:tc>
      </w:tr>
      <w:tr w:rsidR="00537636" w:rsidRPr="005F5A6A" w14:paraId="1F8976B0" w14:textId="77777777" w:rsidTr="00F40BB7">
        <w:trPr>
          <w:cantSplit/>
          <w:trHeight w:val="282"/>
        </w:trPr>
        <w:tc>
          <w:tcPr>
            <w:tcW w:w="370" w:type="pct"/>
            <w:vMerge/>
            <w:vAlign w:val="center"/>
            <w:hideMark/>
          </w:tcPr>
          <w:p w14:paraId="496EF751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4112CBE5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0924F87F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6A5DCD9E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57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야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452" w:type="pct"/>
            <w:vMerge/>
            <w:vAlign w:val="center"/>
            <w:hideMark/>
          </w:tcPr>
          <w:p w14:paraId="2BA60A0E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227" w:type="pct"/>
            <w:shd w:val="clear" w:color="auto" w:fill="auto"/>
            <w:vAlign w:val="center"/>
            <w:hideMark/>
          </w:tcPr>
          <w:p w14:paraId="1BDC84E5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5</w:t>
            </w:r>
          </w:p>
        </w:tc>
        <w:tc>
          <w:tcPr>
            <w:tcW w:w="205" w:type="pct"/>
            <w:shd w:val="clear" w:color="auto" w:fill="auto"/>
            <w:vAlign w:val="center"/>
            <w:hideMark/>
          </w:tcPr>
          <w:p w14:paraId="75E2F571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5</w:t>
            </w:r>
          </w:p>
        </w:tc>
        <w:tc>
          <w:tcPr>
            <w:tcW w:w="186" w:type="pct"/>
            <w:shd w:val="clear" w:color="auto" w:fill="auto"/>
            <w:vAlign w:val="center"/>
            <w:hideMark/>
          </w:tcPr>
          <w:p w14:paraId="1EEEEF5B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6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4F6140E9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1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61041617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0</w:t>
            </w:r>
          </w:p>
        </w:tc>
        <w:tc>
          <w:tcPr>
            <w:tcW w:w="223" w:type="pct"/>
            <w:shd w:val="clear" w:color="auto" w:fill="auto"/>
            <w:vAlign w:val="center"/>
            <w:hideMark/>
          </w:tcPr>
          <w:p w14:paraId="74D05C53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872D289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5</w:t>
            </w:r>
          </w:p>
        </w:tc>
        <w:tc>
          <w:tcPr>
            <w:tcW w:w="249" w:type="pct"/>
            <w:vMerge/>
            <w:vAlign w:val="center"/>
            <w:hideMark/>
          </w:tcPr>
          <w:p w14:paraId="6803D1AC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758F8FB8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color w:val="FF0000"/>
                <w:spacing w:val="-4"/>
                <w:sz w:val="19"/>
                <w:szCs w:val="19"/>
                <w:lang w:eastAsia="ko-KR"/>
              </w:rPr>
            </w:pPr>
          </w:p>
        </w:tc>
      </w:tr>
      <w:tr w:rsidR="00537636" w:rsidRPr="005F5A6A" w14:paraId="3CF2879E" w14:textId="77777777" w:rsidTr="00F40BB7">
        <w:trPr>
          <w:cantSplit/>
          <w:trHeight w:val="1146"/>
        </w:trPr>
        <w:tc>
          <w:tcPr>
            <w:tcW w:w="370" w:type="pct"/>
            <w:vMerge/>
            <w:vAlign w:val="center"/>
          </w:tcPr>
          <w:p w14:paraId="779B06B1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</w:tcPr>
          <w:p w14:paraId="115C9C74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28EAD433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auto"/>
            <w:vAlign w:val="center"/>
          </w:tcPr>
          <w:p w14:paraId="53DB7BFF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4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</w:t>
            </w:r>
          </w:p>
        </w:tc>
        <w:tc>
          <w:tcPr>
            <w:tcW w:w="452" w:type="pct"/>
            <w:vAlign w:val="center"/>
          </w:tcPr>
          <w:p w14:paraId="2630CCD1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ind w:left="31" w:firstLine="0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  <w:t>신호</w:t>
            </w:r>
            <w:r w:rsidRPr="005F5A6A"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  <w:t>타이밍</w:t>
            </w:r>
            <w:r w:rsidRPr="005F5A6A"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  <w:t>조정을</w:t>
            </w:r>
            <w:r w:rsidRPr="005F5A6A"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  <w:t>통해</w:t>
            </w:r>
            <w:r w:rsidRPr="005F5A6A"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  <w:t>해결할</w:t>
            </w:r>
            <w:r w:rsidRPr="005F5A6A"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  <w:t>잠재적</w:t>
            </w:r>
            <w:r w:rsidRPr="005F5A6A"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  <w:t>부정적</w:t>
            </w:r>
            <w:r w:rsidRPr="005F5A6A"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  <w:t>영향이</w:t>
            </w:r>
            <w:r w:rsidRPr="005F5A6A"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  <w:t>장소</w:t>
            </w:r>
          </w:p>
        </w:tc>
        <w:tc>
          <w:tcPr>
            <w:tcW w:w="227" w:type="pct"/>
            <w:shd w:val="clear" w:color="auto" w:fill="auto"/>
            <w:vAlign w:val="center"/>
          </w:tcPr>
          <w:p w14:paraId="392E25F9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0</w:t>
            </w:r>
          </w:p>
        </w:tc>
        <w:tc>
          <w:tcPr>
            <w:tcW w:w="205" w:type="pct"/>
            <w:shd w:val="clear" w:color="auto" w:fill="auto"/>
            <w:vAlign w:val="center"/>
          </w:tcPr>
          <w:p w14:paraId="3A739634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0</w:t>
            </w:r>
          </w:p>
        </w:tc>
        <w:tc>
          <w:tcPr>
            <w:tcW w:w="186" w:type="pct"/>
            <w:shd w:val="clear" w:color="auto" w:fill="auto"/>
            <w:vAlign w:val="center"/>
          </w:tcPr>
          <w:p w14:paraId="7F560D12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0</w:t>
            </w:r>
          </w:p>
        </w:tc>
        <w:tc>
          <w:tcPr>
            <w:tcW w:w="206" w:type="pct"/>
            <w:shd w:val="clear" w:color="auto" w:fill="auto"/>
            <w:vAlign w:val="center"/>
          </w:tcPr>
          <w:p w14:paraId="234076FC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4</w:t>
            </w:r>
          </w:p>
        </w:tc>
        <w:tc>
          <w:tcPr>
            <w:tcW w:w="206" w:type="pct"/>
            <w:shd w:val="clear" w:color="auto" w:fill="auto"/>
            <w:vAlign w:val="center"/>
          </w:tcPr>
          <w:p w14:paraId="7B21565E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4</w:t>
            </w:r>
          </w:p>
        </w:tc>
        <w:tc>
          <w:tcPr>
            <w:tcW w:w="223" w:type="pct"/>
            <w:shd w:val="clear" w:color="auto" w:fill="auto"/>
            <w:vAlign w:val="center"/>
          </w:tcPr>
          <w:p w14:paraId="48FB5686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4</w:t>
            </w:r>
          </w:p>
        </w:tc>
        <w:tc>
          <w:tcPr>
            <w:tcW w:w="210" w:type="pct"/>
            <w:shd w:val="clear" w:color="auto" w:fill="auto"/>
            <w:vAlign w:val="center"/>
          </w:tcPr>
          <w:p w14:paraId="6D332E9D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0</w:t>
            </w:r>
          </w:p>
        </w:tc>
        <w:tc>
          <w:tcPr>
            <w:tcW w:w="249" w:type="pct"/>
            <w:vMerge/>
            <w:vAlign w:val="center"/>
          </w:tcPr>
          <w:p w14:paraId="5F90385E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</w:tcPr>
          <w:p w14:paraId="3ACF4764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color w:val="FF0000"/>
                <w:spacing w:val="-4"/>
                <w:sz w:val="19"/>
                <w:szCs w:val="19"/>
                <w:lang w:eastAsia="ko-KR"/>
              </w:rPr>
            </w:pPr>
          </w:p>
        </w:tc>
      </w:tr>
      <w:tr w:rsidR="002E20DC" w:rsidRPr="005F5A6A" w14:paraId="6C32CEF3" w14:textId="77777777" w:rsidTr="00F40BB7">
        <w:trPr>
          <w:cantSplit/>
          <w:trHeight w:val="336"/>
        </w:trPr>
        <w:tc>
          <w:tcPr>
            <w:tcW w:w="370" w:type="pct"/>
            <w:vMerge w:val="restart"/>
            <w:tcBorders>
              <w:top w:val="single" w:sz="4" w:space="0" w:color="F9B268" w:themeColor="accent1" w:themeTint="99"/>
            </w:tcBorders>
            <w:shd w:val="clear" w:color="auto" w:fill="auto"/>
            <w:vAlign w:val="center"/>
            <w:hideMark/>
          </w:tcPr>
          <w:p w14:paraId="3F498C65" w14:textId="77777777" w:rsidR="00537636" w:rsidRPr="005F5A6A" w:rsidRDefault="00537636" w:rsidP="005F5A6A">
            <w:pPr>
              <w:pStyle w:val="TableText-Bold"/>
              <w:keepNext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4C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: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대중교통</w:t>
            </w:r>
          </w:p>
        </w:tc>
        <w:tc>
          <w:tcPr>
            <w:tcW w:w="375" w:type="pct"/>
            <w:gridSpan w:val="2"/>
            <w:vMerge w:val="restart"/>
            <w:shd w:val="clear" w:color="auto" w:fill="auto"/>
            <w:vAlign w:val="center"/>
            <w:hideMark/>
          </w:tcPr>
          <w:p w14:paraId="039BC9EC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중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스템</w:t>
            </w:r>
          </w:p>
        </w:tc>
        <w:tc>
          <w:tcPr>
            <w:tcW w:w="858" w:type="pct"/>
            <w:vMerge w:val="restart"/>
            <w:vAlign w:val="center"/>
          </w:tcPr>
          <w:p w14:paraId="0A9E244D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after="60"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젝트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중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스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투자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용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자원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창출합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  <w:p w14:paraId="6FE34EF9" w14:textId="11F9E6D3" w:rsidR="00537636" w:rsidRPr="005F5A6A" w:rsidRDefault="00537636" w:rsidP="005F5A6A">
            <w:pPr>
              <w:pStyle w:val="TableText-leftaligned"/>
              <w:kinsoku w:val="0"/>
              <w:overflowPunct w:val="0"/>
              <w:spacing w:after="60"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원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중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스템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용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이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때문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중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승객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오가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중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스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체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1~2%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정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중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승객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어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중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경로에서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용량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치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않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494" w:type="pct"/>
            <w:shd w:val="clear" w:color="auto" w:fill="FFFFFF" w:themeFill="background1"/>
            <w:vAlign w:val="center"/>
            <w:hideMark/>
          </w:tcPr>
          <w:p w14:paraId="7E599EB7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New York(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뉴욕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)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시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대중교통</w:t>
            </w:r>
          </w:p>
        </w:tc>
        <w:tc>
          <w:tcPr>
            <w:tcW w:w="452" w:type="pct"/>
            <w:vMerge w:val="restart"/>
            <w:shd w:val="clear" w:color="auto" w:fill="FFFFFF" w:themeFill="background1"/>
            <w:vAlign w:val="center"/>
            <w:hideMark/>
          </w:tcPr>
          <w:p w14:paraId="4F2AC0D9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시스템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전반적인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일일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총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대중교통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승객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감소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%</w:t>
            </w: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3635341A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1.5% ~ 2.1%</w:t>
            </w:r>
          </w:p>
        </w:tc>
        <w:tc>
          <w:tcPr>
            <w:tcW w:w="249" w:type="pct"/>
            <w:vMerge w:val="restart"/>
            <w:shd w:val="clear" w:color="auto" w:fill="auto"/>
            <w:vAlign w:val="center"/>
            <w:hideMark/>
          </w:tcPr>
          <w:p w14:paraId="321C992C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vMerge w:val="restart"/>
            <w:shd w:val="clear" w:color="auto" w:fill="FFFFFF" w:themeFill="background1"/>
            <w:vAlign w:val="center"/>
            <w:hideMark/>
          </w:tcPr>
          <w:p w14:paraId="0E2CEAA7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없음</w:t>
            </w:r>
          </w:p>
        </w:tc>
      </w:tr>
      <w:tr w:rsidR="00EE7CAB" w:rsidRPr="005F5A6A" w14:paraId="3643BFF2" w14:textId="77777777" w:rsidTr="00F40BB7">
        <w:trPr>
          <w:cantSplit/>
          <w:trHeight w:val="345"/>
        </w:trPr>
        <w:tc>
          <w:tcPr>
            <w:tcW w:w="370" w:type="pct"/>
            <w:vMerge/>
            <w:vAlign w:val="center"/>
            <w:hideMark/>
          </w:tcPr>
          <w:p w14:paraId="743A28A6" w14:textId="77777777" w:rsidR="00537636" w:rsidRPr="005F5A6A" w:rsidRDefault="00537636" w:rsidP="005F5A6A">
            <w:pPr>
              <w:keepNext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7636698E" w14:textId="77777777" w:rsidR="00537636" w:rsidRPr="005F5A6A" w:rsidRDefault="00537636" w:rsidP="005F5A6A">
            <w:pPr>
              <w:keepNext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207C532A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FFFFFF" w:themeFill="background1"/>
            <w:vAlign w:val="center"/>
            <w:hideMark/>
          </w:tcPr>
          <w:p w14:paraId="5C8F3F5C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경로</w:t>
            </w:r>
          </w:p>
        </w:tc>
        <w:tc>
          <w:tcPr>
            <w:tcW w:w="452" w:type="pct"/>
            <w:vMerge/>
            <w:vAlign w:val="center"/>
            <w:hideMark/>
          </w:tcPr>
          <w:p w14:paraId="7E7E82BC" w14:textId="77777777" w:rsidR="00537636" w:rsidRPr="005F5A6A" w:rsidRDefault="00537636" w:rsidP="005F5A6A">
            <w:pPr>
              <w:keepNext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566A7017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0.8% ~ 2.0%</w:t>
            </w:r>
          </w:p>
        </w:tc>
        <w:tc>
          <w:tcPr>
            <w:tcW w:w="249" w:type="pct"/>
            <w:vMerge/>
            <w:vAlign w:val="center"/>
            <w:hideMark/>
          </w:tcPr>
          <w:p w14:paraId="4C5AFDB1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59C35940" w14:textId="77777777" w:rsidR="00537636" w:rsidRPr="005F5A6A" w:rsidRDefault="00537636" w:rsidP="005F5A6A">
            <w:pPr>
              <w:keepNext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EE7CAB" w:rsidRPr="005F5A6A" w14:paraId="21A936ED" w14:textId="77777777" w:rsidTr="00F40BB7">
        <w:trPr>
          <w:cantSplit/>
          <w:trHeight w:val="336"/>
        </w:trPr>
        <w:tc>
          <w:tcPr>
            <w:tcW w:w="370" w:type="pct"/>
            <w:vMerge/>
            <w:vAlign w:val="center"/>
            <w:hideMark/>
          </w:tcPr>
          <w:p w14:paraId="60277CA1" w14:textId="77777777" w:rsidR="00537636" w:rsidRPr="005F5A6A" w:rsidRDefault="00537636" w:rsidP="005F5A6A">
            <w:pPr>
              <w:keepNext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65E524E5" w14:textId="77777777" w:rsidR="00537636" w:rsidRPr="005F5A6A" w:rsidRDefault="00537636" w:rsidP="005F5A6A">
            <w:pPr>
              <w:keepNext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22C5616D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FFFFFF" w:themeFill="background1"/>
            <w:vAlign w:val="center"/>
            <w:hideMark/>
          </w:tcPr>
          <w:p w14:paraId="09374C39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Long Island(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롱아일랜드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)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철도</w:t>
            </w:r>
          </w:p>
        </w:tc>
        <w:tc>
          <w:tcPr>
            <w:tcW w:w="452" w:type="pct"/>
            <w:vMerge/>
            <w:vAlign w:val="center"/>
            <w:hideMark/>
          </w:tcPr>
          <w:p w14:paraId="2973CDF9" w14:textId="77777777" w:rsidR="00537636" w:rsidRPr="005F5A6A" w:rsidRDefault="00537636" w:rsidP="005F5A6A">
            <w:pPr>
              <w:keepNext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5AB183D3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0.6% ~ 2.0%</w:t>
            </w:r>
          </w:p>
        </w:tc>
        <w:tc>
          <w:tcPr>
            <w:tcW w:w="249" w:type="pct"/>
            <w:vMerge/>
            <w:vAlign w:val="center"/>
            <w:hideMark/>
          </w:tcPr>
          <w:p w14:paraId="671B2299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170B2578" w14:textId="77777777" w:rsidR="00537636" w:rsidRPr="005F5A6A" w:rsidRDefault="00537636" w:rsidP="005F5A6A">
            <w:pPr>
              <w:keepNext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EE7CAB" w:rsidRPr="005F5A6A" w14:paraId="280BCAC7" w14:textId="77777777" w:rsidTr="00F40BB7">
        <w:trPr>
          <w:cantSplit/>
          <w:trHeight w:val="345"/>
        </w:trPr>
        <w:tc>
          <w:tcPr>
            <w:tcW w:w="370" w:type="pct"/>
            <w:vMerge/>
            <w:vAlign w:val="center"/>
            <w:hideMark/>
          </w:tcPr>
          <w:p w14:paraId="73ACDCC4" w14:textId="77777777" w:rsidR="00537636" w:rsidRPr="005F5A6A" w:rsidRDefault="00537636" w:rsidP="005F5A6A">
            <w:pPr>
              <w:keepNext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499E2DA9" w14:textId="77777777" w:rsidR="00537636" w:rsidRPr="005F5A6A" w:rsidRDefault="00537636" w:rsidP="005F5A6A">
            <w:pPr>
              <w:keepNext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544A79F2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FFFFFF" w:themeFill="background1"/>
            <w:vAlign w:val="center"/>
            <w:hideMark/>
          </w:tcPr>
          <w:p w14:paraId="483512AE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Metro-North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철도</w:t>
            </w:r>
          </w:p>
        </w:tc>
        <w:tc>
          <w:tcPr>
            <w:tcW w:w="452" w:type="pct"/>
            <w:vMerge/>
            <w:vAlign w:val="center"/>
            <w:hideMark/>
          </w:tcPr>
          <w:p w14:paraId="371A67EA" w14:textId="77777777" w:rsidR="00537636" w:rsidRPr="005F5A6A" w:rsidRDefault="00537636" w:rsidP="005F5A6A">
            <w:pPr>
              <w:keepNext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0B115986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0.6% ~ 1.9%</w:t>
            </w:r>
          </w:p>
        </w:tc>
        <w:tc>
          <w:tcPr>
            <w:tcW w:w="249" w:type="pct"/>
            <w:vMerge/>
            <w:vAlign w:val="center"/>
            <w:hideMark/>
          </w:tcPr>
          <w:p w14:paraId="33A4112B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38336DE5" w14:textId="77777777" w:rsidR="00537636" w:rsidRPr="005F5A6A" w:rsidRDefault="00537636" w:rsidP="005F5A6A">
            <w:pPr>
              <w:keepNext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EE7CAB" w:rsidRPr="005F5A6A" w14:paraId="148086BE" w14:textId="77777777" w:rsidTr="00F40BB7">
        <w:trPr>
          <w:cantSplit/>
          <w:trHeight w:val="345"/>
        </w:trPr>
        <w:tc>
          <w:tcPr>
            <w:tcW w:w="370" w:type="pct"/>
            <w:vMerge/>
            <w:vAlign w:val="center"/>
            <w:hideMark/>
          </w:tcPr>
          <w:p w14:paraId="676EECF0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25849951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6AFA8201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FFFFFF" w:themeFill="background1"/>
            <w:vAlign w:val="center"/>
            <w:hideMark/>
          </w:tcPr>
          <w:p w14:paraId="275A4871" w14:textId="45DEB07B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NJ TRANSIT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통근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열차</w:t>
            </w:r>
          </w:p>
        </w:tc>
        <w:tc>
          <w:tcPr>
            <w:tcW w:w="452" w:type="pct"/>
            <w:vMerge/>
            <w:vAlign w:val="center"/>
            <w:hideMark/>
          </w:tcPr>
          <w:p w14:paraId="4D99D611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21B61ACD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0.3% ~ 2.3%</w:t>
            </w:r>
          </w:p>
        </w:tc>
        <w:tc>
          <w:tcPr>
            <w:tcW w:w="249" w:type="pct"/>
            <w:vMerge/>
            <w:vAlign w:val="center"/>
            <w:hideMark/>
          </w:tcPr>
          <w:p w14:paraId="622EEF08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cs="Calibri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3D94E777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EE7CAB" w:rsidRPr="005F5A6A" w14:paraId="172643D1" w14:textId="77777777" w:rsidTr="00F40BB7">
        <w:trPr>
          <w:cantSplit/>
          <w:trHeight w:val="354"/>
        </w:trPr>
        <w:tc>
          <w:tcPr>
            <w:tcW w:w="370" w:type="pct"/>
            <w:vMerge/>
            <w:vAlign w:val="center"/>
            <w:hideMark/>
          </w:tcPr>
          <w:p w14:paraId="21BDD794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0B041738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36FB79A4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FFFFFF" w:themeFill="background1"/>
            <w:vAlign w:val="center"/>
            <w:hideMark/>
          </w:tcPr>
          <w:p w14:paraId="68764831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MTA/NYCT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버스</w:t>
            </w:r>
          </w:p>
        </w:tc>
        <w:tc>
          <w:tcPr>
            <w:tcW w:w="452" w:type="pct"/>
            <w:vMerge/>
            <w:vAlign w:val="center"/>
            <w:hideMark/>
          </w:tcPr>
          <w:p w14:paraId="1CBC61CF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02010C28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1.3% ~ 1.6%</w:t>
            </w:r>
          </w:p>
        </w:tc>
        <w:tc>
          <w:tcPr>
            <w:tcW w:w="249" w:type="pct"/>
            <w:vMerge/>
            <w:vAlign w:val="center"/>
            <w:hideMark/>
          </w:tcPr>
          <w:p w14:paraId="7D3C18B8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cs="Calibri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058D41E9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EE7CAB" w:rsidRPr="005F5A6A" w14:paraId="371141F6" w14:textId="77777777" w:rsidTr="00F40BB7">
        <w:trPr>
          <w:cantSplit/>
          <w:trHeight w:val="336"/>
        </w:trPr>
        <w:tc>
          <w:tcPr>
            <w:tcW w:w="370" w:type="pct"/>
            <w:vMerge/>
            <w:vAlign w:val="center"/>
            <w:hideMark/>
          </w:tcPr>
          <w:p w14:paraId="320456EF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6B87D687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553DF2BA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FFFFFF" w:themeFill="background1"/>
            <w:vAlign w:val="center"/>
            <w:hideMark/>
          </w:tcPr>
          <w:p w14:paraId="4495A2CF" w14:textId="4847E7F3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NJ TRANSIT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버스</w:t>
            </w:r>
          </w:p>
        </w:tc>
        <w:tc>
          <w:tcPr>
            <w:tcW w:w="452" w:type="pct"/>
            <w:vMerge/>
            <w:vAlign w:val="center"/>
            <w:hideMark/>
          </w:tcPr>
          <w:p w14:paraId="3B93C5DA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2F1A1031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0.5% ~ 1.1%</w:t>
            </w:r>
          </w:p>
        </w:tc>
        <w:tc>
          <w:tcPr>
            <w:tcW w:w="249" w:type="pct"/>
            <w:vMerge/>
            <w:vAlign w:val="center"/>
            <w:hideMark/>
          </w:tcPr>
          <w:p w14:paraId="15EBF308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cs="Calibri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17D73B79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EE7CAB" w:rsidRPr="005F5A6A" w14:paraId="2DDE4B30" w14:textId="77777777" w:rsidTr="00F40BB7">
        <w:trPr>
          <w:cantSplit/>
          <w:trHeight w:val="345"/>
        </w:trPr>
        <w:tc>
          <w:tcPr>
            <w:tcW w:w="370" w:type="pct"/>
            <w:vMerge/>
            <w:vAlign w:val="center"/>
            <w:hideMark/>
          </w:tcPr>
          <w:p w14:paraId="2C1C4C44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54A694A2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15A0F314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FFFFFF" w:themeFill="background1"/>
            <w:vAlign w:val="center"/>
            <w:hideMark/>
          </w:tcPr>
          <w:p w14:paraId="5A9A1324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기타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버스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(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교외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사립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운영사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452" w:type="pct"/>
            <w:vMerge/>
            <w:vAlign w:val="center"/>
            <w:hideMark/>
          </w:tcPr>
          <w:p w14:paraId="63DD33DA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381B21FD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0.0% ~ 0.9%</w:t>
            </w:r>
          </w:p>
        </w:tc>
        <w:tc>
          <w:tcPr>
            <w:tcW w:w="249" w:type="pct"/>
            <w:vMerge/>
            <w:vAlign w:val="center"/>
            <w:hideMark/>
          </w:tcPr>
          <w:p w14:paraId="03F3C10E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cs="Calibri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3941D6E8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EE7CAB" w:rsidRPr="005F5A6A" w14:paraId="7D5B918C" w14:textId="77777777" w:rsidTr="00F40BB7">
        <w:trPr>
          <w:cantSplit/>
          <w:trHeight w:val="345"/>
        </w:trPr>
        <w:tc>
          <w:tcPr>
            <w:tcW w:w="370" w:type="pct"/>
            <w:vMerge/>
            <w:vAlign w:val="center"/>
            <w:hideMark/>
          </w:tcPr>
          <w:p w14:paraId="43F74029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7F6548EC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6BAB7261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FFFFFF" w:themeFill="background1"/>
            <w:vAlign w:val="center"/>
            <w:hideMark/>
          </w:tcPr>
          <w:p w14:paraId="2B4FDBC4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페리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(Staten Island Ferry, NYC Ferry, NYC Waterway, </w:t>
            </w:r>
            <w:proofErr w:type="spellStart"/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Seastreak</w:t>
            </w:r>
            <w:proofErr w:type="spellEnd"/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452" w:type="pct"/>
            <w:vMerge/>
            <w:vAlign w:val="center"/>
            <w:hideMark/>
          </w:tcPr>
          <w:p w14:paraId="31AEB0AA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15BC4805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2.5% ~ 3.5%</w:t>
            </w:r>
          </w:p>
        </w:tc>
        <w:tc>
          <w:tcPr>
            <w:tcW w:w="249" w:type="pct"/>
            <w:vMerge/>
            <w:vAlign w:val="center"/>
            <w:hideMark/>
          </w:tcPr>
          <w:p w14:paraId="7323AE9F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cs="Calibri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3AEEFC8D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2E20DC" w:rsidRPr="005F5A6A" w14:paraId="1803F3E5" w14:textId="77777777" w:rsidTr="00F40BB7">
        <w:trPr>
          <w:cantSplit/>
          <w:trHeight w:val="471"/>
        </w:trPr>
        <w:tc>
          <w:tcPr>
            <w:tcW w:w="370" w:type="pct"/>
            <w:vMerge/>
            <w:tcBorders>
              <w:bottom w:val="single" w:sz="4" w:space="0" w:color="F07F09" w:themeColor="accent1"/>
            </w:tcBorders>
            <w:vAlign w:val="center"/>
            <w:hideMark/>
          </w:tcPr>
          <w:p w14:paraId="3CEBB061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38DA5148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2A6CFB0B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FFFFFF" w:themeFill="background1"/>
            <w:vAlign w:val="center"/>
            <w:hideMark/>
          </w:tcPr>
          <w:p w14:paraId="31E79E34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Roosevelt Island Tram</w:t>
            </w:r>
          </w:p>
        </w:tc>
        <w:tc>
          <w:tcPr>
            <w:tcW w:w="452" w:type="pct"/>
            <w:vMerge/>
            <w:vAlign w:val="center"/>
            <w:hideMark/>
          </w:tcPr>
          <w:p w14:paraId="1DACF620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0F6AFD2C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1.7% ~ 4.1%</w:t>
            </w:r>
          </w:p>
        </w:tc>
        <w:tc>
          <w:tcPr>
            <w:tcW w:w="249" w:type="pct"/>
            <w:vMerge/>
            <w:vAlign w:val="center"/>
            <w:hideMark/>
          </w:tcPr>
          <w:p w14:paraId="167F48C5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cs="Calibri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2C17617E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2E20DC" w:rsidRPr="005F5A6A" w14:paraId="0A139F64" w14:textId="77777777" w:rsidTr="00F40BB7">
        <w:trPr>
          <w:cantSplit/>
          <w:trHeight w:val="462"/>
        </w:trPr>
        <w:tc>
          <w:tcPr>
            <w:tcW w:w="370" w:type="pct"/>
            <w:vMerge w:val="restart"/>
            <w:tcBorders>
              <w:top w:val="single" w:sz="4" w:space="0" w:color="F07F09" w:themeColor="accent1"/>
            </w:tcBorders>
            <w:vAlign w:val="center"/>
            <w:hideMark/>
          </w:tcPr>
          <w:p w14:paraId="6AB058DA" w14:textId="77777777" w:rsidR="00537636" w:rsidRPr="005F5A6A" w:rsidRDefault="00537636" w:rsidP="005F5A6A">
            <w:pPr>
              <w:pStyle w:val="TableText-Bold"/>
              <w:keepNext/>
              <w:keepLines/>
              <w:kinsoku w:val="0"/>
              <w:overflowPunct w:val="0"/>
              <w:spacing w:line="228" w:lineRule="auto"/>
              <w:rPr>
                <w:rFonts w:eastAsia="Gulim" w:cs="Calibri" w:hint="eastAsia"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lastRenderedPageBreak/>
              <w:t xml:space="preserve">4C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: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대중교통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(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계속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375" w:type="pct"/>
            <w:gridSpan w:val="2"/>
            <w:vMerge w:val="restart"/>
            <w:shd w:val="clear" w:color="auto" w:fill="auto"/>
            <w:vAlign w:val="center"/>
            <w:hideMark/>
          </w:tcPr>
          <w:p w14:paraId="0A4D9A09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버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스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</w:p>
        </w:tc>
        <w:tc>
          <w:tcPr>
            <w:tcW w:w="858" w:type="pct"/>
            <w:vMerge w:val="restart"/>
            <w:vAlign w:val="center"/>
          </w:tcPr>
          <w:p w14:paraId="5E1B01E4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60th Street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경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근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통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버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행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도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혼잡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시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보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안정적이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빠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버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행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촉진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494" w:type="pct"/>
            <w:shd w:val="clear" w:color="auto" w:fill="FFFFFF" w:themeFill="background1"/>
            <w:vAlign w:val="center"/>
            <w:hideMark/>
          </w:tcPr>
          <w:p w14:paraId="4D2471A0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)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시내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버스</w:t>
            </w:r>
          </w:p>
        </w:tc>
        <w:tc>
          <w:tcPr>
            <w:tcW w:w="452" w:type="pct"/>
            <w:vMerge w:val="restart"/>
            <w:shd w:val="clear" w:color="auto" w:fill="FFFFFF" w:themeFill="background1"/>
            <w:vAlign w:val="center"/>
            <w:hideMark/>
          </w:tcPr>
          <w:p w14:paraId="0A27F340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최대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승객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하중점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감소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%</w:t>
            </w: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39AB95D9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0.5% ~ 1.2%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증가</w:t>
            </w:r>
          </w:p>
        </w:tc>
        <w:tc>
          <w:tcPr>
            <w:tcW w:w="249" w:type="pct"/>
            <w:vMerge w:val="restart"/>
            <w:shd w:val="clear" w:color="auto" w:fill="auto"/>
            <w:vAlign w:val="center"/>
            <w:hideMark/>
          </w:tcPr>
          <w:p w14:paraId="06A07722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cs="Calibri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vMerge w:val="restart"/>
            <w:shd w:val="clear" w:color="auto" w:fill="FFFFFF" w:themeFill="background1"/>
            <w:vAlign w:val="center"/>
            <w:hideMark/>
          </w:tcPr>
          <w:p w14:paraId="550709E6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</w:p>
        </w:tc>
      </w:tr>
      <w:tr w:rsidR="00EE7CAB" w:rsidRPr="005F5A6A" w14:paraId="4919950B" w14:textId="77777777" w:rsidTr="00F40BB7">
        <w:trPr>
          <w:cantSplit/>
          <w:trHeight w:val="498"/>
        </w:trPr>
        <w:tc>
          <w:tcPr>
            <w:tcW w:w="370" w:type="pct"/>
            <w:vMerge/>
            <w:vAlign w:val="center"/>
            <w:hideMark/>
          </w:tcPr>
          <w:p w14:paraId="2DD662D8" w14:textId="77777777" w:rsidR="00537636" w:rsidRPr="005F5A6A" w:rsidRDefault="00537636" w:rsidP="005F5A6A">
            <w:pPr>
              <w:keepNext/>
              <w:keepLines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149AD60F" w14:textId="77777777" w:rsidR="00537636" w:rsidRPr="005F5A6A" w:rsidRDefault="00537636" w:rsidP="005F5A6A">
            <w:pPr>
              <w:keepNext/>
              <w:keepLines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1312ABE8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FFFFFF" w:themeFill="background1"/>
            <w:vAlign w:val="center"/>
            <w:hideMark/>
          </w:tcPr>
          <w:p w14:paraId="4E59AE6F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Bronx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고속버스</w:t>
            </w:r>
          </w:p>
        </w:tc>
        <w:tc>
          <w:tcPr>
            <w:tcW w:w="452" w:type="pct"/>
            <w:vMerge/>
            <w:vAlign w:val="center"/>
            <w:hideMark/>
          </w:tcPr>
          <w:p w14:paraId="6185B948" w14:textId="77777777" w:rsidR="00537636" w:rsidRPr="005F5A6A" w:rsidRDefault="00537636" w:rsidP="005F5A6A">
            <w:pPr>
              <w:keepNext/>
              <w:keepLines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6221DAA4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-1.6% ~ 2.2%</w:t>
            </w:r>
          </w:p>
        </w:tc>
        <w:tc>
          <w:tcPr>
            <w:tcW w:w="249" w:type="pct"/>
            <w:vMerge/>
            <w:vAlign w:val="center"/>
            <w:hideMark/>
          </w:tcPr>
          <w:p w14:paraId="47CDBD77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cs="Calibri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3AEA49AF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EE7CAB" w:rsidRPr="005F5A6A" w14:paraId="3A87BF0A" w14:textId="77777777" w:rsidTr="00F40BB7">
        <w:trPr>
          <w:cantSplit/>
        </w:trPr>
        <w:tc>
          <w:tcPr>
            <w:tcW w:w="370" w:type="pct"/>
            <w:vMerge/>
            <w:vAlign w:val="center"/>
            <w:hideMark/>
          </w:tcPr>
          <w:p w14:paraId="757791FF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0728DD06" w14:textId="77777777" w:rsidR="00537636" w:rsidRPr="005F5A6A" w:rsidRDefault="00537636" w:rsidP="005F5A6A">
            <w:pPr>
              <w:keepNext/>
              <w:keepLines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45B3EC8C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FFFFFF" w:themeFill="background1"/>
            <w:vAlign w:val="center"/>
            <w:hideMark/>
          </w:tcPr>
          <w:p w14:paraId="228687A2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Queens(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퀸즈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)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시내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고속버스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(Ed Koch Queensboro Bridge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경유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452" w:type="pct"/>
            <w:vMerge/>
            <w:vAlign w:val="center"/>
            <w:hideMark/>
          </w:tcPr>
          <w:p w14:paraId="1E0E245A" w14:textId="77777777" w:rsidR="00537636" w:rsidRPr="005F5A6A" w:rsidRDefault="00537636" w:rsidP="005F5A6A">
            <w:pPr>
              <w:keepNext/>
              <w:keepLines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1F9543A6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2.0% ~ 2.8%</w:t>
            </w:r>
          </w:p>
        </w:tc>
        <w:tc>
          <w:tcPr>
            <w:tcW w:w="249" w:type="pct"/>
            <w:vMerge/>
            <w:vAlign w:val="center"/>
            <w:hideMark/>
          </w:tcPr>
          <w:p w14:paraId="3C50FE90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0A42AA31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EE7CAB" w:rsidRPr="005F5A6A" w14:paraId="5D7AF604" w14:textId="77777777" w:rsidTr="00F40BB7">
        <w:trPr>
          <w:cantSplit/>
        </w:trPr>
        <w:tc>
          <w:tcPr>
            <w:tcW w:w="370" w:type="pct"/>
            <w:vMerge/>
            <w:vAlign w:val="center"/>
            <w:hideMark/>
          </w:tcPr>
          <w:p w14:paraId="04B8C70A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3FB88D65" w14:textId="77777777" w:rsidR="00537636" w:rsidRPr="005F5A6A" w:rsidRDefault="00537636" w:rsidP="005F5A6A">
            <w:pPr>
              <w:keepNext/>
              <w:keepLines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26152F77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FFFFFF" w:themeFill="background1"/>
            <w:vAlign w:val="center"/>
            <w:hideMark/>
          </w:tcPr>
          <w:p w14:paraId="15CA9E8E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Queens(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퀸즈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)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고속버스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(Queens-Midtown Tunnel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경유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452" w:type="pct"/>
            <w:vMerge/>
            <w:vAlign w:val="center"/>
            <w:hideMark/>
          </w:tcPr>
          <w:p w14:paraId="19317B84" w14:textId="77777777" w:rsidR="00537636" w:rsidRPr="005F5A6A" w:rsidRDefault="00537636" w:rsidP="005F5A6A">
            <w:pPr>
              <w:keepNext/>
              <w:keepLines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1A5C26D6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-1.3% ~ 4.1%</w:t>
            </w:r>
          </w:p>
        </w:tc>
        <w:tc>
          <w:tcPr>
            <w:tcW w:w="249" w:type="pct"/>
            <w:vMerge/>
            <w:vAlign w:val="center"/>
            <w:hideMark/>
          </w:tcPr>
          <w:p w14:paraId="5C4A95D7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3463387D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EE7CAB" w:rsidRPr="005F5A6A" w14:paraId="1536A08D" w14:textId="77777777" w:rsidTr="00F40BB7">
        <w:trPr>
          <w:cantSplit/>
        </w:trPr>
        <w:tc>
          <w:tcPr>
            <w:tcW w:w="370" w:type="pct"/>
            <w:vMerge/>
            <w:vAlign w:val="center"/>
            <w:hideMark/>
          </w:tcPr>
          <w:p w14:paraId="513CD2CA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256F7955" w14:textId="77777777" w:rsidR="00537636" w:rsidRPr="005F5A6A" w:rsidRDefault="00537636" w:rsidP="005F5A6A">
            <w:pPr>
              <w:keepNext/>
              <w:keepLines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408E8593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FFFFFF" w:themeFill="background1"/>
            <w:vAlign w:val="center"/>
            <w:hideMark/>
          </w:tcPr>
          <w:p w14:paraId="36A72E1F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Brooklyn(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브루클린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)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시내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고속버스</w:t>
            </w:r>
          </w:p>
        </w:tc>
        <w:tc>
          <w:tcPr>
            <w:tcW w:w="452" w:type="pct"/>
            <w:vMerge/>
            <w:vAlign w:val="center"/>
            <w:hideMark/>
          </w:tcPr>
          <w:p w14:paraId="46A12D4F" w14:textId="77777777" w:rsidR="00537636" w:rsidRPr="005F5A6A" w:rsidRDefault="00537636" w:rsidP="005F5A6A">
            <w:pPr>
              <w:keepNext/>
              <w:keepLines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30540591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1.3% ~ 2.6%</w:t>
            </w:r>
          </w:p>
        </w:tc>
        <w:tc>
          <w:tcPr>
            <w:tcW w:w="249" w:type="pct"/>
            <w:vMerge/>
            <w:vAlign w:val="center"/>
            <w:hideMark/>
          </w:tcPr>
          <w:p w14:paraId="22666BA9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4E3D0005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EE7CAB" w:rsidRPr="005F5A6A" w14:paraId="134D579A" w14:textId="77777777" w:rsidTr="00F40BB7">
        <w:trPr>
          <w:cantSplit/>
        </w:trPr>
        <w:tc>
          <w:tcPr>
            <w:tcW w:w="370" w:type="pct"/>
            <w:vMerge/>
            <w:vAlign w:val="center"/>
            <w:hideMark/>
          </w:tcPr>
          <w:p w14:paraId="6BBA07CE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5ACA47B8" w14:textId="77777777" w:rsidR="00537636" w:rsidRPr="005F5A6A" w:rsidRDefault="00537636" w:rsidP="005F5A6A">
            <w:pPr>
              <w:keepNext/>
              <w:keepLines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1D2E4E9D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FFFFFF" w:themeFill="background1"/>
            <w:vAlign w:val="center"/>
            <w:hideMark/>
          </w:tcPr>
          <w:p w14:paraId="148A9EAD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Staten </w:t>
            </w:r>
            <w:proofErr w:type="gramStart"/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Island(</w:t>
            </w:r>
            <w:proofErr w:type="gramEnd"/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스태튼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아일랜드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)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고속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노선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(Brooklyn(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브루클린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)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경유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452" w:type="pct"/>
            <w:vMerge/>
            <w:vAlign w:val="center"/>
            <w:hideMark/>
          </w:tcPr>
          <w:p w14:paraId="24F60AD2" w14:textId="77777777" w:rsidR="00537636" w:rsidRPr="005F5A6A" w:rsidRDefault="00537636" w:rsidP="005F5A6A">
            <w:pPr>
              <w:keepNext/>
              <w:keepLines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0E09E811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3.7% ~ 4.5%</w:t>
            </w:r>
          </w:p>
        </w:tc>
        <w:tc>
          <w:tcPr>
            <w:tcW w:w="249" w:type="pct"/>
            <w:vMerge/>
            <w:vAlign w:val="center"/>
            <w:hideMark/>
          </w:tcPr>
          <w:p w14:paraId="2D189C7C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2437FF64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EE7CAB" w:rsidRPr="005F5A6A" w14:paraId="025731C4" w14:textId="77777777" w:rsidTr="00F40BB7">
        <w:trPr>
          <w:cantSplit/>
        </w:trPr>
        <w:tc>
          <w:tcPr>
            <w:tcW w:w="370" w:type="pct"/>
            <w:vMerge/>
            <w:vAlign w:val="center"/>
            <w:hideMark/>
          </w:tcPr>
          <w:p w14:paraId="1926723C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72F91F9E" w14:textId="77777777" w:rsidR="00537636" w:rsidRPr="005F5A6A" w:rsidRDefault="00537636" w:rsidP="005F5A6A">
            <w:pPr>
              <w:keepNext/>
              <w:keepLines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5A3ED699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FFFFFF" w:themeFill="background1"/>
            <w:vAlign w:val="center"/>
            <w:hideMark/>
          </w:tcPr>
          <w:p w14:paraId="37BBA27E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Staten </w:t>
            </w:r>
            <w:proofErr w:type="gramStart"/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Island(</w:t>
            </w:r>
            <w:proofErr w:type="gramEnd"/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스태튼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아일랜드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)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고속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노선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(NJ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경유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452" w:type="pct"/>
            <w:vMerge/>
            <w:vAlign w:val="center"/>
            <w:hideMark/>
          </w:tcPr>
          <w:p w14:paraId="34559FBB" w14:textId="77777777" w:rsidR="00537636" w:rsidRPr="005F5A6A" w:rsidRDefault="00537636" w:rsidP="005F5A6A">
            <w:pPr>
              <w:keepNext/>
              <w:keepLines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53DD883F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1.0% ~ 2.8%</w:t>
            </w:r>
          </w:p>
        </w:tc>
        <w:tc>
          <w:tcPr>
            <w:tcW w:w="249" w:type="pct"/>
            <w:vMerge/>
            <w:vAlign w:val="center"/>
            <w:hideMark/>
          </w:tcPr>
          <w:p w14:paraId="74C0C561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22611B0B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EE7CAB" w:rsidRPr="005F5A6A" w14:paraId="63004D70" w14:textId="77777777" w:rsidTr="00F40BB7">
        <w:trPr>
          <w:cantSplit/>
        </w:trPr>
        <w:tc>
          <w:tcPr>
            <w:tcW w:w="370" w:type="pct"/>
            <w:vMerge/>
            <w:vAlign w:val="center"/>
            <w:hideMark/>
          </w:tcPr>
          <w:p w14:paraId="661CEB97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7E86F352" w14:textId="77777777" w:rsidR="00537636" w:rsidRPr="005F5A6A" w:rsidRDefault="00537636" w:rsidP="005F5A6A">
            <w:pPr>
              <w:keepNext/>
              <w:keepLines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1A317E1D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FFFFFF" w:themeFill="background1"/>
            <w:vAlign w:val="center"/>
            <w:hideMark/>
          </w:tcPr>
          <w:p w14:paraId="77BFD29B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NJ/West of Hudson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버스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(Holland Tunnel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경유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452" w:type="pct"/>
            <w:vMerge/>
            <w:vAlign w:val="center"/>
            <w:hideMark/>
          </w:tcPr>
          <w:p w14:paraId="14FF8DBB" w14:textId="77777777" w:rsidR="00537636" w:rsidRPr="005F5A6A" w:rsidRDefault="00537636" w:rsidP="005F5A6A">
            <w:pPr>
              <w:keepNext/>
              <w:keepLines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2AECF782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-1.4% ~ 1.4%</w:t>
            </w:r>
          </w:p>
        </w:tc>
        <w:tc>
          <w:tcPr>
            <w:tcW w:w="249" w:type="pct"/>
            <w:vMerge/>
            <w:vAlign w:val="center"/>
            <w:hideMark/>
          </w:tcPr>
          <w:p w14:paraId="5FDFEF05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2CE186E2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EE7CAB" w:rsidRPr="005F5A6A" w14:paraId="768213D5" w14:textId="77777777" w:rsidTr="00F40BB7">
        <w:trPr>
          <w:cantSplit/>
        </w:trPr>
        <w:tc>
          <w:tcPr>
            <w:tcW w:w="370" w:type="pct"/>
            <w:vMerge/>
            <w:vAlign w:val="center"/>
            <w:hideMark/>
          </w:tcPr>
          <w:p w14:paraId="1DA7AA84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444541DA" w14:textId="77777777" w:rsidR="00537636" w:rsidRPr="005F5A6A" w:rsidRDefault="00537636" w:rsidP="005F5A6A">
            <w:pPr>
              <w:keepNext/>
              <w:keepLines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2FFC0F01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FFFFFF" w:themeFill="background1"/>
            <w:vAlign w:val="center"/>
            <w:hideMark/>
          </w:tcPr>
          <w:p w14:paraId="73D865CA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NJ/West of Hudson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버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(Lincoln Tunnel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경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452" w:type="pct"/>
            <w:vMerge/>
            <w:vAlign w:val="center"/>
            <w:hideMark/>
          </w:tcPr>
          <w:p w14:paraId="4FC5DAB6" w14:textId="77777777" w:rsidR="00537636" w:rsidRPr="005F5A6A" w:rsidRDefault="00537636" w:rsidP="005F5A6A">
            <w:pPr>
              <w:keepNext/>
              <w:keepLines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74645A58" w14:textId="77777777" w:rsidR="00537636" w:rsidRPr="005F5A6A" w:rsidRDefault="00537636" w:rsidP="005F5A6A">
            <w:pPr>
              <w:pStyle w:val="TableText-leftaligned"/>
              <w:keepNext/>
              <w:keepLines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0.4%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~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1.5%</w:t>
            </w:r>
          </w:p>
        </w:tc>
        <w:tc>
          <w:tcPr>
            <w:tcW w:w="249" w:type="pct"/>
            <w:vMerge/>
            <w:vAlign w:val="center"/>
            <w:hideMark/>
          </w:tcPr>
          <w:p w14:paraId="48EAE731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FF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76B41B23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2E20DC" w:rsidRPr="005F5A6A" w14:paraId="6031F9D5" w14:textId="77777777" w:rsidTr="00F40BB7">
        <w:trPr>
          <w:cantSplit/>
        </w:trPr>
        <w:tc>
          <w:tcPr>
            <w:tcW w:w="370" w:type="pct"/>
            <w:vMerge/>
            <w:vAlign w:val="center"/>
            <w:hideMark/>
          </w:tcPr>
          <w:p w14:paraId="773FD7F9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 w:val="restart"/>
            <w:shd w:val="clear" w:color="auto" w:fill="auto"/>
            <w:vAlign w:val="center"/>
          </w:tcPr>
          <w:p w14:paraId="674D6690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중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요소</w:t>
            </w:r>
          </w:p>
        </w:tc>
        <w:tc>
          <w:tcPr>
            <w:tcW w:w="858" w:type="pct"/>
            <w:vMerge w:val="restart"/>
            <w:vAlign w:val="center"/>
          </w:tcPr>
          <w:p w14:paraId="1F648CF0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승객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5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중교통역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특정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순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요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예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: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계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에스컬레이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승객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흐름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  <w:p w14:paraId="6F7F98DE" w14:textId="77777777" w:rsidR="00537636" w:rsidRPr="005F5A6A" w:rsidRDefault="00537636" w:rsidP="005F5A6A">
            <w:pPr>
              <w:pStyle w:val="TableText-bullets2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Hoboken Terminal, Hoboken, NJ PATH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역</w:t>
            </w:r>
          </w:p>
          <w:p w14:paraId="0D187A02" w14:textId="77777777" w:rsidR="00537636" w:rsidRPr="005F5A6A" w:rsidRDefault="00537636" w:rsidP="005F5A6A">
            <w:pPr>
              <w:pStyle w:val="TableText-bullets2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Times Sq-42 St/42 St-Port Authority Bus Terminal subway station (N, Q, R, W, S; Nos. 1, 2, 3, 7; A, C, E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호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</w:p>
          <w:p w14:paraId="7F0D4DDA" w14:textId="77777777" w:rsidR="00537636" w:rsidRPr="005F5A6A" w:rsidRDefault="00537636" w:rsidP="005F5A6A">
            <w:pPr>
              <w:pStyle w:val="TableText-bullets2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Flushing-Main St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하철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, Queens (No. 7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호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</w:p>
          <w:p w14:paraId="3C70AE10" w14:textId="77777777" w:rsidR="00537636" w:rsidRPr="005F5A6A" w:rsidRDefault="00537636" w:rsidP="005F5A6A">
            <w:pPr>
              <w:pStyle w:val="TableText-bullets2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14th Street-Union Square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하철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(Nos. 4, 5, 6; L, N, Q, R, W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호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</w:p>
          <w:p w14:paraId="49D27E0B" w14:textId="77777777" w:rsidR="00537636" w:rsidRPr="005F5A6A" w:rsidRDefault="00537636" w:rsidP="005F5A6A">
            <w:pPr>
              <w:pStyle w:val="TableText-bullets2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Court Square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하철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Queens (No. 7, E, G, M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호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2B3A4ADB" w14:textId="7CCDE294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Hoboken Terminal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PATH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(NJ) Stair 01/02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76568BBF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혼잡시간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승객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하거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계단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기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14:paraId="713C1692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45</w:t>
            </w:r>
          </w:p>
        </w:tc>
        <w:tc>
          <w:tcPr>
            <w:tcW w:w="205" w:type="pct"/>
            <w:shd w:val="clear" w:color="auto" w:fill="auto"/>
            <w:vAlign w:val="center"/>
            <w:hideMark/>
          </w:tcPr>
          <w:p w14:paraId="293AC65E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72</w:t>
            </w:r>
          </w:p>
        </w:tc>
        <w:tc>
          <w:tcPr>
            <w:tcW w:w="186" w:type="pct"/>
            <w:shd w:val="clear" w:color="auto" w:fill="auto"/>
            <w:vAlign w:val="center"/>
            <w:hideMark/>
          </w:tcPr>
          <w:p w14:paraId="4ED8CA35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22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6DD226B9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64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32246E62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40</w:t>
            </w:r>
          </w:p>
        </w:tc>
        <w:tc>
          <w:tcPr>
            <w:tcW w:w="223" w:type="pct"/>
            <w:shd w:val="clear" w:color="auto" w:fill="auto"/>
            <w:vAlign w:val="center"/>
            <w:hideMark/>
          </w:tcPr>
          <w:p w14:paraId="3AAB8416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05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0F71BB4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39</w:t>
            </w:r>
          </w:p>
        </w:tc>
        <w:tc>
          <w:tcPr>
            <w:tcW w:w="249" w:type="pct"/>
            <w:shd w:val="clear" w:color="auto" w:fill="auto"/>
            <w:vAlign w:val="center"/>
            <w:hideMark/>
          </w:tcPr>
          <w:p w14:paraId="02EEAED2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</w:p>
        </w:tc>
        <w:tc>
          <w:tcPr>
            <w:tcW w:w="739" w:type="pct"/>
            <w:shd w:val="clear" w:color="auto" w:fill="FFFFFF" w:themeFill="background1"/>
            <w:vAlign w:val="center"/>
            <w:hideMark/>
          </w:tcPr>
          <w:p w14:paraId="19B56D62" w14:textId="2E05C7F8" w:rsidR="00537636" w:rsidRPr="005F5A6A" w:rsidRDefault="00537636" w:rsidP="005F5A6A">
            <w:pPr>
              <w:pStyle w:val="TableText-boldred"/>
              <w:keepNext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통행세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시나리오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E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F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에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필요한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TBTA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NJ TRANSIT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PANYNJ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협력하여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기준선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설정하기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위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통행세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작업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시작하기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달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프로젝트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작업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시작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두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달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계단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01/02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보행자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수를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모니터링합니다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프로젝트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시행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전후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계단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01/02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승객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수를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비교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결과에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205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명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이상의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증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변화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나타날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경우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, TBTA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NJ TRANSIT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PANYNJ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협력하여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일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보행자를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계단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01/02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에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다른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곳으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유도하기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위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표지판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길찾기를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개선하고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필요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경우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추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인력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배치합니다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</w:p>
        </w:tc>
      </w:tr>
      <w:tr w:rsidR="002E20DC" w:rsidRPr="005F5A6A" w14:paraId="350C4DA3" w14:textId="77777777" w:rsidTr="00F40BB7">
        <w:trPr>
          <w:cantSplit/>
          <w:trHeight w:val="2769"/>
        </w:trPr>
        <w:tc>
          <w:tcPr>
            <w:tcW w:w="370" w:type="pct"/>
            <w:vMerge/>
            <w:vAlign w:val="center"/>
            <w:hideMark/>
          </w:tcPr>
          <w:p w14:paraId="784A37D1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524C4C27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54125E7E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5FBFD7F2" w14:textId="3AF308C8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Uptown 1/2/3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호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하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플랫폼까지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중이층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연결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42 St-Times Square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–지하철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(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) Stair ML6/ML8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5DCC4663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혼잡시간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혼잡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기간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해당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계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또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치뿐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아니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E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교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승객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상대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또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14:paraId="00B53E41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63%</w:t>
            </w:r>
          </w:p>
        </w:tc>
        <w:tc>
          <w:tcPr>
            <w:tcW w:w="205" w:type="pct"/>
            <w:shd w:val="clear" w:color="auto" w:fill="auto"/>
            <w:vAlign w:val="center"/>
            <w:hideMark/>
          </w:tcPr>
          <w:p w14:paraId="4421E182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59%</w:t>
            </w:r>
          </w:p>
        </w:tc>
        <w:tc>
          <w:tcPr>
            <w:tcW w:w="186" w:type="pct"/>
            <w:shd w:val="clear" w:color="auto" w:fill="auto"/>
            <w:vAlign w:val="center"/>
            <w:hideMark/>
          </w:tcPr>
          <w:p w14:paraId="62D52446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68%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25DD73E3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  <w:t>82%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3BB398DE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  <w:t>100%</w:t>
            </w:r>
          </w:p>
        </w:tc>
        <w:tc>
          <w:tcPr>
            <w:tcW w:w="223" w:type="pct"/>
            <w:shd w:val="clear" w:color="auto" w:fill="auto"/>
            <w:vAlign w:val="center"/>
            <w:hideMark/>
          </w:tcPr>
          <w:p w14:paraId="73FC4879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  <w:t>82%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0754344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56%</w:t>
            </w:r>
          </w:p>
        </w:tc>
        <w:tc>
          <w:tcPr>
            <w:tcW w:w="249" w:type="pct"/>
            <w:shd w:val="clear" w:color="auto" w:fill="auto"/>
            <w:vAlign w:val="center"/>
            <w:hideMark/>
          </w:tcPr>
          <w:p w14:paraId="1DA2648B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음</w:t>
            </w:r>
          </w:p>
        </w:tc>
        <w:tc>
          <w:tcPr>
            <w:tcW w:w="739" w:type="pct"/>
            <w:shd w:val="clear" w:color="auto" w:fill="FFFFFF" w:themeFill="background1"/>
            <w:vAlign w:val="center"/>
            <w:hideMark/>
          </w:tcPr>
          <w:p w14:paraId="79F7DDFE" w14:textId="77777777" w:rsidR="00537636" w:rsidRPr="005F5A6A" w:rsidRDefault="00537636" w:rsidP="005F5A6A">
            <w:pPr>
              <w:pStyle w:val="TableText-boldred"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필요함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TBTA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proofErr w:type="spellStart"/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MTANYCT</w:t>
            </w:r>
            <w:proofErr w:type="spellEnd"/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협력하여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위치에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모니터링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계획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구현합니다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계획에서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기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특정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시기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추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작업에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임계값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식별합니다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임계값에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도달하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TBTA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MTA NYCT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협력하여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중앙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난간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제거하고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수직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표준화하여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계단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난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없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법규에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부합하도록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합니다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부정적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영향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발생하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않도록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조치를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구현하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데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충분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시간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허용하도록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임계값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설정됩니다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</w:p>
        </w:tc>
      </w:tr>
      <w:tr w:rsidR="002E20DC" w:rsidRPr="005F5A6A" w14:paraId="62693499" w14:textId="77777777" w:rsidTr="00F40BB7">
        <w:trPr>
          <w:cantSplit/>
          <w:trHeight w:val="1685"/>
        </w:trPr>
        <w:tc>
          <w:tcPr>
            <w:tcW w:w="370" w:type="pct"/>
            <w:vMerge w:val="restart"/>
            <w:tcBorders>
              <w:top w:val="single" w:sz="4" w:space="0" w:color="F07F09" w:themeColor="accent1"/>
            </w:tcBorders>
            <w:vAlign w:val="center"/>
          </w:tcPr>
          <w:p w14:paraId="340B4380" w14:textId="3DE5B1E6" w:rsidR="00537636" w:rsidRPr="005F5A6A" w:rsidRDefault="00537636" w:rsidP="005F5A6A">
            <w:pPr>
              <w:pStyle w:val="TableText-Bold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lastRenderedPageBreak/>
              <w:t xml:space="preserve">4C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: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대중교통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(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계속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375" w:type="pct"/>
            <w:gridSpan w:val="2"/>
            <w:vMerge w:val="restart"/>
            <w:tcBorders>
              <w:top w:val="single" w:sz="4" w:space="0" w:color="F07F09" w:themeColor="accent1"/>
            </w:tcBorders>
            <w:vAlign w:val="center"/>
          </w:tcPr>
          <w:p w14:paraId="2F2964CF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cs="Calibri" w:hint="eastAsia"/>
                <w:b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중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요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계속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858" w:type="pct"/>
            <w:vMerge w:val="restart"/>
            <w:tcBorders>
              <w:top w:val="single" w:sz="4" w:space="0" w:color="F07F09" w:themeColor="accent1"/>
            </w:tcBorders>
            <w:vAlign w:val="center"/>
          </w:tcPr>
          <w:p w14:paraId="620D34D6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승객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5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중교통역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특정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순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요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예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: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계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에스컬레이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승객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흐름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계속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.</w:t>
            </w:r>
          </w:p>
        </w:tc>
        <w:tc>
          <w:tcPr>
            <w:tcW w:w="494" w:type="pc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2FB0D534" w14:textId="020DE629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길가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중이층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연결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Flushing-Main St subway station (Queens)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Escalator E456</w:t>
            </w:r>
          </w:p>
        </w:tc>
        <w:tc>
          <w:tcPr>
            <w:tcW w:w="452" w:type="pc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2DEFEF1A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혼잡시간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혼잡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기간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해당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계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또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치뿐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아니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E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교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승객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상대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또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</w:t>
            </w:r>
          </w:p>
        </w:tc>
        <w:tc>
          <w:tcPr>
            <w:tcW w:w="227" w:type="pc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68B48FA9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  <w:t>116%</w:t>
            </w:r>
          </w:p>
        </w:tc>
        <w:tc>
          <w:tcPr>
            <w:tcW w:w="205" w:type="pc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71F830B7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  <w:t>91%</w:t>
            </w:r>
          </w:p>
        </w:tc>
        <w:tc>
          <w:tcPr>
            <w:tcW w:w="186" w:type="pc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5971D304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  <w:t>108%</w:t>
            </w:r>
          </w:p>
        </w:tc>
        <w:tc>
          <w:tcPr>
            <w:tcW w:w="206" w:type="pc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7EB92813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  <w:t>116%</w:t>
            </w:r>
          </w:p>
        </w:tc>
        <w:tc>
          <w:tcPr>
            <w:tcW w:w="206" w:type="pc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20436920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  <w:t>100%</w:t>
            </w:r>
          </w:p>
        </w:tc>
        <w:tc>
          <w:tcPr>
            <w:tcW w:w="223" w:type="pc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5524ACCB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  <w:t>133%</w:t>
            </w:r>
          </w:p>
        </w:tc>
        <w:tc>
          <w:tcPr>
            <w:tcW w:w="210" w:type="pc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7B05BC1D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  <w:t>72%</w:t>
            </w:r>
          </w:p>
        </w:tc>
        <w:tc>
          <w:tcPr>
            <w:tcW w:w="249" w:type="pc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260E929B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음</w:t>
            </w:r>
          </w:p>
        </w:tc>
        <w:tc>
          <w:tcPr>
            <w:tcW w:w="739" w:type="pct"/>
            <w:tcBorders>
              <w:top w:val="single" w:sz="4" w:space="0" w:color="F07F09" w:themeColor="accent1"/>
            </w:tcBorders>
            <w:shd w:val="clear" w:color="auto" w:fill="FFFFFF" w:themeFill="background1"/>
            <w:vAlign w:val="center"/>
          </w:tcPr>
          <w:p w14:paraId="181B17B5" w14:textId="4EBB5D5D" w:rsidR="00537636" w:rsidRPr="005F5A6A" w:rsidRDefault="00537636" w:rsidP="005F5A6A">
            <w:pPr>
              <w:pStyle w:val="TableText-boldred"/>
              <w:keepNext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필요함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TBTA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proofErr w:type="spellStart"/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MTANYCT</w:t>
            </w:r>
            <w:proofErr w:type="spellEnd"/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협력하여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위치에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모니터링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계획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구현합니다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계획에서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기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특정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시기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추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작업에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임계값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식별합니다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임계값에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도달하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MTA NYCT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속도를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분당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100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피트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(fpm)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에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120fpm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으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높입니다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</w:p>
        </w:tc>
      </w:tr>
      <w:tr w:rsidR="002E20DC" w:rsidRPr="005F5A6A" w14:paraId="788C8563" w14:textId="77777777" w:rsidTr="00F40BB7">
        <w:trPr>
          <w:cantSplit/>
        </w:trPr>
        <w:tc>
          <w:tcPr>
            <w:tcW w:w="370" w:type="pct"/>
            <w:vMerge/>
            <w:vAlign w:val="center"/>
            <w:hideMark/>
          </w:tcPr>
          <w:p w14:paraId="7913B41C" w14:textId="77777777" w:rsidR="00537636" w:rsidRPr="005F5A6A" w:rsidRDefault="00537636" w:rsidP="005F5A6A">
            <w:pPr>
              <w:keepNext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03F190E9" w14:textId="77777777" w:rsidR="00537636" w:rsidRPr="005F5A6A" w:rsidRDefault="00537636" w:rsidP="005F5A6A">
            <w:pPr>
              <w:keepNext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6550DC23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6A1A0BF8" w14:textId="2289AF04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Nos.4/5/6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호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중이층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L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하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호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플랫폼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연결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Union Sq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하철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(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)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Escalator E219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044A2075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혼잡시간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혼잡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기간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해당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계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또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치뿐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아니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E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교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승객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상대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또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14:paraId="2ACBE98B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63%</w:t>
            </w:r>
          </w:p>
        </w:tc>
        <w:tc>
          <w:tcPr>
            <w:tcW w:w="205" w:type="pct"/>
            <w:shd w:val="clear" w:color="auto" w:fill="auto"/>
            <w:vAlign w:val="center"/>
            <w:hideMark/>
          </w:tcPr>
          <w:p w14:paraId="6BCB4672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  <w:t>82%</w:t>
            </w:r>
          </w:p>
        </w:tc>
        <w:tc>
          <w:tcPr>
            <w:tcW w:w="186" w:type="pct"/>
            <w:shd w:val="clear" w:color="auto" w:fill="auto"/>
            <w:vAlign w:val="center"/>
            <w:hideMark/>
          </w:tcPr>
          <w:p w14:paraId="705A7228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  <w:t>87%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58DA545A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  <w:t>102%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4AE2E938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  <w:t>100%</w:t>
            </w:r>
          </w:p>
        </w:tc>
        <w:tc>
          <w:tcPr>
            <w:tcW w:w="223" w:type="pct"/>
            <w:shd w:val="clear" w:color="auto" w:fill="auto"/>
            <w:vAlign w:val="center"/>
            <w:hideMark/>
          </w:tcPr>
          <w:p w14:paraId="7E19F217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  <w:t>95%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4695A03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  <w:t>61%</w:t>
            </w:r>
          </w:p>
        </w:tc>
        <w:tc>
          <w:tcPr>
            <w:tcW w:w="249" w:type="pct"/>
            <w:shd w:val="clear" w:color="auto" w:fill="auto"/>
            <w:vAlign w:val="center"/>
            <w:hideMark/>
          </w:tcPr>
          <w:p w14:paraId="18AEF019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음</w:t>
            </w:r>
          </w:p>
        </w:tc>
        <w:tc>
          <w:tcPr>
            <w:tcW w:w="739" w:type="pct"/>
            <w:shd w:val="clear" w:color="auto" w:fill="FFFFFF" w:themeFill="background1"/>
            <w:vAlign w:val="center"/>
            <w:hideMark/>
          </w:tcPr>
          <w:p w14:paraId="0A3D9BBE" w14:textId="3FEF2A96" w:rsidR="00537636" w:rsidRPr="005F5A6A" w:rsidRDefault="00537636" w:rsidP="005F5A6A">
            <w:pPr>
              <w:pStyle w:val="TableText-boldred"/>
              <w:keepNext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필요함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TBTA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proofErr w:type="spellStart"/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MTANYCT</w:t>
            </w:r>
            <w:proofErr w:type="spellEnd"/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협력하여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위치에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모니터링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계획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구현합니다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계획에서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기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특정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시기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추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작업에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임계값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식별합니다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임계값에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도달하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MTA NYCT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에스컬레이터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속도를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100 fpm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에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120 fpm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으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높입니다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</w:p>
        </w:tc>
      </w:tr>
      <w:tr w:rsidR="002E20DC" w:rsidRPr="005F5A6A" w14:paraId="43EF41B5" w14:textId="77777777" w:rsidTr="00F40BB7">
        <w:trPr>
          <w:cantSplit/>
        </w:trPr>
        <w:tc>
          <w:tcPr>
            <w:tcW w:w="370" w:type="pct"/>
            <w:vMerge/>
            <w:tcBorders>
              <w:bottom w:val="single" w:sz="6" w:space="0" w:color="F2A62B"/>
            </w:tcBorders>
            <w:vAlign w:val="center"/>
            <w:hideMark/>
          </w:tcPr>
          <w:p w14:paraId="41E61E1A" w14:textId="77777777" w:rsidR="00537636" w:rsidRPr="005F5A6A" w:rsidRDefault="00537636" w:rsidP="005F5A6A">
            <w:pPr>
              <w:keepNext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tcBorders>
              <w:bottom w:val="single" w:sz="6" w:space="0" w:color="F2A62B"/>
            </w:tcBorders>
            <w:vAlign w:val="center"/>
            <w:hideMark/>
          </w:tcPr>
          <w:p w14:paraId="341D9E18" w14:textId="77777777" w:rsidR="00537636" w:rsidRPr="005F5A6A" w:rsidRDefault="00537636" w:rsidP="005F5A6A">
            <w:pPr>
              <w:keepNext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tcBorders>
              <w:bottom w:val="single" w:sz="6" w:space="0" w:color="F2A62B"/>
            </w:tcBorders>
            <w:vAlign w:val="center"/>
          </w:tcPr>
          <w:p w14:paraId="6F46BF9B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tcBorders>
              <w:bottom w:val="single" w:sz="6" w:space="0" w:color="F2A62B"/>
            </w:tcBorders>
            <w:shd w:val="clear" w:color="auto" w:fill="auto"/>
            <w:vAlign w:val="center"/>
            <w:hideMark/>
          </w:tcPr>
          <w:p w14:paraId="083182B1" w14:textId="72024C2B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Court Sq </w:t>
            </w:r>
            <w:proofErr w:type="gramStart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하철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</w:t>
            </w:r>
            <w:proofErr w:type="gramEnd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Queens)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Stair P2/P4 ~ Manhattan-bound No. 7 line</w:t>
            </w:r>
          </w:p>
        </w:tc>
        <w:tc>
          <w:tcPr>
            <w:tcW w:w="452" w:type="pct"/>
            <w:tcBorders>
              <w:bottom w:val="single" w:sz="6" w:space="0" w:color="F2A62B"/>
            </w:tcBorders>
            <w:shd w:val="clear" w:color="auto" w:fill="auto"/>
            <w:vAlign w:val="center"/>
            <w:hideMark/>
          </w:tcPr>
          <w:p w14:paraId="6E6F6AA2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혼잡시간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혼잡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기간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해당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계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또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치뿐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아니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E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교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승객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상대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또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</w:t>
            </w:r>
          </w:p>
        </w:tc>
        <w:tc>
          <w:tcPr>
            <w:tcW w:w="227" w:type="pct"/>
            <w:tcBorders>
              <w:bottom w:val="single" w:sz="6" w:space="0" w:color="F2A62B"/>
            </w:tcBorders>
            <w:shd w:val="clear" w:color="auto" w:fill="auto"/>
            <w:vAlign w:val="center"/>
            <w:hideMark/>
          </w:tcPr>
          <w:p w14:paraId="435ABABE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  <w:t>98%</w:t>
            </w:r>
          </w:p>
        </w:tc>
        <w:tc>
          <w:tcPr>
            <w:tcW w:w="205" w:type="pct"/>
            <w:tcBorders>
              <w:bottom w:val="single" w:sz="6" w:space="0" w:color="F2A62B"/>
            </w:tcBorders>
            <w:shd w:val="clear" w:color="auto" w:fill="auto"/>
            <w:vAlign w:val="center"/>
            <w:hideMark/>
          </w:tcPr>
          <w:p w14:paraId="0ABAE876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  <w:t>90%</w:t>
            </w:r>
          </w:p>
        </w:tc>
        <w:tc>
          <w:tcPr>
            <w:tcW w:w="186" w:type="pct"/>
            <w:tcBorders>
              <w:bottom w:val="single" w:sz="6" w:space="0" w:color="F2A62B"/>
            </w:tcBorders>
            <w:shd w:val="clear" w:color="auto" w:fill="auto"/>
            <w:vAlign w:val="center"/>
            <w:hideMark/>
          </w:tcPr>
          <w:p w14:paraId="3F74BDC0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  <w:t>102%</w:t>
            </w:r>
          </w:p>
        </w:tc>
        <w:tc>
          <w:tcPr>
            <w:tcW w:w="206" w:type="pct"/>
            <w:tcBorders>
              <w:bottom w:val="single" w:sz="6" w:space="0" w:color="F2A62B"/>
            </w:tcBorders>
            <w:shd w:val="clear" w:color="auto" w:fill="auto"/>
            <w:vAlign w:val="center"/>
            <w:hideMark/>
          </w:tcPr>
          <w:p w14:paraId="7CA04224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  <w:t>104%</w:t>
            </w:r>
          </w:p>
        </w:tc>
        <w:tc>
          <w:tcPr>
            <w:tcW w:w="206" w:type="pct"/>
            <w:tcBorders>
              <w:bottom w:val="single" w:sz="6" w:space="0" w:color="F2A62B"/>
            </w:tcBorders>
            <w:shd w:val="clear" w:color="auto" w:fill="auto"/>
            <w:vAlign w:val="center"/>
            <w:hideMark/>
          </w:tcPr>
          <w:p w14:paraId="2B1665A7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  <w:t>100%</w:t>
            </w:r>
          </w:p>
        </w:tc>
        <w:tc>
          <w:tcPr>
            <w:tcW w:w="223" w:type="pct"/>
            <w:tcBorders>
              <w:bottom w:val="single" w:sz="6" w:space="0" w:color="F2A62B"/>
            </w:tcBorders>
            <w:shd w:val="clear" w:color="auto" w:fill="auto"/>
            <w:vAlign w:val="center"/>
            <w:hideMark/>
          </w:tcPr>
          <w:p w14:paraId="154673D7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  <w:t>117%</w:t>
            </w:r>
          </w:p>
        </w:tc>
        <w:tc>
          <w:tcPr>
            <w:tcW w:w="210" w:type="pct"/>
            <w:tcBorders>
              <w:bottom w:val="single" w:sz="6" w:space="0" w:color="F2A62B"/>
            </w:tcBorders>
            <w:shd w:val="clear" w:color="auto" w:fill="auto"/>
            <w:vAlign w:val="center"/>
            <w:hideMark/>
          </w:tcPr>
          <w:p w14:paraId="4AD6AD1C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  <w:t>97%</w:t>
            </w:r>
          </w:p>
        </w:tc>
        <w:tc>
          <w:tcPr>
            <w:tcW w:w="249" w:type="pct"/>
            <w:tcBorders>
              <w:bottom w:val="single" w:sz="6" w:space="0" w:color="F2A62B"/>
            </w:tcBorders>
            <w:shd w:val="clear" w:color="auto" w:fill="auto"/>
            <w:vAlign w:val="center"/>
            <w:hideMark/>
          </w:tcPr>
          <w:p w14:paraId="28BBF93E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</w:p>
        </w:tc>
        <w:tc>
          <w:tcPr>
            <w:tcW w:w="739" w:type="pct"/>
            <w:tcBorders>
              <w:bottom w:val="single" w:sz="6" w:space="0" w:color="F2A62B"/>
            </w:tcBorders>
            <w:shd w:val="clear" w:color="auto" w:fill="FFFFFF" w:themeFill="background1"/>
            <w:vAlign w:val="center"/>
            <w:hideMark/>
          </w:tcPr>
          <w:p w14:paraId="4E5592D8" w14:textId="77777777" w:rsidR="00537636" w:rsidRPr="005F5A6A" w:rsidRDefault="00537636" w:rsidP="005F5A6A">
            <w:pPr>
              <w:pStyle w:val="TableText-boldred"/>
              <w:keepNext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필요함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TBTA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proofErr w:type="spellStart"/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MTANYCT</w:t>
            </w:r>
            <w:proofErr w:type="spellEnd"/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협력하여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위치에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모니터링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계획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구현합니다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계획에서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기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특정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시기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추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작업에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임계값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식별합니다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만약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임계값에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도달하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, TBTA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MTA NYCT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협력하여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7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번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플랫폼의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북쪽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끝에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거리까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새로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계단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건설할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부정적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영향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발생하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않도록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조치를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구현하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데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충분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시간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허용하도록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임계값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설정됩니다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</w:p>
        </w:tc>
      </w:tr>
      <w:tr w:rsidR="00EE7CAB" w:rsidRPr="005F5A6A" w14:paraId="7CAFD9D9" w14:textId="77777777" w:rsidTr="00F40BB7">
        <w:trPr>
          <w:cantSplit/>
          <w:trHeight w:val="561"/>
        </w:trPr>
        <w:tc>
          <w:tcPr>
            <w:tcW w:w="370" w:type="pct"/>
            <w:vMerge w:val="restart"/>
            <w:tcBorders>
              <w:top w:val="single" w:sz="6" w:space="0" w:color="F2A62B"/>
              <w:bottom w:val="single" w:sz="6" w:space="0" w:color="F2A62B"/>
              <w:right w:val="single" w:sz="6" w:space="0" w:color="F9B268" w:themeColor="accent1" w:themeTint="99"/>
            </w:tcBorders>
            <w:shd w:val="clear" w:color="auto" w:fill="auto"/>
            <w:vAlign w:val="center"/>
            <w:hideMark/>
          </w:tcPr>
          <w:p w14:paraId="4CB8A368" w14:textId="77777777" w:rsidR="00537636" w:rsidRPr="005F5A6A" w:rsidRDefault="00537636" w:rsidP="005F5A6A">
            <w:pPr>
              <w:pStyle w:val="TableText-Bol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4D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: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주차</w:t>
            </w:r>
          </w:p>
        </w:tc>
        <w:tc>
          <w:tcPr>
            <w:tcW w:w="375" w:type="pct"/>
            <w:gridSpan w:val="2"/>
            <w:vMerge w:val="restart"/>
            <w:tcBorders>
              <w:top w:val="single" w:sz="6" w:space="0" w:color="F2A62B"/>
              <w:left w:val="single" w:sz="6" w:space="0" w:color="F9B268" w:themeColor="accent1" w:themeTint="99"/>
              <w:bottom w:val="single" w:sz="6" w:space="0" w:color="F2A62B"/>
            </w:tcBorders>
            <w:shd w:val="clear" w:color="auto" w:fill="auto"/>
            <w:vAlign w:val="center"/>
          </w:tcPr>
          <w:p w14:paraId="6261A0C6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조건</w:t>
            </w:r>
          </w:p>
        </w:tc>
        <w:tc>
          <w:tcPr>
            <w:tcW w:w="858" w:type="pct"/>
            <w:vMerge w:val="restart"/>
            <w:tcBorders>
              <w:top w:val="single" w:sz="6" w:space="0" w:color="F2A62B"/>
              <w:bottom w:val="single" w:sz="6" w:space="0" w:color="F2A62B"/>
            </w:tcBorders>
            <w:vAlign w:val="center"/>
          </w:tcPr>
          <w:p w14:paraId="5661BD85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모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자동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유사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규모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라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결과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어집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전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중교통으로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환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따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하철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열차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,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외곽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설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요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</w:p>
        </w:tc>
        <w:tc>
          <w:tcPr>
            <w:tcW w:w="494" w:type="pct"/>
            <w:tcBorders>
              <w:top w:val="single" w:sz="6" w:space="0" w:color="F2A62B"/>
              <w:bottom w:val="single" w:sz="6" w:space="0" w:color="F2A62B"/>
            </w:tcBorders>
            <w:shd w:val="clear" w:color="auto" w:fill="auto"/>
            <w:vAlign w:val="center"/>
            <w:hideMark/>
          </w:tcPr>
          <w:p w14:paraId="7EB07F3D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</w:p>
        </w:tc>
        <w:tc>
          <w:tcPr>
            <w:tcW w:w="452" w:type="pct"/>
            <w:tcBorders>
              <w:top w:val="single" w:sz="6" w:space="0" w:color="F2A62B"/>
              <w:bottom w:val="single" w:sz="6" w:space="0" w:color="F2A62B"/>
            </w:tcBorders>
            <w:shd w:val="clear" w:color="auto" w:fill="auto"/>
            <w:vAlign w:val="center"/>
            <w:hideMark/>
          </w:tcPr>
          <w:p w14:paraId="540E44E4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tcBorders>
              <w:top w:val="single" w:sz="6" w:space="0" w:color="F2A62B"/>
              <w:bottom w:val="single" w:sz="6" w:space="0" w:color="F2A62B"/>
            </w:tcBorders>
            <w:shd w:val="clear" w:color="auto" w:fill="auto"/>
            <w:vAlign w:val="center"/>
            <w:hideMark/>
          </w:tcPr>
          <w:p w14:paraId="4275B0E0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까지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자동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동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</w:t>
            </w:r>
          </w:p>
        </w:tc>
        <w:tc>
          <w:tcPr>
            <w:tcW w:w="249" w:type="pct"/>
            <w:tcBorders>
              <w:top w:val="single" w:sz="6" w:space="0" w:color="F2A62B"/>
              <w:bottom w:val="single" w:sz="6" w:space="0" w:color="F2A62B"/>
            </w:tcBorders>
            <w:shd w:val="clear" w:color="auto" w:fill="auto"/>
            <w:vAlign w:val="center"/>
            <w:hideMark/>
          </w:tcPr>
          <w:p w14:paraId="380F573E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tcBorders>
              <w:top w:val="single" w:sz="6" w:space="0" w:color="F2A62B"/>
              <w:bottom w:val="single" w:sz="6" w:space="0" w:color="F2A62B"/>
            </w:tcBorders>
            <w:shd w:val="clear" w:color="auto" w:fill="auto"/>
            <w:vAlign w:val="center"/>
            <w:hideMark/>
          </w:tcPr>
          <w:p w14:paraId="3F92C582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</w:p>
        </w:tc>
      </w:tr>
      <w:tr w:rsidR="00537636" w:rsidRPr="005F5A6A" w14:paraId="74513B17" w14:textId="77777777" w:rsidTr="00F40BB7">
        <w:trPr>
          <w:cantSplit/>
        </w:trPr>
        <w:tc>
          <w:tcPr>
            <w:tcW w:w="370" w:type="pct"/>
            <w:vMerge/>
            <w:tcBorders>
              <w:top w:val="single" w:sz="6" w:space="0" w:color="F2A62B"/>
              <w:bottom w:val="single" w:sz="6" w:space="0" w:color="F2A62B"/>
            </w:tcBorders>
            <w:vAlign w:val="center"/>
          </w:tcPr>
          <w:p w14:paraId="014560EF" w14:textId="77777777" w:rsidR="00537636" w:rsidRPr="005F5A6A" w:rsidRDefault="00537636" w:rsidP="005F5A6A">
            <w:pPr>
              <w:pStyle w:val="TableText-Bol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tcBorders>
              <w:top w:val="single" w:sz="6" w:space="0" w:color="F2A62B"/>
              <w:bottom w:val="single" w:sz="6" w:space="0" w:color="F2A62B"/>
            </w:tcBorders>
            <w:vAlign w:val="center"/>
          </w:tcPr>
          <w:p w14:paraId="5DA4511E" w14:textId="77777777" w:rsidR="00537636" w:rsidRPr="005F5A6A" w:rsidRDefault="00537636" w:rsidP="005F5A6A">
            <w:pPr>
              <w:pStyle w:val="TableText-Bol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tcBorders>
              <w:top w:val="single" w:sz="6" w:space="0" w:color="F2A62B"/>
              <w:bottom w:val="single" w:sz="6" w:space="0" w:color="F2A62B"/>
            </w:tcBorders>
            <w:vAlign w:val="center"/>
          </w:tcPr>
          <w:p w14:paraId="03C8D0C2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tcBorders>
              <w:top w:val="single" w:sz="6" w:space="0" w:color="F2A62B"/>
              <w:bottom w:val="single" w:sz="6" w:space="0" w:color="F2A62B"/>
            </w:tcBorders>
            <w:shd w:val="clear" w:color="auto" w:fill="auto"/>
            <w:vAlign w:val="center"/>
          </w:tcPr>
          <w:p w14:paraId="49FD4DC9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중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설</w:t>
            </w:r>
          </w:p>
        </w:tc>
        <w:tc>
          <w:tcPr>
            <w:tcW w:w="452" w:type="pct"/>
            <w:tcBorders>
              <w:top w:val="single" w:sz="6" w:space="0" w:color="F2A62B"/>
              <w:bottom w:val="single" w:sz="6" w:space="0" w:color="F2A62B"/>
            </w:tcBorders>
            <w:shd w:val="clear" w:color="auto" w:fill="auto"/>
            <w:vAlign w:val="center"/>
          </w:tcPr>
          <w:p w14:paraId="159DF169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tcBorders>
              <w:top w:val="single" w:sz="6" w:space="0" w:color="F2A62B"/>
              <w:bottom w:val="single" w:sz="6" w:space="0" w:color="F2A62B"/>
            </w:tcBorders>
            <w:shd w:val="clear" w:color="auto" w:fill="auto"/>
            <w:vAlign w:val="center"/>
          </w:tcPr>
          <w:p w14:paraId="6743175E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열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하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승객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따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br/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중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설에서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요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약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화</w:t>
            </w:r>
          </w:p>
        </w:tc>
        <w:tc>
          <w:tcPr>
            <w:tcW w:w="249" w:type="pct"/>
            <w:tcBorders>
              <w:top w:val="single" w:sz="6" w:space="0" w:color="F2A62B"/>
              <w:bottom w:val="single" w:sz="6" w:space="0" w:color="F2A62B"/>
            </w:tcBorders>
            <w:shd w:val="clear" w:color="auto" w:fill="auto"/>
            <w:vAlign w:val="center"/>
          </w:tcPr>
          <w:p w14:paraId="13E46344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tcBorders>
              <w:top w:val="single" w:sz="6" w:space="0" w:color="F2A62B"/>
              <w:bottom w:val="single" w:sz="6" w:space="0" w:color="F2A62B"/>
            </w:tcBorders>
            <w:shd w:val="clear" w:color="auto" w:fill="auto"/>
            <w:vAlign w:val="center"/>
          </w:tcPr>
          <w:p w14:paraId="3BC0F3AE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</w:tr>
      <w:tr w:rsidR="002E20DC" w:rsidRPr="005F5A6A" w14:paraId="05119C13" w14:textId="77777777" w:rsidTr="00F40BB7">
        <w:trPr>
          <w:cantSplit/>
          <w:trHeight w:val="2595"/>
        </w:trPr>
        <w:tc>
          <w:tcPr>
            <w:tcW w:w="370" w:type="pct"/>
            <w:tcBorders>
              <w:top w:val="single" w:sz="6" w:space="0" w:color="F2A62B"/>
              <w:bottom w:val="single" w:sz="12" w:space="0" w:color="F2A62B"/>
            </w:tcBorders>
            <w:shd w:val="clear" w:color="auto" w:fill="auto"/>
            <w:vAlign w:val="center"/>
            <w:hideMark/>
          </w:tcPr>
          <w:p w14:paraId="6B54DC3C" w14:textId="77777777" w:rsidR="00537636" w:rsidRPr="005F5A6A" w:rsidRDefault="00537636" w:rsidP="005F5A6A">
            <w:pPr>
              <w:pStyle w:val="TableText-Bol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4E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: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보행자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자전거</w:t>
            </w:r>
          </w:p>
        </w:tc>
        <w:tc>
          <w:tcPr>
            <w:tcW w:w="375" w:type="pct"/>
            <w:gridSpan w:val="2"/>
            <w:tcBorders>
              <w:top w:val="single" w:sz="6" w:space="0" w:color="F2A62B"/>
              <w:bottom w:val="single" w:sz="12" w:space="0" w:color="F2A62B"/>
            </w:tcBorders>
            <w:shd w:val="clear" w:color="auto" w:fill="auto"/>
            <w:vAlign w:val="center"/>
            <w:hideMark/>
          </w:tcPr>
          <w:p w14:paraId="3191E5CE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보행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순환</w:t>
            </w:r>
          </w:p>
        </w:tc>
        <w:tc>
          <w:tcPr>
            <w:tcW w:w="858" w:type="pct"/>
            <w:tcBorders>
              <w:top w:val="single" w:sz="6" w:space="0" w:color="F2A62B"/>
              <w:bottom w:val="single" w:sz="12" w:space="0" w:color="F2A62B"/>
            </w:tcBorders>
            <w:vAlign w:val="center"/>
          </w:tcPr>
          <w:p w14:paraId="4529DAFD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중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허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외부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보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용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보행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활동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(Herald Square/Penn Station))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곳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제외하고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중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승객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역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보행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순환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악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만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보행자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새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발생하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않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외부에서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역에서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용량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충분히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하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않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횡단보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또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코너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보행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조건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악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494" w:type="pct"/>
            <w:tcBorders>
              <w:top w:val="single" w:sz="6" w:space="0" w:color="F2A62B"/>
              <w:bottom w:val="single" w:sz="12" w:space="0" w:color="F2A62B"/>
            </w:tcBorders>
            <w:shd w:val="clear" w:color="auto" w:fill="auto"/>
            <w:vAlign w:val="center"/>
            <w:hideMark/>
          </w:tcPr>
          <w:p w14:paraId="71C2FCDD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Herald Square/Penn Station NY</w:t>
            </w:r>
          </w:p>
        </w:tc>
        <w:tc>
          <w:tcPr>
            <w:tcW w:w="452" w:type="pct"/>
            <w:tcBorders>
              <w:top w:val="single" w:sz="6" w:space="0" w:color="F2A62B"/>
              <w:bottom w:val="single" w:sz="12" w:space="0" w:color="F2A62B"/>
            </w:tcBorders>
            <w:shd w:val="clear" w:color="auto" w:fill="auto"/>
            <w:vAlign w:val="center"/>
            <w:hideMark/>
          </w:tcPr>
          <w:p w14:paraId="606BAC22" w14:textId="25B2D920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오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/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오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혼잡시간대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보행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임계값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초과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보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코너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횡단보도</w:t>
            </w:r>
          </w:p>
        </w:tc>
        <w:tc>
          <w:tcPr>
            <w:tcW w:w="1463" w:type="pct"/>
            <w:gridSpan w:val="7"/>
            <w:tcBorders>
              <w:top w:val="single" w:sz="6" w:space="0" w:color="F2A62B"/>
              <w:bottom w:val="single" w:sz="12" w:space="0" w:color="F2A62B"/>
            </w:tcBorders>
            <w:shd w:val="clear" w:color="auto" w:fill="auto"/>
            <w:vAlign w:val="center"/>
            <w:hideMark/>
          </w:tcPr>
          <w:p w14:paraId="1DB78C50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보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구획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횡단보도에서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보행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순환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</w:p>
        </w:tc>
        <w:tc>
          <w:tcPr>
            <w:tcW w:w="249" w:type="pct"/>
            <w:tcBorders>
              <w:top w:val="single" w:sz="6" w:space="0" w:color="F2A62B"/>
              <w:bottom w:val="single" w:sz="12" w:space="0" w:color="F2A62B"/>
            </w:tcBorders>
            <w:shd w:val="clear" w:color="auto" w:fill="auto"/>
            <w:vAlign w:val="center"/>
            <w:hideMark/>
          </w:tcPr>
          <w:p w14:paraId="258EAB7C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color w:val="3A3838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음</w:t>
            </w:r>
          </w:p>
        </w:tc>
        <w:tc>
          <w:tcPr>
            <w:tcW w:w="739" w:type="pct"/>
            <w:tcBorders>
              <w:top w:val="single" w:sz="6" w:space="0" w:color="F2A62B"/>
              <w:bottom w:val="single" w:sz="12" w:space="0" w:color="F2A62B"/>
            </w:tcBorders>
            <w:shd w:val="clear" w:color="auto" w:fill="FFFFFF" w:themeFill="background1"/>
            <w:vAlign w:val="center"/>
            <w:hideMark/>
          </w:tcPr>
          <w:p w14:paraId="6D558664" w14:textId="77777777" w:rsidR="00537636" w:rsidRPr="005F5A6A" w:rsidRDefault="00537636" w:rsidP="005F5A6A">
            <w:pPr>
              <w:pStyle w:val="TableText-boldred"/>
              <w:keepNext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필요함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프로젝트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후원자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장소의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모니터링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계획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구현합니다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계획에서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기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특정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시기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추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작업에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임계값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포함됩니다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임계값에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도달하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프로젝트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후원자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물리적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확장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/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또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장애물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제거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또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재배치를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통해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보도와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횡단보도에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보행자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공간을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늘립니다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.</w:t>
            </w:r>
          </w:p>
        </w:tc>
      </w:tr>
      <w:tr w:rsidR="002E20DC" w:rsidRPr="005F5A6A" w14:paraId="2B68D0B5" w14:textId="77777777" w:rsidTr="00F40BB7">
        <w:trPr>
          <w:cantSplit/>
          <w:trHeight w:val="738"/>
        </w:trPr>
        <w:tc>
          <w:tcPr>
            <w:tcW w:w="370" w:type="pct"/>
            <w:vMerge w:val="restar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0F9D2E31" w14:textId="77777777" w:rsidR="00537636" w:rsidRPr="005F5A6A" w:rsidRDefault="00537636" w:rsidP="00F02131">
            <w:pPr>
              <w:pStyle w:val="TableText-Bold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lastRenderedPageBreak/>
              <w:t xml:space="preserve">4E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: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보행자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자전거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 xml:space="preserve"> (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계속</w:t>
            </w:r>
            <w:r w:rsidRPr="005F5A6A">
              <w:rPr>
                <w:rFonts w:eastAsia="Gulim" w:hint="eastAsia"/>
                <w:bCs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375" w:type="pct"/>
            <w:gridSpan w:val="2"/>
            <w:vMerge w:val="restar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1C01C480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자전거</w:t>
            </w:r>
          </w:p>
        </w:tc>
        <w:tc>
          <w:tcPr>
            <w:tcW w:w="858" w:type="pct"/>
            <w:vMerge w:val="restart"/>
            <w:tcBorders>
              <w:top w:val="single" w:sz="4" w:space="0" w:color="F07F09" w:themeColor="accent1"/>
            </w:tcBorders>
            <w:vAlign w:val="center"/>
          </w:tcPr>
          <w:p w14:paraId="0ADC2CE8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중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허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단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자전거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약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</w:p>
        </w:tc>
        <w:tc>
          <w:tcPr>
            <w:tcW w:w="494" w:type="pc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3BB381EB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</w:p>
        </w:tc>
        <w:tc>
          <w:tcPr>
            <w:tcW w:w="452" w:type="pc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708BF2B4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43EAD788" w14:textId="77777777" w:rsidR="00537636" w:rsidRPr="005F5A6A" w:rsidRDefault="00537636" w:rsidP="00F02131">
            <w:pPr>
              <w:pStyle w:val="TableText-Center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중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허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근처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자전거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약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br/>
              <w:t>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보행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동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점유율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가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높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249" w:type="pc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235B44DD" w14:textId="77777777" w:rsidR="00537636" w:rsidRPr="005F5A6A" w:rsidRDefault="00537636" w:rsidP="00F02131">
            <w:pPr>
              <w:pStyle w:val="TableText-Center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tcBorders>
              <w:top w:val="single" w:sz="4" w:space="0" w:color="F07F09" w:themeColor="accent1"/>
            </w:tcBorders>
            <w:shd w:val="clear" w:color="auto" w:fill="FFFFFF" w:themeFill="background1"/>
            <w:vAlign w:val="center"/>
          </w:tcPr>
          <w:p w14:paraId="7F6D9E8F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</w:tr>
      <w:tr w:rsidR="002E20DC" w:rsidRPr="005F5A6A" w14:paraId="2F103BA6" w14:textId="77777777" w:rsidTr="00F40BB7">
        <w:trPr>
          <w:cantSplit/>
        </w:trPr>
        <w:tc>
          <w:tcPr>
            <w:tcW w:w="370" w:type="pct"/>
            <w:vMerge/>
            <w:vAlign w:val="center"/>
            <w:hideMark/>
          </w:tcPr>
          <w:p w14:paraId="6F1B73DC" w14:textId="77777777" w:rsidR="00537636" w:rsidRPr="005F5A6A" w:rsidRDefault="00537636" w:rsidP="00F02131">
            <w:pPr>
              <w:keepNext/>
              <w:kinsoku w:val="0"/>
              <w:overflowPunct w:val="0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vAlign w:val="center"/>
            <w:hideMark/>
          </w:tcPr>
          <w:p w14:paraId="0B38C366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1BACD8EE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510AD0C4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외부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26F7D2C9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shd w:val="clear" w:color="auto" w:fill="FFFFFF" w:themeFill="background1"/>
            <w:vAlign w:val="center"/>
            <w:hideMark/>
          </w:tcPr>
          <w:p w14:paraId="0C5E2BDC" w14:textId="77777777" w:rsidR="00537636" w:rsidRPr="005F5A6A" w:rsidRDefault="00537636" w:rsidP="00F02131">
            <w:pPr>
              <w:pStyle w:val="TableText-Center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자동차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자전거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환</w:t>
            </w:r>
          </w:p>
        </w:tc>
        <w:tc>
          <w:tcPr>
            <w:tcW w:w="249" w:type="pct"/>
            <w:shd w:val="clear" w:color="auto" w:fill="FFFFFF" w:themeFill="background1"/>
            <w:vAlign w:val="center"/>
            <w:hideMark/>
          </w:tcPr>
          <w:p w14:paraId="13C54B4D" w14:textId="77777777" w:rsidR="00537636" w:rsidRPr="005F5A6A" w:rsidRDefault="00537636" w:rsidP="00F02131">
            <w:pPr>
              <w:pStyle w:val="TableText-Center"/>
              <w:kinsoku w:val="0"/>
              <w:overflowPunct w:val="0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shd w:val="clear" w:color="auto" w:fill="auto"/>
            <w:vAlign w:val="center"/>
            <w:hideMark/>
          </w:tcPr>
          <w:p w14:paraId="12E67B2D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</w:tr>
      <w:tr w:rsidR="002E20DC" w:rsidRPr="005F5A6A" w14:paraId="642C95E6" w14:textId="77777777" w:rsidTr="00F40BB7">
        <w:trPr>
          <w:cantSplit/>
        </w:trPr>
        <w:tc>
          <w:tcPr>
            <w:tcW w:w="370" w:type="pct"/>
            <w:vMerge/>
            <w:vAlign w:val="center"/>
            <w:hideMark/>
          </w:tcPr>
          <w:p w14:paraId="1CCD2207" w14:textId="77777777" w:rsidR="00537636" w:rsidRPr="005F5A6A" w:rsidRDefault="00537636" w:rsidP="00F02131">
            <w:pPr>
              <w:keepNext/>
              <w:kinsoku w:val="0"/>
              <w:overflowPunct w:val="0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shd w:val="clear" w:color="auto" w:fill="auto"/>
            <w:vAlign w:val="center"/>
            <w:hideMark/>
          </w:tcPr>
          <w:p w14:paraId="049F2E67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안전</w:t>
            </w:r>
          </w:p>
        </w:tc>
        <w:tc>
          <w:tcPr>
            <w:tcW w:w="858" w:type="pct"/>
            <w:vAlign w:val="center"/>
          </w:tcPr>
          <w:p w14:paraId="69C3E04F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1A812E10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반적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68D0DCD9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shd w:val="clear" w:color="auto" w:fill="FFFFFF" w:themeFill="background1"/>
            <w:vAlign w:val="center"/>
            <w:hideMark/>
          </w:tcPr>
          <w:p w14:paraId="2FB56426" w14:textId="77777777" w:rsidR="00537636" w:rsidRPr="005F5A6A" w:rsidRDefault="00537636" w:rsidP="00F02131">
            <w:pPr>
              <w:pStyle w:val="TableText-Center"/>
              <w:kinsoku w:val="0"/>
              <w:overflowPunct w:val="0"/>
              <w:jc w:val="both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기존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확인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높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충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점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포함하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보행자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크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하거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안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문제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하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않습니다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전반적으로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,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Manhattan(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맨해튼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) CBD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를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드나드는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차량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이동이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줄어들면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, CBD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통행세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징수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대안이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이러한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지역에서의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교통량을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감소시킬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수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있습니다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.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이를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통해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차량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-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차량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및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보행자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충돌을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줄이고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안전에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대해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findhit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전반적으로</w:t>
            </w:r>
            <w:r w:rsidRPr="005F5A6A">
              <w:rPr>
                <w:rStyle w:val="findhit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findhit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이로운</w:t>
            </w:r>
            <w:r w:rsidRPr="005F5A6A">
              <w:rPr>
                <w:rStyle w:val="findhit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findhit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영향을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받을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수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 xml:space="preserve"> 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있습니다</w:t>
            </w:r>
            <w:r w:rsidRPr="005F5A6A">
              <w:rPr>
                <w:rStyle w:val="normaltextrun"/>
                <w:rFonts w:eastAsia="Gulim" w:cs="Calibri Light" w:hint="eastAsia"/>
                <w:color w:val="auto"/>
                <w:spacing w:val="-4"/>
                <w:sz w:val="19"/>
                <w:szCs w:val="19"/>
                <w:shd w:val="clear" w:color="auto" w:fill="FFFFFF"/>
                <w:lang w:eastAsia="ko-KR"/>
              </w:rPr>
              <w:t>.</w:t>
            </w:r>
          </w:p>
        </w:tc>
        <w:tc>
          <w:tcPr>
            <w:tcW w:w="249" w:type="pct"/>
            <w:shd w:val="clear" w:color="auto" w:fill="FFFFFF" w:themeFill="background1"/>
            <w:vAlign w:val="center"/>
          </w:tcPr>
          <w:p w14:paraId="5CCFCE2F" w14:textId="77777777" w:rsidR="00537636" w:rsidRPr="005F5A6A" w:rsidRDefault="00537636" w:rsidP="00F02131">
            <w:pPr>
              <w:pStyle w:val="TableText-Center"/>
              <w:kinsoku w:val="0"/>
              <w:overflowPunct w:val="0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shd w:val="clear" w:color="auto" w:fill="auto"/>
            <w:vAlign w:val="center"/>
            <w:hideMark/>
          </w:tcPr>
          <w:p w14:paraId="2B25CCBF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</w:tr>
      <w:tr w:rsidR="002E20DC" w:rsidRPr="005F5A6A" w14:paraId="1235D247" w14:textId="77777777" w:rsidTr="00F40BB7">
        <w:trPr>
          <w:cantSplit/>
        </w:trPr>
        <w:tc>
          <w:tcPr>
            <w:tcW w:w="370" w:type="pct"/>
            <w:vMerge w:val="restart"/>
            <w:shd w:val="clear" w:color="auto" w:fill="auto"/>
            <w:vAlign w:val="center"/>
            <w:hideMark/>
          </w:tcPr>
          <w:p w14:paraId="1D7F8295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b/>
                <w:bCs/>
                <w:spacing w:val="-4"/>
                <w:sz w:val="19"/>
                <w:szCs w:val="19"/>
                <w:highlight w:val="yellow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5A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사회적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건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: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인구</w:t>
            </w:r>
          </w:p>
        </w:tc>
        <w:tc>
          <w:tcPr>
            <w:tcW w:w="375" w:type="pct"/>
            <w:gridSpan w:val="2"/>
            <w:shd w:val="clear" w:color="auto" w:fill="auto"/>
            <w:vAlign w:val="center"/>
            <w:hideMark/>
          </w:tcPr>
          <w:p w14:paraId="3FC1426E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</w:p>
        </w:tc>
        <w:tc>
          <w:tcPr>
            <w:tcW w:w="858" w:type="pct"/>
            <w:vAlign w:val="center"/>
          </w:tcPr>
          <w:p w14:paraId="741E478E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근처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48AC0B5F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8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카운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연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역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0B3D0DDD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shd w:val="clear" w:color="auto" w:fill="FFFFFF" w:themeFill="background1"/>
            <w:vAlign w:val="center"/>
            <w:hideMark/>
          </w:tcPr>
          <w:p w14:paraId="40497C4D" w14:textId="77777777" w:rsidR="00537636" w:rsidRPr="005F5A6A" w:rsidRDefault="00537636" w:rsidP="00F02131">
            <w:pPr>
              <w:pStyle w:val="TableText-Center"/>
              <w:kinsoku w:val="0"/>
              <w:overflowPunct w:val="0"/>
              <w:jc w:val="both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근처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동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절약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동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신뢰성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향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차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용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절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안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오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물질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배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선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예측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가능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자금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출처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관련됩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사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연결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거주자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고용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육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레크리에이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접근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긍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249" w:type="pct"/>
            <w:shd w:val="clear" w:color="auto" w:fill="FFFFFF" w:themeFill="background1"/>
            <w:vAlign w:val="center"/>
          </w:tcPr>
          <w:p w14:paraId="5E326578" w14:textId="77777777" w:rsidR="00537636" w:rsidRPr="005F5A6A" w:rsidRDefault="00537636" w:rsidP="00F02131">
            <w:pPr>
              <w:pStyle w:val="TableText-Center"/>
              <w:kinsoku w:val="0"/>
              <w:overflowPunct w:val="0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shd w:val="clear" w:color="auto" w:fill="auto"/>
            <w:vAlign w:val="center"/>
            <w:hideMark/>
          </w:tcPr>
          <w:p w14:paraId="4E6BA215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</w:p>
        </w:tc>
      </w:tr>
      <w:tr w:rsidR="002E20DC" w:rsidRPr="005F5A6A" w14:paraId="434416A1" w14:textId="77777777" w:rsidTr="00F40BB7">
        <w:trPr>
          <w:cantSplit/>
        </w:trPr>
        <w:tc>
          <w:tcPr>
            <w:tcW w:w="370" w:type="pct"/>
            <w:vMerge/>
            <w:vAlign w:val="center"/>
            <w:hideMark/>
          </w:tcPr>
          <w:p w14:paraId="35D0AEAF" w14:textId="77777777" w:rsidR="00537636" w:rsidRPr="005F5A6A" w:rsidRDefault="00537636" w:rsidP="00F02131">
            <w:pPr>
              <w:kinsoku w:val="0"/>
              <w:overflowPunct w:val="0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tcBorders>
              <w:bottom w:val="single" w:sz="6" w:space="0" w:color="F2A62B"/>
            </w:tcBorders>
            <w:shd w:val="clear" w:color="auto" w:fill="auto"/>
            <w:vAlign w:val="center"/>
            <w:hideMark/>
          </w:tcPr>
          <w:p w14:paraId="21CA2E97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사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화합</w:t>
            </w:r>
          </w:p>
        </w:tc>
        <w:tc>
          <w:tcPr>
            <w:tcW w:w="858" w:type="pct"/>
            <w:vAlign w:val="center"/>
          </w:tcPr>
          <w:p w14:paraId="646A277A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새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방법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결과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중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용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포함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동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패턴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화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57795E3E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8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카운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연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역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66215214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shd w:val="clear" w:color="auto" w:fill="FFFFFF" w:themeFill="background1"/>
            <w:vAlign w:val="center"/>
            <w:hideMark/>
          </w:tcPr>
          <w:p w14:paraId="2756B623" w14:textId="77777777" w:rsidR="00537636" w:rsidRPr="005F5A6A" w:rsidRDefault="00537636" w:rsidP="00F02131">
            <w:pPr>
              <w:pStyle w:val="TableText-Center"/>
              <w:kinsoku w:val="0"/>
              <w:overflowPunct w:val="0"/>
              <w:jc w:val="both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젝트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결과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용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포함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동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패턴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화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연결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광범위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네트워크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예측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작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동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화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고려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사회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화합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치거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람들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다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람들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류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어렵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만들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않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</w:p>
        </w:tc>
        <w:tc>
          <w:tcPr>
            <w:tcW w:w="249" w:type="pct"/>
            <w:shd w:val="clear" w:color="auto" w:fill="FFFFFF" w:themeFill="background1"/>
            <w:vAlign w:val="center"/>
          </w:tcPr>
          <w:p w14:paraId="449633A2" w14:textId="77777777" w:rsidR="00537636" w:rsidRPr="005F5A6A" w:rsidRDefault="00537636" w:rsidP="00F02131">
            <w:pPr>
              <w:pStyle w:val="TableText-Center"/>
              <w:kinsoku w:val="0"/>
              <w:overflowPunct w:val="0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shd w:val="clear" w:color="auto" w:fill="auto"/>
            <w:vAlign w:val="center"/>
            <w:hideMark/>
          </w:tcPr>
          <w:p w14:paraId="51479C4D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작용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저소득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전자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용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관련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조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아래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"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환경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정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"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참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.</w:t>
            </w:r>
          </w:p>
        </w:tc>
      </w:tr>
      <w:tr w:rsidR="002E20DC" w:rsidRPr="005F5A6A" w14:paraId="51357F68" w14:textId="77777777" w:rsidTr="00F40BB7">
        <w:trPr>
          <w:cantSplit/>
        </w:trPr>
        <w:tc>
          <w:tcPr>
            <w:tcW w:w="370" w:type="pct"/>
            <w:vMerge/>
            <w:tcBorders>
              <w:bottom w:val="single" w:sz="12" w:space="0" w:color="F2A62B"/>
            </w:tcBorders>
            <w:vAlign w:val="center"/>
          </w:tcPr>
          <w:p w14:paraId="26250478" w14:textId="77777777" w:rsidR="00537636" w:rsidRPr="005F5A6A" w:rsidRDefault="00537636" w:rsidP="00F02131">
            <w:pPr>
              <w:kinsoku w:val="0"/>
              <w:overflowPunct w:val="0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tcBorders>
              <w:top w:val="single" w:sz="6" w:space="0" w:color="F2A62B"/>
              <w:bottom w:val="single" w:sz="6" w:space="0" w:color="F2A62B"/>
            </w:tcBorders>
            <w:shd w:val="clear" w:color="auto" w:fill="auto"/>
            <w:vAlign w:val="center"/>
          </w:tcPr>
          <w:p w14:paraId="75292B3C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간접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동</w:t>
            </w:r>
          </w:p>
        </w:tc>
        <w:tc>
          <w:tcPr>
            <w:tcW w:w="858" w:type="pct"/>
            <w:vAlign w:val="center"/>
          </w:tcPr>
          <w:p w14:paraId="476C8D1D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거주자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잠재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자발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동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유도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회경제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조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또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생활비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현저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494" w:type="pct"/>
            <w:shd w:val="clear" w:color="auto" w:fill="auto"/>
            <w:vAlign w:val="center"/>
          </w:tcPr>
          <w:p w14:paraId="2A6E762A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AB800EC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shd w:val="clear" w:color="auto" w:fill="FFFFFF" w:themeFill="background1"/>
            <w:vAlign w:val="center"/>
          </w:tcPr>
          <w:p w14:paraId="30084B81" w14:textId="77777777" w:rsidR="00537636" w:rsidRPr="005F5A6A" w:rsidRDefault="00537636" w:rsidP="00F02131">
            <w:pPr>
              <w:pStyle w:val="TableText-Center"/>
              <w:kinsoku w:val="0"/>
              <w:overflowPunct w:val="0"/>
              <w:jc w:val="both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젝트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간접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자발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동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가능성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갖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않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동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가치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높은데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가구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거주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결정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많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요인들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고려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보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젝트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택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가격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화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어지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상황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실질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화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초래하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않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또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,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저소득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거주자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택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용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족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, New York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뉴욕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임대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임대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안정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기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유사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그램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보호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많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택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단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최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60,000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달러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소득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거주자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용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세액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공제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족으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젝트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결과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따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생활비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현저히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발생하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않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이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젝트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결과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제품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용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하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않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이라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결론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갖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아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"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경제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조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"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참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. </w:t>
            </w:r>
          </w:p>
        </w:tc>
        <w:tc>
          <w:tcPr>
            <w:tcW w:w="249" w:type="pct"/>
            <w:shd w:val="clear" w:color="auto" w:fill="FFFFFF" w:themeFill="background1"/>
            <w:vAlign w:val="center"/>
          </w:tcPr>
          <w:p w14:paraId="494571AC" w14:textId="77777777" w:rsidR="00537636" w:rsidRPr="005F5A6A" w:rsidRDefault="00537636" w:rsidP="00F02131">
            <w:pPr>
              <w:pStyle w:val="TableText-Center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shd w:val="clear" w:color="auto" w:fill="auto"/>
            <w:vAlign w:val="center"/>
          </w:tcPr>
          <w:p w14:paraId="0826BD36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</w:tr>
      <w:tr w:rsidR="002E20DC" w:rsidRPr="005F5A6A" w14:paraId="30880738" w14:textId="77777777" w:rsidTr="00F40BB7">
        <w:trPr>
          <w:cantSplit/>
        </w:trPr>
        <w:tc>
          <w:tcPr>
            <w:tcW w:w="370" w:type="pct"/>
            <w:vMerge/>
            <w:tcBorders>
              <w:top w:val="single" w:sz="12" w:space="0" w:color="F2A62B"/>
              <w:bottom w:val="single" w:sz="12" w:space="0" w:color="F2A62B"/>
            </w:tcBorders>
            <w:vAlign w:val="center"/>
            <w:hideMark/>
          </w:tcPr>
          <w:p w14:paraId="0C659ADE" w14:textId="77777777" w:rsidR="00537636" w:rsidRPr="005F5A6A" w:rsidRDefault="00537636" w:rsidP="00F02131">
            <w:pPr>
              <w:kinsoku w:val="0"/>
              <w:overflowPunct w:val="0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tcBorders>
              <w:top w:val="single" w:sz="6" w:space="0" w:color="F2A62B"/>
              <w:bottom w:val="single" w:sz="12" w:space="0" w:color="F2A62B"/>
            </w:tcBorders>
            <w:shd w:val="clear" w:color="auto" w:fill="auto"/>
            <w:vAlign w:val="center"/>
            <w:hideMark/>
          </w:tcPr>
          <w:p w14:paraId="30F2E135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사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서비스</w:t>
            </w:r>
          </w:p>
        </w:tc>
        <w:tc>
          <w:tcPr>
            <w:tcW w:w="858" w:type="pct"/>
            <w:tcBorders>
              <w:bottom w:val="single" w:sz="12" w:space="0" w:color="F2A62B"/>
            </w:tcBorders>
            <w:vAlign w:val="center"/>
          </w:tcPr>
          <w:p w14:paraId="70B68EAF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사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서비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제공업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전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직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외부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전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고객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용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</w:p>
        </w:tc>
        <w:tc>
          <w:tcPr>
            <w:tcW w:w="494" w:type="pct"/>
            <w:tcBorders>
              <w:bottom w:val="single" w:sz="12" w:space="0" w:color="F2A62B"/>
            </w:tcBorders>
            <w:shd w:val="clear" w:color="auto" w:fill="auto"/>
            <w:vAlign w:val="center"/>
            <w:hideMark/>
          </w:tcPr>
          <w:p w14:paraId="268CC703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</w:p>
        </w:tc>
        <w:tc>
          <w:tcPr>
            <w:tcW w:w="452" w:type="pct"/>
            <w:tcBorders>
              <w:bottom w:val="single" w:sz="12" w:space="0" w:color="F2A62B"/>
            </w:tcBorders>
            <w:shd w:val="clear" w:color="auto" w:fill="auto"/>
            <w:vAlign w:val="center"/>
            <w:hideMark/>
          </w:tcPr>
          <w:p w14:paraId="01BB8640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tcBorders>
              <w:bottom w:val="single" w:sz="12" w:space="0" w:color="F2A62B"/>
            </w:tcBorders>
            <w:shd w:val="clear" w:color="auto" w:fill="FFFFFF" w:themeFill="background1"/>
            <w:vAlign w:val="center"/>
            <w:hideMark/>
          </w:tcPr>
          <w:p w14:paraId="1219F5A8" w14:textId="77777777" w:rsidR="00537636" w:rsidRPr="005F5A6A" w:rsidRDefault="00537636" w:rsidP="00F02131">
            <w:pPr>
              <w:pStyle w:val="TableText-Center"/>
              <w:kinsoku w:val="0"/>
              <w:overflowPunct w:val="0"/>
              <w:jc w:val="both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젝트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드나드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차량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행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사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서비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제공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,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사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설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서비스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차량으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동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,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거주자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외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사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설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차량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동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사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설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직원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용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시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외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많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동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선택지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고려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용자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사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설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서비스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전하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용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사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설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서비스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치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않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</w:p>
        </w:tc>
        <w:tc>
          <w:tcPr>
            <w:tcW w:w="249" w:type="pct"/>
            <w:tcBorders>
              <w:bottom w:val="single" w:sz="12" w:space="0" w:color="F2A62B"/>
            </w:tcBorders>
            <w:shd w:val="clear" w:color="auto" w:fill="FFFFFF" w:themeFill="background1"/>
            <w:vAlign w:val="center"/>
          </w:tcPr>
          <w:p w14:paraId="08F1EE8D" w14:textId="77777777" w:rsidR="00537636" w:rsidRPr="005F5A6A" w:rsidRDefault="00537636" w:rsidP="00F02131">
            <w:pPr>
              <w:pStyle w:val="TableText-Center"/>
              <w:kinsoku w:val="0"/>
              <w:overflowPunct w:val="0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tcBorders>
              <w:bottom w:val="single" w:sz="12" w:space="0" w:color="F2A62B"/>
            </w:tcBorders>
            <w:shd w:val="clear" w:color="auto" w:fill="auto"/>
            <w:vAlign w:val="center"/>
            <w:hideMark/>
          </w:tcPr>
          <w:p w14:paraId="44594A66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</w:tr>
      <w:tr w:rsidR="002E20DC" w:rsidRPr="005F5A6A" w14:paraId="74834B98" w14:textId="77777777" w:rsidTr="00F40BB7">
        <w:trPr>
          <w:cantSplit/>
        </w:trPr>
        <w:tc>
          <w:tcPr>
            <w:tcW w:w="370" w:type="pct"/>
            <w:vMerge w:val="restart"/>
            <w:tcBorders>
              <w:top w:val="single" w:sz="4" w:space="0" w:color="F9B268" w:themeColor="accent1" w:themeTint="99"/>
            </w:tcBorders>
            <w:vAlign w:val="center"/>
            <w:hideMark/>
          </w:tcPr>
          <w:p w14:paraId="6D89B2DA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lastRenderedPageBreak/>
              <w:t xml:space="preserve">5A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사회적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건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: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인구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(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계속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375" w:type="pct"/>
            <w:gridSpan w:val="2"/>
            <w:shd w:val="clear" w:color="auto" w:fill="auto"/>
            <w:vAlign w:val="center"/>
            <w:hideMark/>
          </w:tcPr>
          <w:p w14:paraId="569F4849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취약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계층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</w:p>
        </w:tc>
        <w:tc>
          <w:tcPr>
            <w:tcW w:w="858" w:type="pct"/>
            <w:vAlign w:val="center"/>
          </w:tcPr>
          <w:p w14:paraId="37A4F25C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MTA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캐피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그램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신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자금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원으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취약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계층에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제공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4DF28518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8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카운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연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역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6BE8C31B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shd w:val="clear" w:color="auto" w:fill="FFFFFF" w:themeFill="background1"/>
            <w:vAlign w:val="center"/>
            <w:hideMark/>
          </w:tcPr>
          <w:p w14:paraId="5B91D765" w14:textId="77777777" w:rsidR="00537636" w:rsidRPr="005F5A6A" w:rsidRDefault="00537636" w:rsidP="00F02131">
            <w:pPr>
              <w:pStyle w:val="paragraph"/>
              <w:kinsoku w:val="0"/>
              <w:overflowPunct w:val="0"/>
              <w:spacing w:before="0" w:beforeAutospacing="0" w:after="120" w:afterAutospacing="0" w:line="252" w:lineRule="auto"/>
              <w:jc w:val="both"/>
              <w:textAlignment w:val="baseline"/>
              <w:rPr>
                <w:rStyle w:val="eop"/>
                <w:rFonts w:ascii="Arial Narrow" w:eastAsia="Gulim" w:hAnsi="Arial Narrow" w:cs="Calibri Light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프로젝트는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MTA 2020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2024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캐피털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프로그램의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자금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원천을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조성하고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Manhattan (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혼잡을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줄임으로써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노인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인구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장애인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의존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인구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비운전자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인구를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포함한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특정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취약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사회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계층에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이로운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줄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Style w:val="eop"/>
                <w:rFonts w:ascii="Arial Narrow" w:eastAsia="Gulim" w:hAnsi="Arial Narrow" w:cs="Calibri Light" w:hint="eastAsia"/>
                <w:spacing w:val="-4"/>
                <w:sz w:val="19"/>
                <w:szCs w:val="19"/>
                <w:lang w:eastAsia="ko-KR"/>
              </w:rPr>
              <w:t> </w:t>
            </w:r>
          </w:p>
          <w:p w14:paraId="05012FD0" w14:textId="77777777" w:rsidR="00537636" w:rsidRPr="005F5A6A" w:rsidRDefault="00537636" w:rsidP="00F02131">
            <w:pPr>
              <w:pStyle w:val="paragraph"/>
              <w:kinsoku w:val="0"/>
              <w:overflowPunct w:val="0"/>
              <w:spacing w:before="0" w:beforeAutospacing="0" w:after="120" w:afterAutospacing="0" w:line="252" w:lineRule="auto"/>
              <w:jc w:val="both"/>
              <w:textAlignment w:val="baseline"/>
              <w:rPr>
                <w:rStyle w:val="normaltextrun"/>
                <w:rFonts w:ascii="Arial Narrow" w:eastAsia="Gulim" w:hAnsi="Arial Narrow" w:cs="Calibri Light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버스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승객은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지하철과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같은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다른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형태의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대중교통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승객보다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나이가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많은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경향이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있으며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위에서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설명한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바와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같이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, Manhattan(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버스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승객은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혼잡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감소로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인한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이동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시간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절약의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이로운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받을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있기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때문에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고령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승객은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CBD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대안을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통해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버스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서비스에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이동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시간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신뢰성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향상에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관한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혜택을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누릴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있습니다</w:t>
            </w:r>
            <w:r w:rsidRPr="005F5A6A">
              <w:rPr>
                <w:rStyle w:val="normaltextrun"/>
                <w:rFonts w:ascii="Arial Narrow" w:eastAsia="Gulim" w:hAnsi="Arial Narrow" w:cs="Calibri Light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</w:p>
          <w:p w14:paraId="59A5733B" w14:textId="0DB5C3CB" w:rsidR="00537636" w:rsidRPr="005F5A6A" w:rsidRDefault="00537636" w:rsidP="00F02131">
            <w:pPr>
              <w:pStyle w:val="paragraph"/>
              <w:kinsoku w:val="0"/>
              <w:overflowPunct w:val="0"/>
              <w:spacing w:before="0" w:beforeAutospacing="0" w:after="0" w:afterAutospacing="0" w:line="252" w:lineRule="auto"/>
              <w:jc w:val="both"/>
              <w:textAlignment w:val="baseline"/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65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세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이상의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적격장애인은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MTA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지하철과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버스에서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요금을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할인받고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적격장애인은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MTA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를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대신해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보조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수단을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운행하는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택시와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FHV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등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MTA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보조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서비스도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받을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있습니다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. Manhattan(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로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주행하는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장애인과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저소득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인구는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일반적으로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저소득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장애인을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위해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제안된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것과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동일한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개선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혜택을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받을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있습니다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. Manhattan(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로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주행하는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다른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고령자들도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통행료를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낼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ascii="Arial Narrow" w:eastAsia="Gulim" w:hAnsi="Arial Narrow" w:hint="eastAsia"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249" w:type="pct"/>
            <w:shd w:val="clear" w:color="auto" w:fill="FFFFFF" w:themeFill="background1"/>
            <w:vAlign w:val="center"/>
          </w:tcPr>
          <w:p w14:paraId="3B4272F4" w14:textId="77777777" w:rsidR="00537636" w:rsidRPr="005F5A6A" w:rsidRDefault="00537636" w:rsidP="00F02131">
            <w:pPr>
              <w:pStyle w:val="TableText-Center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shd w:val="clear" w:color="auto" w:fill="auto"/>
            <w:vAlign w:val="center"/>
            <w:hideMark/>
          </w:tcPr>
          <w:p w14:paraId="7F40D048" w14:textId="77777777" w:rsidR="00537636" w:rsidRPr="005F5A6A" w:rsidRDefault="00537636" w:rsidP="00F02131">
            <w:pPr>
              <w:pStyle w:val="paragraph"/>
              <w:kinsoku w:val="0"/>
              <w:overflowPunct w:val="0"/>
              <w:spacing w:before="0" w:beforeAutospacing="0" w:after="0" w:afterAutospacing="0" w:line="252" w:lineRule="auto"/>
              <w:textAlignment w:val="baseline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ascii="Arial Narrow" w:eastAsia="Gulim" w:hAnsi="Arial Narrow" w:hint="eastAsia"/>
                <w:b/>
                <w:bCs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ascii="Arial Narrow" w:eastAsia="Gulim" w:hAnsi="Arial Narrow" w:hint="eastAsia"/>
                <w:b/>
                <w:bCs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b/>
                <w:bCs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ascii="Arial Narrow" w:eastAsia="Gulim" w:hAnsi="Arial Narrow" w:hint="eastAsia"/>
                <w:b/>
                <w:bCs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b/>
                <w:bCs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ascii="Arial Narrow" w:eastAsia="Gulim" w:hAnsi="Arial Narrow" w:hint="eastAsia"/>
                <w:b/>
                <w:bCs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b/>
                <w:bCs/>
                <w:snapToGrid w:val="0"/>
                <w:color w:val="000000"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</w:tr>
      <w:tr w:rsidR="002E20DC" w:rsidRPr="005F5A6A" w14:paraId="1198D27D" w14:textId="77777777" w:rsidTr="00F40BB7">
        <w:trPr>
          <w:cantSplit/>
        </w:trPr>
        <w:tc>
          <w:tcPr>
            <w:tcW w:w="370" w:type="pct"/>
            <w:vMerge/>
            <w:vAlign w:val="center"/>
            <w:hideMark/>
          </w:tcPr>
          <w:p w14:paraId="6BF806B8" w14:textId="77777777" w:rsidR="00537636" w:rsidRPr="005F5A6A" w:rsidRDefault="00537636" w:rsidP="00F02131">
            <w:pPr>
              <w:kinsoku w:val="0"/>
              <w:overflowPunct w:val="0"/>
              <w:spacing w:line="252" w:lineRule="auto"/>
              <w:rPr>
                <w:rFonts w:ascii="Arial Narrow" w:eastAsia="Gulim" w:hAnsi="Arial Narrow" w:cs="Calibri" w:hint="eastAsia"/>
                <w:b/>
                <w:bCs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shd w:val="clear" w:color="auto" w:fill="auto"/>
            <w:vAlign w:val="center"/>
            <w:hideMark/>
          </w:tcPr>
          <w:p w14:paraId="2526AE77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직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접근</w:t>
            </w:r>
          </w:p>
        </w:tc>
        <w:tc>
          <w:tcPr>
            <w:tcW w:w="858" w:type="pct"/>
            <w:vAlign w:val="center"/>
          </w:tcPr>
          <w:p w14:paraId="57FFDB2E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전해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출근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소수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람들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용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0D884649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8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카운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연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역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3FFD1870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shd w:val="clear" w:color="auto" w:fill="FFFFFF" w:themeFill="background1"/>
            <w:vAlign w:val="center"/>
            <w:hideMark/>
          </w:tcPr>
          <w:p w14:paraId="6B9F6A2F" w14:textId="77777777" w:rsidR="00537636" w:rsidRPr="005F5A6A" w:rsidRDefault="00537636" w:rsidP="00F02131">
            <w:pPr>
              <w:pStyle w:val="TableText-Center"/>
              <w:kinsoku w:val="0"/>
              <w:overflowPunct w:val="0"/>
              <w:spacing w:line="252" w:lineRule="auto"/>
              <w:jc w:val="left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또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향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단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환승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승객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상쇄하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출퇴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간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합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에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불구하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전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람들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전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필요성이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편리함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따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전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하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이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,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혼잡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라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받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다양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선택지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용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오늘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전으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근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구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적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때문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직장으로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동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로부터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역방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근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미합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(0.1%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.</w:t>
            </w:r>
          </w:p>
        </w:tc>
        <w:tc>
          <w:tcPr>
            <w:tcW w:w="249" w:type="pct"/>
            <w:shd w:val="clear" w:color="auto" w:fill="FFFFFF" w:themeFill="background1"/>
            <w:vAlign w:val="center"/>
          </w:tcPr>
          <w:p w14:paraId="5DB983AF" w14:textId="77777777" w:rsidR="00537636" w:rsidRPr="005F5A6A" w:rsidRDefault="00537636" w:rsidP="00F02131">
            <w:pPr>
              <w:pStyle w:val="TableText-Center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shd w:val="clear" w:color="auto" w:fill="auto"/>
            <w:vAlign w:val="center"/>
            <w:hideMark/>
          </w:tcPr>
          <w:p w14:paraId="30FDBF18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</w:tr>
      <w:tr w:rsidR="002E20DC" w:rsidRPr="005F5A6A" w14:paraId="22D0C505" w14:textId="77777777" w:rsidTr="00F40BB7">
        <w:trPr>
          <w:cantSplit/>
        </w:trPr>
        <w:tc>
          <w:tcPr>
            <w:tcW w:w="745" w:type="pct"/>
            <w:gridSpan w:val="3"/>
            <w:vMerge w:val="restart"/>
            <w:shd w:val="clear" w:color="auto" w:fill="auto"/>
            <w:vAlign w:val="center"/>
            <w:hideMark/>
          </w:tcPr>
          <w:p w14:paraId="2ECFC5ED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5B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사회적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조건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: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인근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특성</w:t>
            </w:r>
          </w:p>
        </w:tc>
        <w:tc>
          <w:tcPr>
            <w:tcW w:w="858" w:type="pct"/>
            <w:vMerge w:val="restart"/>
            <w:vAlign w:val="center"/>
          </w:tcPr>
          <w:p w14:paraId="73E8D7A2" w14:textId="77777777" w:rsidR="00537636" w:rsidRPr="005F5A6A" w:rsidRDefault="00537636" w:rsidP="00F02131">
            <w:pPr>
              <w:pStyle w:val="TableText-leftaligned"/>
              <w:keepNext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특성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눈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띄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46A54714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4DA4B364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shd w:val="clear" w:color="auto" w:fill="FFFFFF" w:themeFill="background1"/>
            <w:vAlign w:val="center"/>
            <w:hideMark/>
          </w:tcPr>
          <w:p w14:paraId="4282D719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spacing w:line="252" w:lineRule="auto"/>
              <w:jc w:val="both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도로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패턴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화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특성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정의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요소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화시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같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않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249" w:type="pct"/>
            <w:shd w:val="clear" w:color="auto" w:fill="FFFFFF" w:themeFill="background1"/>
            <w:vAlign w:val="center"/>
          </w:tcPr>
          <w:p w14:paraId="3082B6C5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shd w:val="clear" w:color="auto" w:fill="auto"/>
            <w:vAlign w:val="center"/>
            <w:hideMark/>
          </w:tcPr>
          <w:p w14:paraId="21AA717E" w14:textId="77777777" w:rsidR="00537636" w:rsidRPr="005F5A6A" w:rsidRDefault="00537636" w:rsidP="00F02131">
            <w:pPr>
              <w:pStyle w:val="TableText-leftaligned"/>
              <w:keepNext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</w:tr>
      <w:tr w:rsidR="002E20DC" w:rsidRPr="005F5A6A" w14:paraId="2CC750DE" w14:textId="77777777" w:rsidTr="00F40BB7">
        <w:trPr>
          <w:cantSplit/>
        </w:trPr>
        <w:tc>
          <w:tcPr>
            <w:tcW w:w="745" w:type="pct"/>
            <w:gridSpan w:val="3"/>
            <w:vMerge/>
            <w:vAlign w:val="center"/>
            <w:hideMark/>
          </w:tcPr>
          <w:p w14:paraId="3E2306EA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60CD1E64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3813C4EF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60th Street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경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근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6976E029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shd w:val="clear" w:color="auto" w:fill="FFFFFF" w:themeFill="background1"/>
            <w:vAlign w:val="center"/>
            <w:hideMark/>
          </w:tcPr>
          <w:p w14:paraId="10826ED9" w14:textId="77777777" w:rsidR="00537636" w:rsidRPr="005F5A6A" w:rsidRDefault="00537636" w:rsidP="00F02131">
            <w:pPr>
              <w:pStyle w:val="TableText-Center"/>
              <w:kinsoku w:val="0"/>
              <w:overflowPunct w:val="0"/>
              <w:spacing w:line="252" w:lineRule="auto"/>
              <w:jc w:val="both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60th Street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경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근처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요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proofErr w:type="gramStart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</w:t>
            </w:r>
            <w:proofErr w:type="gramEnd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60th Street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바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북쪽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바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남쪽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포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특성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치거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러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특성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정의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요소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경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투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회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분위기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조성하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않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249" w:type="pct"/>
            <w:shd w:val="clear" w:color="auto" w:fill="FFFFFF" w:themeFill="background1"/>
            <w:vAlign w:val="center"/>
          </w:tcPr>
          <w:p w14:paraId="76E32829" w14:textId="77777777" w:rsidR="00537636" w:rsidRPr="005F5A6A" w:rsidRDefault="00537636" w:rsidP="00F02131">
            <w:pPr>
              <w:pStyle w:val="TableText-Center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shd w:val="clear" w:color="auto" w:fill="auto"/>
            <w:vAlign w:val="center"/>
            <w:hideMark/>
          </w:tcPr>
          <w:p w14:paraId="0388A8FB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</w:tr>
      <w:tr w:rsidR="00537636" w:rsidRPr="005F5A6A" w14:paraId="64E87088" w14:textId="77777777" w:rsidTr="00F40BB7">
        <w:trPr>
          <w:cantSplit/>
        </w:trPr>
        <w:tc>
          <w:tcPr>
            <w:tcW w:w="745" w:type="pct"/>
            <w:gridSpan w:val="3"/>
            <w:shd w:val="clear" w:color="auto" w:fill="auto"/>
            <w:vAlign w:val="center"/>
            <w:hideMark/>
          </w:tcPr>
          <w:p w14:paraId="75762A83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5C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사회적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조건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: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공공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정책</w:t>
            </w:r>
          </w:p>
        </w:tc>
        <w:tc>
          <w:tcPr>
            <w:tcW w:w="858" w:type="pct"/>
            <w:vAlign w:val="center"/>
          </w:tcPr>
          <w:p w14:paraId="5149E9EF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1BA069E4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8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카운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연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역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740B112A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679E6115" w14:textId="77777777" w:rsidR="00537636" w:rsidRPr="005F5A6A" w:rsidRDefault="00537636" w:rsidP="00F02131">
            <w:pPr>
              <w:pStyle w:val="TableText-Center"/>
              <w:kinsoku w:val="0"/>
              <w:overflowPunct w:val="0"/>
              <w:spacing w:line="252" w:lineRule="auto"/>
              <w:jc w:val="both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젝트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계획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연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기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공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정책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치합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249" w:type="pct"/>
            <w:shd w:val="clear" w:color="auto" w:fill="auto"/>
            <w:vAlign w:val="center"/>
          </w:tcPr>
          <w:p w14:paraId="41FF40F7" w14:textId="77777777" w:rsidR="00537636" w:rsidRPr="005F5A6A" w:rsidRDefault="00537636" w:rsidP="00F02131">
            <w:pPr>
              <w:pStyle w:val="TableText-Center"/>
              <w:kinsoku w:val="0"/>
              <w:overflowPunct w:val="0"/>
              <w:spacing w:line="252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shd w:val="clear" w:color="auto" w:fill="auto"/>
            <w:vAlign w:val="center"/>
            <w:hideMark/>
          </w:tcPr>
          <w:p w14:paraId="786C1181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</w:tr>
      <w:tr w:rsidR="00537636" w:rsidRPr="005F5A6A" w14:paraId="3ECEED88" w14:textId="77777777" w:rsidTr="00F40BB7">
        <w:trPr>
          <w:cantSplit/>
        </w:trPr>
        <w:tc>
          <w:tcPr>
            <w:tcW w:w="370" w:type="pct"/>
            <w:vMerge w:val="restart"/>
            <w:tcBorders>
              <w:right w:val="single" w:sz="6" w:space="0" w:color="F9B268" w:themeColor="accent1" w:themeTint="99"/>
            </w:tcBorders>
            <w:vAlign w:val="center"/>
          </w:tcPr>
          <w:p w14:paraId="4431F62F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6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경제적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조건</w:t>
            </w:r>
          </w:p>
        </w:tc>
        <w:tc>
          <w:tcPr>
            <w:tcW w:w="375" w:type="pct"/>
            <w:gridSpan w:val="2"/>
            <w:tcBorders>
              <w:left w:val="single" w:sz="6" w:space="0" w:color="F9B268" w:themeColor="accent1" w:themeTint="99"/>
            </w:tcBorders>
            <w:shd w:val="clear" w:color="auto" w:fill="auto"/>
            <w:vAlign w:val="center"/>
          </w:tcPr>
          <w:p w14:paraId="4BBE4EAD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</w:p>
        </w:tc>
        <w:tc>
          <w:tcPr>
            <w:tcW w:w="858" w:type="pct"/>
            <w:vAlign w:val="center"/>
          </w:tcPr>
          <w:p w14:paraId="5EDD2860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경제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</w:p>
        </w:tc>
        <w:tc>
          <w:tcPr>
            <w:tcW w:w="494" w:type="pct"/>
            <w:shd w:val="clear" w:color="auto" w:fill="auto"/>
            <w:vAlign w:val="center"/>
          </w:tcPr>
          <w:p w14:paraId="6562C96F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8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카운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연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역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9D68A02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shd w:val="clear" w:color="auto" w:fill="auto"/>
            <w:vAlign w:val="center"/>
          </w:tcPr>
          <w:p w14:paraId="56792AAB" w14:textId="77777777" w:rsidR="00537636" w:rsidRPr="005F5A6A" w:rsidRDefault="00537636" w:rsidP="00F02131">
            <w:pPr>
              <w:pStyle w:val="TableText-Center"/>
              <w:kinsoku w:val="0"/>
              <w:overflowPunct w:val="0"/>
              <w:spacing w:line="252" w:lineRule="auto"/>
              <w:jc w:val="both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혼잡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관련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안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차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용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절감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물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생산성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효용성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시키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혼잡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완화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경제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발생합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249" w:type="pct"/>
            <w:shd w:val="clear" w:color="auto" w:fill="auto"/>
            <w:vAlign w:val="center"/>
          </w:tcPr>
          <w:p w14:paraId="0166C7F4" w14:textId="77777777" w:rsidR="00537636" w:rsidRPr="005F5A6A" w:rsidRDefault="00537636" w:rsidP="00F02131">
            <w:pPr>
              <w:pStyle w:val="TableText-Center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shd w:val="clear" w:color="auto" w:fill="auto"/>
            <w:vAlign w:val="center"/>
          </w:tcPr>
          <w:p w14:paraId="5F118958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</w:p>
        </w:tc>
      </w:tr>
      <w:tr w:rsidR="00537636" w:rsidRPr="005F5A6A" w14:paraId="20628C42" w14:textId="77777777" w:rsidTr="00F40BB7">
        <w:trPr>
          <w:cantSplit/>
        </w:trPr>
        <w:tc>
          <w:tcPr>
            <w:tcW w:w="370" w:type="pct"/>
            <w:vMerge/>
            <w:vAlign w:val="center"/>
          </w:tcPr>
          <w:p w14:paraId="237B4350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tcBorders>
              <w:left w:val="single" w:sz="6" w:space="0" w:color="F9B268" w:themeColor="accent1" w:themeTint="99"/>
            </w:tcBorders>
            <w:shd w:val="clear" w:color="auto" w:fill="auto"/>
            <w:vAlign w:val="center"/>
          </w:tcPr>
          <w:p w14:paraId="4AD223C9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용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경제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</w:p>
        </w:tc>
        <w:tc>
          <w:tcPr>
            <w:tcW w:w="858" w:type="pct"/>
            <w:vAlign w:val="center"/>
          </w:tcPr>
          <w:p w14:paraId="7AB3BA0C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차량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존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근로자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기업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신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용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</w:p>
        </w:tc>
        <w:tc>
          <w:tcPr>
            <w:tcW w:w="494" w:type="pct"/>
            <w:shd w:val="clear" w:color="auto" w:fill="auto"/>
            <w:vAlign w:val="center"/>
          </w:tcPr>
          <w:p w14:paraId="5BF54B01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C4B4DE3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shd w:val="clear" w:color="auto" w:fill="auto"/>
            <w:vAlign w:val="center"/>
          </w:tcPr>
          <w:p w14:paraId="1FF7E638" w14:textId="77777777" w:rsidR="00537636" w:rsidRPr="005F5A6A" w:rsidRDefault="00537636" w:rsidP="00F02131">
            <w:pPr>
              <w:pStyle w:val="TableText-Center"/>
              <w:kinsoku w:val="0"/>
              <w:overflowPunct w:val="0"/>
              <w:spacing w:line="252" w:lineRule="auto"/>
              <w:jc w:val="both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특정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산업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또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직업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범주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높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준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중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접근성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높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율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중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점유율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고려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근로자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극히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부만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업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영이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택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/FHV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산업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포함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모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업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유형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생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가능성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치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않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249" w:type="pct"/>
            <w:shd w:val="clear" w:color="auto" w:fill="auto"/>
            <w:vAlign w:val="center"/>
          </w:tcPr>
          <w:p w14:paraId="0447A36D" w14:textId="77777777" w:rsidR="00537636" w:rsidRPr="005F5A6A" w:rsidRDefault="00537636" w:rsidP="00F02131">
            <w:pPr>
              <w:pStyle w:val="TableText-Center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shd w:val="clear" w:color="auto" w:fill="auto"/>
            <w:vAlign w:val="center"/>
          </w:tcPr>
          <w:p w14:paraId="4B553F19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</w:tr>
      <w:tr w:rsidR="00537636" w:rsidRPr="005F5A6A" w14:paraId="1B34F0FB" w14:textId="77777777" w:rsidTr="00F40BB7">
        <w:trPr>
          <w:cantSplit/>
          <w:trHeight w:val="1644"/>
        </w:trPr>
        <w:tc>
          <w:tcPr>
            <w:tcW w:w="370" w:type="pct"/>
            <w:vMerge/>
            <w:tcBorders>
              <w:bottom w:val="single" w:sz="4" w:space="0" w:color="F07F09" w:themeColor="accent1"/>
            </w:tcBorders>
            <w:vAlign w:val="center"/>
            <w:hideMark/>
          </w:tcPr>
          <w:p w14:paraId="7FAB8236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tcBorders>
              <w:left w:val="single" w:sz="6" w:space="0" w:color="F9B268" w:themeColor="accent1" w:themeTint="99"/>
              <w:bottom w:val="single" w:sz="4" w:space="0" w:color="F07F09" w:themeColor="accent1"/>
            </w:tcBorders>
            <w:shd w:val="clear" w:color="auto" w:fill="auto"/>
            <w:vAlign w:val="center"/>
          </w:tcPr>
          <w:p w14:paraId="71AF4155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상품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가격</w:t>
            </w:r>
          </w:p>
        </w:tc>
        <w:tc>
          <w:tcPr>
            <w:tcW w:w="858" w:type="pct"/>
            <w:tcBorders>
              <w:bottom w:val="single" w:sz="4" w:space="0" w:color="F07F09" w:themeColor="accent1"/>
            </w:tcBorders>
            <w:vAlign w:val="center"/>
          </w:tcPr>
          <w:p w14:paraId="6B6A537C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새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부분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소비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가격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화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초래하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않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494" w:type="pct"/>
            <w:tcBorders>
              <w:bottom w:val="single" w:sz="4" w:space="0" w:color="F07F09" w:themeColor="accent1"/>
            </w:tcBorders>
            <w:shd w:val="clear" w:color="auto" w:fill="auto"/>
            <w:vAlign w:val="center"/>
            <w:hideMark/>
          </w:tcPr>
          <w:p w14:paraId="6911B4C1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</w:p>
        </w:tc>
        <w:tc>
          <w:tcPr>
            <w:tcW w:w="452" w:type="pct"/>
            <w:tcBorders>
              <w:bottom w:val="single" w:sz="4" w:space="0" w:color="F07F09" w:themeColor="accent1"/>
            </w:tcBorders>
            <w:shd w:val="clear" w:color="auto" w:fill="auto"/>
            <w:vAlign w:val="center"/>
            <w:hideMark/>
          </w:tcPr>
          <w:p w14:paraId="675041ED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tcBorders>
              <w:bottom w:val="single" w:sz="4" w:space="0" w:color="F07F09" w:themeColor="accent1"/>
            </w:tcBorders>
            <w:shd w:val="clear" w:color="auto" w:fill="auto"/>
            <w:vAlign w:val="center"/>
            <w:hideMark/>
          </w:tcPr>
          <w:p w14:paraId="0CFE1DEE" w14:textId="77777777" w:rsidR="00537636" w:rsidRPr="005F5A6A" w:rsidRDefault="00537636" w:rsidP="00F02131">
            <w:pPr>
              <w:pStyle w:val="TableText-Center"/>
              <w:kinsoku w:val="0"/>
              <w:overflowPunct w:val="0"/>
              <w:spacing w:line="252" w:lineRule="auto"/>
              <w:jc w:val="both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부분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소비재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용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화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초래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가능성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낮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안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새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관련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모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용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관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업자에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달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이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특히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소규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업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마이크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즈니스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포함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업체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경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과당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여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proofErr w:type="gramStart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고객으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</w:t>
            </w:r>
            <w:proofErr w:type="gramEnd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트럭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여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번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배달되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때문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분배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모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업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용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최소화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상품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건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자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음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배송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경쟁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덜하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때문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경향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249" w:type="pct"/>
            <w:tcBorders>
              <w:bottom w:val="single" w:sz="4" w:space="0" w:color="F07F09" w:themeColor="accent1"/>
            </w:tcBorders>
            <w:shd w:val="clear" w:color="auto" w:fill="auto"/>
            <w:vAlign w:val="center"/>
          </w:tcPr>
          <w:p w14:paraId="0BCEFE78" w14:textId="77777777" w:rsidR="00537636" w:rsidRPr="005F5A6A" w:rsidRDefault="00537636" w:rsidP="00F02131">
            <w:pPr>
              <w:pStyle w:val="TableText-Center"/>
              <w:kinsoku w:val="0"/>
              <w:overflowPunct w:val="0"/>
              <w:spacing w:line="252" w:lineRule="auto"/>
              <w:rPr>
                <w:rFonts w:eastAsia="Gulim" w:cs="Calibri" w:hint="eastAsia"/>
                <w:color w:val="3A3838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tcBorders>
              <w:bottom w:val="single" w:sz="4" w:space="0" w:color="F07F09" w:themeColor="accent1"/>
            </w:tcBorders>
            <w:shd w:val="clear" w:color="auto" w:fill="auto"/>
            <w:vAlign w:val="center"/>
            <w:hideMark/>
          </w:tcPr>
          <w:p w14:paraId="1F04EE41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spacing w:line="252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</w:tr>
      <w:tr w:rsidR="00EE7CAB" w:rsidRPr="005F5A6A" w14:paraId="12AFB242" w14:textId="77777777" w:rsidTr="00F40BB7">
        <w:trPr>
          <w:cantSplit/>
          <w:trHeight w:val="683"/>
        </w:trPr>
        <w:tc>
          <w:tcPr>
            <w:tcW w:w="370" w:type="pct"/>
            <w:vMerge w:val="restart"/>
            <w:tcBorders>
              <w:top w:val="single" w:sz="4" w:space="0" w:color="F07F09" w:themeColor="accent1"/>
            </w:tcBorders>
            <w:vAlign w:val="center"/>
          </w:tcPr>
          <w:p w14:paraId="590D9DF5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lastRenderedPageBreak/>
              <w:t xml:space="preserve">6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경제적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조건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(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계속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375" w:type="pct"/>
            <w:gridSpan w:val="2"/>
            <w:vMerge w:val="restart"/>
            <w:tcBorders>
              <w:top w:val="single" w:sz="4" w:space="0" w:color="F07F09" w:themeColor="accent1"/>
              <w:left w:val="single" w:sz="6" w:space="0" w:color="F9B268" w:themeColor="accent1" w:themeTint="99"/>
            </w:tcBorders>
            <w:shd w:val="clear" w:color="auto" w:fill="auto"/>
            <w:vAlign w:val="center"/>
          </w:tcPr>
          <w:p w14:paraId="7A71927F" w14:textId="77777777" w:rsidR="00537636" w:rsidRPr="005F5A6A" w:rsidRDefault="00537636" w:rsidP="00F02131">
            <w:pPr>
              <w:pStyle w:val="TableText-leftaligned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택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FHV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업계</w:t>
            </w:r>
          </w:p>
        </w:tc>
        <w:tc>
          <w:tcPr>
            <w:tcW w:w="858" w:type="pct"/>
            <w:vMerge w:val="restart"/>
            <w:tcBorders>
              <w:top w:val="single" w:sz="4" w:space="0" w:color="F07F09" w:themeColor="accent1"/>
            </w:tcBorders>
            <w:vAlign w:val="center"/>
          </w:tcPr>
          <w:p w14:paraId="720E11D0" w14:textId="77777777" w:rsidR="00537636" w:rsidRPr="005F5A6A" w:rsidRDefault="00537636" w:rsidP="00F02131">
            <w:pPr>
              <w:pStyle w:val="TableText-leftaligned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따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승객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택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/FHV </w:t>
            </w:r>
            <w:proofErr w:type="spellStart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VMP</w:t>
            </w:r>
            <w:proofErr w:type="spellEnd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택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FHV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익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전자에게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지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아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"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환경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정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"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참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업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체적으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봤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때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유지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494" w:type="pct"/>
            <w:vMerge w:val="restar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20CE462F" w14:textId="77777777" w:rsidR="00537636" w:rsidRPr="005F5A6A" w:rsidRDefault="00537636" w:rsidP="00F02131">
            <w:pPr>
              <w:pStyle w:val="TableText-leftaligned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8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카운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연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역</w:t>
            </w:r>
          </w:p>
        </w:tc>
        <w:tc>
          <w:tcPr>
            <w:tcW w:w="452" w:type="pc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24674906" w14:textId="77777777" w:rsidR="00537636" w:rsidRPr="005F5A6A" w:rsidRDefault="00537636" w:rsidP="00F02131">
            <w:pPr>
              <w:pStyle w:val="TableText-leftaligned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택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/FHV VMT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순변화</w:t>
            </w:r>
          </w:p>
        </w:tc>
        <w:tc>
          <w:tcPr>
            <w:tcW w:w="227" w:type="pct"/>
            <w:tcBorders>
              <w:top w:val="single" w:sz="4" w:space="0" w:color="F07F09" w:themeColor="accent1"/>
              <w:bottom w:val="single" w:sz="6" w:space="0" w:color="F2A62B"/>
            </w:tcBorders>
            <w:shd w:val="clear" w:color="auto" w:fill="auto"/>
            <w:vAlign w:val="center"/>
          </w:tcPr>
          <w:p w14:paraId="29693DC1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126,993</w:t>
            </w:r>
          </w:p>
          <w:p w14:paraId="4572CF08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-2.9%)</w:t>
            </w:r>
          </w:p>
        </w:tc>
        <w:tc>
          <w:tcPr>
            <w:tcW w:w="205" w:type="pc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607D4F67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14,028</w:t>
            </w:r>
          </w:p>
          <w:p w14:paraId="425C1908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-0.3%)</w:t>
            </w:r>
          </w:p>
        </w:tc>
        <w:tc>
          <w:tcPr>
            <w:tcW w:w="186" w:type="pc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62390FFC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73,413</w:t>
            </w:r>
          </w:p>
          <w:p w14:paraId="42272CB5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-1.7%)</w:t>
            </w:r>
          </w:p>
        </w:tc>
        <w:tc>
          <w:tcPr>
            <w:tcW w:w="206" w:type="pc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73EB06C0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217,477</w:t>
            </w:r>
          </w:p>
          <w:p w14:paraId="1A6EDC47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-5.0%)</w:t>
            </w:r>
          </w:p>
        </w:tc>
        <w:tc>
          <w:tcPr>
            <w:tcW w:w="206" w:type="pc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2A055242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116,065</w:t>
            </w:r>
          </w:p>
          <w:p w14:paraId="293165E0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-2.7%)</w:t>
            </w:r>
          </w:p>
        </w:tc>
        <w:tc>
          <w:tcPr>
            <w:tcW w:w="223" w:type="pc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671E092E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4,888</w:t>
            </w:r>
          </w:p>
          <w:p w14:paraId="06531C81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-1.0%)</w:t>
            </w:r>
          </w:p>
        </w:tc>
        <w:tc>
          <w:tcPr>
            <w:tcW w:w="210" w:type="pc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3D793ED4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137,815</w:t>
            </w:r>
          </w:p>
          <w:p w14:paraId="6F6C2D2B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-3.2%)</w:t>
            </w:r>
          </w:p>
        </w:tc>
        <w:tc>
          <w:tcPr>
            <w:tcW w:w="249" w:type="pct"/>
            <w:vMerge w:val="restar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240DC8E1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vMerge w:val="restart"/>
            <w:tcBorders>
              <w:top w:val="single" w:sz="4" w:space="0" w:color="F07F09" w:themeColor="accent1"/>
            </w:tcBorders>
            <w:shd w:val="clear" w:color="auto" w:fill="auto"/>
            <w:vAlign w:val="center"/>
          </w:tcPr>
          <w:p w14:paraId="3FE015C3" w14:textId="77777777" w:rsidR="00537636" w:rsidRPr="005F5A6A" w:rsidRDefault="00537636" w:rsidP="00F02131">
            <w:pPr>
              <w:pStyle w:val="TableText-boldred"/>
              <w:keepNext/>
              <w:kinsoku w:val="0"/>
              <w:overflowPunct w:val="0"/>
              <w:rPr>
                <w:rFonts w:eastAsia="Gulim" w:hint="eastAsia"/>
                <w:b w:val="0"/>
                <w:bCs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(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택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FHV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운전자에게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미치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영향과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관련된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조치는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아래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"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환경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정의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"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참고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).</w:t>
            </w:r>
          </w:p>
        </w:tc>
      </w:tr>
      <w:tr w:rsidR="00EE7CAB" w:rsidRPr="005F5A6A" w14:paraId="50895F06" w14:textId="77777777" w:rsidTr="00F40BB7">
        <w:trPr>
          <w:cantSplit/>
          <w:trHeight w:val="425"/>
        </w:trPr>
        <w:tc>
          <w:tcPr>
            <w:tcW w:w="370" w:type="pct"/>
            <w:vMerge/>
            <w:tcBorders>
              <w:top w:val="single" w:sz="4" w:space="0" w:color="F07F09" w:themeColor="accent1"/>
            </w:tcBorders>
            <w:vAlign w:val="center"/>
          </w:tcPr>
          <w:p w14:paraId="79564E56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vMerge/>
            <w:tcBorders>
              <w:left w:val="single" w:sz="6" w:space="0" w:color="F9B268" w:themeColor="accent1" w:themeTint="99"/>
            </w:tcBorders>
            <w:shd w:val="clear" w:color="auto" w:fill="auto"/>
            <w:vAlign w:val="center"/>
          </w:tcPr>
          <w:p w14:paraId="7F083A91" w14:textId="77777777" w:rsidR="00537636" w:rsidRPr="005F5A6A" w:rsidRDefault="00537636" w:rsidP="00F02131">
            <w:pPr>
              <w:pStyle w:val="TableText-leftaligned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79BBBA4B" w14:textId="77777777" w:rsidR="00537636" w:rsidRPr="005F5A6A" w:rsidRDefault="00537636" w:rsidP="00F02131">
            <w:pPr>
              <w:pStyle w:val="TableText-leftaligned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vMerge/>
            <w:shd w:val="clear" w:color="auto" w:fill="auto"/>
            <w:vAlign w:val="center"/>
          </w:tcPr>
          <w:p w14:paraId="31E6C58F" w14:textId="77777777" w:rsidR="00537636" w:rsidRPr="005F5A6A" w:rsidRDefault="00537636" w:rsidP="00F02131">
            <w:pPr>
              <w:pStyle w:val="TableText-leftaligned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52" w:type="pct"/>
            <w:shd w:val="clear" w:color="auto" w:fill="auto"/>
            <w:vAlign w:val="center"/>
          </w:tcPr>
          <w:p w14:paraId="7D35D197" w14:textId="77777777" w:rsidR="00537636" w:rsidRPr="005F5A6A" w:rsidRDefault="00537636" w:rsidP="00F02131">
            <w:pPr>
              <w:pStyle w:val="TableText-leftaligned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택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/FHV VMT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순변화</w:t>
            </w:r>
          </w:p>
        </w:tc>
        <w:tc>
          <w:tcPr>
            <w:tcW w:w="227" w:type="pct"/>
            <w:tcBorders>
              <w:top w:val="single" w:sz="6" w:space="0" w:color="F2A62B"/>
            </w:tcBorders>
            <w:shd w:val="clear" w:color="auto" w:fill="auto"/>
            <w:vAlign w:val="center"/>
          </w:tcPr>
          <w:p w14:paraId="14B69B79" w14:textId="77777777" w:rsidR="00537636" w:rsidRPr="005F5A6A" w:rsidRDefault="00537636" w:rsidP="00F02131">
            <w:pPr>
              <w:pStyle w:val="TableText-rightaligned"/>
              <w:keepNext/>
              <w:kinsoku w:val="0"/>
              <w:overflowPunct w:val="0"/>
              <w:ind w:right="136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21,498</w:t>
            </w:r>
          </w:p>
          <w:p w14:paraId="3C77301F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-6.6%)</w:t>
            </w:r>
          </w:p>
        </w:tc>
        <w:tc>
          <w:tcPr>
            <w:tcW w:w="205" w:type="pct"/>
            <w:tcBorders>
              <w:top w:val="single" w:sz="6" w:space="0" w:color="F2A62B"/>
            </w:tcBorders>
            <w:shd w:val="clear" w:color="auto" w:fill="auto"/>
            <w:vAlign w:val="center"/>
          </w:tcPr>
          <w:p w14:paraId="437DF3D2" w14:textId="77777777" w:rsidR="00537636" w:rsidRPr="005F5A6A" w:rsidRDefault="00537636" w:rsidP="00F02131">
            <w:pPr>
              <w:pStyle w:val="TableText-rightaligned"/>
              <w:keepNext/>
              <w:kinsoku w:val="0"/>
              <w:overflowPunct w:val="0"/>
              <w:ind w:right="112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+15,020</w:t>
            </w:r>
          </w:p>
          <w:p w14:paraId="51FFA1F8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+4.6%)</w:t>
            </w:r>
          </w:p>
        </w:tc>
        <w:tc>
          <w:tcPr>
            <w:tcW w:w="186" w:type="pct"/>
            <w:tcBorders>
              <w:top w:val="single" w:sz="6" w:space="0" w:color="F2A62B"/>
            </w:tcBorders>
            <w:shd w:val="clear" w:color="auto" w:fill="auto"/>
            <w:vAlign w:val="center"/>
          </w:tcPr>
          <w:p w14:paraId="56F58966" w14:textId="77777777" w:rsidR="00537636" w:rsidRPr="005F5A6A" w:rsidRDefault="00537636" w:rsidP="00F02131">
            <w:pPr>
              <w:pStyle w:val="TableText-rightaligned"/>
              <w:keepNext/>
              <w:kinsoku w:val="0"/>
              <w:overflowPunct w:val="0"/>
              <w:ind w:right="112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11,371</w:t>
            </w:r>
          </w:p>
          <w:p w14:paraId="24A4F3E2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-3.5%)</w:t>
            </w:r>
          </w:p>
        </w:tc>
        <w:tc>
          <w:tcPr>
            <w:tcW w:w="206" w:type="pct"/>
            <w:tcBorders>
              <w:top w:val="single" w:sz="6" w:space="0" w:color="F2A62B"/>
            </w:tcBorders>
            <w:shd w:val="clear" w:color="auto" w:fill="auto"/>
            <w:vAlign w:val="center"/>
          </w:tcPr>
          <w:p w14:paraId="672CF92B" w14:textId="77777777" w:rsidR="00537636" w:rsidRPr="005F5A6A" w:rsidRDefault="00537636" w:rsidP="00F02131">
            <w:pPr>
              <w:pStyle w:val="TableText-rightaligned"/>
              <w:keepNext/>
              <w:kinsoku w:val="0"/>
              <w:overflowPunct w:val="0"/>
              <w:ind w:right="112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54,476</w:t>
            </w:r>
          </w:p>
          <w:p w14:paraId="435FDF2E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-16.8%)</w:t>
            </w:r>
          </w:p>
        </w:tc>
        <w:tc>
          <w:tcPr>
            <w:tcW w:w="206" w:type="pct"/>
            <w:tcBorders>
              <w:top w:val="single" w:sz="6" w:space="0" w:color="F2A62B"/>
            </w:tcBorders>
            <w:shd w:val="clear" w:color="auto" w:fill="auto"/>
            <w:vAlign w:val="center"/>
          </w:tcPr>
          <w:p w14:paraId="5001CB84" w14:textId="77777777" w:rsidR="00537636" w:rsidRPr="005F5A6A" w:rsidRDefault="00537636" w:rsidP="00F02131">
            <w:pPr>
              <w:pStyle w:val="TableText-rightaligned"/>
              <w:keepNext/>
              <w:kinsoku w:val="0"/>
              <w:overflowPunct w:val="0"/>
              <w:ind w:right="112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25,621</w:t>
            </w:r>
          </w:p>
          <w:p w14:paraId="6FE95EB1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-7.9%)</w:t>
            </w:r>
          </w:p>
        </w:tc>
        <w:tc>
          <w:tcPr>
            <w:tcW w:w="223" w:type="pct"/>
            <w:tcBorders>
              <w:top w:val="single" w:sz="6" w:space="0" w:color="F2A62B"/>
            </w:tcBorders>
            <w:shd w:val="clear" w:color="auto" w:fill="auto"/>
            <w:vAlign w:val="center"/>
          </w:tcPr>
          <w:p w14:paraId="66E2A109" w14:textId="77777777" w:rsidR="00537636" w:rsidRPr="005F5A6A" w:rsidRDefault="00537636" w:rsidP="00F02131">
            <w:pPr>
              <w:pStyle w:val="TableText-rightaligned"/>
              <w:keepNext/>
              <w:kinsoku w:val="0"/>
              <w:overflowPunct w:val="0"/>
              <w:ind w:right="112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+4,962</w:t>
            </w:r>
          </w:p>
          <w:p w14:paraId="1F48D679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+1.5%)</w:t>
            </w:r>
          </w:p>
        </w:tc>
        <w:tc>
          <w:tcPr>
            <w:tcW w:w="210" w:type="pct"/>
            <w:tcBorders>
              <w:top w:val="single" w:sz="6" w:space="0" w:color="F2A62B"/>
            </w:tcBorders>
            <w:shd w:val="clear" w:color="auto" w:fill="auto"/>
            <w:vAlign w:val="center"/>
          </w:tcPr>
          <w:p w14:paraId="4858B1A1" w14:textId="77777777" w:rsidR="00537636" w:rsidRPr="005F5A6A" w:rsidRDefault="00537636" w:rsidP="00F02131">
            <w:pPr>
              <w:pStyle w:val="TableText-rightaligned"/>
              <w:keepNext/>
              <w:kinsoku w:val="0"/>
              <w:overflowPunct w:val="0"/>
              <w:ind w:right="112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27,757</w:t>
            </w:r>
          </w:p>
          <w:p w14:paraId="0DA346E2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-8.6%)</w:t>
            </w:r>
          </w:p>
        </w:tc>
        <w:tc>
          <w:tcPr>
            <w:tcW w:w="249" w:type="pct"/>
            <w:vMerge/>
            <w:shd w:val="clear" w:color="auto" w:fill="auto"/>
            <w:vAlign w:val="center"/>
          </w:tcPr>
          <w:p w14:paraId="4BE2F3F7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shd w:val="clear" w:color="auto" w:fill="auto"/>
            <w:vAlign w:val="center"/>
          </w:tcPr>
          <w:p w14:paraId="5CB6167B" w14:textId="77777777" w:rsidR="00537636" w:rsidRPr="005F5A6A" w:rsidRDefault="00537636" w:rsidP="00F02131">
            <w:pPr>
              <w:pStyle w:val="TableText-boldred"/>
              <w:keepNext/>
              <w:kinsoku w:val="0"/>
              <w:overflowPunct w:val="0"/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</w:pPr>
          </w:p>
        </w:tc>
      </w:tr>
      <w:tr w:rsidR="002E20DC" w:rsidRPr="005F5A6A" w14:paraId="05EBC9DA" w14:textId="77777777" w:rsidTr="00F40BB7">
        <w:trPr>
          <w:cantSplit/>
        </w:trPr>
        <w:tc>
          <w:tcPr>
            <w:tcW w:w="370" w:type="pct"/>
            <w:vMerge/>
            <w:vAlign w:val="center"/>
          </w:tcPr>
          <w:p w14:paraId="410F4A10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5" w:type="pct"/>
            <w:gridSpan w:val="2"/>
            <w:tcBorders>
              <w:left w:val="single" w:sz="6" w:space="0" w:color="F9B268" w:themeColor="accent1" w:themeTint="99"/>
            </w:tcBorders>
            <w:shd w:val="clear" w:color="auto" w:fill="auto"/>
            <w:vAlign w:val="center"/>
          </w:tcPr>
          <w:p w14:paraId="02991C56" w14:textId="77777777" w:rsidR="00537636" w:rsidRPr="005F5A6A" w:rsidRDefault="00537636" w:rsidP="00F02131">
            <w:pPr>
              <w:pStyle w:val="TableText-leftaligned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경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</w:p>
        </w:tc>
        <w:tc>
          <w:tcPr>
            <w:tcW w:w="858" w:type="pct"/>
            <w:vAlign w:val="center"/>
          </w:tcPr>
          <w:p w14:paraId="46E0BE86" w14:textId="77777777" w:rsidR="00537636" w:rsidRPr="005F5A6A" w:rsidRDefault="00537636" w:rsidP="00F02131">
            <w:pPr>
              <w:pStyle w:val="TableText-leftaligned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60th Street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경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요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화</w:t>
            </w:r>
          </w:p>
        </w:tc>
        <w:tc>
          <w:tcPr>
            <w:tcW w:w="494" w:type="pct"/>
            <w:shd w:val="clear" w:color="auto" w:fill="auto"/>
            <w:vAlign w:val="center"/>
          </w:tcPr>
          <w:p w14:paraId="36F9E5C3" w14:textId="77777777" w:rsidR="00537636" w:rsidRPr="005F5A6A" w:rsidRDefault="00537636" w:rsidP="00F02131">
            <w:pPr>
              <w:pStyle w:val="TableText-leftaligned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60th Street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경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근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BF03478" w14:textId="77777777" w:rsidR="00537636" w:rsidRPr="005F5A6A" w:rsidRDefault="00537636" w:rsidP="00F02131">
            <w:pPr>
              <w:pStyle w:val="TableText-leftaligned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shd w:val="clear" w:color="auto" w:fill="auto"/>
            <w:vAlign w:val="center"/>
          </w:tcPr>
          <w:p w14:paraId="3919B623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jc w:val="both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60th Street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경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근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요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proofErr w:type="gramStart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</w:t>
            </w:r>
            <w:proofErr w:type="gramEnd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60th Street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바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북쪽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바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남쪽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포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남쪽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하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상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설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생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가능성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태롭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지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특성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투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회수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환경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조성하지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않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249" w:type="pct"/>
            <w:shd w:val="clear" w:color="auto" w:fill="auto"/>
            <w:vAlign w:val="center"/>
          </w:tcPr>
          <w:p w14:paraId="2A6D2EB0" w14:textId="77777777" w:rsidR="00537636" w:rsidRPr="005F5A6A" w:rsidRDefault="00537636" w:rsidP="00F02131">
            <w:pPr>
              <w:pStyle w:val="TableText-Center"/>
              <w:keepNext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shd w:val="clear" w:color="auto" w:fill="FFFFFF" w:themeFill="background1"/>
            <w:vAlign w:val="center"/>
          </w:tcPr>
          <w:p w14:paraId="39A4E4D6" w14:textId="77777777" w:rsidR="00537636" w:rsidRPr="005F5A6A" w:rsidRDefault="00537636" w:rsidP="00F02131">
            <w:pPr>
              <w:pStyle w:val="TableText-boldred"/>
              <w:keepNext/>
              <w:kinsoku w:val="0"/>
              <w:overflowPunct w:val="0"/>
              <w:rPr>
                <w:rFonts w:eastAsia="Gulim" w:hint="eastAsia"/>
                <w:b w:val="0"/>
                <w:bCs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Cs/>
                <w:color w:val="auto"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 w:val="0"/>
                <w:color w:val="auto"/>
                <w:spacing w:val="-4"/>
                <w:sz w:val="19"/>
                <w:szCs w:val="19"/>
                <w:lang w:eastAsia="ko-KR"/>
              </w:rPr>
              <w:t>없음</w:t>
            </w:r>
          </w:p>
        </w:tc>
      </w:tr>
      <w:tr w:rsidR="00537636" w:rsidRPr="005F5A6A" w14:paraId="4077F382" w14:textId="77777777" w:rsidTr="00F40BB7">
        <w:trPr>
          <w:cantSplit/>
        </w:trPr>
        <w:tc>
          <w:tcPr>
            <w:tcW w:w="745" w:type="pct"/>
            <w:gridSpan w:val="3"/>
            <w:shd w:val="clear" w:color="auto" w:fill="auto"/>
            <w:vAlign w:val="center"/>
            <w:hideMark/>
          </w:tcPr>
          <w:p w14:paraId="41AB5715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7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공원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여가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자원</w:t>
            </w:r>
          </w:p>
        </w:tc>
        <w:tc>
          <w:tcPr>
            <w:tcW w:w="858" w:type="pct"/>
            <w:vAlign w:val="center"/>
          </w:tcPr>
          <w:p w14:paraId="6538A4E2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Central Park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남부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새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프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장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이니지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491A4D4A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1113EBE6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shd w:val="clear" w:color="auto" w:fill="auto"/>
            <w:vAlign w:val="center"/>
            <w:hideMark/>
          </w:tcPr>
          <w:p w14:paraId="444D8C21" w14:textId="0B254770" w:rsidR="00537636" w:rsidRPr="005F5A6A" w:rsidRDefault="00537636" w:rsidP="00F02131">
            <w:pPr>
              <w:pStyle w:val="TableText-Center"/>
              <w:kinsoku w:val="0"/>
              <w:overflowPunct w:val="0"/>
              <w:jc w:val="both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젝트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59th Street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근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Central Park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곳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탐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점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공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벽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밖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접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보도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기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가로등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기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체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러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기둥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기존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동일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치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으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공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공간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줄이거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공원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특징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활동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치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않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젝트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또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High Line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구조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아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High Line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공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구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밖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해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프라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배치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공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참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과정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FHWA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러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공원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젝트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관련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공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견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요청하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19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장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"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제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4(f)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절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평가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"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참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. </w:t>
            </w:r>
          </w:p>
        </w:tc>
        <w:tc>
          <w:tcPr>
            <w:tcW w:w="249" w:type="pct"/>
            <w:shd w:val="clear" w:color="auto" w:fill="auto"/>
            <w:vAlign w:val="center"/>
            <w:hideMark/>
          </w:tcPr>
          <w:p w14:paraId="6E05A2F4" w14:textId="77777777" w:rsidR="00537636" w:rsidRPr="005F5A6A" w:rsidRDefault="00537636" w:rsidP="00F02131">
            <w:pPr>
              <w:pStyle w:val="TableText-Center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shd w:val="clear" w:color="auto" w:fill="auto"/>
            <w:vAlign w:val="center"/>
            <w:hideMark/>
          </w:tcPr>
          <w:p w14:paraId="69496A17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공원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피하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조치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목록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7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장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, "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공원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여가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자원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"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참고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십시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</w:tr>
      <w:tr w:rsidR="002E20DC" w:rsidRPr="005F5A6A" w14:paraId="3176A931" w14:textId="77777777" w:rsidTr="00F40BB7">
        <w:trPr>
          <w:cantSplit/>
        </w:trPr>
        <w:tc>
          <w:tcPr>
            <w:tcW w:w="745" w:type="pct"/>
            <w:gridSpan w:val="3"/>
            <w:shd w:val="clear" w:color="auto" w:fill="auto"/>
            <w:vAlign w:val="center"/>
            <w:hideMark/>
          </w:tcPr>
          <w:p w14:paraId="54C5A56E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8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역사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문화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/>
                <w:bCs/>
                <w:spacing w:val="-4"/>
                <w:sz w:val="19"/>
                <w:szCs w:val="19"/>
                <w:lang w:eastAsia="ko-KR"/>
              </w:rPr>
              <w:t>자원</w:t>
            </w:r>
          </w:p>
        </w:tc>
        <w:tc>
          <w:tcPr>
            <w:tcW w:w="858" w:type="pct"/>
            <w:vAlign w:val="center"/>
          </w:tcPr>
          <w:p w14:paraId="3D6859AF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역사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자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근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또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새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프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스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장비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6745578D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젝트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잠재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효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(APE)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45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역사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자원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6A3CB947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shd w:val="clear" w:color="auto" w:fill="FFFFFF" w:themeFill="background1"/>
            <w:vAlign w:val="center"/>
            <w:hideMark/>
          </w:tcPr>
          <w:p w14:paraId="369CB8B4" w14:textId="2D00BC87" w:rsidR="00537636" w:rsidRPr="005F5A6A" w:rsidRDefault="00537636" w:rsidP="00F02131">
            <w:pPr>
              <w:pStyle w:val="TableText-Center"/>
              <w:kinsoku w:val="0"/>
              <w:overflowPunct w:val="0"/>
              <w:jc w:val="both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FHWA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National Historic Preservation Act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06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조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따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업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검토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기초하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업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역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자원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어떠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치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않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이라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판단하였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, State Historic Preservation Office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동의하였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249" w:type="pct"/>
            <w:shd w:val="clear" w:color="auto" w:fill="FFFFFF" w:themeFill="background1"/>
            <w:vAlign w:val="center"/>
            <w:hideMark/>
          </w:tcPr>
          <w:p w14:paraId="3566980D" w14:textId="77777777" w:rsidR="00537636" w:rsidRPr="005F5A6A" w:rsidRDefault="00537636" w:rsidP="00F02131">
            <w:pPr>
              <w:pStyle w:val="TableText-Center"/>
              <w:kinsoku w:val="0"/>
              <w:overflowPunct w:val="0"/>
              <w:rPr>
                <w:rFonts w:eastAsia="Gulim" w:hint="eastAsia"/>
                <w:color w:val="3A3838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shd w:val="clear" w:color="auto" w:fill="auto"/>
            <w:vAlign w:val="center"/>
            <w:hideMark/>
          </w:tcPr>
          <w:p w14:paraId="3BE3E937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역사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자원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피하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조치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목록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8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장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, "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역사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문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자원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"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참고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십시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</w:tr>
      <w:tr w:rsidR="002E20DC" w:rsidRPr="005F5A6A" w14:paraId="6A3C1412" w14:textId="77777777" w:rsidTr="00F40BB7">
        <w:trPr>
          <w:cantSplit/>
        </w:trPr>
        <w:tc>
          <w:tcPr>
            <w:tcW w:w="745" w:type="pct"/>
            <w:gridSpan w:val="3"/>
            <w:shd w:val="clear" w:color="auto" w:fill="auto"/>
            <w:vAlign w:val="center"/>
            <w:hideMark/>
          </w:tcPr>
          <w:p w14:paraId="304577D8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9 </w:t>
            </w:r>
            <w:r w:rsidRPr="005F5A6A">
              <w:rPr>
                <w:rFonts w:eastAsia="Gulim" w:cs="Calibri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cs="Calibri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>시각</w:t>
            </w:r>
            <w:r w:rsidRPr="005F5A6A">
              <w:rPr>
                <w:rFonts w:eastAsia="Gulim" w:cs="Calibri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>자원</w:t>
            </w:r>
          </w:p>
        </w:tc>
        <w:tc>
          <w:tcPr>
            <w:tcW w:w="858" w:type="pct"/>
            <w:vAlign w:val="center"/>
          </w:tcPr>
          <w:p w14:paraId="74137866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새로운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인프라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시스템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장비로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인한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시각적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환경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변화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29FEE694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시각적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효과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영역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32E0899E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shd w:val="clear" w:color="auto" w:fill="FFFFFF" w:themeFill="background1"/>
            <w:vAlign w:val="center"/>
            <w:hideMark/>
          </w:tcPr>
          <w:p w14:paraId="6B0C41AC" w14:textId="41E803E6" w:rsidR="00537636" w:rsidRPr="005F5A6A" w:rsidRDefault="00537636" w:rsidP="00F02131">
            <w:pPr>
              <w:pStyle w:val="TableText-Center"/>
              <w:kinsoku w:val="0"/>
              <w:overflowPunct w:val="0"/>
              <w:jc w:val="both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인프라와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장비는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New York(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뉴욕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)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시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전역에서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이미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사용되고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가로등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기둥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표지판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기둥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또는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유사한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구조물과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형태가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유사할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시스템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장비에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포함된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카메라는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야간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적외선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조명을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사용하여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가시광선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없이도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번호판의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이미지를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수집할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있습니다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프로젝트는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보이는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그룹에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중립적인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미치고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시각적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자원에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미치지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않습니다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249" w:type="pct"/>
            <w:shd w:val="clear" w:color="auto" w:fill="FFFFFF" w:themeFill="background1"/>
            <w:vAlign w:val="center"/>
            <w:hideMark/>
          </w:tcPr>
          <w:p w14:paraId="50404411" w14:textId="77777777" w:rsidR="00537636" w:rsidRPr="005F5A6A" w:rsidRDefault="00537636" w:rsidP="00F02131">
            <w:pPr>
              <w:pStyle w:val="TableText-Center"/>
              <w:kinsoku w:val="0"/>
              <w:overflowPunct w:val="0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shd w:val="clear" w:color="auto" w:fill="auto"/>
            <w:vAlign w:val="center"/>
            <w:hideMark/>
          </w:tcPr>
          <w:p w14:paraId="4C801F42" w14:textId="77777777" w:rsidR="00537636" w:rsidRPr="005F5A6A" w:rsidRDefault="00537636" w:rsidP="00F02131">
            <w:pPr>
              <w:pStyle w:val="TableText-leftaligned"/>
              <w:kinsoku w:val="0"/>
              <w:overflowPunct w:val="0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없음</w:t>
            </w:r>
          </w:p>
        </w:tc>
      </w:tr>
      <w:tr w:rsidR="00537636" w:rsidRPr="005F5A6A" w14:paraId="188FCEEB" w14:textId="77777777" w:rsidTr="00F40BB7">
        <w:trPr>
          <w:cantSplit/>
          <w:trHeight w:val="1230"/>
        </w:trPr>
        <w:tc>
          <w:tcPr>
            <w:tcW w:w="745" w:type="pct"/>
            <w:gridSpan w:val="3"/>
            <w:vMerge w:val="restart"/>
            <w:tcBorders>
              <w:bottom w:val="single" w:sz="6" w:space="0" w:color="F2A62B"/>
            </w:tcBorders>
            <w:vAlign w:val="center"/>
          </w:tcPr>
          <w:p w14:paraId="1DDAE25D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Calibri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lastRenderedPageBreak/>
              <w:t xml:space="preserve">10 </w:t>
            </w:r>
            <w:r w:rsidRPr="005F5A6A">
              <w:rPr>
                <w:rFonts w:eastAsia="Gulim" w:cs="Calibri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cs="Calibri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>대기</w:t>
            </w:r>
            <w:r w:rsidRPr="005F5A6A">
              <w:rPr>
                <w:rFonts w:eastAsia="Gulim" w:cs="Calibri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Calibri" w:hint="eastAsia"/>
                <w:b/>
                <w:bCs/>
                <w:color w:val="auto"/>
                <w:spacing w:val="-4"/>
                <w:sz w:val="19"/>
                <w:szCs w:val="19"/>
                <w:lang w:eastAsia="ko-KR"/>
              </w:rPr>
              <w:t>질</w:t>
            </w:r>
          </w:p>
        </w:tc>
        <w:tc>
          <w:tcPr>
            <w:tcW w:w="858" w:type="pct"/>
            <w:vMerge w:val="restart"/>
            <w:tcBorders>
              <w:bottom w:val="single" w:sz="6" w:space="0" w:color="F2A62B"/>
            </w:tcBorders>
            <w:vAlign w:val="center"/>
          </w:tcPr>
          <w:p w14:paraId="712ACBDF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트럭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우회에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관련된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배출량의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auto"/>
                <w:spacing w:val="-4"/>
                <w:sz w:val="19"/>
                <w:szCs w:val="19"/>
                <w:lang w:eastAsia="ko-KR"/>
              </w:rPr>
              <w:t>감소</w:t>
            </w:r>
          </w:p>
        </w:tc>
        <w:tc>
          <w:tcPr>
            <w:tcW w:w="494" w:type="pct"/>
            <w:vMerge w:val="restart"/>
            <w:tcBorders>
              <w:bottom w:val="single" w:sz="6" w:space="0" w:color="F2A62B"/>
            </w:tcBorders>
            <w:shd w:val="clear" w:color="auto" w:fill="auto"/>
            <w:vAlign w:val="center"/>
          </w:tcPr>
          <w:p w14:paraId="11DC0BCC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proofErr w:type="spellStart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acombs</w:t>
            </w:r>
            <w:proofErr w:type="spellEnd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Road, Bronx, NY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Cross Bronx Expressway</w:t>
            </w:r>
          </w:p>
        </w:tc>
        <w:tc>
          <w:tcPr>
            <w:tcW w:w="452" w:type="pct"/>
            <w:tcBorders>
              <w:bottom w:val="single" w:sz="6" w:space="0" w:color="F2A62B"/>
            </w:tcBorders>
            <w:shd w:val="clear" w:color="auto" w:fill="auto"/>
            <w:vAlign w:val="center"/>
          </w:tcPr>
          <w:p w14:paraId="41BD463C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연평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동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</w:t>
            </w:r>
            <w:proofErr w:type="spellStart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AADT</w:t>
            </w:r>
            <w:proofErr w:type="spellEnd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</w:t>
            </w:r>
          </w:p>
        </w:tc>
        <w:tc>
          <w:tcPr>
            <w:tcW w:w="227" w:type="pct"/>
            <w:tcBorders>
              <w:bottom w:val="single" w:sz="6" w:space="0" w:color="F2A62B"/>
            </w:tcBorders>
            <w:shd w:val="clear" w:color="auto" w:fill="auto"/>
            <w:vAlign w:val="center"/>
          </w:tcPr>
          <w:p w14:paraId="153C3D52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3,901</w:t>
            </w:r>
          </w:p>
        </w:tc>
        <w:tc>
          <w:tcPr>
            <w:tcW w:w="205" w:type="pct"/>
            <w:tcBorders>
              <w:bottom w:val="single" w:sz="6" w:space="0" w:color="F2A62B"/>
            </w:tcBorders>
            <w:shd w:val="clear" w:color="auto" w:fill="auto"/>
            <w:vAlign w:val="center"/>
          </w:tcPr>
          <w:p w14:paraId="43093E3E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3,996</w:t>
            </w:r>
          </w:p>
        </w:tc>
        <w:tc>
          <w:tcPr>
            <w:tcW w:w="186" w:type="pct"/>
            <w:tcBorders>
              <w:bottom w:val="single" w:sz="6" w:space="0" w:color="F2A62B"/>
            </w:tcBorders>
            <w:shd w:val="clear" w:color="auto" w:fill="auto"/>
            <w:vAlign w:val="center"/>
          </w:tcPr>
          <w:p w14:paraId="54A5A6FD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,056</w:t>
            </w:r>
          </w:p>
        </w:tc>
        <w:tc>
          <w:tcPr>
            <w:tcW w:w="206" w:type="pct"/>
            <w:tcBorders>
              <w:bottom w:val="single" w:sz="6" w:space="0" w:color="F2A62B"/>
            </w:tcBorders>
            <w:shd w:val="clear" w:color="auto" w:fill="auto"/>
            <w:vAlign w:val="center"/>
          </w:tcPr>
          <w:p w14:paraId="72042946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,766</w:t>
            </w:r>
          </w:p>
        </w:tc>
        <w:tc>
          <w:tcPr>
            <w:tcW w:w="206" w:type="pct"/>
            <w:tcBorders>
              <w:bottom w:val="single" w:sz="6" w:space="0" w:color="F2A62B"/>
            </w:tcBorders>
            <w:shd w:val="clear" w:color="auto" w:fill="auto"/>
            <w:vAlign w:val="center"/>
          </w:tcPr>
          <w:p w14:paraId="24B05BD1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3,757</w:t>
            </w:r>
          </w:p>
        </w:tc>
        <w:tc>
          <w:tcPr>
            <w:tcW w:w="223" w:type="pct"/>
            <w:tcBorders>
              <w:bottom w:val="single" w:sz="6" w:space="0" w:color="F2A62B"/>
            </w:tcBorders>
            <w:shd w:val="clear" w:color="auto" w:fill="auto"/>
            <w:vAlign w:val="center"/>
          </w:tcPr>
          <w:p w14:paraId="1CBF1E4B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,188</w:t>
            </w:r>
          </w:p>
        </w:tc>
        <w:tc>
          <w:tcPr>
            <w:tcW w:w="210" w:type="pct"/>
            <w:tcBorders>
              <w:bottom w:val="single" w:sz="6" w:space="0" w:color="F2A62B"/>
            </w:tcBorders>
            <w:shd w:val="clear" w:color="auto" w:fill="auto"/>
            <w:vAlign w:val="center"/>
          </w:tcPr>
          <w:p w14:paraId="6AF9F404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3,255</w:t>
            </w:r>
          </w:p>
        </w:tc>
        <w:tc>
          <w:tcPr>
            <w:tcW w:w="249" w:type="pct"/>
            <w:vMerge w:val="restart"/>
            <w:tcBorders>
              <w:bottom w:val="single" w:sz="6" w:space="0" w:color="F2A62B"/>
            </w:tcBorders>
            <w:shd w:val="clear" w:color="auto" w:fill="auto"/>
            <w:vAlign w:val="center"/>
          </w:tcPr>
          <w:p w14:paraId="12133651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color w:val="3A3838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vMerge w:val="restart"/>
            <w:tcBorders>
              <w:bottom w:val="single" w:sz="6" w:space="0" w:color="F2A62B"/>
            </w:tcBorders>
            <w:shd w:val="clear" w:color="auto" w:fill="auto"/>
            <w:vAlign w:val="center"/>
          </w:tcPr>
          <w:p w14:paraId="06177475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  <w:p w14:paraId="4CDB545E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color w:val="000000" w:themeColor="text1"/>
                <w:spacing w:val="-4"/>
                <w:sz w:val="19"/>
                <w:szCs w:val="19"/>
                <w:lang w:eastAsia="ko-KR"/>
              </w:rPr>
            </w:pPr>
          </w:p>
          <w:p w14:paraId="154065E7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cs="Segoe UI" w:hint="eastAsia"/>
                <w:b/>
                <w:bCs/>
                <w:color w:val="333333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Segoe UI" w:hint="eastAsia"/>
                <w:b/>
                <w:bCs/>
                <w:color w:val="333333"/>
                <w:spacing w:val="-4"/>
                <w:sz w:val="19"/>
                <w:szCs w:val="19"/>
                <w:lang w:eastAsia="ko-KR"/>
              </w:rPr>
              <w:t>개선</w:t>
            </w:r>
            <w:r w:rsidRPr="005F5A6A">
              <w:rPr>
                <w:rFonts w:eastAsia="Gulim" w:cs="Segoe UI" w:hint="eastAsia"/>
                <w:b/>
                <w:bCs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b/>
                <w:bCs/>
                <w:color w:val="333333"/>
                <w:spacing w:val="-4"/>
                <w:sz w:val="19"/>
                <w:szCs w:val="19"/>
                <w:lang w:eastAsia="ko-KR"/>
              </w:rPr>
              <w:t>조치</w:t>
            </w:r>
          </w:p>
          <w:p w14:paraId="62921AE5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color w:val="333333"/>
                <w:spacing w:val="-4"/>
                <w:sz w:val="19"/>
                <w:szCs w:val="19"/>
                <w:lang w:eastAsia="ko-KR"/>
              </w:rPr>
              <w:t>1.</w:t>
            </w:r>
            <w:r w:rsidRPr="005F5A6A">
              <w:rPr>
                <w:rFonts w:eastAsia="Gulim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표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마지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분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반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모니터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조치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참고하십시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</w:p>
          <w:p w14:paraId="1A1EA414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</w:pPr>
          </w:p>
          <w:p w14:paraId="2489416C" w14:textId="35077B2B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Segoe UI" w:hint="eastAsia"/>
                <w:b/>
                <w:bCs/>
                <w:color w:val="333333"/>
                <w:spacing w:val="-4"/>
                <w:sz w:val="19"/>
                <w:szCs w:val="19"/>
                <w:lang w:eastAsia="ko-KR"/>
              </w:rPr>
              <w:t xml:space="preserve">2.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NYCDOT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우선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위치를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모니터링하기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위해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기존의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센서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네트워크를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확장하고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하루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중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시간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패턴에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인사이트를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제공하기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위해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보다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적은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수의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실시간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PM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vertAlign w:val="subscript"/>
                <w:lang w:eastAsia="ko-KR"/>
              </w:rPr>
              <w:t>2.5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모니터를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보완하여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대기오염의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변화가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프로젝트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시행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후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발생하는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교통량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변화에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기인할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있는지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여부를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결정할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프로젝트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후원자는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시행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전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(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기준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설정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)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과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시행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후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2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년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후의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대기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질을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모니터링합니다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프로젝트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후원자는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최초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2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년간의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시행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후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분석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기간에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따라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대기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질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변화의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규모와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변동성을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평가하여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추가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모니터링이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필요한지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여부를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판단합니다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. </w:t>
            </w:r>
          </w:p>
          <w:p w14:paraId="409FA1E1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</w:pPr>
          </w:p>
          <w:p w14:paraId="4711FFD1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3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MTA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현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오염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줄이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버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정류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근처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버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노선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따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질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선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무공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버스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차량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환하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 MTA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통적으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서비스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족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사회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열악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질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기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화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받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사회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우선시하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노력하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으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러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우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순위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배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단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세스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적극적으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합하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접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방식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발했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젝트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행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기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동안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받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피드백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환경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정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사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구성원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제기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우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항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바탕으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, TBTA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TA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배터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버스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다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조달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버스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받으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2022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하반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작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, Upper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어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Bronx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브롱크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환경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정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사회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치하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서비스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제공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proofErr w:type="spellStart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Kingsbirdge</w:t>
            </w:r>
            <w:proofErr w:type="spellEnd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Depot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Gun Hill Depot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우선시하고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TA NYCT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협력하도록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노력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 MTA NYCT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러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독립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노력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Bronx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브롱크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환경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정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회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질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관련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제공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으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기대됩니다</w:t>
            </w:r>
            <w:r w:rsidRPr="005F5A6A">
              <w:rPr>
                <w:rFonts w:eastAsia="Gulim" w:hint="eastAsia"/>
                <w:b/>
                <w:bCs/>
                <w:color w:val="333333"/>
                <w:spacing w:val="-4"/>
                <w:sz w:val="19"/>
                <w:szCs w:val="19"/>
                <w:lang w:eastAsia="ko-KR"/>
              </w:rPr>
              <w:t>.</w:t>
            </w:r>
          </w:p>
        </w:tc>
      </w:tr>
      <w:tr w:rsidR="00537636" w:rsidRPr="005F5A6A" w14:paraId="4EF4419F" w14:textId="77777777" w:rsidTr="00F40BB7">
        <w:trPr>
          <w:cantSplit/>
          <w:trHeight w:val="1231"/>
        </w:trPr>
        <w:tc>
          <w:tcPr>
            <w:tcW w:w="745" w:type="pct"/>
            <w:gridSpan w:val="3"/>
            <w:vMerge/>
            <w:vAlign w:val="center"/>
            <w:hideMark/>
          </w:tcPr>
          <w:p w14:paraId="6001C69D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3F2D6C8C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vMerge/>
            <w:vAlign w:val="center"/>
            <w:hideMark/>
          </w:tcPr>
          <w:p w14:paraId="4CAA05D5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31AEA774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트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14:paraId="145AD646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509</w:t>
            </w:r>
          </w:p>
        </w:tc>
        <w:tc>
          <w:tcPr>
            <w:tcW w:w="205" w:type="pct"/>
            <w:shd w:val="clear" w:color="auto" w:fill="auto"/>
            <w:vAlign w:val="center"/>
            <w:hideMark/>
          </w:tcPr>
          <w:p w14:paraId="7BDAF9B1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704</w:t>
            </w:r>
          </w:p>
        </w:tc>
        <w:tc>
          <w:tcPr>
            <w:tcW w:w="186" w:type="pct"/>
            <w:shd w:val="clear" w:color="auto" w:fill="auto"/>
            <w:vAlign w:val="center"/>
            <w:hideMark/>
          </w:tcPr>
          <w:p w14:paraId="1AA9F955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70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05CEF970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510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70440312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378</w:t>
            </w:r>
          </w:p>
        </w:tc>
        <w:tc>
          <w:tcPr>
            <w:tcW w:w="223" w:type="pct"/>
            <w:shd w:val="clear" w:color="auto" w:fill="auto"/>
            <w:vAlign w:val="center"/>
            <w:hideMark/>
          </w:tcPr>
          <w:p w14:paraId="7C36AB04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536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84BC4CB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50</w:t>
            </w:r>
          </w:p>
        </w:tc>
        <w:tc>
          <w:tcPr>
            <w:tcW w:w="249" w:type="pct"/>
            <w:vMerge/>
            <w:vAlign w:val="center"/>
            <w:hideMark/>
          </w:tcPr>
          <w:p w14:paraId="6DC981D3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3A3838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668672F0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537636" w:rsidRPr="005F5A6A" w14:paraId="5728345B" w14:textId="77777777" w:rsidTr="00F40BB7">
        <w:trPr>
          <w:cantSplit/>
          <w:trHeight w:val="1308"/>
        </w:trPr>
        <w:tc>
          <w:tcPr>
            <w:tcW w:w="745" w:type="pct"/>
            <w:gridSpan w:val="3"/>
            <w:vMerge/>
            <w:vAlign w:val="center"/>
            <w:hideMark/>
          </w:tcPr>
          <w:p w14:paraId="0B8641D6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389876C0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vMerge/>
            <w:vAlign w:val="center"/>
            <w:hideMark/>
          </w:tcPr>
          <w:p w14:paraId="4C106C94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2D2258E3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트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우회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질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잠재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14:paraId="19B8BE41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205" w:type="pct"/>
            <w:shd w:val="clear" w:color="auto" w:fill="auto"/>
            <w:vAlign w:val="center"/>
            <w:hideMark/>
          </w:tcPr>
          <w:p w14:paraId="5F678985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186" w:type="pct"/>
            <w:shd w:val="clear" w:color="auto" w:fill="auto"/>
            <w:vAlign w:val="center"/>
            <w:hideMark/>
          </w:tcPr>
          <w:p w14:paraId="22139F37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65CFCA09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6F8698ED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223" w:type="pct"/>
            <w:shd w:val="clear" w:color="auto" w:fill="auto"/>
            <w:vAlign w:val="center"/>
            <w:hideMark/>
          </w:tcPr>
          <w:p w14:paraId="19A5BE40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680645C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249" w:type="pct"/>
            <w:vMerge/>
            <w:vAlign w:val="center"/>
            <w:hideMark/>
          </w:tcPr>
          <w:p w14:paraId="0696DF5D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3A3838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6503A044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537636" w:rsidRPr="005F5A6A" w14:paraId="63183A1A" w14:textId="77777777" w:rsidTr="00F40BB7">
        <w:trPr>
          <w:cantSplit/>
          <w:trHeight w:val="1317"/>
        </w:trPr>
        <w:tc>
          <w:tcPr>
            <w:tcW w:w="745" w:type="pct"/>
            <w:gridSpan w:val="3"/>
            <w:vMerge/>
            <w:vAlign w:val="center"/>
            <w:hideMark/>
          </w:tcPr>
          <w:p w14:paraId="3C6D773A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4E83C2B0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vMerge w:val="restart"/>
            <w:shd w:val="clear" w:color="auto" w:fill="auto"/>
            <w:vAlign w:val="center"/>
            <w:hideMark/>
          </w:tcPr>
          <w:p w14:paraId="2FD0B2E1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I-95, Bergen County, NJ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746B2C84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proofErr w:type="spellStart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AADT</w:t>
            </w:r>
            <w:proofErr w:type="spellEnd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14:paraId="4E97A86E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9,843</w:t>
            </w:r>
          </w:p>
        </w:tc>
        <w:tc>
          <w:tcPr>
            <w:tcW w:w="205" w:type="pct"/>
            <w:shd w:val="clear" w:color="auto" w:fill="auto"/>
            <w:vAlign w:val="center"/>
            <w:hideMark/>
          </w:tcPr>
          <w:p w14:paraId="2B257421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1,459</w:t>
            </w:r>
          </w:p>
        </w:tc>
        <w:tc>
          <w:tcPr>
            <w:tcW w:w="186" w:type="pct"/>
            <w:shd w:val="clear" w:color="auto" w:fill="auto"/>
            <w:vAlign w:val="center"/>
            <w:hideMark/>
          </w:tcPr>
          <w:p w14:paraId="56E4EC9B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7,980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2755CF40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5,003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21FC9508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7,078</w:t>
            </w:r>
          </w:p>
        </w:tc>
        <w:tc>
          <w:tcPr>
            <w:tcW w:w="223" w:type="pct"/>
            <w:shd w:val="clear" w:color="auto" w:fill="auto"/>
            <w:vAlign w:val="center"/>
            <w:hideMark/>
          </w:tcPr>
          <w:p w14:paraId="71EE1205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5,842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53639E8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2,506</w:t>
            </w:r>
          </w:p>
        </w:tc>
        <w:tc>
          <w:tcPr>
            <w:tcW w:w="249" w:type="pct"/>
            <w:vMerge w:val="restart"/>
            <w:shd w:val="clear" w:color="auto" w:fill="auto"/>
            <w:vAlign w:val="center"/>
            <w:hideMark/>
          </w:tcPr>
          <w:p w14:paraId="1C586F4C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3A3838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vMerge/>
            <w:vAlign w:val="center"/>
            <w:hideMark/>
          </w:tcPr>
          <w:p w14:paraId="07B26D50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537636" w:rsidRPr="005F5A6A" w14:paraId="19B4DDBF" w14:textId="77777777" w:rsidTr="00F40BB7">
        <w:trPr>
          <w:cantSplit/>
          <w:trHeight w:val="1425"/>
        </w:trPr>
        <w:tc>
          <w:tcPr>
            <w:tcW w:w="745" w:type="pct"/>
            <w:gridSpan w:val="3"/>
            <w:vMerge/>
            <w:vAlign w:val="center"/>
            <w:hideMark/>
          </w:tcPr>
          <w:p w14:paraId="3379DF72" w14:textId="77777777" w:rsidR="00537636" w:rsidRPr="005F5A6A" w:rsidRDefault="00537636" w:rsidP="005F5A6A">
            <w:pPr>
              <w:keepNext/>
              <w:kinsoku w:val="0"/>
              <w:overflowPunct w:val="0"/>
              <w:spacing w:line="228" w:lineRule="auto"/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657DF6BF" w14:textId="77777777" w:rsidR="00537636" w:rsidRPr="005F5A6A" w:rsidRDefault="00537636" w:rsidP="005F5A6A">
            <w:pPr>
              <w:keepNext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vMerge/>
            <w:vAlign w:val="center"/>
            <w:hideMark/>
          </w:tcPr>
          <w:p w14:paraId="2C6FF187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5D919059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트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14:paraId="345B8B09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801</w:t>
            </w:r>
          </w:p>
        </w:tc>
        <w:tc>
          <w:tcPr>
            <w:tcW w:w="205" w:type="pct"/>
            <w:shd w:val="clear" w:color="auto" w:fill="auto"/>
            <w:vAlign w:val="center"/>
            <w:hideMark/>
          </w:tcPr>
          <w:p w14:paraId="36F1B6E8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955</w:t>
            </w:r>
          </w:p>
        </w:tc>
        <w:tc>
          <w:tcPr>
            <w:tcW w:w="186" w:type="pct"/>
            <w:shd w:val="clear" w:color="auto" w:fill="auto"/>
            <w:vAlign w:val="center"/>
            <w:hideMark/>
          </w:tcPr>
          <w:p w14:paraId="7202A590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729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6A9689DC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631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2C33A333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696</w:t>
            </w:r>
          </w:p>
        </w:tc>
        <w:tc>
          <w:tcPr>
            <w:tcW w:w="223" w:type="pct"/>
            <w:shd w:val="clear" w:color="auto" w:fill="auto"/>
            <w:vAlign w:val="center"/>
            <w:hideMark/>
          </w:tcPr>
          <w:p w14:paraId="5408B30B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637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CC98CD4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236</w:t>
            </w:r>
          </w:p>
        </w:tc>
        <w:tc>
          <w:tcPr>
            <w:tcW w:w="249" w:type="pct"/>
            <w:vMerge/>
            <w:vAlign w:val="center"/>
            <w:hideMark/>
          </w:tcPr>
          <w:p w14:paraId="0B2C8712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cs="Calibri" w:hint="eastAsia"/>
                <w:color w:val="3A3838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4646804D" w14:textId="77777777" w:rsidR="00537636" w:rsidRPr="005F5A6A" w:rsidRDefault="00537636" w:rsidP="005F5A6A">
            <w:pPr>
              <w:keepNext/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537636" w:rsidRPr="005F5A6A" w14:paraId="1A716A0E" w14:textId="77777777" w:rsidTr="00F40BB7">
        <w:trPr>
          <w:cantSplit/>
          <w:trHeight w:val="1353"/>
        </w:trPr>
        <w:tc>
          <w:tcPr>
            <w:tcW w:w="745" w:type="pct"/>
            <w:gridSpan w:val="3"/>
            <w:vMerge/>
            <w:vAlign w:val="center"/>
            <w:hideMark/>
          </w:tcPr>
          <w:p w14:paraId="4AAB9EB6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34F47A0B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color w:val="000000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vMerge/>
            <w:vAlign w:val="center"/>
            <w:hideMark/>
          </w:tcPr>
          <w:p w14:paraId="21FACE3E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cs="Calibri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2DC6D6A0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트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우회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질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잠재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14:paraId="40247125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205" w:type="pct"/>
            <w:shd w:val="clear" w:color="auto" w:fill="auto"/>
            <w:vAlign w:val="center"/>
            <w:hideMark/>
          </w:tcPr>
          <w:p w14:paraId="51157B0C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186" w:type="pct"/>
            <w:shd w:val="clear" w:color="auto" w:fill="auto"/>
            <w:vAlign w:val="center"/>
            <w:hideMark/>
          </w:tcPr>
          <w:p w14:paraId="401E56B3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66F0D49C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40195EBB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223" w:type="pct"/>
            <w:shd w:val="clear" w:color="auto" w:fill="auto"/>
            <w:vAlign w:val="center"/>
            <w:hideMark/>
          </w:tcPr>
          <w:p w14:paraId="285401A7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9D035B7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249" w:type="pct"/>
            <w:vMerge/>
            <w:vAlign w:val="center"/>
            <w:hideMark/>
          </w:tcPr>
          <w:p w14:paraId="03A9835A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cs="Calibri" w:hint="eastAsia"/>
                <w:color w:val="3A3838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1920CD51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537636" w:rsidRPr="005F5A6A" w14:paraId="2A7B8711" w14:textId="77777777" w:rsidTr="00F40BB7">
        <w:trPr>
          <w:cantSplit/>
          <w:trHeight w:val="1362"/>
        </w:trPr>
        <w:tc>
          <w:tcPr>
            <w:tcW w:w="745" w:type="pct"/>
            <w:gridSpan w:val="3"/>
            <w:vMerge/>
            <w:vAlign w:val="center"/>
            <w:hideMark/>
          </w:tcPr>
          <w:p w14:paraId="0BFE5575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37213016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vMerge w:val="restart"/>
            <w:shd w:val="clear" w:color="auto" w:fill="auto"/>
            <w:vAlign w:val="center"/>
            <w:hideMark/>
          </w:tcPr>
          <w:p w14:paraId="0F3E99E1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proofErr w:type="spellStart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RFK</w:t>
            </w:r>
            <w:proofErr w:type="spellEnd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Bridge, NY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6FA21711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proofErr w:type="spellStart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AADT</w:t>
            </w:r>
            <w:proofErr w:type="spellEnd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14:paraId="385BC835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8,742</w:t>
            </w:r>
          </w:p>
        </w:tc>
        <w:tc>
          <w:tcPr>
            <w:tcW w:w="205" w:type="pct"/>
            <w:shd w:val="clear" w:color="auto" w:fill="auto"/>
            <w:vAlign w:val="center"/>
            <w:hideMark/>
          </w:tcPr>
          <w:p w14:paraId="341C7BC9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9,440</w:t>
            </w:r>
          </w:p>
        </w:tc>
        <w:tc>
          <w:tcPr>
            <w:tcW w:w="186" w:type="pct"/>
            <w:shd w:val="clear" w:color="auto" w:fill="auto"/>
            <w:vAlign w:val="center"/>
            <w:hideMark/>
          </w:tcPr>
          <w:p w14:paraId="43C5A264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9,860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0FF39E0A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19,932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10029298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0,465</w:t>
            </w:r>
          </w:p>
        </w:tc>
        <w:tc>
          <w:tcPr>
            <w:tcW w:w="223" w:type="pct"/>
            <w:shd w:val="clear" w:color="auto" w:fill="auto"/>
            <w:vAlign w:val="center"/>
            <w:hideMark/>
          </w:tcPr>
          <w:p w14:paraId="4DBE8418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0,39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0DE735F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1,006</w:t>
            </w:r>
          </w:p>
        </w:tc>
        <w:tc>
          <w:tcPr>
            <w:tcW w:w="249" w:type="pct"/>
            <w:vMerge w:val="restart"/>
            <w:shd w:val="clear" w:color="auto" w:fill="auto"/>
            <w:vAlign w:val="center"/>
            <w:hideMark/>
          </w:tcPr>
          <w:p w14:paraId="10FCD782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3A3838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3A3838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vMerge/>
            <w:vAlign w:val="center"/>
          </w:tcPr>
          <w:p w14:paraId="4EE46174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537636" w:rsidRPr="005F5A6A" w14:paraId="63E9A315" w14:textId="77777777" w:rsidTr="00F40BB7">
        <w:trPr>
          <w:cantSplit/>
          <w:trHeight w:val="1380"/>
        </w:trPr>
        <w:tc>
          <w:tcPr>
            <w:tcW w:w="745" w:type="pct"/>
            <w:gridSpan w:val="3"/>
            <w:vMerge/>
            <w:vAlign w:val="center"/>
            <w:hideMark/>
          </w:tcPr>
          <w:p w14:paraId="5FF96E8A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7F129C64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vMerge/>
            <w:vAlign w:val="center"/>
            <w:hideMark/>
          </w:tcPr>
          <w:p w14:paraId="080696A0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7FCD39FC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트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14:paraId="7F366BC8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,257</w:t>
            </w:r>
          </w:p>
        </w:tc>
        <w:tc>
          <w:tcPr>
            <w:tcW w:w="205" w:type="pct"/>
            <w:shd w:val="clear" w:color="auto" w:fill="auto"/>
            <w:vAlign w:val="center"/>
            <w:hideMark/>
          </w:tcPr>
          <w:p w14:paraId="65D1E5F1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,423</w:t>
            </w:r>
          </w:p>
        </w:tc>
        <w:tc>
          <w:tcPr>
            <w:tcW w:w="186" w:type="pct"/>
            <w:shd w:val="clear" w:color="auto" w:fill="auto"/>
            <w:vAlign w:val="center"/>
            <w:hideMark/>
          </w:tcPr>
          <w:p w14:paraId="406F4C5B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,820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08D117ED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3,479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588FA2E8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4,116</w:t>
            </w:r>
          </w:p>
        </w:tc>
        <w:tc>
          <w:tcPr>
            <w:tcW w:w="223" w:type="pct"/>
            <w:shd w:val="clear" w:color="auto" w:fill="auto"/>
            <w:vAlign w:val="center"/>
            <w:hideMark/>
          </w:tcPr>
          <w:p w14:paraId="196986E2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3,045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0685576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432</w:t>
            </w:r>
          </w:p>
        </w:tc>
        <w:tc>
          <w:tcPr>
            <w:tcW w:w="249" w:type="pct"/>
            <w:vMerge/>
            <w:vAlign w:val="center"/>
            <w:hideMark/>
          </w:tcPr>
          <w:p w14:paraId="3DA33CAD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cs="Calibri" w:hint="eastAsia"/>
                <w:color w:val="3A3838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3A5B8427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537636" w:rsidRPr="005F5A6A" w14:paraId="1C921FB8" w14:textId="77777777" w:rsidTr="00F40BB7">
        <w:trPr>
          <w:cantSplit/>
          <w:trHeight w:val="1231"/>
        </w:trPr>
        <w:tc>
          <w:tcPr>
            <w:tcW w:w="745" w:type="pct"/>
            <w:gridSpan w:val="3"/>
            <w:vMerge/>
            <w:vAlign w:val="center"/>
            <w:hideMark/>
          </w:tcPr>
          <w:p w14:paraId="15225172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609B3CB5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vMerge/>
            <w:vAlign w:val="center"/>
            <w:hideMark/>
          </w:tcPr>
          <w:p w14:paraId="3E74D1BB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229ED4F1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트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우회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질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잠재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14:paraId="425BEB81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205" w:type="pct"/>
            <w:shd w:val="clear" w:color="auto" w:fill="auto"/>
            <w:vAlign w:val="center"/>
            <w:hideMark/>
          </w:tcPr>
          <w:p w14:paraId="5B66986A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186" w:type="pct"/>
            <w:shd w:val="clear" w:color="auto" w:fill="auto"/>
            <w:vAlign w:val="center"/>
            <w:hideMark/>
          </w:tcPr>
          <w:p w14:paraId="09F21193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2698D992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206" w:type="pct"/>
            <w:shd w:val="clear" w:color="auto" w:fill="auto"/>
            <w:vAlign w:val="center"/>
            <w:hideMark/>
          </w:tcPr>
          <w:p w14:paraId="50DF6D1C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223" w:type="pct"/>
            <w:shd w:val="clear" w:color="auto" w:fill="auto"/>
            <w:vAlign w:val="center"/>
            <w:hideMark/>
          </w:tcPr>
          <w:p w14:paraId="2669B86B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0D4B444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249" w:type="pct"/>
            <w:vMerge/>
            <w:vAlign w:val="center"/>
            <w:hideMark/>
          </w:tcPr>
          <w:p w14:paraId="3B1474E9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cs="Calibri" w:hint="eastAsia"/>
                <w:color w:val="3A3838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  <w:hideMark/>
          </w:tcPr>
          <w:p w14:paraId="1AD5F12E" w14:textId="77777777" w:rsidR="00537636" w:rsidRPr="005F5A6A" w:rsidRDefault="00537636" w:rsidP="005F5A6A">
            <w:pPr>
              <w:kinsoku w:val="0"/>
              <w:overflowPunct w:val="0"/>
              <w:spacing w:line="228" w:lineRule="auto"/>
              <w:rPr>
                <w:rFonts w:ascii="Arial Narrow" w:eastAsia="Gulim" w:hAnsi="Arial Narrow" w:cs="Calibri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2E20DC" w:rsidRPr="005F5A6A" w14:paraId="00872060" w14:textId="77777777" w:rsidTr="00F40BB7">
        <w:trPr>
          <w:cantSplit/>
          <w:trHeight w:val="507"/>
        </w:trPr>
        <w:tc>
          <w:tcPr>
            <w:tcW w:w="745" w:type="pct"/>
            <w:gridSpan w:val="3"/>
            <w:shd w:val="clear" w:color="auto" w:fill="auto"/>
            <w:vAlign w:val="center"/>
            <w:hideMark/>
          </w:tcPr>
          <w:p w14:paraId="2CD79D8D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lastRenderedPageBreak/>
              <w:t xml:space="preserve">11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에너지</w:t>
            </w:r>
          </w:p>
        </w:tc>
        <w:tc>
          <w:tcPr>
            <w:tcW w:w="858" w:type="pct"/>
            <w:vAlign w:val="center"/>
          </w:tcPr>
          <w:p w14:paraId="66C3FD8A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에너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소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절감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07E296BD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8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카운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연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역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1ABD90F4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shd w:val="clear" w:color="auto" w:fill="FFFFFF" w:themeFill="background1"/>
            <w:vAlign w:val="center"/>
            <w:hideMark/>
          </w:tcPr>
          <w:p w14:paraId="756E8E45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VMT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에너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소비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시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</w:p>
        </w:tc>
        <w:tc>
          <w:tcPr>
            <w:tcW w:w="249" w:type="pct"/>
            <w:shd w:val="clear" w:color="auto" w:fill="FFFFFF" w:themeFill="background1"/>
            <w:vAlign w:val="center"/>
            <w:hideMark/>
          </w:tcPr>
          <w:p w14:paraId="2D54DEA9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3A3838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shd w:val="clear" w:color="auto" w:fill="FFFFFF" w:themeFill="background1"/>
            <w:vAlign w:val="center"/>
            <w:hideMark/>
          </w:tcPr>
          <w:p w14:paraId="2BEEBAF5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</w:p>
        </w:tc>
      </w:tr>
      <w:tr w:rsidR="002E20DC" w:rsidRPr="005F5A6A" w14:paraId="0991002C" w14:textId="77777777" w:rsidTr="00F40BB7">
        <w:trPr>
          <w:cantSplit/>
          <w:trHeight w:val="426"/>
        </w:trPr>
        <w:tc>
          <w:tcPr>
            <w:tcW w:w="745" w:type="pct"/>
            <w:gridSpan w:val="3"/>
            <w:vMerge w:val="restart"/>
            <w:shd w:val="clear" w:color="auto" w:fill="auto"/>
            <w:vAlign w:val="center"/>
            <w:hideMark/>
          </w:tcPr>
          <w:p w14:paraId="5AF1AE68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12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소음</w:t>
            </w:r>
          </w:p>
        </w:tc>
        <w:tc>
          <w:tcPr>
            <w:tcW w:w="858" w:type="pct"/>
            <w:vMerge w:val="restart"/>
            <w:vAlign w:val="center"/>
          </w:tcPr>
          <w:p w14:paraId="04BCBA15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통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화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따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소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준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또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눈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띄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않습니다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573B5E97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다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터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1BA8B215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shd w:val="clear" w:color="auto" w:fill="FFFFFF" w:themeFill="background1"/>
            <w:vAlign w:val="center"/>
            <w:hideMark/>
          </w:tcPr>
          <w:p w14:paraId="31C48055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jc w:val="both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Queens-Midtown Tunnel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근처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예상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최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소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2.9dB(A))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예상되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않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</w:p>
        </w:tc>
        <w:tc>
          <w:tcPr>
            <w:tcW w:w="249" w:type="pct"/>
            <w:shd w:val="clear" w:color="auto" w:fill="FFFFFF" w:themeFill="background1"/>
            <w:vAlign w:val="center"/>
            <w:hideMark/>
          </w:tcPr>
          <w:p w14:paraId="5A7C1944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3A3838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vMerge w:val="restart"/>
            <w:shd w:val="clear" w:color="auto" w:fill="auto"/>
            <w:vAlign w:val="center"/>
            <w:hideMark/>
          </w:tcPr>
          <w:p w14:paraId="65E21E1E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필요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  <w:p w14:paraId="2EAA4BA0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  <w:p w14:paraId="56241416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개선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</w:p>
          <w:p w14:paraId="41237D76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표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마지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분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반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모니터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조치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참고하십시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</w:p>
        </w:tc>
      </w:tr>
      <w:tr w:rsidR="002E20DC" w:rsidRPr="005F5A6A" w14:paraId="0F1F7E0F" w14:textId="77777777" w:rsidTr="00F40BB7">
        <w:trPr>
          <w:cantSplit/>
        </w:trPr>
        <w:tc>
          <w:tcPr>
            <w:tcW w:w="745" w:type="pct"/>
            <w:gridSpan w:val="3"/>
            <w:vMerge/>
            <w:vAlign w:val="center"/>
          </w:tcPr>
          <w:p w14:paraId="1AC04578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5D35C9E2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shd w:val="clear" w:color="auto" w:fill="auto"/>
            <w:vAlign w:val="center"/>
          </w:tcPr>
          <w:p w14:paraId="738ED344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거리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94BD4AF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shd w:val="clear" w:color="auto" w:fill="FFFFFF" w:themeFill="background1"/>
            <w:vAlign w:val="center"/>
          </w:tcPr>
          <w:p w14:paraId="7D2B1683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jc w:val="both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C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Downtown Brookly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다운타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브루클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소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화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평가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용되었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평가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다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모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장소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용되었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 Trinity Place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Edgar Street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예측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최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소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2.5dB(A</w:t>
            </w:r>
            <w:proofErr w:type="gramStart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)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는</w:t>
            </w:r>
            <w:proofErr w:type="gramEnd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예상되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않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Downtown </w:t>
            </w:r>
            <w:proofErr w:type="gramStart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Brooklyn(</w:t>
            </w:r>
            <w:proofErr w:type="gramEnd"/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다운타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브루클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에서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소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예상되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않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249" w:type="pct"/>
            <w:shd w:val="clear" w:color="auto" w:fill="FFFFFF" w:themeFill="background1"/>
            <w:vAlign w:val="center"/>
          </w:tcPr>
          <w:p w14:paraId="790B90BA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vMerge/>
            <w:vAlign w:val="center"/>
          </w:tcPr>
          <w:p w14:paraId="4BBC3A90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2E20DC" w:rsidRPr="005F5A6A" w14:paraId="2161229D" w14:textId="77777777" w:rsidTr="00F40BB7">
        <w:trPr>
          <w:cantSplit/>
        </w:trPr>
        <w:tc>
          <w:tcPr>
            <w:tcW w:w="745" w:type="pct"/>
            <w:gridSpan w:val="3"/>
            <w:shd w:val="clear" w:color="auto" w:fill="auto"/>
            <w:vAlign w:val="center"/>
            <w:hideMark/>
          </w:tcPr>
          <w:p w14:paraId="4633AD76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13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천연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자원</w:t>
            </w:r>
          </w:p>
        </w:tc>
        <w:tc>
          <w:tcPr>
            <w:tcW w:w="858" w:type="pct"/>
            <w:vAlign w:val="center"/>
          </w:tcPr>
          <w:p w14:paraId="4792618E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천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자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근처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프라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설치하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건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활동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55B56EAF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프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스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장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현장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2C641135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shd w:val="clear" w:color="auto" w:fill="FFFFFF" w:themeFill="background1"/>
            <w:vAlign w:val="center"/>
            <w:hideMark/>
          </w:tcPr>
          <w:p w14:paraId="15F4EBBC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jc w:val="both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표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습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또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범람원에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폭풍수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생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자원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잠재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건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공약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관리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젝트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연안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구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정책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합합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249" w:type="pct"/>
            <w:shd w:val="clear" w:color="auto" w:fill="FFFFFF" w:themeFill="background1"/>
            <w:vAlign w:val="center"/>
            <w:hideMark/>
          </w:tcPr>
          <w:p w14:paraId="700437BA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3A3838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shd w:val="clear" w:color="auto" w:fill="auto"/>
            <w:vAlign w:val="center"/>
            <w:hideMark/>
          </w:tcPr>
          <w:p w14:paraId="6CDACFC1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잠재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피하거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최소화하거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완화시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건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공약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목록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13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장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, "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천연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자원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"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참고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십시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</w:p>
        </w:tc>
      </w:tr>
      <w:tr w:rsidR="002E20DC" w:rsidRPr="005F5A6A" w14:paraId="0BBBFA66" w14:textId="77777777" w:rsidTr="00F40BB7">
        <w:trPr>
          <w:cantSplit/>
          <w:trHeight w:val="1432"/>
        </w:trPr>
        <w:tc>
          <w:tcPr>
            <w:tcW w:w="745" w:type="pct"/>
            <w:gridSpan w:val="3"/>
            <w:shd w:val="clear" w:color="auto" w:fill="auto"/>
            <w:vAlign w:val="center"/>
            <w:hideMark/>
          </w:tcPr>
          <w:p w14:paraId="2679B27C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14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위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폐기물</w:t>
            </w:r>
          </w:p>
        </w:tc>
        <w:tc>
          <w:tcPr>
            <w:tcW w:w="858" w:type="pct"/>
            <w:vAlign w:val="center"/>
          </w:tcPr>
          <w:p w14:paraId="25C10389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건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중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기존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오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자재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폐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가능성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78B152FE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프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스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장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현장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45C9CB44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shd w:val="clear" w:color="auto" w:fill="FFFFFF" w:themeFill="background1"/>
            <w:vAlign w:val="center"/>
            <w:hideMark/>
          </w:tcPr>
          <w:p w14:paraId="6987C63E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jc w:val="both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공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중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토양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석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함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물질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납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기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페인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또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기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물질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포함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기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도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프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유틸리티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경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제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또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가능성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잠재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건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공약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관리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249" w:type="pct"/>
            <w:shd w:val="clear" w:color="auto" w:fill="FFFFFF" w:themeFill="background1"/>
            <w:vAlign w:val="center"/>
            <w:hideMark/>
          </w:tcPr>
          <w:p w14:paraId="18CD30DC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3A3838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shd w:val="clear" w:color="auto" w:fill="auto"/>
            <w:vAlign w:val="center"/>
            <w:hideMark/>
          </w:tcPr>
          <w:p w14:paraId="12D836D3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잠재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피하거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최소화하거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완화시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건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공약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목록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14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장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, "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석면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함유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물질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납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기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페인트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위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폐기물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오염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자재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"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참고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십시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</w:p>
        </w:tc>
      </w:tr>
      <w:tr w:rsidR="002E20DC" w:rsidRPr="005F5A6A" w14:paraId="66089B8E" w14:textId="77777777" w:rsidTr="00F40BB7">
        <w:trPr>
          <w:cantSplit/>
          <w:trHeight w:val="933"/>
        </w:trPr>
        <w:tc>
          <w:tcPr>
            <w:tcW w:w="745" w:type="pct"/>
            <w:gridSpan w:val="3"/>
            <w:shd w:val="clear" w:color="auto" w:fill="auto"/>
            <w:vAlign w:val="center"/>
            <w:hideMark/>
          </w:tcPr>
          <w:p w14:paraId="4581C1F1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15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건설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효과</w:t>
            </w:r>
          </w:p>
        </w:tc>
        <w:tc>
          <w:tcPr>
            <w:tcW w:w="858" w:type="pct"/>
            <w:vAlign w:val="center"/>
          </w:tcPr>
          <w:p w14:paraId="1DFA1ECF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프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설치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건설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관련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잠재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폐해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1F7CA007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프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스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장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현장</w:t>
            </w:r>
          </w:p>
        </w:tc>
        <w:tc>
          <w:tcPr>
            <w:tcW w:w="452" w:type="pct"/>
            <w:shd w:val="clear" w:color="auto" w:fill="auto"/>
            <w:vAlign w:val="center"/>
            <w:hideMark/>
          </w:tcPr>
          <w:p w14:paraId="0B13E232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shd w:val="clear" w:color="auto" w:fill="FFFFFF" w:themeFill="background1"/>
            <w:vAlign w:val="center"/>
            <w:hideMark/>
          </w:tcPr>
          <w:p w14:paraId="14D94DBE" w14:textId="7B0D0193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jc w:val="both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기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1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정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장소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약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2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간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보행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패턴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시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중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건축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활동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소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러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건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공약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관리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249" w:type="pct"/>
            <w:shd w:val="clear" w:color="auto" w:fill="FFFFFF" w:themeFill="background1"/>
            <w:vAlign w:val="center"/>
            <w:hideMark/>
          </w:tcPr>
          <w:p w14:paraId="6F8820A0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3A3838"/>
                <w:spacing w:val="-4"/>
                <w:sz w:val="19"/>
                <w:szCs w:val="19"/>
                <w:lang w:eastAsia="ko-KR"/>
              </w:rPr>
              <w:t>없음</w:t>
            </w:r>
          </w:p>
        </w:tc>
        <w:tc>
          <w:tcPr>
            <w:tcW w:w="739" w:type="pct"/>
            <w:shd w:val="clear" w:color="auto" w:fill="FFFFFF" w:themeFill="background1"/>
            <w:vAlign w:val="center"/>
            <w:hideMark/>
          </w:tcPr>
          <w:p w14:paraId="54589994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잠재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피하거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최소화하거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완화시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건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공약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목록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15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장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, "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건설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효과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"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참고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십시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</w:p>
        </w:tc>
      </w:tr>
      <w:tr w:rsidR="002E20DC" w:rsidRPr="005F5A6A" w14:paraId="5367705D" w14:textId="77777777" w:rsidTr="00F40BB7">
        <w:trPr>
          <w:cantSplit/>
          <w:trHeight w:val="1029"/>
        </w:trPr>
        <w:tc>
          <w:tcPr>
            <w:tcW w:w="372" w:type="pct"/>
            <w:gridSpan w:val="2"/>
            <w:shd w:val="clear" w:color="auto" w:fill="auto"/>
            <w:vAlign w:val="center"/>
          </w:tcPr>
          <w:p w14:paraId="734479CA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lastRenderedPageBreak/>
              <w:t xml:space="preserve">17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환경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정의</w:t>
            </w:r>
          </w:p>
        </w:tc>
        <w:tc>
          <w:tcPr>
            <w:tcW w:w="373" w:type="pct"/>
            <w:shd w:val="clear" w:color="auto" w:fill="auto"/>
            <w:vAlign w:val="center"/>
          </w:tcPr>
          <w:p w14:paraId="2501271B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저소득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전자들에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불균형적으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높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음</w:t>
            </w:r>
          </w:p>
        </w:tc>
        <w:tc>
          <w:tcPr>
            <w:tcW w:w="858" w:type="pct"/>
            <w:vAlign w:val="center"/>
          </w:tcPr>
          <w:p w14:paraId="3845FFDD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새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따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전자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용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진입하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통수단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저소득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전자들에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불균형적으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494" w:type="pct"/>
            <w:shd w:val="clear" w:color="auto" w:fill="auto"/>
            <w:vAlign w:val="center"/>
          </w:tcPr>
          <w:p w14:paraId="70759EF1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28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카운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연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역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B5F85B3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shd w:val="clear" w:color="auto" w:fill="FFFFFF" w:themeFill="background1"/>
            <w:vAlign w:val="center"/>
          </w:tcPr>
          <w:p w14:paraId="4A99117F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jc w:val="both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새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따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전자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용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증가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모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저소득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전자들에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불균형적으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249" w:type="pct"/>
            <w:shd w:val="clear" w:color="auto" w:fill="FFFFFF" w:themeFill="background1"/>
            <w:vAlign w:val="center"/>
          </w:tcPr>
          <w:p w14:paraId="6D411D82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음</w:t>
            </w:r>
          </w:p>
        </w:tc>
        <w:tc>
          <w:tcPr>
            <w:tcW w:w="739" w:type="pct"/>
            <w:shd w:val="clear" w:color="auto" w:fill="FFFFFF" w:themeFill="background1"/>
            <w:vAlign w:val="center"/>
          </w:tcPr>
          <w:p w14:paraId="76160566" w14:textId="77777777" w:rsidR="00537636" w:rsidRPr="005F5A6A" w:rsidRDefault="00537636" w:rsidP="005F5A6A">
            <w:pPr>
              <w:kinsoku w:val="0"/>
              <w:overflowPunct w:val="0"/>
              <w:spacing w:after="120" w:line="228" w:lineRule="auto"/>
              <w:ind w:left="0" w:firstLine="0"/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필요함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.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프로젝트에는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New York(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뉴욕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)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조정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총소득이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60,000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달러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미만인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Manhattan(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맨해튼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) CBD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거주자가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지불하는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CBD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통행료에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세금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공제가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포함됩니다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. TBTA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New York State Department of Taxation and Finance (</w:t>
            </w:r>
            <w:proofErr w:type="spellStart"/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NYS</w:t>
            </w:r>
            <w:proofErr w:type="spellEnd"/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DTF)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와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협력하여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proofErr w:type="spellStart"/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NYS</w:t>
            </w:r>
            <w:proofErr w:type="spellEnd"/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세금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공제를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받을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자격이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운전자에게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필요한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문서를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제공합니다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.</w:t>
            </w:r>
          </w:p>
          <w:p w14:paraId="45DA1FF4" w14:textId="77777777" w:rsidR="00537636" w:rsidRPr="005F5A6A" w:rsidRDefault="00537636" w:rsidP="005F5A6A">
            <w:pPr>
              <w:kinsoku w:val="0"/>
              <w:overflowPunct w:val="0"/>
              <w:spacing w:after="120" w:line="228" w:lineRule="auto"/>
              <w:ind w:left="0" w:firstLine="0"/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TBTA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세액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공제와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관련된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정보를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proofErr w:type="spellStart"/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NYS</w:t>
            </w:r>
            <w:proofErr w:type="spellEnd"/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DTF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웹사이트의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해당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위치에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링크와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함께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프로젝트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웹사이트에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게시하여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적격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운전자가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공제를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청구할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정보를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안내합니다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..</w:t>
            </w:r>
          </w:p>
          <w:p w14:paraId="5C089DE5" w14:textId="163983D0" w:rsidR="00537636" w:rsidRPr="005F5A6A" w:rsidRDefault="00537636" w:rsidP="005F5A6A">
            <w:pPr>
              <w:kinsoku w:val="0"/>
              <w:overflowPunct w:val="0"/>
              <w:spacing w:after="120" w:line="228" w:lineRule="auto"/>
              <w:ind w:left="0" w:firstLine="0"/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TBTA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E-ZPass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고객이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자신의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계좌에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연결된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신용카드를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가지고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있지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않으며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때로는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접근에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장애가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된다고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생각할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경우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현재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필요한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10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달러의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환불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가능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보증금을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제거할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.</w:t>
            </w:r>
          </w:p>
          <w:p w14:paraId="519E3441" w14:textId="77777777" w:rsidR="00537636" w:rsidRPr="005F5A6A" w:rsidRDefault="00537636" w:rsidP="005F5A6A">
            <w:pPr>
              <w:kinsoku w:val="0"/>
              <w:overflowPunct w:val="0"/>
              <w:spacing w:after="120" w:line="228" w:lineRule="auto"/>
              <w:ind w:left="0" w:firstLine="0"/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TBTA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기존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E-ZPass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결제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요금제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옵션에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향상된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프로모션을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제공합니다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여기에는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운전자의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이동당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(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선불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잔액이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아닌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)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결제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관련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소매점에서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현금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충전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이미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시행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중인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할인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계획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등이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포함됩니다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.</w:t>
            </w:r>
          </w:p>
          <w:p w14:paraId="3D478831" w14:textId="378291B0" w:rsidR="00537636" w:rsidRPr="005F5A6A" w:rsidRDefault="00537636" w:rsidP="005F5A6A">
            <w:pPr>
              <w:kinsoku w:val="0"/>
              <w:overflowPunct w:val="0"/>
              <w:spacing w:after="120" w:line="228" w:lineRule="auto"/>
              <w:ind w:left="0" w:firstLine="0"/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TBTA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MTA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와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협력하여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65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세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이상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개인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장애인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저소득층을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위한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프로그램을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포함하여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기존의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할인된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교통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요금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상품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프로그램에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지원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교육을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제공할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.</w:t>
            </w:r>
          </w:p>
          <w:p w14:paraId="7C408CD3" w14:textId="33FCBDB6" w:rsidR="00537636" w:rsidRPr="005F5A6A" w:rsidRDefault="00537636" w:rsidP="005F5A6A">
            <w:pPr>
              <w:kinsoku w:val="0"/>
              <w:overflowPunct w:val="0"/>
              <w:spacing w:after="120" w:line="228" w:lineRule="auto"/>
              <w:ind w:left="0" w:firstLine="0"/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프로젝트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후원자들은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2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년마다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환경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정의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커뮤니티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그룹을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설립하고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이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그룹은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프로젝트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구현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후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6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개월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후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첫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회의를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열어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업데이트된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데이터와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분석을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공유하고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잠재적인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우려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사항에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귀를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기울이도록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노력할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</w:tr>
      <w:tr w:rsidR="002E20DC" w:rsidRPr="005F5A6A" w14:paraId="502E0697" w14:textId="77777777" w:rsidTr="00F40BB7">
        <w:trPr>
          <w:cantSplit/>
          <w:trHeight w:val="1488"/>
        </w:trPr>
        <w:tc>
          <w:tcPr>
            <w:tcW w:w="372" w:type="pct"/>
            <w:gridSpan w:val="2"/>
            <w:vMerge w:val="restart"/>
            <w:vAlign w:val="center"/>
          </w:tcPr>
          <w:p w14:paraId="424E8769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lastRenderedPageBreak/>
              <w:t xml:space="preserve">17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–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환경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정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(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계속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)</w:t>
            </w:r>
          </w:p>
        </w:tc>
        <w:tc>
          <w:tcPr>
            <w:tcW w:w="373" w:type="pct"/>
            <w:vMerge w:val="restart"/>
            <w:vAlign w:val="center"/>
          </w:tcPr>
          <w:p w14:paraId="59ADA900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택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FHV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전자에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불균형적으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높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음</w:t>
            </w:r>
          </w:p>
        </w:tc>
        <w:tc>
          <w:tcPr>
            <w:tcW w:w="858" w:type="pct"/>
            <w:vMerge w:val="restart"/>
            <w:vAlign w:val="center"/>
          </w:tcPr>
          <w:p w14:paraId="76394761" w14:textId="625C3ED8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New York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뉴욕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)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택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FHV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전자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부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소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구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간주되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하루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번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차량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요금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과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경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잠재적으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높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발생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정되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않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A, 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G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발생합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FHV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전자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경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요금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C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E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에서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발생합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새로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비용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택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FHV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VMT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관련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으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인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익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감소하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고용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손실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초래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494" w:type="pct"/>
            <w:vMerge w:val="restart"/>
            <w:shd w:val="clear" w:color="auto" w:fill="auto"/>
            <w:vAlign w:val="center"/>
          </w:tcPr>
          <w:p w14:paraId="0E74410A" w14:textId="47673D7E" w:rsidR="00537636" w:rsidRPr="005F5A6A" w:rsidRDefault="001236BB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New York(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뉴욕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)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CEFC638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러티브</w:t>
            </w:r>
          </w:p>
        </w:tc>
        <w:tc>
          <w:tcPr>
            <w:tcW w:w="1463" w:type="pct"/>
            <w:gridSpan w:val="7"/>
            <w:shd w:val="clear" w:color="auto" w:fill="FFFFFF" w:themeFill="background1"/>
            <w:vAlign w:val="center"/>
          </w:tcPr>
          <w:p w14:paraId="359424EA" w14:textId="77777777" w:rsidR="00537636" w:rsidRPr="005F5A6A" w:rsidRDefault="00537636" w:rsidP="005F5A6A">
            <w:pPr>
              <w:pStyle w:val="TableText-Center"/>
              <w:keepNext/>
              <w:kinsoku w:val="0"/>
              <w:overflowPunct w:val="0"/>
              <w:spacing w:line="228" w:lineRule="auto"/>
              <w:jc w:val="left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택시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FHV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전자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상한이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면제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없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징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A, 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G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에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잠재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정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발생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습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  <w:tc>
          <w:tcPr>
            <w:tcW w:w="249" w:type="pct"/>
            <w:vMerge w:val="restart"/>
            <w:shd w:val="clear" w:color="auto" w:fill="FFFFFF" w:themeFill="background1"/>
            <w:vAlign w:val="center"/>
          </w:tcPr>
          <w:p w14:paraId="0F59054B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음</w:t>
            </w:r>
          </w:p>
        </w:tc>
        <w:tc>
          <w:tcPr>
            <w:tcW w:w="739" w:type="pct"/>
            <w:vMerge w:val="restart"/>
            <w:shd w:val="clear" w:color="auto" w:fill="FFFFFF" w:themeFill="background1"/>
          </w:tcPr>
          <w:p w14:paraId="652CD161" w14:textId="0B94A63B" w:rsidR="00537636" w:rsidRPr="005F5A6A" w:rsidRDefault="00537636" w:rsidP="005F5A6A">
            <w:pPr>
              <w:keepNext/>
              <w:kinsoku w:val="0"/>
              <w:overflowPunct w:val="0"/>
              <w:spacing w:after="120" w:line="228" w:lineRule="auto"/>
              <w:ind w:left="1" w:hanging="1"/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New York(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뉴욕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)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시의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택시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/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또는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FHV 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운전자의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차량에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하루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한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번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이상의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통행료를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부과하는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시나리오가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구현될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경우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완화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조치가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>필요합니다</w:t>
            </w:r>
            <w:r w:rsidRPr="005F5A6A">
              <w:rPr>
                <w:rFonts w:ascii="Arial Narrow" w:eastAsia="Gulim" w:hAnsi="Arial Narrow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프로젝트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후원자는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운전자가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아니라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승객이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탑승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시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통행료를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지불하도록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해당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도시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주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기관과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협력할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ascii="Arial Narrow" w:eastAsia="Gulim" w:hAnsi="Arial Narrow" w:hint="eastAsia"/>
                <w:spacing w:val="-4"/>
                <w:sz w:val="19"/>
                <w:szCs w:val="19"/>
                <w:lang w:eastAsia="ko-KR"/>
              </w:rPr>
              <w:t>.</w:t>
            </w:r>
          </w:p>
          <w:p w14:paraId="03696CDB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after="120" w:line="228" w:lineRule="auto"/>
              <w:ind w:left="1" w:hanging="1"/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TBTA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MTA NYCT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와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협력하여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고용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불안정을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겪고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운전자를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MTA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또는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제휴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공급업체와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면허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교육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취업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알선으로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직접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연결하는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고용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자원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조정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프로그램을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준비합니다</w:t>
            </w:r>
            <w:r w:rsidRPr="005F5A6A">
              <w:rPr>
                <w:rFonts w:eastAsia="Gulim" w:cs="Segoe UI" w:hint="eastAsia"/>
                <w:color w:val="333333"/>
                <w:spacing w:val="-4"/>
                <w:sz w:val="19"/>
                <w:szCs w:val="19"/>
                <w:lang w:eastAsia="ko-KR"/>
              </w:rPr>
              <w:t>.</w:t>
            </w:r>
          </w:p>
          <w:p w14:paraId="7E81AF46" w14:textId="77777777" w:rsidR="00537636" w:rsidRPr="005F5A6A" w:rsidRDefault="00537636" w:rsidP="005F5A6A">
            <w:pPr>
              <w:pStyle w:val="TableText-leftaligned"/>
              <w:keepNext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상업용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면허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원하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않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람들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, TBTA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MTA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NYCT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협력하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택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FHV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운전자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자신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차량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용하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부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중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동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제공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적격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판정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높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그램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관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요청서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Federal Transit Administration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제출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이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승인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경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해당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그램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행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</w:tr>
      <w:tr w:rsidR="00EE7CAB" w:rsidRPr="005F5A6A" w14:paraId="484907D7" w14:textId="77777777" w:rsidTr="00F40BB7">
        <w:trPr>
          <w:cantSplit/>
          <w:trHeight w:val="2136"/>
        </w:trPr>
        <w:tc>
          <w:tcPr>
            <w:tcW w:w="372" w:type="pct"/>
            <w:gridSpan w:val="2"/>
            <w:vMerge/>
            <w:vAlign w:val="center"/>
          </w:tcPr>
          <w:p w14:paraId="10BFB9EE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3" w:type="pct"/>
            <w:vMerge/>
            <w:vAlign w:val="center"/>
          </w:tcPr>
          <w:p w14:paraId="264CA898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65EC8D7B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vMerge/>
            <w:vAlign w:val="center"/>
          </w:tcPr>
          <w:p w14:paraId="3EFCA5B7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52" w:type="pct"/>
            <w:shd w:val="clear" w:color="auto" w:fill="auto"/>
            <w:vAlign w:val="center"/>
          </w:tcPr>
          <w:p w14:paraId="7D6E24E2" w14:textId="5F0376D8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시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안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관련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승객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택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/FHV VMT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: EA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포함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</w:t>
            </w:r>
          </w:p>
        </w:tc>
        <w:tc>
          <w:tcPr>
            <w:tcW w:w="227" w:type="pct"/>
            <w:shd w:val="clear" w:color="auto" w:fill="FFFFFF" w:themeFill="background1"/>
            <w:vAlign w:val="center"/>
          </w:tcPr>
          <w:p w14:paraId="0589F647" w14:textId="77777777" w:rsidR="00537636" w:rsidRPr="005F5A6A" w:rsidRDefault="00537636" w:rsidP="005F5A6A">
            <w:pPr>
              <w:pStyle w:val="TableText-rightaligned"/>
              <w:keepNext/>
              <w:kinsoku w:val="0"/>
              <w:overflowPunct w:val="0"/>
              <w:spacing w:line="228" w:lineRule="auto"/>
              <w:ind w:right="136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21,498</w:t>
            </w:r>
          </w:p>
          <w:p w14:paraId="18B9C528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-6.6%)</w:t>
            </w:r>
          </w:p>
        </w:tc>
        <w:tc>
          <w:tcPr>
            <w:tcW w:w="205" w:type="pct"/>
            <w:shd w:val="clear" w:color="auto" w:fill="FFFFFF" w:themeFill="background1"/>
            <w:vAlign w:val="center"/>
          </w:tcPr>
          <w:p w14:paraId="29CD4E53" w14:textId="77777777" w:rsidR="00537636" w:rsidRPr="005F5A6A" w:rsidRDefault="00537636" w:rsidP="005F5A6A">
            <w:pPr>
              <w:pStyle w:val="TableText-rightaligned"/>
              <w:keepNext/>
              <w:kinsoku w:val="0"/>
              <w:overflowPunct w:val="0"/>
              <w:spacing w:line="228" w:lineRule="auto"/>
              <w:ind w:right="112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+15,020</w:t>
            </w:r>
          </w:p>
          <w:p w14:paraId="444281DF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+4.6%)</w:t>
            </w:r>
          </w:p>
        </w:tc>
        <w:tc>
          <w:tcPr>
            <w:tcW w:w="186" w:type="pct"/>
            <w:shd w:val="clear" w:color="auto" w:fill="FFFFFF" w:themeFill="background1"/>
            <w:vAlign w:val="center"/>
          </w:tcPr>
          <w:p w14:paraId="467D18EF" w14:textId="77777777" w:rsidR="00537636" w:rsidRPr="005F5A6A" w:rsidRDefault="00537636" w:rsidP="005F5A6A">
            <w:pPr>
              <w:pStyle w:val="TableText-rightaligned"/>
              <w:keepNext/>
              <w:kinsoku w:val="0"/>
              <w:overflowPunct w:val="0"/>
              <w:spacing w:line="228" w:lineRule="auto"/>
              <w:ind w:right="112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11,371</w:t>
            </w:r>
          </w:p>
          <w:p w14:paraId="48326942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-3.5%)</w:t>
            </w:r>
          </w:p>
        </w:tc>
        <w:tc>
          <w:tcPr>
            <w:tcW w:w="206" w:type="pct"/>
            <w:shd w:val="clear" w:color="auto" w:fill="FFFFFF" w:themeFill="background1"/>
            <w:vAlign w:val="center"/>
          </w:tcPr>
          <w:p w14:paraId="50FCDA0C" w14:textId="77777777" w:rsidR="00537636" w:rsidRPr="005F5A6A" w:rsidRDefault="00537636" w:rsidP="005F5A6A">
            <w:pPr>
              <w:pStyle w:val="TableText-rightaligned"/>
              <w:keepNext/>
              <w:kinsoku w:val="0"/>
              <w:overflowPunct w:val="0"/>
              <w:spacing w:line="228" w:lineRule="auto"/>
              <w:ind w:right="112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54,476</w:t>
            </w:r>
          </w:p>
          <w:p w14:paraId="0F45ECBB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-16.8%)</w:t>
            </w:r>
          </w:p>
        </w:tc>
        <w:tc>
          <w:tcPr>
            <w:tcW w:w="206" w:type="pct"/>
            <w:shd w:val="clear" w:color="auto" w:fill="FFFFFF" w:themeFill="background1"/>
            <w:vAlign w:val="center"/>
          </w:tcPr>
          <w:p w14:paraId="08978AC5" w14:textId="77777777" w:rsidR="00537636" w:rsidRPr="005F5A6A" w:rsidRDefault="00537636" w:rsidP="005F5A6A">
            <w:pPr>
              <w:pStyle w:val="TableText-rightaligned"/>
              <w:keepNext/>
              <w:kinsoku w:val="0"/>
              <w:overflowPunct w:val="0"/>
              <w:spacing w:line="228" w:lineRule="auto"/>
              <w:ind w:right="112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25,621</w:t>
            </w:r>
          </w:p>
          <w:p w14:paraId="38B349F6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-7.9%)</w:t>
            </w:r>
          </w:p>
        </w:tc>
        <w:tc>
          <w:tcPr>
            <w:tcW w:w="223" w:type="pct"/>
            <w:shd w:val="clear" w:color="auto" w:fill="FFFFFF" w:themeFill="background1"/>
            <w:vAlign w:val="center"/>
          </w:tcPr>
          <w:p w14:paraId="51292427" w14:textId="77777777" w:rsidR="00537636" w:rsidRPr="005F5A6A" w:rsidRDefault="00537636" w:rsidP="005F5A6A">
            <w:pPr>
              <w:pStyle w:val="TableText-rightaligned"/>
              <w:keepNext/>
              <w:kinsoku w:val="0"/>
              <w:overflowPunct w:val="0"/>
              <w:spacing w:line="228" w:lineRule="auto"/>
              <w:ind w:right="112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+4,962</w:t>
            </w:r>
          </w:p>
          <w:p w14:paraId="325CD871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+1.5%)</w:t>
            </w:r>
          </w:p>
        </w:tc>
        <w:tc>
          <w:tcPr>
            <w:tcW w:w="210" w:type="pct"/>
            <w:shd w:val="clear" w:color="auto" w:fill="FFFFFF" w:themeFill="background1"/>
            <w:vAlign w:val="center"/>
          </w:tcPr>
          <w:p w14:paraId="2EE82C96" w14:textId="77777777" w:rsidR="00537636" w:rsidRPr="005F5A6A" w:rsidRDefault="00537636" w:rsidP="005F5A6A">
            <w:pPr>
              <w:pStyle w:val="TableText-rightaligned"/>
              <w:keepNext/>
              <w:kinsoku w:val="0"/>
              <w:overflowPunct w:val="0"/>
              <w:spacing w:line="228" w:lineRule="auto"/>
              <w:ind w:right="112"/>
              <w:jc w:val="center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-27,757</w:t>
            </w:r>
          </w:p>
          <w:p w14:paraId="1C033F8D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(-8.6%)</w:t>
            </w:r>
          </w:p>
        </w:tc>
        <w:tc>
          <w:tcPr>
            <w:tcW w:w="249" w:type="pct"/>
            <w:vMerge/>
            <w:shd w:val="clear" w:color="auto" w:fill="FFFFFF" w:themeFill="background1"/>
            <w:vAlign w:val="center"/>
          </w:tcPr>
          <w:p w14:paraId="43A9BB85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</w:tcPr>
          <w:p w14:paraId="618BB91A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color w:val="000000" w:themeColor="text1"/>
                <w:spacing w:val="-4"/>
                <w:sz w:val="19"/>
                <w:szCs w:val="19"/>
                <w:lang w:eastAsia="ko-KR"/>
              </w:rPr>
            </w:pPr>
          </w:p>
        </w:tc>
      </w:tr>
      <w:tr w:rsidR="00EE7CAB" w:rsidRPr="005F5A6A" w14:paraId="22E61595" w14:textId="77777777" w:rsidTr="00F40BB7">
        <w:trPr>
          <w:cantSplit/>
          <w:trHeight w:val="1392"/>
        </w:trPr>
        <w:tc>
          <w:tcPr>
            <w:tcW w:w="372" w:type="pct"/>
            <w:gridSpan w:val="2"/>
            <w:vMerge/>
            <w:vAlign w:val="center"/>
          </w:tcPr>
          <w:p w14:paraId="34BEA470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373" w:type="pct"/>
            <w:vMerge/>
            <w:vAlign w:val="center"/>
          </w:tcPr>
          <w:p w14:paraId="10B734A8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858" w:type="pct"/>
            <w:vMerge/>
            <w:vAlign w:val="center"/>
          </w:tcPr>
          <w:p w14:paraId="5F6BCDF2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94" w:type="pct"/>
            <w:vMerge/>
            <w:vAlign w:val="center"/>
          </w:tcPr>
          <w:p w14:paraId="45C8B09A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452" w:type="pct"/>
            <w:shd w:val="clear" w:color="auto" w:fill="auto"/>
            <w:vAlign w:val="center"/>
          </w:tcPr>
          <w:p w14:paraId="3F2BEF2B" w14:textId="55D3E6CC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EA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포함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나리오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관련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로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일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택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/FHV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동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변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: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상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또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면제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효과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평가하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추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분석</w:t>
            </w:r>
          </w:p>
        </w:tc>
        <w:tc>
          <w:tcPr>
            <w:tcW w:w="227" w:type="pct"/>
            <w:shd w:val="clear" w:color="auto" w:fill="FFFFFF" w:themeFill="background1"/>
            <w:vAlign w:val="center"/>
          </w:tcPr>
          <w:p w14:paraId="13831BB1" w14:textId="2A872BA6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>1x/</w:t>
            </w: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>일의</w:t>
            </w: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>상한</w:t>
            </w: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 xml:space="preserve">: </w:t>
            </w: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br/>
              <w:t>+2%</w:t>
            </w:r>
          </w:p>
        </w:tc>
        <w:tc>
          <w:tcPr>
            <w:tcW w:w="205" w:type="pct"/>
            <w:shd w:val="clear" w:color="auto" w:fill="FFFFFF" w:themeFill="background1"/>
            <w:vAlign w:val="center"/>
          </w:tcPr>
          <w:p w14:paraId="27CA0B53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>—</w:t>
            </w:r>
          </w:p>
        </w:tc>
        <w:tc>
          <w:tcPr>
            <w:tcW w:w="186" w:type="pct"/>
            <w:shd w:val="clear" w:color="auto" w:fill="FFFFFF" w:themeFill="background1"/>
            <w:vAlign w:val="center"/>
          </w:tcPr>
          <w:p w14:paraId="0D214792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>—</w:t>
            </w:r>
          </w:p>
        </w:tc>
        <w:tc>
          <w:tcPr>
            <w:tcW w:w="206" w:type="pct"/>
            <w:shd w:val="clear" w:color="auto" w:fill="FFFFFF" w:themeFill="background1"/>
            <w:vAlign w:val="center"/>
          </w:tcPr>
          <w:p w14:paraId="50C36C67" w14:textId="50380C2E" w:rsidR="00537636" w:rsidRPr="005F5A6A" w:rsidRDefault="00537636" w:rsidP="005F5A6A">
            <w:pPr>
              <w:pStyle w:val="TableText-Center"/>
              <w:kinsoku w:val="0"/>
              <w:overflowPunct w:val="0"/>
              <w:spacing w:after="120" w:line="228" w:lineRule="auto"/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>1x/</w:t>
            </w: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>일의</w:t>
            </w: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>상한</w:t>
            </w: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>:</w:t>
            </w: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br/>
              <w:t>+3%</w:t>
            </w:r>
          </w:p>
          <w:p w14:paraId="74228661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>면제</w:t>
            </w: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>:</w:t>
            </w: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br/>
              <w:t xml:space="preserve">+50% </w:t>
            </w:r>
          </w:p>
        </w:tc>
        <w:tc>
          <w:tcPr>
            <w:tcW w:w="206" w:type="pct"/>
            <w:shd w:val="clear" w:color="auto" w:fill="FFFFFF" w:themeFill="background1"/>
            <w:vAlign w:val="center"/>
          </w:tcPr>
          <w:p w14:paraId="6B8A24B5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>—</w:t>
            </w:r>
          </w:p>
        </w:tc>
        <w:tc>
          <w:tcPr>
            <w:tcW w:w="223" w:type="pct"/>
            <w:shd w:val="clear" w:color="auto" w:fill="FFFFFF" w:themeFill="background1"/>
            <w:vAlign w:val="center"/>
          </w:tcPr>
          <w:p w14:paraId="2DAF1C21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>—</w:t>
            </w:r>
          </w:p>
        </w:tc>
        <w:tc>
          <w:tcPr>
            <w:tcW w:w="210" w:type="pct"/>
            <w:shd w:val="clear" w:color="auto" w:fill="FFFFFF" w:themeFill="background1"/>
            <w:vAlign w:val="center"/>
          </w:tcPr>
          <w:p w14:paraId="31D6F8E1" w14:textId="31A43648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>1x/</w:t>
            </w: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>일의</w:t>
            </w: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>통행료</w:t>
            </w: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>상한</w:t>
            </w: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t xml:space="preserve">: </w:t>
            </w:r>
            <w:r w:rsidRPr="005F5A6A">
              <w:rPr>
                <w:rFonts w:eastAsia="Gulim" w:hint="eastAsia"/>
                <w:color w:val="212121"/>
                <w:spacing w:val="-4"/>
                <w:sz w:val="19"/>
                <w:szCs w:val="19"/>
                <w:lang w:eastAsia="ko-KR"/>
              </w:rPr>
              <w:br/>
              <w:t>+2%</w:t>
            </w:r>
          </w:p>
        </w:tc>
        <w:tc>
          <w:tcPr>
            <w:tcW w:w="249" w:type="pct"/>
            <w:vMerge/>
            <w:shd w:val="clear" w:color="auto" w:fill="FFFFFF" w:themeFill="background1"/>
            <w:vAlign w:val="center"/>
          </w:tcPr>
          <w:p w14:paraId="1F168FE1" w14:textId="77777777" w:rsidR="00537636" w:rsidRPr="005F5A6A" w:rsidRDefault="00537636" w:rsidP="005F5A6A">
            <w:pPr>
              <w:pStyle w:val="TableText-Center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  <w:tc>
          <w:tcPr>
            <w:tcW w:w="739" w:type="pct"/>
            <w:vMerge/>
            <w:vAlign w:val="center"/>
          </w:tcPr>
          <w:p w14:paraId="3F9A70CC" w14:textId="77777777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</w:pPr>
          </w:p>
        </w:tc>
      </w:tr>
      <w:tr w:rsidR="00537636" w:rsidRPr="005F5A6A" w14:paraId="1B0EBCF7" w14:textId="77777777" w:rsidTr="00F40BB7">
        <w:trPr>
          <w:cantSplit/>
          <w:trHeight w:val="498"/>
        </w:trPr>
        <w:tc>
          <w:tcPr>
            <w:tcW w:w="5000" w:type="pct"/>
            <w:gridSpan w:val="15"/>
            <w:vAlign w:val="center"/>
          </w:tcPr>
          <w:p w14:paraId="6FD6B5F0" w14:textId="3720689B" w:rsidR="00537636" w:rsidRPr="005F5A6A" w:rsidRDefault="00537636" w:rsidP="005F5A6A">
            <w:pPr>
              <w:pStyle w:val="TableText-leftaligned"/>
              <w:kinsoku w:val="0"/>
              <w:overflowPunct w:val="0"/>
              <w:spacing w:line="228" w:lineRule="auto"/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</w:pP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전반적인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프로젝트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개선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>조치</w:t>
            </w:r>
            <w:r w:rsidRPr="005F5A6A">
              <w:rPr>
                <w:rFonts w:eastAsia="Gulim" w:hint="eastAsia"/>
                <w:b/>
                <w:bCs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젝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후원자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진입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교통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, CBD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이동하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차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거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역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공급업체로부터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중교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승객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CBD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버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속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질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배출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동향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주차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젝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익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등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포함하여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젝트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미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있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잠재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영향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지속적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모니터링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보고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위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노력합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데이터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젝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전후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수집됩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프로젝트의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효과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대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공식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보고서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행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1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년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후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발행되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그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다음에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2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년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발행됩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또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보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웹사이트는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가능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최대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오픈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데이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형식으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데이터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,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분석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및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시각화를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제공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.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데이터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사용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가능해지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분석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완료되면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업데이트가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최소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2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년에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한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번씩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제공될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 xml:space="preserve"> 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것입니다</w:t>
            </w:r>
            <w:r w:rsidRPr="005F5A6A">
              <w:rPr>
                <w:rFonts w:eastAsia="Gulim" w:hint="eastAsia"/>
                <w:spacing w:val="-4"/>
                <w:sz w:val="19"/>
                <w:szCs w:val="19"/>
                <w:lang w:eastAsia="ko-KR"/>
              </w:rPr>
              <w:t>.</w:t>
            </w:r>
          </w:p>
        </w:tc>
      </w:tr>
    </w:tbl>
    <w:p w14:paraId="1F73FE1D" w14:textId="77777777" w:rsidR="00537636" w:rsidRPr="00B41031" w:rsidRDefault="00537636" w:rsidP="00B41031">
      <w:pPr>
        <w:pStyle w:val="BodyText"/>
        <w:kinsoku w:val="0"/>
        <w:overflowPunct w:val="0"/>
        <w:rPr>
          <w:rFonts w:ascii="Arial Narrow" w:eastAsia="Gulim" w:hAnsi="Arial Narrow" w:hint="eastAsia"/>
          <w:sz w:val="20"/>
          <w:lang w:eastAsia="ko-KR"/>
        </w:rPr>
      </w:pPr>
    </w:p>
    <w:p w14:paraId="6A335DD7" w14:textId="3FE862B8" w:rsidR="002E1580" w:rsidRPr="00B41031" w:rsidRDefault="002E1580" w:rsidP="00B41031">
      <w:pPr>
        <w:pStyle w:val="BodyText"/>
        <w:kinsoku w:val="0"/>
        <w:overflowPunct w:val="0"/>
        <w:rPr>
          <w:rFonts w:eastAsia="Gulim" w:cs="Arial" w:hint="eastAsia"/>
          <w:lang w:eastAsia="ko-KR"/>
        </w:rPr>
        <w:sectPr w:rsidR="002E1580" w:rsidRPr="00B41031" w:rsidSect="00823339">
          <w:headerReference w:type="even" r:id="rId50"/>
          <w:pgSz w:w="24480" w:h="15840" w:orient="landscape" w:code="17"/>
          <w:pgMar w:top="1440" w:right="1440" w:bottom="1440" w:left="1440" w:header="504" w:footer="504" w:gutter="0"/>
          <w:pgNumType w:chapStyle="1"/>
          <w:cols w:space="720"/>
          <w:docGrid w:linePitch="326"/>
        </w:sectPr>
      </w:pPr>
    </w:p>
    <w:p w14:paraId="5DA93D81" w14:textId="569F8DFA" w:rsidR="00415899" w:rsidRPr="00B41031" w:rsidRDefault="25C015B0" w:rsidP="00B41031">
      <w:pPr>
        <w:pStyle w:val="Heading1"/>
        <w:kinsoku w:val="0"/>
        <w:overflowPunct w:val="0"/>
        <w:rPr>
          <w:rFonts w:eastAsia="Gulim" w:hint="eastAsia"/>
          <w:lang w:eastAsia="ko-KR"/>
        </w:rPr>
      </w:pPr>
      <w:bookmarkStart w:id="176" w:name="_Toc110243125"/>
      <w:bookmarkStart w:id="177" w:name="_Toc111121591"/>
      <w:r w:rsidRPr="00B41031">
        <w:rPr>
          <w:rFonts w:eastAsia="Gulim" w:hint="eastAsia"/>
          <w:lang w:eastAsia="ko-KR"/>
        </w:rPr>
        <w:lastRenderedPageBreak/>
        <w:t>프로젝트가</w:t>
      </w:r>
      <w:r w:rsidRPr="00B41031">
        <w:rPr>
          <w:rFonts w:eastAsia="Gulim" w:hint="eastAsia"/>
          <w:lang w:eastAsia="ko-KR"/>
        </w:rPr>
        <w:t xml:space="preserve"> 4(f)</w:t>
      </w:r>
      <w:r w:rsidRPr="00B41031">
        <w:rPr>
          <w:rFonts w:eastAsia="Gulim" w:hint="eastAsia"/>
          <w:lang w:eastAsia="ko-KR"/>
        </w:rPr>
        <w:t>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산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미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무엇입니까</w:t>
      </w:r>
      <w:r w:rsidRPr="00B41031">
        <w:rPr>
          <w:rFonts w:eastAsia="Gulim" w:hint="eastAsia"/>
          <w:lang w:eastAsia="ko-KR"/>
        </w:rPr>
        <w:t>?</w:t>
      </w:r>
      <w:bookmarkEnd w:id="176"/>
      <w:bookmarkEnd w:id="177"/>
    </w:p>
    <w:p w14:paraId="0E2F308B" w14:textId="77777777" w:rsidR="0020634C" w:rsidRPr="00B41031" w:rsidRDefault="0020634C" w:rsidP="00B41031">
      <w:pPr>
        <w:pStyle w:val="BodyText"/>
        <w:kinsoku w:val="0"/>
        <w:overflowPunct w:val="0"/>
        <w:spacing w:after="0" w:line="240" w:lineRule="auto"/>
        <w:rPr>
          <w:rFonts w:eastAsia="Gulim" w:hint="eastAsia"/>
          <w:lang w:eastAsia="ko-KR"/>
        </w:rPr>
      </w:pPr>
    </w:p>
    <w:p w14:paraId="3D84CFD2" w14:textId="1C268E56" w:rsidR="00415899" w:rsidRPr="00B41031" w:rsidRDefault="005453AA" w:rsidP="009E5FF0">
      <w:pPr>
        <w:pStyle w:val="BodyText"/>
        <w:kinsoku w:val="0"/>
        <w:overflowPunct w:val="0"/>
        <w:spacing w:after="0" w:line="23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1966</w:t>
      </w:r>
      <w:r w:rsidRPr="00B41031">
        <w:rPr>
          <w:rFonts w:eastAsia="Gulim" w:hint="eastAsia"/>
          <w:lang w:eastAsia="ko-KR"/>
        </w:rPr>
        <w:t>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미국</w:t>
      </w:r>
      <w:r w:rsidRPr="00B41031">
        <w:rPr>
          <w:rFonts w:eastAsia="Gulim" w:hint="eastAsia"/>
          <w:lang w:eastAsia="ko-KR"/>
        </w:rPr>
        <w:t xml:space="preserve"> </w:t>
      </w:r>
      <w:proofErr w:type="gramStart"/>
      <w:r w:rsidRPr="00B41031">
        <w:rPr>
          <w:rFonts w:eastAsia="Gulim" w:hint="eastAsia"/>
          <w:lang w:eastAsia="ko-KR"/>
        </w:rPr>
        <w:t>교통부법</w:t>
      </w:r>
      <w:r w:rsidRPr="00B41031">
        <w:rPr>
          <w:rFonts w:eastAsia="Gulim" w:hint="eastAsia"/>
          <w:lang w:eastAsia="ko-KR"/>
        </w:rPr>
        <w:t>(</w:t>
      </w:r>
      <w:proofErr w:type="gramEnd"/>
      <w:r w:rsidRPr="00B41031">
        <w:rPr>
          <w:rFonts w:eastAsia="Gulim" w:hint="eastAsia"/>
          <w:lang w:eastAsia="ko-KR"/>
        </w:rPr>
        <w:t>현재의</w:t>
      </w:r>
      <w:r w:rsidRPr="00B41031">
        <w:rPr>
          <w:rFonts w:eastAsia="Gulim" w:hint="eastAsia"/>
          <w:lang w:eastAsia="ko-KR"/>
        </w:rPr>
        <w:t xml:space="preserve"> 49 USC</w:t>
      </w:r>
      <w:r w:rsidRPr="00B41031">
        <w:rPr>
          <w:rFonts w:eastAsia="Gulim" w:hint="eastAsia"/>
          <w:lang w:eastAsia="ko-KR"/>
        </w:rPr>
        <w:t>절</w:t>
      </w:r>
      <w:r w:rsidRPr="00B41031">
        <w:rPr>
          <w:rFonts w:eastAsia="Gulim" w:hint="eastAsia"/>
          <w:lang w:eastAsia="ko-KR"/>
        </w:rPr>
        <w:t xml:space="preserve"> 303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23 USC </w:t>
      </w:r>
      <w:r w:rsidRPr="00B41031">
        <w:rPr>
          <w:rFonts w:eastAsia="Gulim" w:hint="eastAsia"/>
          <w:lang w:eastAsia="ko-KR"/>
        </w:rPr>
        <w:t>절</w:t>
      </w:r>
      <w:r w:rsidRPr="00B41031">
        <w:rPr>
          <w:rFonts w:eastAsia="Gulim" w:hint="eastAsia"/>
          <w:lang w:eastAsia="ko-KR"/>
        </w:rPr>
        <w:t xml:space="preserve"> 138)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4(f) </w:t>
      </w:r>
      <w:r w:rsidRPr="00B41031">
        <w:rPr>
          <w:rFonts w:eastAsia="Gulim" w:hint="eastAsia"/>
          <w:lang w:eastAsia="ko-KR"/>
        </w:rPr>
        <w:t>조항은</w:t>
      </w:r>
      <w:r w:rsidRPr="00B41031">
        <w:rPr>
          <w:rFonts w:eastAsia="Gulim" w:hint="eastAsia"/>
          <w:lang w:eastAsia="ko-KR"/>
        </w:rPr>
        <w:t xml:space="preserve"> FHWA</w:t>
      </w:r>
      <w:r w:rsidRPr="00B41031">
        <w:rPr>
          <w:rFonts w:eastAsia="Gulim" w:hint="eastAsia"/>
          <w:lang w:eastAsia="ko-KR"/>
        </w:rPr>
        <w:t>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포함한</w:t>
      </w:r>
      <w:r w:rsidRPr="00B41031">
        <w:rPr>
          <w:rFonts w:eastAsia="Gulim" w:hint="eastAsia"/>
          <w:lang w:eastAsia="ko-KR"/>
        </w:rPr>
        <w:t xml:space="preserve"> USDOT </w:t>
      </w:r>
      <w:r w:rsidRPr="00B41031">
        <w:rPr>
          <w:rFonts w:eastAsia="Gulim" w:hint="eastAsia"/>
          <w:lang w:eastAsia="ko-KR"/>
        </w:rPr>
        <w:t>기관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소유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원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휴양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야생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동물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물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피난처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혹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다음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같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경우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외하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국가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역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중요성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공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민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소유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역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유적지</w:t>
      </w:r>
      <w:r w:rsidRPr="00B41031">
        <w:rPr>
          <w:rFonts w:eastAsia="Gulim" w:hint="eastAsia"/>
          <w:lang w:eastAsia="ko-KR"/>
        </w:rPr>
        <w:t>(</w:t>
      </w:r>
      <w:r w:rsidRPr="00B41031">
        <w:rPr>
          <w:rFonts w:eastAsia="Gulim" w:hint="eastAsia"/>
          <w:lang w:eastAsia="ko-KR"/>
        </w:rPr>
        <w:t>총칭하여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</w:t>
      </w:r>
      <w:r w:rsidRPr="00B41031">
        <w:rPr>
          <w:rFonts w:eastAsia="Gulim" w:hint="eastAsia"/>
          <w:lang w:eastAsia="ko-KR"/>
        </w:rPr>
        <w:t>4(f)</w:t>
      </w:r>
      <w:r w:rsidRPr="00B41031">
        <w:rPr>
          <w:rFonts w:eastAsia="Gulim" w:hint="eastAsia"/>
          <w:lang w:eastAsia="ko-KR"/>
        </w:rPr>
        <w:t>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산</w:t>
      </w:r>
      <w:r w:rsidRPr="00B41031">
        <w:rPr>
          <w:rFonts w:eastAsia="Gulim" w:hint="eastAsia"/>
          <w:lang w:eastAsia="ko-KR"/>
        </w:rPr>
        <w:t>)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토지를</w:t>
      </w:r>
      <w:r w:rsidRPr="00B41031">
        <w:rPr>
          <w:rFonts w:eastAsia="Gulim" w:hint="eastAsia"/>
          <w:lang w:eastAsia="ko-KR"/>
        </w:rPr>
        <w:t xml:space="preserve"> "</w:t>
      </w:r>
      <w:r w:rsidRPr="00B41031">
        <w:rPr>
          <w:rFonts w:eastAsia="Gulim" w:hint="eastAsia"/>
          <w:lang w:eastAsia="ko-KR"/>
        </w:rPr>
        <w:t>사용</w:t>
      </w:r>
      <w:r w:rsidRPr="00B41031">
        <w:rPr>
          <w:rFonts w:eastAsia="Gulim" w:hint="eastAsia"/>
          <w:lang w:eastAsia="ko-KR"/>
        </w:rPr>
        <w:t>"</w:t>
      </w:r>
      <w:r w:rsidRPr="00B41031">
        <w:rPr>
          <w:rFonts w:eastAsia="Gulim" w:hint="eastAsia"/>
          <w:lang w:eastAsia="ko-KR"/>
        </w:rPr>
        <w:t>해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모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그램이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승인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금지합니다</w:t>
      </w:r>
      <w:r w:rsidRPr="00B41031">
        <w:rPr>
          <w:rFonts w:eastAsia="Gulim" w:hint="eastAsia"/>
          <w:lang w:eastAsia="ko-KR"/>
        </w:rPr>
        <w:t xml:space="preserve">. (1) </w:t>
      </w:r>
      <w:r w:rsidRPr="00B41031">
        <w:rPr>
          <w:rFonts w:eastAsia="Gulim" w:hint="eastAsia"/>
          <w:lang w:eastAsia="ko-KR"/>
        </w:rPr>
        <w:t>토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용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실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능하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신중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회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안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없으며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조치에는</w:t>
      </w:r>
      <w:r w:rsidRPr="00B41031">
        <w:rPr>
          <w:rFonts w:eastAsia="Gulim" w:hint="eastAsia"/>
          <w:lang w:eastAsia="ko-KR"/>
        </w:rPr>
        <w:t xml:space="preserve"> 4(f)</w:t>
      </w:r>
      <w:r w:rsidRPr="00B41031">
        <w:rPr>
          <w:rFonts w:eastAsia="Gulim" w:hint="eastAsia"/>
          <w:lang w:eastAsia="ko-KR"/>
        </w:rPr>
        <w:t>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원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피해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최소화하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가능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모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계획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포함됩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혹은</w:t>
      </w:r>
      <w:r w:rsidRPr="00B41031">
        <w:rPr>
          <w:rFonts w:eastAsia="Gulim" w:hint="eastAsia"/>
          <w:lang w:eastAsia="ko-KR"/>
        </w:rPr>
        <w:t xml:space="preserve">, (2) </w:t>
      </w:r>
      <w:r w:rsidRPr="00B41031">
        <w:rPr>
          <w:rFonts w:eastAsia="Gulim" w:hint="eastAsia"/>
          <w:lang w:eastAsia="ko-KR"/>
        </w:rPr>
        <w:t>기관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산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용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i/>
          <w:iCs/>
          <w:lang w:eastAsia="ko-KR"/>
        </w:rPr>
        <w:t>최소한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미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이라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판단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경우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릅니다</w:t>
      </w:r>
      <w:r w:rsidRPr="00B41031">
        <w:rPr>
          <w:rFonts w:eastAsia="Gulim" w:hint="eastAsia"/>
          <w:lang w:eastAsia="ko-KR"/>
        </w:rPr>
        <w:t xml:space="preserve">. </w:t>
      </w:r>
    </w:p>
    <w:p w14:paraId="222996AC" w14:textId="77777777" w:rsidR="0020634C" w:rsidRPr="00B41031" w:rsidRDefault="0020634C" w:rsidP="009E5FF0">
      <w:pPr>
        <w:pStyle w:val="BodyText"/>
        <w:kinsoku w:val="0"/>
        <w:overflowPunct w:val="0"/>
        <w:spacing w:after="0" w:line="230" w:lineRule="auto"/>
        <w:jc w:val="left"/>
        <w:rPr>
          <w:rFonts w:eastAsia="Gulim" w:hint="eastAsia"/>
          <w:lang w:eastAsia="ko-KR"/>
        </w:rPr>
      </w:pPr>
    </w:p>
    <w:p w14:paraId="696DE51D" w14:textId="0D6C6F36" w:rsidR="00CE36B5" w:rsidRPr="00B41031" w:rsidRDefault="00B6111F" w:rsidP="009E5FF0">
      <w:pPr>
        <w:pStyle w:val="BodyText"/>
        <w:kinsoku w:val="0"/>
        <w:overflowPunct w:val="0"/>
        <w:spacing w:after="0" w:line="23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프로젝트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다음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같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경우</w:t>
      </w:r>
      <w:r w:rsidRPr="00B41031">
        <w:rPr>
          <w:rFonts w:eastAsia="Gulim" w:hint="eastAsia"/>
          <w:lang w:eastAsia="ko-KR"/>
        </w:rPr>
        <w:t xml:space="preserve"> 4(f)</w:t>
      </w:r>
      <w:r w:rsidRPr="00B41031">
        <w:rPr>
          <w:rFonts w:eastAsia="Gulim" w:hint="eastAsia"/>
          <w:lang w:eastAsia="ko-KR"/>
        </w:rPr>
        <w:t>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산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용합니다</w:t>
      </w:r>
      <w:r w:rsidRPr="00B41031">
        <w:rPr>
          <w:rFonts w:eastAsia="Gulim" w:hint="eastAsia"/>
          <w:lang w:eastAsia="ko-KR"/>
        </w:rPr>
        <w:t>.</w:t>
      </w:r>
    </w:p>
    <w:p w14:paraId="7B3330AE" w14:textId="77777777" w:rsidR="0020634C" w:rsidRPr="00B41031" w:rsidRDefault="0020634C" w:rsidP="009E5FF0">
      <w:pPr>
        <w:pStyle w:val="BodyText"/>
        <w:kinsoku w:val="0"/>
        <w:overflowPunct w:val="0"/>
        <w:spacing w:after="0" w:line="230" w:lineRule="auto"/>
        <w:jc w:val="left"/>
        <w:rPr>
          <w:rFonts w:eastAsia="Gulim" w:hint="eastAsia"/>
          <w:lang w:eastAsia="ko-KR"/>
        </w:rPr>
      </w:pPr>
    </w:p>
    <w:p w14:paraId="62580175" w14:textId="3DE707EB" w:rsidR="00CE36B5" w:rsidRPr="00B41031" w:rsidRDefault="00D8090F" w:rsidP="009E5FF0">
      <w:pPr>
        <w:pStyle w:val="BodyText"/>
        <w:numPr>
          <w:ilvl w:val="0"/>
          <w:numId w:val="24"/>
        </w:numPr>
        <w:kinsoku w:val="0"/>
        <w:overflowPunct w:val="0"/>
        <w:spacing w:after="0" w:line="230" w:lineRule="auto"/>
        <w:jc w:val="left"/>
        <w:rPr>
          <w:rFonts w:eastAsia="Gulim" w:cs="Arial" w:hint="eastAsia"/>
          <w:szCs w:val="22"/>
          <w:lang w:eastAsia="ko-KR"/>
        </w:rPr>
      </w:pPr>
      <w:r w:rsidRPr="00B41031">
        <w:rPr>
          <w:rFonts w:eastAsia="Gulim" w:cs="Arial" w:hint="eastAsia"/>
          <w:szCs w:val="22"/>
          <w:lang w:eastAsia="ko-KR"/>
        </w:rPr>
        <w:t>4(f)</w:t>
      </w:r>
      <w:r w:rsidRPr="00B41031">
        <w:rPr>
          <w:rFonts w:eastAsia="Gulim" w:cs="Arial" w:hint="eastAsia"/>
          <w:szCs w:val="22"/>
          <w:lang w:eastAsia="ko-KR"/>
        </w:rPr>
        <w:t>절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자산의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토지를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교통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시설에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영구적으로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통합</w:t>
      </w:r>
      <w:r w:rsidRPr="00B41031">
        <w:rPr>
          <w:rFonts w:eastAsia="Gulim" w:cs="Arial" w:hint="eastAsia"/>
          <w:szCs w:val="22"/>
          <w:lang w:eastAsia="ko-KR"/>
        </w:rPr>
        <w:t>,</w:t>
      </w:r>
    </w:p>
    <w:p w14:paraId="017C7F12" w14:textId="7F814DBA" w:rsidR="00B20958" w:rsidRPr="00B41031" w:rsidRDefault="00D8090F" w:rsidP="009E5FF0">
      <w:pPr>
        <w:pStyle w:val="BodyText"/>
        <w:numPr>
          <w:ilvl w:val="0"/>
          <w:numId w:val="24"/>
        </w:numPr>
        <w:kinsoku w:val="0"/>
        <w:overflowPunct w:val="0"/>
        <w:spacing w:after="0" w:line="230" w:lineRule="auto"/>
        <w:jc w:val="left"/>
        <w:rPr>
          <w:rFonts w:eastAsia="Gulim" w:cs="Arial" w:hint="eastAsia"/>
          <w:szCs w:val="22"/>
          <w:lang w:eastAsia="ko-KR"/>
        </w:rPr>
      </w:pPr>
      <w:r w:rsidRPr="00B41031">
        <w:rPr>
          <w:rFonts w:eastAsia="Gulim" w:cs="Arial" w:hint="eastAsia"/>
          <w:szCs w:val="22"/>
          <w:lang w:eastAsia="ko-KR"/>
        </w:rPr>
        <w:t>건설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중과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같이</w:t>
      </w:r>
      <w:r w:rsidRPr="00B41031">
        <w:rPr>
          <w:rFonts w:eastAsia="Gulim" w:cs="Arial" w:hint="eastAsia"/>
          <w:szCs w:val="22"/>
          <w:lang w:eastAsia="ko-KR"/>
        </w:rPr>
        <w:t xml:space="preserve"> 4(f)</w:t>
      </w:r>
      <w:r w:rsidRPr="00B41031">
        <w:rPr>
          <w:rFonts w:eastAsia="Gulim" w:cs="Arial" w:hint="eastAsia"/>
          <w:szCs w:val="22"/>
          <w:lang w:eastAsia="ko-KR"/>
        </w:rPr>
        <w:t>절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자산의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일부인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토지를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일시적으로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점유</w:t>
      </w:r>
      <w:r w:rsidRPr="00B41031">
        <w:rPr>
          <w:rFonts w:eastAsia="Gulim" w:cs="Arial" w:hint="eastAsia"/>
          <w:szCs w:val="22"/>
          <w:lang w:eastAsia="ko-KR"/>
        </w:rPr>
        <w:t xml:space="preserve">, </w:t>
      </w:r>
      <w:r w:rsidRPr="00B41031">
        <w:rPr>
          <w:rFonts w:eastAsia="Gulim" w:cs="Arial" w:hint="eastAsia"/>
          <w:szCs w:val="22"/>
          <w:lang w:eastAsia="ko-KR"/>
        </w:rPr>
        <w:t>혹은</w:t>
      </w:r>
    </w:p>
    <w:p w14:paraId="56A274FE" w14:textId="08369C46" w:rsidR="00415899" w:rsidRPr="00B41031" w:rsidRDefault="00D8090F" w:rsidP="009E5FF0">
      <w:pPr>
        <w:pStyle w:val="BodyText"/>
        <w:numPr>
          <w:ilvl w:val="0"/>
          <w:numId w:val="24"/>
        </w:numPr>
        <w:kinsoku w:val="0"/>
        <w:overflowPunct w:val="0"/>
        <w:spacing w:after="0" w:line="230" w:lineRule="auto"/>
        <w:jc w:val="left"/>
        <w:rPr>
          <w:rFonts w:eastAsia="Gulim" w:cs="Arial" w:hint="eastAsia"/>
          <w:szCs w:val="22"/>
          <w:lang w:eastAsia="ko-KR"/>
        </w:rPr>
      </w:pPr>
      <w:r w:rsidRPr="00B41031">
        <w:rPr>
          <w:rFonts w:eastAsia="Gulim" w:cs="Arial" w:hint="eastAsia"/>
          <w:szCs w:val="22"/>
          <w:lang w:eastAsia="ko-KR"/>
        </w:rPr>
        <w:t>토지의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영구적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편입이나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임시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점유는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없지만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프로젝트의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근접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영향이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매우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심각하여</w:t>
      </w:r>
      <w:r w:rsidRPr="00B41031">
        <w:rPr>
          <w:rFonts w:eastAsia="Gulim" w:cs="Arial" w:hint="eastAsia"/>
          <w:szCs w:val="22"/>
          <w:lang w:eastAsia="ko-KR"/>
        </w:rPr>
        <w:t xml:space="preserve"> 4(f)</w:t>
      </w:r>
      <w:r w:rsidRPr="00B41031">
        <w:rPr>
          <w:rFonts w:eastAsia="Gulim" w:cs="Arial" w:hint="eastAsia"/>
          <w:szCs w:val="22"/>
          <w:lang w:eastAsia="ko-KR"/>
        </w:rPr>
        <w:t>절에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따라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보호를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받을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수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있는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자산이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실질적으로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손상</w:t>
      </w:r>
      <w:r w:rsidRPr="00B41031">
        <w:rPr>
          <w:rFonts w:eastAsia="Gulim" w:cs="Arial" w:hint="eastAsia"/>
          <w:szCs w:val="22"/>
          <w:lang w:eastAsia="ko-KR"/>
        </w:rPr>
        <w:t>(</w:t>
      </w:r>
      <w:r w:rsidRPr="00B41031">
        <w:rPr>
          <w:rFonts w:eastAsia="Gulim" w:cs="Arial" w:hint="eastAsia"/>
          <w:szCs w:val="22"/>
          <w:lang w:eastAsia="ko-KR"/>
        </w:rPr>
        <w:t>예</w:t>
      </w:r>
      <w:r w:rsidRPr="00B41031">
        <w:rPr>
          <w:rFonts w:eastAsia="Gulim" w:cs="Arial" w:hint="eastAsia"/>
          <w:szCs w:val="22"/>
          <w:lang w:eastAsia="ko-KR"/>
        </w:rPr>
        <w:t xml:space="preserve">: </w:t>
      </w:r>
      <w:r w:rsidRPr="00B41031">
        <w:rPr>
          <w:rFonts w:eastAsia="Gulim" w:cs="Arial" w:hint="eastAsia"/>
          <w:szCs w:val="22"/>
          <w:lang w:eastAsia="ko-KR"/>
        </w:rPr>
        <w:t>시각적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손상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또는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소음</w:t>
      </w:r>
      <w:r w:rsidRPr="00B41031">
        <w:rPr>
          <w:rFonts w:eastAsia="Gulim" w:cs="Arial" w:hint="eastAsia"/>
          <w:szCs w:val="22"/>
          <w:lang w:eastAsia="ko-KR"/>
        </w:rPr>
        <w:t>)</w:t>
      </w:r>
      <w:r w:rsidRPr="00B41031">
        <w:rPr>
          <w:rFonts w:eastAsia="Gulim" w:cs="Arial" w:hint="eastAsia"/>
          <w:szCs w:val="22"/>
          <w:lang w:eastAsia="ko-KR"/>
        </w:rPr>
        <w:t>되는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경우</w:t>
      </w:r>
      <w:r w:rsidRPr="00B41031">
        <w:rPr>
          <w:rFonts w:eastAsia="Gulim" w:cs="Arial" w:hint="eastAsia"/>
          <w:szCs w:val="22"/>
          <w:lang w:eastAsia="ko-KR"/>
        </w:rPr>
        <w:t xml:space="preserve"> 4(f)</w:t>
      </w:r>
      <w:r w:rsidRPr="00B41031">
        <w:rPr>
          <w:rFonts w:eastAsia="Gulim" w:cs="Arial" w:hint="eastAsia"/>
          <w:szCs w:val="22"/>
          <w:lang w:eastAsia="ko-KR"/>
        </w:rPr>
        <w:t>절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자산의</w:t>
      </w:r>
      <w:r w:rsidRPr="00B41031">
        <w:rPr>
          <w:rFonts w:eastAsia="Gulim" w:cs="Arial" w:hint="eastAsia"/>
          <w:szCs w:val="22"/>
          <w:lang w:eastAsia="ko-KR"/>
        </w:rPr>
        <w:t xml:space="preserve"> "</w:t>
      </w:r>
      <w:r w:rsidRPr="00B41031">
        <w:rPr>
          <w:rFonts w:eastAsia="Gulim" w:cs="Arial" w:hint="eastAsia"/>
          <w:szCs w:val="22"/>
          <w:lang w:eastAsia="ko-KR"/>
        </w:rPr>
        <w:t>건설적</w:t>
      </w:r>
      <w:r w:rsidRPr="00B41031">
        <w:rPr>
          <w:rFonts w:eastAsia="Gulim" w:cs="Arial" w:hint="eastAsia"/>
          <w:szCs w:val="22"/>
          <w:lang w:eastAsia="ko-KR"/>
        </w:rPr>
        <w:t xml:space="preserve">" </w:t>
      </w:r>
      <w:r w:rsidRPr="00B41031">
        <w:rPr>
          <w:rFonts w:eastAsia="Gulim" w:cs="Arial" w:hint="eastAsia"/>
          <w:szCs w:val="22"/>
          <w:lang w:eastAsia="ko-KR"/>
        </w:rPr>
        <w:t>사용이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발생</w:t>
      </w:r>
      <w:r w:rsidRPr="00B41031">
        <w:rPr>
          <w:rFonts w:eastAsia="Gulim" w:cs="Arial" w:hint="eastAsia"/>
          <w:szCs w:val="22"/>
          <w:lang w:eastAsia="ko-KR"/>
        </w:rPr>
        <w:t xml:space="preserve">. </w:t>
      </w:r>
    </w:p>
    <w:p w14:paraId="185B96D5" w14:textId="77777777" w:rsidR="0020634C" w:rsidRPr="00B41031" w:rsidRDefault="0020634C" w:rsidP="009E5FF0">
      <w:pPr>
        <w:pStyle w:val="BodyText"/>
        <w:kinsoku w:val="0"/>
        <w:overflowPunct w:val="0"/>
        <w:spacing w:after="0" w:line="230" w:lineRule="auto"/>
        <w:jc w:val="left"/>
        <w:rPr>
          <w:rFonts w:eastAsia="Gulim" w:hint="eastAsia"/>
          <w:lang w:eastAsia="ko-KR"/>
        </w:rPr>
      </w:pPr>
    </w:p>
    <w:p w14:paraId="0B974A8E" w14:textId="75DF736A" w:rsidR="00415899" w:rsidRPr="00B41031" w:rsidRDefault="00F63A28" w:rsidP="009E5FF0">
      <w:pPr>
        <w:pStyle w:val="BodyText"/>
        <w:kinsoku w:val="0"/>
        <w:overflowPunct w:val="0"/>
        <w:spacing w:after="0" w:line="23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i/>
          <w:iCs/>
          <w:lang w:eastAsia="ko-KR"/>
        </w:rPr>
        <w:t>최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이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일반적으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경미하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유적지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정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미치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않으며</w:t>
      </w:r>
      <w:r w:rsidRPr="00B41031">
        <w:rPr>
          <w:rFonts w:eastAsia="Gulim" w:hint="eastAsia"/>
          <w:lang w:eastAsia="ko-KR"/>
        </w:rPr>
        <w:t>, 4(f)</w:t>
      </w:r>
      <w:r w:rsidRPr="00B41031">
        <w:rPr>
          <w:rFonts w:eastAsia="Gulim" w:hint="eastAsia"/>
          <w:lang w:eastAsia="ko-KR"/>
        </w:rPr>
        <w:t>절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따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원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휴양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보호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피난처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적합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활동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특징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또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속성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정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미치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않는</w:t>
      </w:r>
      <w:r w:rsidRPr="00B41031">
        <w:rPr>
          <w:rFonts w:eastAsia="Gulim" w:hint="eastAsia"/>
          <w:lang w:eastAsia="ko-KR"/>
        </w:rPr>
        <w:t xml:space="preserve"> 4(f)</w:t>
      </w:r>
      <w:r w:rsidRPr="00B41031">
        <w:rPr>
          <w:rFonts w:eastAsia="Gulim" w:hint="eastAsia"/>
          <w:lang w:eastAsia="ko-KR"/>
        </w:rPr>
        <w:t>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산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용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포함합니다</w:t>
      </w:r>
      <w:r w:rsidRPr="00B41031">
        <w:rPr>
          <w:rFonts w:eastAsia="Gulim" w:hint="eastAsia"/>
          <w:lang w:eastAsia="ko-KR"/>
        </w:rPr>
        <w:t xml:space="preserve">. </w:t>
      </w:r>
    </w:p>
    <w:p w14:paraId="039CC296" w14:textId="77777777" w:rsidR="00986CF8" w:rsidRPr="00B41031" w:rsidRDefault="00986CF8" w:rsidP="009E5FF0">
      <w:pPr>
        <w:pStyle w:val="BodyText"/>
        <w:kinsoku w:val="0"/>
        <w:overflowPunct w:val="0"/>
        <w:spacing w:after="0" w:line="230" w:lineRule="auto"/>
        <w:jc w:val="left"/>
        <w:rPr>
          <w:rFonts w:eastAsia="Gulim" w:hint="eastAsia"/>
          <w:lang w:eastAsia="ko-KR"/>
        </w:rPr>
      </w:pPr>
    </w:p>
    <w:p w14:paraId="066D19F3" w14:textId="77777777" w:rsidR="00415899" w:rsidRPr="00B41031" w:rsidRDefault="00DB4176" w:rsidP="009E5FF0">
      <w:pPr>
        <w:pStyle w:val="BodyText"/>
        <w:kinsoku w:val="0"/>
        <w:overflowPunct w:val="0"/>
        <w:spacing w:after="0" w:line="230" w:lineRule="auto"/>
        <w:jc w:val="left"/>
        <w:rPr>
          <w:rFonts w:eastAsia="Gulim" w:hint="eastAsia"/>
          <w:lang w:eastAsia="ko-KR"/>
        </w:rPr>
      </w:pPr>
      <w:r w:rsidRPr="00B41031">
        <w:rPr>
          <w:rFonts w:eastAsia="Gulim" w:hint="eastAsia"/>
          <w:lang w:eastAsia="ko-KR"/>
        </w:rPr>
        <w:t>FHWA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4(f)</w:t>
      </w:r>
      <w:r w:rsidRPr="00B41031">
        <w:rPr>
          <w:rFonts w:eastAsia="Gulim" w:hint="eastAsia"/>
          <w:lang w:eastAsia="ko-KR"/>
        </w:rPr>
        <w:t>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산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프로젝트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잠재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평가하고</w:t>
      </w:r>
      <w:r w:rsidRPr="00B41031">
        <w:rPr>
          <w:rFonts w:eastAsia="Gulim" w:hint="eastAsia"/>
          <w:lang w:eastAsia="ko-KR"/>
        </w:rPr>
        <w:t xml:space="preserve"> CBD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안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다음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같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유로</w:t>
      </w:r>
      <w:r w:rsidRPr="00B41031">
        <w:rPr>
          <w:rFonts w:eastAsia="Gulim" w:hint="eastAsia"/>
          <w:lang w:eastAsia="ko-KR"/>
        </w:rPr>
        <w:t xml:space="preserve"> 4(f)</w:t>
      </w:r>
      <w:r w:rsidRPr="00B41031">
        <w:rPr>
          <w:rFonts w:eastAsia="Gulim" w:hint="eastAsia"/>
          <w:lang w:eastAsia="ko-KR"/>
        </w:rPr>
        <w:t>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산과</w:t>
      </w:r>
      <w:r w:rsidRPr="00B41031">
        <w:rPr>
          <w:rFonts w:eastAsia="Gulim" w:hint="eastAsia"/>
          <w:lang w:eastAsia="ko-KR"/>
        </w:rPr>
        <w:t xml:space="preserve"> Central Park </w:t>
      </w:r>
      <w:r w:rsidRPr="00B41031">
        <w:rPr>
          <w:rFonts w:eastAsia="Gulim" w:hint="eastAsia"/>
          <w:lang w:eastAsia="ko-KR"/>
        </w:rPr>
        <w:t>및</w:t>
      </w:r>
      <w:r w:rsidRPr="00B41031">
        <w:rPr>
          <w:rFonts w:eastAsia="Gulim" w:hint="eastAsia"/>
          <w:lang w:eastAsia="ko-KR"/>
        </w:rPr>
        <w:t xml:space="preserve"> High Line </w:t>
      </w:r>
      <w:r w:rsidRPr="00B41031">
        <w:rPr>
          <w:rFonts w:eastAsia="Gulim" w:hint="eastAsia"/>
          <w:lang w:eastAsia="ko-KR"/>
        </w:rPr>
        <w:t>이외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다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산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사용하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않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이라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결정했습니다</w:t>
      </w:r>
      <w:r w:rsidRPr="00B41031">
        <w:rPr>
          <w:rFonts w:eastAsia="Gulim" w:hint="eastAsia"/>
          <w:lang w:eastAsia="ko-KR"/>
        </w:rPr>
        <w:t xml:space="preserve">. </w:t>
      </w:r>
    </w:p>
    <w:p w14:paraId="4194CE32" w14:textId="77777777" w:rsidR="0020634C" w:rsidRPr="00B41031" w:rsidRDefault="0020634C" w:rsidP="009E5FF0">
      <w:pPr>
        <w:pStyle w:val="BodyText"/>
        <w:kinsoku w:val="0"/>
        <w:overflowPunct w:val="0"/>
        <w:spacing w:after="0" w:line="230" w:lineRule="auto"/>
        <w:jc w:val="left"/>
        <w:rPr>
          <w:rFonts w:eastAsia="Gulim" w:hint="eastAsia"/>
          <w:lang w:eastAsia="ko-KR"/>
        </w:rPr>
      </w:pPr>
    </w:p>
    <w:p w14:paraId="044A6957" w14:textId="77777777" w:rsidR="00415899" w:rsidRPr="00B41031" w:rsidRDefault="744E825D" w:rsidP="009E5FF0">
      <w:pPr>
        <w:pStyle w:val="BodyText"/>
        <w:numPr>
          <w:ilvl w:val="0"/>
          <w:numId w:val="23"/>
        </w:numPr>
        <w:kinsoku w:val="0"/>
        <w:overflowPunct w:val="0"/>
        <w:spacing w:after="0" w:line="230" w:lineRule="auto"/>
        <w:jc w:val="left"/>
        <w:rPr>
          <w:rFonts w:eastAsia="Gulim" w:cs="Arial" w:hint="eastAsia"/>
          <w:lang w:eastAsia="ko-KR"/>
        </w:rPr>
      </w:pPr>
      <w:r w:rsidRPr="00B41031">
        <w:rPr>
          <w:rFonts w:eastAsia="Gulim" w:hint="eastAsia"/>
          <w:lang w:eastAsia="ko-KR"/>
        </w:rPr>
        <w:t xml:space="preserve">Central Park: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시스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장비는</w:t>
      </w:r>
      <w:r w:rsidRPr="00B41031">
        <w:rPr>
          <w:rFonts w:eastAsia="Gulim" w:hint="eastAsia"/>
          <w:lang w:eastAsia="ko-KR"/>
        </w:rPr>
        <w:t xml:space="preserve"> 59th Street </w:t>
      </w:r>
      <w:r w:rsidRPr="00B41031">
        <w:rPr>
          <w:rFonts w:eastAsia="Gulim" w:hint="eastAsia"/>
          <w:lang w:eastAsia="ko-KR"/>
        </w:rPr>
        <w:t>근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바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안쪽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도로의</w:t>
      </w:r>
      <w:r w:rsidRPr="00B41031">
        <w:rPr>
          <w:rFonts w:eastAsia="Gulim" w:hint="eastAsia"/>
          <w:lang w:eastAsia="ko-KR"/>
        </w:rPr>
        <w:t xml:space="preserve"> 3</w:t>
      </w:r>
      <w:r w:rsidRPr="00B41031">
        <w:rPr>
          <w:rFonts w:eastAsia="Gulim" w:hint="eastAsia"/>
          <w:lang w:eastAsia="ko-KR"/>
        </w:rPr>
        <w:t>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감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치에서</w:t>
      </w:r>
      <w:r w:rsidRPr="00B41031">
        <w:rPr>
          <w:rFonts w:eastAsia="Gulim" w:hint="eastAsia"/>
          <w:lang w:eastAsia="ko-KR"/>
        </w:rPr>
        <w:t xml:space="preserve"> 4</w:t>
      </w:r>
      <w:r w:rsidRPr="00B41031">
        <w:rPr>
          <w:rFonts w:eastAsia="Gulim" w:hint="eastAsia"/>
          <w:lang w:eastAsia="ko-KR"/>
        </w:rPr>
        <w:t>개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둥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안됩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장비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둥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장착되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동일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치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둥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체하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되며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허가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차량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통행료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불하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않고</w:t>
      </w:r>
      <w:r w:rsidRPr="00B41031">
        <w:rPr>
          <w:rFonts w:eastAsia="Gulim" w:hint="eastAsia"/>
          <w:lang w:eastAsia="ko-KR"/>
        </w:rPr>
        <w:t xml:space="preserve"> Manhattan(</w:t>
      </w:r>
      <w:r w:rsidRPr="00B41031">
        <w:rPr>
          <w:rFonts w:eastAsia="Gulim" w:hint="eastAsia"/>
          <w:lang w:eastAsia="ko-KR"/>
        </w:rPr>
        <w:t>맨해튼</w:t>
      </w:r>
      <w:r w:rsidRPr="00B41031">
        <w:rPr>
          <w:rFonts w:eastAsia="Gulim" w:hint="eastAsia"/>
          <w:lang w:eastAsia="ko-KR"/>
        </w:rPr>
        <w:t>) CBD</w:t>
      </w:r>
      <w:r w:rsidRPr="00B41031">
        <w:rPr>
          <w:rFonts w:eastAsia="Gulim" w:hint="eastAsia"/>
          <w:lang w:eastAsia="ko-KR"/>
        </w:rPr>
        <w:t>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진입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방지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습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lang w:eastAsia="ko-KR"/>
        </w:rPr>
        <w:t>프로젝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후원자들은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유지보수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위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둥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계속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접근해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하기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때문에</w:t>
      </w:r>
      <w:r w:rsidRPr="00B41031">
        <w:rPr>
          <w:rFonts w:eastAsia="Gulim" w:hint="eastAsia"/>
          <w:lang w:eastAsia="ko-KR"/>
        </w:rPr>
        <w:t>, FHWA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CBD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안이</w:t>
      </w:r>
      <w:r w:rsidRPr="00B41031">
        <w:rPr>
          <w:rFonts w:eastAsia="Gulim" w:hint="eastAsia"/>
          <w:lang w:eastAsia="ko-KR"/>
        </w:rPr>
        <w:t xml:space="preserve"> Central Park</w:t>
      </w:r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미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i/>
          <w:iCs/>
          <w:lang w:eastAsia="ko-KR"/>
        </w:rPr>
        <w:t>최소화</w:t>
      </w:r>
      <w:r w:rsidRPr="00B41031">
        <w:rPr>
          <w:rFonts w:eastAsia="Gulim" w:hint="eastAsia"/>
          <w:lang w:eastAsia="ko-KR"/>
        </w:rPr>
        <w:t>된다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발견하고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합니다</w:t>
      </w:r>
      <w:r w:rsidRPr="00B41031">
        <w:rPr>
          <w:rFonts w:eastAsia="Gulim" w:hint="eastAsia"/>
          <w:lang w:eastAsia="ko-KR"/>
        </w:rPr>
        <w:t xml:space="preserve">. </w:t>
      </w:r>
    </w:p>
    <w:p w14:paraId="032A6581" w14:textId="77777777" w:rsidR="0020634C" w:rsidRPr="00B41031" w:rsidRDefault="0020634C" w:rsidP="009E5FF0">
      <w:pPr>
        <w:pStyle w:val="BodyText"/>
        <w:kinsoku w:val="0"/>
        <w:overflowPunct w:val="0"/>
        <w:spacing w:after="0" w:line="230" w:lineRule="auto"/>
        <w:ind w:left="720"/>
        <w:jc w:val="left"/>
        <w:rPr>
          <w:rFonts w:eastAsia="Gulim" w:cs="Arial" w:hint="eastAsia"/>
          <w:lang w:eastAsia="ko-KR"/>
        </w:rPr>
      </w:pPr>
    </w:p>
    <w:p w14:paraId="6C013EEF" w14:textId="496EF026" w:rsidR="00415899" w:rsidRPr="00B41031" w:rsidRDefault="744E825D" w:rsidP="009E5FF0">
      <w:pPr>
        <w:pStyle w:val="BodyText"/>
        <w:numPr>
          <w:ilvl w:val="0"/>
          <w:numId w:val="23"/>
        </w:numPr>
        <w:kinsoku w:val="0"/>
        <w:overflowPunct w:val="0"/>
        <w:spacing w:after="0" w:line="230" w:lineRule="auto"/>
        <w:jc w:val="left"/>
        <w:rPr>
          <w:rFonts w:eastAsia="Gulim" w:cs="Arial" w:hint="eastAsia"/>
          <w:szCs w:val="22"/>
          <w:lang w:eastAsia="ko-KR"/>
        </w:rPr>
      </w:pPr>
      <w:r w:rsidRPr="00B41031">
        <w:rPr>
          <w:rFonts w:eastAsia="Gulim" w:cs="Arial" w:hint="eastAsia"/>
          <w:lang w:eastAsia="ko-KR"/>
        </w:rPr>
        <w:t xml:space="preserve">High Line: CBD </w:t>
      </w:r>
      <w:r w:rsidRPr="00B41031">
        <w:rPr>
          <w:rFonts w:eastAsia="Gulim" w:cs="Arial" w:hint="eastAsia"/>
          <w:lang w:eastAsia="ko-KR"/>
        </w:rPr>
        <w:t>통행료</w:t>
      </w:r>
      <w:r w:rsidRPr="00B41031">
        <w:rPr>
          <w:rFonts w:eastAsia="Gulim" w:cs="Arial" w:hint="eastAsia"/>
          <w:lang w:eastAsia="ko-KR"/>
        </w:rPr>
        <w:t xml:space="preserve"> </w:t>
      </w:r>
      <w:r w:rsidRPr="00B41031">
        <w:rPr>
          <w:rFonts w:eastAsia="Gulim" w:cs="Arial" w:hint="eastAsia"/>
          <w:lang w:eastAsia="ko-KR"/>
        </w:rPr>
        <w:t>징수</w:t>
      </w:r>
      <w:r w:rsidRPr="00B41031">
        <w:rPr>
          <w:rFonts w:eastAsia="Gulim" w:cs="Arial" w:hint="eastAsia"/>
          <w:lang w:eastAsia="ko-KR"/>
        </w:rPr>
        <w:t xml:space="preserve"> </w:t>
      </w:r>
      <w:r w:rsidRPr="00B41031">
        <w:rPr>
          <w:rFonts w:eastAsia="Gulim" w:cs="Arial" w:hint="eastAsia"/>
          <w:lang w:eastAsia="ko-KR"/>
        </w:rPr>
        <w:t>대안은</w:t>
      </w:r>
      <w:r w:rsidRPr="00B41031">
        <w:rPr>
          <w:rFonts w:eastAsia="Gulim" w:cs="Arial" w:hint="eastAsia"/>
          <w:lang w:eastAsia="ko-KR"/>
        </w:rPr>
        <w:t xml:space="preserve"> </w:t>
      </w:r>
      <w:r w:rsidRPr="00B41031">
        <w:rPr>
          <w:rFonts w:eastAsia="Gulim" w:cs="Arial" w:hint="eastAsia"/>
          <w:lang w:eastAsia="ko-KR"/>
        </w:rPr>
        <w:t>이전의</w:t>
      </w:r>
      <w:r w:rsidRPr="00B41031">
        <w:rPr>
          <w:rFonts w:eastAsia="Gulim" w:cs="Arial" w:hint="eastAsia"/>
          <w:lang w:eastAsia="ko-KR"/>
        </w:rPr>
        <w:t xml:space="preserve"> </w:t>
      </w:r>
      <w:r w:rsidRPr="00B41031">
        <w:rPr>
          <w:rFonts w:eastAsia="Gulim" w:cs="Arial" w:hint="eastAsia"/>
          <w:lang w:eastAsia="ko-KR"/>
        </w:rPr>
        <w:t>철도</w:t>
      </w:r>
      <w:r w:rsidRPr="00B41031">
        <w:rPr>
          <w:rFonts w:eastAsia="Gulim" w:cs="Arial" w:hint="eastAsia"/>
          <w:lang w:eastAsia="ko-KR"/>
        </w:rPr>
        <w:t xml:space="preserve"> </w:t>
      </w:r>
      <w:r w:rsidRPr="00B41031">
        <w:rPr>
          <w:rFonts w:eastAsia="Gulim" w:cs="Arial" w:hint="eastAsia"/>
          <w:lang w:eastAsia="ko-KR"/>
        </w:rPr>
        <w:t>고가교인</w:t>
      </w:r>
      <w:r w:rsidRPr="00B41031">
        <w:rPr>
          <w:rFonts w:eastAsia="Gulim" w:cs="Arial" w:hint="eastAsia"/>
          <w:lang w:eastAsia="ko-KR"/>
        </w:rPr>
        <w:t xml:space="preserve"> High Line</w:t>
      </w:r>
      <w:r w:rsidRPr="00B41031">
        <w:rPr>
          <w:rFonts w:eastAsia="Gulim" w:cs="Arial" w:hint="eastAsia"/>
          <w:lang w:eastAsia="ko-KR"/>
        </w:rPr>
        <w:t>에</w:t>
      </w:r>
      <w:r w:rsidRPr="00B41031">
        <w:rPr>
          <w:rFonts w:eastAsia="Gulim" w:cs="Arial" w:hint="eastAsia"/>
          <w:lang w:eastAsia="ko-KR"/>
        </w:rPr>
        <w:t xml:space="preserve"> </w:t>
      </w:r>
      <w:r w:rsidRPr="00B41031">
        <w:rPr>
          <w:rFonts w:eastAsia="Gulim" w:cs="Arial" w:hint="eastAsia"/>
          <w:lang w:eastAsia="ko-KR"/>
        </w:rPr>
        <w:t>통행료</w:t>
      </w:r>
      <w:r w:rsidRPr="00B41031">
        <w:rPr>
          <w:rFonts w:eastAsia="Gulim" w:cs="Arial" w:hint="eastAsia"/>
          <w:lang w:eastAsia="ko-KR"/>
        </w:rPr>
        <w:t xml:space="preserve"> </w:t>
      </w:r>
      <w:r w:rsidRPr="00B41031">
        <w:rPr>
          <w:rFonts w:eastAsia="Gulim" w:cs="Arial" w:hint="eastAsia"/>
          <w:lang w:eastAsia="ko-KR"/>
        </w:rPr>
        <w:t>징수</w:t>
      </w:r>
      <w:r w:rsidRPr="00B41031">
        <w:rPr>
          <w:rFonts w:eastAsia="Gulim" w:cs="Arial" w:hint="eastAsia"/>
          <w:lang w:eastAsia="ko-KR"/>
        </w:rPr>
        <w:t xml:space="preserve"> </w:t>
      </w:r>
      <w:r w:rsidRPr="00B41031">
        <w:rPr>
          <w:rFonts w:eastAsia="Gulim" w:cs="Arial" w:hint="eastAsia"/>
          <w:lang w:eastAsia="ko-KR"/>
        </w:rPr>
        <w:t>시스템</w:t>
      </w:r>
      <w:r w:rsidRPr="00B41031">
        <w:rPr>
          <w:rFonts w:eastAsia="Gulim" w:cs="Arial" w:hint="eastAsia"/>
          <w:lang w:eastAsia="ko-KR"/>
        </w:rPr>
        <w:t xml:space="preserve"> </w:t>
      </w:r>
      <w:r w:rsidRPr="00B41031">
        <w:rPr>
          <w:rFonts w:eastAsia="Gulim" w:cs="Arial" w:hint="eastAsia"/>
          <w:lang w:eastAsia="ko-KR"/>
        </w:rPr>
        <w:t>장비를</w:t>
      </w:r>
      <w:r w:rsidRPr="00B41031">
        <w:rPr>
          <w:rFonts w:eastAsia="Gulim" w:cs="Arial" w:hint="eastAsia"/>
          <w:lang w:eastAsia="ko-KR"/>
        </w:rPr>
        <w:t xml:space="preserve"> </w:t>
      </w:r>
      <w:r w:rsidRPr="00B41031">
        <w:rPr>
          <w:rFonts w:eastAsia="Gulim" w:cs="Arial" w:hint="eastAsia"/>
          <w:lang w:eastAsia="ko-KR"/>
        </w:rPr>
        <w:t>부착할</w:t>
      </w:r>
      <w:r w:rsidRPr="00B41031">
        <w:rPr>
          <w:rFonts w:eastAsia="Gulim" w:cs="Arial" w:hint="eastAsia"/>
          <w:lang w:eastAsia="ko-KR"/>
        </w:rPr>
        <w:t xml:space="preserve"> </w:t>
      </w:r>
      <w:r w:rsidRPr="00B41031">
        <w:rPr>
          <w:rFonts w:eastAsia="Gulim" w:cs="Arial" w:hint="eastAsia"/>
          <w:lang w:eastAsia="ko-KR"/>
        </w:rPr>
        <w:t>것이며</w:t>
      </w:r>
      <w:r w:rsidRPr="00B41031">
        <w:rPr>
          <w:rFonts w:eastAsia="Gulim" w:cs="Arial" w:hint="eastAsia"/>
          <w:lang w:eastAsia="ko-KR"/>
        </w:rPr>
        <w:t xml:space="preserve">, </w:t>
      </w:r>
      <w:r w:rsidRPr="00B41031">
        <w:rPr>
          <w:rFonts w:eastAsia="Gulim" w:cs="Arial" w:hint="eastAsia"/>
          <w:lang w:eastAsia="ko-KR"/>
        </w:rPr>
        <w:t>이</w:t>
      </w:r>
      <w:r w:rsidRPr="00B41031">
        <w:rPr>
          <w:rFonts w:eastAsia="Gulim" w:cs="Arial" w:hint="eastAsia"/>
          <w:lang w:eastAsia="ko-KR"/>
        </w:rPr>
        <w:t xml:space="preserve"> </w:t>
      </w:r>
      <w:r w:rsidRPr="00B41031">
        <w:rPr>
          <w:rFonts w:eastAsia="Gulim" w:cs="Arial" w:hint="eastAsia"/>
          <w:lang w:eastAsia="ko-KR"/>
        </w:rPr>
        <w:t>고가교에는</w:t>
      </w:r>
      <w:r w:rsidRPr="00B41031">
        <w:rPr>
          <w:rFonts w:eastAsia="Gulim" w:cs="Arial" w:hint="eastAsia"/>
          <w:lang w:eastAsia="ko-KR"/>
        </w:rPr>
        <w:t xml:space="preserve"> </w:t>
      </w:r>
      <w:r w:rsidRPr="00B41031">
        <w:rPr>
          <w:rFonts w:eastAsia="Gulim" w:cs="Arial" w:hint="eastAsia"/>
          <w:lang w:eastAsia="ko-KR"/>
        </w:rPr>
        <w:t>현재</w:t>
      </w:r>
      <w:r w:rsidRPr="00B41031">
        <w:rPr>
          <w:rFonts w:eastAsia="Gulim" w:cs="Arial" w:hint="eastAsia"/>
          <w:lang w:eastAsia="ko-KR"/>
        </w:rPr>
        <w:t xml:space="preserve"> </w:t>
      </w:r>
      <w:r w:rsidRPr="00B41031">
        <w:rPr>
          <w:rFonts w:eastAsia="Gulim" w:cs="Arial" w:hint="eastAsia"/>
          <w:lang w:eastAsia="ko-KR"/>
        </w:rPr>
        <w:t>이전</w:t>
      </w:r>
      <w:r w:rsidRPr="00B41031">
        <w:rPr>
          <w:rFonts w:eastAsia="Gulim" w:cs="Arial" w:hint="eastAsia"/>
          <w:lang w:eastAsia="ko-KR"/>
        </w:rPr>
        <w:t xml:space="preserve"> </w:t>
      </w:r>
      <w:r w:rsidRPr="00B41031">
        <w:rPr>
          <w:rFonts w:eastAsia="Gulim" w:cs="Arial" w:hint="eastAsia"/>
          <w:lang w:eastAsia="ko-KR"/>
        </w:rPr>
        <w:t>도상에</w:t>
      </w:r>
      <w:r w:rsidRPr="00B41031">
        <w:rPr>
          <w:rFonts w:eastAsia="Gulim" w:cs="Arial" w:hint="eastAsia"/>
          <w:lang w:eastAsia="ko-KR"/>
        </w:rPr>
        <w:t xml:space="preserve"> </w:t>
      </w:r>
      <w:r w:rsidRPr="00B41031">
        <w:rPr>
          <w:rFonts w:eastAsia="Gulim" w:cs="Arial" w:hint="eastAsia"/>
          <w:lang w:eastAsia="ko-KR"/>
        </w:rPr>
        <w:t>선형</w:t>
      </w:r>
      <w:r w:rsidRPr="00B41031">
        <w:rPr>
          <w:rFonts w:eastAsia="Gulim" w:cs="Arial" w:hint="eastAsia"/>
          <w:lang w:eastAsia="ko-KR"/>
        </w:rPr>
        <w:t xml:space="preserve"> </w:t>
      </w:r>
      <w:r w:rsidRPr="00B41031">
        <w:rPr>
          <w:rFonts w:eastAsia="Gulim" w:cs="Arial" w:hint="eastAsia"/>
          <w:lang w:eastAsia="ko-KR"/>
        </w:rPr>
        <w:t>주차장이</w:t>
      </w:r>
      <w:r w:rsidRPr="00B41031">
        <w:rPr>
          <w:rFonts w:eastAsia="Gulim" w:cs="Arial" w:hint="eastAsia"/>
          <w:lang w:eastAsia="ko-KR"/>
        </w:rPr>
        <w:t xml:space="preserve"> </w:t>
      </w:r>
      <w:r w:rsidRPr="00B41031">
        <w:rPr>
          <w:rFonts w:eastAsia="Gulim" w:cs="Arial" w:hint="eastAsia"/>
          <w:lang w:eastAsia="ko-KR"/>
        </w:rPr>
        <w:t>있습니다</w:t>
      </w:r>
      <w:r w:rsidRPr="00B41031">
        <w:rPr>
          <w:rFonts w:eastAsia="Gulim" w:cs="Arial" w:hint="eastAsia"/>
          <w:lang w:eastAsia="ko-KR"/>
        </w:rPr>
        <w:t>.</w:t>
      </w:r>
      <w:r w:rsidRPr="00B41031">
        <w:rPr>
          <w:rFonts w:eastAsia="Gulim" w:cs="Arial" w:hint="eastAsia"/>
          <w:vertAlign w:val="superscript"/>
          <w:lang w:eastAsia="ko-KR"/>
        </w:rPr>
        <w:t>20</w:t>
      </w:r>
      <w:r w:rsidRPr="00B41031">
        <w:rPr>
          <w:rFonts w:eastAsia="Gulim" w:cs="Arial" w:hint="eastAsia"/>
          <w:szCs w:val="22"/>
          <w:lang w:eastAsia="ko-KR"/>
        </w:rPr>
        <w:t>통행료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징수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시스템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장비는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고가교의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기존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거더에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볼트로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고정되는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금속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파이프의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도상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구조물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아래에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장착될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것입니다</w:t>
      </w:r>
      <w:r w:rsidRPr="00B41031">
        <w:rPr>
          <w:rFonts w:eastAsia="Gulim" w:cs="Arial" w:hint="eastAsia"/>
          <w:szCs w:val="22"/>
          <w:lang w:eastAsia="ko-KR"/>
        </w:rPr>
        <w:t xml:space="preserve">. </w:t>
      </w:r>
      <w:r w:rsidRPr="00B41031">
        <w:rPr>
          <w:rFonts w:eastAsia="Gulim" w:cs="Arial" w:hint="eastAsia"/>
          <w:szCs w:val="22"/>
          <w:lang w:eastAsia="ko-KR"/>
        </w:rPr>
        <w:t>어떠한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통행료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징수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인프라나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통행료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징수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시스템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장비는</w:t>
      </w:r>
      <w:r w:rsidRPr="00B41031">
        <w:rPr>
          <w:rFonts w:eastAsia="Gulim" w:cs="Arial" w:hint="eastAsia"/>
          <w:szCs w:val="22"/>
          <w:lang w:eastAsia="ko-KR"/>
        </w:rPr>
        <w:t xml:space="preserve"> High Line </w:t>
      </w:r>
      <w:r w:rsidRPr="00B41031">
        <w:rPr>
          <w:rFonts w:eastAsia="Gulim" w:cs="Arial" w:hint="eastAsia"/>
          <w:szCs w:val="22"/>
          <w:lang w:eastAsia="ko-KR"/>
        </w:rPr>
        <w:t>꼭대기에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위치한</w:t>
      </w:r>
      <w:r w:rsidRPr="00B41031">
        <w:rPr>
          <w:rFonts w:eastAsia="Gulim" w:cs="Arial" w:hint="eastAsia"/>
          <w:szCs w:val="22"/>
          <w:lang w:eastAsia="ko-KR"/>
        </w:rPr>
        <w:t xml:space="preserve">, </w:t>
      </w:r>
      <w:r w:rsidRPr="00B41031">
        <w:rPr>
          <w:rFonts w:eastAsia="Gulim" w:cs="Arial" w:hint="eastAsia"/>
          <w:szCs w:val="22"/>
          <w:lang w:eastAsia="ko-KR"/>
        </w:rPr>
        <w:t>공공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공원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내에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있거나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보이지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않습니다</w:t>
      </w:r>
      <w:r w:rsidRPr="00B41031">
        <w:rPr>
          <w:rFonts w:eastAsia="Gulim" w:cs="Arial" w:hint="eastAsia"/>
          <w:szCs w:val="22"/>
          <w:lang w:eastAsia="ko-KR"/>
        </w:rPr>
        <w:t xml:space="preserve">. </w:t>
      </w:r>
      <w:r w:rsidRPr="00B41031">
        <w:rPr>
          <w:rFonts w:eastAsia="Gulim" w:cs="Arial" w:hint="eastAsia"/>
          <w:szCs w:val="22"/>
          <w:lang w:eastAsia="ko-KR"/>
        </w:rPr>
        <w:t>프로젝트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후원자들은</w:t>
      </w:r>
      <w:r w:rsidRPr="00B41031">
        <w:rPr>
          <w:rFonts w:eastAsia="Gulim" w:cs="Arial" w:hint="eastAsia"/>
          <w:szCs w:val="22"/>
          <w:lang w:eastAsia="ko-KR"/>
        </w:rPr>
        <w:t xml:space="preserve"> High Line </w:t>
      </w:r>
      <w:r w:rsidRPr="00B41031">
        <w:rPr>
          <w:rFonts w:eastAsia="Gulim" w:cs="Arial" w:hint="eastAsia"/>
          <w:szCs w:val="22"/>
          <w:lang w:eastAsia="ko-KR"/>
        </w:rPr>
        <w:t>하부에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부착된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통행료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징수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장비에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계속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접근할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필요가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있기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때문에</w:t>
      </w:r>
      <w:r w:rsidRPr="00B41031">
        <w:rPr>
          <w:rFonts w:eastAsia="Gulim" w:cs="Arial" w:hint="eastAsia"/>
          <w:szCs w:val="22"/>
          <w:lang w:eastAsia="ko-KR"/>
        </w:rPr>
        <w:t>, FHWA</w:t>
      </w:r>
      <w:r w:rsidRPr="00B41031">
        <w:rPr>
          <w:rFonts w:eastAsia="Gulim" w:cs="Arial" w:hint="eastAsia"/>
          <w:szCs w:val="22"/>
          <w:lang w:eastAsia="ko-KR"/>
        </w:rPr>
        <w:t>는</w:t>
      </w:r>
      <w:r w:rsidRPr="00B41031">
        <w:rPr>
          <w:rFonts w:eastAsia="Gulim" w:cs="Arial" w:hint="eastAsia"/>
          <w:szCs w:val="22"/>
          <w:lang w:eastAsia="ko-KR"/>
        </w:rPr>
        <w:t xml:space="preserve"> CBD </w:t>
      </w:r>
      <w:r w:rsidRPr="00B41031">
        <w:rPr>
          <w:rFonts w:eastAsia="Gulim" w:cs="Arial" w:hint="eastAsia"/>
          <w:szCs w:val="22"/>
          <w:lang w:eastAsia="ko-KR"/>
        </w:rPr>
        <w:t>통행료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징수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대안이</w:t>
      </w:r>
      <w:r w:rsidRPr="00B41031">
        <w:rPr>
          <w:rFonts w:eastAsia="Gulim" w:cs="Arial" w:hint="eastAsia"/>
          <w:szCs w:val="22"/>
          <w:lang w:eastAsia="ko-KR"/>
        </w:rPr>
        <w:t xml:space="preserve"> High Line</w:t>
      </w:r>
      <w:r w:rsidRPr="00B41031">
        <w:rPr>
          <w:rFonts w:eastAsia="Gulim" w:cs="Arial" w:hint="eastAsia"/>
          <w:szCs w:val="22"/>
          <w:lang w:eastAsia="ko-KR"/>
        </w:rPr>
        <w:t>에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미치는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영향이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i/>
          <w:iCs/>
          <w:szCs w:val="22"/>
          <w:lang w:eastAsia="ko-KR"/>
        </w:rPr>
        <w:t>최소화</w:t>
      </w:r>
      <w:r w:rsidRPr="00B41031">
        <w:rPr>
          <w:rFonts w:eastAsia="Gulim" w:cs="Arial" w:hint="eastAsia"/>
          <w:szCs w:val="22"/>
          <w:lang w:eastAsia="ko-KR"/>
        </w:rPr>
        <w:t>된다는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사실을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확인하고자</w:t>
      </w:r>
      <w:r w:rsidRPr="00B41031">
        <w:rPr>
          <w:rFonts w:eastAsia="Gulim" w:cs="Arial" w:hint="eastAsia"/>
          <w:szCs w:val="22"/>
          <w:lang w:eastAsia="ko-KR"/>
        </w:rPr>
        <w:t xml:space="preserve"> </w:t>
      </w:r>
      <w:r w:rsidRPr="00B41031">
        <w:rPr>
          <w:rFonts w:eastAsia="Gulim" w:cs="Arial" w:hint="eastAsia"/>
          <w:szCs w:val="22"/>
          <w:lang w:eastAsia="ko-KR"/>
        </w:rPr>
        <w:t>합니다</w:t>
      </w:r>
      <w:r w:rsidRPr="00B41031">
        <w:rPr>
          <w:rFonts w:eastAsia="Gulim" w:cs="Arial" w:hint="eastAsia"/>
          <w:szCs w:val="22"/>
          <w:lang w:eastAsia="ko-KR"/>
        </w:rPr>
        <w:t>.</w:t>
      </w:r>
    </w:p>
    <w:p w14:paraId="5A319701" w14:textId="77777777" w:rsidR="0020634C" w:rsidRPr="00B41031" w:rsidRDefault="0020634C" w:rsidP="009E5FF0">
      <w:pPr>
        <w:pStyle w:val="BodyText"/>
        <w:kinsoku w:val="0"/>
        <w:overflowPunct w:val="0"/>
        <w:spacing w:after="0" w:line="230" w:lineRule="auto"/>
        <w:ind w:left="720"/>
        <w:jc w:val="left"/>
        <w:rPr>
          <w:rFonts w:eastAsia="Gulim" w:cs="Arial" w:hint="eastAsia"/>
          <w:szCs w:val="22"/>
          <w:lang w:eastAsia="ko-KR"/>
        </w:rPr>
      </w:pPr>
    </w:p>
    <w:p w14:paraId="2EA0E114" w14:textId="14FC117A" w:rsidR="00886DF5" w:rsidRPr="00B41031" w:rsidRDefault="00573605" w:rsidP="009E5FF0">
      <w:pPr>
        <w:pStyle w:val="BodyText"/>
        <w:kinsoku w:val="0"/>
        <w:overflowPunct w:val="0"/>
        <w:spacing w:after="0" w:line="230" w:lineRule="auto"/>
        <w:jc w:val="left"/>
        <w:rPr>
          <w:rFonts w:eastAsia="Gulim" w:hint="eastAsia"/>
          <w:lang w:eastAsia="ko-KR"/>
        </w:rPr>
      </w:pPr>
      <w:bookmarkStart w:id="178" w:name="_Toc90298051"/>
      <w:bookmarkStart w:id="179" w:name="_Toc36108186"/>
      <w:bookmarkStart w:id="180" w:name="_Toc35938842"/>
      <w:bookmarkStart w:id="181" w:name="_Toc35938648"/>
      <w:bookmarkEnd w:id="178"/>
      <w:bookmarkEnd w:id="179"/>
      <w:bookmarkEnd w:id="180"/>
      <w:bookmarkEnd w:id="181"/>
      <w:r w:rsidRPr="00B41031">
        <w:rPr>
          <w:rFonts w:eastAsia="Gulim" w:hint="eastAsia"/>
          <w:lang w:eastAsia="ko-KR"/>
        </w:rPr>
        <w:t>FHWA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CBD </w:t>
      </w:r>
      <w:r w:rsidRPr="00B41031">
        <w:rPr>
          <w:rFonts w:eastAsia="Gulim" w:hint="eastAsia"/>
          <w:lang w:eastAsia="ko-KR"/>
        </w:rPr>
        <w:t>통행료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징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안이</w:t>
      </w:r>
      <w:r w:rsidRPr="00B41031">
        <w:rPr>
          <w:rFonts w:eastAsia="Gulim" w:hint="eastAsia"/>
          <w:lang w:eastAsia="ko-KR"/>
        </w:rPr>
        <w:t xml:space="preserve"> Central Park</w:t>
      </w:r>
      <w:r w:rsidRPr="00B41031">
        <w:rPr>
          <w:rFonts w:eastAsia="Gulim" w:hint="eastAsia"/>
          <w:lang w:eastAsia="ko-KR"/>
        </w:rPr>
        <w:t>와</w:t>
      </w:r>
      <w:r w:rsidRPr="00B41031">
        <w:rPr>
          <w:rFonts w:eastAsia="Gulim" w:hint="eastAsia"/>
          <w:lang w:eastAsia="ko-KR"/>
        </w:rPr>
        <w:t xml:space="preserve"> High Line</w:t>
      </w:r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최소한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미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이라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결론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내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의향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있으며</w:t>
      </w:r>
      <w:r w:rsidRPr="00B41031">
        <w:rPr>
          <w:rFonts w:eastAsia="Gulim" w:hint="eastAsia"/>
          <w:lang w:eastAsia="ko-KR"/>
        </w:rPr>
        <w:t xml:space="preserve">, </w:t>
      </w:r>
      <w:r w:rsidRPr="00B41031">
        <w:rPr>
          <w:rFonts w:eastAsia="Gulim" w:hint="eastAsia"/>
          <w:lang w:eastAsia="ko-KR"/>
        </w:rPr>
        <w:t>이러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원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담당하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직원들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결과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동의했으며</w:t>
      </w:r>
      <w:r w:rsidRPr="00B41031">
        <w:rPr>
          <w:rFonts w:eastAsia="Gulim" w:hint="eastAsia"/>
          <w:lang w:eastAsia="ko-KR"/>
        </w:rPr>
        <w:t xml:space="preserve"> New York State Historic Preservation Office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역사적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산으로서의</w:t>
      </w:r>
      <w:r w:rsidRPr="00B41031">
        <w:rPr>
          <w:rFonts w:eastAsia="Gulim" w:hint="eastAsia"/>
          <w:lang w:eastAsia="ko-KR"/>
        </w:rPr>
        <w:t xml:space="preserve"> Central Park</w:t>
      </w:r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부정적인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영향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없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것이라는</w:t>
      </w:r>
      <w:r w:rsidRPr="00B41031">
        <w:rPr>
          <w:rFonts w:eastAsia="Gulim" w:hint="eastAsia"/>
          <w:lang w:eastAsia="ko-KR"/>
        </w:rPr>
        <w:t xml:space="preserve"> FHWA</w:t>
      </w:r>
      <w:r w:rsidRPr="00B41031">
        <w:rPr>
          <w:rFonts w:eastAsia="Gulim" w:hint="eastAsia"/>
          <w:lang w:eastAsia="ko-KR"/>
        </w:rPr>
        <w:t>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결정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동의했습니다</w:t>
      </w:r>
      <w:r w:rsidRPr="00B41031">
        <w:rPr>
          <w:rFonts w:eastAsia="Gulim" w:hint="eastAsia"/>
          <w:lang w:eastAsia="ko-KR"/>
        </w:rPr>
        <w:t>. FHWA</w:t>
      </w:r>
      <w:r w:rsidRPr="00B41031">
        <w:rPr>
          <w:rFonts w:eastAsia="Gulim" w:hint="eastAsia"/>
          <w:lang w:eastAsia="ko-KR"/>
        </w:rPr>
        <w:t>는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본</w:t>
      </w:r>
      <w:r w:rsidRPr="00B41031">
        <w:rPr>
          <w:rFonts w:eastAsia="Gulim" w:hint="eastAsia"/>
          <w:lang w:eastAsia="ko-KR"/>
        </w:rPr>
        <w:t xml:space="preserve"> EA</w:t>
      </w:r>
      <w:r w:rsidRPr="00B41031">
        <w:rPr>
          <w:rFonts w:eastAsia="Gulim" w:hint="eastAsia"/>
          <w:lang w:eastAsia="ko-KR"/>
        </w:rPr>
        <w:t>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공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검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기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동안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안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결과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모든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중의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의견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고려합니다</w:t>
      </w:r>
      <w:r w:rsidRPr="00B41031">
        <w:rPr>
          <w:rFonts w:eastAsia="Gulim" w:hint="eastAsia"/>
          <w:lang w:eastAsia="ko-KR"/>
        </w:rPr>
        <w:t xml:space="preserve">. </w:t>
      </w:r>
      <w:r w:rsidRPr="00B41031">
        <w:rPr>
          <w:rFonts w:eastAsia="Gulim" w:hint="eastAsia"/>
          <w:b/>
          <w:bCs/>
          <w:lang w:eastAsia="ko-KR"/>
        </w:rPr>
        <w:t>19</w:t>
      </w:r>
      <w:r w:rsidRPr="00B41031">
        <w:rPr>
          <w:rFonts w:eastAsia="Gulim" w:hint="eastAsia"/>
          <w:b/>
          <w:bCs/>
          <w:lang w:eastAsia="ko-KR"/>
        </w:rPr>
        <w:t>장</w:t>
      </w:r>
      <w:r w:rsidRPr="00B41031">
        <w:rPr>
          <w:rFonts w:eastAsia="Gulim" w:hint="eastAsia"/>
          <w:b/>
          <w:bCs/>
          <w:lang w:eastAsia="ko-KR"/>
        </w:rPr>
        <w:t>, "4(f)</w:t>
      </w:r>
      <w:r w:rsidRPr="00B41031">
        <w:rPr>
          <w:rFonts w:eastAsia="Gulim" w:hint="eastAsia"/>
          <w:b/>
          <w:bCs/>
          <w:lang w:eastAsia="ko-KR"/>
        </w:rPr>
        <w:t>절</w:t>
      </w:r>
      <w:r w:rsidRPr="00B41031">
        <w:rPr>
          <w:rFonts w:eastAsia="Gulim" w:hint="eastAsia"/>
          <w:b/>
          <w:bCs/>
          <w:lang w:eastAsia="ko-KR"/>
        </w:rPr>
        <w:t xml:space="preserve"> </w:t>
      </w:r>
      <w:r w:rsidRPr="00B41031">
        <w:rPr>
          <w:rFonts w:eastAsia="Gulim" w:hint="eastAsia"/>
          <w:b/>
          <w:bCs/>
          <w:lang w:eastAsia="ko-KR"/>
        </w:rPr>
        <w:t>평가</w:t>
      </w:r>
      <w:r w:rsidRPr="00B41031">
        <w:rPr>
          <w:rFonts w:eastAsia="Gulim" w:hint="eastAsia"/>
          <w:b/>
          <w:bCs/>
          <w:lang w:eastAsia="ko-KR"/>
        </w:rPr>
        <w:t>"</w:t>
      </w:r>
      <w:r w:rsidRPr="00B41031">
        <w:rPr>
          <w:rFonts w:eastAsia="Gulim" w:hint="eastAsia"/>
          <w:lang w:eastAsia="ko-KR"/>
        </w:rPr>
        <w:t>에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이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결과에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대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자세한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내용과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지원을</w:t>
      </w:r>
      <w:r w:rsidRPr="00B41031">
        <w:rPr>
          <w:rFonts w:eastAsia="Gulim" w:hint="eastAsia"/>
          <w:lang w:eastAsia="ko-KR"/>
        </w:rPr>
        <w:t xml:space="preserve"> </w:t>
      </w:r>
      <w:r w:rsidRPr="00B41031">
        <w:rPr>
          <w:rFonts w:eastAsia="Gulim" w:hint="eastAsia"/>
          <w:lang w:eastAsia="ko-KR"/>
        </w:rPr>
        <w:t>제공합니다</w:t>
      </w:r>
      <w:r w:rsidRPr="00B41031">
        <w:rPr>
          <w:rFonts w:eastAsia="Gulim" w:hint="eastAsia"/>
          <w:lang w:eastAsia="ko-KR"/>
        </w:rPr>
        <w:t>.</w:t>
      </w:r>
    </w:p>
    <w:p w14:paraId="6097A187" w14:textId="341C96E7" w:rsidR="005453AA" w:rsidRPr="00B41031" w:rsidRDefault="005453AA" w:rsidP="00B41031">
      <w:pPr>
        <w:kinsoku w:val="0"/>
        <w:overflowPunct w:val="0"/>
        <w:rPr>
          <w:rFonts w:ascii="Calibri Light" w:eastAsia="Gulim" w:hAnsi="Calibri Light" w:cs="Times New Roman" w:hint="eastAsia"/>
          <w:sz w:val="20"/>
          <w:szCs w:val="20"/>
          <w:lang w:eastAsia="ko-KR"/>
        </w:rPr>
      </w:pPr>
      <w:r w:rsidRPr="00B41031">
        <w:rPr>
          <w:rFonts w:eastAsia="Gulim" w:hint="eastAsia"/>
          <w:lang w:eastAsia="ko-KR"/>
        </w:rPr>
        <w:br w:type="page"/>
      </w:r>
    </w:p>
    <w:sectPr w:rsidR="005453AA" w:rsidRPr="00B41031" w:rsidSect="00823339">
      <w:pgSz w:w="12240" w:h="15840" w:code="1"/>
      <w:pgMar w:top="1080" w:right="1440" w:bottom="1440" w:left="1440" w:header="504" w:footer="504" w:gutter="0"/>
      <w:pgNumType w:chapStyle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B628C" w14:textId="77777777" w:rsidR="00C2771B" w:rsidRDefault="00C2771B">
      <w:r>
        <w:separator/>
      </w:r>
    </w:p>
  </w:endnote>
  <w:endnote w:type="continuationSeparator" w:id="0">
    <w:p w14:paraId="4F0BE971" w14:textId="77777777" w:rsidR="00C2771B" w:rsidRDefault="00C2771B">
      <w:r>
        <w:continuationSeparator/>
      </w:r>
    </w:p>
  </w:endnote>
  <w:endnote w:type="continuationNotice" w:id="1">
    <w:p w14:paraId="146885FC" w14:textId="77777777" w:rsidR="00C2771B" w:rsidRDefault="00C2771B"/>
  </w:endnote>
  <w:endnote w:id="2">
    <w:p w14:paraId="16413BBC" w14:textId="77777777" w:rsidR="00386F5B" w:rsidRDefault="00386F5B" w:rsidP="00AF4B3B">
      <w:pPr>
        <w:pStyle w:val="EndnoteText"/>
        <w:ind w:left="0" w:firstLine="0"/>
        <w:rPr>
          <w:b/>
          <w:bCs/>
          <w:color w:val="003AA6"/>
        </w:rPr>
      </w:pPr>
      <w:r>
        <w:rPr>
          <w:b/>
          <w:bCs/>
          <w:color w:val="003AA6"/>
          <w:lang w:eastAsia="ko"/>
        </w:rPr>
        <w:t>미주</w:t>
      </w:r>
    </w:p>
    <w:p w14:paraId="7E71F77C" w14:textId="5E9F09A1" w:rsidR="00386F5B" w:rsidRPr="009E5FF0" w:rsidRDefault="00386F5B" w:rsidP="00AF4B3B">
      <w:pPr>
        <w:pStyle w:val="EndnoteText"/>
        <w:ind w:left="0" w:firstLine="0"/>
        <w:rPr>
          <w:rFonts w:eastAsia="Gulim"/>
          <w:b/>
        </w:rPr>
      </w:pPr>
      <w:r w:rsidRPr="009E5FF0">
        <w:rPr>
          <w:rStyle w:val="EndnoteReference"/>
          <w:rFonts w:eastAsia="Gulim"/>
          <w:lang w:eastAsia="ko"/>
        </w:rPr>
        <w:endnoteRef/>
      </w:r>
      <w:r w:rsidRPr="009E5FF0">
        <w:rPr>
          <w:rFonts w:eastAsia="Gulim"/>
          <w:lang w:eastAsia="ko"/>
        </w:rPr>
        <w:t xml:space="preserve"> U.S. Census Bureau. American Community Survey, 2015-2019; </w:t>
      </w:r>
      <w:bookmarkStart w:id="12" w:name="_Hlk108349409"/>
      <w:r w:rsidRPr="009E5FF0">
        <w:rPr>
          <w:rFonts w:eastAsia="Gulim"/>
          <w:lang w:eastAsia="ko"/>
        </w:rPr>
        <w:t>U.S. Census Bureau, 2012–2016 Census Transportation Planning Package</w:t>
      </w:r>
      <w:bookmarkEnd w:id="12"/>
      <w:r w:rsidRPr="009E5FF0">
        <w:rPr>
          <w:rFonts w:eastAsia="Gulim"/>
          <w:lang w:eastAsia="ko"/>
        </w:rPr>
        <w:t>.</w:t>
      </w:r>
    </w:p>
  </w:endnote>
  <w:endnote w:id="3">
    <w:p w14:paraId="1E443E3B" w14:textId="074BB3CB" w:rsidR="00386F5B" w:rsidRPr="009E5FF0" w:rsidRDefault="00386F5B" w:rsidP="00AF4B3B">
      <w:pPr>
        <w:pStyle w:val="EndnoteText"/>
        <w:ind w:left="0" w:firstLine="0"/>
        <w:rPr>
          <w:rFonts w:eastAsia="Gulim"/>
        </w:rPr>
      </w:pPr>
      <w:r w:rsidRPr="009E5FF0">
        <w:rPr>
          <w:rStyle w:val="EndnoteReference"/>
          <w:rFonts w:eastAsia="Gulim"/>
          <w:lang w:eastAsia="ko"/>
        </w:rPr>
        <w:endnoteRef/>
      </w:r>
      <w:r w:rsidRPr="009E5FF0">
        <w:rPr>
          <w:rFonts w:eastAsia="Gulim"/>
          <w:lang w:eastAsia="ko"/>
        </w:rPr>
        <w:t xml:space="preserve"> U.S. Census Bureau, 2012–2016 Census Transportation Planning Package; New York State Comptroller. 2017. New York City’s Office Market report; U.S. Census Bureau. American Community Survey, 2015 - 2019.</w:t>
      </w:r>
    </w:p>
  </w:endnote>
  <w:endnote w:id="4">
    <w:p w14:paraId="783462DB" w14:textId="27419BE9" w:rsidR="00386F5B" w:rsidRPr="009E5FF0" w:rsidRDefault="00386F5B" w:rsidP="00AF4B3B">
      <w:pPr>
        <w:pStyle w:val="EndnoteText"/>
        <w:ind w:left="0" w:firstLine="0"/>
        <w:rPr>
          <w:rFonts w:eastAsia="Gulim"/>
        </w:rPr>
      </w:pPr>
      <w:r w:rsidRPr="009E5FF0">
        <w:rPr>
          <w:rStyle w:val="EndnoteReference"/>
          <w:rFonts w:eastAsia="Gulim"/>
          <w:lang w:eastAsia="ko"/>
        </w:rPr>
        <w:endnoteRef/>
      </w:r>
      <w:r w:rsidRPr="009E5FF0">
        <w:rPr>
          <w:rFonts w:eastAsia="Gulim"/>
          <w:lang w:eastAsia="ko"/>
        </w:rPr>
        <w:t xml:space="preserve"> American Public Transportation Association. </w:t>
      </w:r>
      <w:r w:rsidRPr="009E5FF0">
        <w:rPr>
          <w:rFonts w:eastAsia="Gulim"/>
          <w:i/>
          <w:iCs/>
          <w:lang w:eastAsia="ko"/>
        </w:rPr>
        <w:t>2021 Public Transportation Fact Book</w:t>
      </w:r>
      <w:r w:rsidRPr="009E5FF0">
        <w:rPr>
          <w:rFonts w:eastAsia="Gulim"/>
          <w:lang w:eastAsia="ko"/>
        </w:rPr>
        <w:t xml:space="preserve">, </w:t>
      </w:r>
      <w:r w:rsidRPr="009E5FF0">
        <w:rPr>
          <w:rFonts w:eastAsia="Gulim"/>
          <w:lang w:eastAsia="ko"/>
        </w:rPr>
        <w:t>표</w:t>
      </w:r>
      <w:r w:rsidRPr="009E5FF0">
        <w:rPr>
          <w:rFonts w:eastAsia="Gulim"/>
          <w:lang w:eastAsia="ko"/>
        </w:rPr>
        <w:t xml:space="preserve"> 10. </w:t>
      </w:r>
      <w:hyperlink r:id="rId1" w:history="1">
        <w:r w:rsidRPr="009E5FF0">
          <w:rPr>
            <w:rStyle w:val="Hyperlink"/>
            <w:rFonts w:eastAsia="Gulim"/>
            <w:lang w:eastAsia="ko"/>
          </w:rPr>
          <w:t>https://www.apta.com/wp-content/uploads/APTA-2021-Fact-Book.pdf</w:t>
        </w:r>
      </w:hyperlink>
    </w:p>
  </w:endnote>
  <w:endnote w:id="5">
    <w:p w14:paraId="491FF07C" w14:textId="344903CE" w:rsidR="00386F5B" w:rsidRPr="009E5FF0" w:rsidRDefault="00386F5B" w:rsidP="00AF4B3B">
      <w:pPr>
        <w:pStyle w:val="EndnoteText"/>
        <w:ind w:left="0" w:firstLine="0"/>
        <w:rPr>
          <w:rFonts w:eastAsia="Gulim"/>
        </w:rPr>
      </w:pPr>
      <w:r w:rsidRPr="009E5FF0">
        <w:rPr>
          <w:rStyle w:val="EndnoteReference"/>
          <w:rFonts w:eastAsia="Gulim"/>
          <w:lang w:eastAsia="ko"/>
        </w:rPr>
        <w:endnoteRef/>
      </w:r>
      <w:r w:rsidRPr="009E5FF0">
        <w:rPr>
          <w:rFonts w:eastAsia="Gulim"/>
          <w:lang w:eastAsia="ko"/>
        </w:rPr>
        <w:t>2021</w:t>
      </w:r>
      <w:r w:rsidRPr="009E5FF0">
        <w:rPr>
          <w:rFonts w:eastAsia="Gulim"/>
          <w:lang w:eastAsia="ko"/>
        </w:rPr>
        <w:t>년</w:t>
      </w:r>
      <w:r w:rsidRPr="009E5FF0">
        <w:rPr>
          <w:rFonts w:eastAsia="Gulim"/>
          <w:lang w:eastAsia="ko"/>
        </w:rPr>
        <w:t xml:space="preserve"> 7</w:t>
      </w:r>
      <w:r w:rsidRPr="009E5FF0">
        <w:rPr>
          <w:rFonts w:eastAsia="Gulim"/>
          <w:lang w:eastAsia="ko"/>
        </w:rPr>
        <w:t>월</w:t>
      </w:r>
      <w:r w:rsidRPr="009E5FF0">
        <w:rPr>
          <w:rFonts w:eastAsia="Gulim"/>
          <w:lang w:eastAsia="ko"/>
        </w:rPr>
        <w:t xml:space="preserve"> 1</w:t>
      </w:r>
      <w:r w:rsidRPr="009E5FF0">
        <w:rPr>
          <w:rFonts w:eastAsia="Gulim"/>
          <w:lang w:eastAsia="ko"/>
        </w:rPr>
        <w:t>일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현재</w:t>
      </w:r>
      <w:r w:rsidRPr="009E5FF0">
        <w:rPr>
          <w:rFonts w:eastAsia="Gulim"/>
          <w:lang w:eastAsia="ko"/>
        </w:rPr>
        <w:t xml:space="preserve"> Los Angeles(</w:t>
      </w:r>
      <w:r w:rsidRPr="009E5FF0">
        <w:rPr>
          <w:rFonts w:eastAsia="Gulim"/>
          <w:lang w:eastAsia="ko"/>
        </w:rPr>
        <w:t>로스앤젤레스</w:t>
      </w:r>
      <w:r w:rsidRPr="009E5FF0">
        <w:rPr>
          <w:rFonts w:eastAsia="Gulim"/>
          <w:lang w:eastAsia="ko"/>
        </w:rPr>
        <w:t>)</w:t>
      </w:r>
      <w:r w:rsidRPr="009E5FF0">
        <w:rPr>
          <w:rFonts w:eastAsia="Gulim"/>
          <w:lang w:eastAsia="ko"/>
        </w:rPr>
        <w:t>의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추정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인구는</w:t>
      </w:r>
      <w:r w:rsidRPr="009E5FF0">
        <w:rPr>
          <w:rFonts w:eastAsia="Gulim"/>
          <w:lang w:eastAsia="ko"/>
        </w:rPr>
        <w:t xml:space="preserve"> 3,849,297</w:t>
      </w:r>
      <w:r w:rsidRPr="009E5FF0">
        <w:rPr>
          <w:rFonts w:eastAsia="Gulim"/>
          <w:lang w:eastAsia="ko"/>
        </w:rPr>
        <w:t>명입니다</w:t>
      </w:r>
      <w:r w:rsidRPr="009E5FF0">
        <w:rPr>
          <w:rFonts w:eastAsia="Gulim"/>
          <w:lang w:eastAsia="ko"/>
        </w:rPr>
        <w:t xml:space="preserve">. U.S. Census Bureau. Quickfacts. </w:t>
      </w:r>
      <w:r w:rsidRPr="009E5FF0">
        <w:rPr>
          <w:rStyle w:val="Hyperlink"/>
          <w:rFonts w:eastAsia="Gulim"/>
          <w:lang w:eastAsia="ko"/>
        </w:rPr>
        <w:t>https://www.census.gov/quickfacts/fact/table/losangelescitycalifornia,losangelescountycalifornia,CA/PST045221</w:t>
      </w:r>
      <w:r w:rsidRPr="009E5FF0">
        <w:rPr>
          <w:rFonts w:eastAsia="Gulim"/>
          <w:lang w:eastAsia="ko"/>
        </w:rPr>
        <w:t>.</w:t>
      </w:r>
    </w:p>
  </w:endnote>
  <w:endnote w:id="6">
    <w:p w14:paraId="6959B24A" w14:textId="7023D451" w:rsidR="00386F5B" w:rsidRPr="009E5FF0" w:rsidRDefault="00386F5B" w:rsidP="00AF4B3B">
      <w:pPr>
        <w:pStyle w:val="EndnoteText"/>
        <w:ind w:left="0" w:firstLine="0"/>
        <w:rPr>
          <w:rFonts w:eastAsia="Gulim"/>
        </w:rPr>
      </w:pPr>
      <w:r w:rsidRPr="009E5FF0">
        <w:rPr>
          <w:rStyle w:val="EndnoteReference"/>
          <w:rFonts w:eastAsia="Gulim"/>
          <w:lang w:eastAsia="ko"/>
        </w:rPr>
        <w:endnoteRef/>
      </w:r>
      <w:r w:rsidRPr="009E5FF0">
        <w:rPr>
          <w:rFonts w:eastAsia="Gulim"/>
          <w:lang w:eastAsia="ko"/>
        </w:rPr>
        <w:t xml:space="preserve"> New York Metropolitan Transportation Council. 2021</w:t>
      </w:r>
      <w:r w:rsidRPr="009E5FF0">
        <w:rPr>
          <w:rFonts w:eastAsia="Gulim"/>
          <w:lang w:eastAsia="ko"/>
        </w:rPr>
        <w:t>년</w:t>
      </w:r>
      <w:r w:rsidRPr="009E5FF0">
        <w:rPr>
          <w:rFonts w:eastAsia="Gulim"/>
          <w:lang w:eastAsia="ko"/>
        </w:rPr>
        <w:t xml:space="preserve"> 1</w:t>
      </w:r>
      <w:r w:rsidRPr="009E5FF0">
        <w:rPr>
          <w:rFonts w:eastAsia="Gulim"/>
          <w:lang w:eastAsia="ko"/>
        </w:rPr>
        <w:t>월</w:t>
      </w:r>
      <w:r w:rsidRPr="009E5FF0">
        <w:rPr>
          <w:rFonts w:eastAsia="Gulim"/>
          <w:lang w:eastAsia="ko"/>
        </w:rPr>
        <w:t xml:space="preserve">. </w:t>
      </w:r>
      <w:r w:rsidRPr="009E5FF0">
        <w:rPr>
          <w:rStyle w:val="Emphasis"/>
          <w:rFonts w:eastAsia="Gulim"/>
          <w:lang w:eastAsia="ko"/>
        </w:rPr>
        <w:t>Hub Bound Travel Data Report 2019.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대중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교통에는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지하철</w:t>
      </w:r>
      <w:r w:rsidRPr="009E5FF0">
        <w:rPr>
          <w:rFonts w:eastAsia="Gulim"/>
          <w:lang w:eastAsia="ko"/>
        </w:rPr>
        <w:t xml:space="preserve">, </w:t>
      </w:r>
      <w:r w:rsidRPr="009E5FF0">
        <w:rPr>
          <w:rFonts w:eastAsia="Gulim"/>
          <w:lang w:eastAsia="ko"/>
        </w:rPr>
        <w:t>통근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열차</w:t>
      </w:r>
      <w:r w:rsidRPr="009E5FF0">
        <w:rPr>
          <w:rFonts w:eastAsia="Gulim"/>
          <w:lang w:eastAsia="ko"/>
        </w:rPr>
        <w:t xml:space="preserve">, </w:t>
      </w:r>
      <w:r w:rsidRPr="009E5FF0">
        <w:rPr>
          <w:rFonts w:eastAsia="Gulim"/>
          <w:lang w:eastAsia="ko"/>
        </w:rPr>
        <w:t>버스</w:t>
      </w:r>
      <w:r w:rsidRPr="009E5FF0">
        <w:rPr>
          <w:rFonts w:eastAsia="Gulim"/>
          <w:lang w:eastAsia="ko"/>
        </w:rPr>
        <w:t xml:space="preserve">, </w:t>
      </w:r>
      <w:r w:rsidRPr="009E5FF0">
        <w:rPr>
          <w:rFonts w:eastAsia="Gulim"/>
          <w:lang w:eastAsia="ko"/>
        </w:rPr>
        <w:t>페리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및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트램이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포함됩니다</w:t>
      </w:r>
      <w:r w:rsidRPr="009E5FF0">
        <w:rPr>
          <w:rFonts w:eastAsia="Gulim"/>
          <w:lang w:eastAsia="ko"/>
        </w:rPr>
        <w:t>. NYMTC</w:t>
      </w:r>
      <w:r w:rsidRPr="009E5FF0">
        <w:rPr>
          <w:rFonts w:eastAsia="Gulim"/>
          <w:lang w:eastAsia="ko"/>
        </w:rPr>
        <w:t>는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허브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바운드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데이터를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준비하기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위해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승객</w:t>
      </w:r>
      <w:r w:rsidRPr="009E5FF0">
        <w:rPr>
          <w:rFonts w:eastAsia="Gulim"/>
          <w:lang w:eastAsia="ko"/>
        </w:rPr>
        <w:t xml:space="preserve">, </w:t>
      </w:r>
      <w:r w:rsidRPr="009E5FF0">
        <w:rPr>
          <w:rFonts w:eastAsia="Gulim"/>
          <w:lang w:eastAsia="ko"/>
        </w:rPr>
        <w:t>차량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및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자전거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수를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활용하며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이러한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수에는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업무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및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비업무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이동이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포함됩니다</w:t>
      </w:r>
      <w:r w:rsidRPr="009E5FF0">
        <w:rPr>
          <w:rFonts w:eastAsia="Gulim"/>
          <w:lang w:eastAsia="ko"/>
        </w:rPr>
        <w:t xml:space="preserve">. </w:t>
      </w:r>
      <w:r w:rsidRPr="009E5FF0">
        <w:rPr>
          <w:rFonts w:eastAsia="Gulim"/>
          <w:lang w:eastAsia="ko"/>
        </w:rPr>
        <w:t>따라서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수단별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이동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비율은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인구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조사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데이터와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다릅니다</w:t>
      </w:r>
      <w:r w:rsidRPr="009E5FF0">
        <w:rPr>
          <w:rFonts w:eastAsia="Gulim"/>
          <w:lang w:eastAsia="ko"/>
        </w:rPr>
        <w:t xml:space="preserve">. </w:t>
      </w:r>
      <w:r w:rsidRPr="009E5FF0">
        <w:rPr>
          <w:rStyle w:val="Hyperlink"/>
          <w:rFonts w:eastAsia="Gulim"/>
          <w:lang w:eastAsia="ko"/>
        </w:rPr>
        <w:t>https://www.nymtc.org/Portals/0/Pdf/Hub%20Bound/2019%20Hub%20Bound/DM_TDS_Hub_Bound_Travel_2019.pdf?ver=GS5smEoyHSsHsyX_t_Zriw%3d%3d</w:t>
      </w:r>
      <w:r w:rsidRPr="009E5FF0">
        <w:rPr>
          <w:rFonts w:eastAsia="Gulim"/>
          <w:lang w:eastAsia="ko"/>
        </w:rPr>
        <w:t>.</w:t>
      </w:r>
    </w:p>
  </w:endnote>
  <w:endnote w:id="7">
    <w:p w14:paraId="66FE9CC5" w14:textId="25372D72" w:rsidR="00386F5B" w:rsidRPr="009E5FF0" w:rsidRDefault="00386F5B" w:rsidP="00E57A42">
      <w:pPr>
        <w:pStyle w:val="EndnoteText"/>
        <w:ind w:left="0" w:firstLine="0"/>
        <w:rPr>
          <w:rFonts w:eastAsia="Gulim"/>
        </w:rPr>
      </w:pPr>
      <w:r w:rsidRPr="009E5FF0">
        <w:rPr>
          <w:rStyle w:val="EndnoteReference"/>
          <w:rFonts w:eastAsia="Gulim"/>
          <w:lang w:eastAsia="ko"/>
        </w:rPr>
        <w:endnoteRef/>
      </w:r>
      <w:r w:rsidRPr="009E5FF0">
        <w:rPr>
          <w:rFonts w:eastAsia="Gulim"/>
          <w:lang w:eastAsia="ko"/>
        </w:rPr>
        <w:t>MTA Reform and Traffic Mobility Act</w:t>
      </w:r>
      <w:r w:rsidRPr="009E5FF0">
        <w:rPr>
          <w:rFonts w:eastAsia="Gulim"/>
          <w:lang w:eastAsia="ko"/>
        </w:rPr>
        <w:t>에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정의된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바에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의하면</w:t>
      </w:r>
      <w:r w:rsidRPr="009E5FF0">
        <w:rPr>
          <w:rFonts w:eastAsia="Gulim"/>
          <w:lang w:eastAsia="ko"/>
        </w:rPr>
        <w:t>, Manhattan(</w:t>
      </w:r>
      <w:r w:rsidRPr="009E5FF0">
        <w:rPr>
          <w:rFonts w:eastAsia="Gulim"/>
          <w:lang w:eastAsia="ko"/>
        </w:rPr>
        <w:t>맨해튼</w:t>
      </w:r>
      <w:r w:rsidRPr="009E5FF0">
        <w:rPr>
          <w:rFonts w:eastAsia="Gulim"/>
          <w:lang w:eastAsia="ko"/>
        </w:rPr>
        <w:t>) CBD</w:t>
      </w:r>
      <w:r w:rsidRPr="009E5FF0">
        <w:rPr>
          <w:rFonts w:eastAsia="Gulim"/>
          <w:lang w:eastAsia="ko"/>
        </w:rPr>
        <w:t>는</w:t>
      </w:r>
      <w:r w:rsidRPr="009E5FF0">
        <w:rPr>
          <w:rFonts w:eastAsia="Gulim"/>
          <w:lang w:eastAsia="ko"/>
        </w:rPr>
        <w:t xml:space="preserve"> West Street(West Side Highway/Route 9A)</w:t>
      </w:r>
      <w:r w:rsidRPr="009E5FF0">
        <w:rPr>
          <w:rFonts w:eastAsia="Gulim"/>
          <w:lang w:eastAsia="ko"/>
        </w:rPr>
        <w:t>를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연결하는</w:t>
      </w:r>
      <w:r w:rsidRPr="009E5FF0">
        <w:rPr>
          <w:rFonts w:eastAsia="Gulim"/>
          <w:lang w:eastAsia="ko"/>
        </w:rPr>
        <w:t xml:space="preserve"> Hugh L. Carey Tunnel</w:t>
      </w:r>
      <w:r w:rsidRPr="009E5FF0">
        <w:rPr>
          <w:rFonts w:eastAsia="Gulim"/>
          <w:lang w:eastAsia="ko"/>
        </w:rPr>
        <w:t>의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일부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평면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도로와</w:t>
      </w:r>
      <w:r w:rsidRPr="009E5FF0">
        <w:rPr>
          <w:rFonts w:eastAsia="Gulim"/>
          <w:lang w:eastAsia="ko"/>
        </w:rPr>
        <w:t xml:space="preserve"> Battery Park Underpass, Franklin D. Roosevelt(FDR) Drive </w:t>
      </w:r>
      <w:r w:rsidRPr="009E5FF0">
        <w:rPr>
          <w:rFonts w:eastAsia="Gulim"/>
          <w:lang w:eastAsia="ko"/>
        </w:rPr>
        <w:t>및</w:t>
      </w:r>
      <w:r w:rsidRPr="009E5FF0">
        <w:rPr>
          <w:rFonts w:eastAsia="Gulim"/>
          <w:lang w:eastAsia="ko"/>
        </w:rPr>
        <w:t xml:space="preserve"> West Side Highway/Route 9A</w:t>
      </w:r>
      <w:r w:rsidRPr="009E5FF0">
        <w:rPr>
          <w:rFonts w:eastAsia="Gulim"/>
          <w:lang w:eastAsia="ko"/>
        </w:rPr>
        <w:t>를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제외하며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실행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가능한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범위까지의</w:t>
      </w:r>
      <w:r w:rsidRPr="009E5FF0">
        <w:rPr>
          <w:rFonts w:eastAsia="Gulim"/>
          <w:lang w:eastAsia="ko"/>
        </w:rPr>
        <w:t xml:space="preserve"> 60th Street </w:t>
      </w:r>
      <w:r w:rsidRPr="009E5FF0">
        <w:rPr>
          <w:rFonts w:eastAsia="Gulim"/>
          <w:lang w:eastAsia="ko"/>
        </w:rPr>
        <w:t>일체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및</w:t>
      </w:r>
      <w:r w:rsidRPr="009E5FF0">
        <w:rPr>
          <w:rFonts w:eastAsia="Gulim"/>
          <w:lang w:eastAsia="ko"/>
        </w:rPr>
        <w:t xml:space="preserve"> Manhattan(</w:t>
      </w:r>
      <w:r w:rsidRPr="009E5FF0">
        <w:rPr>
          <w:rFonts w:eastAsia="Gulim"/>
          <w:lang w:eastAsia="ko"/>
        </w:rPr>
        <w:t>맨해튼</w:t>
      </w:r>
      <w:r w:rsidRPr="009E5FF0">
        <w:rPr>
          <w:rFonts w:eastAsia="Gulim"/>
          <w:lang w:eastAsia="ko"/>
        </w:rPr>
        <w:t xml:space="preserve">) </w:t>
      </w:r>
      <w:r w:rsidRPr="009E5FF0">
        <w:rPr>
          <w:rFonts w:eastAsia="Gulim"/>
          <w:lang w:eastAsia="ko"/>
        </w:rPr>
        <w:t>남쪽의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지리적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영역으로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구성됩니다</w:t>
      </w:r>
      <w:r w:rsidRPr="009E5FF0">
        <w:rPr>
          <w:rFonts w:eastAsia="Gulim"/>
          <w:lang w:eastAsia="ko"/>
        </w:rPr>
        <w:t>.</w:t>
      </w:r>
    </w:p>
  </w:endnote>
  <w:endnote w:id="8">
    <w:p w14:paraId="665D1318" w14:textId="671D0779" w:rsidR="00386F5B" w:rsidRPr="009E5FF0" w:rsidRDefault="00386F5B" w:rsidP="00856AF5">
      <w:pPr>
        <w:pStyle w:val="EndnoteText"/>
        <w:ind w:left="0" w:firstLine="0"/>
        <w:rPr>
          <w:rFonts w:eastAsia="Gulim"/>
        </w:rPr>
      </w:pPr>
      <w:r w:rsidRPr="009E5FF0">
        <w:rPr>
          <w:rStyle w:val="EndnoteReference"/>
          <w:rFonts w:eastAsia="Gulim"/>
          <w:lang w:eastAsia="ko"/>
        </w:rPr>
        <w:endnoteRef/>
      </w:r>
      <w:r w:rsidRPr="009E5FF0">
        <w:rPr>
          <w:rFonts w:eastAsia="Gulim"/>
          <w:lang w:eastAsia="ko"/>
        </w:rPr>
        <w:t xml:space="preserve"> Merrian-Webster, “How did ‘gridlock’ move so quickly? </w:t>
      </w:r>
      <w:hyperlink r:id="rId2" w:history="1">
        <w:r w:rsidRPr="009E5FF0">
          <w:rPr>
            <w:rStyle w:val="Hyperlink"/>
            <w:rFonts w:eastAsia="Gulim"/>
            <w:lang w:eastAsia="ko"/>
          </w:rPr>
          <w:t>https://www.merriam-webster.com/words-at-play/the-history-of-gridlock</w:t>
        </w:r>
      </w:hyperlink>
      <w:r w:rsidRPr="009E5FF0">
        <w:rPr>
          <w:rFonts w:eastAsia="Gulim"/>
          <w:lang w:eastAsia="ko"/>
        </w:rPr>
        <w:t xml:space="preserve">. </w:t>
      </w:r>
    </w:p>
  </w:endnote>
  <w:endnote w:id="9">
    <w:p w14:paraId="134FED4E" w14:textId="77777777" w:rsidR="00386F5B" w:rsidRPr="009E5FF0" w:rsidRDefault="00386F5B" w:rsidP="00856AF5">
      <w:pPr>
        <w:pStyle w:val="EndnoteText"/>
        <w:ind w:left="0" w:firstLine="0"/>
        <w:rPr>
          <w:rFonts w:eastAsia="Gulim"/>
        </w:rPr>
      </w:pPr>
      <w:r w:rsidRPr="009E5FF0">
        <w:rPr>
          <w:rStyle w:val="EndnoteReference"/>
          <w:rFonts w:eastAsia="Gulim"/>
          <w:lang w:eastAsia="ko"/>
        </w:rPr>
        <w:endnoteRef/>
      </w:r>
      <w:r w:rsidRPr="009E5FF0">
        <w:rPr>
          <w:rFonts w:eastAsia="Gulim"/>
          <w:lang w:eastAsia="ko"/>
        </w:rPr>
        <w:t xml:space="preserve"> INRIX 2021 Global Traffic Scorecard. </w:t>
      </w:r>
      <w:r w:rsidRPr="009E5FF0">
        <w:rPr>
          <w:rStyle w:val="Hyperlink"/>
          <w:rFonts w:eastAsia="Gulim"/>
          <w:lang w:eastAsia="ko"/>
        </w:rPr>
        <w:t>https://inrix.com/scorecard-city/?city=New%20York%20City%20NY&amp;index=5</w:t>
      </w:r>
      <w:r w:rsidRPr="009E5FF0">
        <w:rPr>
          <w:rFonts w:eastAsia="Gulim"/>
          <w:lang w:eastAsia="ko"/>
        </w:rPr>
        <w:t>.</w:t>
      </w:r>
    </w:p>
  </w:endnote>
  <w:endnote w:id="10">
    <w:p w14:paraId="20FC1FAC" w14:textId="50D723C3" w:rsidR="00386F5B" w:rsidRPr="009E5FF0" w:rsidRDefault="00386F5B" w:rsidP="00D1446E">
      <w:pPr>
        <w:pStyle w:val="EndnoteText"/>
        <w:ind w:left="0" w:firstLine="0"/>
        <w:rPr>
          <w:rFonts w:eastAsia="Gulim"/>
          <w:b/>
          <w:bCs/>
        </w:rPr>
      </w:pPr>
      <w:r w:rsidRPr="009E5FF0">
        <w:rPr>
          <w:rStyle w:val="EndnoteReference"/>
          <w:rFonts w:eastAsia="Gulim"/>
          <w:lang w:eastAsia="ko"/>
        </w:rPr>
        <w:endnoteRef/>
      </w:r>
      <w:r w:rsidRPr="009E5FF0">
        <w:rPr>
          <w:rFonts w:eastAsia="Gulim"/>
          <w:lang w:eastAsia="ko"/>
        </w:rPr>
        <w:t xml:space="preserve"> MTA Subway and Bus Ridership for 2019. </w:t>
      </w:r>
      <w:hyperlink r:id="rId3" w:history="1">
        <w:r w:rsidRPr="009E5FF0">
          <w:rPr>
            <w:rStyle w:val="Hyperlink"/>
            <w:rFonts w:eastAsia="Gulim"/>
            <w:lang w:eastAsia="ko"/>
          </w:rPr>
          <w:t>https://new.mta.info/coronavirus/ridership</w:t>
        </w:r>
      </w:hyperlink>
      <w:r w:rsidRPr="009E5FF0">
        <w:rPr>
          <w:rFonts w:eastAsia="Gulim"/>
          <w:lang w:eastAsia="ko"/>
        </w:rPr>
        <w:t xml:space="preserve">. </w:t>
      </w:r>
      <w:r w:rsidRPr="009E5FF0">
        <w:rPr>
          <w:rFonts w:eastAsia="Gulim"/>
          <w:lang w:eastAsia="ko"/>
        </w:rPr>
        <w:t>버스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승객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수는</w:t>
      </w:r>
      <w:r w:rsidRPr="009E5FF0">
        <w:rPr>
          <w:rFonts w:eastAsia="Gulim"/>
          <w:lang w:eastAsia="ko"/>
        </w:rPr>
        <w:t xml:space="preserve"> New York City Transit </w:t>
      </w:r>
      <w:r w:rsidRPr="009E5FF0">
        <w:rPr>
          <w:rFonts w:eastAsia="Gulim"/>
          <w:lang w:eastAsia="ko"/>
        </w:rPr>
        <w:t>및</w:t>
      </w:r>
      <w:r w:rsidRPr="009E5FF0">
        <w:rPr>
          <w:rFonts w:eastAsia="Gulim"/>
          <w:lang w:eastAsia="ko"/>
        </w:rPr>
        <w:t xml:space="preserve"> MTA Bus Company</w:t>
      </w:r>
      <w:r w:rsidRPr="009E5FF0">
        <w:rPr>
          <w:rFonts w:eastAsia="Gulim"/>
          <w:lang w:eastAsia="ko"/>
        </w:rPr>
        <w:t>에서</w:t>
      </w:r>
      <w:r w:rsidRPr="009E5FF0">
        <w:rPr>
          <w:rFonts w:eastAsia="Gulim"/>
          <w:lang w:eastAsia="ko"/>
        </w:rPr>
        <w:t xml:space="preserve"> 1</w:t>
      </w:r>
      <w:r w:rsidRPr="009E5FF0">
        <w:rPr>
          <w:rFonts w:eastAsia="Gulim"/>
          <w:lang w:eastAsia="ko"/>
        </w:rPr>
        <w:t>년간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보고된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총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수를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반영합니다</w:t>
      </w:r>
      <w:r w:rsidRPr="009E5FF0">
        <w:rPr>
          <w:rFonts w:eastAsia="Gulim"/>
          <w:lang w:eastAsia="ko"/>
        </w:rPr>
        <w:t>.</w:t>
      </w:r>
    </w:p>
  </w:endnote>
  <w:endnote w:id="11">
    <w:p w14:paraId="0357C43B" w14:textId="61EBA78D" w:rsidR="00386F5B" w:rsidRPr="009E5FF0" w:rsidRDefault="00386F5B" w:rsidP="00C60AA5">
      <w:pPr>
        <w:pStyle w:val="FootnoteText"/>
        <w:ind w:left="0" w:firstLine="0"/>
        <w:rPr>
          <w:rFonts w:eastAsia="Gulim"/>
        </w:rPr>
      </w:pPr>
      <w:r w:rsidRPr="009E5FF0">
        <w:rPr>
          <w:rStyle w:val="EndnoteReference"/>
          <w:rFonts w:eastAsia="Gulim"/>
          <w:lang w:eastAsia="ko"/>
        </w:rPr>
        <w:endnoteRef/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sz w:val="20"/>
          <w:szCs w:val="22"/>
          <w:lang w:eastAsia="ko"/>
        </w:rPr>
        <w:t xml:space="preserve">American Public Transportation Association. </w:t>
      </w:r>
      <w:r w:rsidRPr="009E5FF0">
        <w:rPr>
          <w:rFonts w:eastAsia="Gulim"/>
          <w:i/>
          <w:iCs/>
          <w:sz w:val="20"/>
          <w:szCs w:val="22"/>
          <w:lang w:eastAsia="ko"/>
        </w:rPr>
        <w:t>2021 Public Transportation Fact Book</w:t>
      </w:r>
      <w:r w:rsidRPr="009E5FF0">
        <w:rPr>
          <w:rFonts w:eastAsia="Gulim"/>
          <w:sz w:val="20"/>
          <w:szCs w:val="22"/>
          <w:lang w:eastAsia="ko"/>
        </w:rPr>
        <w:t xml:space="preserve">, </w:t>
      </w:r>
      <w:r w:rsidRPr="009E5FF0">
        <w:rPr>
          <w:rFonts w:eastAsia="Gulim"/>
          <w:sz w:val="20"/>
          <w:szCs w:val="22"/>
          <w:lang w:eastAsia="ko"/>
        </w:rPr>
        <w:t>표</w:t>
      </w:r>
      <w:r w:rsidRPr="009E5FF0">
        <w:rPr>
          <w:rFonts w:eastAsia="Gulim"/>
          <w:sz w:val="20"/>
          <w:szCs w:val="22"/>
          <w:lang w:eastAsia="ko"/>
        </w:rPr>
        <w:t xml:space="preserve"> 10. </w:t>
      </w:r>
      <w:hyperlink r:id="rId4" w:history="1">
        <w:r w:rsidRPr="009E5FF0">
          <w:rPr>
            <w:rStyle w:val="Hyperlink"/>
            <w:rFonts w:eastAsia="Gulim"/>
            <w:sz w:val="20"/>
            <w:szCs w:val="22"/>
            <w:lang w:eastAsia="ko"/>
          </w:rPr>
          <w:t>https://www.apta.com/wp-content/uploads/APTA-2021-Fact-Book.pdf</w:t>
        </w:r>
      </w:hyperlink>
      <w:r w:rsidRPr="009E5FF0">
        <w:rPr>
          <w:rStyle w:val="Hyperlink"/>
          <w:rFonts w:eastAsia="Gulim"/>
          <w:sz w:val="20"/>
          <w:szCs w:val="22"/>
          <w:lang w:eastAsia="ko"/>
        </w:rPr>
        <w:t>;</w:t>
      </w:r>
      <w:r w:rsidRPr="009E5FF0">
        <w:rPr>
          <w:rFonts w:eastAsia="Gulim"/>
          <w:sz w:val="20"/>
          <w:szCs w:val="22"/>
          <w:lang w:eastAsia="ko"/>
        </w:rPr>
        <w:t xml:space="preserve"> </w:t>
      </w:r>
      <w:r w:rsidRPr="009E5FF0">
        <w:rPr>
          <w:rFonts w:eastAsia="Gulim"/>
          <w:sz w:val="20"/>
          <w:szCs w:val="22"/>
          <w:lang w:eastAsia="ko"/>
        </w:rPr>
        <w:t>미국</w:t>
      </w:r>
      <w:r w:rsidRPr="009E5FF0">
        <w:rPr>
          <w:rFonts w:eastAsia="Gulim"/>
          <w:sz w:val="20"/>
          <w:szCs w:val="22"/>
          <w:lang w:eastAsia="ko"/>
        </w:rPr>
        <w:t xml:space="preserve"> </w:t>
      </w:r>
      <w:r w:rsidRPr="009E5FF0">
        <w:rPr>
          <w:rFonts w:eastAsia="Gulim"/>
          <w:sz w:val="20"/>
          <w:szCs w:val="22"/>
          <w:lang w:eastAsia="ko"/>
        </w:rPr>
        <w:t>대중교통</w:t>
      </w:r>
      <w:r w:rsidRPr="009E5FF0">
        <w:rPr>
          <w:rFonts w:eastAsia="Gulim"/>
          <w:sz w:val="20"/>
          <w:szCs w:val="22"/>
          <w:lang w:eastAsia="ko"/>
        </w:rPr>
        <w:t xml:space="preserve"> </w:t>
      </w:r>
      <w:r w:rsidRPr="009E5FF0">
        <w:rPr>
          <w:rFonts w:eastAsia="Gulim"/>
          <w:sz w:val="20"/>
          <w:szCs w:val="22"/>
          <w:lang w:eastAsia="ko"/>
        </w:rPr>
        <w:t>협회</w:t>
      </w:r>
      <w:r w:rsidRPr="009E5FF0">
        <w:rPr>
          <w:rFonts w:eastAsia="Gulim"/>
          <w:sz w:val="20"/>
          <w:szCs w:val="22"/>
          <w:lang w:eastAsia="ko"/>
        </w:rPr>
        <w:t>. “</w:t>
      </w:r>
      <w:r w:rsidRPr="009E5FF0">
        <w:rPr>
          <w:rFonts w:eastAsia="Gulim"/>
          <w:sz w:val="20"/>
          <w:szCs w:val="22"/>
          <w:lang w:eastAsia="ko"/>
        </w:rPr>
        <w:t>대중교통</w:t>
      </w:r>
      <w:r w:rsidRPr="009E5FF0">
        <w:rPr>
          <w:rFonts w:eastAsia="Gulim"/>
          <w:sz w:val="20"/>
          <w:szCs w:val="22"/>
          <w:lang w:eastAsia="ko"/>
        </w:rPr>
        <w:t xml:space="preserve"> </w:t>
      </w:r>
      <w:r w:rsidRPr="009E5FF0">
        <w:rPr>
          <w:rFonts w:eastAsia="Gulim"/>
          <w:sz w:val="20"/>
          <w:szCs w:val="22"/>
          <w:lang w:eastAsia="ko"/>
        </w:rPr>
        <w:t>이용객</w:t>
      </w:r>
      <w:r w:rsidRPr="009E5FF0">
        <w:rPr>
          <w:rFonts w:eastAsia="Gulim"/>
          <w:sz w:val="20"/>
          <w:szCs w:val="22"/>
          <w:lang w:eastAsia="ko"/>
        </w:rPr>
        <w:t xml:space="preserve"> </w:t>
      </w:r>
      <w:r w:rsidRPr="009E5FF0">
        <w:rPr>
          <w:rFonts w:eastAsia="Gulim"/>
          <w:sz w:val="20"/>
          <w:szCs w:val="22"/>
          <w:lang w:eastAsia="ko"/>
        </w:rPr>
        <w:t>보고서</w:t>
      </w:r>
      <w:r w:rsidRPr="009E5FF0">
        <w:rPr>
          <w:rFonts w:eastAsia="Gulim"/>
          <w:sz w:val="20"/>
          <w:szCs w:val="22"/>
          <w:lang w:eastAsia="ko"/>
        </w:rPr>
        <w:t>: 2021</w:t>
      </w:r>
      <w:r w:rsidRPr="009E5FF0">
        <w:rPr>
          <w:rFonts w:eastAsia="Gulim"/>
          <w:sz w:val="20"/>
          <w:szCs w:val="22"/>
          <w:lang w:eastAsia="ko"/>
        </w:rPr>
        <w:t>년</w:t>
      </w:r>
      <w:r w:rsidRPr="009E5FF0">
        <w:rPr>
          <w:rFonts w:eastAsia="Gulim"/>
          <w:sz w:val="20"/>
          <w:szCs w:val="22"/>
          <w:lang w:eastAsia="ko"/>
        </w:rPr>
        <w:t xml:space="preserve"> 4</w:t>
      </w:r>
      <w:r w:rsidRPr="009E5FF0">
        <w:rPr>
          <w:rFonts w:eastAsia="Gulim"/>
          <w:sz w:val="20"/>
          <w:szCs w:val="22"/>
          <w:lang w:eastAsia="ko"/>
        </w:rPr>
        <w:t>분기</w:t>
      </w:r>
      <w:r w:rsidRPr="009E5FF0">
        <w:rPr>
          <w:rFonts w:eastAsia="Gulim"/>
          <w:sz w:val="20"/>
          <w:szCs w:val="22"/>
          <w:lang w:eastAsia="ko"/>
        </w:rPr>
        <w:t>.”</w:t>
      </w:r>
      <w:r w:rsidRPr="009E5FF0">
        <w:rPr>
          <w:rStyle w:val="Hyperlink"/>
          <w:rFonts w:eastAsia="Gulim"/>
          <w:sz w:val="20"/>
          <w:szCs w:val="22"/>
          <w:lang w:eastAsia="ko"/>
        </w:rPr>
        <w:t xml:space="preserve"> </w:t>
      </w:r>
      <w:hyperlink r:id="rId5" w:history="1">
        <w:r w:rsidRPr="009E5FF0">
          <w:rPr>
            <w:rStyle w:val="Hyperlink"/>
            <w:rFonts w:eastAsia="Gulim"/>
            <w:sz w:val="20"/>
            <w:szCs w:val="22"/>
            <w:lang w:eastAsia="ko"/>
          </w:rPr>
          <w:t>https://www.apta.com/wp-content/uploads/2021-Q4-Ridership-APTA.pdf</w:t>
        </w:r>
      </w:hyperlink>
      <w:r w:rsidRPr="009E5FF0">
        <w:rPr>
          <w:rFonts w:eastAsia="Gulim"/>
          <w:lang w:eastAsia="ko"/>
        </w:rPr>
        <w:t>.</w:t>
      </w:r>
    </w:p>
  </w:endnote>
  <w:endnote w:id="12">
    <w:p w14:paraId="3B81FF8F" w14:textId="2A22930D" w:rsidR="00386F5B" w:rsidRPr="009E5FF0" w:rsidRDefault="00386F5B" w:rsidP="00D1446E">
      <w:pPr>
        <w:pStyle w:val="EndnoteText"/>
        <w:ind w:left="0" w:firstLine="0"/>
        <w:rPr>
          <w:rFonts w:eastAsia="Gulim"/>
        </w:rPr>
      </w:pPr>
      <w:r w:rsidRPr="009E5FF0">
        <w:rPr>
          <w:rStyle w:val="EndnoteReference"/>
          <w:rFonts w:eastAsia="Gulim"/>
          <w:lang w:eastAsia="ko"/>
        </w:rPr>
        <w:endnoteRef/>
      </w:r>
      <w:r w:rsidRPr="009E5FF0">
        <w:rPr>
          <w:rFonts w:eastAsia="Gulim"/>
          <w:lang w:eastAsia="ko"/>
        </w:rPr>
        <w:t xml:space="preserve"> Ernst &amp; Young, LLP, </w:t>
      </w:r>
      <w:r w:rsidRPr="009E5FF0">
        <w:rPr>
          <w:rFonts w:eastAsia="Gulim"/>
          <w:i/>
          <w:iCs/>
          <w:lang w:eastAsia="ko"/>
        </w:rPr>
        <w:t>Economic impacts of the Metropolitan Transportation Authority’s 2020-2024 Capital Investment Strategy.</w:t>
      </w:r>
      <w:r w:rsidRPr="009E5FF0">
        <w:rPr>
          <w:rFonts w:eastAsia="Gulim"/>
          <w:lang w:eastAsia="ko"/>
        </w:rPr>
        <w:t xml:space="preserve"> Prepared for The Partnership of New York City. 2019</w:t>
      </w:r>
      <w:r w:rsidRPr="009E5FF0">
        <w:rPr>
          <w:rFonts w:eastAsia="Gulim"/>
          <w:lang w:eastAsia="ko"/>
        </w:rPr>
        <w:t>년</w:t>
      </w:r>
      <w:r w:rsidRPr="009E5FF0">
        <w:rPr>
          <w:rFonts w:eastAsia="Gulim"/>
          <w:lang w:eastAsia="ko"/>
        </w:rPr>
        <w:t xml:space="preserve"> 3</w:t>
      </w:r>
      <w:r w:rsidRPr="009E5FF0">
        <w:rPr>
          <w:rFonts w:eastAsia="Gulim"/>
          <w:lang w:eastAsia="ko"/>
        </w:rPr>
        <w:t>월</w:t>
      </w:r>
      <w:r w:rsidRPr="009E5FF0">
        <w:rPr>
          <w:rFonts w:eastAsia="Gulim"/>
          <w:lang w:eastAsia="ko"/>
        </w:rPr>
        <w:t>. https://pfnyc.org/wp-content/uploads/2020/01/MTA-Capital-Plan-2020-24-Econ-Impacts.pdf.</w:t>
      </w:r>
    </w:p>
  </w:endnote>
  <w:endnote w:id="13">
    <w:p w14:paraId="1CA7E71A" w14:textId="5A64AAB0" w:rsidR="00386F5B" w:rsidRPr="009E5FF0" w:rsidRDefault="00386F5B" w:rsidP="00D1446E">
      <w:pPr>
        <w:pStyle w:val="EndnoteText"/>
        <w:ind w:left="0" w:firstLine="0"/>
        <w:rPr>
          <w:rFonts w:eastAsia="Gulim"/>
        </w:rPr>
      </w:pPr>
      <w:r w:rsidRPr="009E5FF0">
        <w:rPr>
          <w:rStyle w:val="EndnoteReference"/>
          <w:rFonts w:eastAsia="Gulim"/>
          <w:lang w:eastAsia="ko"/>
        </w:rPr>
        <w:endnoteRef/>
      </w:r>
      <w:r w:rsidRPr="009E5FF0">
        <w:rPr>
          <w:rFonts w:eastAsia="Gulim"/>
          <w:lang w:eastAsia="ko"/>
        </w:rPr>
        <w:t>MTA. 2019</w:t>
      </w:r>
      <w:r w:rsidRPr="009E5FF0">
        <w:rPr>
          <w:rFonts w:eastAsia="Gulim"/>
          <w:lang w:eastAsia="ko"/>
        </w:rPr>
        <w:t>년</w:t>
      </w:r>
      <w:r w:rsidRPr="009E5FF0">
        <w:rPr>
          <w:rFonts w:eastAsia="Gulim"/>
          <w:lang w:eastAsia="ko"/>
        </w:rPr>
        <w:t xml:space="preserve"> 10</w:t>
      </w:r>
      <w:r w:rsidRPr="009E5FF0">
        <w:rPr>
          <w:rFonts w:eastAsia="Gulim"/>
          <w:lang w:eastAsia="ko"/>
        </w:rPr>
        <w:t>월</w:t>
      </w:r>
      <w:r w:rsidRPr="009E5FF0">
        <w:rPr>
          <w:rFonts w:eastAsia="Gulim"/>
          <w:lang w:eastAsia="ko"/>
        </w:rPr>
        <w:t xml:space="preserve"> 1</w:t>
      </w:r>
      <w:r w:rsidRPr="009E5FF0">
        <w:rPr>
          <w:rFonts w:eastAsia="Gulim"/>
          <w:lang w:eastAsia="ko"/>
        </w:rPr>
        <w:t>일</w:t>
      </w:r>
      <w:r w:rsidRPr="009E5FF0">
        <w:rPr>
          <w:rFonts w:eastAsia="Gulim"/>
          <w:lang w:eastAsia="ko"/>
        </w:rPr>
        <w:t xml:space="preserve">. </w:t>
      </w:r>
      <w:r w:rsidRPr="009E5FF0">
        <w:rPr>
          <w:rStyle w:val="Emphasis"/>
          <w:rFonts w:eastAsia="Gulim"/>
          <w:lang w:eastAsia="ko"/>
        </w:rPr>
        <w:t>2020–2024 Capital Program: Executive Summary</w:t>
      </w:r>
      <w:r w:rsidRPr="009E5FF0">
        <w:rPr>
          <w:rFonts w:eastAsia="Gulim"/>
          <w:lang w:eastAsia="ko"/>
        </w:rPr>
        <w:t xml:space="preserve">. </w:t>
      </w:r>
      <w:hyperlink r:id="rId6" w:history="1">
        <w:r w:rsidRPr="009E5FF0">
          <w:rPr>
            <w:rStyle w:val="Hyperlink"/>
            <w:rFonts w:eastAsia="Gulim"/>
            <w:lang w:eastAsia="ko"/>
          </w:rPr>
          <w:t>https://new.mta.info/sites/default/files/2019-09/MTA%202020-2024%20Capital%20Program%20-%20Executive%20Summary.pdf</w:t>
        </w:r>
      </w:hyperlink>
      <w:r w:rsidRPr="009E5FF0">
        <w:rPr>
          <w:rFonts w:eastAsia="Gulim"/>
          <w:lang w:eastAsia="ko"/>
        </w:rPr>
        <w:t>.</w:t>
      </w:r>
    </w:p>
  </w:endnote>
  <w:endnote w:id="14">
    <w:p w14:paraId="384DE6AC" w14:textId="6B92C31F" w:rsidR="00386F5B" w:rsidRPr="009E5FF0" w:rsidRDefault="00386F5B" w:rsidP="00D1446E">
      <w:pPr>
        <w:pStyle w:val="EndnoteText"/>
        <w:ind w:left="0" w:firstLine="0"/>
        <w:rPr>
          <w:rFonts w:eastAsia="Gulim"/>
        </w:rPr>
      </w:pPr>
      <w:r w:rsidRPr="009E5FF0">
        <w:rPr>
          <w:rStyle w:val="EndnoteReference"/>
          <w:rFonts w:eastAsia="Gulim"/>
          <w:lang w:eastAsia="ko"/>
        </w:rPr>
        <w:endnoteRef/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상동</w:t>
      </w:r>
      <w:r w:rsidRPr="009E5FF0">
        <w:rPr>
          <w:rFonts w:eastAsia="Gulim"/>
          <w:lang w:eastAsia="ko"/>
        </w:rPr>
        <w:t>.</w:t>
      </w:r>
    </w:p>
  </w:endnote>
  <w:endnote w:id="15">
    <w:p w14:paraId="1F972B41" w14:textId="785479B0" w:rsidR="00386F5B" w:rsidRPr="009E5FF0" w:rsidRDefault="00386F5B" w:rsidP="00D1446E">
      <w:pPr>
        <w:pStyle w:val="EndnoteText"/>
        <w:ind w:left="0" w:firstLine="0"/>
        <w:rPr>
          <w:rFonts w:eastAsia="Gulim"/>
        </w:rPr>
      </w:pPr>
      <w:r w:rsidRPr="009E5FF0">
        <w:rPr>
          <w:rStyle w:val="EndnoteReference"/>
          <w:rFonts w:eastAsia="Gulim"/>
          <w:lang w:eastAsia="ko"/>
        </w:rPr>
        <w:endnoteRef/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교통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개선을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위한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캐피털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프로그램의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부분을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반영합니다</w:t>
      </w:r>
      <w:r w:rsidRPr="009E5FF0">
        <w:rPr>
          <w:rFonts w:eastAsia="Gulim"/>
          <w:lang w:eastAsia="ko"/>
        </w:rPr>
        <w:t xml:space="preserve">. </w:t>
      </w:r>
      <w:r w:rsidRPr="009E5FF0">
        <w:rPr>
          <w:rFonts w:eastAsia="Gulim"/>
          <w:lang w:eastAsia="ko"/>
        </w:rPr>
        <w:t>여기에는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명시되지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않은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다른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대중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교통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프로젝트에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대한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추가</w:t>
      </w:r>
      <w:r w:rsidRPr="009E5FF0">
        <w:rPr>
          <w:rFonts w:eastAsia="Gulim"/>
          <w:lang w:eastAsia="ko"/>
        </w:rPr>
        <w:t xml:space="preserve"> 2</w:t>
      </w:r>
      <w:r w:rsidRPr="009E5FF0">
        <w:rPr>
          <w:rFonts w:eastAsia="Gulim"/>
          <w:lang w:eastAsia="ko"/>
        </w:rPr>
        <w:t>억</w:t>
      </w:r>
      <w:r w:rsidRPr="009E5FF0">
        <w:rPr>
          <w:rFonts w:eastAsia="Gulim"/>
          <w:lang w:eastAsia="ko"/>
        </w:rPr>
        <w:t xml:space="preserve"> 5400</w:t>
      </w:r>
      <w:r w:rsidRPr="009E5FF0">
        <w:rPr>
          <w:rFonts w:eastAsia="Gulim"/>
          <w:lang w:eastAsia="ko"/>
        </w:rPr>
        <w:t>만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달러와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프로그램의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대중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교통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및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철도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관련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부분을</w:t>
      </w:r>
      <w:r w:rsidRPr="009E5FF0">
        <w:rPr>
          <w:rFonts w:eastAsia="Gulim"/>
          <w:lang w:eastAsia="ko"/>
        </w:rPr>
        <w:t xml:space="preserve"> 5</w:t>
      </w:r>
      <w:r w:rsidRPr="009E5FF0">
        <w:rPr>
          <w:rFonts w:eastAsia="Gulim"/>
          <w:lang w:eastAsia="ko"/>
        </w:rPr>
        <w:t>억</w:t>
      </w:r>
      <w:r w:rsidRPr="009E5FF0">
        <w:rPr>
          <w:rFonts w:eastAsia="Gulim"/>
          <w:lang w:eastAsia="ko"/>
        </w:rPr>
        <w:t xml:space="preserve"> 3500</w:t>
      </w:r>
      <w:r w:rsidRPr="009E5FF0">
        <w:rPr>
          <w:rFonts w:eastAsia="Gulim"/>
          <w:lang w:eastAsia="ko"/>
        </w:rPr>
        <w:t>만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달러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증가시킨</w:t>
      </w:r>
      <w:r w:rsidRPr="009E5FF0">
        <w:rPr>
          <w:rFonts w:eastAsia="Gulim"/>
          <w:lang w:eastAsia="ko"/>
        </w:rPr>
        <w:t xml:space="preserve"> 2021</w:t>
      </w:r>
      <w:r w:rsidRPr="009E5FF0">
        <w:rPr>
          <w:rFonts w:eastAsia="Gulim"/>
          <w:lang w:eastAsia="ko"/>
        </w:rPr>
        <w:t>년</w:t>
      </w:r>
      <w:r w:rsidRPr="009E5FF0">
        <w:rPr>
          <w:rFonts w:eastAsia="Gulim"/>
          <w:lang w:eastAsia="ko"/>
        </w:rPr>
        <w:t xml:space="preserve"> 12</w:t>
      </w:r>
      <w:r w:rsidRPr="009E5FF0">
        <w:rPr>
          <w:rFonts w:eastAsia="Gulim"/>
          <w:lang w:eastAsia="ko"/>
        </w:rPr>
        <w:t>월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수정안이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포함됩니다</w:t>
      </w:r>
      <w:r w:rsidRPr="009E5FF0">
        <w:rPr>
          <w:rFonts w:eastAsia="Gulim"/>
          <w:lang w:eastAsia="ko"/>
        </w:rPr>
        <w:t xml:space="preserve">. </w:t>
      </w:r>
      <w:r w:rsidRPr="009E5FF0">
        <w:rPr>
          <w:rFonts w:eastAsia="Gulim"/>
          <w:lang w:eastAsia="ko"/>
        </w:rPr>
        <w:t>비교통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부분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개선을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포함한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전체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캐피털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프로그램에는</w:t>
      </w:r>
      <w:r w:rsidRPr="009E5FF0">
        <w:rPr>
          <w:rFonts w:eastAsia="Gulim"/>
          <w:lang w:eastAsia="ko"/>
        </w:rPr>
        <w:t xml:space="preserve"> 553</w:t>
      </w:r>
      <w:r w:rsidRPr="009E5FF0">
        <w:rPr>
          <w:rFonts w:eastAsia="Gulim"/>
          <w:lang w:eastAsia="ko"/>
        </w:rPr>
        <w:t>억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달러의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프로젝트가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포함됩니다</w:t>
      </w:r>
      <w:r w:rsidRPr="009E5FF0">
        <w:rPr>
          <w:rFonts w:eastAsia="Gulim"/>
          <w:lang w:eastAsia="ko"/>
        </w:rPr>
        <w:t>.</w:t>
      </w:r>
    </w:p>
  </w:endnote>
  <w:endnote w:id="16">
    <w:p w14:paraId="05631D21" w14:textId="62F50690" w:rsidR="00386F5B" w:rsidRPr="009E5FF0" w:rsidRDefault="00386F5B" w:rsidP="00D1446E">
      <w:pPr>
        <w:pStyle w:val="EndnoteText"/>
        <w:ind w:left="0" w:firstLine="0"/>
        <w:rPr>
          <w:rFonts w:eastAsia="Gulim"/>
        </w:rPr>
      </w:pPr>
      <w:r w:rsidRPr="009E5FF0">
        <w:rPr>
          <w:rStyle w:val="EndnoteReference"/>
          <w:rFonts w:eastAsia="Gulim"/>
          <w:lang w:eastAsia="ko"/>
        </w:rPr>
        <w:endnoteRef/>
      </w:r>
      <w:r w:rsidRPr="009E5FF0">
        <w:rPr>
          <w:rFonts w:eastAsia="Gulim"/>
          <w:lang w:eastAsia="ko"/>
        </w:rPr>
        <w:t>MTA. 2019</w:t>
      </w:r>
      <w:r w:rsidRPr="009E5FF0">
        <w:rPr>
          <w:rFonts w:eastAsia="Gulim"/>
          <w:lang w:eastAsia="ko"/>
        </w:rPr>
        <w:t>년</w:t>
      </w:r>
      <w:r w:rsidRPr="009E5FF0">
        <w:rPr>
          <w:rFonts w:eastAsia="Gulim"/>
          <w:lang w:eastAsia="ko"/>
        </w:rPr>
        <w:t xml:space="preserve"> 10</w:t>
      </w:r>
      <w:r w:rsidRPr="009E5FF0">
        <w:rPr>
          <w:rFonts w:eastAsia="Gulim"/>
          <w:lang w:eastAsia="ko"/>
        </w:rPr>
        <w:t>월</w:t>
      </w:r>
      <w:r w:rsidRPr="009E5FF0">
        <w:rPr>
          <w:rFonts w:eastAsia="Gulim"/>
          <w:lang w:eastAsia="ko"/>
        </w:rPr>
        <w:t xml:space="preserve"> 1</w:t>
      </w:r>
      <w:r w:rsidRPr="009E5FF0">
        <w:rPr>
          <w:rFonts w:eastAsia="Gulim"/>
          <w:lang w:eastAsia="ko"/>
        </w:rPr>
        <w:t>일</w:t>
      </w:r>
      <w:r w:rsidRPr="009E5FF0">
        <w:rPr>
          <w:rFonts w:eastAsia="Gulim"/>
          <w:lang w:eastAsia="ko"/>
        </w:rPr>
        <w:t xml:space="preserve">. </w:t>
      </w:r>
      <w:r w:rsidRPr="009E5FF0">
        <w:rPr>
          <w:rStyle w:val="Emphasis"/>
          <w:rFonts w:eastAsia="Gulim"/>
          <w:lang w:eastAsia="ko"/>
        </w:rPr>
        <w:t>2020–2024 Capital Program: Executive Summary</w:t>
      </w:r>
      <w:r w:rsidRPr="009E5FF0">
        <w:rPr>
          <w:rFonts w:eastAsia="Gulim"/>
          <w:lang w:eastAsia="ko"/>
        </w:rPr>
        <w:t xml:space="preserve">. </w:t>
      </w:r>
      <w:hyperlink r:id="rId7" w:history="1">
        <w:r w:rsidRPr="009E5FF0">
          <w:rPr>
            <w:rStyle w:val="Hyperlink"/>
            <w:rFonts w:eastAsia="Gulim"/>
            <w:lang w:eastAsia="ko"/>
          </w:rPr>
          <w:t>https://new.mta.info/sites/default/files/2019-09/MTA%202020-2024%20Capital%20Program%20-%20Executive%20Summary.pdf</w:t>
        </w:r>
      </w:hyperlink>
      <w:r w:rsidRPr="009E5FF0">
        <w:rPr>
          <w:rFonts w:eastAsia="Gulim"/>
          <w:lang w:eastAsia="ko"/>
        </w:rPr>
        <w:t>.</w:t>
      </w:r>
    </w:p>
  </w:endnote>
  <w:endnote w:id="17">
    <w:p w14:paraId="46613D86" w14:textId="2A24B761" w:rsidR="00386F5B" w:rsidRPr="009E5FF0" w:rsidRDefault="00386F5B" w:rsidP="00D1446E">
      <w:pPr>
        <w:pStyle w:val="EndnoteText"/>
        <w:ind w:left="0" w:firstLine="0"/>
        <w:rPr>
          <w:rFonts w:eastAsia="Gulim"/>
        </w:rPr>
      </w:pPr>
      <w:r w:rsidRPr="009E5FF0">
        <w:rPr>
          <w:rStyle w:val="EndnoteReference"/>
          <w:rFonts w:eastAsia="Gulim"/>
          <w:lang w:eastAsia="ko"/>
        </w:rPr>
        <w:endnoteRef/>
      </w:r>
      <w:r w:rsidRPr="009E5FF0">
        <w:rPr>
          <w:rFonts w:eastAsia="Gulim"/>
          <w:lang w:eastAsia="ko"/>
        </w:rPr>
        <w:t xml:space="preserve"> 2019</w:t>
      </w:r>
      <w:r w:rsidRPr="009E5FF0">
        <w:rPr>
          <w:rFonts w:eastAsia="Gulim"/>
          <w:lang w:eastAsia="ko"/>
        </w:rPr>
        <w:t>년</w:t>
      </w:r>
      <w:r w:rsidRPr="009E5FF0">
        <w:rPr>
          <w:rFonts w:eastAsia="Gulim"/>
          <w:lang w:eastAsia="ko"/>
        </w:rPr>
        <w:t xml:space="preserve"> 4</w:t>
      </w:r>
      <w:r w:rsidRPr="009E5FF0">
        <w:rPr>
          <w:rFonts w:eastAsia="Gulim"/>
          <w:lang w:eastAsia="ko"/>
        </w:rPr>
        <w:t>월</w:t>
      </w:r>
      <w:r w:rsidRPr="009E5FF0">
        <w:rPr>
          <w:rFonts w:eastAsia="Gulim"/>
          <w:lang w:eastAsia="ko"/>
        </w:rPr>
        <w:t xml:space="preserve">, </w:t>
      </w:r>
      <w:r w:rsidRPr="009E5FF0">
        <w:rPr>
          <w:rFonts w:eastAsia="Gulim"/>
          <w:lang w:eastAsia="ko"/>
        </w:rPr>
        <w:t>입법부는</w:t>
      </w:r>
      <w:r w:rsidRPr="009E5FF0">
        <w:rPr>
          <w:rFonts w:eastAsia="Gulim"/>
          <w:lang w:eastAsia="ko"/>
        </w:rPr>
        <w:t xml:space="preserve"> TBTA</w:t>
      </w:r>
      <w:r w:rsidRPr="009E5FF0">
        <w:rPr>
          <w:rFonts w:eastAsia="Gulim"/>
          <w:lang w:eastAsia="ko"/>
        </w:rPr>
        <w:t>가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프로젝트를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설계</w:t>
      </w:r>
      <w:r w:rsidRPr="009E5FF0">
        <w:rPr>
          <w:rFonts w:eastAsia="Gulim"/>
          <w:lang w:eastAsia="ko"/>
        </w:rPr>
        <w:t xml:space="preserve">, </w:t>
      </w:r>
      <w:r w:rsidRPr="009E5FF0">
        <w:rPr>
          <w:rFonts w:eastAsia="Gulim"/>
          <w:lang w:eastAsia="ko"/>
        </w:rPr>
        <w:t>개발</w:t>
      </w:r>
      <w:r w:rsidRPr="009E5FF0">
        <w:rPr>
          <w:rFonts w:eastAsia="Gulim"/>
          <w:lang w:eastAsia="ko"/>
        </w:rPr>
        <w:t xml:space="preserve">, </w:t>
      </w:r>
      <w:r w:rsidRPr="009E5FF0">
        <w:rPr>
          <w:rFonts w:eastAsia="Gulim"/>
          <w:lang w:eastAsia="ko"/>
        </w:rPr>
        <w:t>구축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및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운영할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수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있는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권한을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부여하는</w:t>
      </w:r>
      <w:r w:rsidRPr="009E5FF0">
        <w:rPr>
          <w:rFonts w:eastAsia="Gulim"/>
          <w:lang w:eastAsia="ko"/>
        </w:rPr>
        <w:t xml:space="preserve"> MTA Reform and Traffic Mobility Act</w:t>
      </w:r>
      <w:r w:rsidRPr="009E5FF0">
        <w:rPr>
          <w:rFonts w:eastAsia="Gulim"/>
          <w:lang w:eastAsia="ko"/>
        </w:rPr>
        <w:t>를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통과시켰습니다</w:t>
      </w:r>
      <w:r w:rsidRPr="009E5FF0">
        <w:rPr>
          <w:rFonts w:eastAsia="Gulim"/>
          <w:lang w:eastAsia="ko"/>
        </w:rPr>
        <w:t xml:space="preserve">. </w:t>
      </w:r>
      <w:r w:rsidRPr="009E5FF0">
        <w:rPr>
          <w:rFonts w:eastAsia="Gulim"/>
          <w:lang w:eastAsia="ko"/>
        </w:rPr>
        <w:t>이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조항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중에서도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해당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법은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통행료에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대한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권장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사항과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교차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공제액</w:t>
      </w:r>
      <w:r w:rsidRPr="009E5FF0">
        <w:rPr>
          <w:rFonts w:eastAsia="Gulim"/>
          <w:lang w:eastAsia="ko"/>
        </w:rPr>
        <w:t xml:space="preserve">, </w:t>
      </w:r>
      <w:r w:rsidRPr="009E5FF0">
        <w:rPr>
          <w:rFonts w:eastAsia="Gulim"/>
          <w:lang w:eastAsia="ko"/>
        </w:rPr>
        <w:t>면제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또는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할인에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대한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권장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사항을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개발하기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위해</w:t>
      </w:r>
      <w:r w:rsidRPr="009E5FF0">
        <w:rPr>
          <w:rFonts w:eastAsia="Gulim"/>
          <w:lang w:eastAsia="ko"/>
        </w:rPr>
        <w:t xml:space="preserve"> Traffic Mobility Review Board (TMRB)</w:t>
      </w:r>
      <w:r w:rsidRPr="009E5FF0">
        <w:rPr>
          <w:rFonts w:eastAsia="Gulim"/>
          <w:lang w:eastAsia="ko"/>
        </w:rPr>
        <w:t>를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설립할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것을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요구합니다</w:t>
      </w:r>
      <w:r w:rsidRPr="009E5FF0">
        <w:rPr>
          <w:rFonts w:eastAsia="Gulim"/>
          <w:lang w:eastAsia="ko"/>
        </w:rPr>
        <w:t xml:space="preserve">. </w:t>
      </w:r>
      <w:r w:rsidRPr="009E5FF0">
        <w:rPr>
          <w:rFonts w:eastAsia="Gulim"/>
          <w:b/>
          <w:bCs/>
          <w:lang w:eastAsia="ko"/>
        </w:rPr>
        <w:t>부록</w:t>
      </w:r>
      <w:r w:rsidRPr="009E5FF0">
        <w:rPr>
          <w:rFonts w:eastAsia="Gulim"/>
          <w:b/>
          <w:bCs/>
          <w:lang w:eastAsia="ko"/>
        </w:rPr>
        <w:t xml:space="preserve"> 2B, "</w:t>
      </w:r>
      <w:r w:rsidRPr="009E5FF0">
        <w:rPr>
          <w:rFonts w:eastAsia="Gulim"/>
          <w:b/>
          <w:bCs/>
          <w:lang w:eastAsia="ko"/>
        </w:rPr>
        <w:t>프로젝트</w:t>
      </w:r>
      <w:r w:rsidRPr="009E5FF0">
        <w:rPr>
          <w:rFonts w:eastAsia="Gulim"/>
          <w:b/>
          <w:bCs/>
          <w:lang w:eastAsia="ko"/>
        </w:rPr>
        <w:t xml:space="preserve"> </w:t>
      </w:r>
      <w:r w:rsidRPr="009E5FF0">
        <w:rPr>
          <w:rFonts w:eastAsia="Gulim"/>
          <w:b/>
          <w:bCs/>
          <w:lang w:eastAsia="ko"/>
        </w:rPr>
        <w:t>대안</w:t>
      </w:r>
      <w:r w:rsidRPr="009E5FF0">
        <w:rPr>
          <w:rFonts w:eastAsia="Gulim"/>
          <w:b/>
          <w:bCs/>
          <w:lang w:eastAsia="ko"/>
        </w:rPr>
        <w:t>: MTA Reform and Traffic Mobility Act</w:t>
      </w:r>
      <w:r w:rsidRPr="009E5FF0">
        <w:rPr>
          <w:rFonts w:eastAsia="Gulim"/>
          <w:lang w:eastAsia="ko"/>
        </w:rPr>
        <w:t>.”</w:t>
      </w:r>
      <w:r w:rsidRPr="009E5FF0">
        <w:rPr>
          <w:rFonts w:eastAsia="Gulim"/>
          <w:lang w:eastAsia="ko"/>
        </w:rPr>
        <w:t>를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참고해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주십시오</w:t>
      </w:r>
      <w:r w:rsidRPr="009E5FF0">
        <w:rPr>
          <w:rFonts w:eastAsia="Gulim"/>
          <w:lang w:eastAsia="ko"/>
        </w:rPr>
        <w:t>.</w:t>
      </w:r>
    </w:p>
  </w:endnote>
  <w:endnote w:id="18">
    <w:p w14:paraId="13EF431E" w14:textId="3E073060" w:rsidR="00386F5B" w:rsidRPr="009E5FF0" w:rsidRDefault="00386F5B" w:rsidP="005D2F96">
      <w:pPr>
        <w:pStyle w:val="EndnoteText"/>
        <w:ind w:left="0" w:firstLine="0"/>
        <w:rPr>
          <w:rFonts w:eastAsia="Gulim"/>
        </w:rPr>
      </w:pPr>
      <w:r w:rsidRPr="009E5FF0">
        <w:rPr>
          <w:rStyle w:val="EndnoteReference"/>
          <w:rFonts w:eastAsia="Gulim"/>
          <w:lang w:eastAsia="ko"/>
        </w:rPr>
        <w:endnoteRef/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이</w:t>
      </w:r>
      <w:r w:rsidRPr="009E5FF0">
        <w:rPr>
          <w:rFonts w:eastAsia="Gulim"/>
          <w:lang w:eastAsia="ko"/>
        </w:rPr>
        <w:t xml:space="preserve"> EA</w:t>
      </w:r>
      <w:r w:rsidRPr="009E5FF0">
        <w:rPr>
          <w:rFonts w:eastAsia="Gulim"/>
          <w:lang w:eastAsia="ko"/>
        </w:rPr>
        <w:t>를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위해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수행되고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b/>
          <w:bCs/>
          <w:lang w:eastAsia="ko"/>
        </w:rPr>
        <w:t xml:space="preserve">4A </w:t>
      </w:r>
      <w:r w:rsidRPr="009E5FF0">
        <w:rPr>
          <w:rFonts w:eastAsia="Gulim"/>
          <w:b/>
          <w:bCs/>
          <w:lang w:eastAsia="ko"/>
        </w:rPr>
        <w:t>하위장</w:t>
      </w:r>
      <w:r w:rsidRPr="009E5FF0">
        <w:rPr>
          <w:rFonts w:eastAsia="Gulim"/>
          <w:b/>
          <w:bCs/>
          <w:lang w:eastAsia="ko"/>
        </w:rPr>
        <w:t>, "</w:t>
      </w:r>
      <w:r w:rsidRPr="009E5FF0">
        <w:rPr>
          <w:rFonts w:eastAsia="Gulim"/>
          <w:b/>
          <w:bCs/>
          <w:lang w:eastAsia="ko"/>
        </w:rPr>
        <w:t>교통</w:t>
      </w:r>
      <w:r w:rsidRPr="009E5FF0">
        <w:rPr>
          <w:rFonts w:eastAsia="Gulim"/>
          <w:b/>
          <w:bCs/>
          <w:lang w:eastAsia="ko"/>
        </w:rPr>
        <w:t xml:space="preserve">: </w:t>
      </w:r>
      <w:r w:rsidRPr="009E5FF0">
        <w:rPr>
          <w:rFonts w:eastAsia="Gulim"/>
          <w:b/>
          <w:bCs/>
          <w:lang w:eastAsia="ko"/>
        </w:rPr>
        <w:t>지역</w:t>
      </w:r>
      <w:r w:rsidRPr="009E5FF0">
        <w:rPr>
          <w:rFonts w:eastAsia="Gulim"/>
          <w:b/>
          <w:bCs/>
          <w:lang w:eastAsia="ko"/>
        </w:rPr>
        <w:t xml:space="preserve"> </w:t>
      </w:r>
      <w:r w:rsidRPr="009E5FF0">
        <w:rPr>
          <w:rFonts w:eastAsia="Gulim"/>
          <w:b/>
          <w:bCs/>
          <w:lang w:eastAsia="ko"/>
        </w:rPr>
        <w:t>교통</w:t>
      </w:r>
      <w:r w:rsidRPr="009E5FF0">
        <w:rPr>
          <w:rFonts w:eastAsia="Gulim"/>
          <w:b/>
          <w:bCs/>
          <w:lang w:eastAsia="ko"/>
        </w:rPr>
        <w:t xml:space="preserve"> </w:t>
      </w:r>
      <w:r w:rsidRPr="009E5FF0">
        <w:rPr>
          <w:rFonts w:eastAsia="Gulim"/>
          <w:b/>
          <w:bCs/>
          <w:lang w:eastAsia="ko"/>
        </w:rPr>
        <w:t>효과</w:t>
      </w:r>
      <w:r w:rsidRPr="009E5FF0">
        <w:rPr>
          <w:rFonts w:eastAsia="Gulim"/>
          <w:b/>
          <w:bCs/>
          <w:lang w:eastAsia="ko"/>
        </w:rPr>
        <w:t xml:space="preserve"> </w:t>
      </w:r>
      <w:r w:rsidRPr="009E5FF0">
        <w:rPr>
          <w:rFonts w:eastAsia="Gulim"/>
          <w:b/>
          <w:bCs/>
          <w:lang w:eastAsia="ko"/>
        </w:rPr>
        <w:t>및</w:t>
      </w:r>
      <w:r w:rsidRPr="009E5FF0">
        <w:rPr>
          <w:rFonts w:eastAsia="Gulim"/>
          <w:b/>
          <w:bCs/>
          <w:lang w:eastAsia="ko"/>
        </w:rPr>
        <w:t xml:space="preserve"> </w:t>
      </w:r>
      <w:r w:rsidRPr="009E5FF0">
        <w:rPr>
          <w:rFonts w:eastAsia="Gulim"/>
          <w:b/>
          <w:bCs/>
          <w:lang w:eastAsia="ko"/>
        </w:rPr>
        <w:t>모델링</w:t>
      </w:r>
      <w:r w:rsidRPr="009E5FF0">
        <w:rPr>
          <w:rFonts w:eastAsia="Gulim"/>
          <w:b/>
          <w:bCs/>
          <w:lang w:eastAsia="ko"/>
        </w:rPr>
        <w:t>"</w:t>
      </w:r>
      <w:r w:rsidRPr="009E5FF0">
        <w:rPr>
          <w:rFonts w:eastAsia="Gulim"/>
          <w:lang w:eastAsia="ko"/>
        </w:rPr>
        <w:t>에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설명된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이동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수요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모델링에는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미시행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대안의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일부로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자전거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차선이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포함되었지만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기존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조건은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포함되지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않았습니다</w:t>
      </w:r>
      <w:r w:rsidRPr="009E5FF0">
        <w:rPr>
          <w:rFonts w:eastAsia="Gulim"/>
          <w:lang w:eastAsia="ko"/>
        </w:rPr>
        <w:t>.</w:t>
      </w:r>
    </w:p>
  </w:endnote>
  <w:endnote w:id="19">
    <w:p w14:paraId="770859B8" w14:textId="34D79809" w:rsidR="00386F5B" w:rsidRPr="009E5FF0" w:rsidRDefault="00386F5B" w:rsidP="005D2F96">
      <w:pPr>
        <w:pStyle w:val="EndnoteText"/>
        <w:ind w:left="0" w:firstLine="0"/>
        <w:rPr>
          <w:rFonts w:eastAsia="Gulim"/>
        </w:rPr>
      </w:pPr>
      <w:r w:rsidRPr="009E5FF0">
        <w:rPr>
          <w:rStyle w:val="EndnoteReference"/>
          <w:rFonts w:eastAsia="Gulim"/>
          <w:lang w:eastAsia="ko"/>
        </w:rPr>
        <w:endnoteRef/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상동</w:t>
      </w:r>
      <w:r w:rsidRPr="009E5FF0">
        <w:rPr>
          <w:rFonts w:eastAsia="Gulim"/>
          <w:lang w:eastAsia="ko"/>
        </w:rPr>
        <w:t>.</w:t>
      </w:r>
    </w:p>
  </w:endnote>
  <w:endnote w:id="20">
    <w:p w14:paraId="5EA5E4C3" w14:textId="6060E1FD" w:rsidR="00386F5B" w:rsidRPr="009E5FF0" w:rsidRDefault="00386F5B" w:rsidP="00CB6FC6">
      <w:pPr>
        <w:pStyle w:val="EndnoteText"/>
        <w:ind w:left="0" w:firstLine="0"/>
        <w:rPr>
          <w:rFonts w:eastAsia="Gulim"/>
        </w:rPr>
      </w:pPr>
      <w:r w:rsidRPr="009E5FF0">
        <w:rPr>
          <w:rStyle w:val="EndnoteReference"/>
          <w:rFonts w:eastAsia="Gulim"/>
          <w:lang w:eastAsia="ko"/>
        </w:rPr>
        <w:endnoteRef/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새로운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자전거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전용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도로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및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버스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전용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도로는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본</w:t>
      </w:r>
      <w:r w:rsidRPr="009E5FF0">
        <w:rPr>
          <w:rFonts w:eastAsia="Gulim"/>
          <w:lang w:eastAsia="ko"/>
        </w:rPr>
        <w:t xml:space="preserve"> EA</w:t>
      </w:r>
      <w:r w:rsidRPr="009E5FF0">
        <w:rPr>
          <w:rFonts w:eastAsia="Gulim"/>
          <w:lang w:eastAsia="ko"/>
        </w:rPr>
        <w:t>를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위해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시행되고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b/>
          <w:bCs/>
          <w:lang w:eastAsia="ko"/>
        </w:rPr>
        <w:t xml:space="preserve">4A </w:t>
      </w:r>
      <w:r w:rsidRPr="009E5FF0">
        <w:rPr>
          <w:rFonts w:eastAsia="Gulim"/>
          <w:b/>
          <w:bCs/>
          <w:lang w:eastAsia="ko"/>
        </w:rPr>
        <w:t>하위장</w:t>
      </w:r>
      <w:r w:rsidRPr="009E5FF0">
        <w:rPr>
          <w:rFonts w:eastAsia="Gulim"/>
          <w:b/>
          <w:bCs/>
          <w:lang w:eastAsia="ko"/>
        </w:rPr>
        <w:t>, "</w:t>
      </w:r>
      <w:r w:rsidRPr="009E5FF0">
        <w:rPr>
          <w:rFonts w:eastAsia="Gulim"/>
          <w:b/>
          <w:bCs/>
          <w:lang w:eastAsia="ko"/>
        </w:rPr>
        <w:t>교통</w:t>
      </w:r>
      <w:r w:rsidRPr="009E5FF0">
        <w:rPr>
          <w:rFonts w:eastAsia="Gulim"/>
          <w:b/>
          <w:bCs/>
          <w:lang w:eastAsia="ko"/>
        </w:rPr>
        <w:t xml:space="preserve">: </w:t>
      </w:r>
      <w:r w:rsidRPr="009E5FF0">
        <w:rPr>
          <w:rFonts w:eastAsia="Gulim"/>
          <w:b/>
          <w:bCs/>
          <w:lang w:eastAsia="ko"/>
        </w:rPr>
        <w:t>지역</w:t>
      </w:r>
      <w:r w:rsidRPr="009E5FF0">
        <w:rPr>
          <w:rFonts w:eastAsia="Gulim"/>
          <w:b/>
          <w:bCs/>
          <w:lang w:eastAsia="ko"/>
        </w:rPr>
        <w:t xml:space="preserve"> </w:t>
      </w:r>
      <w:r w:rsidRPr="009E5FF0">
        <w:rPr>
          <w:rFonts w:eastAsia="Gulim"/>
          <w:b/>
          <w:bCs/>
          <w:lang w:eastAsia="ko"/>
        </w:rPr>
        <w:t>교통</w:t>
      </w:r>
      <w:r w:rsidRPr="009E5FF0">
        <w:rPr>
          <w:rFonts w:eastAsia="Gulim"/>
          <w:b/>
          <w:bCs/>
          <w:lang w:eastAsia="ko"/>
        </w:rPr>
        <w:t xml:space="preserve"> </w:t>
      </w:r>
      <w:r w:rsidRPr="009E5FF0">
        <w:rPr>
          <w:rFonts w:eastAsia="Gulim"/>
          <w:b/>
          <w:bCs/>
          <w:lang w:eastAsia="ko"/>
        </w:rPr>
        <w:t>효과</w:t>
      </w:r>
      <w:r w:rsidRPr="009E5FF0">
        <w:rPr>
          <w:rFonts w:eastAsia="Gulim"/>
          <w:b/>
          <w:bCs/>
          <w:lang w:eastAsia="ko"/>
        </w:rPr>
        <w:t xml:space="preserve"> </w:t>
      </w:r>
      <w:r w:rsidRPr="009E5FF0">
        <w:rPr>
          <w:rFonts w:eastAsia="Gulim"/>
          <w:b/>
          <w:bCs/>
          <w:lang w:eastAsia="ko"/>
        </w:rPr>
        <w:t>및</w:t>
      </w:r>
      <w:r w:rsidRPr="009E5FF0">
        <w:rPr>
          <w:rFonts w:eastAsia="Gulim"/>
          <w:b/>
          <w:bCs/>
          <w:lang w:eastAsia="ko"/>
        </w:rPr>
        <w:t xml:space="preserve"> </w:t>
      </w:r>
      <w:r w:rsidRPr="009E5FF0">
        <w:rPr>
          <w:rFonts w:eastAsia="Gulim"/>
          <w:b/>
          <w:bCs/>
          <w:lang w:eastAsia="ko"/>
        </w:rPr>
        <w:t>모델링</w:t>
      </w:r>
      <w:r w:rsidRPr="009E5FF0">
        <w:rPr>
          <w:rFonts w:eastAsia="Gulim"/>
          <w:b/>
          <w:bCs/>
          <w:lang w:eastAsia="ko"/>
        </w:rPr>
        <w:t>"</w:t>
      </w:r>
      <w:r w:rsidRPr="009E5FF0">
        <w:rPr>
          <w:rFonts w:eastAsia="Gulim"/>
          <w:lang w:eastAsia="ko"/>
        </w:rPr>
        <w:t>에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설명된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교통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모델링에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통합됩니다</w:t>
      </w:r>
      <w:r w:rsidRPr="009E5FF0">
        <w:rPr>
          <w:rFonts w:eastAsia="Gulim"/>
          <w:lang w:eastAsia="ko"/>
        </w:rPr>
        <w:t>.</w:t>
      </w:r>
    </w:p>
    <w:p w14:paraId="52E242B0" w14:textId="3814B032" w:rsidR="00386F5B" w:rsidRPr="009E5FF0" w:rsidRDefault="00386F5B" w:rsidP="00CB6FC6">
      <w:pPr>
        <w:pStyle w:val="EndnoteText"/>
        <w:ind w:left="0" w:firstLine="0"/>
        <w:rPr>
          <w:rFonts w:eastAsia="Gulim"/>
        </w:rPr>
      </w:pPr>
      <w:r w:rsidRPr="009E5FF0">
        <w:rPr>
          <w:rFonts w:eastAsia="Gulim"/>
          <w:vertAlign w:val="superscript"/>
          <w:lang w:eastAsia="ko"/>
        </w:rPr>
        <w:t>20</w:t>
      </w:r>
      <w:r w:rsidRPr="009E5FF0">
        <w:rPr>
          <w:rFonts w:eastAsia="Gulim"/>
          <w:lang w:eastAsia="ko"/>
        </w:rPr>
        <w:t xml:space="preserve"> High Line</w:t>
      </w:r>
      <w:r w:rsidRPr="009E5FF0">
        <w:rPr>
          <w:rFonts w:eastAsia="Gulim"/>
          <w:lang w:eastAsia="ko"/>
        </w:rPr>
        <w:t>은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역사적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자산</w:t>
      </w:r>
      <w:r w:rsidRPr="009E5FF0">
        <w:rPr>
          <w:rFonts w:eastAsia="Gulim"/>
          <w:lang w:eastAsia="ko"/>
        </w:rPr>
        <w:t>(</w:t>
      </w:r>
      <w:r w:rsidRPr="009E5FF0">
        <w:rPr>
          <w:rFonts w:eastAsia="Gulim"/>
          <w:lang w:eastAsia="ko"/>
        </w:rPr>
        <w:t>예</w:t>
      </w:r>
      <w:r w:rsidRPr="009E5FF0">
        <w:rPr>
          <w:rFonts w:eastAsia="Gulim"/>
          <w:lang w:eastAsia="ko"/>
        </w:rPr>
        <w:t xml:space="preserve">: </w:t>
      </w:r>
      <w:r w:rsidRPr="009E5FF0">
        <w:rPr>
          <w:rFonts w:eastAsia="Gulim"/>
          <w:lang w:eastAsia="ko"/>
        </w:rPr>
        <w:t>국가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등록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등재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허용</w:t>
      </w:r>
      <w:r w:rsidRPr="009E5FF0">
        <w:rPr>
          <w:rFonts w:eastAsia="Gulim"/>
          <w:lang w:eastAsia="ko"/>
        </w:rPr>
        <w:t>)</w:t>
      </w:r>
      <w:r w:rsidRPr="009E5FF0">
        <w:rPr>
          <w:rFonts w:eastAsia="Gulim"/>
          <w:lang w:eastAsia="ko"/>
        </w:rPr>
        <w:t>이기도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하며</w:t>
      </w:r>
      <w:r w:rsidRPr="009E5FF0">
        <w:rPr>
          <w:rFonts w:eastAsia="Gulim"/>
          <w:lang w:eastAsia="ko"/>
        </w:rPr>
        <w:t xml:space="preserve">, </w:t>
      </w:r>
      <w:r w:rsidRPr="009E5FF0">
        <w:rPr>
          <w:rFonts w:eastAsia="Gulim"/>
          <w:lang w:eastAsia="ko"/>
        </w:rPr>
        <w:t>단</w:t>
      </w:r>
      <w:r w:rsidRPr="009E5FF0">
        <w:rPr>
          <w:rFonts w:eastAsia="Gulim"/>
          <w:lang w:eastAsia="ko"/>
        </w:rPr>
        <w:t xml:space="preserve">, </w:t>
      </w:r>
      <w:r w:rsidRPr="009E5FF0">
        <w:rPr>
          <w:rFonts w:eastAsia="Gulim"/>
          <w:lang w:eastAsia="ko"/>
        </w:rPr>
        <w:t>이전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철도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재산</w:t>
      </w:r>
      <w:r w:rsidRPr="009E5FF0">
        <w:rPr>
          <w:rFonts w:eastAsia="Gulim"/>
          <w:lang w:eastAsia="ko"/>
        </w:rPr>
        <w:t xml:space="preserve">, </w:t>
      </w:r>
      <w:r w:rsidRPr="009E5FF0">
        <w:rPr>
          <w:rFonts w:eastAsia="Gulim"/>
          <w:lang w:eastAsia="ko"/>
        </w:rPr>
        <w:t>역사적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재산으로서</w:t>
      </w:r>
      <w:r w:rsidRPr="009E5FF0">
        <w:rPr>
          <w:rFonts w:eastAsia="Gulim"/>
          <w:lang w:eastAsia="ko"/>
        </w:rPr>
        <w:t xml:space="preserve"> 4(f)</w:t>
      </w:r>
      <w:r w:rsidRPr="009E5FF0">
        <w:rPr>
          <w:rFonts w:eastAsia="Gulim"/>
          <w:lang w:eastAsia="ko"/>
        </w:rPr>
        <w:t>절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자원으로서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고려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대상에서</w:t>
      </w:r>
      <w:r w:rsidRPr="009E5FF0">
        <w:rPr>
          <w:rFonts w:eastAsia="Gulim"/>
          <w:lang w:eastAsia="ko"/>
        </w:rPr>
        <w:t xml:space="preserve"> </w:t>
      </w:r>
      <w:r w:rsidRPr="009E5FF0">
        <w:rPr>
          <w:rFonts w:eastAsia="Gulim"/>
          <w:lang w:eastAsia="ko"/>
        </w:rPr>
        <w:t>제외됩니다</w:t>
      </w:r>
      <w:r w:rsidRPr="009E5FF0">
        <w:rPr>
          <w:rFonts w:eastAsia="Gulim"/>
          <w:lang w:eastAsia="ko"/>
        </w:rPr>
        <w:t>(23 CFR 774.13)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" w:fontKey="{2738BF3C-ABEF-4CE4-BFF4-0CD460A25F5B}"/>
    <w:embedBold r:id="rId2" w:fontKey="{E5DCB4F9-11EF-4852-8117-83960A224C9E}"/>
    <w:embedItalic r:id="rId3" w:fontKey="{3181013F-4FD9-476B-A7CA-F76227B17F57}"/>
    <w:embedBoldItalic r:id="rId4" w:fontKey="{D65B3761-813B-45E3-954C-0BEA5EE76DC6}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  <w:embedRegular r:id="rId5" w:subsetted="1" w:fontKey="{F7DC04E2-ED3C-46EB-862F-ED75FBC170AF}"/>
    <w:embedBold r:id="rId6" w:subsetted="1" w:fontKey="{08785A46-F5EE-44D0-B4A1-C6CCB269CF17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531804FB-2D7A-45F8-B9A8-73AD28C2B618}"/>
    <w:embedBold r:id="rId8" w:fontKey="{FCF7F0F1-15E4-49E1-A029-67BF3366CDC7}"/>
    <w:embedItalic r:id="rId9" w:fontKey="{C8B1F90A-DE17-459A-BB5C-32D8B8C27994}"/>
    <w:embedBoldItalic r:id="rId10" w:fontKey="{92DAC5D8-0DD9-4292-8A19-E12A43E85CD3}"/>
  </w:font>
  <w:font w:name="Myriad Pro">
    <w:panose1 w:val="020B050303040309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MaruGothicMPRO">
    <w:charset w:val="80"/>
    <w:family w:val="swiss"/>
    <w:pitch w:val="variable"/>
    <w:sig w:usb0="E00002FF" w:usb1="2AC7EDFE" w:usb2="00000012" w:usb3="00000000" w:csb0="0002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11" w:fontKey="{D7AC5859-7D44-4851-8654-EFE42A3B8844}"/>
    <w:embedBold r:id="rId12" w:fontKey="{7D958853-D6BA-4FAB-A4AB-79C4605A28EE}"/>
    <w:embedItalic r:id="rId13" w:fontKey="{30F89574-F7C9-4372-AA63-D0C6F5F26659}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 Black SemiCond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ulim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  <w:embedRegular r:id="rId14" w:subsetted="1" w:fontKey="{90229D91-91F7-448B-8519-D89EB71A9EEE}"/>
    <w:embedBold r:id="rId15" w:subsetted="1" w:fontKey="{354DBABA-2D5E-4F1E-8E9D-13663748ABC0}"/>
    <w:embedItalic r:id="rId16" w:subsetted="1" w:fontKey="{79428CDA-7259-4A6D-B819-7C2AF1797514}"/>
    <w:embedBoldItalic r:id="rId17" w:subsetted="1" w:fontKey="{E9AE8A15-713D-4BEF-BF05-4C38A2D09CE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3BF5F" w14:textId="77777777" w:rsidR="00386F5B" w:rsidRDefault="00386F5B" w:rsidP="00386F5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b w:val="0"/>
        <w:lang w:eastAsia="ko"/>
      </w:rPr>
      <w:fldChar w:fldCharType="begin"/>
    </w:r>
    <w:r>
      <w:rPr>
        <w:rStyle w:val="PageNumber"/>
        <w:b w:val="0"/>
        <w:lang w:eastAsia="ko"/>
      </w:rPr>
      <w:instrText xml:space="preserve">PAGE  </w:instrText>
    </w:r>
    <w:r>
      <w:rPr>
        <w:rStyle w:val="PageNumber"/>
        <w:b w:val="0"/>
        <w:lang w:eastAsia="ko"/>
      </w:rPr>
      <w:fldChar w:fldCharType="separate"/>
    </w:r>
    <w:r>
      <w:rPr>
        <w:rStyle w:val="PageNumber"/>
        <w:bCs/>
        <w:noProof/>
        <w:lang w:eastAsia="ko"/>
      </w:rPr>
      <w:t>2</w:t>
    </w:r>
    <w:r>
      <w:rPr>
        <w:rStyle w:val="PageNumber"/>
        <w:b w:val="0"/>
        <w:lang w:eastAsia="ko"/>
      </w:rPr>
      <w:fldChar w:fldCharType="end"/>
    </w:r>
  </w:p>
  <w:p w14:paraId="74E16FE8" w14:textId="77777777" w:rsidR="00386F5B" w:rsidRPr="006F6C9C" w:rsidRDefault="00386F5B" w:rsidP="00386F5B">
    <w:pPr>
      <w:pStyle w:val="Footer"/>
    </w:pPr>
    <w:r>
      <w:rPr>
        <w:bCs/>
        <w:noProof/>
        <w:sz w:val="18"/>
        <w:szCs w:val="18"/>
        <w:lang w:eastAsia="ko"/>
      </w:rPr>
      <w:t xml:space="preserve">초안, 기밀 및 대외비 – </w:t>
    </w:r>
    <w:r>
      <w:rPr>
        <w:bCs/>
        <w:sz w:val="18"/>
        <w:szCs w:val="18"/>
        <w:lang w:eastAsia="ko"/>
      </w:rPr>
      <w:t>공동 이익 및 기밀 유지 계약에 따른 정보 공유</w:t>
    </w:r>
    <w:r>
      <w:rPr>
        <w:b w:val="0"/>
        <w:sz w:val="18"/>
        <w:szCs w:val="18"/>
        <w:lang w:eastAsia="ko"/>
      </w:rPr>
      <w:b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22851" w14:textId="77777777" w:rsidR="00386F5B" w:rsidRPr="006F6C9C" w:rsidRDefault="00386F5B" w:rsidP="00386F5B">
    <w:pPr>
      <w:pStyle w:val="Footer"/>
    </w:pPr>
    <w:r>
      <w:rPr>
        <w:bCs/>
        <w:noProof/>
        <w:sz w:val="18"/>
        <w:szCs w:val="18"/>
        <w:lang w:eastAsia="ko"/>
      </w:rPr>
      <w:t xml:space="preserve">초안, 기밀 및 대외비 – </w:t>
    </w:r>
    <w:r>
      <w:rPr>
        <w:bCs/>
        <w:sz w:val="18"/>
        <w:szCs w:val="18"/>
        <w:lang w:eastAsia="ko"/>
      </w:rPr>
      <w:t>공동 이익 및 기밀 유지 계약에 따른 정보 공유</w:t>
    </w:r>
    <w:r>
      <w:rPr>
        <w:b w:val="0"/>
        <w:sz w:val="18"/>
        <w:szCs w:val="18"/>
        <w:lang w:eastAsia="ko"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17C13" w14:textId="6C0845E8" w:rsidR="00386F5B" w:rsidRPr="00387352" w:rsidRDefault="00386F5B" w:rsidP="00387352">
    <w:pPr>
      <w:pStyle w:val="Footer-OddPage"/>
      <w:rPr>
        <w:rFonts w:ascii="Arial" w:hAnsi="Arial" w:cs="Arial"/>
        <w:sz w:val="16"/>
        <w:szCs w:val="16"/>
      </w:rPr>
    </w:pPr>
    <w:r>
      <w:rPr>
        <w:rFonts w:ascii="Arial" w:hAnsi="Arial"/>
        <w:bCs/>
        <w:sz w:val="16"/>
        <w:szCs w:val="16"/>
        <w:lang w:eastAsia="ko"/>
      </w:rPr>
      <w:t>ES-</w:t>
    </w:r>
    <w:r>
      <w:rPr>
        <w:bCs/>
        <w:sz w:val="16"/>
        <w:szCs w:val="16"/>
        <w:lang w:eastAsia="ko"/>
      </w:rPr>
      <w:fldChar w:fldCharType="begin"/>
    </w:r>
    <w:r>
      <w:rPr>
        <w:rFonts w:ascii="Arial" w:hAnsi="Arial"/>
        <w:bCs/>
        <w:sz w:val="16"/>
        <w:szCs w:val="16"/>
        <w:lang w:eastAsia="ko"/>
      </w:rPr>
      <w:instrText xml:space="preserve"> PAGE   \* MERGEFORMAT </w:instrText>
    </w:r>
    <w:r>
      <w:rPr>
        <w:bCs/>
        <w:sz w:val="16"/>
        <w:szCs w:val="16"/>
        <w:lang w:eastAsia="ko"/>
      </w:rPr>
      <w:fldChar w:fldCharType="separate"/>
    </w:r>
    <w:r>
      <w:rPr>
        <w:bCs/>
        <w:noProof/>
        <w:sz w:val="16"/>
        <w:szCs w:val="16"/>
        <w:lang w:eastAsia="ko"/>
      </w:rPr>
      <w:t>10</w:t>
    </w:r>
    <w:r>
      <w:rPr>
        <w:bCs/>
        <w:sz w:val="16"/>
        <w:szCs w:val="16"/>
        <w:lang w:eastAsia="ko"/>
      </w:rPr>
      <w:fldChar w:fldCharType="end"/>
    </w:r>
    <w:r>
      <w:rPr>
        <w:bCs/>
        <w:noProof/>
        <w:sz w:val="16"/>
        <w:szCs w:val="16"/>
        <w:lang w:eastAsia="ko"/>
      </w:rPr>
      <w:ptab w:relativeTo="margin" w:alignment="right" w:leader="none"/>
    </w:r>
    <w:r>
      <w:rPr>
        <w:rFonts w:ascii="Arial" w:hAnsi="Arial"/>
        <w:bCs/>
        <w:noProof/>
        <w:sz w:val="16"/>
        <w:szCs w:val="16"/>
        <w:lang w:eastAsia="ko"/>
      </w:rPr>
      <w:t xml:space="preserve"> 2022년 8월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13440" w14:textId="71893E00" w:rsidR="00386F5B" w:rsidRPr="00387352" w:rsidRDefault="00386F5B" w:rsidP="00387352">
    <w:pPr>
      <w:pStyle w:val="Footer-OddPage"/>
      <w:rPr>
        <w:rFonts w:ascii="Arial" w:hAnsi="Arial" w:cs="Arial"/>
        <w:sz w:val="16"/>
        <w:szCs w:val="16"/>
      </w:rPr>
    </w:pPr>
    <w:r>
      <w:rPr>
        <w:rFonts w:ascii="Arial" w:hAnsi="Arial" w:cs="Arial"/>
        <w:bCs/>
        <w:noProof/>
        <w:sz w:val="16"/>
        <w:szCs w:val="16"/>
        <w:lang w:eastAsia="ko"/>
      </w:rPr>
      <w:t>2022년 8월</w:t>
    </w:r>
    <w:r>
      <w:rPr>
        <w:rFonts w:ascii="Arial" w:hAnsi="Arial" w:cs="Arial"/>
        <w:bCs/>
        <w:sz w:val="16"/>
        <w:szCs w:val="16"/>
        <w:lang w:eastAsia="ko"/>
      </w:rPr>
      <w:ptab w:relativeTo="margin" w:alignment="right" w:leader="none"/>
    </w:r>
    <w:r>
      <w:rPr>
        <w:rFonts w:ascii="Arial" w:hAnsi="Arial" w:cs="Arial"/>
        <w:bCs/>
        <w:sz w:val="16"/>
        <w:szCs w:val="16"/>
        <w:lang w:eastAsia="ko"/>
      </w:rPr>
      <w:t xml:space="preserve"> ES-</w:t>
    </w:r>
    <w:r>
      <w:rPr>
        <w:rFonts w:ascii="Arial" w:hAnsi="Arial" w:cs="Arial"/>
        <w:bCs/>
        <w:sz w:val="16"/>
        <w:szCs w:val="16"/>
        <w:lang w:eastAsia="ko"/>
      </w:rPr>
      <w:fldChar w:fldCharType="begin"/>
    </w:r>
    <w:r>
      <w:rPr>
        <w:rFonts w:ascii="Arial" w:hAnsi="Arial" w:cs="Arial"/>
        <w:bCs/>
        <w:sz w:val="16"/>
        <w:szCs w:val="16"/>
        <w:lang w:eastAsia="ko"/>
      </w:rPr>
      <w:instrText xml:space="preserve"> PAGE   \* MERGEFORMAT </w:instrText>
    </w:r>
    <w:r>
      <w:rPr>
        <w:rFonts w:ascii="Arial" w:hAnsi="Arial" w:cs="Arial"/>
        <w:bCs/>
        <w:sz w:val="16"/>
        <w:szCs w:val="16"/>
        <w:lang w:eastAsia="ko"/>
      </w:rPr>
      <w:fldChar w:fldCharType="separate"/>
    </w:r>
    <w:r>
      <w:rPr>
        <w:rFonts w:ascii="Arial" w:hAnsi="Arial" w:cs="Arial"/>
        <w:bCs/>
        <w:noProof/>
        <w:sz w:val="16"/>
        <w:szCs w:val="16"/>
        <w:lang w:eastAsia="ko"/>
      </w:rPr>
      <w:t>35</w:t>
    </w:r>
    <w:r>
      <w:rPr>
        <w:rFonts w:ascii="Arial" w:hAnsi="Arial" w:cs="Arial"/>
        <w:b w:val="0"/>
        <w:sz w:val="16"/>
        <w:szCs w:val="16"/>
        <w:lang w:eastAsia="ko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604E6" w14:textId="2B5A2B71" w:rsidR="00386F5B" w:rsidRPr="0066312A" w:rsidRDefault="00386F5B" w:rsidP="003A145B">
    <w:pPr>
      <w:pStyle w:val="Footer-OddPage"/>
      <w:rPr>
        <w:rFonts w:ascii="Arial" w:hAnsi="Arial" w:cs="Arial"/>
        <w:sz w:val="16"/>
        <w:szCs w:val="16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4B144" w14:textId="4E5EC11B" w:rsidR="00386F5B" w:rsidRPr="007B09A5" w:rsidRDefault="00386F5B" w:rsidP="003A145B">
    <w:pPr>
      <w:pStyle w:val="Footer-OddPage"/>
      <w:rPr>
        <w:rFonts w:ascii="Arial" w:eastAsia="Gulim" w:hAnsi="Arial" w:cs="Arial"/>
        <w:sz w:val="16"/>
        <w:szCs w:val="16"/>
      </w:rPr>
    </w:pPr>
    <w:r w:rsidRPr="007B09A5">
      <w:rPr>
        <w:rFonts w:ascii="Arial" w:eastAsia="Gulim" w:hAnsi="Arial" w:cs="Arial"/>
        <w:bCs/>
        <w:noProof/>
        <w:sz w:val="16"/>
        <w:szCs w:val="16"/>
        <w:lang w:eastAsia="ko"/>
      </w:rPr>
      <w:t>2022</w:t>
    </w:r>
    <w:r w:rsidRPr="007B09A5">
      <w:rPr>
        <w:rFonts w:ascii="Arial" w:eastAsia="Gulim" w:hAnsi="Arial" w:cs="Arial"/>
        <w:bCs/>
        <w:noProof/>
        <w:sz w:val="16"/>
        <w:szCs w:val="16"/>
        <w:lang w:eastAsia="ko"/>
      </w:rPr>
      <w:t>년</w:t>
    </w:r>
    <w:r w:rsidRPr="007B09A5">
      <w:rPr>
        <w:rFonts w:ascii="Arial" w:eastAsia="Gulim" w:hAnsi="Arial" w:cs="Arial"/>
        <w:bCs/>
        <w:noProof/>
        <w:sz w:val="16"/>
        <w:szCs w:val="16"/>
        <w:lang w:eastAsia="ko"/>
      </w:rPr>
      <w:t xml:space="preserve"> 8</w:t>
    </w:r>
    <w:r w:rsidRPr="007B09A5">
      <w:rPr>
        <w:rFonts w:ascii="Arial" w:eastAsia="Gulim" w:hAnsi="Arial" w:cs="Arial"/>
        <w:bCs/>
        <w:noProof/>
        <w:sz w:val="16"/>
        <w:szCs w:val="16"/>
        <w:lang w:eastAsia="ko"/>
      </w:rPr>
      <w:t>월</w:t>
    </w:r>
    <w:r w:rsidRPr="007B09A5">
      <w:rPr>
        <w:rFonts w:ascii="Arial" w:eastAsia="Gulim" w:hAnsi="Arial" w:cs="Arial"/>
        <w:bCs/>
        <w:noProof/>
        <w:sz w:val="16"/>
        <w:szCs w:val="16"/>
        <w:lang w:eastAsia="ko"/>
      </w:rPr>
      <w:tab/>
    </w:r>
    <w:r w:rsidRPr="007B09A5">
      <w:rPr>
        <w:rFonts w:ascii="Arial" w:eastAsia="Gulim" w:hAnsi="Arial" w:cs="Arial"/>
        <w:bCs/>
        <w:sz w:val="16"/>
        <w:szCs w:val="16"/>
        <w:lang w:eastAsia="ko"/>
      </w:rPr>
      <w:t>ES-</w:t>
    </w:r>
    <w:r w:rsidRPr="007B09A5">
      <w:rPr>
        <w:rFonts w:ascii="Arial" w:eastAsia="Gulim" w:hAnsi="Arial" w:cs="Arial"/>
        <w:bCs/>
        <w:sz w:val="16"/>
        <w:szCs w:val="16"/>
        <w:lang w:eastAsia="ko"/>
      </w:rPr>
      <w:fldChar w:fldCharType="begin"/>
    </w:r>
    <w:r w:rsidRPr="007B09A5">
      <w:rPr>
        <w:rFonts w:ascii="Arial" w:eastAsia="Gulim" w:hAnsi="Arial" w:cs="Arial"/>
        <w:bCs/>
        <w:sz w:val="16"/>
        <w:szCs w:val="16"/>
        <w:lang w:eastAsia="ko"/>
      </w:rPr>
      <w:instrText xml:space="preserve"> PAGE   \* MERGEFORMAT </w:instrText>
    </w:r>
    <w:r w:rsidRPr="007B09A5">
      <w:rPr>
        <w:rFonts w:ascii="Arial" w:eastAsia="Gulim" w:hAnsi="Arial" w:cs="Arial"/>
        <w:bCs/>
        <w:sz w:val="16"/>
        <w:szCs w:val="16"/>
        <w:lang w:eastAsia="ko"/>
      </w:rPr>
      <w:fldChar w:fldCharType="separate"/>
    </w:r>
    <w:r w:rsidRPr="007B09A5">
      <w:rPr>
        <w:rFonts w:ascii="Arial" w:eastAsia="Gulim" w:hAnsi="Arial" w:cs="Arial"/>
        <w:bCs/>
        <w:noProof/>
        <w:sz w:val="16"/>
        <w:szCs w:val="16"/>
        <w:lang w:eastAsia="ko"/>
      </w:rPr>
      <w:t>i</w:t>
    </w:r>
    <w:r w:rsidRPr="007B09A5">
      <w:rPr>
        <w:rFonts w:ascii="Arial" w:eastAsia="Gulim" w:hAnsi="Arial" w:cs="Arial"/>
        <w:b w:val="0"/>
        <w:sz w:val="16"/>
        <w:szCs w:val="16"/>
        <w:lang w:eastAsia="ko"/>
      </w:rP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A7AFD" w14:textId="77777777" w:rsidR="00386F5B" w:rsidRPr="0066312A" w:rsidRDefault="00386F5B" w:rsidP="003A145B">
    <w:pPr>
      <w:pStyle w:val="Footer-OddPage"/>
      <w:rPr>
        <w:rFonts w:ascii="Arial" w:hAnsi="Arial" w:cs="Arial"/>
        <w:sz w:val="16"/>
        <w:szCs w:val="16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6EEAD" w14:textId="30E775DD" w:rsidR="00386F5B" w:rsidRPr="00F6544E" w:rsidRDefault="00386F5B" w:rsidP="005B7B43">
    <w:pPr>
      <w:pStyle w:val="Footer-EvenPage"/>
    </w:pPr>
    <w:r>
      <w:rPr>
        <w:bCs/>
        <w:lang w:eastAsia="ko"/>
      </w:rPr>
      <w:t>ES-</w:t>
    </w:r>
    <w:r>
      <w:rPr>
        <w:bCs/>
        <w:lang w:eastAsia="ko"/>
      </w:rPr>
      <w:fldChar w:fldCharType="begin"/>
    </w:r>
    <w:r>
      <w:rPr>
        <w:bCs/>
        <w:lang w:eastAsia="ko"/>
      </w:rPr>
      <w:instrText xml:space="preserve"> PAGE   \* MERGEFORMAT </w:instrText>
    </w:r>
    <w:r>
      <w:rPr>
        <w:bCs/>
        <w:lang w:eastAsia="ko"/>
      </w:rPr>
      <w:fldChar w:fldCharType="separate"/>
    </w:r>
    <w:r>
      <w:rPr>
        <w:bCs/>
        <w:noProof/>
        <w:lang w:eastAsia="ko"/>
      </w:rPr>
      <w:t>34</w:t>
    </w:r>
    <w:r>
      <w:rPr>
        <w:bCs/>
        <w:lang w:eastAsia="ko"/>
      </w:rPr>
      <w:fldChar w:fldCharType="end"/>
    </w:r>
    <w:r>
      <w:rPr>
        <w:bCs/>
        <w:lang w:eastAsia="ko"/>
      </w:rPr>
      <w:ptab w:relativeTo="margin" w:alignment="right" w:leader="none"/>
    </w:r>
    <w:r>
      <w:rPr>
        <w:bCs/>
        <w:noProof/>
        <w:lang w:eastAsia="ko"/>
      </w:rPr>
      <w:t xml:space="preserve"> 2022년 8월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59A090" w14:textId="77777777" w:rsidR="00C2771B" w:rsidRDefault="00C2771B">
      <w:r>
        <w:separator/>
      </w:r>
    </w:p>
  </w:footnote>
  <w:footnote w:type="continuationSeparator" w:id="0">
    <w:p w14:paraId="26A16B4C" w14:textId="77777777" w:rsidR="00C2771B" w:rsidRDefault="00C2771B">
      <w:r>
        <w:continuationSeparator/>
      </w:r>
    </w:p>
  </w:footnote>
  <w:footnote w:type="continuationNotice" w:id="1">
    <w:p w14:paraId="5C6F363B" w14:textId="77777777" w:rsidR="00C2771B" w:rsidRDefault="00C277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5C3DA" w14:textId="77777777" w:rsidR="00386F5B" w:rsidRPr="004344C4" w:rsidRDefault="00386F5B" w:rsidP="00386F5B">
    <w:pPr>
      <w:pStyle w:val="Header-EvenPage"/>
      <w:ind w:right="374"/>
    </w:pPr>
    <w:r>
      <w:rPr>
        <w:iCs/>
        <w:lang w:eastAsia="ko"/>
      </w:rPr>
      <w:t>중심 업무 지구(CBD) 통행료 징수 프로그램 환경 평가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8F86C" w14:textId="77777777" w:rsidR="00386F5B" w:rsidRPr="004344C4" w:rsidRDefault="00386F5B" w:rsidP="00386F5B">
    <w:pPr>
      <w:pStyle w:val="Header-OddPage"/>
    </w:pPr>
    <w:r>
      <w:rPr>
        <w:iCs/>
        <w:lang w:eastAsia="ko"/>
      </w:rPr>
      <w:t>중심 업무 지구(CBD) 통행료 징수 프로그램 환경 평가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FF37" w14:textId="77777777" w:rsidR="00386F5B" w:rsidRDefault="00386F5B" w:rsidP="00874ABC">
    <w:pPr>
      <w:pStyle w:val="Header-OddPage"/>
      <w:ind w:left="0"/>
      <w:jc w:val="left"/>
    </w:pPr>
    <w:r>
      <w:rPr>
        <w:iCs/>
        <w:lang w:eastAsia="ko"/>
      </w:rPr>
      <w:t>중심 업무 지구(CBD) 통행료 징수 프로그램 환경 평가 – 요약</w:t>
    </w:r>
  </w:p>
  <w:p w14:paraId="08C45E7B" w14:textId="093EB3AF" w:rsidR="00386F5B" w:rsidRPr="00881CDD" w:rsidRDefault="00386F5B" w:rsidP="00881CD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A41FE" w14:textId="32163BC6" w:rsidR="00386F5B" w:rsidRDefault="00386F5B" w:rsidP="00F45DD1">
    <w:pPr>
      <w:pStyle w:val="Header-OddPage"/>
    </w:pPr>
    <w:r>
      <w:rPr>
        <w:iCs/>
        <w:lang w:eastAsia="ko"/>
      </w:rPr>
      <w:t>중심 업무 지구(CBD) 통행료 징수 프로그램 환경 평가 – 요약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1CEB7" w14:textId="77777777" w:rsidR="00386F5B" w:rsidRPr="007B09A5" w:rsidRDefault="00386F5B" w:rsidP="00193C08">
    <w:pPr>
      <w:pStyle w:val="Header-OddPage"/>
      <w:rPr>
        <w:rFonts w:eastAsia="Gulim"/>
      </w:rPr>
    </w:pPr>
    <w:r w:rsidRPr="007B09A5">
      <w:rPr>
        <w:rFonts w:eastAsia="Gulim"/>
        <w:iCs/>
        <w:lang w:eastAsia="ko"/>
      </w:rPr>
      <w:t>중심</w:t>
    </w:r>
    <w:r w:rsidRPr="007B09A5">
      <w:rPr>
        <w:rFonts w:eastAsia="Gulim"/>
        <w:iCs/>
        <w:lang w:eastAsia="ko"/>
      </w:rPr>
      <w:t xml:space="preserve"> </w:t>
    </w:r>
    <w:r w:rsidRPr="007B09A5">
      <w:rPr>
        <w:rFonts w:eastAsia="Gulim"/>
        <w:iCs/>
        <w:lang w:eastAsia="ko"/>
      </w:rPr>
      <w:t>업무</w:t>
    </w:r>
    <w:r w:rsidRPr="007B09A5">
      <w:rPr>
        <w:rFonts w:eastAsia="Gulim"/>
        <w:iCs/>
        <w:lang w:eastAsia="ko"/>
      </w:rPr>
      <w:t xml:space="preserve"> </w:t>
    </w:r>
    <w:r w:rsidRPr="007B09A5">
      <w:rPr>
        <w:rFonts w:eastAsia="Gulim"/>
        <w:iCs/>
        <w:lang w:eastAsia="ko"/>
      </w:rPr>
      <w:t>지구</w:t>
    </w:r>
    <w:r w:rsidRPr="007B09A5">
      <w:rPr>
        <w:rFonts w:eastAsia="Gulim"/>
        <w:iCs/>
        <w:lang w:eastAsia="ko"/>
      </w:rPr>
      <w:t xml:space="preserve">(CBD) </w:t>
    </w:r>
    <w:r w:rsidRPr="007B09A5">
      <w:rPr>
        <w:rFonts w:eastAsia="Gulim"/>
        <w:iCs/>
        <w:lang w:eastAsia="ko"/>
      </w:rPr>
      <w:t>통행료</w:t>
    </w:r>
    <w:r w:rsidRPr="007B09A5">
      <w:rPr>
        <w:rFonts w:eastAsia="Gulim"/>
        <w:iCs/>
        <w:lang w:eastAsia="ko"/>
      </w:rPr>
      <w:t xml:space="preserve"> </w:t>
    </w:r>
    <w:r w:rsidRPr="007B09A5">
      <w:rPr>
        <w:rFonts w:eastAsia="Gulim"/>
        <w:iCs/>
        <w:lang w:eastAsia="ko"/>
      </w:rPr>
      <w:t>징수</w:t>
    </w:r>
    <w:r w:rsidRPr="007B09A5">
      <w:rPr>
        <w:rFonts w:eastAsia="Gulim"/>
        <w:iCs/>
        <w:lang w:eastAsia="ko"/>
      </w:rPr>
      <w:t xml:space="preserve"> </w:t>
    </w:r>
    <w:r w:rsidRPr="007B09A5">
      <w:rPr>
        <w:rFonts w:eastAsia="Gulim"/>
        <w:iCs/>
        <w:lang w:eastAsia="ko"/>
      </w:rPr>
      <w:t>프로그램</w:t>
    </w:r>
    <w:r w:rsidRPr="007B09A5">
      <w:rPr>
        <w:rFonts w:eastAsia="Gulim"/>
        <w:iCs/>
        <w:lang w:eastAsia="ko"/>
      </w:rPr>
      <w:t xml:space="preserve"> </w:t>
    </w:r>
    <w:r w:rsidRPr="007B09A5">
      <w:rPr>
        <w:rFonts w:eastAsia="Gulim"/>
        <w:iCs/>
        <w:lang w:eastAsia="ko"/>
      </w:rPr>
      <w:t>환경</w:t>
    </w:r>
    <w:r w:rsidRPr="007B09A5">
      <w:rPr>
        <w:rFonts w:eastAsia="Gulim"/>
        <w:iCs/>
        <w:lang w:eastAsia="ko"/>
      </w:rPr>
      <w:t xml:space="preserve"> </w:t>
    </w:r>
    <w:r w:rsidRPr="007B09A5">
      <w:rPr>
        <w:rFonts w:eastAsia="Gulim"/>
        <w:iCs/>
        <w:lang w:eastAsia="ko"/>
      </w:rPr>
      <w:t>평가</w:t>
    </w:r>
    <w:r w:rsidRPr="007B09A5">
      <w:rPr>
        <w:rFonts w:eastAsia="Gulim"/>
        <w:iCs/>
        <w:lang w:eastAsia="ko"/>
      </w:rPr>
      <w:t xml:space="preserve"> – </w:t>
    </w:r>
    <w:r w:rsidRPr="007B09A5">
      <w:rPr>
        <w:rFonts w:eastAsia="Gulim"/>
        <w:iCs/>
        <w:lang w:eastAsia="ko"/>
      </w:rPr>
      <w:t>요약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29B71" w14:textId="77777777" w:rsidR="00386F5B" w:rsidRDefault="00386F5B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AC058" w14:textId="08BB02B3" w:rsidR="00386F5B" w:rsidRPr="005045B7" w:rsidRDefault="00386F5B" w:rsidP="005045B7">
    <w:pPr>
      <w:pStyle w:val="Header-EvenPage"/>
    </w:pPr>
    <w:r>
      <w:rPr>
        <w:iCs/>
        <w:lang w:eastAsia="ko"/>
      </w:rPr>
      <w:t>중심 업무 지구(CBD) 통행료 징수 프로그램 환경 평가 – 요약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CA2AD4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D608AC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2EA43B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77E54F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CAC6E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5685BB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44AD34"/>
    <w:lvl w:ilvl="0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5C8F03A"/>
    <w:lvl w:ilvl="0">
      <w:start w:val="1"/>
      <w:numFmt w:val="bullet"/>
      <w:pStyle w:val="ListBullet2"/>
      <w:lvlText w:val=""/>
      <w:lvlJc w:val="left"/>
      <w:pPr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multilevel"/>
    <w:tmpl w:val="6D20E69A"/>
    <w:lvl w:ilvl="0">
      <w:start w:val="1"/>
      <w:numFmt w:val="decimal"/>
      <w:pStyle w:val="ListNumber"/>
      <w:lvlText w:val="%1."/>
      <w:lvlJc w:val="left"/>
      <w:pPr>
        <w:tabs>
          <w:tab w:val="num" w:pos="540"/>
        </w:tabs>
        <w:ind w:left="540" w:hanging="360"/>
      </w:pPr>
      <w:rPr>
        <w:rFonts w:ascii="Arial" w:hAnsi="Arial" w:cs="Arial" w:hint="default"/>
      </w:rPr>
    </w:lvl>
    <w:lvl w:ilvl="1">
      <w:start w:val="1"/>
      <w:numFmt w:val="upperLetter"/>
      <w:lvlText w:val="%2."/>
      <w:lvlJc w:val="left"/>
      <w:pPr>
        <w:tabs>
          <w:tab w:val="num" w:pos="180"/>
        </w:tabs>
        <w:ind w:left="900" w:hanging="72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sz w:val="28"/>
        <w:szCs w:val="28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720" w:hanging="720"/>
      </w:pPr>
      <w:rPr>
        <w:rFonts w:ascii="Times New Roman Bold" w:hAnsi="Times New Roman Bold" w:hint="default"/>
        <w:b/>
        <w:i w:val="0"/>
        <w:caps w:val="0"/>
        <w:strike w:val="0"/>
        <w:dstrike w:val="0"/>
        <w:vanish w:val="0"/>
        <w:sz w:val="24"/>
        <w:szCs w:val="22"/>
        <w:u w:val="none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0"/>
        </w:tabs>
        <w:ind w:left="720" w:hanging="720"/>
      </w:pPr>
      <w:rPr>
        <w:rFonts w:ascii="Times New Roman Bold" w:hAnsi="Times New Roman Bold" w:hint="default"/>
        <w:b/>
        <w:i w:val="0"/>
        <w:caps w:val="0"/>
        <w:strike w:val="0"/>
        <w:dstrike w:val="0"/>
        <w:vanish w:val="0"/>
        <w:sz w:val="24"/>
        <w:szCs w:val="24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547"/>
        </w:tabs>
        <w:ind w:left="547" w:hanging="547"/>
      </w:pPr>
      <w:rPr>
        <w:rFonts w:ascii="Times New Roman Bold" w:hAnsi="Times New Roman Bold" w:cs="Times New Roman" w:hint="default"/>
        <w:b/>
        <w:bCs w:val="0"/>
        <w:i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38BCFA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02183"/>
    <w:multiLevelType w:val="hybridMultilevel"/>
    <w:tmpl w:val="00A2B7D8"/>
    <w:lvl w:ilvl="0" w:tplc="86084882">
      <w:start w:val="1"/>
      <w:numFmt w:val="bullet"/>
      <w:pStyle w:val="TableText-leftalignedspaceafterbullets"/>
      <w:lvlText w:val=""/>
      <w:lvlJc w:val="left"/>
      <w:pPr>
        <w:ind w:left="95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98AC5D"/>
    <w:multiLevelType w:val="multilevel"/>
    <w:tmpl w:val="19ECB45A"/>
    <w:styleLink w:val="CurrentList1"/>
    <w:lvl w:ilvl="0">
      <w:start w:val="1"/>
      <w:numFmt w:val="decimal"/>
      <w:lvlText w:val="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6466EB"/>
    <w:multiLevelType w:val="hybridMultilevel"/>
    <w:tmpl w:val="320AF1F8"/>
    <w:lvl w:ilvl="0" w:tplc="5DB08DC6">
      <w:start w:val="1"/>
      <w:numFmt w:val="bullet"/>
      <w:pStyle w:val="Table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DE1ECB"/>
    <w:multiLevelType w:val="hybridMultilevel"/>
    <w:tmpl w:val="A22CE900"/>
    <w:lvl w:ilvl="0" w:tplc="6D12E424">
      <w:numFmt w:val="decimal"/>
      <w:pStyle w:val="BulletListMargin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14" w15:restartNumberingAfterBreak="0">
    <w:nsid w:val="257B09DF"/>
    <w:multiLevelType w:val="hybridMultilevel"/>
    <w:tmpl w:val="F762FCC0"/>
    <w:lvl w:ilvl="0" w:tplc="E140F7AE">
      <w:numFmt w:val="decimal"/>
      <w:pStyle w:val="Bulletdash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15" w15:restartNumberingAfterBreak="0">
    <w:nsid w:val="2B2977B4"/>
    <w:multiLevelType w:val="hybridMultilevel"/>
    <w:tmpl w:val="CAF22E48"/>
    <w:lvl w:ilvl="0" w:tplc="0554A58C">
      <w:numFmt w:val="decimal"/>
      <w:pStyle w:val="Quote-Bullets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16" w15:restartNumberingAfterBreak="0">
    <w:nsid w:val="30DF1E49"/>
    <w:multiLevelType w:val="multilevel"/>
    <w:tmpl w:val="1D9C2CF8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pStyle w:val="Heading4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352F5AE"/>
    <w:multiLevelType w:val="multilevel"/>
    <w:tmpl w:val="4DF07368"/>
    <w:styleLink w:val="CurrentList2"/>
    <w:lvl w:ilvl="0">
      <w:numFmt w:val="decimal"/>
      <w:lvlText w:val="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B423FB"/>
    <w:multiLevelType w:val="hybridMultilevel"/>
    <w:tmpl w:val="19C27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846ECB"/>
    <w:multiLevelType w:val="hybridMultilevel"/>
    <w:tmpl w:val="D08E6BE6"/>
    <w:lvl w:ilvl="0" w:tplc="E2985C86">
      <w:numFmt w:val="decimal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20" w15:restartNumberingAfterBreak="0">
    <w:nsid w:val="4B3275F6"/>
    <w:multiLevelType w:val="hybridMultilevel"/>
    <w:tmpl w:val="8C9E01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C36B28"/>
    <w:multiLevelType w:val="hybridMultilevel"/>
    <w:tmpl w:val="6CA225FE"/>
    <w:lvl w:ilvl="0" w:tplc="DFD23698">
      <w:numFmt w:val="decimal"/>
      <w:pStyle w:val="TableText-bulletlettered"/>
      <w:lvlText w:val=""/>
      <w:lvlJc w:val="left"/>
    </w:lvl>
    <w:lvl w:ilvl="1" w:tplc="04090019">
      <w:numFmt w:val="decimal"/>
      <w:lvlText w:val=""/>
      <w:lvlJc w:val="left"/>
    </w:lvl>
    <w:lvl w:ilvl="2" w:tplc="0409001B">
      <w:numFmt w:val="decimal"/>
      <w:lvlText w:val=""/>
      <w:lvlJc w:val="left"/>
    </w:lvl>
    <w:lvl w:ilvl="3" w:tplc="0409000F">
      <w:numFmt w:val="decimal"/>
      <w:lvlText w:val=""/>
      <w:lvlJc w:val="left"/>
    </w:lvl>
    <w:lvl w:ilvl="4" w:tplc="04090019">
      <w:numFmt w:val="decimal"/>
      <w:lvlText w:val=""/>
      <w:lvlJc w:val="left"/>
    </w:lvl>
    <w:lvl w:ilvl="5" w:tplc="0409001B">
      <w:numFmt w:val="decimal"/>
      <w:lvlText w:val=""/>
      <w:lvlJc w:val="left"/>
    </w:lvl>
    <w:lvl w:ilvl="6" w:tplc="0409000F">
      <w:numFmt w:val="decimal"/>
      <w:lvlText w:val=""/>
      <w:lvlJc w:val="left"/>
    </w:lvl>
    <w:lvl w:ilvl="7" w:tplc="04090019">
      <w:numFmt w:val="decimal"/>
      <w:lvlText w:val=""/>
      <w:lvlJc w:val="left"/>
    </w:lvl>
    <w:lvl w:ilvl="8" w:tplc="0409001B">
      <w:numFmt w:val="decimal"/>
      <w:lvlText w:val=""/>
      <w:lvlJc w:val="left"/>
    </w:lvl>
  </w:abstractNum>
  <w:abstractNum w:abstractNumId="22" w15:restartNumberingAfterBreak="0">
    <w:nsid w:val="57B04375"/>
    <w:multiLevelType w:val="hybridMultilevel"/>
    <w:tmpl w:val="FB9E79DE"/>
    <w:lvl w:ilvl="0" w:tplc="AFCCC6D6">
      <w:numFmt w:val="decimal"/>
      <w:pStyle w:val="TableText-bulletnumbered"/>
      <w:lvlText w:val=""/>
      <w:lvlJc w:val="left"/>
    </w:lvl>
    <w:lvl w:ilvl="1" w:tplc="04090019">
      <w:numFmt w:val="decimal"/>
      <w:lvlText w:val=""/>
      <w:lvlJc w:val="left"/>
    </w:lvl>
    <w:lvl w:ilvl="2" w:tplc="0409001B">
      <w:numFmt w:val="decimal"/>
      <w:lvlText w:val=""/>
      <w:lvlJc w:val="left"/>
    </w:lvl>
    <w:lvl w:ilvl="3" w:tplc="0409000F">
      <w:numFmt w:val="decimal"/>
      <w:lvlText w:val=""/>
      <w:lvlJc w:val="left"/>
    </w:lvl>
    <w:lvl w:ilvl="4" w:tplc="04090019">
      <w:numFmt w:val="decimal"/>
      <w:lvlText w:val=""/>
      <w:lvlJc w:val="left"/>
    </w:lvl>
    <w:lvl w:ilvl="5" w:tplc="0409001B">
      <w:numFmt w:val="decimal"/>
      <w:lvlText w:val=""/>
      <w:lvlJc w:val="left"/>
    </w:lvl>
    <w:lvl w:ilvl="6" w:tplc="0409000F">
      <w:numFmt w:val="decimal"/>
      <w:lvlText w:val=""/>
      <w:lvlJc w:val="left"/>
    </w:lvl>
    <w:lvl w:ilvl="7" w:tplc="04090019">
      <w:numFmt w:val="decimal"/>
      <w:lvlText w:val=""/>
      <w:lvlJc w:val="left"/>
    </w:lvl>
    <w:lvl w:ilvl="8" w:tplc="0409001B">
      <w:numFmt w:val="decimal"/>
      <w:lvlText w:val=""/>
      <w:lvlJc w:val="left"/>
    </w:lvl>
  </w:abstractNum>
  <w:abstractNum w:abstractNumId="23" w15:restartNumberingAfterBreak="0">
    <w:nsid w:val="5A814C71"/>
    <w:multiLevelType w:val="hybridMultilevel"/>
    <w:tmpl w:val="B76C1C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19792C"/>
    <w:multiLevelType w:val="hybridMultilevel"/>
    <w:tmpl w:val="E5F44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373D1D"/>
    <w:multiLevelType w:val="multilevel"/>
    <w:tmpl w:val="D08E6BE6"/>
    <w:styleLink w:val="CurrentList3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6CBD4AD1"/>
    <w:multiLevelType w:val="hybridMultilevel"/>
    <w:tmpl w:val="DAD6048A"/>
    <w:lvl w:ilvl="0" w:tplc="04090001">
      <w:numFmt w:val="decimal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27" w15:restartNumberingAfterBreak="0">
    <w:nsid w:val="6FE03461"/>
    <w:multiLevelType w:val="hybridMultilevel"/>
    <w:tmpl w:val="2F180B9C"/>
    <w:lvl w:ilvl="0" w:tplc="A0EAAB40">
      <w:start w:val="1"/>
      <w:numFmt w:val="bullet"/>
      <w:pStyle w:val="TableText-bullets2"/>
      <w:lvlText w:val="—"/>
      <w:lvlJc w:val="left"/>
      <w:rPr>
        <w:rFonts w:ascii="Calibri" w:hAnsi="Calibri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11"/>
  </w:num>
  <w:num w:numId="2">
    <w:abstractNumId w:val="17"/>
  </w:num>
  <w:num w:numId="3">
    <w:abstractNumId w:val="9"/>
  </w:num>
  <w:num w:numId="4">
    <w:abstractNumId w:val="7"/>
  </w:num>
  <w:num w:numId="5">
    <w:abstractNumId w:val="3"/>
  </w:num>
  <w:num w:numId="6">
    <w:abstractNumId w:val="16"/>
  </w:num>
  <w:num w:numId="7">
    <w:abstractNumId w:val="6"/>
  </w:num>
  <w:num w:numId="8">
    <w:abstractNumId w:val="5"/>
  </w:num>
  <w:num w:numId="9">
    <w:abstractNumId w:val="4"/>
  </w:num>
  <w:num w:numId="10">
    <w:abstractNumId w:val="2"/>
  </w:num>
  <w:num w:numId="11">
    <w:abstractNumId w:val="1"/>
  </w:num>
  <w:num w:numId="12">
    <w:abstractNumId w:val="0"/>
  </w:num>
  <w:num w:numId="13">
    <w:abstractNumId w:val="15"/>
  </w:num>
  <w:num w:numId="14">
    <w:abstractNumId w:val="10"/>
  </w:num>
  <w:num w:numId="15">
    <w:abstractNumId w:val="19"/>
  </w:num>
  <w:num w:numId="16">
    <w:abstractNumId w:val="22"/>
  </w:num>
  <w:num w:numId="17">
    <w:abstractNumId w:val="21"/>
  </w:num>
  <w:num w:numId="18">
    <w:abstractNumId w:val="14"/>
  </w:num>
  <w:num w:numId="19">
    <w:abstractNumId w:val="13"/>
  </w:num>
  <w:num w:numId="20">
    <w:abstractNumId w:val="12"/>
  </w:num>
  <w:num w:numId="21">
    <w:abstractNumId w:val="26"/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4"/>
  </w:num>
  <w:num w:numId="24">
    <w:abstractNumId w:val="18"/>
  </w:num>
  <w:num w:numId="25">
    <w:abstractNumId w:val="25"/>
  </w:num>
  <w:num w:numId="26">
    <w:abstractNumId w:val="27"/>
  </w:num>
  <w:num w:numId="27">
    <w:abstractNumId w:val="20"/>
  </w:num>
  <w:num w:numId="28">
    <w:abstractNumId w:val="23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embedTrueTypeFonts/>
  <w:embedSystemFonts/>
  <w:saveSubsetFonts/>
  <w:activeWritingStyle w:appName="MSWord" w:lang="es-ES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NotTrackFormatting/>
  <w:defaultTabStop w:val="720"/>
  <w:hyphenationZone w:val="425"/>
  <w:clickAndTypeStyle w:val="BodyText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NTQ1MDQwALItjJV0lIJTi4sz8/NACkxqASYifnAsAAAA"/>
  </w:docVars>
  <w:rsids>
    <w:rsidRoot w:val="00A749B1"/>
    <w:rsid w:val="0000048D"/>
    <w:rsid w:val="000014F1"/>
    <w:rsid w:val="00001FEB"/>
    <w:rsid w:val="0000206D"/>
    <w:rsid w:val="00002E03"/>
    <w:rsid w:val="00003067"/>
    <w:rsid w:val="000034B6"/>
    <w:rsid w:val="000034BE"/>
    <w:rsid w:val="00003986"/>
    <w:rsid w:val="00003C00"/>
    <w:rsid w:val="000040AA"/>
    <w:rsid w:val="0000526F"/>
    <w:rsid w:val="0000543F"/>
    <w:rsid w:val="00007CA6"/>
    <w:rsid w:val="00010355"/>
    <w:rsid w:val="000103B2"/>
    <w:rsid w:val="00010444"/>
    <w:rsid w:val="0001071E"/>
    <w:rsid w:val="000108D6"/>
    <w:rsid w:val="0001159F"/>
    <w:rsid w:val="0001181A"/>
    <w:rsid w:val="00011997"/>
    <w:rsid w:val="00011B91"/>
    <w:rsid w:val="0001221F"/>
    <w:rsid w:val="000126D7"/>
    <w:rsid w:val="00013483"/>
    <w:rsid w:val="0001392F"/>
    <w:rsid w:val="00013B7D"/>
    <w:rsid w:val="0001433B"/>
    <w:rsid w:val="000147AB"/>
    <w:rsid w:val="00014BF5"/>
    <w:rsid w:val="00015E0F"/>
    <w:rsid w:val="0001600C"/>
    <w:rsid w:val="0001705B"/>
    <w:rsid w:val="00020326"/>
    <w:rsid w:val="00021592"/>
    <w:rsid w:val="000215A9"/>
    <w:rsid w:val="0002200B"/>
    <w:rsid w:val="00022B9D"/>
    <w:rsid w:val="00022C46"/>
    <w:rsid w:val="00022FE0"/>
    <w:rsid w:val="0002318C"/>
    <w:rsid w:val="0002379E"/>
    <w:rsid w:val="00023BD0"/>
    <w:rsid w:val="00024200"/>
    <w:rsid w:val="00024C15"/>
    <w:rsid w:val="00024FDA"/>
    <w:rsid w:val="0002517B"/>
    <w:rsid w:val="0002526F"/>
    <w:rsid w:val="0002553E"/>
    <w:rsid w:val="000258D5"/>
    <w:rsid w:val="000266A5"/>
    <w:rsid w:val="000278E4"/>
    <w:rsid w:val="00030023"/>
    <w:rsid w:val="000302E3"/>
    <w:rsid w:val="00030407"/>
    <w:rsid w:val="000305C6"/>
    <w:rsid w:val="0003172C"/>
    <w:rsid w:val="0003183F"/>
    <w:rsid w:val="00031C31"/>
    <w:rsid w:val="0003235C"/>
    <w:rsid w:val="00032F15"/>
    <w:rsid w:val="00033281"/>
    <w:rsid w:val="00033728"/>
    <w:rsid w:val="00033B4C"/>
    <w:rsid w:val="000352F0"/>
    <w:rsid w:val="00035612"/>
    <w:rsid w:val="00036BB9"/>
    <w:rsid w:val="00037213"/>
    <w:rsid w:val="0003729A"/>
    <w:rsid w:val="000374BE"/>
    <w:rsid w:val="00037720"/>
    <w:rsid w:val="00037869"/>
    <w:rsid w:val="00037994"/>
    <w:rsid w:val="00037B2D"/>
    <w:rsid w:val="00037D0B"/>
    <w:rsid w:val="00040775"/>
    <w:rsid w:val="000408A1"/>
    <w:rsid w:val="00040AD2"/>
    <w:rsid w:val="00041A36"/>
    <w:rsid w:val="00041E65"/>
    <w:rsid w:val="00042579"/>
    <w:rsid w:val="00042660"/>
    <w:rsid w:val="0004296C"/>
    <w:rsid w:val="00042DFF"/>
    <w:rsid w:val="0004329E"/>
    <w:rsid w:val="00043647"/>
    <w:rsid w:val="000438CD"/>
    <w:rsid w:val="00043A34"/>
    <w:rsid w:val="0004438E"/>
    <w:rsid w:val="00045245"/>
    <w:rsid w:val="000455D1"/>
    <w:rsid w:val="00045A9A"/>
    <w:rsid w:val="00045DA3"/>
    <w:rsid w:val="0004609F"/>
    <w:rsid w:val="0004696C"/>
    <w:rsid w:val="00046C55"/>
    <w:rsid w:val="00046F8F"/>
    <w:rsid w:val="000476D7"/>
    <w:rsid w:val="000477EB"/>
    <w:rsid w:val="00050B6A"/>
    <w:rsid w:val="00051384"/>
    <w:rsid w:val="00052367"/>
    <w:rsid w:val="0005255F"/>
    <w:rsid w:val="00052915"/>
    <w:rsid w:val="00052EF5"/>
    <w:rsid w:val="00053EE9"/>
    <w:rsid w:val="00054239"/>
    <w:rsid w:val="000542CA"/>
    <w:rsid w:val="000556DC"/>
    <w:rsid w:val="00055FCB"/>
    <w:rsid w:val="00055FEF"/>
    <w:rsid w:val="000569DA"/>
    <w:rsid w:val="00056C2A"/>
    <w:rsid w:val="0006001D"/>
    <w:rsid w:val="00060064"/>
    <w:rsid w:val="000602DC"/>
    <w:rsid w:val="00060B27"/>
    <w:rsid w:val="00061B03"/>
    <w:rsid w:val="000629D0"/>
    <w:rsid w:val="00062D66"/>
    <w:rsid w:val="00062D77"/>
    <w:rsid w:val="00062F5D"/>
    <w:rsid w:val="0006331C"/>
    <w:rsid w:val="00063B1F"/>
    <w:rsid w:val="00063D02"/>
    <w:rsid w:val="00063D4A"/>
    <w:rsid w:val="0006418B"/>
    <w:rsid w:val="00064422"/>
    <w:rsid w:val="000648C6"/>
    <w:rsid w:val="00064CBF"/>
    <w:rsid w:val="00064FD5"/>
    <w:rsid w:val="00066296"/>
    <w:rsid w:val="00067755"/>
    <w:rsid w:val="000678C2"/>
    <w:rsid w:val="00070057"/>
    <w:rsid w:val="0007162A"/>
    <w:rsid w:val="000727F4"/>
    <w:rsid w:val="00073022"/>
    <w:rsid w:val="00073567"/>
    <w:rsid w:val="00073679"/>
    <w:rsid w:val="0007369A"/>
    <w:rsid w:val="00073FB3"/>
    <w:rsid w:val="00074B2F"/>
    <w:rsid w:val="00076091"/>
    <w:rsid w:val="00076267"/>
    <w:rsid w:val="00076608"/>
    <w:rsid w:val="00076FD4"/>
    <w:rsid w:val="0007708A"/>
    <w:rsid w:val="00077354"/>
    <w:rsid w:val="000773C1"/>
    <w:rsid w:val="000773C3"/>
    <w:rsid w:val="000774D3"/>
    <w:rsid w:val="00077CF5"/>
    <w:rsid w:val="000811AC"/>
    <w:rsid w:val="00081F4E"/>
    <w:rsid w:val="0008226A"/>
    <w:rsid w:val="00083068"/>
    <w:rsid w:val="0008307C"/>
    <w:rsid w:val="00083341"/>
    <w:rsid w:val="00083A8D"/>
    <w:rsid w:val="00083C92"/>
    <w:rsid w:val="000843E4"/>
    <w:rsid w:val="0008490B"/>
    <w:rsid w:val="00084AFA"/>
    <w:rsid w:val="0008564D"/>
    <w:rsid w:val="000873E7"/>
    <w:rsid w:val="00087F69"/>
    <w:rsid w:val="0009016D"/>
    <w:rsid w:val="0009028A"/>
    <w:rsid w:val="000902E0"/>
    <w:rsid w:val="00090828"/>
    <w:rsid w:val="00090847"/>
    <w:rsid w:val="00090B5E"/>
    <w:rsid w:val="00090CD3"/>
    <w:rsid w:val="00090DD8"/>
    <w:rsid w:val="00090DE1"/>
    <w:rsid w:val="00091478"/>
    <w:rsid w:val="000918EC"/>
    <w:rsid w:val="00091B89"/>
    <w:rsid w:val="00092246"/>
    <w:rsid w:val="00092877"/>
    <w:rsid w:val="00092F52"/>
    <w:rsid w:val="000939E4"/>
    <w:rsid w:val="00093FA8"/>
    <w:rsid w:val="00094B39"/>
    <w:rsid w:val="0009508B"/>
    <w:rsid w:val="00095224"/>
    <w:rsid w:val="00095DFB"/>
    <w:rsid w:val="0009635E"/>
    <w:rsid w:val="000963F9"/>
    <w:rsid w:val="00096D98"/>
    <w:rsid w:val="00096F33"/>
    <w:rsid w:val="000976F8"/>
    <w:rsid w:val="000A0992"/>
    <w:rsid w:val="000A10CF"/>
    <w:rsid w:val="000A1264"/>
    <w:rsid w:val="000A1444"/>
    <w:rsid w:val="000A169C"/>
    <w:rsid w:val="000A16A9"/>
    <w:rsid w:val="000A1A98"/>
    <w:rsid w:val="000A2089"/>
    <w:rsid w:val="000A240A"/>
    <w:rsid w:val="000A45E3"/>
    <w:rsid w:val="000A4854"/>
    <w:rsid w:val="000A486E"/>
    <w:rsid w:val="000A5959"/>
    <w:rsid w:val="000A5C20"/>
    <w:rsid w:val="000A5E60"/>
    <w:rsid w:val="000A60DB"/>
    <w:rsid w:val="000A68E7"/>
    <w:rsid w:val="000A6B0F"/>
    <w:rsid w:val="000A749F"/>
    <w:rsid w:val="000B050D"/>
    <w:rsid w:val="000B0A54"/>
    <w:rsid w:val="000B1ABB"/>
    <w:rsid w:val="000B2B88"/>
    <w:rsid w:val="000B3454"/>
    <w:rsid w:val="000B3799"/>
    <w:rsid w:val="000B4034"/>
    <w:rsid w:val="000B40D2"/>
    <w:rsid w:val="000B4C09"/>
    <w:rsid w:val="000B4C30"/>
    <w:rsid w:val="000B514E"/>
    <w:rsid w:val="000B5DFC"/>
    <w:rsid w:val="000B6180"/>
    <w:rsid w:val="000B64AA"/>
    <w:rsid w:val="000B65CD"/>
    <w:rsid w:val="000B6DDE"/>
    <w:rsid w:val="000B708D"/>
    <w:rsid w:val="000B7499"/>
    <w:rsid w:val="000B7716"/>
    <w:rsid w:val="000B7B44"/>
    <w:rsid w:val="000B7E86"/>
    <w:rsid w:val="000C01B6"/>
    <w:rsid w:val="000C0401"/>
    <w:rsid w:val="000C0A01"/>
    <w:rsid w:val="000C25AB"/>
    <w:rsid w:val="000C2D02"/>
    <w:rsid w:val="000C328D"/>
    <w:rsid w:val="000C36C6"/>
    <w:rsid w:val="000C3809"/>
    <w:rsid w:val="000C39AD"/>
    <w:rsid w:val="000C41B6"/>
    <w:rsid w:val="000C438E"/>
    <w:rsid w:val="000C4A64"/>
    <w:rsid w:val="000C4E00"/>
    <w:rsid w:val="000C5640"/>
    <w:rsid w:val="000C5D64"/>
    <w:rsid w:val="000C5D94"/>
    <w:rsid w:val="000C628B"/>
    <w:rsid w:val="000C655E"/>
    <w:rsid w:val="000C73D8"/>
    <w:rsid w:val="000C751F"/>
    <w:rsid w:val="000C7789"/>
    <w:rsid w:val="000C7980"/>
    <w:rsid w:val="000D0512"/>
    <w:rsid w:val="000D17C6"/>
    <w:rsid w:val="000D20DB"/>
    <w:rsid w:val="000D2281"/>
    <w:rsid w:val="000D3211"/>
    <w:rsid w:val="000D3A81"/>
    <w:rsid w:val="000D3D46"/>
    <w:rsid w:val="000D41A3"/>
    <w:rsid w:val="000D4676"/>
    <w:rsid w:val="000D49D7"/>
    <w:rsid w:val="000D51D5"/>
    <w:rsid w:val="000D557E"/>
    <w:rsid w:val="000D5BF1"/>
    <w:rsid w:val="000D5D05"/>
    <w:rsid w:val="000D62A3"/>
    <w:rsid w:val="000D6A30"/>
    <w:rsid w:val="000D6F02"/>
    <w:rsid w:val="000D771A"/>
    <w:rsid w:val="000D79F4"/>
    <w:rsid w:val="000D79FC"/>
    <w:rsid w:val="000D7D95"/>
    <w:rsid w:val="000E016E"/>
    <w:rsid w:val="000E0597"/>
    <w:rsid w:val="000E06E1"/>
    <w:rsid w:val="000E0A45"/>
    <w:rsid w:val="000E0E85"/>
    <w:rsid w:val="000E0F9A"/>
    <w:rsid w:val="000E1253"/>
    <w:rsid w:val="000E1BCD"/>
    <w:rsid w:val="000E1FB8"/>
    <w:rsid w:val="000E249E"/>
    <w:rsid w:val="000E2BE3"/>
    <w:rsid w:val="000E2F8C"/>
    <w:rsid w:val="000E311D"/>
    <w:rsid w:val="000E4512"/>
    <w:rsid w:val="000E4572"/>
    <w:rsid w:val="000E4D17"/>
    <w:rsid w:val="000E59C8"/>
    <w:rsid w:val="000E73B8"/>
    <w:rsid w:val="000F02CD"/>
    <w:rsid w:val="000F0862"/>
    <w:rsid w:val="000F12C2"/>
    <w:rsid w:val="000F1D81"/>
    <w:rsid w:val="000F1E7B"/>
    <w:rsid w:val="000F3E6D"/>
    <w:rsid w:val="000F4D76"/>
    <w:rsid w:val="000F4E21"/>
    <w:rsid w:val="000F552B"/>
    <w:rsid w:val="000F5590"/>
    <w:rsid w:val="000F6EE8"/>
    <w:rsid w:val="000F719D"/>
    <w:rsid w:val="000F775D"/>
    <w:rsid w:val="000F79CF"/>
    <w:rsid w:val="00101E9E"/>
    <w:rsid w:val="0010224C"/>
    <w:rsid w:val="00102DE3"/>
    <w:rsid w:val="001035CA"/>
    <w:rsid w:val="001035DD"/>
    <w:rsid w:val="00103A16"/>
    <w:rsid w:val="001046FE"/>
    <w:rsid w:val="00104C13"/>
    <w:rsid w:val="001061B6"/>
    <w:rsid w:val="001064D8"/>
    <w:rsid w:val="0010651B"/>
    <w:rsid w:val="00106B07"/>
    <w:rsid w:val="001073FA"/>
    <w:rsid w:val="00107C73"/>
    <w:rsid w:val="00110A59"/>
    <w:rsid w:val="00111174"/>
    <w:rsid w:val="00111414"/>
    <w:rsid w:val="001119D3"/>
    <w:rsid w:val="00111CF6"/>
    <w:rsid w:val="00112022"/>
    <w:rsid w:val="00112256"/>
    <w:rsid w:val="00112457"/>
    <w:rsid w:val="00112979"/>
    <w:rsid w:val="00112CB4"/>
    <w:rsid w:val="00112EBC"/>
    <w:rsid w:val="00112FBB"/>
    <w:rsid w:val="00113246"/>
    <w:rsid w:val="00113285"/>
    <w:rsid w:val="001135DF"/>
    <w:rsid w:val="00113BF6"/>
    <w:rsid w:val="001146E4"/>
    <w:rsid w:val="00115214"/>
    <w:rsid w:val="001155EC"/>
    <w:rsid w:val="001157E8"/>
    <w:rsid w:val="001162DF"/>
    <w:rsid w:val="001169A4"/>
    <w:rsid w:val="0011702F"/>
    <w:rsid w:val="00117174"/>
    <w:rsid w:val="00117403"/>
    <w:rsid w:val="0011793C"/>
    <w:rsid w:val="0011793F"/>
    <w:rsid w:val="00117B07"/>
    <w:rsid w:val="001206C7"/>
    <w:rsid w:val="001217D5"/>
    <w:rsid w:val="00121CF9"/>
    <w:rsid w:val="0012208B"/>
    <w:rsid w:val="00122851"/>
    <w:rsid w:val="001236BB"/>
    <w:rsid w:val="00123E77"/>
    <w:rsid w:val="00124D76"/>
    <w:rsid w:val="00124DB6"/>
    <w:rsid w:val="0012569D"/>
    <w:rsid w:val="001258A0"/>
    <w:rsid w:val="00125BC0"/>
    <w:rsid w:val="001263B0"/>
    <w:rsid w:val="00126AE2"/>
    <w:rsid w:val="00130247"/>
    <w:rsid w:val="00130D8A"/>
    <w:rsid w:val="00130E21"/>
    <w:rsid w:val="00131E08"/>
    <w:rsid w:val="0013203B"/>
    <w:rsid w:val="001322F4"/>
    <w:rsid w:val="00132535"/>
    <w:rsid w:val="0013342F"/>
    <w:rsid w:val="0013345E"/>
    <w:rsid w:val="00133BDD"/>
    <w:rsid w:val="00133C2E"/>
    <w:rsid w:val="00134F8C"/>
    <w:rsid w:val="00135C5D"/>
    <w:rsid w:val="00135D03"/>
    <w:rsid w:val="00135E1A"/>
    <w:rsid w:val="00136B2A"/>
    <w:rsid w:val="00137216"/>
    <w:rsid w:val="001377BE"/>
    <w:rsid w:val="0014008A"/>
    <w:rsid w:val="0014026F"/>
    <w:rsid w:val="0014028A"/>
    <w:rsid w:val="00141826"/>
    <w:rsid w:val="00141DAE"/>
    <w:rsid w:val="00142A3C"/>
    <w:rsid w:val="001431AA"/>
    <w:rsid w:val="00143A5F"/>
    <w:rsid w:val="001443CA"/>
    <w:rsid w:val="0014472D"/>
    <w:rsid w:val="0014555E"/>
    <w:rsid w:val="0014569F"/>
    <w:rsid w:val="001461B0"/>
    <w:rsid w:val="00147DED"/>
    <w:rsid w:val="0015155E"/>
    <w:rsid w:val="0015188A"/>
    <w:rsid w:val="00151B33"/>
    <w:rsid w:val="00151FF0"/>
    <w:rsid w:val="00152594"/>
    <w:rsid w:val="00152AC6"/>
    <w:rsid w:val="0015324E"/>
    <w:rsid w:val="0015329C"/>
    <w:rsid w:val="001545CE"/>
    <w:rsid w:val="00154C97"/>
    <w:rsid w:val="001554AD"/>
    <w:rsid w:val="00155753"/>
    <w:rsid w:val="0015607D"/>
    <w:rsid w:val="001567A6"/>
    <w:rsid w:val="00156C0D"/>
    <w:rsid w:val="00157608"/>
    <w:rsid w:val="00157A9F"/>
    <w:rsid w:val="001600AA"/>
    <w:rsid w:val="00160C36"/>
    <w:rsid w:val="00160CA2"/>
    <w:rsid w:val="0016124B"/>
    <w:rsid w:val="001620C6"/>
    <w:rsid w:val="00162701"/>
    <w:rsid w:val="00162E35"/>
    <w:rsid w:val="00163A48"/>
    <w:rsid w:val="0016488A"/>
    <w:rsid w:val="00164D37"/>
    <w:rsid w:val="0016549F"/>
    <w:rsid w:val="00165ECC"/>
    <w:rsid w:val="001660FA"/>
    <w:rsid w:val="001666F7"/>
    <w:rsid w:val="0016696D"/>
    <w:rsid w:val="001671F1"/>
    <w:rsid w:val="00167F9B"/>
    <w:rsid w:val="001701DF"/>
    <w:rsid w:val="00170893"/>
    <w:rsid w:val="00170B1A"/>
    <w:rsid w:val="0017226C"/>
    <w:rsid w:val="001726C0"/>
    <w:rsid w:val="0017308B"/>
    <w:rsid w:val="00173826"/>
    <w:rsid w:val="00173ADD"/>
    <w:rsid w:val="00173E89"/>
    <w:rsid w:val="00174FC1"/>
    <w:rsid w:val="00175355"/>
    <w:rsid w:val="00175782"/>
    <w:rsid w:val="0017595A"/>
    <w:rsid w:val="00176168"/>
    <w:rsid w:val="0017620F"/>
    <w:rsid w:val="0017627A"/>
    <w:rsid w:val="001775A9"/>
    <w:rsid w:val="00180248"/>
    <w:rsid w:val="001802DB"/>
    <w:rsid w:val="0018031E"/>
    <w:rsid w:val="00180865"/>
    <w:rsid w:val="00180D87"/>
    <w:rsid w:val="0018158F"/>
    <w:rsid w:val="001816DA"/>
    <w:rsid w:val="001819F1"/>
    <w:rsid w:val="00181CC6"/>
    <w:rsid w:val="0018235D"/>
    <w:rsid w:val="0018286A"/>
    <w:rsid w:val="00182ACC"/>
    <w:rsid w:val="00182DA5"/>
    <w:rsid w:val="0018390A"/>
    <w:rsid w:val="00183A6D"/>
    <w:rsid w:val="00183EC2"/>
    <w:rsid w:val="001842EF"/>
    <w:rsid w:val="00184351"/>
    <w:rsid w:val="00184812"/>
    <w:rsid w:val="00184858"/>
    <w:rsid w:val="001850FC"/>
    <w:rsid w:val="00185420"/>
    <w:rsid w:val="001855F6"/>
    <w:rsid w:val="00185C0A"/>
    <w:rsid w:val="00185EDB"/>
    <w:rsid w:val="00186A74"/>
    <w:rsid w:val="00186AB5"/>
    <w:rsid w:val="0019022E"/>
    <w:rsid w:val="00190A2E"/>
    <w:rsid w:val="001913DF"/>
    <w:rsid w:val="001914C2"/>
    <w:rsid w:val="00191A14"/>
    <w:rsid w:val="00191E59"/>
    <w:rsid w:val="00191F65"/>
    <w:rsid w:val="00192332"/>
    <w:rsid w:val="001923AB"/>
    <w:rsid w:val="0019268B"/>
    <w:rsid w:val="00192CBB"/>
    <w:rsid w:val="00192DF7"/>
    <w:rsid w:val="001936E2"/>
    <w:rsid w:val="00193C08"/>
    <w:rsid w:val="001944A4"/>
    <w:rsid w:val="0019465F"/>
    <w:rsid w:val="001946A8"/>
    <w:rsid w:val="00194D5E"/>
    <w:rsid w:val="0019594B"/>
    <w:rsid w:val="00195B19"/>
    <w:rsid w:val="001979C0"/>
    <w:rsid w:val="00197DF9"/>
    <w:rsid w:val="00197EC2"/>
    <w:rsid w:val="001A06D5"/>
    <w:rsid w:val="001A0CD1"/>
    <w:rsid w:val="001A11A6"/>
    <w:rsid w:val="001A1270"/>
    <w:rsid w:val="001A12DE"/>
    <w:rsid w:val="001A152D"/>
    <w:rsid w:val="001A2652"/>
    <w:rsid w:val="001A2B7C"/>
    <w:rsid w:val="001A34B6"/>
    <w:rsid w:val="001A371B"/>
    <w:rsid w:val="001A3A6D"/>
    <w:rsid w:val="001A3D9E"/>
    <w:rsid w:val="001A4CD0"/>
    <w:rsid w:val="001A4D9D"/>
    <w:rsid w:val="001A4E4F"/>
    <w:rsid w:val="001A6E03"/>
    <w:rsid w:val="001A7CC7"/>
    <w:rsid w:val="001B01A6"/>
    <w:rsid w:val="001B0668"/>
    <w:rsid w:val="001B0ABB"/>
    <w:rsid w:val="001B380D"/>
    <w:rsid w:val="001B452D"/>
    <w:rsid w:val="001B477B"/>
    <w:rsid w:val="001B4867"/>
    <w:rsid w:val="001B4AB8"/>
    <w:rsid w:val="001B54BA"/>
    <w:rsid w:val="001B591B"/>
    <w:rsid w:val="001B5A0B"/>
    <w:rsid w:val="001B6940"/>
    <w:rsid w:val="001B6AE2"/>
    <w:rsid w:val="001B6BCC"/>
    <w:rsid w:val="001B73C9"/>
    <w:rsid w:val="001C04BA"/>
    <w:rsid w:val="001C052B"/>
    <w:rsid w:val="001C0DDA"/>
    <w:rsid w:val="001C1614"/>
    <w:rsid w:val="001C1EA8"/>
    <w:rsid w:val="001C23BE"/>
    <w:rsid w:val="001C2C56"/>
    <w:rsid w:val="001C310D"/>
    <w:rsid w:val="001C33C6"/>
    <w:rsid w:val="001C3A09"/>
    <w:rsid w:val="001C408D"/>
    <w:rsid w:val="001C43FF"/>
    <w:rsid w:val="001C4477"/>
    <w:rsid w:val="001C4E63"/>
    <w:rsid w:val="001C4FD9"/>
    <w:rsid w:val="001C4FF2"/>
    <w:rsid w:val="001C511E"/>
    <w:rsid w:val="001C5A9A"/>
    <w:rsid w:val="001C74B0"/>
    <w:rsid w:val="001C7778"/>
    <w:rsid w:val="001D028E"/>
    <w:rsid w:val="001D0684"/>
    <w:rsid w:val="001D1F29"/>
    <w:rsid w:val="001D21B6"/>
    <w:rsid w:val="001D2247"/>
    <w:rsid w:val="001D2465"/>
    <w:rsid w:val="001D2804"/>
    <w:rsid w:val="001D2AF9"/>
    <w:rsid w:val="001D2B22"/>
    <w:rsid w:val="001D2CA3"/>
    <w:rsid w:val="001D38AA"/>
    <w:rsid w:val="001D49B7"/>
    <w:rsid w:val="001D4A1B"/>
    <w:rsid w:val="001D5563"/>
    <w:rsid w:val="001D5D00"/>
    <w:rsid w:val="001D6230"/>
    <w:rsid w:val="001D6386"/>
    <w:rsid w:val="001D6AC5"/>
    <w:rsid w:val="001D7619"/>
    <w:rsid w:val="001D7B7D"/>
    <w:rsid w:val="001D7B99"/>
    <w:rsid w:val="001D7F2D"/>
    <w:rsid w:val="001E06E2"/>
    <w:rsid w:val="001E0757"/>
    <w:rsid w:val="001E0D3C"/>
    <w:rsid w:val="001E0FED"/>
    <w:rsid w:val="001E103B"/>
    <w:rsid w:val="001E16FC"/>
    <w:rsid w:val="001E1C95"/>
    <w:rsid w:val="001E1F96"/>
    <w:rsid w:val="001E20C3"/>
    <w:rsid w:val="001E25F9"/>
    <w:rsid w:val="001E334B"/>
    <w:rsid w:val="001E3478"/>
    <w:rsid w:val="001E34A0"/>
    <w:rsid w:val="001E350A"/>
    <w:rsid w:val="001E35B5"/>
    <w:rsid w:val="001E38C5"/>
    <w:rsid w:val="001E3C7A"/>
    <w:rsid w:val="001E3D5D"/>
    <w:rsid w:val="001E3EDB"/>
    <w:rsid w:val="001E438E"/>
    <w:rsid w:val="001E4C04"/>
    <w:rsid w:val="001E5B3F"/>
    <w:rsid w:val="001E5FA5"/>
    <w:rsid w:val="001E6096"/>
    <w:rsid w:val="001E619D"/>
    <w:rsid w:val="001E6287"/>
    <w:rsid w:val="001E6592"/>
    <w:rsid w:val="001E78B9"/>
    <w:rsid w:val="001E7F83"/>
    <w:rsid w:val="001F01A5"/>
    <w:rsid w:val="001F08F2"/>
    <w:rsid w:val="001F115A"/>
    <w:rsid w:val="001F126C"/>
    <w:rsid w:val="001F1421"/>
    <w:rsid w:val="001F22F6"/>
    <w:rsid w:val="001F28F9"/>
    <w:rsid w:val="001F293C"/>
    <w:rsid w:val="001F3A5F"/>
    <w:rsid w:val="001F45DA"/>
    <w:rsid w:val="001F4E69"/>
    <w:rsid w:val="001F52C2"/>
    <w:rsid w:val="001F6351"/>
    <w:rsid w:val="001F6949"/>
    <w:rsid w:val="001F72F8"/>
    <w:rsid w:val="001F73BB"/>
    <w:rsid w:val="001F73EC"/>
    <w:rsid w:val="001F7626"/>
    <w:rsid w:val="001F7763"/>
    <w:rsid w:val="001F7807"/>
    <w:rsid w:val="00200A48"/>
    <w:rsid w:val="002015D3"/>
    <w:rsid w:val="0020229F"/>
    <w:rsid w:val="0020276F"/>
    <w:rsid w:val="00203EAC"/>
    <w:rsid w:val="002040B6"/>
    <w:rsid w:val="00205B0D"/>
    <w:rsid w:val="00205BE7"/>
    <w:rsid w:val="0020634C"/>
    <w:rsid w:val="00206673"/>
    <w:rsid w:val="0020752E"/>
    <w:rsid w:val="0020763B"/>
    <w:rsid w:val="00210BC9"/>
    <w:rsid w:val="00210C9C"/>
    <w:rsid w:val="00211AF6"/>
    <w:rsid w:val="00211D43"/>
    <w:rsid w:val="00211E21"/>
    <w:rsid w:val="002122B7"/>
    <w:rsid w:val="00212529"/>
    <w:rsid w:val="00212D51"/>
    <w:rsid w:val="00214478"/>
    <w:rsid w:val="00214675"/>
    <w:rsid w:val="00214E53"/>
    <w:rsid w:val="00215716"/>
    <w:rsid w:val="00215CA5"/>
    <w:rsid w:val="002169EF"/>
    <w:rsid w:val="00216A39"/>
    <w:rsid w:val="00216B23"/>
    <w:rsid w:val="00217AEB"/>
    <w:rsid w:val="00217E8F"/>
    <w:rsid w:val="00220D9B"/>
    <w:rsid w:val="00220EC8"/>
    <w:rsid w:val="0022166F"/>
    <w:rsid w:val="0022187F"/>
    <w:rsid w:val="00221A57"/>
    <w:rsid w:val="00221A62"/>
    <w:rsid w:val="00221BE1"/>
    <w:rsid w:val="00222E85"/>
    <w:rsid w:val="00223760"/>
    <w:rsid w:val="00223B25"/>
    <w:rsid w:val="00223DB8"/>
    <w:rsid w:val="0022409E"/>
    <w:rsid w:val="002240CA"/>
    <w:rsid w:val="002247EB"/>
    <w:rsid w:val="002248FB"/>
    <w:rsid w:val="00226171"/>
    <w:rsid w:val="00226803"/>
    <w:rsid w:val="002268DD"/>
    <w:rsid w:val="00227C64"/>
    <w:rsid w:val="00227E16"/>
    <w:rsid w:val="002310EA"/>
    <w:rsid w:val="002312A2"/>
    <w:rsid w:val="00231314"/>
    <w:rsid w:val="00231C46"/>
    <w:rsid w:val="002320D4"/>
    <w:rsid w:val="00232DB1"/>
    <w:rsid w:val="00232E50"/>
    <w:rsid w:val="00232FF2"/>
    <w:rsid w:val="002338ED"/>
    <w:rsid w:val="00233A3B"/>
    <w:rsid w:val="002349C7"/>
    <w:rsid w:val="00234B75"/>
    <w:rsid w:val="0023651D"/>
    <w:rsid w:val="00236640"/>
    <w:rsid w:val="00237592"/>
    <w:rsid w:val="002376E4"/>
    <w:rsid w:val="00237B25"/>
    <w:rsid w:val="002406C3"/>
    <w:rsid w:val="00240AE7"/>
    <w:rsid w:val="00240F0C"/>
    <w:rsid w:val="0024155D"/>
    <w:rsid w:val="002416D3"/>
    <w:rsid w:val="00241839"/>
    <w:rsid w:val="00241F31"/>
    <w:rsid w:val="00242140"/>
    <w:rsid w:val="00242BC3"/>
    <w:rsid w:val="0024329D"/>
    <w:rsid w:val="00243B2A"/>
    <w:rsid w:val="0024438B"/>
    <w:rsid w:val="002449E1"/>
    <w:rsid w:val="00244AB3"/>
    <w:rsid w:val="002454E4"/>
    <w:rsid w:val="0024624D"/>
    <w:rsid w:val="00246286"/>
    <w:rsid w:val="002465B3"/>
    <w:rsid w:val="002468DC"/>
    <w:rsid w:val="00246D44"/>
    <w:rsid w:val="002474E2"/>
    <w:rsid w:val="00247A8B"/>
    <w:rsid w:val="00247FC0"/>
    <w:rsid w:val="0025058A"/>
    <w:rsid w:val="0025098F"/>
    <w:rsid w:val="00250A9A"/>
    <w:rsid w:val="00250CAD"/>
    <w:rsid w:val="0025119C"/>
    <w:rsid w:val="002512E2"/>
    <w:rsid w:val="002513D0"/>
    <w:rsid w:val="00251577"/>
    <w:rsid w:val="002515A4"/>
    <w:rsid w:val="00251757"/>
    <w:rsid w:val="002521E5"/>
    <w:rsid w:val="002522FB"/>
    <w:rsid w:val="0025237F"/>
    <w:rsid w:val="00252973"/>
    <w:rsid w:val="0025299B"/>
    <w:rsid w:val="00252B05"/>
    <w:rsid w:val="00253768"/>
    <w:rsid w:val="002540FA"/>
    <w:rsid w:val="00254ABF"/>
    <w:rsid w:val="00254F2C"/>
    <w:rsid w:val="00255A15"/>
    <w:rsid w:val="00255CAE"/>
    <w:rsid w:val="00256769"/>
    <w:rsid w:val="002572E3"/>
    <w:rsid w:val="002600A4"/>
    <w:rsid w:val="00260909"/>
    <w:rsid w:val="002611A6"/>
    <w:rsid w:val="00261877"/>
    <w:rsid w:val="00262CC3"/>
    <w:rsid w:val="00264EAB"/>
    <w:rsid w:val="0026508A"/>
    <w:rsid w:val="0026537B"/>
    <w:rsid w:val="002655D7"/>
    <w:rsid w:val="002658A8"/>
    <w:rsid w:val="00265A23"/>
    <w:rsid w:val="00265D81"/>
    <w:rsid w:val="00265D82"/>
    <w:rsid w:val="002662E3"/>
    <w:rsid w:val="00266BCE"/>
    <w:rsid w:val="00266E74"/>
    <w:rsid w:val="00267222"/>
    <w:rsid w:val="00267E99"/>
    <w:rsid w:val="0026A080"/>
    <w:rsid w:val="00270017"/>
    <w:rsid w:val="00270026"/>
    <w:rsid w:val="00271488"/>
    <w:rsid w:val="002717CD"/>
    <w:rsid w:val="00271FCB"/>
    <w:rsid w:val="002722E1"/>
    <w:rsid w:val="00273391"/>
    <w:rsid w:val="00273427"/>
    <w:rsid w:val="002738B7"/>
    <w:rsid w:val="00273D1C"/>
    <w:rsid w:val="00274BE5"/>
    <w:rsid w:val="0027528C"/>
    <w:rsid w:val="002759D1"/>
    <w:rsid w:val="00275BDE"/>
    <w:rsid w:val="002764BB"/>
    <w:rsid w:val="00277473"/>
    <w:rsid w:val="00277B56"/>
    <w:rsid w:val="002808E4"/>
    <w:rsid w:val="002812CC"/>
    <w:rsid w:val="00282016"/>
    <w:rsid w:val="002824FA"/>
    <w:rsid w:val="00282909"/>
    <w:rsid w:val="0028366E"/>
    <w:rsid w:val="00283867"/>
    <w:rsid w:val="002838C1"/>
    <w:rsid w:val="00283E04"/>
    <w:rsid w:val="00283EAE"/>
    <w:rsid w:val="00284D61"/>
    <w:rsid w:val="002859FE"/>
    <w:rsid w:val="0028668A"/>
    <w:rsid w:val="002867DA"/>
    <w:rsid w:val="00286A5A"/>
    <w:rsid w:val="00286C06"/>
    <w:rsid w:val="00287623"/>
    <w:rsid w:val="002878BA"/>
    <w:rsid w:val="00287D86"/>
    <w:rsid w:val="0029087D"/>
    <w:rsid w:val="002908F8"/>
    <w:rsid w:val="00291881"/>
    <w:rsid w:val="002922F2"/>
    <w:rsid w:val="0029322D"/>
    <w:rsid w:val="00294123"/>
    <w:rsid w:val="0029543E"/>
    <w:rsid w:val="00295AA6"/>
    <w:rsid w:val="002970AD"/>
    <w:rsid w:val="002970D2"/>
    <w:rsid w:val="00297AB3"/>
    <w:rsid w:val="00297BF2"/>
    <w:rsid w:val="00297C22"/>
    <w:rsid w:val="002A012A"/>
    <w:rsid w:val="002A03D6"/>
    <w:rsid w:val="002A0645"/>
    <w:rsid w:val="002A12A7"/>
    <w:rsid w:val="002A1516"/>
    <w:rsid w:val="002A1D9C"/>
    <w:rsid w:val="002A2008"/>
    <w:rsid w:val="002A2524"/>
    <w:rsid w:val="002A2737"/>
    <w:rsid w:val="002A315C"/>
    <w:rsid w:val="002A3A2C"/>
    <w:rsid w:val="002A5047"/>
    <w:rsid w:val="002A508C"/>
    <w:rsid w:val="002A6028"/>
    <w:rsid w:val="002A61AD"/>
    <w:rsid w:val="002A61AF"/>
    <w:rsid w:val="002A6E4D"/>
    <w:rsid w:val="002A7495"/>
    <w:rsid w:val="002A778D"/>
    <w:rsid w:val="002A7B5D"/>
    <w:rsid w:val="002A7BB2"/>
    <w:rsid w:val="002A7BF2"/>
    <w:rsid w:val="002B05AB"/>
    <w:rsid w:val="002B0B2D"/>
    <w:rsid w:val="002B0ED4"/>
    <w:rsid w:val="002B1135"/>
    <w:rsid w:val="002B1A83"/>
    <w:rsid w:val="002B1D46"/>
    <w:rsid w:val="002B1F3A"/>
    <w:rsid w:val="002B2A5A"/>
    <w:rsid w:val="002B33E7"/>
    <w:rsid w:val="002B4462"/>
    <w:rsid w:val="002B4F1A"/>
    <w:rsid w:val="002B55D3"/>
    <w:rsid w:val="002B591F"/>
    <w:rsid w:val="002B5DDD"/>
    <w:rsid w:val="002B6331"/>
    <w:rsid w:val="002B71FB"/>
    <w:rsid w:val="002C0B54"/>
    <w:rsid w:val="002C1057"/>
    <w:rsid w:val="002C1711"/>
    <w:rsid w:val="002C172B"/>
    <w:rsid w:val="002C1BDC"/>
    <w:rsid w:val="002C1C57"/>
    <w:rsid w:val="002C2F55"/>
    <w:rsid w:val="002C31DE"/>
    <w:rsid w:val="002C3209"/>
    <w:rsid w:val="002C3984"/>
    <w:rsid w:val="002C3B97"/>
    <w:rsid w:val="002C3D24"/>
    <w:rsid w:val="002C3DEF"/>
    <w:rsid w:val="002C4CE6"/>
    <w:rsid w:val="002C5ECE"/>
    <w:rsid w:val="002C6157"/>
    <w:rsid w:val="002C61D1"/>
    <w:rsid w:val="002C6614"/>
    <w:rsid w:val="002C678A"/>
    <w:rsid w:val="002C685B"/>
    <w:rsid w:val="002C6AE1"/>
    <w:rsid w:val="002C7E63"/>
    <w:rsid w:val="002D0521"/>
    <w:rsid w:val="002D0627"/>
    <w:rsid w:val="002D0E0A"/>
    <w:rsid w:val="002D11D6"/>
    <w:rsid w:val="002D138D"/>
    <w:rsid w:val="002D1445"/>
    <w:rsid w:val="002D1CD7"/>
    <w:rsid w:val="002D311E"/>
    <w:rsid w:val="002D473D"/>
    <w:rsid w:val="002D4D40"/>
    <w:rsid w:val="002D4F19"/>
    <w:rsid w:val="002D560D"/>
    <w:rsid w:val="002D6A78"/>
    <w:rsid w:val="002D7405"/>
    <w:rsid w:val="002D7707"/>
    <w:rsid w:val="002D7731"/>
    <w:rsid w:val="002D7C90"/>
    <w:rsid w:val="002D7F05"/>
    <w:rsid w:val="002E08D8"/>
    <w:rsid w:val="002E09F3"/>
    <w:rsid w:val="002E0A55"/>
    <w:rsid w:val="002E0E39"/>
    <w:rsid w:val="002E125E"/>
    <w:rsid w:val="002E1580"/>
    <w:rsid w:val="002E20DC"/>
    <w:rsid w:val="002E23B1"/>
    <w:rsid w:val="002E2AD0"/>
    <w:rsid w:val="002E3B71"/>
    <w:rsid w:val="002E3C2D"/>
    <w:rsid w:val="002E3D1C"/>
    <w:rsid w:val="002E4CDC"/>
    <w:rsid w:val="002E52FF"/>
    <w:rsid w:val="002E6448"/>
    <w:rsid w:val="002E68C0"/>
    <w:rsid w:val="002E6FF3"/>
    <w:rsid w:val="002E776B"/>
    <w:rsid w:val="002E7C22"/>
    <w:rsid w:val="002F073F"/>
    <w:rsid w:val="002F0848"/>
    <w:rsid w:val="002F0E59"/>
    <w:rsid w:val="002F1309"/>
    <w:rsid w:val="002F186C"/>
    <w:rsid w:val="002F27B5"/>
    <w:rsid w:val="002F3021"/>
    <w:rsid w:val="002F3275"/>
    <w:rsid w:val="002F367B"/>
    <w:rsid w:val="002F36D0"/>
    <w:rsid w:val="002F38BD"/>
    <w:rsid w:val="002F3A8F"/>
    <w:rsid w:val="002F3B28"/>
    <w:rsid w:val="002F48F1"/>
    <w:rsid w:val="002F4C7B"/>
    <w:rsid w:val="002F4FCC"/>
    <w:rsid w:val="002F515B"/>
    <w:rsid w:val="002F5292"/>
    <w:rsid w:val="002F53B4"/>
    <w:rsid w:val="002F5999"/>
    <w:rsid w:val="002F69E0"/>
    <w:rsid w:val="002F6A11"/>
    <w:rsid w:val="002F7BAC"/>
    <w:rsid w:val="0030027D"/>
    <w:rsid w:val="0030053C"/>
    <w:rsid w:val="00301BD6"/>
    <w:rsid w:val="00303348"/>
    <w:rsid w:val="003033A6"/>
    <w:rsid w:val="00303611"/>
    <w:rsid w:val="00303A4B"/>
    <w:rsid w:val="00303E01"/>
    <w:rsid w:val="003052FE"/>
    <w:rsid w:val="00305532"/>
    <w:rsid w:val="00307E84"/>
    <w:rsid w:val="00310740"/>
    <w:rsid w:val="00310929"/>
    <w:rsid w:val="00310C1B"/>
    <w:rsid w:val="00311568"/>
    <w:rsid w:val="0031371B"/>
    <w:rsid w:val="0031428E"/>
    <w:rsid w:val="00314B49"/>
    <w:rsid w:val="00314B73"/>
    <w:rsid w:val="003164D2"/>
    <w:rsid w:val="00317520"/>
    <w:rsid w:val="003176EA"/>
    <w:rsid w:val="0032107C"/>
    <w:rsid w:val="00321257"/>
    <w:rsid w:val="0032141F"/>
    <w:rsid w:val="00321980"/>
    <w:rsid w:val="00322B67"/>
    <w:rsid w:val="00322FE0"/>
    <w:rsid w:val="003244DE"/>
    <w:rsid w:val="00324CC8"/>
    <w:rsid w:val="00324D61"/>
    <w:rsid w:val="00325713"/>
    <w:rsid w:val="003257BC"/>
    <w:rsid w:val="00325C04"/>
    <w:rsid w:val="0032608A"/>
    <w:rsid w:val="003262A4"/>
    <w:rsid w:val="003273A3"/>
    <w:rsid w:val="00327D61"/>
    <w:rsid w:val="00330437"/>
    <w:rsid w:val="003304AB"/>
    <w:rsid w:val="00330D3E"/>
    <w:rsid w:val="0033168F"/>
    <w:rsid w:val="0033201B"/>
    <w:rsid w:val="003320B2"/>
    <w:rsid w:val="003323CE"/>
    <w:rsid w:val="003325CD"/>
    <w:rsid w:val="0033261B"/>
    <w:rsid w:val="00332843"/>
    <w:rsid w:val="00332A68"/>
    <w:rsid w:val="003332AC"/>
    <w:rsid w:val="003339AD"/>
    <w:rsid w:val="00333E8A"/>
    <w:rsid w:val="00334571"/>
    <w:rsid w:val="00335E49"/>
    <w:rsid w:val="0033790F"/>
    <w:rsid w:val="00337913"/>
    <w:rsid w:val="003400E9"/>
    <w:rsid w:val="00340AA7"/>
    <w:rsid w:val="00341B3C"/>
    <w:rsid w:val="0034211F"/>
    <w:rsid w:val="0034227C"/>
    <w:rsid w:val="0034246E"/>
    <w:rsid w:val="00343382"/>
    <w:rsid w:val="00343982"/>
    <w:rsid w:val="00345FAF"/>
    <w:rsid w:val="00346FAE"/>
    <w:rsid w:val="003477A4"/>
    <w:rsid w:val="0034FE2D"/>
    <w:rsid w:val="0035024D"/>
    <w:rsid w:val="00350250"/>
    <w:rsid w:val="00350BCF"/>
    <w:rsid w:val="00350CC9"/>
    <w:rsid w:val="00350F45"/>
    <w:rsid w:val="003513D7"/>
    <w:rsid w:val="00351571"/>
    <w:rsid w:val="0035197C"/>
    <w:rsid w:val="00352B1D"/>
    <w:rsid w:val="00352E2E"/>
    <w:rsid w:val="00353C36"/>
    <w:rsid w:val="00354AB8"/>
    <w:rsid w:val="00354E72"/>
    <w:rsid w:val="003567AA"/>
    <w:rsid w:val="003574D1"/>
    <w:rsid w:val="00357EA5"/>
    <w:rsid w:val="00360172"/>
    <w:rsid w:val="00361BE7"/>
    <w:rsid w:val="00361E59"/>
    <w:rsid w:val="003623CB"/>
    <w:rsid w:val="00362AEB"/>
    <w:rsid w:val="00362F73"/>
    <w:rsid w:val="003641A8"/>
    <w:rsid w:val="003645DF"/>
    <w:rsid w:val="00364EA5"/>
    <w:rsid w:val="0036562D"/>
    <w:rsid w:val="00365CDA"/>
    <w:rsid w:val="00367104"/>
    <w:rsid w:val="003676D9"/>
    <w:rsid w:val="00367773"/>
    <w:rsid w:val="00370B67"/>
    <w:rsid w:val="003714C6"/>
    <w:rsid w:val="00371642"/>
    <w:rsid w:val="003721C7"/>
    <w:rsid w:val="0037294C"/>
    <w:rsid w:val="003732FC"/>
    <w:rsid w:val="00373CC2"/>
    <w:rsid w:val="00374BCB"/>
    <w:rsid w:val="00375828"/>
    <w:rsid w:val="0037628A"/>
    <w:rsid w:val="0037631E"/>
    <w:rsid w:val="00376B67"/>
    <w:rsid w:val="0037741E"/>
    <w:rsid w:val="0037778D"/>
    <w:rsid w:val="00377E8C"/>
    <w:rsid w:val="00380809"/>
    <w:rsid w:val="00380B39"/>
    <w:rsid w:val="00380F50"/>
    <w:rsid w:val="00380FAF"/>
    <w:rsid w:val="00381392"/>
    <w:rsid w:val="003814BE"/>
    <w:rsid w:val="0038153C"/>
    <w:rsid w:val="003828DA"/>
    <w:rsid w:val="00382B05"/>
    <w:rsid w:val="003833C4"/>
    <w:rsid w:val="0038346E"/>
    <w:rsid w:val="00384598"/>
    <w:rsid w:val="00384681"/>
    <w:rsid w:val="00384C28"/>
    <w:rsid w:val="00384E88"/>
    <w:rsid w:val="0038588C"/>
    <w:rsid w:val="00385D5A"/>
    <w:rsid w:val="003867FE"/>
    <w:rsid w:val="00386A05"/>
    <w:rsid w:val="00386AA6"/>
    <w:rsid w:val="00386F5B"/>
    <w:rsid w:val="00387352"/>
    <w:rsid w:val="00387DBB"/>
    <w:rsid w:val="0039110B"/>
    <w:rsid w:val="00392940"/>
    <w:rsid w:val="00392F93"/>
    <w:rsid w:val="003941C9"/>
    <w:rsid w:val="003944F4"/>
    <w:rsid w:val="003944FC"/>
    <w:rsid w:val="003948F3"/>
    <w:rsid w:val="00394A79"/>
    <w:rsid w:val="003955C4"/>
    <w:rsid w:val="00395FB0"/>
    <w:rsid w:val="00397AF7"/>
    <w:rsid w:val="00397DE8"/>
    <w:rsid w:val="003A046B"/>
    <w:rsid w:val="003A0950"/>
    <w:rsid w:val="003A145B"/>
    <w:rsid w:val="003A17BD"/>
    <w:rsid w:val="003A1AE5"/>
    <w:rsid w:val="003A2118"/>
    <w:rsid w:val="003A276A"/>
    <w:rsid w:val="003A30F5"/>
    <w:rsid w:val="003A43CD"/>
    <w:rsid w:val="003A51DB"/>
    <w:rsid w:val="003A5213"/>
    <w:rsid w:val="003A543B"/>
    <w:rsid w:val="003A56AE"/>
    <w:rsid w:val="003A5845"/>
    <w:rsid w:val="003A6053"/>
    <w:rsid w:val="003A6E9E"/>
    <w:rsid w:val="003A75A1"/>
    <w:rsid w:val="003A75B1"/>
    <w:rsid w:val="003A75CF"/>
    <w:rsid w:val="003A76F1"/>
    <w:rsid w:val="003A7BBC"/>
    <w:rsid w:val="003A7E08"/>
    <w:rsid w:val="003B006A"/>
    <w:rsid w:val="003B0291"/>
    <w:rsid w:val="003B0484"/>
    <w:rsid w:val="003B04C2"/>
    <w:rsid w:val="003B072D"/>
    <w:rsid w:val="003B0BFB"/>
    <w:rsid w:val="003B1368"/>
    <w:rsid w:val="003B1EEE"/>
    <w:rsid w:val="003B22F6"/>
    <w:rsid w:val="003B2760"/>
    <w:rsid w:val="003B2B3B"/>
    <w:rsid w:val="003B3D8D"/>
    <w:rsid w:val="003B4D3F"/>
    <w:rsid w:val="003B599D"/>
    <w:rsid w:val="003B59D6"/>
    <w:rsid w:val="003B5C9E"/>
    <w:rsid w:val="003B5D0E"/>
    <w:rsid w:val="003B6833"/>
    <w:rsid w:val="003B6A19"/>
    <w:rsid w:val="003B7973"/>
    <w:rsid w:val="003B7F22"/>
    <w:rsid w:val="003C02B5"/>
    <w:rsid w:val="003C063D"/>
    <w:rsid w:val="003C06B5"/>
    <w:rsid w:val="003C1CEB"/>
    <w:rsid w:val="003C1ED4"/>
    <w:rsid w:val="003C2798"/>
    <w:rsid w:val="003C3297"/>
    <w:rsid w:val="003C390C"/>
    <w:rsid w:val="003C404A"/>
    <w:rsid w:val="003C43DB"/>
    <w:rsid w:val="003C51EB"/>
    <w:rsid w:val="003C55E3"/>
    <w:rsid w:val="003C58BF"/>
    <w:rsid w:val="003C6259"/>
    <w:rsid w:val="003C763C"/>
    <w:rsid w:val="003C7A1D"/>
    <w:rsid w:val="003C7C07"/>
    <w:rsid w:val="003D01E5"/>
    <w:rsid w:val="003D0BB3"/>
    <w:rsid w:val="003D0D59"/>
    <w:rsid w:val="003D0E69"/>
    <w:rsid w:val="003D0E73"/>
    <w:rsid w:val="003D16D5"/>
    <w:rsid w:val="003D16F7"/>
    <w:rsid w:val="003D1863"/>
    <w:rsid w:val="003D2063"/>
    <w:rsid w:val="003D26A5"/>
    <w:rsid w:val="003D2BB3"/>
    <w:rsid w:val="003D3357"/>
    <w:rsid w:val="003D37B5"/>
    <w:rsid w:val="003D38B2"/>
    <w:rsid w:val="003D3A03"/>
    <w:rsid w:val="003D42CE"/>
    <w:rsid w:val="003D45F7"/>
    <w:rsid w:val="003D4C45"/>
    <w:rsid w:val="003D51B3"/>
    <w:rsid w:val="003D61ED"/>
    <w:rsid w:val="003D6A1E"/>
    <w:rsid w:val="003D6BFB"/>
    <w:rsid w:val="003D71E8"/>
    <w:rsid w:val="003D73A5"/>
    <w:rsid w:val="003D747F"/>
    <w:rsid w:val="003D779A"/>
    <w:rsid w:val="003D779C"/>
    <w:rsid w:val="003E0183"/>
    <w:rsid w:val="003E04E7"/>
    <w:rsid w:val="003E1221"/>
    <w:rsid w:val="003E1226"/>
    <w:rsid w:val="003E175F"/>
    <w:rsid w:val="003E289C"/>
    <w:rsid w:val="003E2CD5"/>
    <w:rsid w:val="003E3805"/>
    <w:rsid w:val="003E3B1F"/>
    <w:rsid w:val="003E50D7"/>
    <w:rsid w:val="003E552A"/>
    <w:rsid w:val="003E5592"/>
    <w:rsid w:val="003E5F6A"/>
    <w:rsid w:val="003E7E98"/>
    <w:rsid w:val="003F085D"/>
    <w:rsid w:val="003F0E18"/>
    <w:rsid w:val="003F1341"/>
    <w:rsid w:val="003F1526"/>
    <w:rsid w:val="003F1C43"/>
    <w:rsid w:val="003F2376"/>
    <w:rsid w:val="003F23B7"/>
    <w:rsid w:val="003F260F"/>
    <w:rsid w:val="003F2CF4"/>
    <w:rsid w:val="003F3885"/>
    <w:rsid w:val="003F5DFF"/>
    <w:rsid w:val="003F6466"/>
    <w:rsid w:val="003F6BBE"/>
    <w:rsid w:val="003F7218"/>
    <w:rsid w:val="003F7F17"/>
    <w:rsid w:val="004008DE"/>
    <w:rsid w:val="00401C50"/>
    <w:rsid w:val="004026B2"/>
    <w:rsid w:val="00402806"/>
    <w:rsid w:val="00402F45"/>
    <w:rsid w:val="00403484"/>
    <w:rsid w:val="00404468"/>
    <w:rsid w:val="00404598"/>
    <w:rsid w:val="00404689"/>
    <w:rsid w:val="00404992"/>
    <w:rsid w:val="00405EB7"/>
    <w:rsid w:val="004063DD"/>
    <w:rsid w:val="00410745"/>
    <w:rsid w:val="0041080D"/>
    <w:rsid w:val="00410A35"/>
    <w:rsid w:val="00410CA1"/>
    <w:rsid w:val="00411B64"/>
    <w:rsid w:val="0041344A"/>
    <w:rsid w:val="00414DF9"/>
    <w:rsid w:val="00415899"/>
    <w:rsid w:val="00415911"/>
    <w:rsid w:val="0041594B"/>
    <w:rsid w:val="00415ADB"/>
    <w:rsid w:val="004165C6"/>
    <w:rsid w:val="00417871"/>
    <w:rsid w:val="0041792E"/>
    <w:rsid w:val="00417F07"/>
    <w:rsid w:val="00420069"/>
    <w:rsid w:val="00420549"/>
    <w:rsid w:val="004205F3"/>
    <w:rsid w:val="00420AE7"/>
    <w:rsid w:val="00420ED1"/>
    <w:rsid w:val="0042109D"/>
    <w:rsid w:val="00421DA6"/>
    <w:rsid w:val="00422B07"/>
    <w:rsid w:val="00422EC1"/>
    <w:rsid w:val="0042369A"/>
    <w:rsid w:val="004237B5"/>
    <w:rsid w:val="004237B6"/>
    <w:rsid w:val="00423C22"/>
    <w:rsid w:val="00424435"/>
    <w:rsid w:val="00424C0C"/>
    <w:rsid w:val="004258D7"/>
    <w:rsid w:val="004259BB"/>
    <w:rsid w:val="00425D94"/>
    <w:rsid w:val="00426DDD"/>
    <w:rsid w:val="00426FB0"/>
    <w:rsid w:val="004278E2"/>
    <w:rsid w:val="00430A12"/>
    <w:rsid w:val="00430C72"/>
    <w:rsid w:val="00430F95"/>
    <w:rsid w:val="00431759"/>
    <w:rsid w:val="0043197D"/>
    <w:rsid w:val="00431A13"/>
    <w:rsid w:val="00431F60"/>
    <w:rsid w:val="0043256B"/>
    <w:rsid w:val="00432AD7"/>
    <w:rsid w:val="004333D8"/>
    <w:rsid w:val="004334B5"/>
    <w:rsid w:val="00433765"/>
    <w:rsid w:val="004337D3"/>
    <w:rsid w:val="0043407E"/>
    <w:rsid w:val="0043417D"/>
    <w:rsid w:val="00434D93"/>
    <w:rsid w:val="0043529A"/>
    <w:rsid w:val="00436344"/>
    <w:rsid w:val="004363B4"/>
    <w:rsid w:val="004364D0"/>
    <w:rsid w:val="00436A89"/>
    <w:rsid w:val="00436CB8"/>
    <w:rsid w:val="00437135"/>
    <w:rsid w:val="00437334"/>
    <w:rsid w:val="0043737F"/>
    <w:rsid w:val="00437669"/>
    <w:rsid w:val="00440610"/>
    <w:rsid w:val="004406C3"/>
    <w:rsid w:val="004406F2"/>
    <w:rsid w:val="00440AC6"/>
    <w:rsid w:val="00441124"/>
    <w:rsid w:val="00442B76"/>
    <w:rsid w:val="00442F79"/>
    <w:rsid w:val="004438F6"/>
    <w:rsid w:val="00443A44"/>
    <w:rsid w:val="00444569"/>
    <w:rsid w:val="00446121"/>
    <w:rsid w:val="0044623E"/>
    <w:rsid w:val="0044643C"/>
    <w:rsid w:val="00446CD4"/>
    <w:rsid w:val="0044743D"/>
    <w:rsid w:val="004500E0"/>
    <w:rsid w:val="00450488"/>
    <w:rsid w:val="0045055B"/>
    <w:rsid w:val="00450687"/>
    <w:rsid w:val="004516B0"/>
    <w:rsid w:val="00451CF2"/>
    <w:rsid w:val="0045200D"/>
    <w:rsid w:val="00453501"/>
    <w:rsid w:val="00454489"/>
    <w:rsid w:val="00454B09"/>
    <w:rsid w:val="00456505"/>
    <w:rsid w:val="00456A86"/>
    <w:rsid w:val="00457150"/>
    <w:rsid w:val="004574F3"/>
    <w:rsid w:val="00457C83"/>
    <w:rsid w:val="004601E4"/>
    <w:rsid w:val="004603C0"/>
    <w:rsid w:val="00460C00"/>
    <w:rsid w:val="00460E7F"/>
    <w:rsid w:val="00461A54"/>
    <w:rsid w:val="00462279"/>
    <w:rsid w:val="00462601"/>
    <w:rsid w:val="0046267B"/>
    <w:rsid w:val="004626DC"/>
    <w:rsid w:val="00462D80"/>
    <w:rsid w:val="00462FE0"/>
    <w:rsid w:val="004637C5"/>
    <w:rsid w:val="0046388E"/>
    <w:rsid w:val="00463B98"/>
    <w:rsid w:val="00464687"/>
    <w:rsid w:val="00465AFA"/>
    <w:rsid w:val="004672BE"/>
    <w:rsid w:val="004675F1"/>
    <w:rsid w:val="00467BF2"/>
    <w:rsid w:val="00467CD6"/>
    <w:rsid w:val="00470351"/>
    <w:rsid w:val="0047238E"/>
    <w:rsid w:val="00472444"/>
    <w:rsid w:val="004730B6"/>
    <w:rsid w:val="004730D7"/>
    <w:rsid w:val="0047431F"/>
    <w:rsid w:val="004743AD"/>
    <w:rsid w:val="00474910"/>
    <w:rsid w:val="00474F32"/>
    <w:rsid w:val="00475AE2"/>
    <w:rsid w:val="00475EFD"/>
    <w:rsid w:val="004760A7"/>
    <w:rsid w:val="004763B8"/>
    <w:rsid w:val="00476412"/>
    <w:rsid w:val="00476568"/>
    <w:rsid w:val="00477AA9"/>
    <w:rsid w:val="00477D84"/>
    <w:rsid w:val="00480E2F"/>
    <w:rsid w:val="00480FA0"/>
    <w:rsid w:val="0048111C"/>
    <w:rsid w:val="004819A4"/>
    <w:rsid w:val="004820D2"/>
    <w:rsid w:val="00482290"/>
    <w:rsid w:val="004828E9"/>
    <w:rsid w:val="00482907"/>
    <w:rsid w:val="0048295B"/>
    <w:rsid w:val="0048376A"/>
    <w:rsid w:val="0048557F"/>
    <w:rsid w:val="00485BB1"/>
    <w:rsid w:val="00486027"/>
    <w:rsid w:val="004860AA"/>
    <w:rsid w:val="0048721F"/>
    <w:rsid w:val="00487E1A"/>
    <w:rsid w:val="00487F72"/>
    <w:rsid w:val="00490684"/>
    <w:rsid w:val="0049083F"/>
    <w:rsid w:val="00490C73"/>
    <w:rsid w:val="00491566"/>
    <w:rsid w:val="0049187E"/>
    <w:rsid w:val="00491F0F"/>
    <w:rsid w:val="00492674"/>
    <w:rsid w:val="00492B65"/>
    <w:rsid w:val="00492C02"/>
    <w:rsid w:val="00492CB2"/>
    <w:rsid w:val="00492FDA"/>
    <w:rsid w:val="00493219"/>
    <w:rsid w:val="004943C9"/>
    <w:rsid w:val="00495C6C"/>
    <w:rsid w:val="00496D10"/>
    <w:rsid w:val="00497391"/>
    <w:rsid w:val="004977D5"/>
    <w:rsid w:val="00497868"/>
    <w:rsid w:val="00497F98"/>
    <w:rsid w:val="004A0676"/>
    <w:rsid w:val="004A0864"/>
    <w:rsid w:val="004A092C"/>
    <w:rsid w:val="004A0A63"/>
    <w:rsid w:val="004A10A3"/>
    <w:rsid w:val="004A17CA"/>
    <w:rsid w:val="004A1A34"/>
    <w:rsid w:val="004A24AE"/>
    <w:rsid w:val="004A299D"/>
    <w:rsid w:val="004A2F76"/>
    <w:rsid w:val="004A3D42"/>
    <w:rsid w:val="004A3F10"/>
    <w:rsid w:val="004A40A2"/>
    <w:rsid w:val="004A45B3"/>
    <w:rsid w:val="004A49C9"/>
    <w:rsid w:val="004A4F66"/>
    <w:rsid w:val="004A5B4B"/>
    <w:rsid w:val="004A5D6F"/>
    <w:rsid w:val="004A602E"/>
    <w:rsid w:val="004A6162"/>
    <w:rsid w:val="004A6884"/>
    <w:rsid w:val="004A6DE8"/>
    <w:rsid w:val="004A6F99"/>
    <w:rsid w:val="004A70FE"/>
    <w:rsid w:val="004A73BE"/>
    <w:rsid w:val="004A74B7"/>
    <w:rsid w:val="004A7897"/>
    <w:rsid w:val="004A7C85"/>
    <w:rsid w:val="004B0191"/>
    <w:rsid w:val="004B1B82"/>
    <w:rsid w:val="004B270A"/>
    <w:rsid w:val="004B357A"/>
    <w:rsid w:val="004B3E6D"/>
    <w:rsid w:val="004B3F8E"/>
    <w:rsid w:val="004B3FC7"/>
    <w:rsid w:val="004B44F1"/>
    <w:rsid w:val="004B4BBC"/>
    <w:rsid w:val="004B5299"/>
    <w:rsid w:val="004B55CA"/>
    <w:rsid w:val="004B5816"/>
    <w:rsid w:val="004B5F62"/>
    <w:rsid w:val="004B62BF"/>
    <w:rsid w:val="004B6E7D"/>
    <w:rsid w:val="004B743E"/>
    <w:rsid w:val="004B7DA2"/>
    <w:rsid w:val="004C0143"/>
    <w:rsid w:val="004C0444"/>
    <w:rsid w:val="004C0CC9"/>
    <w:rsid w:val="004C0F86"/>
    <w:rsid w:val="004C103D"/>
    <w:rsid w:val="004C10B3"/>
    <w:rsid w:val="004C1365"/>
    <w:rsid w:val="004C28F3"/>
    <w:rsid w:val="004C3525"/>
    <w:rsid w:val="004C3AD2"/>
    <w:rsid w:val="004C5009"/>
    <w:rsid w:val="004C5CAC"/>
    <w:rsid w:val="004C66F9"/>
    <w:rsid w:val="004C745C"/>
    <w:rsid w:val="004C768F"/>
    <w:rsid w:val="004C76A4"/>
    <w:rsid w:val="004D1B8A"/>
    <w:rsid w:val="004D2096"/>
    <w:rsid w:val="004D20E6"/>
    <w:rsid w:val="004D33AD"/>
    <w:rsid w:val="004D33CC"/>
    <w:rsid w:val="004D3FBF"/>
    <w:rsid w:val="004D412E"/>
    <w:rsid w:val="004D41EF"/>
    <w:rsid w:val="004D47C9"/>
    <w:rsid w:val="004D4945"/>
    <w:rsid w:val="004D4B65"/>
    <w:rsid w:val="004D4BC6"/>
    <w:rsid w:val="004D5A9B"/>
    <w:rsid w:val="004D62AB"/>
    <w:rsid w:val="004D7CF4"/>
    <w:rsid w:val="004E0634"/>
    <w:rsid w:val="004E11B8"/>
    <w:rsid w:val="004E14DA"/>
    <w:rsid w:val="004E1517"/>
    <w:rsid w:val="004E1776"/>
    <w:rsid w:val="004E1807"/>
    <w:rsid w:val="004E19C6"/>
    <w:rsid w:val="004E1E5A"/>
    <w:rsid w:val="004E28BC"/>
    <w:rsid w:val="004E2BA5"/>
    <w:rsid w:val="004E34A3"/>
    <w:rsid w:val="004E367A"/>
    <w:rsid w:val="004E3E8C"/>
    <w:rsid w:val="004E4E01"/>
    <w:rsid w:val="004E4EC1"/>
    <w:rsid w:val="004E4FDC"/>
    <w:rsid w:val="004E56D5"/>
    <w:rsid w:val="004E5DB7"/>
    <w:rsid w:val="004E6CEB"/>
    <w:rsid w:val="004E78F1"/>
    <w:rsid w:val="004E7D1D"/>
    <w:rsid w:val="004F0112"/>
    <w:rsid w:val="004F12AD"/>
    <w:rsid w:val="004F130E"/>
    <w:rsid w:val="004F14A0"/>
    <w:rsid w:val="004F1FF9"/>
    <w:rsid w:val="004F2B69"/>
    <w:rsid w:val="004F2E3A"/>
    <w:rsid w:val="004F3F8C"/>
    <w:rsid w:val="004F4542"/>
    <w:rsid w:val="004F4896"/>
    <w:rsid w:val="004F49CA"/>
    <w:rsid w:val="004F4CBD"/>
    <w:rsid w:val="004F4F53"/>
    <w:rsid w:val="004F522A"/>
    <w:rsid w:val="004F5350"/>
    <w:rsid w:val="004F55BE"/>
    <w:rsid w:val="004F560D"/>
    <w:rsid w:val="004F5789"/>
    <w:rsid w:val="004F5C9C"/>
    <w:rsid w:val="004F6E61"/>
    <w:rsid w:val="004F6EBD"/>
    <w:rsid w:val="004F7534"/>
    <w:rsid w:val="004F7AA7"/>
    <w:rsid w:val="00501D57"/>
    <w:rsid w:val="005023F2"/>
    <w:rsid w:val="005028F2"/>
    <w:rsid w:val="00502C32"/>
    <w:rsid w:val="00503072"/>
    <w:rsid w:val="00503A0C"/>
    <w:rsid w:val="00503C76"/>
    <w:rsid w:val="00503FB8"/>
    <w:rsid w:val="005045B7"/>
    <w:rsid w:val="00504930"/>
    <w:rsid w:val="0050505A"/>
    <w:rsid w:val="00505899"/>
    <w:rsid w:val="00505C40"/>
    <w:rsid w:val="00505F68"/>
    <w:rsid w:val="005075D4"/>
    <w:rsid w:val="005078FF"/>
    <w:rsid w:val="0051135D"/>
    <w:rsid w:val="0051179B"/>
    <w:rsid w:val="0051194D"/>
    <w:rsid w:val="00511D98"/>
    <w:rsid w:val="00511E8D"/>
    <w:rsid w:val="005125A0"/>
    <w:rsid w:val="005127C1"/>
    <w:rsid w:val="00513FBC"/>
    <w:rsid w:val="005146B4"/>
    <w:rsid w:val="00515091"/>
    <w:rsid w:val="005151F6"/>
    <w:rsid w:val="00516544"/>
    <w:rsid w:val="005167EB"/>
    <w:rsid w:val="00516F7A"/>
    <w:rsid w:val="0051717F"/>
    <w:rsid w:val="00517447"/>
    <w:rsid w:val="00517677"/>
    <w:rsid w:val="00517ABE"/>
    <w:rsid w:val="00520D63"/>
    <w:rsid w:val="00520E85"/>
    <w:rsid w:val="005210E7"/>
    <w:rsid w:val="00522037"/>
    <w:rsid w:val="0052212F"/>
    <w:rsid w:val="0052274F"/>
    <w:rsid w:val="005236A2"/>
    <w:rsid w:val="00524212"/>
    <w:rsid w:val="00524292"/>
    <w:rsid w:val="0052496B"/>
    <w:rsid w:val="00524BE2"/>
    <w:rsid w:val="00525521"/>
    <w:rsid w:val="00525705"/>
    <w:rsid w:val="005261CB"/>
    <w:rsid w:val="00526F54"/>
    <w:rsid w:val="00527383"/>
    <w:rsid w:val="0053052F"/>
    <w:rsid w:val="00530970"/>
    <w:rsid w:val="005309D8"/>
    <w:rsid w:val="005309E2"/>
    <w:rsid w:val="005309E6"/>
    <w:rsid w:val="00530C44"/>
    <w:rsid w:val="0053110D"/>
    <w:rsid w:val="0053146F"/>
    <w:rsid w:val="00531DBE"/>
    <w:rsid w:val="00531E0B"/>
    <w:rsid w:val="00532131"/>
    <w:rsid w:val="005327EF"/>
    <w:rsid w:val="00532B81"/>
    <w:rsid w:val="005346FA"/>
    <w:rsid w:val="0053539C"/>
    <w:rsid w:val="00535883"/>
    <w:rsid w:val="0053615A"/>
    <w:rsid w:val="0053619F"/>
    <w:rsid w:val="00536433"/>
    <w:rsid w:val="00537391"/>
    <w:rsid w:val="00537636"/>
    <w:rsid w:val="00537983"/>
    <w:rsid w:val="00540360"/>
    <w:rsid w:val="0054065C"/>
    <w:rsid w:val="00540CFD"/>
    <w:rsid w:val="0054102E"/>
    <w:rsid w:val="00542670"/>
    <w:rsid w:val="00542677"/>
    <w:rsid w:val="00544442"/>
    <w:rsid w:val="00544E8E"/>
    <w:rsid w:val="00544F45"/>
    <w:rsid w:val="005452B1"/>
    <w:rsid w:val="005453AA"/>
    <w:rsid w:val="0054580D"/>
    <w:rsid w:val="00545837"/>
    <w:rsid w:val="00546462"/>
    <w:rsid w:val="00546EE7"/>
    <w:rsid w:val="005472A5"/>
    <w:rsid w:val="00547A4D"/>
    <w:rsid w:val="00547B68"/>
    <w:rsid w:val="00547E24"/>
    <w:rsid w:val="00547F3C"/>
    <w:rsid w:val="00550247"/>
    <w:rsid w:val="00550B29"/>
    <w:rsid w:val="00550FA7"/>
    <w:rsid w:val="0055132C"/>
    <w:rsid w:val="0055148F"/>
    <w:rsid w:val="00551E38"/>
    <w:rsid w:val="005525B8"/>
    <w:rsid w:val="0055277D"/>
    <w:rsid w:val="005529F2"/>
    <w:rsid w:val="00552C06"/>
    <w:rsid w:val="00552ECA"/>
    <w:rsid w:val="00553220"/>
    <w:rsid w:val="00553C2F"/>
    <w:rsid w:val="00554670"/>
    <w:rsid w:val="0055488F"/>
    <w:rsid w:val="0055582E"/>
    <w:rsid w:val="0055590B"/>
    <w:rsid w:val="00556395"/>
    <w:rsid w:val="00556E3D"/>
    <w:rsid w:val="00557048"/>
    <w:rsid w:val="005570FD"/>
    <w:rsid w:val="00557156"/>
    <w:rsid w:val="00557BCD"/>
    <w:rsid w:val="00557F2D"/>
    <w:rsid w:val="00557F44"/>
    <w:rsid w:val="00557F73"/>
    <w:rsid w:val="005605ED"/>
    <w:rsid w:val="0056065F"/>
    <w:rsid w:val="0056085A"/>
    <w:rsid w:val="00560A98"/>
    <w:rsid w:val="00560BCF"/>
    <w:rsid w:val="005610ED"/>
    <w:rsid w:val="005613CE"/>
    <w:rsid w:val="00562C00"/>
    <w:rsid w:val="00562CB3"/>
    <w:rsid w:val="005632B6"/>
    <w:rsid w:val="00563F71"/>
    <w:rsid w:val="005645D2"/>
    <w:rsid w:val="0056465D"/>
    <w:rsid w:val="0056510A"/>
    <w:rsid w:val="00567323"/>
    <w:rsid w:val="005674CD"/>
    <w:rsid w:val="00567636"/>
    <w:rsid w:val="00567651"/>
    <w:rsid w:val="00570792"/>
    <w:rsid w:val="00570EF8"/>
    <w:rsid w:val="005711E6"/>
    <w:rsid w:val="005713D3"/>
    <w:rsid w:val="005716F4"/>
    <w:rsid w:val="0057205C"/>
    <w:rsid w:val="00572311"/>
    <w:rsid w:val="00572EEC"/>
    <w:rsid w:val="00573605"/>
    <w:rsid w:val="00573D8C"/>
    <w:rsid w:val="00574051"/>
    <w:rsid w:val="005749BB"/>
    <w:rsid w:val="005750E1"/>
    <w:rsid w:val="00575140"/>
    <w:rsid w:val="0057533A"/>
    <w:rsid w:val="0057536D"/>
    <w:rsid w:val="005753E6"/>
    <w:rsid w:val="005757CD"/>
    <w:rsid w:val="0057581C"/>
    <w:rsid w:val="00575C40"/>
    <w:rsid w:val="00575C6B"/>
    <w:rsid w:val="00575D21"/>
    <w:rsid w:val="005760FA"/>
    <w:rsid w:val="00576338"/>
    <w:rsid w:val="00576DA5"/>
    <w:rsid w:val="0057713E"/>
    <w:rsid w:val="005771B7"/>
    <w:rsid w:val="0057747D"/>
    <w:rsid w:val="00577762"/>
    <w:rsid w:val="0057790F"/>
    <w:rsid w:val="00580451"/>
    <w:rsid w:val="005806A3"/>
    <w:rsid w:val="0058093E"/>
    <w:rsid w:val="005812C3"/>
    <w:rsid w:val="0058218E"/>
    <w:rsid w:val="0058265C"/>
    <w:rsid w:val="005834A3"/>
    <w:rsid w:val="00583945"/>
    <w:rsid w:val="00584443"/>
    <w:rsid w:val="005844C3"/>
    <w:rsid w:val="00584C13"/>
    <w:rsid w:val="005850BB"/>
    <w:rsid w:val="005859B7"/>
    <w:rsid w:val="00586BAA"/>
    <w:rsid w:val="00587101"/>
    <w:rsid w:val="00587846"/>
    <w:rsid w:val="0058A4D4"/>
    <w:rsid w:val="0059017C"/>
    <w:rsid w:val="00590457"/>
    <w:rsid w:val="0059115C"/>
    <w:rsid w:val="00591362"/>
    <w:rsid w:val="005913E0"/>
    <w:rsid w:val="00591CDD"/>
    <w:rsid w:val="00592155"/>
    <w:rsid w:val="00592465"/>
    <w:rsid w:val="0059297A"/>
    <w:rsid w:val="005930F2"/>
    <w:rsid w:val="005933A3"/>
    <w:rsid w:val="00593F74"/>
    <w:rsid w:val="00594EDD"/>
    <w:rsid w:val="005953AC"/>
    <w:rsid w:val="0059594B"/>
    <w:rsid w:val="00595FAB"/>
    <w:rsid w:val="00597546"/>
    <w:rsid w:val="005976C6"/>
    <w:rsid w:val="00597715"/>
    <w:rsid w:val="005977A0"/>
    <w:rsid w:val="00597FCE"/>
    <w:rsid w:val="005A0D99"/>
    <w:rsid w:val="005A0F9F"/>
    <w:rsid w:val="005A122F"/>
    <w:rsid w:val="005A14C2"/>
    <w:rsid w:val="005A1514"/>
    <w:rsid w:val="005A1A2B"/>
    <w:rsid w:val="005A1BBC"/>
    <w:rsid w:val="005A1E51"/>
    <w:rsid w:val="005A287C"/>
    <w:rsid w:val="005A2BCB"/>
    <w:rsid w:val="005A2FBE"/>
    <w:rsid w:val="005A3420"/>
    <w:rsid w:val="005A37D1"/>
    <w:rsid w:val="005A5797"/>
    <w:rsid w:val="005A694B"/>
    <w:rsid w:val="005A7B71"/>
    <w:rsid w:val="005A7C01"/>
    <w:rsid w:val="005A7EC2"/>
    <w:rsid w:val="005B05E6"/>
    <w:rsid w:val="005B0B40"/>
    <w:rsid w:val="005B0BD8"/>
    <w:rsid w:val="005B13CB"/>
    <w:rsid w:val="005B13E6"/>
    <w:rsid w:val="005B1F88"/>
    <w:rsid w:val="005B2330"/>
    <w:rsid w:val="005B2787"/>
    <w:rsid w:val="005B2B33"/>
    <w:rsid w:val="005B309D"/>
    <w:rsid w:val="005B32F8"/>
    <w:rsid w:val="005B35E7"/>
    <w:rsid w:val="005B3849"/>
    <w:rsid w:val="005B3F06"/>
    <w:rsid w:val="005B4023"/>
    <w:rsid w:val="005B5426"/>
    <w:rsid w:val="005B6471"/>
    <w:rsid w:val="005B7076"/>
    <w:rsid w:val="005B75F3"/>
    <w:rsid w:val="005B79EE"/>
    <w:rsid w:val="005B7B43"/>
    <w:rsid w:val="005B7F1F"/>
    <w:rsid w:val="005C016A"/>
    <w:rsid w:val="005C0323"/>
    <w:rsid w:val="005C0E72"/>
    <w:rsid w:val="005C0FAD"/>
    <w:rsid w:val="005C1A7C"/>
    <w:rsid w:val="005C21A0"/>
    <w:rsid w:val="005C2BAA"/>
    <w:rsid w:val="005C3163"/>
    <w:rsid w:val="005C3697"/>
    <w:rsid w:val="005C3AB9"/>
    <w:rsid w:val="005C3BAB"/>
    <w:rsid w:val="005C3DB2"/>
    <w:rsid w:val="005C49F4"/>
    <w:rsid w:val="005C567A"/>
    <w:rsid w:val="005C597F"/>
    <w:rsid w:val="005C5BC6"/>
    <w:rsid w:val="005C5D2F"/>
    <w:rsid w:val="005C6F94"/>
    <w:rsid w:val="005C7ABF"/>
    <w:rsid w:val="005C7C1C"/>
    <w:rsid w:val="005D0206"/>
    <w:rsid w:val="005D0618"/>
    <w:rsid w:val="005D07C8"/>
    <w:rsid w:val="005D1243"/>
    <w:rsid w:val="005D1CA3"/>
    <w:rsid w:val="005D221B"/>
    <w:rsid w:val="005D22D1"/>
    <w:rsid w:val="005D27F9"/>
    <w:rsid w:val="005D2CC1"/>
    <w:rsid w:val="005D2F96"/>
    <w:rsid w:val="005D30F8"/>
    <w:rsid w:val="005D3791"/>
    <w:rsid w:val="005D4153"/>
    <w:rsid w:val="005D4817"/>
    <w:rsid w:val="005D48AC"/>
    <w:rsid w:val="005D4CCB"/>
    <w:rsid w:val="005D4DAC"/>
    <w:rsid w:val="005D61F3"/>
    <w:rsid w:val="005D6722"/>
    <w:rsid w:val="005D68B0"/>
    <w:rsid w:val="005D6A97"/>
    <w:rsid w:val="005D7AC6"/>
    <w:rsid w:val="005E1141"/>
    <w:rsid w:val="005E1241"/>
    <w:rsid w:val="005E2AAE"/>
    <w:rsid w:val="005E2BED"/>
    <w:rsid w:val="005E30CB"/>
    <w:rsid w:val="005E4169"/>
    <w:rsid w:val="005E47A4"/>
    <w:rsid w:val="005E58E8"/>
    <w:rsid w:val="005E5A4C"/>
    <w:rsid w:val="005E5C61"/>
    <w:rsid w:val="005E6686"/>
    <w:rsid w:val="005E6CF6"/>
    <w:rsid w:val="005E7199"/>
    <w:rsid w:val="005E722E"/>
    <w:rsid w:val="005F0558"/>
    <w:rsid w:val="005F0F9D"/>
    <w:rsid w:val="005F1DD7"/>
    <w:rsid w:val="005F2FC4"/>
    <w:rsid w:val="005F3418"/>
    <w:rsid w:val="005F3720"/>
    <w:rsid w:val="005F3784"/>
    <w:rsid w:val="005F3EE9"/>
    <w:rsid w:val="005F47F5"/>
    <w:rsid w:val="005F49D1"/>
    <w:rsid w:val="005F4FB5"/>
    <w:rsid w:val="005F5A6A"/>
    <w:rsid w:val="005F694D"/>
    <w:rsid w:val="005F6B4B"/>
    <w:rsid w:val="005F70EE"/>
    <w:rsid w:val="005F7A03"/>
    <w:rsid w:val="005F7F45"/>
    <w:rsid w:val="006000E8"/>
    <w:rsid w:val="00600FD4"/>
    <w:rsid w:val="00601317"/>
    <w:rsid w:val="006017A6"/>
    <w:rsid w:val="00601F53"/>
    <w:rsid w:val="00602E79"/>
    <w:rsid w:val="0060391B"/>
    <w:rsid w:val="006039A5"/>
    <w:rsid w:val="00603B20"/>
    <w:rsid w:val="00604B03"/>
    <w:rsid w:val="00604C20"/>
    <w:rsid w:val="006051E2"/>
    <w:rsid w:val="00605380"/>
    <w:rsid w:val="00605D06"/>
    <w:rsid w:val="006068BA"/>
    <w:rsid w:val="00607D4B"/>
    <w:rsid w:val="006109C7"/>
    <w:rsid w:val="00610DE8"/>
    <w:rsid w:val="00610FA1"/>
    <w:rsid w:val="0061174A"/>
    <w:rsid w:val="0061211C"/>
    <w:rsid w:val="00612125"/>
    <w:rsid w:val="006127D7"/>
    <w:rsid w:val="00612A40"/>
    <w:rsid w:val="006134C3"/>
    <w:rsid w:val="0061372B"/>
    <w:rsid w:val="006138E3"/>
    <w:rsid w:val="00613C11"/>
    <w:rsid w:val="00613C71"/>
    <w:rsid w:val="006142CC"/>
    <w:rsid w:val="00614C2A"/>
    <w:rsid w:val="0061556B"/>
    <w:rsid w:val="00615A34"/>
    <w:rsid w:val="00615AE4"/>
    <w:rsid w:val="006164C4"/>
    <w:rsid w:val="00617404"/>
    <w:rsid w:val="00617F54"/>
    <w:rsid w:val="00617F8E"/>
    <w:rsid w:val="0062004B"/>
    <w:rsid w:val="0062052A"/>
    <w:rsid w:val="00620648"/>
    <w:rsid w:val="00620BB6"/>
    <w:rsid w:val="00620C0B"/>
    <w:rsid w:val="00621214"/>
    <w:rsid w:val="006230FF"/>
    <w:rsid w:val="00623157"/>
    <w:rsid w:val="00623DC5"/>
    <w:rsid w:val="00624A8D"/>
    <w:rsid w:val="00626336"/>
    <w:rsid w:val="00627236"/>
    <w:rsid w:val="00627516"/>
    <w:rsid w:val="00630B0B"/>
    <w:rsid w:val="00630FD4"/>
    <w:rsid w:val="00631004"/>
    <w:rsid w:val="00631E3C"/>
    <w:rsid w:val="0063298E"/>
    <w:rsid w:val="00632D69"/>
    <w:rsid w:val="006331E8"/>
    <w:rsid w:val="00634151"/>
    <w:rsid w:val="006344D6"/>
    <w:rsid w:val="00634A8D"/>
    <w:rsid w:val="0063580A"/>
    <w:rsid w:val="00636023"/>
    <w:rsid w:val="0063683B"/>
    <w:rsid w:val="006368B4"/>
    <w:rsid w:val="00637999"/>
    <w:rsid w:val="006408E0"/>
    <w:rsid w:val="00640B16"/>
    <w:rsid w:val="00640D0D"/>
    <w:rsid w:val="0064122F"/>
    <w:rsid w:val="00641FB4"/>
    <w:rsid w:val="00643148"/>
    <w:rsid w:val="0064350B"/>
    <w:rsid w:val="006435F2"/>
    <w:rsid w:val="00643962"/>
    <w:rsid w:val="00644545"/>
    <w:rsid w:val="0064498C"/>
    <w:rsid w:val="006454CE"/>
    <w:rsid w:val="00645A5A"/>
    <w:rsid w:val="00645F95"/>
    <w:rsid w:val="00646CFE"/>
    <w:rsid w:val="00647208"/>
    <w:rsid w:val="0064764F"/>
    <w:rsid w:val="00647D71"/>
    <w:rsid w:val="006500F9"/>
    <w:rsid w:val="00650667"/>
    <w:rsid w:val="006507FF"/>
    <w:rsid w:val="006515A0"/>
    <w:rsid w:val="006519F8"/>
    <w:rsid w:val="00652713"/>
    <w:rsid w:val="00652AC8"/>
    <w:rsid w:val="00652F48"/>
    <w:rsid w:val="00653997"/>
    <w:rsid w:val="00653C8E"/>
    <w:rsid w:val="00654068"/>
    <w:rsid w:val="00654D53"/>
    <w:rsid w:val="00655345"/>
    <w:rsid w:val="006557DE"/>
    <w:rsid w:val="00655B69"/>
    <w:rsid w:val="00656793"/>
    <w:rsid w:val="00656909"/>
    <w:rsid w:val="00656D1D"/>
    <w:rsid w:val="00657505"/>
    <w:rsid w:val="0065790B"/>
    <w:rsid w:val="00657C8D"/>
    <w:rsid w:val="00660038"/>
    <w:rsid w:val="00660051"/>
    <w:rsid w:val="006622EB"/>
    <w:rsid w:val="00662BCD"/>
    <w:rsid w:val="00662EE6"/>
    <w:rsid w:val="0066312A"/>
    <w:rsid w:val="006636EB"/>
    <w:rsid w:val="00663E5A"/>
    <w:rsid w:val="0066435D"/>
    <w:rsid w:val="00664634"/>
    <w:rsid w:val="00664DF6"/>
    <w:rsid w:val="00665ADA"/>
    <w:rsid w:val="00665AF4"/>
    <w:rsid w:val="00665B8E"/>
    <w:rsid w:val="00666F33"/>
    <w:rsid w:val="00666FF5"/>
    <w:rsid w:val="006679F4"/>
    <w:rsid w:val="00670145"/>
    <w:rsid w:val="00670541"/>
    <w:rsid w:val="00670AEB"/>
    <w:rsid w:val="00670F64"/>
    <w:rsid w:val="00671E99"/>
    <w:rsid w:val="0067211F"/>
    <w:rsid w:val="0067239A"/>
    <w:rsid w:val="00672EE9"/>
    <w:rsid w:val="00673300"/>
    <w:rsid w:val="006735B4"/>
    <w:rsid w:val="006737FD"/>
    <w:rsid w:val="00673AED"/>
    <w:rsid w:val="00673D57"/>
    <w:rsid w:val="00673F2E"/>
    <w:rsid w:val="00673FA3"/>
    <w:rsid w:val="00674054"/>
    <w:rsid w:val="006741DC"/>
    <w:rsid w:val="00674DEF"/>
    <w:rsid w:val="00674EC2"/>
    <w:rsid w:val="006759AC"/>
    <w:rsid w:val="00675A92"/>
    <w:rsid w:val="00675BF5"/>
    <w:rsid w:val="006770A0"/>
    <w:rsid w:val="0067784D"/>
    <w:rsid w:val="00677BF6"/>
    <w:rsid w:val="00680215"/>
    <w:rsid w:val="00680520"/>
    <w:rsid w:val="00680F6B"/>
    <w:rsid w:val="00681529"/>
    <w:rsid w:val="006819C6"/>
    <w:rsid w:val="00681D91"/>
    <w:rsid w:val="00681E3D"/>
    <w:rsid w:val="00681ED2"/>
    <w:rsid w:val="006824C7"/>
    <w:rsid w:val="006831A1"/>
    <w:rsid w:val="006834BC"/>
    <w:rsid w:val="006841C8"/>
    <w:rsid w:val="0068430B"/>
    <w:rsid w:val="006848F3"/>
    <w:rsid w:val="006866AC"/>
    <w:rsid w:val="0068691D"/>
    <w:rsid w:val="00687720"/>
    <w:rsid w:val="0069094B"/>
    <w:rsid w:val="00690A56"/>
    <w:rsid w:val="00690FC6"/>
    <w:rsid w:val="006916D1"/>
    <w:rsid w:val="006917DE"/>
    <w:rsid w:val="00692CE0"/>
    <w:rsid w:val="00692CE2"/>
    <w:rsid w:val="00693B6B"/>
    <w:rsid w:val="0069423C"/>
    <w:rsid w:val="006949C0"/>
    <w:rsid w:val="00694D25"/>
    <w:rsid w:val="00695219"/>
    <w:rsid w:val="00695C44"/>
    <w:rsid w:val="00697171"/>
    <w:rsid w:val="00697439"/>
    <w:rsid w:val="006974ED"/>
    <w:rsid w:val="006975A7"/>
    <w:rsid w:val="00697E74"/>
    <w:rsid w:val="006A0031"/>
    <w:rsid w:val="006A094A"/>
    <w:rsid w:val="006A14AE"/>
    <w:rsid w:val="006A1FF4"/>
    <w:rsid w:val="006A34B9"/>
    <w:rsid w:val="006A4385"/>
    <w:rsid w:val="006A4563"/>
    <w:rsid w:val="006A4626"/>
    <w:rsid w:val="006A5224"/>
    <w:rsid w:val="006A6982"/>
    <w:rsid w:val="006A77EB"/>
    <w:rsid w:val="006A7B80"/>
    <w:rsid w:val="006A7D92"/>
    <w:rsid w:val="006B0682"/>
    <w:rsid w:val="006B1100"/>
    <w:rsid w:val="006B129A"/>
    <w:rsid w:val="006B1351"/>
    <w:rsid w:val="006B1972"/>
    <w:rsid w:val="006B2752"/>
    <w:rsid w:val="006B2CA8"/>
    <w:rsid w:val="006B38D2"/>
    <w:rsid w:val="006B396D"/>
    <w:rsid w:val="006B39C5"/>
    <w:rsid w:val="006B49F4"/>
    <w:rsid w:val="006B4FD0"/>
    <w:rsid w:val="006B5128"/>
    <w:rsid w:val="006B5DDD"/>
    <w:rsid w:val="006B66F2"/>
    <w:rsid w:val="006B67D2"/>
    <w:rsid w:val="006B68E2"/>
    <w:rsid w:val="006B6B48"/>
    <w:rsid w:val="006B6C05"/>
    <w:rsid w:val="006B71B8"/>
    <w:rsid w:val="006B7C51"/>
    <w:rsid w:val="006B7C60"/>
    <w:rsid w:val="006C02F0"/>
    <w:rsid w:val="006C0430"/>
    <w:rsid w:val="006C064A"/>
    <w:rsid w:val="006C16B9"/>
    <w:rsid w:val="006C1F5E"/>
    <w:rsid w:val="006C1F5F"/>
    <w:rsid w:val="006C22BD"/>
    <w:rsid w:val="006C2A2F"/>
    <w:rsid w:val="006C2E9A"/>
    <w:rsid w:val="006C345B"/>
    <w:rsid w:val="006C38DA"/>
    <w:rsid w:val="006C42A0"/>
    <w:rsid w:val="006C447B"/>
    <w:rsid w:val="006C4B31"/>
    <w:rsid w:val="006C4E67"/>
    <w:rsid w:val="006C5049"/>
    <w:rsid w:val="006C6429"/>
    <w:rsid w:val="006C6ED2"/>
    <w:rsid w:val="006C761A"/>
    <w:rsid w:val="006D0362"/>
    <w:rsid w:val="006D135D"/>
    <w:rsid w:val="006D21AE"/>
    <w:rsid w:val="006D223D"/>
    <w:rsid w:val="006D2EF8"/>
    <w:rsid w:val="006D4405"/>
    <w:rsid w:val="006D46D1"/>
    <w:rsid w:val="006D4D29"/>
    <w:rsid w:val="006D578C"/>
    <w:rsid w:val="006D5B97"/>
    <w:rsid w:val="006D637C"/>
    <w:rsid w:val="006D63AD"/>
    <w:rsid w:val="006D66B0"/>
    <w:rsid w:val="006D6EBC"/>
    <w:rsid w:val="006D7277"/>
    <w:rsid w:val="006E01B5"/>
    <w:rsid w:val="006E0383"/>
    <w:rsid w:val="006E184B"/>
    <w:rsid w:val="006E18BD"/>
    <w:rsid w:val="006E2810"/>
    <w:rsid w:val="006E2944"/>
    <w:rsid w:val="006E33DE"/>
    <w:rsid w:val="006E3DA9"/>
    <w:rsid w:val="006E3F9A"/>
    <w:rsid w:val="006E4286"/>
    <w:rsid w:val="006E42D1"/>
    <w:rsid w:val="006E4A31"/>
    <w:rsid w:val="006E58E9"/>
    <w:rsid w:val="006E5E05"/>
    <w:rsid w:val="006E62D1"/>
    <w:rsid w:val="006E7390"/>
    <w:rsid w:val="006E74C9"/>
    <w:rsid w:val="006E7EA1"/>
    <w:rsid w:val="006E7FFD"/>
    <w:rsid w:val="006F0276"/>
    <w:rsid w:val="006F07D4"/>
    <w:rsid w:val="006F0A5F"/>
    <w:rsid w:val="006F0AA7"/>
    <w:rsid w:val="006F1B54"/>
    <w:rsid w:val="006F202F"/>
    <w:rsid w:val="006F2D1A"/>
    <w:rsid w:val="006F2DEE"/>
    <w:rsid w:val="006F373B"/>
    <w:rsid w:val="006F5FE8"/>
    <w:rsid w:val="006F6256"/>
    <w:rsid w:val="006F78B4"/>
    <w:rsid w:val="007006EF"/>
    <w:rsid w:val="00701722"/>
    <w:rsid w:val="00701BB9"/>
    <w:rsid w:val="00701C73"/>
    <w:rsid w:val="00701ED1"/>
    <w:rsid w:val="00701FAB"/>
    <w:rsid w:val="00702500"/>
    <w:rsid w:val="00702FD8"/>
    <w:rsid w:val="0070338C"/>
    <w:rsid w:val="0070341A"/>
    <w:rsid w:val="00703619"/>
    <w:rsid w:val="007037C3"/>
    <w:rsid w:val="00703D0A"/>
    <w:rsid w:val="00704975"/>
    <w:rsid w:val="007058B1"/>
    <w:rsid w:val="00705913"/>
    <w:rsid w:val="00705CE3"/>
    <w:rsid w:val="00706CFB"/>
    <w:rsid w:val="00707495"/>
    <w:rsid w:val="007078AC"/>
    <w:rsid w:val="00707E65"/>
    <w:rsid w:val="00707EA8"/>
    <w:rsid w:val="00710802"/>
    <w:rsid w:val="0071265C"/>
    <w:rsid w:val="00712BD8"/>
    <w:rsid w:val="0071359D"/>
    <w:rsid w:val="007138D1"/>
    <w:rsid w:val="0071510B"/>
    <w:rsid w:val="00715359"/>
    <w:rsid w:val="00716586"/>
    <w:rsid w:val="007165C0"/>
    <w:rsid w:val="007166C2"/>
    <w:rsid w:val="007171A4"/>
    <w:rsid w:val="0071723F"/>
    <w:rsid w:val="00717A49"/>
    <w:rsid w:val="00717B37"/>
    <w:rsid w:val="00721754"/>
    <w:rsid w:val="00722137"/>
    <w:rsid w:val="0072255C"/>
    <w:rsid w:val="007231AB"/>
    <w:rsid w:val="00724256"/>
    <w:rsid w:val="00724449"/>
    <w:rsid w:val="0072557C"/>
    <w:rsid w:val="007255F0"/>
    <w:rsid w:val="00725813"/>
    <w:rsid w:val="0072641A"/>
    <w:rsid w:val="0072668D"/>
    <w:rsid w:val="00727206"/>
    <w:rsid w:val="007273E6"/>
    <w:rsid w:val="007302D7"/>
    <w:rsid w:val="00730A37"/>
    <w:rsid w:val="00732200"/>
    <w:rsid w:val="0073333F"/>
    <w:rsid w:val="00734142"/>
    <w:rsid w:val="00734145"/>
    <w:rsid w:val="00734766"/>
    <w:rsid w:val="00735258"/>
    <w:rsid w:val="00735BE2"/>
    <w:rsid w:val="00736EA0"/>
    <w:rsid w:val="0073716C"/>
    <w:rsid w:val="00740D14"/>
    <w:rsid w:val="00740E07"/>
    <w:rsid w:val="00741AED"/>
    <w:rsid w:val="00741C5D"/>
    <w:rsid w:val="0074271A"/>
    <w:rsid w:val="007436AE"/>
    <w:rsid w:val="00744332"/>
    <w:rsid w:val="007444C4"/>
    <w:rsid w:val="00744508"/>
    <w:rsid w:val="00744BF4"/>
    <w:rsid w:val="00744CD7"/>
    <w:rsid w:val="00744E8B"/>
    <w:rsid w:val="00746649"/>
    <w:rsid w:val="007471D2"/>
    <w:rsid w:val="00750F75"/>
    <w:rsid w:val="00751AC5"/>
    <w:rsid w:val="0075217A"/>
    <w:rsid w:val="00752476"/>
    <w:rsid w:val="0075331F"/>
    <w:rsid w:val="0075338C"/>
    <w:rsid w:val="00753EF5"/>
    <w:rsid w:val="007544B9"/>
    <w:rsid w:val="00754624"/>
    <w:rsid w:val="007546AD"/>
    <w:rsid w:val="00754943"/>
    <w:rsid w:val="00755188"/>
    <w:rsid w:val="007552D7"/>
    <w:rsid w:val="007553E6"/>
    <w:rsid w:val="0075543D"/>
    <w:rsid w:val="00756A8C"/>
    <w:rsid w:val="00757321"/>
    <w:rsid w:val="0076145E"/>
    <w:rsid w:val="00761844"/>
    <w:rsid w:val="00762598"/>
    <w:rsid w:val="00762E85"/>
    <w:rsid w:val="00763119"/>
    <w:rsid w:val="0076342B"/>
    <w:rsid w:val="00764721"/>
    <w:rsid w:val="0076497E"/>
    <w:rsid w:val="00764B73"/>
    <w:rsid w:val="00764CCC"/>
    <w:rsid w:val="0076500D"/>
    <w:rsid w:val="00765BDC"/>
    <w:rsid w:val="00766092"/>
    <w:rsid w:val="0076656F"/>
    <w:rsid w:val="0076682F"/>
    <w:rsid w:val="00766869"/>
    <w:rsid w:val="007668A2"/>
    <w:rsid w:val="0076696B"/>
    <w:rsid w:val="0076698B"/>
    <w:rsid w:val="007672AC"/>
    <w:rsid w:val="0077024B"/>
    <w:rsid w:val="00770A6C"/>
    <w:rsid w:val="0077196A"/>
    <w:rsid w:val="0077241C"/>
    <w:rsid w:val="00772734"/>
    <w:rsid w:val="0077311D"/>
    <w:rsid w:val="00773352"/>
    <w:rsid w:val="0077358D"/>
    <w:rsid w:val="007738C1"/>
    <w:rsid w:val="00773B00"/>
    <w:rsid w:val="00773DDF"/>
    <w:rsid w:val="0077415C"/>
    <w:rsid w:val="0077437F"/>
    <w:rsid w:val="00774FC0"/>
    <w:rsid w:val="00775316"/>
    <w:rsid w:val="007753BB"/>
    <w:rsid w:val="00775A25"/>
    <w:rsid w:val="0077616D"/>
    <w:rsid w:val="00776699"/>
    <w:rsid w:val="0077747F"/>
    <w:rsid w:val="00777BEE"/>
    <w:rsid w:val="00777CA3"/>
    <w:rsid w:val="00777EFA"/>
    <w:rsid w:val="0078030F"/>
    <w:rsid w:val="0078040B"/>
    <w:rsid w:val="00780DF8"/>
    <w:rsid w:val="007810BE"/>
    <w:rsid w:val="00781E47"/>
    <w:rsid w:val="00782C33"/>
    <w:rsid w:val="00783CBB"/>
    <w:rsid w:val="00783CF2"/>
    <w:rsid w:val="00783ECF"/>
    <w:rsid w:val="0078467A"/>
    <w:rsid w:val="007858D6"/>
    <w:rsid w:val="00785BA8"/>
    <w:rsid w:val="0078664D"/>
    <w:rsid w:val="007866E1"/>
    <w:rsid w:val="00786C97"/>
    <w:rsid w:val="00786D00"/>
    <w:rsid w:val="00786E4E"/>
    <w:rsid w:val="007876C3"/>
    <w:rsid w:val="00787B58"/>
    <w:rsid w:val="00790696"/>
    <w:rsid w:val="00790946"/>
    <w:rsid w:val="00791C75"/>
    <w:rsid w:val="00792676"/>
    <w:rsid w:val="007934C0"/>
    <w:rsid w:val="00794041"/>
    <w:rsid w:val="00794392"/>
    <w:rsid w:val="00794C62"/>
    <w:rsid w:val="0079669B"/>
    <w:rsid w:val="0079682C"/>
    <w:rsid w:val="00796ECF"/>
    <w:rsid w:val="00796F30"/>
    <w:rsid w:val="00797297"/>
    <w:rsid w:val="00797529"/>
    <w:rsid w:val="00797C8F"/>
    <w:rsid w:val="007A0979"/>
    <w:rsid w:val="007A1073"/>
    <w:rsid w:val="007A1BA3"/>
    <w:rsid w:val="007A1DF9"/>
    <w:rsid w:val="007A2027"/>
    <w:rsid w:val="007A27D1"/>
    <w:rsid w:val="007A2D3D"/>
    <w:rsid w:val="007A4768"/>
    <w:rsid w:val="007A476C"/>
    <w:rsid w:val="007A4DA8"/>
    <w:rsid w:val="007A56D4"/>
    <w:rsid w:val="007A573E"/>
    <w:rsid w:val="007A5D47"/>
    <w:rsid w:val="007A5FA9"/>
    <w:rsid w:val="007A62F7"/>
    <w:rsid w:val="007A7BB9"/>
    <w:rsid w:val="007A7C54"/>
    <w:rsid w:val="007B029D"/>
    <w:rsid w:val="007B054D"/>
    <w:rsid w:val="007B06AC"/>
    <w:rsid w:val="007B09A5"/>
    <w:rsid w:val="007B164C"/>
    <w:rsid w:val="007B16C5"/>
    <w:rsid w:val="007B16E7"/>
    <w:rsid w:val="007B1DEC"/>
    <w:rsid w:val="007B2554"/>
    <w:rsid w:val="007B32FC"/>
    <w:rsid w:val="007B3AD9"/>
    <w:rsid w:val="007B4565"/>
    <w:rsid w:val="007B465D"/>
    <w:rsid w:val="007B5DA4"/>
    <w:rsid w:val="007B5FCB"/>
    <w:rsid w:val="007B614E"/>
    <w:rsid w:val="007B6273"/>
    <w:rsid w:val="007B6420"/>
    <w:rsid w:val="007B659D"/>
    <w:rsid w:val="007B6CD3"/>
    <w:rsid w:val="007B72DE"/>
    <w:rsid w:val="007B75DD"/>
    <w:rsid w:val="007B7C2F"/>
    <w:rsid w:val="007B7F17"/>
    <w:rsid w:val="007C04A8"/>
    <w:rsid w:val="007C0833"/>
    <w:rsid w:val="007C0896"/>
    <w:rsid w:val="007C0E62"/>
    <w:rsid w:val="007C106B"/>
    <w:rsid w:val="007C254A"/>
    <w:rsid w:val="007C34D2"/>
    <w:rsid w:val="007C384F"/>
    <w:rsid w:val="007C3F19"/>
    <w:rsid w:val="007C46F7"/>
    <w:rsid w:val="007C6155"/>
    <w:rsid w:val="007C7249"/>
    <w:rsid w:val="007C7524"/>
    <w:rsid w:val="007C79A6"/>
    <w:rsid w:val="007C7CDB"/>
    <w:rsid w:val="007D0341"/>
    <w:rsid w:val="007D06E2"/>
    <w:rsid w:val="007D094E"/>
    <w:rsid w:val="007D15B3"/>
    <w:rsid w:val="007D1653"/>
    <w:rsid w:val="007D22F5"/>
    <w:rsid w:val="007D32A8"/>
    <w:rsid w:val="007D351B"/>
    <w:rsid w:val="007D3CD8"/>
    <w:rsid w:val="007D4051"/>
    <w:rsid w:val="007D40D3"/>
    <w:rsid w:val="007D42F4"/>
    <w:rsid w:val="007D4B52"/>
    <w:rsid w:val="007D566C"/>
    <w:rsid w:val="007D5E08"/>
    <w:rsid w:val="007D61E4"/>
    <w:rsid w:val="007D6DDC"/>
    <w:rsid w:val="007D7870"/>
    <w:rsid w:val="007E0294"/>
    <w:rsid w:val="007E0ED8"/>
    <w:rsid w:val="007E1847"/>
    <w:rsid w:val="007E1DC6"/>
    <w:rsid w:val="007E2BE4"/>
    <w:rsid w:val="007E3086"/>
    <w:rsid w:val="007E39F8"/>
    <w:rsid w:val="007E3B75"/>
    <w:rsid w:val="007E4035"/>
    <w:rsid w:val="007E5873"/>
    <w:rsid w:val="007E5BA5"/>
    <w:rsid w:val="007E5E2E"/>
    <w:rsid w:val="007E6050"/>
    <w:rsid w:val="007E62AA"/>
    <w:rsid w:val="007E6CE0"/>
    <w:rsid w:val="007E6ED4"/>
    <w:rsid w:val="007F0F4F"/>
    <w:rsid w:val="007F125C"/>
    <w:rsid w:val="007F1FC7"/>
    <w:rsid w:val="007F2712"/>
    <w:rsid w:val="007F2E84"/>
    <w:rsid w:val="007F365B"/>
    <w:rsid w:val="007F381F"/>
    <w:rsid w:val="007F48E9"/>
    <w:rsid w:val="007F4A3F"/>
    <w:rsid w:val="007F4D19"/>
    <w:rsid w:val="007F5626"/>
    <w:rsid w:val="007F574E"/>
    <w:rsid w:val="007F6411"/>
    <w:rsid w:val="007F6635"/>
    <w:rsid w:val="007F6706"/>
    <w:rsid w:val="007F67AA"/>
    <w:rsid w:val="007F68CA"/>
    <w:rsid w:val="007F6B7A"/>
    <w:rsid w:val="007F6B9D"/>
    <w:rsid w:val="00801C46"/>
    <w:rsid w:val="00801E1F"/>
    <w:rsid w:val="008026C4"/>
    <w:rsid w:val="008036C9"/>
    <w:rsid w:val="008040E1"/>
    <w:rsid w:val="00804814"/>
    <w:rsid w:val="00804A09"/>
    <w:rsid w:val="00804F87"/>
    <w:rsid w:val="00805063"/>
    <w:rsid w:val="00805B5D"/>
    <w:rsid w:val="00805BF3"/>
    <w:rsid w:val="00805DA6"/>
    <w:rsid w:val="00806A01"/>
    <w:rsid w:val="008074DB"/>
    <w:rsid w:val="00810A9A"/>
    <w:rsid w:val="008115B0"/>
    <w:rsid w:val="00811B9F"/>
    <w:rsid w:val="00811FCC"/>
    <w:rsid w:val="0081208F"/>
    <w:rsid w:val="008124C9"/>
    <w:rsid w:val="008134C4"/>
    <w:rsid w:val="008138C9"/>
    <w:rsid w:val="00813BDF"/>
    <w:rsid w:val="00814204"/>
    <w:rsid w:val="0081425A"/>
    <w:rsid w:val="00814404"/>
    <w:rsid w:val="008148A1"/>
    <w:rsid w:val="00815569"/>
    <w:rsid w:val="00815A6E"/>
    <w:rsid w:val="0081616C"/>
    <w:rsid w:val="00817054"/>
    <w:rsid w:val="008178E1"/>
    <w:rsid w:val="008201B4"/>
    <w:rsid w:val="0082046C"/>
    <w:rsid w:val="008209DF"/>
    <w:rsid w:val="008212F2"/>
    <w:rsid w:val="0082195D"/>
    <w:rsid w:val="00821BAA"/>
    <w:rsid w:val="00822C37"/>
    <w:rsid w:val="00822D20"/>
    <w:rsid w:val="00823339"/>
    <w:rsid w:val="00823580"/>
    <w:rsid w:val="0082366A"/>
    <w:rsid w:val="0082406A"/>
    <w:rsid w:val="0082562D"/>
    <w:rsid w:val="00825817"/>
    <w:rsid w:val="00825B35"/>
    <w:rsid w:val="00825E14"/>
    <w:rsid w:val="00830118"/>
    <w:rsid w:val="00830923"/>
    <w:rsid w:val="00831776"/>
    <w:rsid w:val="00832336"/>
    <w:rsid w:val="008324E2"/>
    <w:rsid w:val="00832820"/>
    <w:rsid w:val="00832987"/>
    <w:rsid w:val="00832FE7"/>
    <w:rsid w:val="008333E0"/>
    <w:rsid w:val="00833C2E"/>
    <w:rsid w:val="00833E4E"/>
    <w:rsid w:val="0083419D"/>
    <w:rsid w:val="0083486E"/>
    <w:rsid w:val="00834976"/>
    <w:rsid w:val="00834E76"/>
    <w:rsid w:val="00836B14"/>
    <w:rsid w:val="00836CA0"/>
    <w:rsid w:val="00836E35"/>
    <w:rsid w:val="00836E92"/>
    <w:rsid w:val="00837A01"/>
    <w:rsid w:val="0083F06A"/>
    <w:rsid w:val="00840713"/>
    <w:rsid w:val="008421D8"/>
    <w:rsid w:val="0084222B"/>
    <w:rsid w:val="00843072"/>
    <w:rsid w:val="00843254"/>
    <w:rsid w:val="008439A3"/>
    <w:rsid w:val="008442ED"/>
    <w:rsid w:val="00844523"/>
    <w:rsid w:val="008448FC"/>
    <w:rsid w:val="00844E41"/>
    <w:rsid w:val="008458F2"/>
    <w:rsid w:val="008463A4"/>
    <w:rsid w:val="008464AF"/>
    <w:rsid w:val="0084716F"/>
    <w:rsid w:val="00847637"/>
    <w:rsid w:val="00847871"/>
    <w:rsid w:val="00850030"/>
    <w:rsid w:val="008513E5"/>
    <w:rsid w:val="0085183D"/>
    <w:rsid w:val="00851DED"/>
    <w:rsid w:val="0085208F"/>
    <w:rsid w:val="008523F3"/>
    <w:rsid w:val="008529E0"/>
    <w:rsid w:val="00852B0C"/>
    <w:rsid w:val="00852BE3"/>
    <w:rsid w:val="008533C6"/>
    <w:rsid w:val="008537FB"/>
    <w:rsid w:val="008541E6"/>
    <w:rsid w:val="0085559F"/>
    <w:rsid w:val="008564B5"/>
    <w:rsid w:val="0085666E"/>
    <w:rsid w:val="00856727"/>
    <w:rsid w:val="0085677B"/>
    <w:rsid w:val="008568B0"/>
    <w:rsid w:val="00856AF5"/>
    <w:rsid w:val="00856CC2"/>
    <w:rsid w:val="00856D5B"/>
    <w:rsid w:val="00857589"/>
    <w:rsid w:val="00857ED4"/>
    <w:rsid w:val="008620A8"/>
    <w:rsid w:val="008620D9"/>
    <w:rsid w:val="00862757"/>
    <w:rsid w:val="00863618"/>
    <w:rsid w:val="0086368D"/>
    <w:rsid w:val="00863DE7"/>
    <w:rsid w:val="0086426E"/>
    <w:rsid w:val="00864284"/>
    <w:rsid w:val="00864782"/>
    <w:rsid w:val="00864966"/>
    <w:rsid w:val="00864AFE"/>
    <w:rsid w:val="00864E77"/>
    <w:rsid w:val="008655EE"/>
    <w:rsid w:val="00865B83"/>
    <w:rsid w:val="008663D3"/>
    <w:rsid w:val="00866617"/>
    <w:rsid w:val="008676C5"/>
    <w:rsid w:val="00867A21"/>
    <w:rsid w:val="00867B3E"/>
    <w:rsid w:val="00870109"/>
    <w:rsid w:val="008716EE"/>
    <w:rsid w:val="00871B7E"/>
    <w:rsid w:val="00871C6A"/>
    <w:rsid w:val="00872D2A"/>
    <w:rsid w:val="00873015"/>
    <w:rsid w:val="008740AF"/>
    <w:rsid w:val="008741D9"/>
    <w:rsid w:val="00874687"/>
    <w:rsid w:val="008746EB"/>
    <w:rsid w:val="00874ABC"/>
    <w:rsid w:val="00874B90"/>
    <w:rsid w:val="00874E58"/>
    <w:rsid w:val="008753CA"/>
    <w:rsid w:val="0087669F"/>
    <w:rsid w:val="00876BEC"/>
    <w:rsid w:val="00876F32"/>
    <w:rsid w:val="00877B71"/>
    <w:rsid w:val="008809EC"/>
    <w:rsid w:val="00881C6D"/>
    <w:rsid w:val="00881CDD"/>
    <w:rsid w:val="00882191"/>
    <w:rsid w:val="0088248B"/>
    <w:rsid w:val="0088295B"/>
    <w:rsid w:val="00883229"/>
    <w:rsid w:val="008837BE"/>
    <w:rsid w:val="008849BB"/>
    <w:rsid w:val="00884D6A"/>
    <w:rsid w:val="008852DC"/>
    <w:rsid w:val="0088554E"/>
    <w:rsid w:val="0088559C"/>
    <w:rsid w:val="00885F0B"/>
    <w:rsid w:val="00886693"/>
    <w:rsid w:val="008867D9"/>
    <w:rsid w:val="00886DF5"/>
    <w:rsid w:val="00887CB7"/>
    <w:rsid w:val="00887E46"/>
    <w:rsid w:val="0089036A"/>
    <w:rsid w:val="00890A0C"/>
    <w:rsid w:val="00890B74"/>
    <w:rsid w:val="0089113A"/>
    <w:rsid w:val="008912C4"/>
    <w:rsid w:val="0089134F"/>
    <w:rsid w:val="00891B5F"/>
    <w:rsid w:val="00891F84"/>
    <w:rsid w:val="00892747"/>
    <w:rsid w:val="008927E0"/>
    <w:rsid w:val="008930C1"/>
    <w:rsid w:val="0089316A"/>
    <w:rsid w:val="008932C5"/>
    <w:rsid w:val="0089338A"/>
    <w:rsid w:val="008938F4"/>
    <w:rsid w:val="00893CC1"/>
    <w:rsid w:val="00894507"/>
    <w:rsid w:val="008945BC"/>
    <w:rsid w:val="0089481C"/>
    <w:rsid w:val="00894A66"/>
    <w:rsid w:val="00894B3C"/>
    <w:rsid w:val="00894C17"/>
    <w:rsid w:val="00894F70"/>
    <w:rsid w:val="0089545A"/>
    <w:rsid w:val="00895AE8"/>
    <w:rsid w:val="00895B76"/>
    <w:rsid w:val="00895D6D"/>
    <w:rsid w:val="00895F6A"/>
    <w:rsid w:val="00896170"/>
    <w:rsid w:val="00896D6D"/>
    <w:rsid w:val="00897844"/>
    <w:rsid w:val="008A044C"/>
    <w:rsid w:val="008A078A"/>
    <w:rsid w:val="008A1747"/>
    <w:rsid w:val="008A1B92"/>
    <w:rsid w:val="008A3533"/>
    <w:rsid w:val="008A35B3"/>
    <w:rsid w:val="008A3765"/>
    <w:rsid w:val="008A3870"/>
    <w:rsid w:val="008A3AF4"/>
    <w:rsid w:val="008A3D34"/>
    <w:rsid w:val="008A3F48"/>
    <w:rsid w:val="008A4FBF"/>
    <w:rsid w:val="008A5415"/>
    <w:rsid w:val="008A56F9"/>
    <w:rsid w:val="008A5FFC"/>
    <w:rsid w:val="008A64A0"/>
    <w:rsid w:val="008A6F8B"/>
    <w:rsid w:val="008B08CA"/>
    <w:rsid w:val="008B0A64"/>
    <w:rsid w:val="008B158A"/>
    <w:rsid w:val="008B18B6"/>
    <w:rsid w:val="008B211D"/>
    <w:rsid w:val="008B31D9"/>
    <w:rsid w:val="008B3481"/>
    <w:rsid w:val="008B3F62"/>
    <w:rsid w:val="008B59F9"/>
    <w:rsid w:val="008B6519"/>
    <w:rsid w:val="008B6E16"/>
    <w:rsid w:val="008B70B8"/>
    <w:rsid w:val="008B792F"/>
    <w:rsid w:val="008B7F11"/>
    <w:rsid w:val="008C0370"/>
    <w:rsid w:val="008C153D"/>
    <w:rsid w:val="008C1872"/>
    <w:rsid w:val="008C19A9"/>
    <w:rsid w:val="008C1C82"/>
    <w:rsid w:val="008C1DC7"/>
    <w:rsid w:val="008C2477"/>
    <w:rsid w:val="008C31C6"/>
    <w:rsid w:val="008C3F98"/>
    <w:rsid w:val="008C4D40"/>
    <w:rsid w:val="008C50FB"/>
    <w:rsid w:val="008C533A"/>
    <w:rsid w:val="008C5418"/>
    <w:rsid w:val="008C54BA"/>
    <w:rsid w:val="008C59A0"/>
    <w:rsid w:val="008C6430"/>
    <w:rsid w:val="008C6442"/>
    <w:rsid w:val="008C6456"/>
    <w:rsid w:val="008C64B6"/>
    <w:rsid w:val="008C6778"/>
    <w:rsid w:val="008C6E4F"/>
    <w:rsid w:val="008C74F2"/>
    <w:rsid w:val="008C7C59"/>
    <w:rsid w:val="008C7C64"/>
    <w:rsid w:val="008D0949"/>
    <w:rsid w:val="008D0BC0"/>
    <w:rsid w:val="008D1D0B"/>
    <w:rsid w:val="008D3019"/>
    <w:rsid w:val="008D4351"/>
    <w:rsid w:val="008D47AA"/>
    <w:rsid w:val="008D4A13"/>
    <w:rsid w:val="008D5211"/>
    <w:rsid w:val="008D53DB"/>
    <w:rsid w:val="008D54AC"/>
    <w:rsid w:val="008D6A41"/>
    <w:rsid w:val="008D6E83"/>
    <w:rsid w:val="008D6E8D"/>
    <w:rsid w:val="008D7657"/>
    <w:rsid w:val="008D7A2A"/>
    <w:rsid w:val="008E0324"/>
    <w:rsid w:val="008E0A97"/>
    <w:rsid w:val="008E0FC9"/>
    <w:rsid w:val="008E1034"/>
    <w:rsid w:val="008E153D"/>
    <w:rsid w:val="008E33F6"/>
    <w:rsid w:val="008E3A67"/>
    <w:rsid w:val="008E4351"/>
    <w:rsid w:val="008E470C"/>
    <w:rsid w:val="008E4D89"/>
    <w:rsid w:val="008E4E5D"/>
    <w:rsid w:val="008E538F"/>
    <w:rsid w:val="008E5B81"/>
    <w:rsid w:val="008E5F2A"/>
    <w:rsid w:val="008E7763"/>
    <w:rsid w:val="008F0290"/>
    <w:rsid w:val="008F0886"/>
    <w:rsid w:val="008F0DD5"/>
    <w:rsid w:val="008F1E49"/>
    <w:rsid w:val="008F2264"/>
    <w:rsid w:val="008F2443"/>
    <w:rsid w:val="008F296A"/>
    <w:rsid w:val="008F2B7A"/>
    <w:rsid w:val="008F2ED0"/>
    <w:rsid w:val="008F3011"/>
    <w:rsid w:val="008F313A"/>
    <w:rsid w:val="008F32C2"/>
    <w:rsid w:val="008F39F9"/>
    <w:rsid w:val="008F3AD9"/>
    <w:rsid w:val="008F4A21"/>
    <w:rsid w:val="008F4EF1"/>
    <w:rsid w:val="008F500B"/>
    <w:rsid w:val="008F64A9"/>
    <w:rsid w:val="008F6A56"/>
    <w:rsid w:val="008F7137"/>
    <w:rsid w:val="008F72B5"/>
    <w:rsid w:val="008F7C74"/>
    <w:rsid w:val="008F7D56"/>
    <w:rsid w:val="009005B6"/>
    <w:rsid w:val="0090102A"/>
    <w:rsid w:val="009024A7"/>
    <w:rsid w:val="009026C8"/>
    <w:rsid w:val="00902DDD"/>
    <w:rsid w:val="00903442"/>
    <w:rsid w:val="00903457"/>
    <w:rsid w:val="00903823"/>
    <w:rsid w:val="00903BCF"/>
    <w:rsid w:val="00903C7C"/>
    <w:rsid w:val="00903DD7"/>
    <w:rsid w:val="00903E0A"/>
    <w:rsid w:val="00905197"/>
    <w:rsid w:val="009053D0"/>
    <w:rsid w:val="00905580"/>
    <w:rsid w:val="009059F8"/>
    <w:rsid w:val="00906F26"/>
    <w:rsid w:val="00907B4D"/>
    <w:rsid w:val="00907B5A"/>
    <w:rsid w:val="00910017"/>
    <w:rsid w:val="009105D1"/>
    <w:rsid w:val="009108D7"/>
    <w:rsid w:val="00910A33"/>
    <w:rsid w:val="00910D2F"/>
    <w:rsid w:val="00910FCA"/>
    <w:rsid w:val="00911DA8"/>
    <w:rsid w:val="009124B2"/>
    <w:rsid w:val="0091368D"/>
    <w:rsid w:val="00913BD9"/>
    <w:rsid w:val="00913EE6"/>
    <w:rsid w:val="00913FEC"/>
    <w:rsid w:val="009147D6"/>
    <w:rsid w:val="00914F71"/>
    <w:rsid w:val="00916394"/>
    <w:rsid w:val="009165EA"/>
    <w:rsid w:val="00916955"/>
    <w:rsid w:val="00916C7A"/>
    <w:rsid w:val="0091785C"/>
    <w:rsid w:val="00920259"/>
    <w:rsid w:val="00920663"/>
    <w:rsid w:val="00920C20"/>
    <w:rsid w:val="00920C26"/>
    <w:rsid w:val="0092100C"/>
    <w:rsid w:val="00921162"/>
    <w:rsid w:val="009216E5"/>
    <w:rsid w:val="00922112"/>
    <w:rsid w:val="0092217F"/>
    <w:rsid w:val="0092274E"/>
    <w:rsid w:val="00922A76"/>
    <w:rsid w:val="00922FC6"/>
    <w:rsid w:val="009246F2"/>
    <w:rsid w:val="0092493D"/>
    <w:rsid w:val="00924B5C"/>
    <w:rsid w:val="00924BCF"/>
    <w:rsid w:val="00924EC9"/>
    <w:rsid w:val="009251C4"/>
    <w:rsid w:val="00925576"/>
    <w:rsid w:val="00925865"/>
    <w:rsid w:val="00925E3B"/>
    <w:rsid w:val="0092686F"/>
    <w:rsid w:val="0092720B"/>
    <w:rsid w:val="00930C16"/>
    <w:rsid w:val="00931390"/>
    <w:rsid w:val="009320DD"/>
    <w:rsid w:val="00932E87"/>
    <w:rsid w:val="009335EB"/>
    <w:rsid w:val="00933C6B"/>
    <w:rsid w:val="00934D70"/>
    <w:rsid w:val="00935563"/>
    <w:rsid w:val="00935A67"/>
    <w:rsid w:val="00935B7B"/>
    <w:rsid w:val="0093634A"/>
    <w:rsid w:val="0093636B"/>
    <w:rsid w:val="00936CD0"/>
    <w:rsid w:val="00936EA8"/>
    <w:rsid w:val="00936FDB"/>
    <w:rsid w:val="00937D1D"/>
    <w:rsid w:val="00937FB5"/>
    <w:rsid w:val="009400A3"/>
    <w:rsid w:val="00940197"/>
    <w:rsid w:val="0094052D"/>
    <w:rsid w:val="00941C2D"/>
    <w:rsid w:val="009422C7"/>
    <w:rsid w:val="00942854"/>
    <w:rsid w:val="00943B15"/>
    <w:rsid w:val="0094489C"/>
    <w:rsid w:val="0094590E"/>
    <w:rsid w:val="00945DD9"/>
    <w:rsid w:val="009470BF"/>
    <w:rsid w:val="00947187"/>
    <w:rsid w:val="009474AF"/>
    <w:rsid w:val="00947F48"/>
    <w:rsid w:val="0095023A"/>
    <w:rsid w:val="0095080C"/>
    <w:rsid w:val="0095092A"/>
    <w:rsid w:val="00950CA0"/>
    <w:rsid w:val="00950EA2"/>
    <w:rsid w:val="00951662"/>
    <w:rsid w:val="009516FF"/>
    <w:rsid w:val="00952F2F"/>
    <w:rsid w:val="00953579"/>
    <w:rsid w:val="00953581"/>
    <w:rsid w:val="009539F5"/>
    <w:rsid w:val="00953C0C"/>
    <w:rsid w:val="00953F3D"/>
    <w:rsid w:val="009540CF"/>
    <w:rsid w:val="009554B4"/>
    <w:rsid w:val="00955774"/>
    <w:rsid w:val="009564DA"/>
    <w:rsid w:val="0095694C"/>
    <w:rsid w:val="0095718B"/>
    <w:rsid w:val="0095744D"/>
    <w:rsid w:val="009604AF"/>
    <w:rsid w:val="009607CD"/>
    <w:rsid w:val="00960ABD"/>
    <w:rsid w:val="00961424"/>
    <w:rsid w:val="00962987"/>
    <w:rsid w:val="00962D08"/>
    <w:rsid w:val="00962FE4"/>
    <w:rsid w:val="0096316A"/>
    <w:rsid w:val="0096354C"/>
    <w:rsid w:val="00964605"/>
    <w:rsid w:val="009646F0"/>
    <w:rsid w:val="009659E4"/>
    <w:rsid w:val="0096688B"/>
    <w:rsid w:val="00967865"/>
    <w:rsid w:val="00967AC2"/>
    <w:rsid w:val="00970031"/>
    <w:rsid w:val="00970980"/>
    <w:rsid w:val="00970ACF"/>
    <w:rsid w:val="00971380"/>
    <w:rsid w:val="00971A24"/>
    <w:rsid w:val="009722BD"/>
    <w:rsid w:val="0097242B"/>
    <w:rsid w:val="009729DA"/>
    <w:rsid w:val="00972AFF"/>
    <w:rsid w:val="00973F26"/>
    <w:rsid w:val="00974198"/>
    <w:rsid w:val="009743B5"/>
    <w:rsid w:val="00974860"/>
    <w:rsid w:val="00974A1D"/>
    <w:rsid w:val="0097591D"/>
    <w:rsid w:val="009763D3"/>
    <w:rsid w:val="00976CCE"/>
    <w:rsid w:val="009775D9"/>
    <w:rsid w:val="00981493"/>
    <w:rsid w:val="00981B33"/>
    <w:rsid w:val="00981BF6"/>
    <w:rsid w:val="0098244A"/>
    <w:rsid w:val="00982A43"/>
    <w:rsid w:val="00983211"/>
    <w:rsid w:val="009835A1"/>
    <w:rsid w:val="009838AD"/>
    <w:rsid w:val="00983B25"/>
    <w:rsid w:val="009843DF"/>
    <w:rsid w:val="00984528"/>
    <w:rsid w:val="009845EF"/>
    <w:rsid w:val="0098502C"/>
    <w:rsid w:val="009850C5"/>
    <w:rsid w:val="00985D69"/>
    <w:rsid w:val="009863A9"/>
    <w:rsid w:val="00986810"/>
    <w:rsid w:val="00986BED"/>
    <w:rsid w:val="00986CF8"/>
    <w:rsid w:val="00987314"/>
    <w:rsid w:val="0098787E"/>
    <w:rsid w:val="009902F5"/>
    <w:rsid w:val="00991925"/>
    <w:rsid w:val="00992116"/>
    <w:rsid w:val="009923A0"/>
    <w:rsid w:val="00993B24"/>
    <w:rsid w:val="00993DA7"/>
    <w:rsid w:val="00993DEE"/>
    <w:rsid w:val="00995A1A"/>
    <w:rsid w:val="00995AE8"/>
    <w:rsid w:val="00995CDB"/>
    <w:rsid w:val="009967AF"/>
    <w:rsid w:val="0099737A"/>
    <w:rsid w:val="00997AAA"/>
    <w:rsid w:val="00997B10"/>
    <w:rsid w:val="00997D79"/>
    <w:rsid w:val="00997E69"/>
    <w:rsid w:val="009A02FB"/>
    <w:rsid w:val="009A0C47"/>
    <w:rsid w:val="009A104C"/>
    <w:rsid w:val="009A26AC"/>
    <w:rsid w:val="009A2C0C"/>
    <w:rsid w:val="009A2D2C"/>
    <w:rsid w:val="009A3434"/>
    <w:rsid w:val="009A4DAB"/>
    <w:rsid w:val="009A67A4"/>
    <w:rsid w:val="009A6BFE"/>
    <w:rsid w:val="009A733D"/>
    <w:rsid w:val="009A7819"/>
    <w:rsid w:val="009B1578"/>
    <w:rsid w:val="009B1C21"/>
    <w:rsid w:val="009B251D"/>
    <w:rsid w:val="009B39FA"/>
    <w:rsid w:val="009B4E95"/>
    <w:rsid w:val="009B530A"/>
    <w:rsid w:val="009B5980"/>
    <w:rsid w:val="009B626C"/>
    <w:rsid w:val="009B62D1"/>
    <w:rsid w:val="009B6435"/>
    <w:rsid w:val="009B6798"/>
    <w:rsid w:val="009B6E3A"/>
    <w:rsid w:val="009B78F6"/>
    <w:rsid w:val="009B79AD"/>
    <w:rsid w:val="009B7BB0"/>
    <w:rsid w:val="009C0183"/>
    <w:rsid w:val="009C0475"/>
    <w:rsid w:val="009C14A8"/>
    <w:rsid w:val="009C209D"/>
    <w:rsid w:val="009C20DF"/>
    <w:rsid w:val="009C22D0"/>
    <w:rsid w:val="009C2462"/>
    <w:rsid w:val="009C28A4"/>
    <w:rsid w:val="009C2AAF"/>
    <w:rsid w:val="009C2FA0"/>
    <w:rsid w:val="009C3035"/>
    <w:rsid w:val="009C307E"/>
    <w:rsid w:val="009C3139"/>
    <w:rsid w:val="009C350B"/>
    <w:rsid w:val="009C4230"/>
    <w:rsid w:val="009C554E"/>
    <w:rsid w:val="009C577B"/>
    <w:rsid w:val="009C5EEE"/>
    <w:rsid w:val="009C5EFF"/>
    <w:rsid w:val="009C6094"/>
    <w:rsid w:val="009C61DC"/>
    <w:rsid w:val="009C6CE4"/>
    <w:rsid w:val="009C7066"/>
    <w:rsid w:val="009C7228"/>
    <w:rsid w:val="009C7739"/>
    <w:rsid w:val="009C7759"/>
    <w:rsid w:val="009C797D"/>
    <w:rsid w:val="009D0290"/>
    <w:rsid w:val="009D02AF"/>
    <w:rsid w:val="009D08C6"/>
    <w:rsid w:val="009D0A12"/>
    <w:rsid w:val="009D1D80"/>
    <w:rsid w:val="009D22BC"/>
    <w:rsid w:val="009D32E3"/>
    <w:rsid w:val="009D3618"/>
    <w:rsid w:val="009D36A1"/>
    <w:rsid w:val="009D3AAB"/>
    <w:rsid w:val="009D44C1"/>
    <w:rsid w:val="009D53D3"/>
    <w:rsid w:val="009D5640"/>
    <w:rsid w:val="009D5D8F"/>
    <w:rsid w:val="009D5FE6"/>
    <w:rsid w:val="009D649C"/>
    <w:rsid w:val="009D69CF"/>
    <w:rsid w:val="009D6C2C"/>
    <w:rsid w:val="009D7300"/>
    <w:rsid w:val="009D73FC"/>
    <w:rsid w:val="009D74D7"/>
    <w:rsid w:val="009D7FC0"/>
    <w:rsid w:val="009E0BFD"/>
    <w:rsid w:val="009E0ED9"/>
    <w:rsid w:val="009E0F19"/>
    <w:rsid w:val="009E1728"/>
    <w:rsid w:val="009E1C99"/>
    <w:rsid w:val="009E21BF"/>
    <w:rsid w:val="009E2419"/>
    <w:rsid w:val="009E28C4"/>
    <w:rsid w:val="009E2D6F"/>
    <w:rsid w:val="009E3455"/>
    <w:rsid w:val="009E3BB3"/>
    <w:rsid w:val="009E3CF4"/>
    <w:rsid w:val="009E43E0"/>
    <w:rsid w:val="009E46E0"/>
    <w:rsid w:val="009E47FF"/>
    <w:rsid w:val="009E4AC9"/>
    <w:rsid w:val="009E4CA2"/>
    <w:rsid w:val="009E4D87"/>
    <w:rsid w:val="009E50DD"/>
    <w:rsid w:val="009E5FF0"/>
    <w:rsid w:val="009E64E8"/>
    <w:rsid w:val="009E651C"/>
    <w:rsid w:val="009E7069"/>
    <w:rsid w:val="009E7DDB"/>
    <w:rsid w:val="009F0346"/>
    <w:rsid w:val="009F1B9F"/>
    <w:rsid w:val="009F1D21"/>
    <w:rsid w:val="009F2AC1"/>
    <w:rsid w:val="009F2D63"/>
    <w:rsid w:val="009F2E36"/>
    <w:rsid w:val="009F3207"/>
    <w:rsid w:val="009F4801"/>
    <w:rsid w:val="009F4AFB"/>
    <w:rsid w:val="009F4F1A"/>
    <w:rsid w:val="009F5621"/>
    <w:rsid w:val="009F601E"/>
    <w:rsid w:val="009F7730"/>
    <w:rsid w:val="009F77CA"/>
    <w:rsid w:val="009F7B36"/>
    <w:rsid w:val="00A002B2"/>
    <w:rsid w:val="00A01CF8"/>
    <w:rsid w:val="00A01F01"/>
    <w:rsid w:val="00A023FB"/>
    <w:rsid w:val="00A02E51"/>
    <w:rsid w:val="00A03766"/>
    <w:rsid w:val="00A03F03"/>
    <w:rsid w:val="00A0482A"/>
    <w:rsid w:val="00A05440"/>
    <w:rsid w:val="00A0562E"/>
    <w:rsid w:val="00A07BC8"/>
    <w:rsid w:val="00A07EF3"/>
    <w:rsid w:val="00A10138"/>
    <w:rsid w:val="00A10EBD"/>
    <w:rsid w:val="00A10F33"/>
    <w:rsid w:val="00A11038"/>
    <w:rsid w:val="00A118B3"/>
    <w:rsid w:val="00A12B6D"/>
    <w:rsid w:val="00A13079"/>
    <w:rsid w:val="00A13132"/>
    <w:rsid w:val="00A131C2"/>
    <w:rsid w:val="00A13641"/>
    <w:rsid w:val="00A13A24"/>
    <w:rsid w:val="00A14A94"/>
    <w:rsid w:val="00A155EE"/>
    <w:rsid w:val="00A15C19"/>
    <w:rsid w:val="00A167FC"/>
    <w:rsid w:val="00A16C91"/>
    <w:rsid w:val="00A17C4C"/>
    <w:rsid w:val="00A17FB7"/>
    <w:rsid w:val="00A17FF7"/>
    <w:rsid w:val="00A2017F"/>
    <w:rsid w:val="00A20DA4"/>
    <w:rsid w:val="00A2195C"/>
    <w:rsid w:val="00A21E90"/>
    <w:rsid w:val="00A21EAD"/>
    <w:rsid w:val="00A21EC7"/>
    <w:rsid w:val="00A23351"/>
    <w:rsid w:val="00A23496"/>
    <w:rsid w:val="00A24369"/>
    <w:rsid w:val="00A24FB7"/>
    <w:rsid w:val="00A2522D"/>
    <w:rsid w:val="00A25D63"/>
    <w:rsid w:val="00A26580"/>
    <w:rsid w:val="00A26738"/>
    <w:rsid w:val="00A26892"/>
    <w:rsid w:val="00A26BA6"/>
    <w:rsid w:val="00A2725E"/>
    <w:rsid w:val="00A274CE"/>
    <w:rsid w:val="00A27744"/>
    <w:rsid w:val="00A27B49"/>
    <w:rsid w:val="00A306FA"/>
    <w:rsid w:val="00A31529"/>
    <w:rsid w:val="00A319CC"/>
    <w:rsid w:val="00A32221"/>
    <w:rsid w:val="00A32D08"/>
    <w:rsid w:val="00A33550"/>
    <w:rsid w:val="00A335CC"/>
    <w:rsid w:val="00A33A38"/>
    <w:rsid w:val="00A33AC1"/>
    <w:rsid w:val="00A3466A"/>
    <w:rsid w:val="00A34A13"/>
    <w:rsid w:val="00A34B6F"/>
    <w:rsid w:val="00A3516C"/>
    <w:rsid w:val="00A354B4"/>
    <w:rsid w:val="00A358DA"/>
    <w:rsid w:val="00A35AB4"/>
    <w:rsid w:val="00A36D64"/>
    <w:rsid w:val="00A375B4"/>
    <w:rsid w:val="00A3769B"/>
    <w:rsid w:val="00A379E1"/>
    <w:rsid w:val="00A37A94"/>
    <w:rsid w:val="00A406B9"/>
    <w:rsid w:val="00A41EDD"/>
    <w:rsid w:val="00A42986"/>
    <w:rsid w:val="00A43698"/>
    <w:rsid w:val="00A43769"/>
    <w:rsid w:val="00A43C33"/>
    <w:rsid w:val="00A44398"/>
    <w:rsid w:val="00A44817"/>
    <w:rsid w:val="00A449A6"/>
    <w:rsid w:val="00A45021"/>
    <w:rsid w:val="00A454C2"/>
    <w:rsid w:val="00A458D1"/>
    <w:rsid w:val="00A46044"/>
    <w:rsid w:val="00A46A3E"/>
    <w:rsid w:val="00A4707B"/>
    <w:rsid w:val="00A4733B"/>
    <w:rsid w:val="00A47805"/>
    <w:rsid w:val="00A47EC2"/>
    <w:rsid w:val="00A5052C"/>
    <w:rsid w:val="00A505A7"/>
    <w:rsid w:val="00A517C2"/>
    <w:rsid w:val="00A51D70"/>
    <w:rsid w:val="00A530DF"/>
    <w:rsid w:val="00A5382A"/>
    <w:rsid w:val="00A538BD"/>
    <w:rsid w:val="00A53EDE"/>
    <w:rsid w:val="00A54DF7"/>
    <w:rsid w:val="00A55D7E"/>
    <w:rsid w:val="00A55FF8"/>
    <w:rsid w:val="00A56BC0"/>
    <w:rsid w:val="00A574C4"/>
    <w:rsid w:val="00A574E9"/>
    <w:rsid w:val="00A600BF"/>
    <w:rsid w:val="00A6038C"/>
    <w:rsid w:val="00A60913"/>
    <w:rsid w:val="00A60FCB"/>
    <w:rsid w:val="00A61D31"/>
    <w:rsid w:val="00A61F37"/>
    <w:rsid w:val="00A62AAA"/>
    <w:rsid w:val="00A63089"/>
    <w:rsid w:val="00A633C5"/>
    <w:rsid w:val="00A63AE7"/>
    <w:rsid w:val="00A63D21"/>
    <w:rsid w:val="00A63E35"/>
    <w:rsid w:val="00A64297"/>
    <w:rsid w:val="00A647C7"/>
    <w:rsid w:val="00A654FD"/>
    <w:rsid w:val="00A65BAC"/>
    <w:rsid w:val="00A65CCB"/>
    <w:rsid w:val="00A65DA7"/>
    <w:rsid w:val="00A65DEC"/>
    <w:rsid w:val="00A6616F"/>
    <w:rsid w:val="00A665FD"/>
    <w:rsid w:val="00A66B69"/>
    <w:rsid w:val="00A66FBF"/>
    <w:rsid w:val="00A70EB7"/>
    <w:rsid w:val="00A712A8"/>
    <w:rsid w:val="00A71514"/>
    <w:rsid w:val="00A71C1A"/>
    <w:rsid w:val="00A71CED"/>
    <w:rsid w:val="00A71F3A"/>
    <w:rsid w:val="00A722AD"/>
    <w:rsid w:val="00A73389"/>
    <w:rsid w:val="00A73C70"/>
    <w:rsid w:val="00A74964"/>
    <w:rsid w:val="00A749B1"/>
    <w:rsid w:val="00A74B6B"/>
    <w:rsid w:val="00A76BE8"/>
    <w:rsid w:val="00A76EB0"/>
    <w:rsid w:val="00A773BF"/>
    <w:rsid w:val="00A776F2"/>
    <w:rsid w:val="00A778E4"/>
    <w:rsid w:val="00A77B3A"/>
    <w:rsid w:val="00A77E3B"/>
    <w:rsid w:val="00A80EA6"/>
    <w:rsid w:val="00A81161"/>
    <w:rsid w:val="00A81474"/>
    <w:rsid w:val="00A81580"/>
    <w:rsid w:val="00A81786"/>
    <w:rsid w:val="00A819C5"/>
    <w:rsid w:val="00A825B2"/>
    <w:rsid w:val="00A82727"/>
    <w:rsid w:val="00A82FF2"/>
    <w:rsid w:val="00A83105"/>
    <w:rsid w:val="00A8359C"/>
    <w:rsid w:val="00A840DA"/>
    <w:rsid w:val="00A841A8"/>
    <w:rsid w:val="00A84F24"/>
    <w:rsid w:val="00A86271"/>
    <w:rsid w:val="00A86488"/>
    <w:rsid w:val="00A87483"/>
    <w:rsid w:val="00A900B1"/>
    <w:rsid w:val="00A9032D"/>
    <w:rsid w:val="00A918C3"/>
    <w:rsid w:val="00A91A1E"/>
    <w:rsid w:val="00A91A7A"/>
    <w:rsid w:val="00A9244B"/>
    <w:rsid w:val="00A925EF"/>
    <w:rsid w:val="00A92BAD"/>
    <w:rsid w:val="00A93B6E"/>
    <w:rsid w:val="00A942C9"/>
    <w:rsid w:val="00A9458F"/>
    <w:rsid w:val="00A9462F"/>
    <w:rsid w:val="00A94859"/>
    <w:rsid w:val="00A95108"/>
    <w:rsid w:val="00A9670D"/>
    <w:rsid w:val="00A96DF9"/>
    <w:rsid w:val="00A96E01"/>
    <w:rsid w:val="00A970BF"/>
    <w:rsid w:val="00A97DE7"/>
    <w:rsid w:val="00A97F09"/>
    <w:rsid w:val="00AA008C"/>
    <w:rsid w:val="00AA09A1"/>
    <w:rsid w:val="00AA1142"/>
    <w:rsid w:val="00AA16C1"/>
    <w:rsid w:val="00AA1E4B"/>
    <w:rsid w:val="00AA296D"/>
    <w:rsid w:val="00AA2E18"/>
    <w:rsid w:val="00AA319F"/>
    <w:rsid w:val="00AA394D"/>
    <w:rsid w:val="00AA3967"/>
    <w:rsid w:val="00AA3DCD"/>
    <w:rsid w:val="00AA4609"/>
    <w:rsid w:val="00AA4757"/>
    <w:rsid w:val="00AA4A41"/>
    <w:rsid w:val="00AA4AA6"/>
    <w:rsid w:val="00AA56EA"/>
    <w:rsid w:val="00AA5EC5"/>
    <w:rsid w:val="00AA653E"/>
    <w:rsid w:val="00AA6583"/>
    <w:rsid w:val="00AA7475"/>
    <w:rsid w:val="00AA780B"/>
    <w:rsid w:val="00AA7822"/>
    <w:rsid w:val="00AA7AD5"/>
    <w:rsid w:val="00AB0693"/>
    <w:rsid w:val="00AB1B88"/>
    <w:rsid w:val="00AB1FF4"/>
    <w:rsid w:val="00AB262A"/>
    <w:rsid w:val="00AB317A"/>
    <w:rsid w:val="00AB366A"/>
    <w:rsid w:val="00AB381B"/>
    <w:rsid w:val="00AB3846"/>
    <w:rsid w:val="00AB3AE2"/>
    <w:rsid w:val="00AB3B8B"/>
    <w:rsid w:val="00AB50C0"/>
    <w:rsid w:val="00AB513A"/>
    <w:rsid w:val="00AB63F6"/>
    <w:rsid w:val="00AB7097"/>
    <w:rsid w:val="00AB7439"/>
    <w:rsid w:val="00AB7B4B"/>
    <w:rsid w:val="00AC02A4"/>
    <w:rsid w:val="00AC1048"/>
    <w:rsid w:val="00AC12BD"/>
    <w:rsid w:val="00AC1F40"/>
    <w:rsid w:val="00AC2A2D"/>
    <w:rsid w:val="00AC315D"/>
    <w:rsid w:val="00AC5556"/>
    <w:rsid w:val="00AC55E8"/>
    <w:rsid w:val="00AC599A"/>
    <w:rsid w:val="00AC5ADE"/>
    <w:rsid w:val="00AC61ED"/>
    <w:rsid w:val="00AC6C7D"/>
    <w:rsid w:val="00AC75C1"/>
    <w:rsid w:val="00AC7B16"/>
    <w:rsid w:val="00AD0857"/>
    <w:rsid w:val="00AD0B25"/>
    <w:rsid w:val="00AD0C23"/>
    <w:rsid w:val="00AD120F"/>
    <w:rsid w:val="00AD14E5"/>
    <w:rsid w:val="00AD18C4"/>
    <w:rsid w:val="00AD19DF"/>
    <w:rsid w:val="00AD1A08"/>
    <w:rsid w:val="00AD21BD"/>
    <w:rsid w:val="00AD224B"/>
    <w:rsid w:val="00AD2D02"/>
    <w:rsid w:val="00AD31F3"/>
    <w:rsid w:val="00AD325A"/>
    <w:rsid w:val="00AD3535"/>
    <w:rsid w:val="00AD40BC"/>
    <w:rsid w:val="00AD495B"/>
    <w:rsid w:val="00AD4B48"/>
    <w:rsid w:val="00AD4E7B"/>
    <w:rsid w:val="00AD53EE"/>
    <w:rsid w:val="00AD5EAE"/>
    <w:rsid w:val="00AD64BA"/>
    <w:rsid w:val="00AD6AAF"/>
    <w:rsid w:val="00AD6C29"/>
    <w:rsid w:val="00AE040B"/>
    <w:rsid w:val="00AE0566"/>
    <w:rsid w:val="00AE08A9"/>
    <w:rsid w:val="00AE1B54"/>
    <w:rsid w:val="00AE2C57"/>
    <w:rsid w:val="00AE2E50"/>
    <w:rsid w:val="00AE44FC"/>
    <w:rsid w:val="00AE48DC"/>
    <w:rsid w:val="00AE64AA"/>
    <w:rsid w:val="00AE64D8"/>
    <w:rsid w:val="00AE6699"/>
    <w:rsid w:val="00AE72CA"/>
    <w:rsid w:val="00AE7BBB"/>
    <w:rsid w:val="00AF0680"/>
    <w:rsid w:val="00AF13CF"/>
    <w:rsid w:val="00AF1B55"/>
    <w:rsid w:val="00AF25D6"/>
    <w:rsid w:val="00AF2AB1"/>
    <w:rsid w:val="00AF39A9"/>
    <w:rsid w:val="00AF438C"/>
    <w:rsid w:val="00AF4A50"/>
    <w:rsid w:val="00AF4B3B"/>
    <w:rsid w:val="00AF4F32"/>
    <w:rsid w:val="00AF5ABC"/>
    <w:rsid w:val="00AF6BA3"/>
    <w:rsid w:val="00AF6BE9"/>
    <w:rsid w:val="00AF72F3"/>
    <w:rsid w:val="00AF75AF"/>
    <w:rsid w:val="00AF75CB"/>
    <w:rsid w:val="00AF7A71"/>
    <w:rsid w:val="00AF7AE0"/>
    <w:rsid w:val="00AF7F6A"/>
    <w:rsid w:val="00B004FB"/>
    <w:rsid w:val="00B01546"/>
    <w:rsid w:val="00B01D79"/>
    <w:rsid w:val="00B01E59"/>
    <w:rsid w:val="00B020EF"/>
    <w:rsid w:val="00B02665"/>
    <w:rsid w:val="00B027AF"/>
    <w:rsid w:val="00B03E5E"/>
    <w:rsid w:val="00B05227"/>
    <w:rsid w:val="00B0659F"/>
    <w:rsid w:val="00B0661B"/>
    <w:rsid w:val="00B07544"/>
    <w:rsid w:val="00B079F2"/>
    <w:rsid w:val="00B0D906"/>
    <w:rsid w:val="00B10485"/>
    <w:rsid w:val="00B10A22"/>
    <w:rsid w:val="00B1142C"/>
    <w:rsid w:val="00B116F5"/>
    <w:rsid w:val="00B129D8"/>
    <w:rsid w:val="00B131F6"/>
    <w:rsid w:val="00B13445"/>
    <w:rsid w:val="00B13972"/>
    <w:rsid w:val="00B139C9"/>
    <w:rsid w:val="00B14ECB"/>
    <w:rsid w:val="00B165C2"/>
    <w:rsid w:val="00B16CD0"/>
    <w:rsid w:val="00B17375"/>
    <w:rsid w:val="00B207E1"/>
    <w:rsid w:val="00B20955"/>
    <w:rsid w:val="00B20958"/>
    <w:rsid w:val="00B20E19"/>
    <w:rsid w:val="00B20F94"/>
    <w:rsid w:val="00B21614"/>
    <w:rsid w:val="00B21E82"/>
    <w:rsid w:val="00B21EE6"/>
    <w:rsid w:val="00B21F5B"/>
    <w:rsid w:val="00B224CC"/>
    <w:rsid w:val="00B231E6"/>
    <w:rsid w:val="00B2369E"/>
    <w:rsid w:val="00B236CE"/>
    <w:rsid w:val="00B23ADA"/>
    <w:rsid w:val="00B23B79"/>
    <w:rsid w:val="00B2494F"/>
    <w:rsid w:val="00B249E4"/>
    <w:rsid w:val="00B24E9C"/>
    <w:rsid w:val="00B24FE9"/>
    <w:rsid w:val="00B25B8F"/>
    <w:rsid w:val="00B27899"/>
    <w:rsid w:val="00B303A1"/>
    <w:rsid w:val="00B31379"/>
    <w:rsid w:val="00B31DCA"/>
    <w:rsid w:val="00B31E19"/>
    <w:rsid w:val="00B32BF7"/>
    <w:rsid w:val="00B32DDB"/>
    <w:rsid w:val="00B33189"/>
    <w:rsid w:val="00B331E9"/>
    <w:rsid w:val="00B33644"/>
    <w:rsid w:val="00B33859"/>
    <w:rsid w:val="00B33C65"/>
    <w:rsid w:val="00B33D7B"/>
    <w:rsid w:val="00B34147"/>
    <w:rsid w:val="00B342DA"/>
    <w:rsid w:val="00B34B26"/>
    <w:rsid w:val="00B34F92"/>
    <w:rsid w:val="00B35A8C"/>
    <w:rsid w:val="00B35E9A"/>
    <w:rsid w:val="00B35F0F"/>
    <w:rsid w:val="00B36858"/>
    <w:rsid w:val="00B3768D"/>
    <w:rsid w:val="00B37718"/>
    <w:rsid w:val="00B4020A"/>
    <w:rsid w:val="00B40DA3"/>
    <w:rsid w:val="00B41031"/>
    <w:rsid w:val="00B41523"/>
    <w:rsid w:val="00B41B8B"/>
    <w:rsid w:val="00B41CC3"/>
    <w:rsid w:val="00B41ED1"/>
    <w:rsid w:val="00B4257D"/>
    <w:rsid w:val="00B42DE1"/>
    <w:rsid w:val="00B43728"/>
    <w:rsid w:val="00B43775"/>
    <w:rsid w:val="00B43CEB"/>
    <w:rsid w:val="00B45689"/>
    <w:rsid w:val="00B45875"/>
    <w:rsid w:val="00B45BD9"/>
    <w:rsid w:val="00B4753A"/>
    <w:rsid w:val="00B47B96"/>
    <w:rsid w:val="00B47CAF"/>
    <w:rsid w:val="00B50089"/>
    <w:rsid w:val="00B50C14"/>
    <w:rsid w:val="00B525DB"/>
    <w:rsid w:val="00B52C29"/>
    <w:rsid w:val="00B5397E"/>
    <w:rsid w:val="00B53D90"/>
    <w:rsid w:val="00B54030"/>
    <w:rsid w:val="00B54818"/>
    <w:rsid w:val="00B54829"/>
    <w:rsid w:val="00B550A2"/>
    <w:rsid w:val="00B554D9"/>
    <w:rsid w:val="00B5580F"/>
    <w:rsid w:val="00B55DDF"/>
    <w:rsid w:val="00B56061"/>
    <w:rsid w:val="00B563FA"/>
    <w:rsid w:val="00B5769D"/>
    <w:rsid w:val="00B5776A"/>
    <w:rsid w:val="00B578E4"/>
    <w:rsid w:val="00B60AFE"/>
    <w:rsid w:val="00B60E32"/>
    <w:rsid w:val="00B6111F"/>
    <w:rsid w:val="00B614B0"/>
    <w:rsid w:val="00B6198C"/>
    <w:rsid w:val="00B61AC3"/>
    <w:rsid w:val="00B62AF6"/>
    <w:rsid w:val="00B632AC"/>
    <w:rsid w:val="00B63966"/>
    <w:rsid w:val="00B63E90"/>
    <w:rsid w:val="00B6576B"/>
    <w:rsid w:val="00B65791"/>
    <w:rsid w:val="00B6651C"/>
    <w:rsid w:val="00B66C63"/>
    <w:rsid w:val="00B66DD9"/>
    <w:rsid w:val="00B66FFA"/>
    <w:rsid w:val="00B67581"/>
    <w:rsid w:val="00B67F48"/>
    <w:rsid w:val="00B705D0"/>
    <w:rsid w:val="00B71757"/>
    <w:rsid w:val="00B71CA6"/>
    <w:rsid w:val="00B71DD3"/>
    <w:rsid w:val="00B72E2B"/>
    <w:rsid w:val="00B7314C"/>
    <w:rsid w:val="00B73819"/>
    <w:rsid w:val="00B73CBD"/>
    <w:rsid w:val="00B73DE7"/>
    <w:rsid w:val="00B7406C"/>
    <w:rsid w:val="00B743D1"/>
    <w:rsid w:val="00B74B7D"/>
    <w:rsid w:val="00B7595F"/>
    <w:rsid w:val="00B75B1D"/>
    <w:rsid w:val="00B75F6D"/>
    <w:rsid w:val="00B7615E"/>
    <w:rsid w:val="00B769B4"/>
    <w:rsid w:val="00B7738F"/>
    <w:rsid w:val="00B801AC"/>
    <w:rsid w:val="00B803C8"/>
    <w:rsid w:val="00B808C0"/>
    <w:rsid w:val="00B80B84"/>
    <w:rsid w:val="00B81435"/>
    <w:rsid w:val="00B82117"/>
    <w:rsid w:val="00B822F8"/>
    <w:rsid w:val="00B82395"/>
    <w:rsid w:val="00B83012"/>
    <w:rsid w:val="00B84C2A"/>
    <w:rsid w:val="00B855E1"/>
    <w:rsid w:val="00B860A8"/>
    <w:rsid w:val="00B86118"/>
    <w:rsid w:val="00B8628A"/>
    <w:rsid w:val="00B86B7B"/>
    <w:rsid w:val="00B87B90"/>
    <w:rsid w:val="00B87F7D"/>
    <w:rsid w:val="00B9037C"/>
    <w:rsid w:val="00B91841"/>
    <w:rsid w:val="00B91B58"/>
    <w:rsid w:val="00B91C2D"/>
    <w:rsid w:val="00B91EF1"/>
    <w:rsid w:val="00B92589"/>
    <w:rsid w:val="00B927B9"/>
    <w:rsid w:val="00B946A8"/>
    <w:rsid w:val="00B952BE"/>
    <w:rsid w:val="00B96854"/>
    <w:rsid w:val="00B9741D"/>
    <w:rsid w:val="00BA0BC2"/>
    <w:rsid w:val="00BA1561"/>
    <w:rsid w:val="00BA207A"/>
    <w:rsid w:val="00BA2A50"/>
    <w:rsid w:val="00BA3205"/>
    <w:rsid w:val="00BA3BB5"/>
    <w:rsid w:val="00BA3BD8"/>
    <w:rsid w:val="00BA4AD8"/>
    <w:rsid w:val="00BA4E01"/>
    <w:rsid w:val="00BA5CCB"/>
    <w:rsid w:val="00BA6A71"/>
    <w:rsid w:val="00BB0778"/>
    <w:rsid w:val="00BB093B"/>
    <w:rsid w:val="00BB0FFF"/>
    <w:rsid w:val="00BB1606"/>
    <w:rsid w:val="00BB185D"/>
    <w:rsid w:val="00BB18E3"/>
    <w:rsid w:val="00BB1EA0"/>
    <w:rsid w:val="00BB26F9"/>
    <w:rsid w:val="00BB313F"/>
    <w:rsid w:val="00BB3509"/>
    <w:rsid w:val="00BB3A61"/>
    <w:rsid w:val="00BB3B6F"/>
    <w:rsid w:val="00BB4DE2"/>
    <w:rsid w:val="00BB7E5E"/>
    <w:rsid w:val="00BC0891"/>
    <w:rsid w:val="00BC0EE1"/>
    <w:rsid w:val="00BC199F"/>
    <w:rsid w:val="00BC1EC9"/>
    <w:rsid w:val="00BC23CF"/>
    <w:rsid w:val="00BC3751"/>
    <w:rsid w:val="00BC4032"/>
    <w:rsid w:val="00BC4437"/>
    <w:rsid w:val="00BC49FC"/>
    <w:rsid w:val="00BC4E06"/>
    <w:rsid w:val="00BC592C"/>
    <w:rsid w:val="00BC63BF"/>
    <w:rsid w:val="00BC63C9"/>
    <w:rsid w:val="00BC691D"/>
    <w:rsid w:val="00BC7490"/>
    <w:rsid w:val="00BC7813"/>
    <w:rsid w:val="00BC7E91"/>
    <w:rsid w:val="00BD0102"/>
    <w:rsid w:val="00BD02C8"/>
    <w:rsid w:val="00BD05A9"/>
    <w:rsid w:val="00BD0B09"/>
    <w:rsid w:val="00BD1777"/>
    <w:rsid w:val="00BD1797"/>
    <w:rsid w:val="00BD1BF0"/>
    <w:rsid w:val="00BD1C58"/>
    <w:rsid w:val="00BD22AB"/>
    <w:rsid w:val="00BD255B"/>
    <w:rsid w:val="00BD2A6C"/>
    <w:rsid w:val="00BD3330"/>
    <w:rsid w:val="00BD3513"/>
    <w:rsid w:val="00BD37D7"/>
    <w:rsid w:val="00BD394B"/>
    <w:rsid w:val="00BD3D7E"/>
    <w:rsid w:val="00BD3EB9"/>
    <w:rsid w:val="00BD4065"/>
    <w:rsid w:val="00BD60A6"/>
    <w:rsid w:val="00BD69C8"/>
    <w:rsid w:val="00BD6C6B"/>
    <w:rsid w:val="00BD720B"/>
    <w:rsid w:val="00BD78FD"/>
    <w:rsid w:val="00BE2071"/>
    <w:rsid w:val="00BE26B7"/>
    <w:rsid w:val="00BE2F35"/>
    <w:rsid w:val="00BE3C14"/>
    <w:rsid w:val="00BE530F"/>
    <w:rsid w:val="00BE57BF"/>
    <w:rsid w:val="00BE5A4C"/>
    <w:rsid w:val="00BE5D61"/>
    <w:rsid w:val="00BE62EB"/>
    <w:rsid w:val="00BE6580"/>
    <w:rsid w:val="00BE6C0E"/>
    <w:rsid w:val="00BE70AC"/>
    <w:rsid w:val="00BE7112"/>
    <w:rsid w:val="00BE71F9"/>
    <w:rsid w:val="00BE7677"/>
    <w:rsid w:val="00BE7B03"/>
    <w:rsid w:val="00BF014F"/>
    <w:rsid w:val="00BF060E"/>
    <w:rsid w:val="00BF0FEF"/>
    <w:rsid w:val="00BF12E0"/>
    <w:rsid w:val="00BF14C8"/>
    <w:rsid w:val="00BF22AB"/>
    <w:rsid w:val="00BF23ED"/>
    <w:rsid w:val="00BF2404"/>
    <w:rsid w:val="00BF253B"/>
    <w:rsid w:val="00BF5BB8"/>
    <w:rsid w:val="00BF7007"/>
    <w:rsid w:val="00BF71CC"/>
    <w:rsid w:val="00BF74C4"/>
    <w:rsid w:val="00BF7E06"/>
    <w:rsid w:val="00BF7E5F"/>
    <w:rsid w:val="00BF7F09"/>
    <w:rsid w:val="00C001F9"/>
    <w:rsid w:val="00C002E4"/>
    <w:rsid w:val="00C005DB"/>
    <w:rsid w:val="00C007CB"/>
    <w:rsid w:val="00C010E4"/>
    <w:rsid w:val="00C02648"/>
    <w:rsid w:val="00C02654"/>
    <w:rsid w:val="00C03970"/>
    <w:rsid w:val="00C039F5"/>
    <w:rsid w:val="00C03B5D"/>
    <w:rsid w:val="00C0470F"/>
    <w:rsid w:val="00C04980"/>
    <w:rsid w:val="00C057CB"/>
    <w:rsid w:val="00C061F7"/>
    <w:rsid w:val="00C06567"/>
    <w:rsid w:val="00C10B54"/>
    <w:rsid w:val="00C11655"/>
    <w:rsid w:val="00C118D1"/>
    <w:rsid w:val="00C11AD1"/>
    <w:rsid w:val="00C11E32"/>
    <w:rsid w:val="00C12531"/>
    <w:rsid w:val="00C1267F"/>
    <w:rsid w:val="00C12DD9"/>
    <w:rsid w:val="00C138E7"/>
    <w:rsid w:val="00C147F0"/>
    <w:rsid w:val="00C157AB"/>
    <w:rsid w:val="00C16B52"/>
    <w:rsid w:val="00C16E53"/>
    <w:rsid w:val="00C17694"/>
    <w:rsid w:val="00C20872"/>
    <w:rsid w:val="00C2098E"/>
    <w:rsid w:val="00C20FF9"/>
    <w:rsid w:val="00C21032"/>
    <w:rsid w:val="00C217D4"/>
    <w:rsid w:val="00C21C4F"/>
    <w:rsid w:val="00C2293B"/>
    <w:rsid w:val="00C2329A"/>
    <w:rsid w:val="00C25AE6"/>
    <w:rsid w:val="00C26645"/>
    <w:rsid w:val="00C2678C"/>
    <w:rsid w:val="00C26BC5"/>
    <w:rsid w:val="00C2771B"/>
    <w:rsid w:val="00C3108A"/>
    <w:rsid w:val="00C3116E"/>
    <w:rsid w:val="00C31B8A"/>
    <w:rsid w:val="00C31CCE"/>
    <w:rsid w:val="00C33286"/>
    <w:rsid w:val="00C34B28"/>
    <w:rsid w:val="00C34F70"/>
    <w:rsid w:val="00C36246"/>
    <w:rsid w:val="00C362A8"/>
    <w:rsid w:val="00C362E5"/>
    <w:rsid w:val="00C3635B"/>
    <w:rsid w:val="00C369FE"/>
    <w:rsid w:val="00C3742E"/>
    <w:rsid w:val="00C378FB"/>
    <w:rsid w:val="00C405A7"/>
    <w:rsid w:val="00C41303"/>
    <w:rsid w:val="00C42078"/>
    <w:rsid w:val="00C424B1"/>
    <w:rsid w:val="00C43D2B"/>
    <w:rsid w:val="00C44DA8"/>
    <w:rsid w:val="00C45869"/>
    <w:rsid w:val="00C466B7"/>
    <w:rsid w:val="00C4689A"/>
    <w:rsid w:val="00C468C6"/>
    <w:rsid w:val="00C46CC5"/>
    <w:rsid w:val="00C47132"/>
    <w:rsid w:val="00C472E2"/>
    <w:rsid w:val="00C479F7"/>
    <w:rsid w:val="00C503F3"/>
    <w:rsid w:val="00C50DD4"/>
    <w:rsid w:val="00C51710"/>
    <w:rsid w:val="00C52BC2"/>
    <w:rsid w:val="00C52EEE"/>
    <w:rsid w:val="00C537A7"/>
    <w:rsid w:val="00C537BC"/>
    <w:rsid w:val="00C549B7"/>
    <w:rsid w:val="00C55149"/>
    <w:rsid w:val="00C55A28"/>
    <w:rsid w:val="00C5642A"/>
    <w:rsid w:val="00C56565"/>
    <w:rsid w:val="00C5667B"/>
    <w:rsid w:val="00C56816"/>
    <w:rsid w:val="00C56828"/>
    <w:rsid w:val="00C60399"/>
    <w:rsid w:val="00C60AA5"/>
    <w:rsid w:val="00C60B01"/>
    <w:rsid w:val="00C60B13"/>
    <w:rsid w:val="00C60CEE"/>
    <w:rsid w:val="00C6193E"/>
    <w:rsid w:val="00C61A4F"/>
    <w:rsid w:val="00C62DDC"/>
    <w:rsid w:val="00C63280"/>
    <w:rsid w:val="00C645A1"/>
    <w:rsid w:val="00C64A9F"/>
    <w:rsid w:val="00C65680"/>
    <w:rsid w:val="00C66303"/>
    <w:rsid w:val="00C66976"/>
    <w:rsid w:val="00C66BBD"/>
    <w:rsid w:val="00C66E02"/>
    <w:rsid w:val="00C67D5B"/>
    <w:rsid w:val="00C67E40"/>
    <w:rsid w:val="00C67FB8"/>
    <w:rsid w:val="00C700D3"/>
    <w:rsid w:val="00C700EE"/>
    <w:rsid w:val="00C708CA"/>
    <w:rsid w:val="00C70D19"/>
    <w:rsid w:val="00C718E0"/>
    <w:rsid w:val="00C72C05"/>
    <w:rsid w:val="00C73F82"/>
    <w:rsid w:val="00C7412B"/>
    <w:rsid w:val="00C7463F"/>
    <w:rsid w:val="00C74671"/>
    <w:rsid w:val="00C74A60"/>
    <w:rsid w:val="00C74F4A"/>
    <w:rsid w:val="00C75D0C"/>
    <w:rsid w:val="00C76002"/>
    <w:rsid w:val="00C76172"/>
    <w:rsid w:val="00C76439"/>
    <w:rsid w:val="00C76572"/>
    <w:rsid w:val="00C76784"/>
    <w:rsid w:val="00C770C6"/>
    <w:rsid w:val="00C771B3"/>
    <w:rsid w:val="00C77F78"/>
    <w:rsid w:val="00C81E26"/>
    <w:rsid w:val="00C82555"/>
    <w:rsid w:val="00C82A6C"/>
    <w:rsid w:val="00C82F69"/>
    <w:rsid w:val="00C82FB1"/>
    <w:rsid w:val="00C836F0"/>
    <w:rsid w:val="00C849A1"/>
    <w:rsid w:val="00C84D8F"/>
    <w:rsid w:val="00C8505A"/>
    <w:rsid w:val="00C8558A"/>
    <w:rsid w:val="00C85A74"/>
    <w:rsid w:val="00C8762E"/>
    <w:rsid w:val="00C878C0"/>
    <w:rsid w:val="00C87BF5"/>
    <w:rsid w:val="00C901A3"/>
    <w:rsid w:val="00C90597"/>
    <w:rsid w:val="00C91008"/>
    <w:rsid w:val="00C913A1"/>
    <w:rsid w:val="00C931FB"/>
    <w:rsid w:val="00C9602E"/>
    <w:rsid w:val="00C96790"/>
    <w:rsid w:val="00C96E9D"/>
    <w:rsid w:val="00C9755E"/>
    <w:rsid w:val="00C97587"/>
    <w:rsid w:val="00C976E3"/>
    <w:rsid w:val="00C97878"/>
    <w:rsid w:val="00C97E60"/>
    <w:rsid w:val="00C97F29"/>
    <w:rsid w:val="00CA062F"/>
    <w:rsid w:val="00CA06EB"/>
    <w:rsid w:val="00CA2617"/>
    <w:rsid w:val="00CA43B9"/>
    <w:rsid w:val="00CA5AE6"/>
    <w:rsid w:val="00CA5E92"/>
    <w:rsid w:val="00CA634A"/>
    <w:rsid w:val="00CA68C8"/>
    <w:rsid w:val="00CA73C2"/>
    <w:rsid w:val="00CA7A50"/>
    <w:rsid w:val="00CB0162"/>
    <w:rsid w:val="00CB027B"/>
    <w:rsid w:val="00CB06C7"/>
    <w:rsid w:val="00CB0749"/>
    <w:rsid w:val="00CB10A0"/>
    <w:rsid w:val="00CB17B2"/>
    <w:rsid w:val="00CB18B3"/>
    <w:rsid w:val="00CB1C4E"/>
    <w:rsid w:val="00CB1EC8"/>
    <w:rsid w:val="00CB1F44"/>
    <w:rsid w:val="00CB27EA"/>
    <w:rsid w:val="00CB2921"/>
    <w:rsid w:val="00CB2F61"/>
    <w:rsid w:val="00CB3403"/>
    <w:rsid w:val="00CB370B"/>
    <w:rsid w:val="00CB3EDA"/>
    <w:rsid w:val="00CB43D7"/>
    <w:rsid w:val="00CB5085"/>
    <w:rsid w:val="00CB5575"/>
    <w:rsid w:val="00CB5ABE"/>
    <w:rsid w:val="00CB5BFC"/>
    <w:rsid w:val="00CB5F40"/>
    <w:rsid w:val="00CB6D98"/>
    <w:rsid w:val="00CB6EE7"/>
    <w:rsid w:val="00CB6FC6"/>
    <w:rsid w:val="00CB719E"/>
    <w:rsid w:val="00CB765A"/>
    <w:rsid w:val="00CC004D"/>
    <w:rsid w:val="00CC09CA"/>
    <w:rsid w:val="00CC0A65"/>
    <w:rsid w:val="00CC0B62"/>
    <w:rsid w:val="00CC20C3"/>
    <w:rsid w:val="00CC2FA9"/>
    <w:rsid w:val="00CC33F4"/>
    <w:rsid w:val="00CC3FD9"/>
    <w:rsid w:val="00CC449A"/>
    <w:rsid w:val="00CC46CE"/>
    <w:rsid w:val="00CC46E0"/>
    <w:rsid w:val="00CC6961"/>
    <w:rsid w:val="00CC77F5"/>
    <w:rsid w:val="00CD020F"/>
    <w:rsid w:val="00CD09A5"/>
    <w:rsid w:val="00CD0EC5"/>
    <w:rsid w:val="00CD105A"/>
    <w:rsid w:val="00CD10FA"/>
    <w:rsid w:val="00CD1F5E"/>
    <w:rsid w:val="00CD21B4"/>
    <w:rsid w:val="00CD2310"/>
    <w:rsid w:val="00CD248A"/>
    <w:rsid w:val="00CD2BB2"/>
    <w:rsid w:val="00CD2ED2"/>
    <w:rsid w:val="00CD5225"/>
    <w:rsid w:val="00CD537D"/>
    <w:rsid w:val="00CD67B6"/>
    <w:rsid w:val="00CD6830"/>
    <w:rsid w:val="00CD6E8A"/>
    <w:rsid w:val="00CD6FD9"/>
    <w:rsid w:val="00CE034F"/>
    <w:rsid w:val="00CE09F4"/>
    <w:rsid w:val="00CE0B60"/>
    <w:rsid w:val="00CE128B"/>
    <w:rsid w:val="00CE1D64"/>
    <w:rsid w:val="00CE2983"/>
    <w:rsid w:val="00CE359C"/>
    <w:rsid w:val="00CE36B5"/>
    <w:rsid w:val="00CE39D0"/>
    <w:rsid w:val="00CE4A02"/>
    <w:rsid w:val="00CE4B01"/>
    <w:rsid w:val="00CE53EA"/>
    <w:rsid w:val="00CE5871"/>
    <w:rsid w:val="00CE693C"/>
    <w:rsid w:val="00CE6AE4"/>
    <w:rsid w:val="00CE6FA2"/>
    <w:rsid w:val="00CF013A"/>
    <w:rsid w:val="00CF05CD"/>
    <w:rsid w:val="00CF0D7C"/>
    <w:rsid w:val="00CF0E08"/>
    <w:rsid w:val="00CF1D88"/>
    <w:rsid w:val="00CF204D"/>
    <w:rsid w:val="00CF320A"/>
    <w:rsid w:val="00CF5341"/>
    <w:rsid w:val="00CF55CB"/>
    <w:rsid w:val="00CF6682"/>
    <w:rsid w:val="00CF74D6"/>
    <w:rsid w:val="00D005EE"/>
    <w:rsid w:val="00D006D7"/>
    <w:rsid w:val="00D01917"/>
    <w:rsid w:val="00D027F5"/>
    <w:rsid w:val="00D02B48"/>
    <w:rsid w:val="00D030BE"/>
    <w:rsid w:val="00D0340C"/>
    <w:rsid w:val="00D036DD"/>
    <w:rsid w:val="00D0477E"/>
    <w:rsid w:val="00D04C8B"/>
    <w:rsid w:val="00D04E57"/>
    <w:rsid w:val="00D04F94"/>
    <w:rsid w:val="00D055EE"/>
    <w:rsid w:val="00D05DEB"/>
    <w:rsid w:val="00D060EC"/>
    <w:rsid w:val="00D0719B"/>
    <w:rsid w:val="00D10870"/>
    <w:rsid w:val="00D112B8"/>
    <w:rsid w:val="00D115B8"/>
    <w:rsid w:val="00D116F5"/>
    <w:rsid w:val="00D11FC1"/>
    <w:rsid w:val="00D12641"/>
    <w:rsid w:val="00D12926"/>
    <w:rsid w:val="00D12D63"/>
    <w:rsid w:val="00D13067"/>
    <w:rsid w:val="00D133AD"/>
    <w:rsid w:val="00D1363B"/>
    <w:rsid w:val="00D14078"/>
    <w:rsid w:val="00D1446E"/>
    <w:rsid w:val="00D14FF7"/>
    <w:rsid w:val="00D15573"/>
    <w:rsid w:val="00D15D76"/>
    <w:rsid w:val="00D168E0"/>
    <w:rsid w:val="00D1704A"/>
    <w:rsid w:val="00D17588"/>
    <w:rsid w:val="00D1777D"/>
    <w:rsid w:val="00D17DF0"/>
    <w:rsid w:val="00D211BA"/>
    <w:rsid w:val="00D211D6"/>
    <w:rsid w:val="00D21D5F"/>
    <w:rsid w:val="00D21E6E"/>
    <w:rsid w:val="00D21EF2"/>
    <w:rsid w:val="00D2259E"/>
    <w:rsid w:val="00D22704"/>
    <w:rsid w:val="00D22891"/>
    <w:rsid w:val="00D23D85"/>
    <w:rsid w:val="00D23F98"/>
    <w:rsid w:val="00D24BBE"/>
    <w:rsid w:val="00D24F5D"/>
    <w:rsid w:val="00D255D4"/>
    <w:rsid w:val="00D25FDD"/>
    <w:rsid w:val="00D265CA"/>
    <w:rsid w:val="00D300E3"/>
    <w:rsid w:val="00D30243"/>
    <w:rsid w:val="00D303AF"/>
    <w:rsid w:val="00D30E78"/>
    <w:rsid w:val="00D31137"/>
    <w:rsid w:val="00D322F8"/>
    <w:rsid w:val="00D323AB"/>
    <w:rsid w:val="00D323FB"/>
    <w:rsid w:val="00D327B3"/>
    <w:rsid w:val="00D32842"/>
    <w:rsid w:val="00D32BEE"/>
    <w:rsid w:val="00D336ED"/>
    <w:rsid w:val="00D339A9"/>
    <w:rsid w:val="00D33AB7"/>
    <w:rsid w:val="00D33C2D"/>
    <w:rsid w:val="00D34155"/>
    <w:rsid w:val="00D358C0"/>
    <w:rsid w:val="00D36239"/>
    <w:rsid w:val="00D367F1"/>
    <w:rsid w:val="00D372B9"/>
    <w:rsid w:val="00D40541"/>
    <w:rsid w:val="00D41180"/>
    <w:rsid w:val="00D41D44"/>
    <w:rsid w:val="00D42168"/>
    <w:rsid w:val="00D42246"/>
    <w:rsid w:val="00D4250B"/>
    <w:rsid w:val="00D4250D"/>
    <w:rsid w:val="00D42993"/>
    <w:rsid w:val="00D42E5E"/>
    <w:rsid w:val="00D43438"/>
    <w:rsid w:val="00D43577"/>
    <w:rsid w:val="00D4390A"/>
    <w:rsid w:val="00D442B5"/>
    <w:rsid w:val="00D44A0B"/>
    <w:rsid w:val="00D454B6"/>
    <w:rsid w:val="00D454C2"/>
    <w:rsid w:val="00D45D9B"/>
    <w:rsid w:val="00D45DD9"/>
    <w:rsid w:val="00D46581"/>
    <w:rsid w:val="00D4684E"/>
    <w:rsid w:val="00D469C9"/>
    <w:rsid w:val="00D47860"/>
    <w:rsid w:val="00D50E68"/>
    <w:rsid w:val="00D514C2"/>
    <w:rsid w:val="00D51B8F"/>
    <w:rsid w:val="00D52E45"/>
    <w:rsid w:val="00D53CEE"/>
    <w:rsid w:val="00D5472D"/>
    <w:rsid w:val="00D54C91"/>
    <w:rsid w:val="00D556F8"/>
    <w:rsid w:val="00D5625E"/>
    <w:rsid w:val="00D56988"/>
    <w:rsid w:val="00D56FA0"/>
    <w:rsid w:val="00D57336"/>
    <w:rsid w:val="00D5760F"/>
    <w:rsid w:val="00D57898"/>
    <w:rsid w:val="00D578D6"/>
    <w:rsid w:val="00D57AF8"/>
    <w:rsid w:val="00D6023F"/>
    <w:rsid w:val="00D604A1"/>
    <w:rsid w:val="00D60D79"/>
    <w:rsid w:val="00D617BE"/>
    <w:rsid w:val="00D61FFB"/>
    <w:rsid w:val="00D62A07"/>
    <w:rsid w:val="00D62F29"/>
    <w:rsid w:val="00D635FE"/>
    <w:rsid w:val="00D63A8B"/>
    <w:rsid w:val="00D63BD9"/>
    <w:rsid w:val="00D63C46"/>
    <w:rsid w:val="00D641F4"/>
    <w:rsid w:val="00D656D6"/>
    <w:rsid w:val="00D65CAF"/>
    <w:rsid w:val="00D66438"/>
    <w:rsid w:val="00D66E13"/>
    <w:rsid w:val="00D67439"/>
    <w:rsid w:val="00D67B7D"/>
    <w:rsid w:val="00D70151"/>
    <w:rsid w:val="00D70288"/>
    <w:rsid w:val="00D71023"/>
    <w:rsid w:val="00D71A57"/>
    <w:rsid w:val="00D71B6F"/>
    <w:rsid w:val="00D7216E"/>
    <w:rsid w:val="00D72C34"/>
    <w:rsid w:val="00D732CA"/>
    <w:rsid w:val="00D7330F"/>
    <w:rsid w:val="00D74049"/>
    <w:rsid w:val="00D74D50"/>
    <w:rsid w:val="00D75735"/>
    <w:rsid w:val="00D758C1"/>
    <w:rsid w:val="00D75928"/>
    <w:rsid w:val="00D75BED"/>
    <w:rsid w:val="00D768B6"/>
    <w:rsid w:val="00D773DE"/>
    <w:rsid w:val="00D7789F"/>
    <w:rsid w:val="00D8090F"/>
    <w:rsid w:val="00D81108"/>
    <w:rsid w:val="00D81DE4"/>
    <w:rsid w:val="00D81E5A"/>
    <w:rsid w:val="00D8297D"/>
    <w:rsid w:val="00D82DBC"/>
    <w:rsid w:val="00D82DF9"/>
    <w:rsid w:val="00D82E2B"/>
    <w:rsid w:val="00D8399B"/>
    <w:rsid w:val="00D83E19"/>
    <w:rsid w:val="00D84CA8"/>
    <w:rsid w:val="00D87777"/>
    <w:rsid w:val="00D8796B"/>
    <w:rsid w:val="00D905B6"/>
    <w:rsid w:val="00D9096A"/>
    <w:rsid w:val="00D90F33"/>
    <w:rsid w:val="00D91B30"/>
    <w:rsid w:val="00D925BC"/>
    <w:rsid w:val="00D92633"/>
    <w:rsid w:val="00D93086"/>
    <w:rsid w:val="00D930E8"/>
    <w:rsid w:val="00D930F4"/>
    <w:rsid w:val="00D9329E"/>
    <w:rsid w:val="00D939A6"/>
    <w:rsid w:val="00D9440D"/>
    <w:rsid w:val="00D94911"/>
    <w:rsid w:val="00D94F0B"/>
    <w:rsid w:val="00D95C5D"/>
    <w:rsid w:val="00D9629D"/>
    <w:rsid w:val="00D9673E"/>
    <w:rsid w:val="00D96A9C"/>
    <w:rsid w:val="00D96CD7"/>
    <w:rsid w:val="00D970BB"/>
    <w:rsid w:val="00DA034E"/>
    <w:rsid w:val="00DA152C"/>
    <w:rsid w:val="00DA21E2"/>
    <w:rsid w:val="00DA253A"/>
    <w:rsid w:val="00DA2602"/>
    <w:rsid w:val="00DA2604"/>
    <w:rsid w:val="00DA38DF"/>
    <w:rsid w:val="00DA41B7"/>
    <w:rsid w:val="00DA457A"/>
    <w:rsid w:val="00DA5391"/>
    <w:rsid w:val="00DA54D6"/>
    <w:rsid w:val="00DA561A"/>
    <w:rsid w:val="00DA636E"/>
    <w:rsid w:val="00DA6589"/>
    <w:rsid w:val="00DA7DB7"/>
    <w:rsid w:val="00DB0B39"/>
    <w:rsid w:val="00DB1B6D"/>
    <w:rsid w:val="00DB20C9"/>
    <w:rsid w:val="00DB2D03"/>
    <w:rsid w:val="00DB355B"/>
    <w:rsid w:val="00DB366C"/>
    <w:rsid w:val="00DB3C09"/>
    <w:rsid w:val="00DB4176"/>
    <w:rsid w:val="00DB4592"/>
    <w:rsid w:val="00DB4AC7"/>
    <w:rsid w:val="00DB59AB"/>
    <w:rsid w:val="00DB5D32"/>
    <w:rsid w:val="00DB60E7"/>
    <w:rsid w:val="00DB682A"/>
    <w:rsid w:val="00DB6AA5"/>
    <w:rsid w:val="00DB6BBE"/>
    <w:rsid w:val="00DB6BD7"/>
    <w:rsid w:val="00DB6F43"/>
    <w:rsid w:val="00DB7121"/>
    <w:rsid w:val="00DB727A"/>
    <w:rsid w:val="00DB7AAD"/>
    <w:rsid w:val="00DC049D"/>
    <w:rsid w:val="00DC0996"/>
    <w:rsid w:val="00DC0D60"/>
    <w:rsid w:val="00DC13A6"/>
    <w:rsid w:val="00DC255F"/>
    <w:rsid w:val="00DC2985"/>
    <w:rsid w:val="00DC2AC8"/>
    <w:rsid w:val="00DC3165"/>
    <w:rsid w:val="00DC367C"/>
    <w:rsid w:val="00DC3E41"/>
    <w:rsid w:val="00DC3E9D"/>
    <w:rsid w:val="00DC5FFA"/>
    <w:rsid w:val="00DC6247"/>
    <w:rsid w:val="00DC6513"/>
    <w:rsid w:val="00DC77AF"/>
    <w:rsid w:val="00DD051B"/>
    <w:rsid w:val="00DD05CF"/>
    <w:rsid w:val="00DD18B5"/>
    <w:rsid w:val="00DD2094"/>
    <w:rsid w:val="00DD2447"/>
    <w:rsid w:val="00DD2782"/>
    <w:rsid w:val="00DD2962"/>
    <w:rsid w:val="00DD2B0F"/>
    <w:rsid w:val="00DD31E2"/>
    <w:rsid w:val="00DD3403"/>
    <w:rsid w:val="00DD3423"/>
    <w:rsid w:val="00DD50FD"/>
    <w:rsid w:val="00DD51AD"/>
    <w:rsid w:val="00DD53BA"/>
    <w:rsid w:val="00DD5717"/>
    <w:rsid w:val="00DD5D8A"/>
    <w:rsid w:val="00DD60F9"/>
    <w:rsid w:val="00DD6215"/>
    <w:rsid w:val="00DD763C"/>
    <w:rsid w:val="00DD7783"/>
    <w:rsid w:val="00DD77EB"/>
    <w:rsid w:val="00DD786B"/>
    <w:rsid w:val="00DD7CC4"/>
    <w:rsid w:val="00DDFF2B"/>
    <w:rsid w:val="00DE01DA"/>
    <w:rsid w:val="00DE0791"/>
    <w:rsid w:val="00DE0795"/>
    <w:rsid w:val="00DE0B9A"/>
    <w:rsid w:val="00DE1AF1"/>
    <w:rsid w:val="00DE2138"/>
    <w:rsid w:val="00DE2635"/>
    <w:rsid w:val="00DE2B55"/>
    <w:rsid w:val="00DE2F0D"/>
    <w:rsid w:val="00DE3958"/>
    <w:rsid w:val="00DE3993"/>
    <w:rsid w:val="00DE461E"/>
    <w:rsid w:val="00DE4AC1"/>
    <w:rsid w:val="00DE4C10"/>
    <w:rsid w:val="00DE4EA9"/>
    <w:rsid w:val="00DE5317"/>
    <w:rsid w:val="00DE5329"/>
    <w:rsid w:val="00DE60A5"/>
    <w:rsid w:val="00DF07BF"/>
    <w:rsid w:val="00DF0906"/>
    <w:rsid w:val="00DF0CF5"/>
    <w:rsid w:val="00DF1241"/>
    <w:rsid w:val="00DF1A98"/>
    <w:rsid w:val="00DF2B37"/>
    <w:rsid w:val="00DF4494"/>
    <w:rsid w:val="00DF5402"/>
    <w:rsid w:val="00DF5714"/>
    <w:rsid w:val="00DF59E6"/>
    <w:rsid w:val="00DF5B1C"/>
    <w:rsid w:val="00DF5B30"/>
    <w:rsid w:val="00DF5C61"/>
    <w:rsid w:val="00DF6367"/>
    <w:rsid w:val="00DF7391"/>
    <w:rsid w:val="00E01139"/>
    <w:rsid w:val="00E01197"/>
    <w:rsid w:val="00E0133A"/>
    <w:rsid w:val="00E033E4"/>
    <w:rsid w:val="00E034BF"/>
    <w:rsid w:val="00E037EE"/>
    <w:rsid w:val="00E03831"/>
    <w:rsid w:val="00E043D8"/>
    <w:rsid w:val="00E047C3"/>
    <w:rsid w:val="00E04C2F"/>
    <w:rsid w:val="00E04E50"/>
    <w:rsid w:val="00E04FCE"/>
    <w:rsid w:val="00E05629"/>
    <w:rsid w:val="00E06DC4"/>
    <w:rsid w:val="00E07311"/>
    <w:rsid w:val="00E07AB2"/>
    <w:rsid w:val="00E07BC1"/>
    <w:rsid w:val="00E10D09"/>
    <w:rsid w:val="00E10EB3"/>
    <w:rsid w:val="00E11D30"/>
    <w:rsid w:val="00E1201A"/>
    <w:rsid w:val="00E12959"/>
    <w:rsid w:val="00E13506"/>
    <w:rsid w:val="00E14790"/>
    <w:rsid w:val="00E14B2B"/>
    <w:rsid w:val="00E15272"/>
    <w:rsid w:val="00E15B5B"/>
    <w:rsid w:val="00E15F17"/>
    <w:rsid w:val="00E160A9"/>
    <w:rsid w:val="00E16AF6"/>
    <w:rsid w:val="00E16CC8"/>
    <w:rsid w:val="00E1795C"/>
    <w:rsid w:val="00E20370"/>
    <w:rsid w:val="00E21226"/>
    <w:rsid w:val="00E22113"/>
    <w:rsid w:val="00E2222C"/>
    <w:rsid w:val="00E22409"/>
    <w:rsid w:val="00E2321F"/>
    <w:rsid w:val="00E237BE"/>
    <w:rsid w:val="00E23A81"/>
    <w:rsid w:val="00E23B22"/>
    <w:rsid w:val="00E23BB8"/>
    <w:rsid w:val="00E2408F"/>
    <w:rsid w:val="00E2418C"/>
    <w:rsid w:val="00E246B3"/>
    <w:rsid w:val="00E246E0"/>
    <w:rsid w:val="00E247DD"/>
    <w:rsid w:val="00E249AD"/>
    <w:rsid w:val="00E24E8D"/>
    <w:rsid w:val="00E25A36"/>
    <w:rsid w:val="00E25C90"/>
    <w:rsid w:val="00E25DCD"/>
    <w:rsid w:val="00E27209"/>
    <w:rsid w:val="00E2788D"/>
    <w:rsid w:val="00E279DF"/>
    <w:rsid w:val="00E27F04"/>
    <w:rsid w:val="00E300F7"/>
    <w:rsid w:val="00E3262A"/>
    <w:rsid w:val="00E3262B"/>
    <w:rsid w:val="00E32E94"/>
    <w:rsid w:val="00E33FD5"/>
    <w:rsid w:val="00E3448D"/>
    <w:rsid w:val="00E34613"/>
    <w:rsid w:val="00E34C18"/>
    <w:rsid w:val="00E35109"/>
    <w:rsid w:val="00E35167"/>
    <w:rsid w:val="00E352BE"/>
    <w:rsid w:val="00E35D26"/>
    <w:rsid w:val="00E35EE5"/>
    <w:rsid w:val="00E369B2"/>
    <w:rsid w:val="00E36CC5"/>
    <w:rsid w:val="00E37BDF"/>
    <w:rsid w:val="00E4022D"/>
    <w:rsid w:val="00E40891"/>
    <w:rsid w:val="00E41194"/>
    <w:rsid w:val="00E4121F"/>
    <w:rsid w:val="00E4182D"/>
    <w:rsid w:val="00E42B18"/>
    <w:rsid w:val="00E43217"/>
    <w:rsid w:val="00E433B2"/>
    <w:rsid w:val="00E43456"/>
    <w:rsid w:val="00E440D8"/>
    <w:rsid w:val="00E44F3B"/>
    <w:rsid w:val="00E4563C"/>
    <w:rsid w:val="00E45D83"/>
    <w:rsid w:val="00E45FAA"/>
    <w:rsid w:val="00E4604C"/>
    <w:rsid w:val="00E469CB"/>
    <w:rsid w:val="00E47A11"/>
    <w:rsid w:val="00E47AA7"/>
    <w:rsid w:val="00E50639"/>
    <w:rsid w:val="00E509F5"/>
    <w:rsid w:val="00E51ABE"/>
    <w:rsid w:val="00E52621"/>
    <w:rsid w:val="00E52897"/>
    <w:rsid w:val="00E532B0"/>
    <w:rsid w:val="00E53EA3"/>
    <w:rsid w:val="00E5461C"/>
    <w:rsid w:val="00E552A1"/>
    <w:rsid w:val="00E555A1"/>
    <w:rsid w:val="00E56795"/>
    <w:rsid w:val="00E56E4A"/>
    <w:rsid w:val="00E56FCF"/>
    <w:rsid w:val="00E572CF"/>
    <w:rsid w:val="00E572F7"/>
    <w:rsid w:val="00E57A42"/>
    <w:rsid w:val="00E57B0D"/>
    <w:rsid w:val="00E57E5E"/>
    <w:rsid w:val="00E60694"/>
    <w:rsid w:val="00E60712"/>
    <w:rsid w:val="00E608BA"/>
    <w:rsid w:val="00E60DBC"/>
    <w:rsid w:val="00E60E9B"/>
    <w:rsid w:val="00E61604"/>
    <w:rsid w:val="00E622CC"/>
    <w:rsid w:val="00E6273F"/>
    <w:rsid w:val="00E62AE2"/>
    <w:rsid w:val="00E633BD"/>
    <w:rsid w:val="00E63CDB"/>
    <w:rsid w:val="00E64805"/>
    <w:rsid w:val="00E64CD3"/>
    <w:rsid w:val="00E652F1"/>
    <w:rsid w:val="00E65D65"/>
    <w:rsid w:val="00E662D1"/>
    <w:rsid w:val="00E67174"/>
    <w:rsid w:val="00E67677"/>
    <w:rsid w:val="00E677BD"/>
    <w:rsid w:val="00E70DB6"/>
    <w:rsid w:val="00E70DF4"/>
    <w:rsid w:val="00E712EE"/>
    <w:rsid w:val="00E713A1"/>
    <w:rsid w:val="00E71E68"/>
    <w:rsid w:val="00E722D1"/>
    <w:rsid w:val="00E73C53"/>
    <w:rsid w:val="00E73D75"/>
    <w:rsid w:val="00E74C15"/>
    <w:rsid w:val="00E75397"/>
    <w:rsid w:val="00E753A1"/>
    <w:rsid w:val="00E753F4"/>
    <w:rsid w:val="00E76D04"/>
    <w:rsid w:val="00E77989"/>
    <w:rsid w:val="00E81018"/>
    <w:rsid w:val="00E8146E"/>
    <w:rsid w:val="00E81F72"/>
    <w:rsid w:val="00E8208C"/>
    <w:rsid w:val="00E82E2E"/>
    <w:rsid w:val="00E82E50"/>
    <w:rsid w:val="00E83340"/>
    <w:rsid w:val="00E83B8B"/>
    <w:rsid w:val="00E83FC8"/>
    <w:rsid w:val="00E84A40"/>
    <w:rsid w:val="00E84EE2"/>
    <w:rsid w:val="00E86071"/>
    <w:rsid w:val="00E86214"/>
    <w:rsid w:val="00E863D1"/>
    <w:rsid w:val="00E8664E"/>
    <w:rsid w:val="00E86BE6"/>
    <w:rsid w:val="00E87E1B"/>
    <w:rsid w:val="00E87ED9"/>
    <w:rsid w:val="00E90824"/>
    <w:rsid w:val="00E91721"/>
    <w:rsid w:val="00E91E0D"/>
    <w:rsid w:val="00E91E16"/>
    <w:rsid w:val="00E927E7"/>
    <w:rsid w:val="00E92BF1"/>
    <w:rsid w:val="00E92C8A"/>
    <w:rsid w:val="00E9337C"/>
    <w:rsid w:val="00E93393"/>
    <w:rsid w:val="00E93B84"/>
    <w:rsid w:val="00E93D55"/>
    <w:rsid w:val="00E93E20"/>
    <w:rsid w:val="00E93F12"/>
    <w:rsid w:val="00E94B79"/>
    <w:rsid w:val="00E95950"/>
    <w:rsid w:val="00E95B04"/>
    <w:rsid w:val="00E95F90"/>
    <w:rsid w:val="00E961D9"/>
    <w:rsid w:val="00E96216"/>
    <w:rsid w:val="00E9624C"/>
    <w:rsid w:val="00E964D7"/>
    <w:rsid w:val="00E96E15"/>
    <w:rsid w:val="00E97C9F"/>
    <w:rsid w:val="00EA06F6"/>
    <w:rsid w:val="00EA0E01"/>
    <w:rsid w:val="00EA0FC5"/>
    <w:rsid w:val="00EA1185"/>
    <w:rsid w:val="00EA14B6"/>
    <w:rsid w:val="00EA1FA3"/>
    <w:rsid w:val="00EA2830"/>
    <w:rsid w:val="00EA2E8E"/>
    <w:rsid w:val="00EA309B"/>
    <w:rsid w:val="00EA3B71"/>
    <w:rsid w:val="00EA40D6"/>
    <w:rsid w:val="00EA460E"/>
    <w:rsid w:val="00EA48FF"/>
    <w:rsid w:val="00EA4F69"/>
    <w:rsid w:val="00EA5941"/>
    <w:rsid w:val="00EA594B"/>
    <w:rsid w:val="00EA5C1D"/>
    <w:rsid w:val="00EA68AE"/>
    <w:rsid w:val="00EA6B0F"/>
    <w:rsid w:val="00EA78C5"/>
    <w:rsid w:val="00EB02D2"/>
    <w:rsid w:val="00EB1B05"/>
    <w:rsid w:val="00EB2162"/>
    <w:rsid w:val="00EB2E77"/>
    <w:rsid w:val="00EB3140"/>
    <w:rsid w:val="00EB34ED"/>
    <w:rsid w:val="00EB3DB2"/>
    <w:rsid w:val="00EB426D"/>
    <w:rsid w:val="00EB4601"/>
    <w:rsid w:val="00EB49B0"/>
    <w:rsid w:val="00EB5478"/>
    <w:rsid w:val="00EB5EF0"/>
    <w:rsid w:val="00EB63FC"/>
    <w:rsid w:val="00EB6B67"/>
    <w:rsid w:val="00EB6D70"/>
    <w:rsid w:val="00EB7998"/>
    <w:rsid w:val="00EB7B12"/>
    <w:rsid w:val="00EB7EE4"/>
    <w:rsid w:val="00EB7FFA"/>
    <w:rsid w:val="00EC06E8"/>
    <w:rsid w:val="00EC0B4B"/>
    <w:rsid w:val="00EC1972"/>
    <w:rsid w:val="00EC1A71"/>
    <w:rsid w:val="00EC276E"/>
    <w:rsid w:val="00EC2B1F"/>
    <w:rsid w:val="00EC3291"/>
    <w:rsid w:val="00EC3674"/>
    <w:rsid w:val="00EC3718"/>
    <w:rsid w:val="00EC3C09"/>
    <w:rsid w:val="00EC3D6B"/>
    <w:rsid w:val="00EC42C4"/>
    <w:rsid w:val="00EC44EF"/>
    <w:rsid w:val="00EC4AB4"/>
    <w:rsid w:val="00EC4C42"/>
    <w:rsid w:val="00EC5168"/>
    <w:rsid w:val="00EC5312"/>
    <w:rsid w:val="00EC5A5D"/>
    <w:rsid w:val="00EC606F"/>
    <w:rsid w:val="00EC6228"/>
    <w:rsid w:val="00EC6F3D"/>
    <w:rsid w:val="00EC71E5"/>
    <w:rsid w:val="00EC7CF3"/>
    <w:rsid w:val="00EC7E72"/>
    <w:rsid w:val="00EC7FD2"/>
    <w:rsid w:val="00ED0E2A"/>
    <w:rsid w:val="00ED0E6D"/>
    <w:rsid w:val="00ED0F1C"/>
    <w:rsid w:val="00ED12E0"/>
    <w:rsid w:val="00ED1B57"/>
    <w:rsid w:val="00ED2234"/>
    <w:rsid w:val="00ED224D"/>
    <w:rsid w:val="00ED232E"/>
    <w:rsid w:val="00ED3158"/>
    <w:rsid w:val="00ED3BA9"/>
    <w:rsid w:val="00ED3EE8"/>
    <w:rsid w:val="00ED41ED"/>
    <w:rsid w:val="00ED4BC3"/>
    <w:rsid w:val="00ED4C7F"/>
    <w:rsid w:val="00ED4FDC"/>
    <w:rsid w:val="00ED564B"/>
    <w:rsid w:val="00ED5E25"/>
    <w:rsid w:val="00ED5F34"/>
    <w:rsid w:val="00ED5F91"/>
    <w:rsid w:val="00ED5FB8"/>
    <w:rsid w:val="00ED626D"/>
    <w:rsid w:val="00ED64F2"/>
    <w:rsid w:val="00ED68CB"/>
    <w:rsid w:val="00ED6B11"/>
    <w:rsid w:val="00ED6B4E"/>
    <w:rsid w:val="00ED6DD0"/>
    <w:rsid w:val="00ED71D4"/>
    <w:rsid w:val="00ED7317"/>
    <w:rsid w:val="00ED7B58"/>
    <w:rsid w:val="00EE0429"/>
    <w:rsid w:val="00EE075F"/>
    <w:rsid w:val="00EE15DE"/>
    <w:rsid w:val="00EE29C9"/>
    <w:rsid w:val="00EE2EA9"/>
    <w:rsid w:val="00EE32D3"/>
    <w:rsid w:val="00EE3549"/>
    <w:rsid w:val="00EE3556"/>
    <w:rsid w:val="00EE3D22"/>
    <w:rsid w:val="00EE3DBF"/>
    <w:rsid w:val="00EE3E15"/>
    <w:rsid w:val="00EE4711"/>
    <w:rsid w:val="00EE488F"/>
    <w:rsid w:val="00EE4922"/>
    <w:rsid w:val="00EE6184"/>
    <w:rsid w:val="00EE6ADD"/>
    <w:rsid w:val="00EE6DCC"/>
    <w:rsid w:val="00EE6FC4"/>
    <w:rsid w:val="00EE7537"/>
    <w:rsid w:val="00EE7CAB"/>
    <w:rsid w:val="00EE7E7A"/>
    <w:rsid w:val="00EE7F38"/>
    <w:rsid w:val="00EF0094"/>
    <w:rsid w:val="00EF0745"/>
    <w:rsid w:val="00EF09FE"/>
    <w:rsid w:val="00EF0C35"/>
    <w:rsid w:val="00EF158E"/>
    <w:rsid w:val="00EF1815"/>
    <w:rsid w:val="00EF1A7A"/>
    <w:rsid w:val="00EF208B"/>
    <w:rsid w:val="00EF26B0"/>
    <w:rsid w:val="00EF2F00"/>
    <w:rsid w:val="00EF3C8F"/>
    <w:rsid w:val="00EF4408"/>
    <w:rsid w:val="00EF4D97"/>
    <w:rsid w:val="00EF4E72"/>
    <w:rsid w:val="00EF5397"/>
    <w:rsid w:val="00EF5750"/>
    <w:rsid w:val="00EF7336"/>
    <w:rsid w:val="00EF760E"/>
    <w:rsid w:val="00F00182"/>
    <w:rsid w:val="00F0024A"/>
    <w:rsid w:val="00F0101C"/>
    <w:rsid w:val="00F01247"/>
    <w:rsid w:val="00F0206E"/>
    <w:rsid w:val="00F02131"/>
    <w:rsid w:val="00F021B0"/>
    <w:rsid w:val="00F0221B"/>
    <w:rsid w:val="00F024E3"/>
    <w:rsid w:val="00F02626"/>
    <w:rsid w:val="00F02990"/>
    <w:rsid w:val="00F02CD0"/>
    <w:rsid w:val="00F0419D"/>
    <w:rsid w:val="00F04E39"/>
    <w:rsid w:val="00F05F58"/>
    <w:rsid w:val="00F0650C"/>
    <w:rsid w:val="00F065EF"/>
    <w:rsid w:val="00F06982"/>
    <w:rsid w:val="00F06F9F"/>
    <w:rsid w:val="00F07332"/>
    <w:rsid w:val="00F101B3"/>
    <w:rsid w:val="00F10DB1"/>
    <w:rsid w:val="00F11735"/>
    <w:rsid w:val="00F1177C"/>
    <w:rsid w:val="00F11A14"/>
    <w:rsid w:val="00F121C8"/>
    <w:rsid w:val="00F130C0"/>
    <w:rsid w:val="00F1314B"/>
    <w:rsid w:val="00F1342D"/>
    <w:rsid w:val="00F1345F"/>
    <w:rsid w:val="00F13957"/>
    <w:rsid w:val="00F15414"/>
    <w:rsid w:val="00F16D0A"/>
    <w:rsid w:val="00F16E7A"/>
    <w:rsid w:val="00F17342"/>
    <w:rsid w:val="00F17347"/>
    <w:rsid w:val="00F17779"/>
    <w:rsid w:val="00F20375"/>
    <w:rsid w:val="00F20918"/>
    <w:rsid w:val="00F20AAF"/>
    <w:rsid w:val="00F20C98"/>
    <w:rsid w:val="00F20CAF"/>
    <w:rsid w:val="00F21882"/>
    <w:rsid w:val="00F21F0F"/>
    <w:rsid w:val="00F22237"/>
    <w:rsid w:val="00F2258F"/>
    <w:rsid w:val="00F23CAE"/>
    <w:rsid w:val="00F23DFB"/>
    <w:rsid w:val="00F242BB"/>
    <w:rsid w:val="00F24346"/>
    <w:rsid w:val="00F24E35"/>
    <w:rsid w:val="00F252D9"/>
    <w:rsid w:val="00F25705"/>
    <w:rsid w:val="00F26FF0"/>
    <w:rsid w:val="00F2768E"/>
    <w:rsid w:val="00F27762"/>
    <w:rsid w:val="00F27BA3"/>
    <w:rsid w:val="00F27DF2"/>
    <w:rsid w:val="00F27F8D"/>
    <w:rsid w:val="00F30618"/>
    <w:rsid w:val="00F30A96"/>
    <w:rsid w:val="00F316E3"/>
    <w:rsid w:val="00F31D34"/>
    <w:rsid w:val="00F31FB9"/>
    <w:rsid w:val="00F323AD"/>
    <w:rsid w:val="00F332D2"/>
    <w:rsid w:val="00F33380"/>
    <w:rsid w:val="00F33476"/>
    <w:rsid w:val="00F3386F"/>
    <w:rsid w:val="00F33B13"/>
    <w:rsid w:val="00F33B17"/>
    <w:rsid w:val="00F33BC1"/>
    <w:rsid w:val="00F33C3C"/>
    <w:rsid w:val="00F33E39"/>
    <w:rsid w:val="00F3491C"/>
    <w:rsid w:val="00F34FDA"/>
    <w:rsid w:val="00F36771"/>
    <w:rsid w:val="00F369D8"/>
    <w:rsid w:val="00F37243"/>
    <w:rsid w:val="00F37568"/>
    <w:rsid w:val="00F377D0"/>
    <w:rsid w:val="00F37A84"/>
    <w:rsid w:val="00F37EEF"/>
    <w:rsid w:val="00F40733"/>
    <w:rsid w:val="00F40985"/>
    <w:rsid w:val="00F40BB7"/>
    <w:rsid w:val="00F4109F"/>
    <w:rsid w:val="00F41430"/>
    <w:rsid w:val="00F4164F"/>
    <w:rsid w:val="00F41828"/>
    <w:rsid w:val="00F4265A"/>
    <w:rsid w:val="00F42E38"/>
    <w:rsid w:val="00F42F84"/>
    <w:rsid w:val="00F430E4"/>
    <w:rsid w:val="00F435B8"/>
    <w:rsid w:val="00F437CE"/>
    <w:rsid w:val="00F44CE3"/>
    <w:rsid w:val="00F45988"/>
    <w:rsid w:val="00F45D4D"/>
    <w:rsid w:val="00F45DD1"/>
    <w:rsid w:val="00F500B7"/>
    <w:rsid w:val="00F509EA"/>
    <w:rsid w:val="00F50B03"/>
    <w:rsid w:val="00F510A9"/>
    <w:rsid w:val="00F51295"/>
    <w:rsid w:val="00F51902"/>
    <w:rsid w:val="00F52A5D"/>
    <w:rsid w:val="00F52C74"/>
    <w:rsid w:val="00F52CA7"/>
    <w:rsid w:val="00F53377"/>
    <w:rsid w:val="00F5395A"/>
    <w:rsid w:val="00F53F3F"/>
    <w:rsid w:val="00F563D6"/>
    <w:rsid w:val="00F56D6A"/>
    <w:rsid w:val="00F579FF"/>
    <w:rsid w:val="00F57C85"/>
    <w:rsid w:val="00F61176"/>
    <w:rsid w:val="00F61EE3"/>
    <w:rsid w:val="00F621E6"/>
    <w:rsid w:val="00F62229"/>
    <w:rsid w:val="00F6327F"/>
    <w:rsid w:val="00F635A9"/>
    <w:rsid w:val="00F63A28"/>
    <w:rsid w:val="00F63B8B"/>
    <w:rsid w:val="00F644D0"/>
    <w:rsid w:val="00F64AAA"/>
    <w:rsid w:val="00F6544E"/>
    <w:rsid w:val="00F65547"/>
    <w:rsid w:val="00F6567E"/>
    <w:rsid w:val="00F65AF8"/>
    <w:rsid w:val="00F663EF"/>
    <w:rsid w:val="00F6657B"/>
    <w:rsid w:val="00F66DD2"/>
    <w:rsid w:val="00F70085"/>
    <w:rsid w:val="00F701BC"/>
    <w:rsid w:val="00F70292"/>
    <w:rsid w:val="00F709F5"/>
    <w:rsid w:val="00F71845"/>
    <w:rsid w:val="00F72213"/>
    <w:rsid w:val="00F72F1B"/>
    <w:rsid w:val="00F7313B"/>
    <w:rsid w:val="00F73507"/>
    <w:rsid w:val="00F7371F"/>
    <w:rsid w:val="00F73CBD"/>
    <w:rsid w:val="00F73D07"/>
    <w:rsid w:val="00F73D0D"/>
    <w:rsid w:val="00F73DF3"/>
    <w:rsid w:val="00F745BE"/>
    <w:rsid w:val="00F74F64"/>
    <w:rsid w:val="00F74FF0"/>
    <w:rsid w:val="00F75495"/>
    <w:rsid w:val="00F761F3"/>
    <w:rsid w:val="00F76CB1"/>
    <w:rsid w:val="00F77DC4"/>
    <w:rsid w:val="00F807DD"/>
    <w:rsid w:val="00F809EC"/>
    <w:rsid w:val="00F809F7"/>
    <w:rsid w:val="00F80F83"/>
    <w:rsid w:val="00F8103B"/>
    <w:rsid w:val="00F81A38"/>
    <w:rsid w:val="00F81C45"/>
    <w:rsid w:val="00F82854"/>
    <w:rsid w:val="00F83816"/>
    <w:rsid w:val="00F83E25"/>
    <w:rsid w:val="00F83F1D"/>
    <w:rsid w:val="00F84961"/>
    <w:rsid w:val="00F84BDF"/>
    <w:rsid w:val="00F84EE3"/>
    <w:rsid w:val="00F85133"/>
    <w:rsid w:val="00F8577F"/>
    <w:rsid w:val="00F85DB6"/>
    <w:rsid w:val="00F85FEF"/>
    <w:rsid w:val="00F865F9"/>
    <w:rsid w:val="00F867FC"/>
    <w:rsid w:val="00F870C7"/>
    <w:rsid w:val="00F8734E"/>
    <w:rsid w:val="00F87385"/>
    <w:rsid w:val="00F87BD8"/>
    <w:rsid w:val="00F87EED"/>
    <w:rsid w:val="00F90089"/>
    <w:rsid w:val="00F91E92"/>
    <w:rsid w:val="00F92506"/>
    <w:rsid w:val="00F9291E"/>
    <w:rsid w:val="00F92A1D"/>
    <w:rsid w:val="00F92ADB"/>
    <w:rsid w:val="00F94C4D"/>
    <w:rsid w:val="00F961B5"/>
    <w:rsid w:val="00F96B29"/>
    <w:rsid w:val="00F96B6A"/>
    <w:rsid w:val="00F96D2A"/>
    <w:rsid w:val="00F972D1"/>
    <w:rsid w:val="00F97401"/>
    <w:rsid w:val="00F9787B"/>
    <w:rsid w:val="00F979B7"/>
    <w:rsid w:val="00F97BEC"/>
    <w:rsid w:val="00F97E60"/>
    <w:rsid w:val="00FA09D3"/>
    <w:rsid w:val="00FA0E76"/>
    <w:rsid w:val="00FA0EBD"/>
    <w:rsid w:val="00FA2677"/>
    <w:rsid w:val="00FA2E73"/>
    <w:rsid w:val="00FA4321"/>
    <w:rsid w:val="00FA4335"/>
    <w:rsid w:val="00FA4476"/>
    <w:rsid w:val="00FA54F8"/>
    <w:rsid w:val="00FA5999"/>
    <w:rsid w:val="00FA679A"/>
    <w:rsid w:val="00FA7282"/>
    <w:rsid w:val="00FA7B41"/>
    <w:rsid w:val="00FA7DE6"/>
    <w:rsid w:val="00FB032D"/>
    <w:rsid w:val="00FB0D83"/>
    <w:rsid w:val="00FB1229"/>
    <w:rsid w:val="00FB1240"/>
    <w:rsid w:val="00FB1456"/>
    <w:rsid w:val="00FB2E1C"/>
    <w:rsid w:val="00FB3170"/>
    <w:rsid w:val="00FB35A5"/>
    <w:rsid w:val="00FB3CBD"/>
    <w:rsid w:val="00FB4551"/>
    <w:rsid w:val="00FB4A20"/>
    <w:rsid w:val="00FB4A21"/>
    <w:rsid w:val="00FB51E0"/>
    <w:rsid w:val="00FB55AC"/>
    <w:rsid w:val="00FB57F8"/>
    <w:rsid w:val="00FB6C2D"/>
    <w:rsid w:val="00FB6E64"/>
    <w:rsid w:val="00FB71C7"/>
    <w:rsid w:val="00FC0204"/>
    <w:rsid w:val="00FC059C"/>
    <w:rsid w:val="00FC05A2"/>
    <w:rsid w:val="00FC185F"/>
    <w:rsid w:val="00FC18C0"/>
    <w:rsid w:val="00FC1E8B"/>
    <w:rsid w:val="00FC34DB"/>
    <w:rsid w:val="00FC3919"/>
    <w:rsid w:val="00FC39E7"/>
    <w:rsid w:val="00FC3AC1"/>
    <w:rsid w:val="00FC3C62"/>
    <w:rsid w:val="00FC43F7"/>
    <w:rsid w:val="00FC4414"/>
    <w:rsid w:val="00FC49A4"/>
    <w:rsid w:val="00FC4A87"/>
    <w:rsid w:val="00FC4B75"/>
    <w:rsid w:val="00FC4D7F"/>
    <w:rsid w:val="00FC5D6E"/>
    <w:rsid w:val="00FC5ED6"/>
    <w:rsid w:val="00FC68E1"/>
    <w:rsid w:val="00FC75D6"/>
    <w:rsid w:val="00FC75FE"/>
    <w:rsid w:val="00FC7636"/>
    <w:rsid w:val="00FC76F6"/>
    <w:rsid w:val="00FC7B47"/>
    <w:rsid w:val="00FC7D47"/>
    <w:rsid w:val="00FD1550"/>
    <w:rsid w:val="00FD17BD"/>
    <w:rsid w:val="00FD1BBC"/>
    <w:rsid w:val="00FD1BD6"/>
    <w:rsid w:val="00FD1E35"/>
    <w:rsid w:val="00FD251B"/>
    <w:rsid w:val="00FD2552"/>
    <w:rsid w:val="00FD26EF"/>
    <w:rsid w:val="00FD2A2D"/>
    <w:rsid w:val="00FD2C14"/>
    <w:rsid w:val="00FD38A3"/>
    <w:rsid w:val="00FD399F"/>
    <w:rsid w:val="00FD4344"/>
    <w:rsid w:val="00FD44F9"/>
    <w:rsid w:val="00FD4C2D"/>
    <w:rsid w:val="00FD5035"/>
    <w:rsid w:val="00FD51E7"/>
    <w:rsid w:val="00FD5427"/>
    <w:rsid w:val="00FD5626"/>
    <w:rsid w:val="00FD5B67"/>
    <w:rsid w:val="00FD61E9"/>
    <w:rsid w:val="00FD6329"/>
    <w:rsid w:val="00FD69D0"/>
    <w:rsid w:val="00FD77F5"/>
    <w:rsid w:val="00FE104C"/>
    <w:rsid w:val="00FE1358"/>
    <w:rsid w:val="00FE1589"/>
    <w:rsid w:val="00FE1B63"/>
    <w:rsid w:val="00FE1F70"/>
    <w:rsid w:val="00FE2513"/>
    <w:rsid w:val="00FE2B88"/>
    <w:rsid w:val="00FE2D7A"/>
    <w:rsid w:val="00FE2E8F"/>
    <w:rsid w:val="00FE325B"/>
    <w:rsid w:val="00FE373A"/>
    <w:rsid w:val="00FE492B"/>
    <w:rsid w:val="00FE565B"/>
    <w:rsid w:val="00FE69F6"/>
    <w:rsid w:val="00FE6BDC"/>
    <w:rsid w:val="00FE6E3E"/>
    <w:rsid w:val="00FE748D"/>
    <w:rsid w:val="00FE7705"/>
    <w:rsid w:val="00FE776D"/>
    <w:rsid w:val="00FE7C06"/>
    <w:rsid w:val="00FE7C60"/>
    <w:rsid w:val="00FF0EB8"/>
    <w:rsid w:val="00FF285A"/>
    <w:rsid w:val="00FF3279"/>
    <w:rsid w:val="00FF3412"/>
    <w:rsid w:val="00FF3D85"/>
    <w:rsid w:val="00FF4193"/>
    <w:rsid w:val="00FF4C84"/>
    <w:rsid w:val="00FF4ECA"/>
    <w:rsid w:val="00FF6754"/>
    <w:rsid w:val="00FF6E65"/>
    <w:rsid w:val="00FF7E31"/>
    <w:rsid w:val="012ACF1B"/>
    <w:rsid w:val="012C15D0"/>
    <w:rsid w:val="017D04D2"/>
    <w:rsid w:val="018A93AE"/>
    <w:rsid w:val="01B58E71"/>
    <w:rsid w:val="01CE9DD8"/>
    <w:rsid w:val="01FF37FB"/>
    <w:rsid w:val="020ABA2F"/>
    <w:rsid w:val="021B9311"/>
    <w:rsid w:val="0235F72A"/>
    <w:rsid w:val="02645D24"/>
    <w:rsid w:val="0273E0DB"/>
    <w:rsid w:val="02D2589E"/>
    <w:rsid w:val="02F993F1"/>
    <w:rsid w:val="02FB4B0D"/>
    <w:rsid w:val="030E7B07"/>
    <w:rsid w:val="03145E31"/>
    <w:rsid w:val="03420C59"/>
    <w:rsid w:val="0343762F"/>
    <w:rsid w:val="0348F896"/>
    <w:rsid w:val="03504370"/>
    <w:rsid w:val="0360DAE0"/>
    <w:rsid w:val="036BA6DB"/>
    <w:rsid w:val="03721B98"/>
    <w:rsid w:val="037CC85E"/>
    <w:rsid w:val="03AB8AF8"/>
    <w:rsid w:val="03DC1821"/>
    <w:rsid w:val="042A6100"/>
    <w:rsid w:val="04707F69"/>
    <w:rsid w:val="048C0534"/>
    <w:rsid w:val="04E34676"/>
    <w:rsid w:val="05077484"/>
    <w:rsid w:val="05784ECB"/>
    <w:rsid w:val="057E79AA"/>
    <w:rsid w:val="058018D2"/>
    <w:rsid w:val="05A59D56"/>
    <w:rsid w:val="05A6BC96"/>
    <w:rsid w:val="05E25655"/>
    <w:rsid w:val="06201B20"/>
    <w:rsid w:val="065855FA"/>
    <w:rsid w:val="066DFE12"/>
    <w:rsid w:val="06987BA2"/>
    <w:rsid w:val="06DC43A1"/>
    <w:rsid w:val="0744E2DF"/>
    <w:rsid w:val="0751C3E7"/>
    <w:rsid w:val="077EA3B5"/>
    <w:rsid w:val="07CAB88A"/>
    <w:rsid w:val="080F13E4"/>
    <w:rsid w:val="08A8E939"/>
    <w:rsid w:val="08B500B1"/>
    <w:rsid w:val="0942D943"/>
    <w:rsid w:val="099DECB5"/>
    <w:rsid w:val="09E65EBD"/>
    <w:rsid w:val="0A31965F"/>
    <w:rsid w:val="0A3656D6"/>
    <w:rsid w:val="0A37667F"/>
    <w:rsid w:val="0A4306D4"/>
    <w:rsid w:val="0A80470F"/>
    <w:rsid w:val="0A99A284"/>
    <w:rsid w:val="0AF6640E"/>
    <w:rsid w:val="0B622E55"/>
    <w:rsid w:val="0BA2EFBF"/>
    <w:rsid w:val="0BC8FB2D"/>
    <w:rsid w:val="0BE5314F"/>
    <w:rsid w:val="0BECF8A2"/>
    <w:rsid w:val="0C34DB6D"/>
    <w:rsid w:val="0C46875B"/>
    <w:rsid w:val="0C546B03"/>
    <w:rsid w:val="0DA059D2"/>
    <w:rsid w:val="0E0E1A33"/>
    <w:rsid w:val="0E2307DE"/>
    <w:rsid w:val="0E287BC3"/>
    <w:rsid w:val="0E73D6FC"/>
    <w:rsid w:val="0E986251"/>
    <w:rsid w:val="0EAFAAE4"/>
    <w:rsid w:val="0F724641"/>
    <w:rsid w:val="1019A84D"/>
    <w:rsid w:val="1059722E"/>
    <w:rsid w:val="10DE0A1F"/>
    <w:rsid w:val="10E6F647"/>
    <w:rsid w:val="114A30C1"/>
    <w:rsid w:val="115E5FDF"/>
    <w:rsid w:val="11A8228F"/>
    <w:rsid w:val="11B4D98E"/>
    <w:rsid w:val="11BCBB68"/>
    <w:rsid w:val="11E7E5E8"/>
    <w:rsid w:val="11E9520C"/>
    <w:rsid w:val="11F42016"/>
    <w:rsid w:val="11F456A6"/>
    <w:rsid w:val="120DA24D"/>
    <w:rsid w:val="121A5657"/>
    <w:rsid w:val="1232BAF9"/>
    <w:rsid w:val="1258533D"/>
    <w:rsid w:val="126B901F"/>
    <w:rsid w:val="127A2AEA"/>
    <w:rsid w:val="12931A17"/>
    <w:rsid w:val="12C21567"/>
    <w:rsid w:val="13317DAE"/>
    <w:rsid w:val="1358968D"/>
    <w:rsid w:val="14442D6F"/>
    <w:rsid w:val="144873BF"/>
    <w:rsid w:val="146248F2"/>
    <w:rsid w:val="146B246C"/>
    <w:rsid w:val="148B399F"/>
    <w:rsid w:val="14FE643F"/>
    <w:rsid w:val="150025C9"/>
    <w:rsid w:val="15264B9A"/>
    <w:rsid w:val="15516A78"/>
    <w:rsid w:val="1563A281"/>
    <w:rsid w:val="15D30481"/>
    <w:rsid w:val="1674BCE2"/>
    <w:rsid w:val="16C472E5"/>
    <w:rsid w:val="1726283F"/>
    <w:rsid w:val="17890370"/>
    <w:rsid w:val="17A7A2CA"/>
    <w:rsid w:val="1810151A"/>
    <w:rsid w:val="1869393B"/>
    <w:rsid w:val="188F6286"/>
    <w:rsid w:val="18C2A370"/>
    <w:rsid w:val="18CC59D1"/>
    <w:rsid w:val="19159E20"/>
    <w:rsid w:val="1940F6D2"/>
    <w:rsid w:val="195B38B7"/>
    <w:rsid w:val="19786B7A"/>
    <w:rsid w:val="19856DB4"/>
    <w:rsid w:val="19CB7569"/>
    <w:rsid w:val="1A14FCCE"/>
    <w:rsid w:val="1A325882"/>
    <w:rsid w:val="1A903566"/>
    <w:rsid w:val="1ACDD594"/>
    <w:rsid w:val="1B1B3F9B"/>
    <w:rsid w:val="1B759FD1"/>
    <w:rsid w:val="1C093069"/>
    <w:rsid w:val="1C69A5F5"/>
    <w:rsid w:val="1C8A456B"/>
    <w:rsid w:val="1C929262"/>
    <w:rsid w:val="1CD13D24"/>
    <w:rsid w:val="1CF57EDF"/>
    <w:rsid w:val="1D15C513"/>
    <w:rsid w:val="1D3A8E6E"/>
    <w:rsid w:val="1D4527A4"/>
    <w:rsid w:val="1D8259E0"/>
    <w:rsid w:val="1D9FA71F"/>
    <w:rsid w:val="1DABDC2F"/>
    <w:rsid w:val="1DBB36F9"/>
    <w:rsid w:val="1DC7996F"/>
    <w:rsid w:val="1DF07F2B"/>
    <w:rsid w:val="1E0A7155"/>
    <w:rsid w:val="1E369643"/>
    <w:rsid w:val="1E643012"/>
    <w:rsid w:val="1E7258A8"/>
    <w:rsid w:val="1E9F2372"/>
    <w:rsid w:val="1EA0B38A"/>
    <w:rsid w:val="1EC201A6"/>
    <w:rsid w:val="1ED319F4"/>
    <w:rsid w:val="1F119902"/>
    <w:rsid w:val="1F437F99"/>
    <w:rsid w:val="1F501B26"/>
    <w:rsid w:val="1FB1C38B"/>
    <w:rsid w:val="20045678"/>
    <w:rsid w:val="205581B2"/>
    <w:rsid w:val="206B0E71"/>
    <w:rsid w:val="20AB3688"/>
    <w:rsid w:val="20F4EAFE"/>
    <w:rsid w:val="20F798ED"/>
    <w:rsid w:val="21037270"/>
    <w:rsid w:val="21050EB1"/>
    <w:rsid w:val="210F28C2"/>
    <w:rsid w:val="212379D0"/>
    <w:rsid w:val="214C6DF1"/>
    <w:rsid w:val="2170D1DD"/>
    <w:rsid w:val="2188D775"/>
    <w:rsid w:val="21AF0BE4"/>
    <w:rsid w:val="21EBCBF4"/>
    <w:rsid w:val="21FA0978"/>
    <w:rsid w:val="22121319"/>
    <w:rsid w:val="2303871B"/>
    <w:rsid w:val="2308D958"/>
    <w:rsid w:val="237F80DA"/>
    <w:rsid w:val="23861846"/>
    <w:rsid w:val="238D2274"/>
    <w:rsid w:val="238E686C"/>
    <w:rsid w:val="238E9EF8"/>
    <w:rsid w:val="23FABA94"/>
    <w:rsid w:val="2402CD38"/>
    <w:rsid w:val="244A8EBA"/>
    <w:rsid w:val="246FAA90"/>
    <w:rsid w:val="24CF0725"/>
    <w:rsid w:val="24DD9A03"/>
    <w:rsid w:val="25584EE7"/>
    <w:rsid w:val="255B7FFD"/>
    <w:rsid w:val="2571C943"/>
    <w:rsid w:val="25BB0BE2"/>
    <w:rsid w:val="25BCA502"/>
    <w:rsid w:val="25C015B0"/>
    <w:rsid w:val="25FE21C8"/>
    <w:rsid w:val="264B2DE8"/>
    <w:rsid w:val="26A2723E"/>
    <w:rsid w:val="270BE356"/>
    <w:rsid w:val="2778F0CF"/>
    <w:rsid w:val="27A74B52"/>
    <w:rsid w:val="27DC68C2"/>
    <w:rsid w:val="27F4BFB6"/>
    <w:rsid w:val="281F7B02"/>
    <w:rsid w:val="28502224"/>
    <w:rsid w:val="28609397"/>
    <w:rsid w:val="288DAAAD"/>
    <w:rsid w:val="28959F06"/>
    <w:rsid w:val="28A31DD8"/>
    <w:rsid w:val="28B6E511"/>
    <w:rsid w:val="28C28B75"/>
    <w:rsid w:val="28C6D15A"/>
    <w:rsid w:val="291F5CB4"/>
    <w:rsid w:val="297E4092"/>
    <w:rsid w:val="29934DBC"/>
    <w:rsid w:val="29B70445"/>
    <w:rsid w:val="29EB2921"/>
    <w:rsid w:val="29F70349"/>
    <w:rsid w:val="2A82230C"/>
    <w:rsid w:val="2AA81F71"/>
    <w:rsid w:val="2AAF8CB5"/>
    <w:rsid w:val="2ADEEC14"/>
    <w:rsid w:val="2AE83965"/>
    <w:rsid w:val="2B46E8DF"/>
    <w:rsid w:val="2BAB46EE"/>
    <w:rsid w:val="2BB880D0"/>
    <w:rsid w:val="2BB889A6"/>
    <w:rsid w:val="2BF696D6"/>
    <w:rsid w:val="2C075C5B"/>
    <w:rsid w:val="2C3F594F"/>
    <w:rsid w:val="2C4EDC58"/>
    <w:rsid w:val="2C6D6630"/>
    <w:rsid w:val="2CF5CFDA"/>
    <w:rsid w:val="2D1CA0AF"/>
    <w:rsid w:val="2D22C9E3"/>
    <w:rsid w:val="2D59A8F3"/>
    <w:rsid w:val="2D65224E"/>
    <w:rsid w:val="2DBA23C4"/>
    <w:rsid w:val="2E11F0FC"/>
    <w:rsid w:val="2E1D4880"/>
    <w:rsid w:val="2E5FF12A"/>
    <w:rsid w:val="2E6487CD"/>
    <w:rsid w:val="2E88B495"/>
    <w:rsid w:val="2EACA71D"/>
    <w:rsid w:val="2EAF4C08"/>
    <w:rsid w:val="2EECBE63"/>
    <w:rsid w:val="2F155FA8"/>
    <w:rsid w:val="2F43F957"/>
    <w:rsid w:val="2F627DBC"/>
    <w:rsid w:val="2F695087"/>
    <w:rsid w:val="2F931A10"/>
    <w:rsid w:val="2FE9EF6A"/>
    <w:rsid w:val="2FF97B74"/>
    <w:rsid w:val="306E54E6"/>
    <w:rsid w:val="30CC6B86"/>
    <w:rsid w:val="30D3A7A1"/>
    <w:rsid w:val="3145BB8E"/>
    <w:rsid w:val="315D19E3"/>
    <w:rsid w:val="317A1F6D"/>
    <w:rsid w:val="3195EACF"/>
    <w:rsid w:val="31B9A598"/>
    <w:rsid w:val="31E6DC16"/>
    <w:rsid w:val="3273E9FC"/>
    <w:rsid w:val="32958AEC"/>
    <w:rsid w:val="32E21CB1"/>
    <w:rsid w:val="3339CE1C"/>
    <w:rsid w:val="336A4B30"/>
    <w:rsid w:val="337FEC85"/>
    <w:rsid w:val="338E6263"/>
    <w:rsid w:val="33A3463E"/>
    <w:rsid w:val="33DEAD81"/>
    <w:rsid w:val="33E9C668"/>
    <w:rsid w:val="34009969"/>
    <w:rsid w:val="340ADD59"/>
    <w:rsid w:val="34146428"/>
    <w:rsid w:val="3421F840"/>
    <w:rsid w:val="345ABD22"/>
    <w:rsid w:val="3477E17D"/>
    <w:rsid w:val="34B2C3D5"/>
    <w:rsid w:val="355DD77F"/>
    <w:rsid w:val="362C4B0F"/>
    <w:rsid w:val="364E0F73"/>
    <w:rsid w:val="36A12760"/>
    <w:rsid w:val="36AED6CF"/>
    <w:rsid w:val="374AC14D"/>
    <w:rsid w:val="3757074D"/>
    <w:rsid w:val="375BFAFF"/>
    <w:rsid w:val="37C19DE1"/>
    <w:rsid w:val="3804F81F"/>
    <w:rsid w:val="38088D6E"/>
    <w:rsid w:val="384131E3"/>
    <w:rsid w:val="3842866C"/>
    <w:rsid w:val="389809B2"/>
    <w:rsid w:val="38AE841E"/>
    <w:rsid w:val="38ED0C88"/>
    <w:rsid w:val="38F34016"/>
    <w:rsid w:val="3917F2A5"/>
    <w:rsid w:val="3959A24C"/>
    <w:rsid w:val="396BA0F1"/>
    <w:rsid w:val="39C3615E"/>
    <w:rsid w:val="3A1AD2A5"/>
    <w:rsid w:val="3A31D7ED"/>
    <w:rsid w:val="3A9842E8"/>
    <w:rsid w:val="3A9C204D"/>
    <w:rsid w:val="3AC53574"/>
    <w:rsid w:val="3AF6D847"/>
    <w:rsid w:val="3B1818CE"/>
    <w:rsid w:val="3B1D622F"/>
    <w:rsid w:val="3B3314B3"/>
    <w:rsid w:val="3B59A96D"/>
    <w:rsid w:val="3B725EE8"/>
    <w:rsid w:val="3B9D1D4C"/>
    <w:rsid w:val="3C2FC010"/>
    <w:rsid w:val="3C4760FB"/>
    <w:rsid w:val="3C4A3B58"/>
    <w:rsid w:val="3C76E9D8"/>
    <w:rsid w:val="3C9751D9"/>
    <w:rsid w:val="3CB50938"/>
    <w:rsid w:val="3CEBA78E"/>
    <w:rsid w:val="3D09B4E6"/>
    <w:rsid w:val="3D29022D"/>
    <w:rsid w:val="3D397657"/>
    <w:rsid w:val="3D5737BB"/>
    <w:rsid w:val="3DEC6159"/>
    <w:rsid w:val="3DEF6D06"/>
    <w:rsid w:val="3E138843"/>
    <w:rsid w:val="3E2F063B"/>
    <w:rsid w:val="3E5D3E7A"/>
    <w:rsid w:val="3E77EE9F"/>
    <w:rsid w:val="3E855F52"/>
    <w:rsid w:val="3EA03CB4"/>
    <w:rsid w:val="3F6E4F68"/>
    <w:rsid w:val="3F767338"/>
    <w:rsid w:val="3F906CF3"/>
    <w:rsid w:val="3FBE2767"/>
    <w:rsid w:val="3FC0937B"/>
    <w:rsid w:val="3FFA4AF2"/>
    <w:rsid w:val="4006A579"/>
    <w:rsid w:val="4030946A"/>
    <w:rsid w:val="40A308AC"/>
    <w:rsid w:val="40D479E5"/>
    <w:rsid w:val="40DA884D"/>
    <w:rsid w:val="40E00846"/>
    <w:rsid w:val="40F56094"/>
    <w:rsid w:val="4103279A"/>
    <w:rsid w:val="41710AC0"/>
    <w:rsid w:val="41805AFF"/>
    <w:rsid w:val="42322035"/>
    <w:rsid w:val="426E98E4"/>
    <w:rsid w:val="427EC24A"/>
    <w:rsid w:val="42C38C55"/>
    <w:rsid w:val="42EEE6EC"/>
    <w:rsid w:val="42F3CCA8"/>
    <w:rsid w:val="432FBDCD"/>
    <w:rsid w:val="43BC501B"/>
    <w:rsid w:val="43F96FA0"/>
    <w:rsid w:val="43FD0F85"/>
    <w:rsid w:val="440F27FD"/>
    <w:rsid w:val="4413BA78"/>
    <w:rsid w:val="44278DEE"/>
    <w:rsid w:val="44418DA4"/>
    <w:rsid w:val="4449A887"/>
    <w:rsid w:val="44592681"/>
    <w:rsid w:val="446BA049"/>
    <w:rsid w:val="44BE8310"/>
    <w:rsid w:val="452C7E69"/>
    <w:rsid w:val="453C17AF"/>
    <w:rsid w:val="4598DFE6"/>
    <w:rsid w:val="45EA26EA"/>
    <w:rsid w:val="462C3748"/>
    <w:rsid w:val="46EB156D"/>
    <w:rsid w:val="46EDA1CF"/>
    <w:rsid w:val="4708B698"/>
    <w:rsid w:val="472241DA"/>
    <w:rsid w:val="474A3C5A"/>
    <w:rsid w:val="47D70F9F"/>
    <w:rsid w:val="48E3F6EE"/>
    <w:rsid w:val="491A40FA"/>
    <w:rsid w:val="4A29E26D"/>
    <w:rsid w:val="4A30D580"/>
    <w:rsid w:val="4A67D7B1"/>
    <w:rsid w:val="4A6EA6BB"/>
    <w:rsid w:val="4AA0F2F5"/>
    <w:rsid w:val="4BFD8E4D"/>
    <w:rsid w:val="4C18C34D"/>
    <w:rsid w:val="4C2A9E4D"/>
    <w:rsid w:val="4C61BD4D"/>
    <w:rsid w:val="4C75161A"/>
    <w:rsid w:val="4C9FEE05"/>
    <w:rsid w:val="4CB14B3A"/>
    <w:rsid w:val="4CB477E7"/>
    <w:rsid w:val="4CEA8F53"/>
    <w:rsid w:val="4D13CFC0"/>
    <w:rsid w:val="4D3367DB"/>
    <w:rsid w:val="4D55AA91"/>
    <w:rsid w:val="4D5964F2"/>
    <w:rsid w:val="4D77539F"/>
    <w:rsid w:val="4D91FE5F"/>
    <w:rsid w:val="4DCCF33E"/>
    <w:rsid w:val="4DD41CEE"/>
    <w:rsid w:val="4DD7789B"/>
    <w:rsid w:val="4E327F2D"/>
    <w:rsid w:val="4E6D740C"/>
    <w:rsid w:val="4EB6AD7D"/>
    <w:rsid w:val="4EBBE355"/>
    <w:rsid w:val="4F0D5AA2"/>
    <w:rsid w:val="4F1D6F00"/>
    <w:rsid w:val="4F593224"/>
    <w:rsid w:val="4F67CE4E"/>
    <w:rsid w:val="4F97954D"/>
    <w:rsid w:val="4FA70514"/>
    <w:rsid w:val="4FB82E39"/>
    <w:rsid w:val="4FF80996"/>
    <w:rsid w:val="5078CFCE"/>
    <w:rsid w:val="50963FB7"/>
    <w:rsid w:val="50D4512E"/>
    <w:rsid w:val="50E34160"/>
    <w:rsid w:val="5111A063"/>
    <w:rsid w:val="5131E622"/>
    <w:rsid w:val="51B67944"/>
    <w:rsid w:val="51B87261"/>
    <w:rsid w:val="5209ED87"/>
    <w:rsid w:val="529D75F6"/>
    <w:rsid w:val="52AFD711"/>
    <w:rsid w:val="5312D228"/>
    <w:rsid w:val="5334CFD1"/>
    <w:rsid w:val="5397D323"/>
    <w:rsid w:val="53A22710"/>
    <w:rsid w:val="53C71617"/>
    <w:rsid w:val="54586C74"/>
    <w:rsid w:val="54801C1C"/>
    <w:rsid w:val="54C4AD55"/>
    <w:rsid w:val="553595BC"/>
    <w:rsid w:val="555653F9"/>
    <w:rsid w:val="5564700C"/>
    <w:rsid w:val="5568E5F4"/>
    <w:rsid w:val="5672A3F5"/>
    <w:rsid w:val="56755D6D"/>
    <w:rsid w:val="57D08E53"/>
    <w:rsid w:val="57E9B6B0"/>
    <w:rsid w:val="587AC776"/>
    <w:rsid w:val="588378BB"/>
    <w:rsid w:val="58A9C449"/>
    <w:rsid w:val="5910F552"/>
    <w:rsid w:val="59187144"/>
    <w:rsid w:val="59585DD5"/>
    <w:rsid w:val="5990FFDC"/>
    <w:rsid w:val="59E1ACE9"/>
    <w:rsid w:val="5A930207"/>
    <w:rsid w:val="5AB78211"/>
    <w:rsid w:val="5B1C9EF2"/>
    <w:rsid w:val="5B511345"/>
    <w:rsid w:val="5BA76C49"/>
    <w:rsid w:val="5BE48CA6"/>
    <w:rsid w:val="5C0AD61C"/>
    <w:rsid w:val="5C4FE2D7"/>
    <w:rsid w:val="5CA65589"/>
    <w:rsid w:val="5CD61B87"/>
    <w:rsid w:val="5CD95A79"/>
    <w:rsid w:val="5DB6347E"/>
    <w:rsid w:val="5DE042E7"/>
    <w:rsid w:val="5E96C7B0"/>
    <w:rsid w:val="5EBE9A33"/>
    <w:rsid w:val="5EFB1A47"/>
    <w:rsid w:val="5F54B260"/>
    <w:rsid w:val="5FA3749C"/>
    <w:rsid w:val="5FAA4C32"/>
    <w:rsid w:val="5FD976E3"/>
    <w:rsid w:val="5FE692D7"/>
    <w:rsid w:val="6006DCC3"/>
    <w:rsid w:val="6025EBA9"/>
    <w:rsid w:val="604B1A0F"/>
    <w:rsid w:val="605D349F"/>
    <w:rsid w:val="6093BDFE"/>
    <w:rsid w:val="60A27A53"/>
    <w:rsid w:val="60A7181B"/>
    <w:rsid w:val="60D20F87"/>
    <w:rsid w:val="61151791"/>
    <w:rsid w:val="6160974E"/>
    <w:rsid w:val="616A46ED"/>
    <w:rsid w:val="6197DC11"/>
    <w:rsid w:val="61A4FD40"/>
    <w:rsid w:val="61BB3898"/>
    <w:rsid w:val="61E2B21D"/>
    <w:rsid w:val="61F85818"/>
    <w:rsid w:val="62219D3C"/>
    <w:rsid w:val="6259F8B5"/>
    <w:rsid w:val="62BB746F"/>
    <w:rsid w:val="62C624CC"/>
    <w:rsid w:val="634AE9B7"/>
    <w:rsid w:val="636562BA"/>
    <w:rsid w:val="6382BAD1"/>
    <w:rsid w:val="639183A7"/>
    <w:rsid w:val="63951A2A"/>
    <w:rsid w:val="6411470E"/>
    <w:rsid w:val="6421AD74"/>
    <w:rsid w:val="6479B577"/>
    <w:rsid w:val="648C1C38"/>
    <w:rsid w:val="64A86D68"/>
    <w:rsid w:val="64C0EE58"/>
    <w:rsid w:val="64E33230"/>
    <w:rsid w:val="64E939AE"/>
    <w:rsid w:val="654D1683"/>
    <w:rsid w:val="655ADD39"/>
    <w:rsid w:val="656326ED"/>
    <w:rsid w:val="66033D62"/>
    <w:rsid w:val="66182D6C"/>
    <w:rsid w:val="661E4C21"/>
    <w:rsid w:val="6626CC88"/>
    <w:rsid w:val="66465E84"/>
    <w:rsid w:val="66478A37"/>
    <w:rsid w:val="673C63A2"/>
    <w:rsid w:val="6778EE8E"/>
    <w:rsid w:val="680D11B8"/>
    <w:rsid w:val="6814381F"/>
    <w:rsid w:val="68D0C83A"/>
    <w:rsid w:val="69318610"/>
    <w:rsid w:val="6946DF8E"/>
    <w:rsid w:val="6995C13C"/>
    <w:rsid w:val="69A4C139"/>
    <w:rsid w:val="69B8F2BD"/>
    <w:rsid w:val="69E1951D"/>
    <w:rsid w:val="69E5D526"/>
    <w:rsid w:val="69E72D2C"/>
    <w:rsid w:val="6A20DE5F"/>
    <w:rsid w:val="6A2B51E2"/>
    <w:rsid w:val="6A9AD40C"/>
    <w:rsid w:val="6ABDB515"/>
    <w:rsid w:val="6AC045A0"/>
    <w:rsid w:val="6ADE53F4"/>
    <w:rsid w:val="6B2D3037"/>
    <w:rsid w:val="6B44B27A"/>
    <w:rsid w:val="6B6B149D"/>
    <w:rsid w:val="6C14C22E"/>
    <w:rsid w:val="6C2F3959"/>
    <w:rsid w:val="6C720539"/>
    <w:rsid w:val="6C7B47D5"/>
    <w:rsid w:val="6CA611F9"/>
    <w:rsid w:val="6CC0FDB0"/>
    <w:rsid w:val="6CC7830E"/>
    <w:rsid w:val="6CD14F29"/>
    <w:rsid w:val="6D2F498D"/>
    <w:rsid w:val="6D4D2D96"/>
    <w:rsid w:val="6D67A023"/>
    <w:rsid w:val="6D8B7085"/>
    <w:rsid w:val="6DA00C19"/>
    <w:rsid w:val="6DBB6922"/>
    <w:rsid w:val="6E3F1702"/>
    <w:rsid w:val="6E882C6F"/>
    <w:rsid w:val="6EB0CE34"/>
    <w:rsid w:val="6EB133E6"/>
    <w:rsid w:val="6EC2149E"/>
    <w:rsid w:val="6EC2E791"/>
    <w:rsid w:val="6F568862"/>
    <w:rsid w:val="6FA55483"/>
    <w:rsid w:val="6FE97D7E"/>
    <w:rsid w:val="702912B6"/>
    <w:rsid w:val="7048818B"/>
    <w:rsid w:val="70F052EB"/>
    <w:rsid w:val="70F26224"/>
    <w:rsid w:val="70FA3B7F"/>
    <w:rsid w:val="714B9636"/>
    <w:rsid w:val="7158AB06"/>
    <w:rsid w:val="71BB0B35"/>
    <w:rsid w:val="71BDF692"/>
    <w:rsid w:val="720CC9C3"/>
    <w:rsid w:val="720E292F"/>
    <w:rsid w:val="723E0932"/>
    <w:rsid w:val="727A62F2"/>
    <w:rsid w:val="729B4D6C"/>
    <w:rsid w:val="72CE6E51"/>
    <w:rsid w:val="72D7611F"/>
    <w:rsid w:val="72FBA1B5"/>
    <w:rsid w:val="73303EB0"/>
    <w:rsid w:val="7331524A"/>
    <w:rsid w:val="733B5174"/>
    <w:rsid w:val="735C3804"/>
    <w:rsid w:val="73636CFB"/>
    <w:rsid w:val="73B340AF"/>
    <w:rsid w:val="7425DBF8"/>
    <w:rsid w:val="744E825D"/>
    <w:rsid w:val="74539119"/>
    <w:rsid w:val="746792C4"/>
    <w:rsid w:val="74D2516B"/>
    <w:rsid w:val="7598D534"/>
    <w:rsid w:val="7659E995"/>
    <w:rsid w:val="7693A75D"/>
    <w:rsid w:val="769B8034"/>
    <w:rsid w:val="76E39135"/>
    <w:rsid w:val="76F10BB4"/>
    <w:rsid w:val="771C71AC"/>
    <w:rsid w:val="77384869"/>
    <w:rsid w:val="7747FA28"/>
    <w:rsid w:val="776C631B"/>
    <w:rsid w:val="77AB19F3"/>
    <w:rsid w:val="781A95B8"/>
    <w:rsid w:val="78B93F7E"/>
    <w:rsid w:val="790070D9"/>
    <w:rsid w:val="790F8260"/>
    <w:rsid w:val="79A093CE"/>
    <w:rsid w:val="79B1F228"/>
    <w:rsid w:val="7A039808"/>
    <w:rsid w:val="7A80E5E3"/>
    <w:rsid w:val="7AA49556"/>
    <w:rsid w:val="7AC8FF2F"/>
    <w:rsid w:val="7B0861A5"/>
    <w:rsid w:val="7B514F46"/>
    <w:rsid w:val="7B665C4A"/>
    <w:rsid w:val="7B6A4D9A"/>
    <w:rsid w:val="7B8FA108"/>
    <w:rsid w:val="7C2ABC5C"/>
    <w:rsid w:val="7C84473F"/>
    <w:rsid w:val="7CB596BF"/>
    <w:rsid w:val="7CC25315"/>
    <w:rsid w:val="7CCAA1A1"/>
    <w:rsid w:val="7CCD95ED"/>
    <w:rsid w:val="7CD83490"/>
    <w:rsid w:val="7D2AA30E"/>
    <w:rsid w:val="7D936196"/>
    <w:rsid w:val="7D94A520"/>
    <w:rsid w:val="7D9B3C31"/>
    <w:rsid w:val="7DE3AAC2"/>
    <w:rsid w:val="7E111FCC"/>
    <w:rsid w:val="7E3B52F0"/>
    <w:rsid w:val="7E612A7D"/>
    <w:rsid w:val="7E7404F1"/>
    <w:rsid w:val="7E829650"/>
    <w:rsid w:val="7E9A8133"/>
    <w:rsid w:val="7E9CD3A9"/>
    <w:rsid w:val="7EA87B89"/>
    <w:rsid w:val="7EB19D7F"/>
    <w:rsid w:val="7F0E1E6A"/>
    <w:rsid w:val="7F2F0E12"/>
    <w:rsid w:val="7F46B201"/>
    <w:rsid w:val="7F5BB31A"/>
    <w:rsid w:val="7F8930BA"/>
    <w:rsid w:val="7FA15486"/>
    <w:rsid w:val="7FAFB099"/>
    <w:rsid w:val="7FCA90C0"/>
    <w:rsid w:val="7FDC1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327CFE0"/>
  <w15:docId w15:val="{C6F2E734-2549-46FC-83E0-E68236800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Arial"/>
        <w:sz w:val="22"/>
        <w:szCs w:val="24"/>
        <w:lang w:val="en-US" w:eastAsia="en-US" w:bidi="ar-SA"/>
      </w:rPr>
    </w:rPrDefault>
    <w:pPrDefault>
      <w:pPr>
        <w:ind w:left="1627" w:hanging="1627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locked="0" w:uiPriority="0" w:qFormat="1"/>
    <w:lsdException w:name="heading 2" w:locked="0" w:semiHidden="1" w:uiPriority="0" w:unhideWhenUsed="1" w:qFormat="1"/>
    <w:lsdException w:name="heading 3" w:locked="0" w:semiHidden="1" w:uiPriority="0" w:unhideWhenUsed="1" w:qFormat="1"/>
    <w:lsdException w:name="heading 4" w:locked="0" w:semiHidden="1" w:uiPriority="0" w:unhideWhenUsed="1" w:qFormat="1"/>
    <w:lsdException w:name="heading 5" w:locked="0" w:semiHidden="1" w:uiPriority="0" w:unhideWhenUsed="1" w:qFormat="1"/>
    <w:lsdException w:name="heading 6" w:locked="0" w:semiHidden="1" w:uiPriority="0" w:unhideWhenUsed="1" w:qFormat="1"/>
    <w:lsdException w:name="heading 7" w:locked="0" w:semiHidden="1" w:uiPriority="0" w:unhideWhenUsed="1" w:qFormat="1"/>
    <w:lsdException w:name="heading 8" w:locked="0" w:semiHidden="1" w:uiPriority="0" w:unhideWhenUsed="1" w:qFormat="1"/>
    <w:lsdException w:name="heading 9" w:locked="0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locked="0" w:semiHidden="1" w:unhideWhenUsed="1" w:qFormat="1"/>
    <w:lsdException w:name="annotation text" w:semiHidden="1" w:unhideWhenUsed="1" w:qFormat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locked="0" w:semiHidden="1" w:unhideWhenUsed="1"/>
    <w:lsdException w:name="endnote text" w:locked="0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locked="0" w:semiHidden="1" w:uiPriority="0" w:unhideWhenUsed="1" w:qFormat="1"/>
    <w:lsdException w:name="List Number" w:locked="0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locked="0" w:semiHidden="1" w:unhideWhenUsed="1"/>
    <w:lsdException w:name="List Bullet 3" w:locked="0" w:semiHidden="1" w:unhideWhenUsed="1"/>
    <w:lsdException w:name="List Bullet 4" w:semiHidden="1" w:unhideWhenUsed="1"/>
    <w:lsdException w:name="List Bullet 5" w:semiHidden="1" w:unhideWhenUsed="1"/>
    <w:lsdException w:name="List Number 2" w:locked="0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 w:qFormat="1"/>
    <w:lsdException w:name="Body Text Indent" w:semiHidden="1" w:unhideWhenUsed="1"/>
    <w:lsdException w:name="List Continue" w:locked="0" w:semiHidden="1" w:unhideWhenUsed="1"/>
    <w:lsdException w:name="List Continue 2" w:locked="0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iPriority="0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iPriority="0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iPriority="0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locked="0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uiPriority="21"/>
    <w:lsdException w:name="Subtle Reference" w:locked="0" w:uiPriority="31"/>
    <w:lsdException w:name="Intense Reference" w:uiPriority="32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rsid w:val="0029543E"/>
  </w:style>
  <w:style w:type="paragraph" w:styleId="Heading1">
    <w:name w:val="heading 1"/>
    <w:aliases w:val="H1"/>
    <w:basedOn w:val="Normal"/>
    <w:next w:val="BodyText"/>
    <w:link w:val="Heading1Char"/>
    <w:qFormat/>
    <w:rsid w:val="00D4250D"/>
    <w:pPr>
      <w:ind w:left="0" w:firstLine="0"/>
      <w:jc w:val="center"/>
      <w:outlineLvl w:val="0"/>
    </w:pPr>
    <w:rPr>
      <w:b/>
      <w:bCs/>
      <w:color w:val="003AA6"/>
      <w:sz w:val="28"/>
      <w:szCs w:val="28"/>
    </w:rPr>
  </w:style>
  <w:style w:type="paragraph" w:styleId="Heading2">
    <w:name w:val="heading 2"/>
    <w:aliases w:val="H2"/>
    <w:basedOn w:val="BodyText"/>
    <w:next w:val="BodyText"/>
    <w:link w:val="Heading2Char"/>
    <w:qFormat/>
    <w:rsid w:val="00C60AA5"/>
    <w:pPr>
      <w:keepNext/>
      <w:spacing w:after="60" w:line="240" w:lineRule="auto"/>
      <w:jc w:val="left"/>
      <w:outlineLvl w:val="1"/>
    </w:pPr>
    <w:rPr>
      <w:b/>
      <w:bCs/>
      <w:color w:val="003AA6"/>
      <w:sz w:val="24"/>
      <w:szCs w:val="24"/>
    </w:rPr>
  </w:style>
  <w:style w:type="paragraph" w:styleId="Heading3">
    <w:name w:val="heading 3"/>
    <w:aliases w:val="H3"/>
    <w:basedOn w:val="BodyText"/>
    <w:next w:val="BodyText"/>
    <w:link w:val="Heading3Char"/>
    <w:qFormat/>
    <w:rsid w:val="00415899"/>
    <w:pPr>
      <w:spacing w:after="60" w:line="240" w:lineRule="auto"/>
      <w:outlineLvl w:val="2"/>
    </w:pPr>
    <w:rPr>
      <w:rFonts w:cs="Arial"/>
      <w:b/>
      <w:bCs/>
      <w:i/>
      <w:iCs/>
      <w:color w:val="003AA6"/>
    </w:rPr>
  </w:style>
  <w:style w:type="paragraph" w:styleId="Heading4">
    <w:name w:val="heading 4"/>
    <w:next w:val="BodyText"/>
    <w:link w:val="Heading4Char"/>
    <w:qFormat/>
    <w:rsid w:val="00A167FC"/>
    <w:pPr>
      <w:keepNext/>
      <w:numPr>
        <w:ilvl w:val="3"/>
        <w:numId w:val="6"/>
      </w:numPr>
      <w:tabs>
        <w:tab w:val="left" w:pos="1080"/>
      </w:tabs>
      <w:spacing w:before="240" w:after="60"/>
      <w:outlineLvl w:val="3"/>
    </w:pPr>
    <w:rPr>
      <w:rFonts w:ascii="Calibri Light" w:eastAsia="Times New Roman" w:hAnsi="Calibri Light" w:cs="Times New Roman"/>
      <w:b/>
      <w:bCs/>
      <w:i/>
      <w:sz w:val="24"/>
      <w:szCs w:val="28"/>
    </w:rPr>
  </w:style>
  <w:style w:type="paragraph" w:styleId="Heading5">
    <w:name w:val="heading 5"/>
    <w:aliases w:val="H5"/>
    <w:next w:val="BodyText"/>
    <w:link w:val="Heading5Char"/>
    <w:qFormat/>
    <w:rsid w:val="00A167FC"/>
    <w:pPr>
      <w:keepNext/>
      <w:spacing w:before="120" w:after="120"/>
      <w:ind w:left="0" w:firstLine="0"/>
      <w:outlineLvl w:val="4"/>
    </w:pPr>
    <w:rPr>
      <w:rFonts w:ascii="Calibri Light" w:eastAsia="Times New Roman" w:hAnsi="Calibri Light" w:cs="Times New Roman"/>
      <w:b/>
      <w:bCs/>
      <w:iCs/>
      <w:sz w:val="24"/>
      <w:szCs w:val="26"/>
      <w:u w:val="single"/>
    </w:rPr>
  </w:style>
  <w:style w:type="paragraph" w:styleId="Heading6">
    <w:name w:val="heading 6"/>
    <w:next w:val="BodyText"/>
    <w:link w:val="Heading6Char"/>
    <w:unhideWhenUsed/>
    <w:qFormat/>
    <w:rsid w:val="00DB0B39"/>
    <w:pPr>
      <w:keepNext/>
      <w:keepLines/>
      <w:spacing w:before="120" w:after="120"/>
      <w:ind w:left="0" w:firstLine="0"/>
      <w:outlineLvl w:val="5"/>
    </w:pPr>
    <w:rPr>
      <w:rFonts w:ascii="Myriad Pro" w:eastAsia="Calibri" w:hAnsi="Myriad Pro" w:cstheme="majorBidi"/>
      <w:i/>
      <w:iCs/>
      <w:sz w:val="24"/>
    </w:rPr>
  </w:style>
  <w:style w:type="paragraph" w:styleId="Heading7">
    <w:name w:val="heading 7"/>
    <w:next w:val="BodyText"/>
    <w:link w:val="Heading7Char"/>
    <w:unhideWhenUsed/>
    <w:qFormat/>
    <w:rsid w:val="00477D84"/>
    <w:pPr>
      <w:keepNext/>
      <w:keepLines/>
      <w:spacing w:before="200"/>
      <w:ind w:left="0" w:firstLine="0"/>
      <w:outlineLvl w:val="6"/>
    </w:pPr>
    <w:rPr>
      <w:rFonts w:ascii="Myriad Pro" w:eastAsiaTheme="majorEastAsia" w:hAnsi="Myriad Pro" w:cstheme="majorBidi"/>
      <w:iCs/>
      <w:caps/>
    </w:rPr>
  </w:style>
  <w:style w:type="paragraph" w:styleId="Heading8">
    <w:name w:val="heading 8"/>
    <w:basedOn w:val="Normal"/>
    <w:next w:val="Normal"/>
    <w:link w:val="Heading8Char"/>
    <w:unhideWhenUsed/>
    <w:qFormat/>
    <w:rsid w:val="004D1B8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7F08E4"/>
    <w:pPr>
      <w:spacing w:before="240" w:after="60"/>
      <w:outlineLvl w:val="8"/>
    </w:pPr>
    <w:rPr>
      <w:rFonts w:ascii="Cambria" w:hAnsi="Cambri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BT"/>
    <w:link w:val="BodyTextChar"/>
    <w:uiPriority w:val="99"/>
    <w:qFormat/>
    <w:rsid w:val="00415899"/>
    <w:pPr>
      <w:spacing w:after="240" w:line="276" w:lineRule="auto"/>
      <w:ind w:left="0" w:firstLine="0"/>
      <w:jc w:val="both"/>
    </w:pPr>
    <w:rPr>
      <w:rFonts w:eastAsia="Times New Roman" w:cs="Times New Roman"/>
      <w:szCs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99"/>
    <w:rsid w:val="00415899"/>
    <w:rPr>
      <w:rFonts w:eastAsia="Times New Roman" w:cs="Times New Roman"/>
      <w:szCs w:val="20"/>
    </w:rPr>
  </w:style>
  <w:style w:type="paragraph" w:customStyle="1" w:styleId="TableText-rightaligned">
    <w:name w:val="Table Text - right aligned"/>
    <w:basedOn w:val="TableText-Centered"/>
    <w:rsid w:val="00326BEE"/>
    <w:pPr>
      <w:jc w:val="right"/>
    </w:pPr>
  </w:style>
  <w:style w:type="paragraph" w:customStyle="1" w:styleId="Footer-OddPage">
    <w:name w:val="Footer - Odd Page"/>
    <w:basedOn w:val="Footer"/>
    <w:locked/>
    <w:rsid w:val="002F5999"/>
    <w:pPr>
      <w:ind w:left="0" w:firstLine="0"/>
    </w:pPr>
    <w:rPr>
      <w:sz w:val="18"/>
    </w:rPr>
  </w:style>
  <w:style w:type="paragraph" w:customStyle="1" w:styleId="Footer-EvenPage">
    <w:name w:val="Footer - Even Page"/>
    <w:basedOn w:val="Footer"/>
    <w:locked/>
    <w:rsid w:val="002F5999"/>
    <w:pPr>
      <w:ind w:left="0" w:firstLine="0"/>
    </w:pPr>
    <w:rPr>
      <w:sz w:val="18"/>
    </w:rPr>
  </w:style>
  <w:style w:type="paragraph" w:customStyle="1" w:styleId="Header-EvenPage">
    <w:name w:val="Header - Even Page"/>
    <w:basedOn w:val="Header-OddPage"/>
    <w:locked/>
    <w:rsid w:val="005045B7"/>
    <w:pPr>
      <w:ind w:left="0" w:right="187"/>
      <w:jc w:val="left"/>
    </w:pPr>
  </w:style>
  <w:style w:type="paragraph" w:customStyle="1" w:styleId="Header-OddPage">
    <w:name w:val="Header - Odd Page"/>
    <w:locked/>
    <w:rsid w:val="005045B7"/>
    <w:pPr>
      <w:pBdr>
        <w:bottom w:val="single" w:sz="12" w:space="1" w:color="D9D9D9" w:themeColor="background1" w:themeShade="D9"/>
      </w:pBdr>
      <w:ind w:left="187" w:firstLine="0"/>
      <w:jc w:val="right"/>
    </w:pPr>
    <w:rPr>
      <w:rFonts w:ascii="Calibri Light" w:eastAsia="Times New Roman" w:hAnsi="Calibri Light" w:cs="Times New Roman"/>
      <w:i/>
      <w:noProof/>
      <w:color w:val="A6A6A6" w:themeColor="background1" w:themeShade="A6"/>
      <w:sz w:val="18"/>
      <w:lang w:val="en-GB" w:eastAsia="en-GB"/>
    </w:rPr>
  </w:style>
  <w:style w:type="paragraph" w:customStyle="1" w:styleId="TableColumnHeading">
    <w:name w:val="Table Column Heading"/>
    <w:link w:val="TableColumnHeadingChar"/>
    <w:qFormat/>
    <w:rsid w:val="00DC77AF"/>
    <w:pPr>
      <w:ind w:left="0" w:firstLine="0"/>
      <w:jc w:val="center"/>
    </w:pPr>
    <w:rPr>
      <w:rFonts w:ascii="Arial Narrow" w:eastAsia="Batang" w:hAnsi="Arial Narrow" w:cs="Times New Roman"/>
      <w:b/>
      <w:caps/>
      <w:snapToGrid w:val="0"/>
      <w:color w:val="FFFFFF" w:themeColor="background1"/>
      <w:sz w:val="18"/>
      <w:szCs w:val="20"/>
    </w:rPr>
  </w:style>
  <w:style w:type="paragraph" w:customStyle="1" w:styleId="Captioncontinued">
    <w:name w:val="Caption continued"/>
    <w:basedOn w:val="Caption"/>
    <w:next w:val="FigureAlignment"/>
    <w:qFormat/>
    <w:rsid w:val="00B06520"/>
  </w:style>
  <w:style w:type="paragraph" w:customStyle="1" w:styleId="TableText-Bold">
    <w:name w:val="Table Text - Bold"/>
    <w:basedOn w:val="TableText-leftaligned"/>
    <w:qFormat/>
    <w:rsid w:val="00890A0C"/>
    <w:rPr>
      <w:b/>
    </w:rPr>
  </w:style>
  <w:style w:type="paragraph" w:styleId="Title">
    <w:name w:val="Title"/>
    <w:next w:val="BodyText"/>
    <w:link w:val="TitleChar"/>
    <w:locked/>
    <w:rsid w:val="009850C5"/>
    <w:pPr>
      <w:spacing w:after="360"/>
    </w:pPr>
    <w:rPr>
      <w:rFonts w:ascii="Calibri Light" w:eastAsiaTheme="majorEastAsia" w:hAnsi="Calibri Light" w:cstheme="majorBidi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9850C5"/>
    <w:rPr>
      <w:rFonts w:ascii="Calibri Light" w:eastAsiaTheme="majorEastAsia" w:hAnsi="Calibri Light" w:cstheme="majorBidi"/>
      <w:spacing w:val="-10"/>
      <w:kern w:val="28"/>
      <w:sz w:val="32"/>
      <w:szCs w:val="56"/>
    </w:rPr>
  </w:style>
  <w:style w:type="paragraph" w:styleId="Header">
    <w:name w:val="header"/>
    <w:basedOn w:val="Normal"/>
    <w:link w:val="HeaderChar"/>
    <w:unhideWhenUsed/>
    <w:locked/>
    <w:rsid w:val="00F25755"/>
    <w:pPr>
      <w:tabs>
        <w:tab w:val="center" w:pos="4680"/>
        <w:tab w:val="right" w:pos="9360"/>
      </w:tabs>
    </w:pPr>
    <w:rPr>
      <w:rFonts w:ascii="Myriad Pro" w:hAnsi="Myriad Pro"/>
      <w:b/>
      <w:sz w:val="18"/>
    </w:rPr>
  </w:style>
  <w:style w:type="character" w:customStyle="1" w:styleId="Heading1Char">
    <w:name w:val="Heading 1 Char"/>
    <w:aliases w:val="H1 Char"/>
    <w:basedOn w:val="DefaultParagraphFont"/>
    <w:link w:val="Heading1"/>
    <w:rsid w:val="00D4250D"/>
    <w:rPr>
      <w:b/>
      <w:bCs/>
      <w:color w:val="003AA6"/>
      <w:sz w:val="28"/>
      <w:szCs w:val="28"/>
    </w:rPr>
  </w:style>
  <w:style w:type="character" w:customStyle="1" w:styleId="Heading2Char">
    <w:name w:val="Heading 2 Char"/>
    <w:aliases w:val="H2 Char"/>
    <w:basedOn w:val="DefaultParagraphFont"/>
    <w:link w:val="Heading2"/>
    <w:rsid w:val="00C60AA5"/>
    <w:rPr>
      <w:rFonts w:eastAsia="Times New Roman" w:cs="Times New Roman"/>
      <w:b/>
      <w:bCs/>
      <w:color w:val="003AA6"/>
      <w:sz w:val="24"/>
    </w:rPr>
  </w:style>
  <w:style w:type="character" w:customStyle="1" w:styleId="Heading3Char">
    <w:name w:val="Heading 3 Char"/>
    <w:aliases w:val="H3 Char"/>
    <w:basedOn w:val="DefaultParagraphFont"/>
    <w:link w:val="Heading3"/>
    <w:rsid w:val="00415899"/>
    <w:rPr>
      <w:rFonts w:eastAsia="Times New Roman"/>
      <w:b/>
      <w:bCs/>
      <w:i/>
      <w:iCs/>
      <w:color w:val="003AA6"/>
      <w:szCs w:val="20"/>
    </w:rPr>
  </w:style>
  <w:style w:type="character" w:customStyle="1" w:styleId="Heading4Char">
    <w:name w:val="Heading 4 Char"/>
    <w:basedOn w:val="DefaultParagraphFont"/>
    <w:link w:val="Heading4"/>
    <w:rsid w:val="00A167FC"/>
    <w:rPr>
      <w:rFonts w:ascii="Calibri Light" w:eastAsia="Times New Roman" w:hAnsi="Calibri Light" w:cs="Times New Roman"/>
      <w:b/>
      <w:bCs/>
      <w:i/>
      <w:sz w:val="24"/>
      <w:szCs w:val="28"/>
    </w:rPr>
  </w:style>
  <w:style w:type="character" w:customStyle="1" w:styleId="Heading5Char">
    <w:name w:val="Heading 5 Char"/>
    <w:aliases w:val="H5 Char"/>
    <w:basedOn w:val="DefaultParagraphFont"/>
    <w:link w:val="Heading5"/>
    <w:rsid w:val="00A167FC"/>
    <w:rPr>
      <w:rFonts w:ascii="Calibri Light" w:eastAsia="Times New Roman" w:hAnsi="Calibri Light" w:cs="Times New Roman"/>
      <w:b/>
      <w:bCs/>
      <w:iCs/>
      <w:sz w:val="24"/>
      <w:szCs w:val="26"/>
      <w:u w:val="single"/>
    </w:rPr>
  </w:style>
  <w:style w:type="paragraph" w:customStyle="1" w:styleId="Source">
    <w:name w:val="Source"/>
    <w:next w:val="BodyText"/>
    <w:qFormat/>
    <w:rsid w:val="00010355"/>
    <w:pPr>
      <w:tabs>
        <w:tab w:val="left" w:pos="900"/>
      </w:tabs>
      <w:spacing w:after="240"/>
      <w:ind w:left="900" w:hanging="900"/>
    </w:pPr>
    <w:rPr>
      <w:rFonts w:ascii="Calibri Light" w:eastAsia="Batang" w:hAnsi="Calibri Light" w:cs="Times New Roman"/>
      <w:bCs/>
      <w:iCs/>
      <w:snapToGrid w:val="0"/>
      <w:sz w:val="18"/>
      <w:szCs w:val="20"/>
    </w:rPr>
  </w:style>
  <w:style w:type="paragraph" w:customStyle="1" w:styleId="Notes">
    <w:name w:val="Notes"/>
    <w:rsid w:val="00A167FC"/>
    <w:pPr>
      <w:widowControl w:val="0"/>
      <w:tabs>
        <w:tab w:val="left" w:pos="702"/>
      </w:tabs>
      <w:autoSpaceDE w:val="0"/>
      <w:autoSpaceDN w:val="0"/>
      <w:adjustRightInd w:val="0"/>
      <w:ind w:left="702" w:hanging="702"/>
    </w:pPr>
    <w:rPr>
      <w:rFonts w:ascii="Calibri Light" w:eastAsia="Times New Roman" w:hAnsi="Calibri Light" w:cs="Times New Roman"/>
      <w:iCs/>
      <w:sz w:val="18"/>
    </w:rPr>
  </w:style>
  <w:style w:type="paragraph" w:customStyle="1" w:styleId="TableText-leftaligned">
    <w:name w:val="Table Text - left aligned"/>
    <w:rsid w:val="004E78F1"/>
    <w:pPr>
      <w:spacing w:before="20" w:after="20"/>
      <w:ind w:left="0" w:firstLine="0"/>
    </w:pPr>
    <w:rPr>
      <w:rFonts w:ascii="Arial Narrow" w:eastAsia="Batang" w:hAnsi="Arial Narrow" w:cs="Times New Roman"/>
      <w:snapToGrid w:val="0"/>
      <w:color w:val="000000"/>
      <w:sz w:val="20"/>
      <w:szCs w:val="20"/>
    </w:rPr>
  </w:style>
  <w:style w:type="paragraph" w:customStyle="1" w:styleId="FigureAlignment">
    <w:name w:val="Figure Alignment"/>
    <w:next w:val="Source"/>
    <w:rsid w:val="00A167FC"/>
    <w:pPr>
      <w:keepNext/>
      <w:spacing w:after="120"/>
      <w:ind w:left="0" w:firstLine="0"/>
    </w:pPr>
    <w:rPr>
      <w:rFonts w:ascii="Calibri Light" w:eastAsia="Times New Roman" w:hAnsi="Calibri Light" w:cs="Times New Roman"/>
      <w:sz w:val="20"/>
      <w:szCs w:val="20"/>
    </w:rPr>
  </w:style>
  <w:style w:type="paragraph" w:styleId="ListBullet">
    <w:name w:val="List Bullet"/>
    <w:link w:val="ListBulletChar"/>
    <w:unhideWhenUsed/>
    <w:qFormat/>
    <w:rsid w:val="00415899"/>
    <w:pPr>
      <w:numPr>
        <w:numId w:val="3"/>
      </w:numPr>
      <w:spacing w:after="120" w:line="276" w:lineRule="auto"/>
      <w:jc w:val="both"/>
    </w:pPr>
    <w:rPr>
      <w:rFonts w:eastAsia="Times New Roman" w:cs="Times New Roman"/>
    </w:rPr>
  </w:style>
  <w:style w:type="paragraph" w:customStyle="1" w:styleId="ListBullet-LastinSeries">
    <w:name w:val="List Bullet - Last in Series"/>
    <w:basedOn w:val="ListBullet"/>
    <w:qFormat/>
    <w:rsid w:val="00111A37"/>
    <w:pPr>
      <w:spacing w:after="240"/>
    </w:pPr>
  </w:style>
  <w:style w:type="paragraph" w:styleId="ListBullet2">
    <w:name w:val="List Bullet 2"/>
    <w:uiPriority w:val="99"/>
    <w:unhideWhenUsed/>
    <w:rsid w:val="00415899"/>
    <w:pPr>
      <w:numPr>
        <w:numId w:val="4"/>
      </w:numPr>
      <w:spacing w:after="120" w:line="276" w:lineRule="auto"/>
      <w:jc w:val="both"/>
    </w:pPr>
    <w:rPr>
      <w:rFonts w:eastAsia="Times New Roman" w:cs="Times New Roman"/>
    </w:rPr>
  </w:style>
  <w:style w:type="paragraph" w:customStyle="1" w:styleId="ListBullet2-LastinSeries">
    <w:name w:val="List Bullet 2 - Last in Series"/>
    <w:basedOn w:val="ListBullet2"/>
    <w:qFormat/>
    <w:rsid w:val="00111A37"/>
    <w:pPr>
      <w:spacing w:after="240"/>
    </w:pPr>
  </w:style>
  <w:style w:type="paragraph" w:styleId="ListNumber">
    <w:name w:val="List Number"/>
    <w:uiPriority w:val="99"/>
    <w:unhideWhenUsed/>
    <w:rsid w:val="00A167FC"/>
    <w:pPr>
      <w:numPr>
        <w:numId w:val="22"/>
      </w:numPr>
      <w:spacing w:after="120" w:line="276" w:lineRule="auto"/>
      <w:jc w:val="both"/>
    </w:pPr>
    <w:rPr>
      <w:rFonts w:ascii="Calibri Light" w:eastAsia="Times New Roman" w:hAnsi="Calibri Light" w:cs="Times New Roman"/>
    </w:rPr>
  </w:style>
  <w:style w:type="paragraph" w:customStyle="1" w:styleId="ListNumber-LastinSeries">
    <w:name w:val="List Number - Last in Series"/>
    <w:basedOn w:val="ListNumber"/>
    <w:qFormat/>
    <w:rsid w:val="001253F5"/>
    <w:pPr>
      <w:spacing w:after="240"/>
    </w:pPr>
  </w:style>
  <w:style w:type="character" w:customStyle="1" w:styleId="HeaderChar">
    <w:name w:val="Header Char"/>
    <w:basedOn w:val="DefaultParagraphFont"/>
    <w:link w:val="Header"/>
    <w:rsid w:val="00F25755"/>
    <w:rPr>
      <w:rFonts w:ascii="Myriad Pro" w:eastAsia="Times New Roman" w:hAnsi="Myriad Pro" w:cs="Times New Roman"/>
      <w:b/>
      <w:sz w:val="18"/>
      <w:szCs w:val="24"/>
    </w:rPr>
  </w:style>
  <w:style w:type="paragraph" w:styleId="Caption">
    <w:name w:val="caption"/>
    <w:aliases w:val="Table Caption"/>
    <w:next w:val="FigureAlignment"/>
    <w:link w:val="CaptionChar"/>
    <w:uiPriority w:val="35"/>
    <w:unhideWhenUsed/>
    <w:qFormat/>
    <w:rsid w:val="008F2ED0"/>
    <w:pPr>
      <w:keepNext/>
      <w:spacing w:after="120"/>
      <w:ind w:left="1267" w:hanging="1267"/>
    </w:pPr>
    <w:rPr>
      <w:rFonts w:ascii="Calibri Light" w:eastAsia="Batang" w:hAnsi="Calibri Light" w:cs="Times New Roman"/>
      <w:b/>
    </w:rPr>
  </w:style>
  <w:style w:type="paragraph" w:customStyle="1" w:styleId="TableText-Centered">
    <w:name w:val="Table Text - Centered"/>
    <w:basedOn w:val="TableText-leftaligned"/>
    <w:qFormat/>
    <w:rsid w:val="00CA2FFE"/>
    <w:pPr>
      <w:jc w:val="center"/>
    </w:pPr>
  </w:style>
  <w:style w:type="paragraph" w:styleId="Footer">
    <w:name w:val="footer"/>
    <w:link w:val="FooterChar"/>
    <w:unhideWhenUsed/>
    <w:locked/>
    <w:rsid w:val="00E753A1"/>
    <w:pPr>
      <w:tabs>
        <w:tab w:val="right" w:pos="9360"/>
      </w:tabs>
    </w:pPr>
    <w:rPr>
      <w:rFonts w:ascii="Calibri Light" w:eastAsia="Times New Roman" w:hAnsi="Calibri Light" w:cs="Times New Roman"/>
      <w:b/>
      <w:color w:val="808080" w:themeColor="background1" w:themeShade="80"/>
      <w:sz w:val="20"/>
    </w:rPr>
  </w:style>
  <w:style w:type="character" w:customStyle="1" w:styleId="FooterChar">
    <w:name w:val="Footer Char"/>
    <w:basedOn w:val="DefaultParagraphFont"/>
    <w:link w:val="Footer"/>
    <w:rsid w:val="00E753A1"/>
    <w:rPr>
      <w:rFonts w:ascii="Calibri Light" w:eastAsia="Times New Roman" w:hAnsi="Calibri Light" w:cs="Times New Roman"/>
      <w:b/>
      <w:color w:val="808080" w:themeColor="background1" w:themeShade="80"/>
      <w:sz w:val="20"/>
      <w:szCs w:val="24"/>
    </w:rPr>
  </w:style>
  <w:style w:type="paragraph" w:styleId="ListNumber2">
    <w:name w:val="List Number 2"/>
    <w:basedOn w:val="Normal"/>
    <w:unhideWhenUsed/>
    <w:locked/>
    <w:rsid w:val="007F08E4"/>
    <w:pPr>
      <w:numPr>
        <w:numId w:val="5"/>
      </w:numPr>
      <w:contextualSpacing/>
    </w:pPr>
  </w:style>
  <w:style w:type="character" w:customStyle="1" w:styleId="Heading9Char">
    <w:name w:val="Heading 9 Char"/>
    <w:basedOn w:val="DefaultParagraphFont"/>
    <w:link w:val="Heading9"/>
    <w:rsid w:val="007F08E4"/>
    <w:rPr>
      <w:rFonts w:ascii="Cambria" w:eastAsia="Times New Roman" w:hAnsi="Cambria" w:cs="Times New Roman"/>
    </w:rPr>
  </w:style>
  <w:style w:type="character" w:styleId="Hyperlink">
    <w:name w:val="Hyperlink"/>
    <w:basedOn w:val="DefaultParagraphFont"/>
    <w:uiPriority w:val="99"/>
    <w:rsid w:val="007F08E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locked/>
    <w:rsid w:val="007F08E4"/>
    <w:pPr>
      <w:spacing w:before="100" w:beforeAutospacing="1" w:after="100" w:afterAutospacing="1"/>
    </w:pPr>
    <w:rPr>
      <w:rFonts w:eastAsia="Calibri"/>
    </w:rPr>
  </w:style>
  <w:style w:type="paragraph" w:styleId="TOC1">
    <w:name w:val="toc 1"/>
    <w:next w:val="Normal"/>
    <w:autoRedefine/>
    <w:uiPriority w:val="39"/>
    <w:locked/>
    <w:rsid w:val="0063683B"/>
    <w:pPr>
      <w:tabs>
        <w:tab w:val="right" w:leader="dot" w:pos="9350"/>
      </w:tabs>
      <w:spacing w:before="120"/>
      <w:ind w:left="360" w:hanging="360"/>
    </w:pPr>
    <w:rPr>
      <w:rFonts w:eastAsia="Calibri" w:cs="Times New Roman Bold"/>
      <w:b/>
      <w:bCs/>
      <w:caps/>
      <w:sz w:val="24"/>
      <w:szCs w:val="20"/>
    </w:rPr>
  </w:style>
  <w:style w:type="paragraph" w:customStyle="1" w:styleId="Default">
    <w:name w:val="Default"/>
    <w:locked/>
    <w:rsid w:val="007F08E4"/>
    <w:pPr>
      <w:autoSpaceDE w:val="0"/>
      <w:autoSpaceDN w:val="0"/>
      <w:adjustRightInd w:val="0"/>
      <w:ind w:left="0" w:firstLine="0"/>
    </w:pPr>
    <w:rPr>
      <w:rFonts w:ascii="Calibri" w:eastAsia="Times New Roman" w:hAnsi="Calibri" w:cs="Calibri"/>
      <w:color w:val="000000"/>
      <w:sz w:val="24"/>
    </w:rPr>
  </w:style>
  <w:style w:type="character" w:styleId="CommentReference">
    <w:name w:val="annotation reference"/>
    <w:basedOn w:val="DefaultParagraphFont"/>
    <w:qFormat/>
    <w:locked/>
    <w:rsid w:val="007F08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locked/>
    <w:rsid w:val="007F08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7F08E4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locked/>
    <w:rsid w:val="007F08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F08E4"/>
    <w:rPr>
      <w:rFonts w:ascii="Arial" w:eastAsia="Times New Roman" w:hAnsi="Arial" w:cs="Times New Roman"/>
      <w:b/>
      <w:bCs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7F08E4"/>
    <w:rPr>
      <w:rFonts w:ascii="Consolas" w:hAnsi="Consolas"/>
    </w:rPr>
  </w:style>
  <w:style w:type="paragraph" w:styleId="PlainText">
    <w:name w:val="Plain Text"/>
    <w:basedOn w:val="Normal"/>
    <w:link w:val="PlainTextChar"/>
    <w:uiPriority w:val="99"/>
    <w:locked/>
    <w:rsid w:val="007F08E4"/>
    <w:rPr>
      <w:rFonts w:ascii="Consolas" w:hAnsi="Consolas" w:cstheme="minorBidi"/>
      <w:szCs w:val="22"/>
    </w:rPr>
  </w:style>
  <w:style w:type="character" w:customStyle="1" w:styleId="PlainTextChar1">
    <w:name w:val="Plain Text Char1"/>
    <w:basedOn w:val="DefaultParagraphFont"/>
    <w:uiPriority w:val="99"/>
    <w:semiHidden/>
    <w:locked/>
    <w:rsid w:val="007F08E4"/>
    <w:rPr>
      <w:rFonts w:ascii="Consolas" w:eastAsia="Times New Roman" w:hAnsi="Consolas" w:cs="Consolas"/>
      <w:sz w:val="21"/>
      <w:szCs w:val="21"/>
    </w:rPr>
  </w:style>
  <w:style w:type="character" w:styleId="FollowedHyperlink">
    <w:name w:val="FollowedHyperlink"/>
    <w:basedOn w:val="DefaultParagraphFont"/>
    <w:rsid w:val="007F08E4"/>
    <w:rPr>
      <w:color w:val="800080"/>
      <w:u w:val="single"/>
    </w:rPr>
  </w:style>
  <w:style w:type="paragraph" w:styleId="Revision">
    <w:name w:val="Revision"/>
    <w:hidden/>
    <w:uiPriority w:val="99"/>
    <w:semiHidden/>
    <w:rsid w:val="007F08E4"/>
    <w:pPr>
      <w:ind w:left="0" w:firstLine="0"/>
    </w:pPr>
    <w:rPr>
      <w:rFonts w:ascii="Times New Roman" w:eastAsia="Times New Roman" w:hAnsi="Times New Roman" w:cs="Times New Roman"/>
      <w:sz w:val="24"/>
    </w:rPr>
  </w:style>
  <w:style w:type="paragraph" w:customStyle="1" w:styleId="HeadingBase">
    <w:name w:val="Heading Base"/>
    <w:basedOn w:val="Normal"/>
    <w:qFormat/>
    <w:locked/>
    <w:rsid w:val="007F08E4"/>
  </w:style>
  <w:style w:type="paragraph" w:customStyle="1" w:styleId="Headingbase0">
    <w:name w:val="Heading base"/>
    <w:basedOn w:val="Normal"/>
    <w:next w:val="Normal"/>
    <w:qFormat/>
    <w:locked/>
    <w:rsid w:val="007F08E4"/>
  </w:style>
  <w:style w:type="table" w:styleId="TableGrid">
    <w:name w:val="Table Grid"/>
    <w:basedOn w:val="TableNormal"/>
    <w:uiPriority w:val="59"/>
    <w:locked/>
    <w:rsid w:val="007F08E4"/>
    <w:pPr>
      <w:ind w:left="0" w:firstLine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ite">
    <w:name w:val="HTML Cite"/>
    <w:basedOn w:val="DefaultParagraphFont"/>
    <w:uiPriority w:val="99"/>
    <w:unhideWhenUsed/>
    <w:locked/>
    <w:rsid w:val="007F08E4"/>
    <w:rPr>
      <w:i w:val="0"/>
      <w:iCs w:val="0"/>
      <w:color w:val="388222"/>
    </w:rPr>
  </w:style>
  <w:style w:type="character" w:styleId="Strong">
    <w:name w:val="Strong"/>
    <w:basedOn w:val="DefaultParagraphFont"/>
    <w:uiPriority w:val="22"/>
    <w:qFormat/>
    <w:rsid w:val="007F08E4"/>
    <w:rPr>
      <w:b/>
      <w:bCs/>
    </w:rPr>
  </w:style>
  <w:style w:type="paragraph" w:styleId="ListContinue2">
    <w:name w:val="List Continue 2"/>
    <w:basedOn w:val="Normal"/>
    <w:rsid w:val="007F08E4"/>
    <w:pPr>
      <w:spacing w:after="120"/>
      <w:ind w:left="720"/>
      <w:contextualSpacing/>
    </w:pPr>
  </w:style>
  <w:style w:type="paragraph" w:styleId="TOC2">
    <w:name w:val="toc 2"/>
    <w:next w:val="Normal"/>
    <w:autoRedefine/>
    <w:uiPriority w:val="39"/>
    <w:unhideWhenUsed/>
    <w:locked/>
    <w:rsid w:val="00822C37"/>
    <w:pPr>
      <w:tabs>
        <w:tab w:val="right" w:leader="dot" w:pos="9350"/>
      </w:tabs>
      <w:ind w:left="1620" w:hanging="1260"/>
    </w:pPr>
    <w:rPr>
      <w:rFonts w:eastAsia="Times New Roman" w:cs="Times New Roman Bold"/>
      <w:noProof/>
      <w:sz w:val="20"/>
      <w:szCs w:val="20"/>
    </w:rPr>
  </w:style>
  <w:style w:type="paragraph" w:styleId="TOC3">
    <w:name w:val="toc 3"/>
    <w:next w:val="Normal"/>
    <w:autoRedefine/>
    <w:uiPriority w:val="39"/>
    <w:unhideWhenUsed/>
    <w:locked/>
    <w:rsid w:val="0063683B"/>
    <w:pPr>
      <w:tabs>
        <w:tab w:val="right" w:leader="dot" w:pos="9350"/>
      </w:tabs>
      <w:ind w:left="900" w:firstLine="7"/>
    </w:pPr>
    <w:rPr>
      <w:rFonts w:eastAsia="Times New Roman" w:cs="Times New Roman"/>
      <w:iCs/>
      <w:sz w:val="20"/>
      <w:szCs w:val="20"/>
    </w:rPr>
  </w:style>
  <w:style w:type="paragraph" w:styleId="TOC4">
    <w:name w:val="toc 4"/>
    <w:next w:val="Normal"/>
    <w:autoRedefine/>
    <w:uiPriority w:val="39"/>
    <w:unhideWhenUsed/>
    <w:locked/>
    <w:rsid w:val="00822C37"/>
    <w:pPr>
      <w:tabs>
        <w:tab w:val="left" w:pos="2340"/>
        <w:tab w:val="right" w:leader="dot" w:pos="9350"/>
      </w:tabs>
      <w:ind w:left="2347" w:hanging="720"/>
    </w:pPr>
    <w:rPr>
      <w:rFonts w:eastAsia="Times New Roman" w:cs="Times New Roman"/>
      <w:sz w:val="20"/>
      <w:szCs w:val="18"/>
    </w:rPr>
  </w:style>
  <w:style w:type="paragraph" w:styleId="TOC5">
    <w:name w:val="toc 5"/>
    <w:basedOn w:val="Normal"/>
    <w:next w:val="Normal"/>
    <w:autoRedefine/>
    <w:unhideWhenUsed/>
    <w:locked/>
    <w:rsid w:val="00E753A1"/>
    <w:pPr>
      <w:tabs>
        <w:tab w:val="right" w:leader="dot" w:pos="9350"/>
      </w:tabs>
      <w:ind w:left="2340" w:hanging="7"/>
    </w:pPr>
    <w:rPr>
      <w:sz w:val="18"/>
      <w:szCs w:val="18"/>
    </w:rPr>
  </w:style>
  <w:style w:type="paragraph" w:styleId="TOC6">
    <w:name w:val="toc 6"/>
    <w:next w:val="Normal"/>
    <w:autoRedefine/>
    <w:unhideWhenUsed/>
    <w:locked/>
    <w:rsid w:val="00A712A8"/>
    <w:pPr>
      <w:tabs>
        <w:tab w:val="right" w:leader="dot" w:pos="9350"/>
      </w:tabs>
      <w:ind w:left="2520" w:hanging="7"/>
    </w:pPr>
    <w:rPr>
      <w:rFonts w:ascii="Myriad Pro" w:eastAsia="Times New Roman" w:hAnsi="Myriad Pro" w:cs="Times New Roman"/>
      <w:sz w:val="18"/>
      <w:szCs w:val="18"/>
    </w:rPr>
  </w:style>
  <w:style w:type="paragraph" w:styleId="TOC7">
    <w:name w:val="toc 7"/>
    <w:basedOn w:val="Normal"/>
    <w:next w:val="Normal"/>
    <w:autoRedefine/>
    <w:unhideWhenUsed/>
    <w:locked/>
    <w:rsid w:val="00DB0B39"/>
    <w:pPr>
      <w:tabs>
        <w:tab w:val="right" w:leader="dot" w:pos="9350"/>
      </w:tabs>
      <w:ind w:left="2880" w:hanging="7"/>
    </w:pPr>
    <w:rPr>
      <w:sz w:val="18"/>
      <w:szCs w:val="18"/>
    </w:rPr>
  </w:style>
  <w:style w:type="paragraph" w:styleId="TOC8">
    <w:name w:val="toc 8"/>
    <w:basedOn w:val="Normal"/>
    <w:next w:val="Normal"/>
    <w:autoRedefine/>
    <w:unhideWhenUsed/>
    <w:locked/>
    <w:rsid w:val="00386D7F"/>
    <w:pPr>
      <w:ind w:left="168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nhideWhenUsed/>
    <w:locked/>
    <w:rsid w:val="00386D7F"/>
    <w:pPr>
      <w:ind w:left="1920"/>
    </w:pPr>
    <w:rPr>
      <w:rFonts w:asciiTheme="minorHAnsi" w:hAnsiTheme="minorHAnsi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A167FC"/>
    <w:pPr>
      <w:spacing w:before="240" w:after="240"/>
      <w:ind w:left="1440" w:right="1440" w:firstLine="0"/>
      <w:jc w:val="both"/>
    </w:pPr>
    <w:rPr>
      <w:iCs/>
      <w:color w:val="000000" w:themeColor="text1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A167FC"/>
    <w:rPr>
      <w:rFonts w:ascii="Calibri Light" w:eastAsia="Times New Roman" w:hAnsi="Calibri Light" w:cs="Times New Roman"/>
      <w:iCs/>
      <w:color w:val="000000" w:themeColor="text1"/>
      <w:sz w:val="20"/>
      <w:szCs w:val="24"/>
    </w:rPr>
  </w:style>
  <w:style w:type="paragraph" w:styleId="ListContinue">
    <w:name w:val="List Continue"/>
    <w:basedOn w:val="ListBullet"/>
    <w:uiPriority w:val="99"/>
    <w:unhideWhenUsed/>
    <w:rsid w:val="00F421B3"/>
    <w:pPr>
      <w:numPr>
        <w:numId w:val="0"/>
      </w:numPr>
      <w:ind w:left="360"/>
    </w:pPr>
  </w:style>
  <w:style w:type="paragraph" w:customStyle="1" w:styleId="Header-OddPageSubtitle">
    <w:name w:val="Header - Odd Page Subtitle"/>
    <w:qFormat/>
    <w:locked/>
    <w:rsid w:val="005045B7"/>
    <w:pPr>
      <w:ind w:left="0" w:firstLine="0"/>
      <w:jc w:val="right"/>
    </w:pPr>
    <w:rPr>
      <w:rFonts w:ascii="Calibri Light" w:eastAsia="Times New Roman" w:hAnsi="Calibri Light" w:cs="Times New Roman"/>
      <w:b/>
      <w:color w:val="808080" w:themeColor="background1" w:themeShade="80"/>
      <w:sz w:val="18"/>
    </w:rPr>
  </w:style>
  <w:style w:type="paragraph" w:customStyle="1" w:styleId="Header-EvenPageSubtitle">
    <w:name w:val="Header - Even Page Subtitle"/>
    <w:basedOn w:val="Header-OddPageSubtitle"/>
    <w:qFormat/>
    <w:locked/>
    <w:rsid w:val="00486EB7"/>
    <w:pPr>
      <w:jc w:val="left"/>
    </w:pPr>
  </w:style>
  <w:style w:type="paragraph" w:styleId="TOCHeading">
    <w:name w:val="TOC Heading"/>
    <w:next w:val="Normal"/>
    <w:uiPriority w:val="39"/>
    <w:unhideWhenUsed/>
    <w:rsid w:val="00E753A1"/>
    <w:pPr>
      <w:pBdr>
        <w:bottom w:val="single" w:sz="8" w:space="4" w:color="14415C" w:themeColor="accent3" w:themeShade="BF"/>
      </w:pBdr>
      <w:spacing w:after="300"/>
      <w:contextualSpacing/>
    </w:pPr>
    <w:rPr>
      <w:rFonts w:ascii="Calibri Light" w:eastAsiaTheme="majorEastAsia" w:hAnsi="Calibri Light" w:cstheme="majorBidi"/>
      <w:b/>
      <w:color w:val="252525" w:themeColor="text2" w:themeShade="BF"/>
      <w:spacing w:val="5"/>
      <w:kern w:val="28"/>
      <w:sz w:val="52"/>
      <w:szCs w:val="52"/>
    </w:rPr>
  </w:style>
  <w:style w:type="character" w:styleId="FootnoteReference">
    <w:name w:val="footnote reference"/>
    <w:basedOn w:val="DefaultParagraphFont"/>
    <w:uiPriority w:val="99"/>
    <w:unhideWhenUsed/>
    <w:qFormat/>
    <w:rsid w:val="0031429C"/>
    <w:rPr>
      <w:vertAlign w:val="superscript"/>
    </w:rPr>
  </w:style>
  <w:style w:type="character" w:customStyle="1" w:styleId="Heading6Char">
    <w:name w:val="Heading 6 Char"/>
    <w:basedOn w:val="DefaultParagraphFont"/>
    <w:link w:val="Heading6"/>
    <w:uiPriority w:val="9"/>
    <w:rsid w:val="00DB0B39"/>
    <w:rPr>
      <w:rFonts w:ascii="Myriad Pro" w:eastAsia="Calibri" w:hAnsi="Myriad Pro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477D84"/>
    <w:rPr>
      <w:rFonts w:ascii="Myriad Pro" w:eastAsiaTheme="majorEastAsia" w:hAnsi="Myriad Pro" w:cstheme="majorBidi"/>
      <w:iCs/>
      <w:caps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E27F04"/>
    <w:pPr>
      <w:keepLines/>
      <w:spacing w:after="40"/>
      <w:ind w:left="360" w:hanging="36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E27F04"/>
    <w:rPr>
      <w:rFonts w:ascii="Calibri Light" w:eastAsia="Times New Roman" w:hAnsi="Calibri Light" w:cs="Times New Roman"/>
      <w:sz w:val="18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823339"/>
    <w:pPr>
      <w:tabs>
        <w:tab w:val="right" w:leader="dot" w:pos="9350"/>
      </w:tabs>
      <w:ind w:left="1267" w:right="720" w:hanging="1267"/>
    </w:pPr>
    <w:rPr>
      <w:noProof/>
      <w:sz w:val="20"/>
    </w:rPr>
  </w:style>
  <w:style w:type="character" w:customStyle="1" w:styleId="Mention1">
    <w:name w:val="Mention1"/>
    <w:basedOn w:val="DefaultParagraphFont"/>
    <w:uiPriority w:val="99"/>
    <w:semiHidden/>
    <w:unhideWhenUsed/>
    <w:locked/>
    <w:rsid w:val="00843640"/>
    <w:rPr>
      <w:color w:val="2B579A"/>
      <w:shd w:val="clear" w:color="auto" w:fill="E6E6E6"/>
    </w:rPr>
  </w:style>
  <w:style w:type="paragraph" w:customStyle="1" w:styleId="TableText-TOTAL">
    <w:name w:val="Table Text - TOTAL"/>
    <w:basedOn w:val="TableText-rightaligned"/>
    <w:rsid w:val="00326BEE"/>
    <w:rPr>
      <w:b/>
    </w:rPr>
  </w:style>
  <w:style w:type="character" w:customStyle="1" w:styleId="UnresolvedMention1">
    <w:name w:val="Unresolved Mention1"/>
    <w:basedOn w:val="DefaultParagraphFont"/>
    <w:uiPriority w:val="99"/>
    <w:semiHidden/>
    <w:unhideWhenUsed/>
    <w:locked/>
    <w:rsid w:val="000A3AFB"/>
    <w:rPr>
      <w:color w:val="808080"/>
      <w:shd w:val="clear" w:color="auto" w:fill="E6E6E6"/>
    </w:rPr>
  </w:style>
  <w:style w:type="paragraph" w:styleId="ListBullet3">
    <w:name w:val="List Bullet 3"/>
    <w:uiPriority w:val="99"/>
    <w:unhideWhenUsed/>
    <w:rsid w:val="005045B7"/>
    <w:pPr>
      <w:numPr>
        <w:numId w:val="7"/>
      </w:numPr>
      <w:spacing w:after="120" w:line="276" w:lineRule="auto"/>
      <w:jc w:val="both"/>
    </w:pPr>
    <w:rPr>
      <w:rFonts w:ascii="Calibri Light" w:eastAsia="Times New Roman" w:hAnsi="Calibri Light" w:cs="Times New Roman"/>
    </w:rPr>
  </w:style>
  <w:style w:type="character" w:styleId="Emphasis">
    <w:name w:val="Emphasis"/>
    <w:basedOn w:val="DefaultParagraphFont"/>
    <w:uiPriority w:val="20"/>
    <w:qFormat/>
    <w:rsid w:val="003E03DF"/>
    <w:rPr>
      <w:i/>
      <w:iCs/>
    </w:rPr>
  </w:style>
  <w:style w:type="paragraph" w:customStyle="1" w:styleId="Quote-Bullets">
    <w:name w:val="Quote - Bullets"/>
    <w:basedOn w:val="Quote"/>
    <w:rsid w:val="00B40D0C"/>
    <w:pPr>
      <w:numPr>
        <w:numId w:val="13"/>
      </w:numPr>
    </w:pPr>
  </w:style>
  <w:style w:type="paragraph" w:styleId="ListParagraph">
    <w:name w:val="List Paragraph"/>
    <w:basedOn w:val="Normal"/>
    <w:uiPriority w:val="34"/>
    <w:qFormat/>
    <w:locked/>
    <w:rsid w:val="005976C6"/>
    <w:pPr>
      <w:spacing w:after="160" w:line="259" w:lineRule="auto"/>
      <w:ind w:left="720" w:firstLine="0"/>
      <w:contextualSpacing/>
    </w:pPr>
    <w:rPr>
      <w:rFonts w:asciiTheme="minorHAnsi" w:hAnsi="Times New Roman"/>
      <w:szCs w:val="22"/>
      <w:lang w:val="en-GB" w:eastAsia="en-GB"/>
    </w:rPr>
  </w:style>
  <w:style w:type="paragraph" w:customStyle="1" w:styleId="Source-nospaceafter">
    <w:name w:val="Source - no space after"/>
    <w:basedOn w:val="Source"/>
    <w:rsid w:val="00E753A1"/>
    <w:pPr>
      <w:spacing w:after="0"/>
      <w:ind w:left="907" w:hanging="907"/>
    </w:pPr>
  </w:style>
  <w:style w:type="paragraph" w:styleId="BalloonText">
    <w:name w:val="Balloon Text"/>
    <w:basedOn w:val="Normal"/>
    <w:link w:val="BalloonTextChar"/>
    <w:semiHidden/>
    <w:unhideWhenUsed/>
    <w:locked/>
    <w:rsid w:val="00182AC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82ACC"/>
    <w:rPr>
      <w:rFonts w:ascii="Segoe UI" w:eastAsia="Times New Roman" w:hAnsi="Segoe UI" w:cs="Segoe UI"/>
      <w:sz w:val="18"/>
      <w:szCs w:val="18"/>
    </w:rPr>
  </w:style>
  <w:style w:type="paragraph" w:customStyle="1" w:styleId="Acronyms">
    <w:name w:val="Acronyms"/>
    <w:basedOn w:val="BodyText"/>
    <w:rsid w:val="00B34B26"/>
    <w:pPr>
      <w:tabs>
        <w:tab w:val="right" w:leader="dot" w:pos="9360"/>
      </w:tabs>
      <w:spacing w:after="0" w:line="240" w:lineRule="auto"/>
    </w:pPr>
  </w:style>
  <w:style w:type="table" w:customStyle="1" w:styleId="EISTable">
    <w:name w:val="EIS Table"/>
    <w:semiHidden/>
    <w:rsid w:val="000773C3"/>
    <w:pPr>
      <w:keepNext/>
      <w:ind w:left="0" w:firstLine="0"/>
    </w:pPr>
    <w:rPr>
      <w:rFonts w:eastAsia="Times New Roman" w:cs="Times New Roman"/>
      <w:sz w:val="18"/>
      <w:szCs w:val="20"/>
      <w:lang w:val="es-ES" w:eastAsia="ja-JP"/>
    </w:rPr>
    <w:tblPr>
      <w:jc w:val="center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29" w:type="dxa"/>
        <w:bottom w:w="0" w:type="dxa"/>
        <w:right w:w="29" w:type="dxa"/>
      </w:tblCellMar>
    </w:tblPr>
    <w:trPr>
      <w:cantSplit/>
      <w:jc w:val="center"/>
    </w:trPr>
    <w:tcPr>
      <w:shd w:val="clear" w:color="auto" w:fill="auto"/>
      <w:vAlign w:val="bottom"/>
    </w:tcPr>
    <w:tblStylePr w:type="firstRow">
      <w:pPr>
        <w:wordWrap/>
        <w:jc w:val="right"/>
      </w:pPr>
      <w:rPr>
        <w:rFonts w:ascii="Times New Roman" w:hAnsi="Times New Roman"/>
        <w:b w:val="0"/>
        <w:sz w:val="24"/>
      </w:rPr>
      <w:tblPr/>
      <w:tcPr>
        <w:tcBorders>
          <w:top w:val="nil"/>
          <w:left w:val="nil"/>
          <w:bottom w:val="single" w:sz="12" w:space="0" w:color="000000"/>
          <w:right w:val="nil"/>
          <w:insideV w:val="nil"/>
          <w:tl2br w:val="nil"/>
          <w:tr2bl w:val="none" w:sz="0" w:space="0" w:color="auto"/>
        </w:tcBorders>
        <w:shd w:val="clear" w:color="auto" w:fill="auto"/>
      </w:tcPr>
    </w:tblStylePr>
    <w:tblStylePr w:type="lastRow">
      <w:pPr>
        <w:keepNext w:val="0"/>
        <w:wordWrap/>
      </w:pPr>
      <w:rPr>
        <w:b w:val="0"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il"/>
          <w:tr2bl w:val="none" w:sz="0" w:space="0" w:color="auto"/>
        </w:tcBorders>
        <w:shd w:val="clear" w:color="auto" w:fill="auto"/>
      </w:tcPr>
    </w:tblStylePr>
  </w:style>
  <w:style w:type="paragraph" w:customStyle="1" w:styleId="CaptionwithPageBreakbefore">
    <w:name w:val="Caption with Page Break before"/>
    <w:basedOn w:val="Caption"/>
    <w:rsid w:val="008F2ED0"/>
    <w:pPr>
      <w:pageBreakBefore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E2D7A"/>
    <w:rPr>
      <w:color w:val="605E5C"/>
      <w:shd w:val="clear" w:color="auto" w:fill="E1DFDD"/>
    </w:rPr>
  </w:style>
  <w:style w:type="character" w:styleId="PageNumber">
    <w:name w:val="page number"/>
    <w:basedOn w:val="DefaultParagraphFont"/>
    <w:unhideWhenUsed/>
    <w:locked/>
    <w:rsid w:val="003A145B"/>
  </w:style>
  <w:style w:type="paragraph" w:customStyle="1" w:styleId="Cover-ProjectName">
    <w:name w:val="Cover - Project Name"/>
    <w:basedOn w:val="BodyText"/>
    <w:rsid w:val="003A145B"/>
    <w:pPr>
      <w:jc w:val="left"/>
    </w:pPr>
    <w:rPr>
      <w:b/>
      <w:caps/>
      <w:sz w:val="32"/>
      <w:szCs w:val="48"/>
    </w:rPr>
  </w:style>
  <w:style w:type="paragraph" w:customStyle="1" w:styleId="Cover-ReportName">
    <w:name w:val="Cover - Report Name"/>
    <w:rsid w:val="003A145B"/>
    <w:pPr>
      <w:ind w:left="0" w:firstLine="0"/>
    </w:pPr>
    <w:rPr>
      <w:rFonts w:ascii="Calibri Light" w:eastAsia="Times New Roman" w:hAnsi="Calibri Light" w:cs="Times New Roman"/>
      <w:b/>
      <w:sz w:val="72"/>
      <w:szCs w:val="48"/>
    </w:rPr>
  </w:style>
  <w:style w:type="paragraph" w:customStyle="1" w:styleId="Draft">
    <w:name w:val="Draft"/>
    <w:rsid w:val="003A145B"/>
    <w:pPr>
      <w:spacing w:after="240"/>
    </w:pPr>
    <w:rPr>
      <w:rFonts w:ascii="Calibri Light" w:eastAsia="Times New Roman" w:hAnsi="Calibri Light" w:cs="Times New Roman"/>
      <w:b/>
      <w:caps/>
      <w:color w:val="FF0000"/>
      <w:spacing w:val="120"/>
      <w:sz w:val="44"/>
      <w:szCs w:val="72"/>
    </w:rPr>
  </w:style>
  <w:style w:type="paragraph" w:styleId="Date">
    <w:name w:val="Date"/>
    <w:next w:val="Normal"/>
    <w:link w:val="DateChar"/>
    <w:uiPriority w:val="99"/>
    <w:unhideWhenUsed/>
    <w:locked/>
    <w:rsid w:val="003A145B"/>
    <w:rPr>
      <w:rFonts w:ascii="Calibri Light" w:eastAsia="Times New Roman" w:hAnsi="Calibri Light" w:cs="Times New Roman"/>
      <w:b/>
      <w:sz w:val="24"/>
    </w:rPr>
  </w:style>
  <w:style w:type="character" w:customStyle="1" w:styleId="DateChar">
    <w:name w:val="Date Char"/>
    <w:basedOn w:val="DefaultParagraphFont"/>
    <w:link w:val="Date"/>
    <w:uiPriority w:val="99"/>
    <w:rsid w:val="003A145B"/>
    <w:rPr>
      <w:rFonts w:ascii="Calibri Light" w:eastAsia="Times New Roman" w:hAnsi="Calibri Light" w:cs="Times New Roman"/>
      <w:b/>
      <w:sz w:val="24"/>
      <w:szCs w:val="24"/>
    </w:rPr>
  </w:style>
  <w:style w:type="paragraph" w:customStyle="1" w:styleId="TableText-indented">
    <w:name w:val="Table Text - indented"/>
    <w:basedOn w:val="TableText-leftaligned"/>
    <w:rsid w:val="00F8103B"/>
    <w:pPr>
      <w:ind w:left="341"/>
    </w:pPr>
    <w:rPr>
      <w:iCs/>
    </w:rPr>
  </w:style>
  <w:style w:type="paragraph" w:styleId="Bibliography">
    <w:name w:val="Bibliography"/>
    <w:basedOn w:val="Normal"/>
    <w:next w:val="Normal"/>
    <w:uiPriority w:val="37"/>
    <w:unhideWhenUsed/>
    <w:locked/>
    <w:rsid w:val="004D1B8A"/>
  </w:style>
  <w:style w:type="paragraph" w:styleId="BlockText">
    <w:name w:val="Block Text"/>
    <w:basedOn w:val="Normal"/>
    <w:uiPriority w:val="99"/>
    <w:semiHidden/>
    <w:unhideWhenUsed/>
    <w:locked/>
    <w:rsid w:val="004D1B8A"/>
    <w:pPr>
      <w:pBdr>
        <w:top w:val="single" w:sz="2" w:space="10" w:color="F07F09" w:themeColor="accent1"/>
        <w:left w:val="single" w:sz="2" w:space="10" w:color="F07F09" w:themeColor="accent1"/>
        <w:bottom w:val="single" w:sz="2" w:space="10" w:color="F07F09" w:themeColor="accent1"/>
        <w:right w:val="single" w:sz="2" w:space="10" w:color="F07F09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F07F09" w:themeColor="accent1"/>
    </w:rPr>
  </w:style>
  <w:style w:type="paragraph" w:styleId="BodyText2">
    <w:name w:val="Body Text 2"/>
    <w:basedOn w:val="Normal"/>
    <w:link w:val="BodyText2Char"/>
    <w:semiHidden/>
    <w:unhideWhenUsed/>
    <w:locked/>
    <w:rsid w:val="004D1B8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4D1B8A"/>
    <w:rPr>
      <w:rFonts w:ascii="Calibri Light" w:eastAsia="Times New Roman" w:hAnsi="Calibri Light" w:cs="Times New Roman"/>
      <w:szCs w:val="24"/>
    </w:rPr>
  </w:style>
  <w:style w:type="paragraph" w:styleId="BodyText3">
    <w:name w:val="Body Text 3"/>
    <w:basedOn w:val="Normal"/>
    <w:link w:val="BodyText3Char"/>
    <w:semiHidden/>
    <w:unhideWhenUsed/>
    <w:locked/>
    <w:rsid w:val="004D1B8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4D1B8A"/>
    <w:rPr>
      <w:rFonts w:ascii="Calibri Light" w:eastAsia="Times New Roman" w:hAnsi="Calibri Light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4D1B8A"/>
    <w:pPr>
      <w:spacing w:after="0" w:line="240" w:lineRule="auto"/>
      <w:ind w:left="1627" w:firstLine="360"/>
      <w:jc w:val="left"/>
    </w:pPr>
    <w:rPr>
      <w:szCs w:val="24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D1B8A"/>
    <w:rPr>
      <w:rFonts w:ascii="Calibri Light" w:eastAsia="Times New Roman" w:hAnsi="Calibri Light" w:cs="Times New Roman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locked/>
    <w:rsid w:val="004D1B8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4D1B8A"/>
    <w:rPr>
      <w:rFonts w:ascii="Calibri Light" w:eastAsia="Times New Roman" w:hAnsi="Calibri Light" w:cs="Times New Roman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4D1B8A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D1B8A"/>
    <w:rPr>
      <w:rFonts w:ascii="Calibri Light" w:eastAsia="Times New Roman" w:hAnsi="Calibri Light" w:cs="Times New Roman"/>
      <w:szCs w:val="24"/>
    </w:rPr>
  </w:style>
  <w:style w:type="paragraph" w:styleId="BodyTextIndent2">
    <w:name w:val="Body Text Indent 2"/>
    <w:basedOn w:val="Normal"/>
    <w:link w:val="BodyTextIndent2Char"/>
    <w:uiPriority w:val="99"/>
    <w:unhideWhenUsed/>
    <w:locked/>
    <w:rsid w:val="004D1B8A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4D1B8A"/>
    <w:rPr>
      <w:rFonts w:ascii="Calibri Light" w:eastAsia="Times New Roman" w:hAnsi="Calibri Light" w:cs="Times New Roman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4D1B8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D1B8A"/>
    <w:rPr>
      <w:rFonts w:ascii="Calibri Light" w:eastAsia="Times New Roman" w:hAnsi="Calibri Light" w:cs="Times New Roman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locked/>
    <w:rsid w:val="004D1B8A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D1B8A"/>
    <w:rPr>
      <w:rFonts w:ascii="Calibri Light" w:eastAsia="Times New Roman" w:hAnsi="Calibri Light" w:cs="Times New Roman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4D1B8A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D1B8A"/>
    <w:rPr>
      <w:rFonts w:ascii="Segoe UI" w:eastAsia="Times New Roman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4D1B8A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D1B8A"/>
    <w:rPr>
      <w:rFonts w:ascii="Calibri Light" w:eastAsia="Times New Roman" w:hAnsi="Calibri Light" w:cs="Times New Roman"/>
      <w:szCs w:val="24"/>
    </w:rPr>
  </w:style>
  <w:style w:type="paragraph" w:styleId="EndnoteText">
    <w:name w:val="endnote text"/>
    <w:basedOn w:val="Normal"/>
    <w:link w:val="EndnoteTextChar"/>
    <w:uiPriority w:val="99"/>
    <w:unhideWhenUsed/>
    <w:rsid w:val="004D1B8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4D1B8A"/>
    <w:rPr>
      <w:rFonts w:ascii="Calibri Light" w:eastAsia="Times New Roman" w:hAnsi="Calibri Light" w:cs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locked/>
    <w:rsid w:val="004D1B8A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locked/>
    <w:rsid w:val="004D1B8A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4D1B8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4D1B8A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D1B8A"/>
    <w:rPr>
      <w:rFonts w:ascii="Calibri Light" w:eastAsia="Times New Roman" w:hAnsi="Calibri Light" w:cs="Times New Roman"/>
      <w:i/>
      <w:iCs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4D1B8A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D1B8A"/>
    <w:rPr>
      <w:rFonts w:ascii="Consolas" w:eastAsia="Times New Roman" w:hAnsi="Consolas" w:cs="Times New Roman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4D1B8A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4D1B8A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4D1B8A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4D1B8A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4D1B8A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4D1B8A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4D1B8A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4D1B8A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4D1B8A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4D1B8A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locked/>
    <w:rsid w:val="004D1B8A"/>
    <w:pPr>
      <w:pBdr>
        <w:top w:val="single" w:sz="4" w:space="10" w:color="F07F09" w:themeColor="accent1"/>
        <w:bottom w:val="single" w:sz="4" w:space="10" w:color="F07F09" w:themeColor="accent1"/>
      </w:pBdr>
      <w:spacing w:before="360" w:after="360"/>
      <w:ind w:left="864" w:right="864"/>
      <w:jc w:val="center"/>
    </w:pPr>
    <w:rPr>
      <w:i/>
      <w:iCs/>
      <w:color w:val="F07F0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1B8A"/>
    <w:rPr>
      <w:rFonts w:ascii="Calibri Light" w:eastAsia="Times New Roman" w:hAnsi="Calibri Light" w:cs="Times New Roman"/>
      <w:i/>
      <w:iCs/>
      <w:color w:val="F07F09" w:themeColor="accent1"/>
      <w:szCs w:val="24"/>
    </w:rPr>
  </w:style>
  <w:style w:type="paragraph" w:styleId="List">
    <w:name w:val="List"/>
    <w:basedOn w:val="Normal"/>
    <w:uiPriority w:val="99"/>
    <w:semiHidden/>
    <w:unhideWhenUsed/>
    <w:locked/>
    <w:rsid w:val="004D1B8A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4D1B8A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4D1B8A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4D1B8A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4D1B8A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4D1B8A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4D1B8A"/>
    <w:pPr>
      <w:numPr>
        <w:numId w:val="9"/>
      </w:numPr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4D1B8A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4D1B8A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4D1B8A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4D1B8A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4D1B8A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4D1B8A"/>
    <w:pPr>
      <w:numPr>
        <w:numId w:val="12"/>
      </w:numPr>
      <w:contextualSpacing/>
    </w:pPr>
  </w:style>
  <w:style w:type="paragraph" w:styleId="MacroText">
    <w:name w:val="macro"/>
    <w:link w:val="MacroTextChar"/>
    <w:uiPriority w:val="99"/>
    <w:semiHidden/>
    <w:unhideWhenUsed/>
    <w:locked/>
    <w:rsid w:val="004D1B8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 w:cs="Times New Roman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D1B8A"/>
    <w:rPr>
      <w:rFonts w:ascii="Consolas" w:eastAsia="Times New Roman" w:hAnsi="Consolas" w:cs="Times New Roman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4D1B8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D1B8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locked/>
    <w:rsid w:val="004D1B8A"/>
    <w:rPr>
      <w:rFonts w:ascii="Calibri Light" w:eastAsia="Times New Roman" w:hAnsi="Calibri Light" w:cs="Times New Roman"/>
    </w:rPr>
  </w:style>
  <w:style w:type="paragraph" w:styleId="NormalIndent">
    <w:name w:val="Normal Indent"/>
    <w:basedOn w:val="Normal"/>
    <w:uiPriority w:val="99"/>
    <w:semiHidden/>
    <w:unhideWhenUsed/>
    <w:locked/>
    <w:rsid w:val="004D1B8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4D1B8A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D1B8A"/>
    <w:rPr>
      <w:rFonts w:ascii="Calibri Light" w:eastAsia="Times New Roman" w:hAnsi="Calibri Light" w:cs="Times New Roman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4D1B8A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D1B8A"/>
    <w:rPr>
      <w:rFonts w:ascii="Calibri Light" w:eastAsia="Times New Roman" w:hAnsi="Calibri Light" w:cs="Times New Roman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4D1B8A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D1B8A"/>
    <w:rPr>
      <w:rFonts w:ascii="Calibri Light" w:eastAsia="Times New Roman" w:hAnsi="Calibri Light" w:cs="Times New Roman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4D1B8A"/>
    <w:pPr>
      <w:numPr>
        <w:ilvl w:val="1"/>
      </w:numPr>
      <w:spacing w:after="160"/>
      <w:ind w:left="1627" w:hanging="1627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D1B8A"/>
    <w:rPr>
      <w:rFonts w:eastAsiaTheme="minorEastAsia"/>
      <w:color w:val="5A5A5A" w:themeColor="text1" w:themeTint="A5"/>
      <w:spacing w:val="15"/>
    </w:rPr>
  </w:style>
  <w:style w:type="paragraph" w:customStyle="1" w:styleId="ListBullet-nospaceafter">
    <w:name w:val="List Bullet - no space after"/>
    <w:basedOn w:val="ListBullet"/>
    <w:rsid w:val="00F27BA3"/>
    <w:pPr>
      <w:spacing w:after="0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D7317"/>
    <w:rPr>
      <w:color w:val="605E5C"/>
      <w:shd w:val="clear" w:color="auto" w:fill="E1DFDD"/>
    </w:rPr>
  </w:style>
  <w:style w:type="paragraph" w:customStyle="1" w:styleId="p">
    <w:name w:val="p"/>
    <w:basedOn w:val="Normal"/>
    <w:rsid w:val="00AB63F6"/>
    <w:pPr>
      <w:spacing w:before="100" w:beforeAutospacing="1" w:after="100" w:afterAutospacing="1"/>
      <w:ind w:left="0" w:firstLine="0"/>
    </w:pPr>
    <w:rPr>
      <w:rFonts w:ascii="Times New Roman" w:hAnsi="Times New Roman"/>
      <w:sz w:val="24"/>
    </w:rPr>
  </w:style>
  <w:style w:type="paragraph" w:customStyle="1" w:styleId="sbulf">
    <w:name w:val="sbulf"/>
    <w:basedOn w:val="Normal"/>
    <w:rsid w:val="00AB63F6"/>
    <w:pPr>
      <w:spacing w:before="100" w:beforeAutospacing="1" w:after="100" w:afterAutospacing="1"/>
      <w:ind w:left="0" w:firstLine="0"/>
    </w:pPr>
    <w:rPr>
      <w:rFonts w:ascii="Times New Roman" w:hAnsi="Times New Roman"/>
      <w:sz w:val="24"/>
    </w:rPr>
  </w:style>
  <w:style w:type="character" w:customStyle="1" w:styleId="chemb">
    <w:name w:val="chemb"/>
    <w:basedOn w:val="DefaultParagraphFont"/>
    <w:rsid w:val="00AB63F6"/>
  </w:style>
  <w:style w:type="paragraph" w:customStyle="1" w:styleId="sbul">
    <w:name w:val="sbul"/>
    <w:basedOn w:val="Normal"/>
    <w:rsid w:val="00AB63F6"/>
    <w:pPr>
      <w:spacing w:before="100" w:beforeAutospacing="1" w:after="100" w:afterAutospacing="1"/>
      <w:ind w:left="0" w:firstLine="0"/>
    </w:pPr>
    <w:rPr>
      <w:rFonts w:ascii="Times New Roman" w:hAnsi="Times New Roman"/>
      <w:sz w:val="24"/>
    </w:rPr>
  </w:style>
  <w:style w:type="paragraph" w:customStyle="1" w:styleId="Notes-superscript">
    <w:name w:val="Notes - superscript"/>
    <w:basedOn w:val="Notes"/>
    <w:rsid w:val="00C9755E"/>
    <w:pPr>
      <w:tabs>
        <w:tab w:val="clear" w:pos="702"/>
        <w:tab w:val="left" w:pos="180"/>
      </w:tabs>
      <w:ind w:left="187" w:hanging="187"/>
    </w:pPr>
  </w:style>
  <w:style w:type="paragraph" w:customStyle="1" w:styleId="Notes-spaceafter">
    <w:name w:val="Notes - space after"/>
    <w:basedOn w:val="Notes"/>
    <w:rsid w:val="00C9755E"/>
    <w:pPr>
      <w:tabs>
        <w:tab w:val="clear" w:pos="702"/>
        <w:tab w:val="left" w:pos="360"/>
      </w:tabs>
      <w:spacing w:after="240"/>
      <w:ind w:left="706" w:hanging="706"/>
    </w:pPr>
  </w:style>
  <w:style w:type="paragraph" w:customStyle="1" w:styleId="TableColumnHeading2">
    <w:name w:val="Table Column Heading 2"/>
    <w:basedOn w:val="TableColumnHeading"/>
    <w:rsid w:val="00D04C8B"/>
    <w:pPr>
      <w:keepNext/>
    </w:pPr>
    <w:rPr>
      <w:caps w:val="0"/>
    </w:rPr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321980"/>
    <w:pPr>
      <w:ind w:left="220" w:hanging="220"/>
    </w:pPr>
  </w:style>
  <w:style w:type="paragraph" w:styleId="TOAHeading">
    <w:name w:val="toa heading"/>
    <w:basedOn w:val="Normal"/>
    <w:next w:val="Normal"/>
    <w:semiHidden/>
    <w:unhideWhenUsed/>
    <w:locked/>
    <w:rsid w:val="00321980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character" w:styleId="EndnoteReference">
    <w:name w:val="endnote reference"/>
    <w:basedOn w:val="DefaultParagraphFont"/>
    <w:uiPriority w:val="99"/>
    <w:semiHidden/>
    <w:unhideWhenUsed/>
    <w:rsid w:val="00063D4A"/>
    <w:rPr>
      <w:vertAlign w:val="superscript"/>
    </w:rPr>
  </w:style>
  <w:style w:type="paragraph" w:customStyle="1" w:styleId="xmsonormal">
    <w:name w:val="x_msonormal"/>
    <w:basedOn w:val="Normal"/>
    <w:rsid w:val="00933C6B"/>
    <w:pPr>
      <w:spacing w:before="100" w:beforeAutospacing="1" w:after="100" w:afterAutospacing="1"/>
      <w:ind w:left="0" w:firstLine="0"/>
    </w:pPr>
    <w:rPr>
      <w:rFonts w:ascii="Times New Roman" w:hAnsi="Times New Roman"/>
      <w:sz w:val="24"/>
    </w:rPr>
  </w:style>
  <w:style w:type="paragraph" w:customStyle="1" w:styleId="xmsolistparagraph">
    <w:name w:val="x_msolistparagraph"/>
    <w:basedOn w:val="Normal"/>
    <w:rsid w:val="00933C6B"/>
    <w:pPr>
      <w:spacing w:before="100" w:beforeAutospacing="1" w:after="100" w:afterAutospacing="1"/>
      <w:ind w:left="0" w:firstLine="0"/>
    </w:pPr>
    <w:rPr>
      <w:rFonts w:ascii="Times New Roman" w:hAnsi="Times New Roman"/>
      <w:sz w:val="24"/>
    </w:rPr>
  </w:style>
  <w:style w:type="paragraph" w:customStyle="1" w:styleId="Bullet">
    <w:name w:val="Bullet"/>
    <w:basedOn w:val="Normal"/>
    <w:rsid w:val="00EE488F"/>
    <w:pPr>
      <w:tabs>
        <w:tab w:val="num" w:pos="360"/>
      </w:tabs>
      <w:spacing w:after="60"/>
      <w:ind w:left="360" w:hanging="360"/>
    </w:pPr>
    <w:rPr>
      <w:rFonts w:ascii="Times" w:hAnsi="Times"/>
      <w:szCs w:val="20"/>
    </w:rPr>
  </w:style>
  <w:style w:type="character" w:customStyle="1" w:styleId="example">
    <w:name w:val="example"/>
    <w:basedOn w:val="DefaultParagraphFont"/>
    <w:rsid w:val="00673FA3"/>
  </w:style>
  <w:style w:type="paragraph" w:customStyle="1" w:styleId="TableText-leftalignedspaceafterbullets">
    <w:name w:val="Table Text - left aligned space after bullets"/>
    <w:basedOn w:val="Normal"/>
    <w:rsid w:val="00476568"/>
    <w:pPr>
      <w:numPr>
        <w:numId w:val="14"/>
      </w:numPr>
      <w:spacing w:before="20" w:after="20"/>
    </w:pPr>
    <w:rPr>
      <w:rFonts w:ascii="Arial Narrow" w:eastAsia="Batang" w:hAnsi="Arial Narrow"/>
      <w:snapToGrid w:val="0"/>
      <w:color w:val="000000"/>
      <w:sz w:val="20"/>
      <w:szCs w:val="20"/>
    </w:rPr>
  </w:style>
  <w:style w:type="paragraph" w:customStyle="1" w:styleId="TableText-bullets">
    <w:name w:val="Table Text - bullets"/>
    <w:basedOn w:val="TableText-leftalignedspaceafterbullets"/>
    <w:qFormat/>
    <w:rsid w:val="004E78F1"/>
    <w:pPr>
      <w:ind w:left="360"/>
    </w:pPr>
  </w:style>
  <w:style w:type="paragraph" w:customStyle="1" w:styleId="TableText-bullets2">
    <w:name w:val="Table Text - bullets 2"/>
    <w:basedOn w:val="TableText-leftaligned"/>
    <w:qFormat/>
    <w:rsid w:val="005B7B43"/>
    <w:pPr>
      <w:numPr>
        <w:numId w:val="26"/>
      </w:numPr>
      <w:tabs>
        <w:tab w:val="left" w:pos="361"/>
      </w:tabs>
      <w:ind w:left="361" w:hanging="270"/>
    </w:pPr>
  </w:style>
  <w:style w:type="character" w:customStyle="1" w:styleId="TableColumnHeadingChar">
    <w:name w:val="Table Column Heading Char"/>
    <w:basedOn w:val="DefaultParagraphFont"/>
    <w:link w:val="TableColumnHeading"/>
    <w:uiPriority w:val="99"/>
    <w:locked/>
    <w:rsid w:val="00476568"/>
    <w:rPr>
      <w:rFonts w:ascii="Arial Narrow" w:eastAsia="Batang" w:hAnsi="Arial Narrow" w:cs="Times New Roman"/>
      <w:b/>
      <w:caps/>
      <w:snapToGrid w:val="0"/>
      <w:color w:val="FFFFFF" w:themeColor="background1"/>
      <w:sz w:val="18"/>
      <w:szCs w:val="20"/>
    </w:rPr>
  </w:style>
  <w:style w:type="paragraph" w:customStyle="1" w:styleId="Caption-figures">
    <w:name w:val="Caption - figures"/>
    <w:basedOn w:val="Caption"/>
    <w:next w:val="FigureAlignment"/>
    <w:rsid w:val="0085183D"/>
  </w:style>
  <w:style w:type="character" w:customStyle="1" w:styleId="CaptionChar">
    <w:name w:val="Caption Char"/>
    <w:aliases w:val="Table Caption Char"/>
    <w:link w:val="Caption"/>
    <w:locked/>
    <w:rsid w:val="008F4A21"/>
    <w:rPr>
      <w:rFonts w:ascii="Calibri Light" w:eastAsia="Batang" w:hAnsi="Calibri Light" w:cs="Times New Roman"/>
      <w:b/>
      <w:szCs w:val="24"/>
    </w:rPr>
  </w:style>
  <w:style w:type="paragraph" w:customStyle="1" w:styleId="TableColumnHeading-2ndlevel">
    <w:name w:val="Table Column Heading - 2nd level"/>
    <w:basedOn w:val="TableColumnHeading"/>
    <w:rsid w:val="00762598"/>
    <w:pPr>
      <w:keepNext/>
    </w:pPr>
    <w:rPr>
      <w:caps w:val="0"/>
    </w:rPr>
  </w:style>
  <w:style w:type="paragraph" w:customStyle="1" w:styleId="Notes-nospaceafter">
    <w:name w:val="Notes - no space after"/>
    <w:basedOn w:val="Notes"/>
    <w:rsid w:val="0051194D"/>
    <w:pPr>
      <w:tabs>
        <w:tab w:val="clear" w:pos="702"/>
        <w:tab w:val="left" w:pos="360"/>
      </w:tabs>
      <w:ind w:left="360" w:hanging="360"/>
    </w:pPr>
  </w:style>
  <w:style w:type="paragraph" w:customStyle="1" w:styleId="TableText-leftalignedindented">
    <w:name w:val="Table Text - left aligned indented"/>
    <w:basedOn w:val="TableText-leftaligned"/>
    <w:rsid w:val="00A9458F"/>
    <w:pPr>
      <w:keepNext/>
      <w:ind w:left="216"/>
    </w:pPr>
  </w:style>
  <w:style w:type="paragraph" w:customStyle="1" w:styleId="TableText-rightaligneditalics">
    <w:name w:val="Table Text - right aligned italics"/>
    <w:basedOn w:val="TableText-rightaligned"/>
    <w:rsid w:val="00A9458F"/>
    <w:pPr>
      <w:keepNext/>
    </w:pPr>
    <w:rPr>
      <w:i/>
    </w:rPr>
  </w:style>
  <w:style w:type="character" w:customStyle="1" w:styleId="normaltextrun">
    <w:name w:val="normaltextrun"/>
    <w:basedOn w:val="DefaultParagraphFont"/>
    <w:rsid w:val="00B946A8"/>
  </w:style>
  <w:style w:type="character" w:customStyle="1" w:styleId="eop">
    <w:name w:val="eop"/>
    <w:basedOn w:val="DefaultParagraphFont"/>
    <w:rsid w:val="00B946A8"/>
  </w:style>
  <w:style w:type="paragraph" w:customStyle="1" w:styleId="ListBullet2-nospaceafter">
    <w:name w:val="List Bullet 2 - no space after"/>
    <w:basedOn w:val="ListBullet2"/>
    <w:rsid w:val="002B2A5A"/>
    <w:pPr>
      <w:spacing w:after="0"/>
    </w:pPr>
  </w:style>
  <w:style w:type="paragraph" w:customStyle="1" w:styleId="Style0">
    <w:name w:val="Style0"/>
    <w:rsid w:val="004E78F1"/>
    <w:pPr>
      <w:autoSpaceDE w:val="0"/>
      <w:autoSpaceDN w:val="0"/>
      <w:adjustRightInd w:val="0"/>
      <w:ind w:left="0" w:firstLine="0"/>
    </w:pPr>
    <w:rPr>
      <w:rFonts w:eastAsia="Times New Roman" w:cs="Times New Roman"/>
      <w:sz w:val="24"/>
    </w:rPr>
  </w:style>
  <w:style w:type="paragraph" w:customStyle="1" w:styleId="TableTitlesHelvetica">
    <w:name w:val="Table Titles Helvetica"/>
    <w:basedOn w:val="Normal"/>
    <w:rsid w:val="004E78F1"/>
    <w:pPr>
      <w:ind w:left="0" w:firstLine="0"/>
      <w:jc w:val="center"/>
    </w:pPr>
    <w:rPr>
      <w:rFonts w:ascii="Helvetica" w:hAnsi="Helvetica"/>
      <w:b/>
      <w:szCs w:val="20"/>
    </w:rPr>
  </w:style>
  <w:style w:type="paragraph" w:customStyle="1" w:styleId="Figure">
    <w:name w:val="Figure"/>
    <w:basedOn w:val="Normal"/>
    <w:link w:val="FigureChar"/>
    <w:rsid w:val="004E78F1"/>
    <w:pPr>
      <w:ind w:left="0" w:firstLine="0"/>
    </w:pPr>
    <w:rPr>
      <w:rFonts w:ascii="Helvetica" w:hAnsi="Helvetica"/>
      <w:szCs w:val="22"/>
    </w:rPr>
  </w:style>
  <w:style w:type="character" w:customStyle="1" w:styleId="FigureChar">
    <w:name w:val="Figure Char"/>
    <w:basedOn w:val="DefaultParagraphFont"/>
    <w:link w:val="Figure"/>
    <w:rsid w:val="004E78F1"/>
    <w:rPr>
      <w:rFonts w:ascii="Helvetica" w:eastAsia="Times New Roman" w:hAnsi="Helvetica" w:cs="Times New Roman"/>
    </w:rPr>
  </w:style>
  <w:style w:type="table" w:customStyle="1" w:styleId="MTAtable">
    <w:name w:val="MTA_table"/>
    <w:basedOn w:val="TableNormal"/>
    <w:uiPriority w:val="99"/>
    <w:rsid w:val="004E78F1"/>
    <w:pPr>
      <w:ind w:left="0" w:firstLine="0"/>
    </w:pPr>
    <w:rPr>
      <w:rFonts w:ascii="Arial Narrow" w:hAnsi="Arial Narrow"/>
      <w:sz w:val="20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Myriad Pro Black SemiCond" w:hAnsi="Myriad Pro Black SemiCond"/>
        <w:b/>
        <w:caps/>
        <w:smallCaps w:val="0"/>
        <w:sz w:val="18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single" w:sz="4" w:space="0" w:color="auto"/>
          <w:tl2br w:val="nil"/>
          <w:tr2bl w:val="nil"/>
        </w:tcBorders>
      </w:tcPr>
    </w:tblStylePr>
    <w:tblStylePr w:type="lastRow">
      <w:rPr>
        <w:rFonts w:ascii="Myriad Pro Black SemiCond" w:hAnsi="Myriad Pro Black SemiCond"/>
        <w:sz w:val="20"/>
      </w:rPr>
    </w:tblStylePr>
    <w:tblStylePr w:type="firstCol">
      <w:rPr>
        <w:rFonts w:ascii="Myriad Pro Black SemiCond" w:hAnsi="Myriad Pro Black SemiCond"/>
        <w:sz w:val="20"/>
      </w:rPr>
    </w:tblStylePr>
    <w:tblStylePr w:type="lastCol">
      <w:rPr>
        <w:rFonts w:ascii="Myriad Pro Black SemiCond" w:hAnsi="Myriad Pro Black SemiCond"/>
        <w:sz w:val="20"/>
      </w:rPr>
    </w:tblStylePr>
    <w:tblStylePr w:type="band1Vert">
      <w:rPr>
        <w:rFonts w:ascii="Myriad Pro Black SemiCond" w:hAnsi="Myriad Pro Black SemiCond"/>
        <w:sz w:val="20"/>
      </w:rPr>
    </w:tblStylePr>
    <w:tblStylePr w:type="band2Vert">
      <w:rPr>
        <w:rFonts w:ascii="Myriad Pro Black SemiCond" w:hAnsi="Myriad Pro Black SemiCond"/>
        <w:sz w:val="20"/>
      </w:rPr>
    </w:tblStylePr>
    <w:tblStylePr w:type="band1Horz">
      <w:rPr>
        <w:rFonts w:ascii="Myriad Pro Black SemiCond" w:hAnsi="Myriad Pro Black SemiCond"/>
        <w:sz w:val="20"/>
      </w:rPr>
    </w:tblStylePr>
    <w:tblStylePr w:type="band2Horz">
      <w:rPr>
        <w:rFonts w:ascii="Myriad Pro Black SemiCond" w:hAnsi="Myriad Pro Black SemiCond"/>
        <w:sz w:val="20"/>
      </w:rPr>
    </w:tblStylePr>
    <w:tblStylePr w:type="neCell">
      <w:rPr>
        <w:rFonts w:ascii="Myriad Pro Black SemiCond" w:hAnsi="Myriad Pro Black SemiCond"/>
        <w:sz w:val="20"/>
      </w:rPr>
    </w:tblStylePr>
    <w:tblStylePr w:type="nwCell">
      <w:rPr>
        <w:rFonts w:ascii="Myriad Pro Black SemiCond" w:hAnsi="Myriad Pro Black SemiCond"/>
        <w:sz w:val="20"/>
      </w:rPr>
    </w:tblStylePr>
    <w:tblStylePr w:type="seCell">
      <w:rPr>
        <w:rFonts w:ascii="Myriad Pro Black SemiCond" w:hAnsi="Myriad Pro Black SemiCond"/>
        <w:sz w:val="20"/>
      </w:rPr>
    </w:tblStylePr>
    <w:tblStylePr w:type="swCell">
      <w:rPr>
        <w:rFonts w:ascii="Myriad Pro Black SemiCond" w:hAnsi="Myriad Pro Black SemiCond"/>
        <w:sz w:val="20"/>
      </w:rPr>
    </w:tblStylePr>
  </w:style>
  <w:style w:type="character" w:customStyle="1" w:styleId="UnresolvedMention30">
    <w:name w:val="Unresolved Mention3"/>
    <w:basedOn w:val="DefaultParagraphFont"/>
    <w:uiPriority w:val="99"/>
    <w:semiHidden/>
    <w:unhideWhenUsed/>
    <w:rsid w:val="004E78F1"/>
    <w:rPr>
      <w:color w:val="605E5C"/>
      <w:shd w:val="clear" w:color="auto" w:fill="E1DFDD"/>
    </w:rPr>
  </w:style>
  <w:style w:type="paragraph" w:customStyle="1" w:styleId="TableText-leftalignedspaceafter">
    <w:name w:val="Table Text - left aligned space after"/>
    <w:basedOn w:val="TableText-leftaligned"/>
    <w:rsid w:val="004E78F1"/>
    <w:pPr>
      <w:spacing w:after="120"/>
    </w:p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4E78F1"/>
    <w:rPr>
      <w:color w:val="605E5C"/>
      <w:shd w:val="clear" w:color="auto" w:fill="E1DFDD"/>
    </w:rPr>
  </w:style>
  <w:style w:type="paragraph" w:customStyle="1" w:styleId="ListBullet-nospace">
    <w:name w:val="List Bullet - no space"/>
    <w:basedOn w:val="ListBullet"/>
    <w:rsid w:val="004E78F1"/>
    <w:pPr>
      <w:spacing w:after="0"/>
    </w:pPr>
  </w:style>
  <w:style w:type="paragraph" w:customStyle="1" w:styleId="TableText">
    <w:name w:val="TableText"/>
    <w:link w:val="TableTextChar"/>
    <w:qFormat/>
    <w:rsid w:val="004E78F1"/>
    <w:pPr>
      <w:spacing w:before="40"/>
      <w:ind w:left="29" w:firstLine="0"/>
      <w:jc w:val="center"/>
    </w:pPr>
    <w:rPr>
      <w:rFonts w:eastAsia="Times New Roman" w:cs="Times New Roman"/>
      <w:sz w:val="18"/>
      <w:szCs w:val="20"/>
    </w:rPr>
  </w:style>
  <w:style w:type="character" w:customStyle="1" w:styleId="TableTextChar">
    <w:name w:val="TableText Char"/>
    <w:link w:val="TableText"/>
    <w:locked/>
    <w:rsid w:val="004E78F1"/>
    <w:rPr>
      <w:rFonts w:ascii="Arial" w:eastAsia="Times New Roman" w:hAnsi="Arial" w:cs="Times New Roman"/>
      <w:sz w:val="18"/>
      <w:szCs w:val="20"/>
    </w:rPr>
  </w:style>
  <w:style w:type="paragraph" w:customStyle="1" w:styleId="TableText-bulletnumbered">
    <w:name w:val="Table Text - bullet numbered"/>
    <w:basedOn w:val="TableText-leftaligned"/>
    <w:rsid w:val="004E78F1"/>
    <w:pPr>
      <w:keepNext/>
      <w:numPr>
        <w:numId w:val="16"/>
      </w:numPr>
    </w:pPr>
    <w:rPr>
      <w:lang w:eastAsia="zh-CN"/>
    </w:rPr>
  </w:style>
  <w:style w:type="paragraph" w:customStyle="1" w:styleId="TableText-bulletlettered">
    <w:name w:val="Table Text - bullet lettered"/>
    <w:basedOn w:val="TableText-leftaligned"/>
    <w:rsid w:val="004E78F1"/>
    <w:pPr>
      <w:keepNext/>
      <w:numPr>
        <w:numId w:val="17"/>
      </w:numPr>
    </w:pPr>
    <w:rPr>
      <w:lang w:eastAsia="zh-CN"/>
    </w:rPr>
  </w:style>
  <w:style w:type="paragraph" w:customStyle="1" w:styleId="Table-Headings">
    <w:name w:val="Table - Headings"/>
    <w:basedOn w:val="Normal"/>
    <w:rsid w:val="004E78F1"/>
    <w:pPr>
      <w:ind w:left="0" w:firstLine="0"/>
      <w:jc w:val="center"/>
    </w:pPr>
    <w:rPr>
      <w:rFonts w:ascii="Times New Roman Bold" w:eastAsia="Batang" w:hAnsi="Times New Roman Bold"/>
      <w:bCs/>
      <w:color w:val="000000"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4E78F1"/>
    <w:pPr>
      <w:ind w:left="0" w:firstLin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-Title">
    <w:name w:val="TOC - Title"/>
    <w:basedOn w:val="Normal"/>
    <w:next w:val="BodyText"/>
    <w:rsid w:val="00C60AA5"/>
    <w:pPr>
      <w:spacing w:after="240"/>
      <w:ind w:left="0" w:firstLine="0"/>
      <w:jc w:val="both"/>
    </w:pPr>
    <w:rPr>
      <w:b/>
      <w:bCs/>
      <w:color w:val="003AA6"/>
      <w:sz w:val="28"/>
      <w:szCs w:val="28"/>
    </w:rPr>
  </w:style>
  <w:style w:type="paragraph" w:customStyle="1" w:styleId="Table-Notes">
    <w:name w:val="Table - Notes"/>
    <w:basedOn w:val="BodyText"/>
    <w:link w:val="Table-NotesChar1"/>
    <w:rsid w:val="004E78F1"/>
    <w:pPr>
      <w:contextualSpacing/>
    </w:pPr>
    <w:rPr>
      <w:rFonts w:eastAsia="Batang" w:cs="Calibri Light"/>
      <w:sz w:val="18"/>
      <w:szCs w:val="18"/>
    </w:rPr>
  </w:style>
  <w:style w:type="character" w:customStyle="1" w:styleId="Table-NotesChar1">
    <w:name w:val="Table - Notes Char1"/>
    <w:basedOn w:val="DefaultParagraphFont"/>
    <w:link w:val="Table-Notes"/>
    <w:locked/>
    <w:rsid w:val="004E78F1"/>
    <w:rPr>
      <w:rFonts w:ascii="Calibri Light" w:eastAsia="Batang" w:hAnsi="Calibri Light" w:cs="Calibri Light"/>
      <w:sz w:val="18"/>
      <w:szCs w:val="18"/>
    </w:rPr>
  </w:style>
  <w:style w:type="paragraph" w:customStyle="1" w:styleId="TableText-Center">
    <w:name w:val="Table Text - Center"/>
    <w:basedOn w:val="Normal"/>
    <w:qFormat/>
    <w:rsid w:val="004E78F1"/>
    <w:pPr>
      <w:ind w:left="43" w:firstLine="0"/>
      <w:jc w:val="center"/>
    </w:pPr>
    <w:rPr>
      <w:rFonts w:ascii="Arial Narrow" w:eastAsia="Batang" w:hAnsi="Arial Narrow"/>
      <w:color w:val="000000"/>
      <w:sz w:val="20"/>
      <w:szCs w:val="20"/>
    </w:rPr>
  </w:style>
  <w:style w:type="paragraph" w:customStyle="1" w:styleId="Bulletdash">
    <w:name w:val="Bullet dash"/>
    <w:basedOn w:val="Normal"/>
    <w:qFormat/>
    <w:rsid w:val="004E78F1"/>
    <w:pPr>
      <w:numPr>
        <w:numId w:val="18"/>
      </w:numPr>
      <w:spacing w:after="120"/>
    </w:pPr>
    <w:rPr>
      <w:spacing w:val="-5"/>
      <w:szCs w:val="20"/>
    </w:rPr>
  </w:style>
  <w:style w:type="paragraph" w:customStyle="1" w:styleId="BulletListMargin">
    <w:name w:val="Bullet List @ Margin"/>
    <w:basedOn w:val="BodyText"/>
    <w:link w:val="BulletListMarginChar"/>
    <w:qFormat/>
    <w:rsid w:val="004E78F1"/>
    <w:pPr>
      <w:numPr>
        <w:numId w:val="19"/>
      </w:numPr>
      <w:spacing w:after="220" w:line="240" w:lineRule="auto"/>
      <w:jc w:val="left"/>
    </w:pPr>
    <w:rPr>
      <w:rFonts w:eastAsia="Times"/>
    </w:rPr>
  </w:style>
  <w:style w:type="character" w:customStyle="1" w:styleId="BulletListMarginChar">
    <w:name w:val="Bullet List @ Margin Char"/>
    <w:link w:val="BulletListMargin"/>
    <w:rsid w:val="004E78F1"/>
    <w:rPr>
      <w:rFonts w:eastAsia="Times" w:cs="Times New Roman"/>
      <w:szCs w:val="20"/>
    </w:rPr>
  </w:style>
  <w:style w:type="paragraph" w:customStyle="1" w:styleId="Bulletdashlast">
    <w:name w:val="Bullet dash last"/>
    <w:basedOn w:val="Bulletdash"/>
    <w:qFormat/>
    <w:rsid w:val="004E78F1"/>
  </w:style>
  <w:style w:type="paragraph" w:customStyle="1" w:styleId="BulletLast">
    <w:name w:val="Bullet Last"/>
    <w:basedOn w:val="BulletListMargin"/>
    <w:next w:val="BodyText"/>
    <w:link w:val="BulletLastChar"/>
    <w:qFormat/>
    <w:rsid w:val="004E78F1"/>
  </w:style>
  <w:style w:type="character" w:customStyle="1" w:styleId="BulletLastChar">
    <w:name w:val="Bullet Last Char"/>
    <w:basedOn w:val="BulletListMarginChar"/>
    <w:link w:val="BulletLast"/>
    <w:rsid w:val="004E78F1"/>
    <w:rPr>
      <w:rFonts w:eastAsia="Times" w:cs="Times New Roman"/>
      <w:szCs w:val="20"/>
    </w:rPr>
  </w:style>
  <w:style w:type="paragraph" w:customStyle="1" w:styleId="ReportCoverText">
    <w:name w:val="Report Cover Text"/>
    <w:basedOn w:val="Normal"/>
    <w:rsid w:val="004E78F1"/>
    <w:pPr>
      <w:spacing w:after="220"/>
      <w:ind w:left="0" w:firstLine="0"/>
    </w:pPr>
    <w:rPr>
      <w:rFonts w:ascii="Myriad Pro Black SemiCond" w:hAnsi="Myriad Pro Black SemiCond"/>
      <w:spacing w:val="-5"/>
      <w:sz w:val="48"/>
      <w:szCs w:val="48"/>
    </w:rPr>
  </w:style>
  <w:style w:type="paragraph" w:customStyle="1" w:styleId="ReportTitle">
    <w:name w:val="Report Title"/>
    <w:basedOn w:val="Normal"/>
    <w:rsid w:val="004E78F1"/>
    <w:pPr>
      <w:ind w:left="0" w:firstLine="0"/>
      <w:jc w:val="center"/>
    </w:pPr>
    <w:rPr>
      <w:rFonts w:ascii="Arial Black" w:hAnsi="Arial Black"/>
      <w:color w:val="000000"/>
      <w:spacing w:val="-5"/>
      <w:sz w:val="28"/>
      <w:szCs w:val="20"/>
    </w:rPr>
  </w:style>
  <w:style w:type="paragraph" w:customStyle="1" w:styleId="TableNote">
    <w:name w:val="Table Note"/>
    <w:basedOn w:val="BodyText"/>
    <w:link w:val="TableNoteChar"/>
    <w:rsid w:val="004E78F1"/>
    <w:pPr>
      <w:tabs>
        <w:tab w:val="left" w:pos="1080"/>
      </w:tabs>
      <w:spacing w:before="40" w:after="360" w:line="240" w:lineRule="auto"/>
      <w:ind w:left="907" w:hanging="907"/>
      <w:contextualSpacing/>
      <w:jc w:val="left"/>
    </w:pPr>
    <w:rPr>
      <w:sz w:val="18"/>
      <w:szCs w:val="18"/>
    </w:rPr>
  </w:style>
  <w:style w:type="character" w:customStyle="1" w:styleId="TableNoteChar">
    <w:name w:val="Table Note Char"/>
    <w:basedOn w:val="DefaultParagraphFont"/>
    <w:link w:val="TableNote"/>
    <w:rsid w:val="004E78F1"/>
    <w:rPr>
      <w:rFonts w:ascii="Arial" w:eastAsia="Times New Roman" w:hAnsi="Arial" w:cs="Times New Roman"/>
      <w:sz w:val="18"/>
      <w:szCs w:val="18"/>
    </w:rPr>
  </w:style>
  <w:style w:type="paragraph" w:customStyle="1" w:styleId="TOCtitle">
    <w:name w:val="TOC title"/>
    <w:basedOn w:val="Normal"/>
    <w:rsid w:val="004E78F1"/>
    <w:pPr>
      <w:spacing w:after="220"/>
      <w:ind w:left="0" w:firstLine="0"/>
      <w:jc w:val="center"/>
    </w:pPr>
    <w:rPr>
      <w:b/>
      <w:spacing w:val="-5"/>
      <w:sz w:val="28"/>
      <w:szCs w:val="20"/>
    </w:rPr>
  </w:style>
  <w:style w:type="paragraph" w:customStyle="1" w:styleId="MonthYear">
    <w:name w:val="Month Year"/>
    <w:basedOn w:val="Normal"/>
    <w:qFormat/>
    <w:rsid w:val="004E78F1"/>
    <w:pPr>
      <w:ind w:left="0" w:firstLine="0"/>
      <w:jc w:val="center"/>
    </w:pPr>
    <w:rPr>
      <w:rFonts w:ascii="Arial Black" w:hAnsi="Arial Black"/>
      <w:color w:val="000000"/>
      <w:spacing w:val="-5"/>
      <w:sz w:val="28"/>
      <w:szCs w:val="20"/>
    </w:rPr>
  </w:style>
  <w:style w:type="paragraph" w:customStyle="1" w:styleId="HeaderEven">
    <w:name w:val="Header Even"/>
    <w:basedOn w:val="Header"/>
    <w:semiHidden/>
    <w:rsid w:val="004E78F1"/>
    <w:pPr>
      <w:tabs>
        <w:tab w:val="clear" w:pos="4680"/>
      </w:tabs>
      <w:ind w:left="0" w:firstLine="0"/>
      <w:jc w:val="right"/>
    </w:pPr>
    <w:rPr>
      <w:rFonts w:ascii="Arial" w:hAnsi="Arial"/>
      <w:i/>
      <w:iCs/>
      <w:smallCaps/>
      <w:noProof/>
      <w:color w:val="808080"/>
      <w:spacing w:val="10"/>
      <w:szCs w:val="18"/>
    </w:rPr>
  </w:style>
  <w:style w:type="paragraph" w:customStyle="1" w:styleId="Graphic">
    <w:name w:val="Graphic"/>
    <w:basedOn w:val="BodyText"/>
    <w:qFormat/>
    <w:rsid w:val="004E78F1"/>
    <w:pPr>
      <w:spacing w:after="40" w:line="240" w:lineRule="auto"/>
      <w:jc w:val="center"/>
    </w:pPr>
    <w:rPr>
      <w:noProof/>
    </w:rPr>
  </w:style>
  <w:style w:type="table" w:styleId="GridTable4-Accent1">
    <w:name w:val="Grid Table 4 Accent 1"/>
    <w:basedOn w:val="TableNormal"/>
    <w:uiPriority w:val="49"/>
    <w:locked/>
    <w:rsid w:val="004E78F1"/>
    <w:pPr>
      <w:ind w:left="0" w:firstLine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7F09" w:themeColor="accent1"/>
          <w:left w:val="single" w:sz="4" w:space="0" w:color="F07F09" w:themeColor="accent1"/>
          <w:bottom w:val="single" w:sz="4" w:space="0" w:color="F07F09" w:themeColor="accent1"/>
          <w:right w:val="single" w:sz="4" w:space="0" w:color="F07F09" w:themeColor="accent1"/>
          <w:insideH w:val="nil"/>
          <w:insideV w:val="nil"/>
        </w:tcBorders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paragraph" w:customStyle="1" w:styleId="TableText-boldred">
    <w:name w:val="Table Text - bold red"/>
    <w:basedOn w:val="TableText-Bold"/>
    <w:rsid w:val="004E78F1"/>
    <w:pPr>
      <w:spacing w:before="0" w:after="0"/>
    </w:pPr>
    <w:rPr>
      <w:rFonts w:eastAsia="Times New Roman" w:cs="Calibri Light"/>
      <w:snapToGrid/>
      <w:color w:val="FF0000"/>
      <w:szCs w:val="18"/>
    </w:rPr>
  </w:style>
  <w:style w:type="paragraph" w:customStyle="1" w:styleId="TableText-boldgreen">
    <w:name w:val="Table Text - bold green"/>
    <w:basedOn w:val="TableText-Bold"/>
    <w:rsid w:val="004E78F1"/>
    <w:pPr>
      <w:spacing w:before="0" w:after="0"/>
    </w:pPr>
    <w:rPr>
      <w:rFonts w:eastAsia="Times New Roman" w:cs="Calibri Light"/>
      <w:snapToGrid/>
      <w:color w:val="4E8542" w:themeColor="accent4"/>
      <w:szCs w:val="18"/>
    </w:rPr>
  </w:style>
  <w:style w:type="character" w:customStyle="1" w:styleId="Mention2">
    <w:name w:val="Mention2"/>
    <w:basedOn w:val="DefaultParagraphFont"/>
    <w:uiPriority w:val="99"/>
    <w:semiHidden/>
    <w:unhideWhenUsed/>
    <w:rsid w:val="004E78F1"/>
    <w:rPr>
      <w:color w:val="2B579A"/>
      <w:shd w:val="clear" w:color="auto" w:fill="E6E6E6"/>
    </w:rPr>
  </w:style>
  <w:style w:type="table" w:customStyle="1" w:styleId="GridTable4-Accent21">
    <w:name w:val="Grid Table 4 - Accent 21"/>
    <w:basedOn w:val="TableNormal"/>
    <w:uiPriority w:val="49"/>
    <w:rsid w:val="004E78F1"/>
    <w:pPr>
      <w:ind w:left="0" w:firstLine="0"/>
    </w:pPr>
    <w:rPr>
      <w:rFonts w:eastAsiaTheme="minorEastAsia"/>
    </w:r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rFonts w:ascii="Myriad Pro Black SemiCond" w:hAnsi="Myriad Pro Black SemiCond"/>
        <w:b/>
        <w:bCs/>
        <w:color w:val="FFFFFF" w:themeColor="background1"/>
        <w:sz w:val="22"/>
      </w:rPr>
      <w:tblPr/>
      <w:tcPr>
        <w:tcBorders>
          <w:top w:val="single" w:sz="4" w:space="0" w:color="9F2936" w:themeColor="accent2"/>
          <w:left w:val="single" w:sz="4" w:space="0" w:color="9F2936" w:themeColor="accent2"/>
          <w:bottom w:val="single" w:sz="4" w:space="0" w:color="9F2936" w:themeColor="accent2"/>
          <w:right w:val="single" w:sz="4" w:space="0" w:color="9F2936" w:themeColor="accent2"/>
          <w:insideH w:val="nil"/>
          <w:insideV w:val="nil"/>
        </w:tcBorders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paragraph" w:customStyle="1" w:styleId="TableListBullet">
    <w:name w:val="Table List Bullet"/>
    <w:basedOn w:val="BodyText"/>
    <w:link w:val="TableListBulletChar"/>
    <w:qFormat/>
    <w:rsid w:val="004E78F1"/>
    <w:pPr>
      <w:numPr>
        <w:numId w:val="20"/>
      </w:numPr>
      <w:spacing w:after="0" w:line="240" w:lineRule="auto"/>
    </w:pPr>
    <w:rPr>
      <w:sz w:val="20"/>
    </w:rPr>
  </w:style>
  <w:style w:type="character" w:customStyle="1" w:styleId="TableListBulletChar">
    <w:name w:val="Table List Bullet Char"/>
    <w:basedOn w:val="BodyTextChar"/>
    <w:link w:val="TableListBullet"/>
    <w:rsid w:val="004E78F1"/>
    <w:rPr>
      <w:rFonts w:eastAsia="Times New Roman" w:cs="Times New Roman"/>
      <w:sz w:val="20"/>
      <w:szCs w:val="20"/>
    </w:rPr>
  </w:style>
  <w:style w:type="character" w:customStyle="1" w:styleId="SmartLink1">
    <w:name w:val="SmartLink1"/>
    <w:basedOn w:val="DefaultParagraphFont"/>
    <w:uiPriority w:val="99"/>
    <w:unhideWhenUsed/>
    <w:rsid w:val="004E78F1"/>
    <w:rPr>
      <w:color w:val="6B9F25" w:themeColor="hyperlink"/>
      <w:u w:val="single"/>
      <w:shd w:val="clear" w:color="auto" w:fill="E1DFDD"/>
    </w:rPr>
  </w:style>
  <w:style w:type="paragraph" w:customStyle="1" w:styleId="TOCHeading2">
    <w:name w:val="TOC Heading 2"/>
    <w:basedOn w:val="TOCHeading"/>
    <w:rsid w:val="004E78F1"/>
    <w:pPr>
      <w:jc w:val="right"/>
    </w:pPr>
  </w:style>
  <w:style w:type="paragraph" w:customStyle="1" w:styleId="TOCHeading3">
    <w:name w:val="TOC Heading 3"/>
    <w:basedOn w:val="TOCHeading2"/>
    <w:rsid w:val="004E78F1"/>
    <w:pPr>
      <w:pBdr>
        <w:bottom w:val="none" w:sz="0" w:space="0" w:color="auto"/>
      </w:pBdr>
      <w:spacing w:after="0"/>
      <w:ind w:left="0" w:firstLine="0"/>
      <w:contextualSpacing w:val="0"/>
      <w:jc w:val="center"/>
    </w:pPr>
    <w:rPr>
      <w:caps/>
      <w:sz w:val="36"/>
    </w:rPr>
  </w:style>
  <w:style w:type="paragraph" w:customStyle="1" w:styleId="Bullets-Subdocuments">
    <w:name w:val="Bullets - Subdocuments"/>
    <w:rsid w:val="004E78F1"/>
    <w:pPr>
      <w:spacing w:after="120"/>
      <w:ind w:left="0" w:firstLine="0"/>
      <w:jc w:val="center"/>
    </w:pPr>
    <w:rPr>
      <w:rFonts w:ascii="Calibri Light" w:eastAsia="Times New Roman" w:hAnsi="Calibri Light" w:cs="Times New Roman"/>
    </w:rPr>
  </w:style>
  <w:style w:type="paragraph" w:customStyle="1" w:styleId="TOCHeading4">
    <w:name w:val="TOC Heading 4"/>
    <w:rsid w:val="004E78F1"/>
    <w:pPr>
      <w:spacing w:before="480"/>
      <w:jc w:val="right"/>
    </w:pPr>
    <w:rPr>
      <w:rFonts w:ascii="Calibri Light" w:eastAsiaTheme="majorEastAsia" w:hAnsi="Calibri Light" w:cstheme="majorBidi"/>
      <w:b/>
      <w:color w:val="252525" w:themeColor="text2" w:themeShade="BF"/>
      <w:spacing w:val="5"/>
      <w:kern w:val="28"/>
      <w:sz w:val="28"/>
      <w:szCs w:val="52"/>
    </w:rPr>
  </w:style>
  <w:style w:type="table" w:styleId="TableGrid5">
    <w:name w:val="Table Grid 5"/>
    <w:basedOn w:val="TableNormal"/>
    <w:semiHidden/>
    <w:locked/>
    <w:rsid w:val="004E78F1"/>
    <w:pPr>
      <w:ind w:left="0" w:firstLine="0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customStyle="1" w:styleId="numberhead">
    <w:name w:val="numberhead"/>
    <w:basedOn w:val="Normal"/>
    <w:rsid w:val="004E78F1"/>
    <w:pPr>
      <w:keepNext/>
      <w:widowControl w:val="0"/>
      <w:tabs>
        <w:tab w:val="left" w:pos="432"/>
      </w:tabs>
      <w:spacing w:after="40"/>
      <w:ind w:left="0" w:firstLine="0"/>
    </w:pPr>
    <w:rPr>
      <w:rFonts w:ascii="Times New Roman Bold" w:hAnsi="Times New Roman Bold"/>
      <w:b/>
      <w:szCs w:val="20"/>
    </w:rPr>
  </w:style>
  <w:style w:type="numbering" w:customStyle="1" w:styleId="CurrentList1">
    <w:name w:val="Current List1"/>
    <w:uiPriority w:val="99"/>
    <w:rsid w:val="004E78F1"/>
    <w:pPr>
      <w:numPr>
        <w:numId w:val="1"/>
      </w:numPr>
    </w:pPr>
  </w:style>
  <w:style w:type="numbering" w:customStyle="1" w:styleId="CurrentList2">
    <w:name w:val="Current List2"/>
    <w:uiPriority w:val="99"/>
    <w:rsid w:val="004E78F1"/>
    <w:pPr>
      <w:numPr>
        <w:numId w:val="2"/>
      </w:numPr>
    </w:pPr>
  </w:style>
  <w:style w:type="character" w:customStyle="1" w:styleId="findhit">
    <w:name w:val="findhit"/>
    <w:basedOn w:val="DefaultParagraphFont"/>
    <w:rsid w:val="008A3F48"/>
  </w:style>
  <w:style w:type="paragraph" w:customStyle="1" w:styleId="paragraph">
    <w:name w:val="paragraph"/>
    <w:basedOn w:val="Normal"/>
    <w:rsid w:val="008A3F48"/>
    <w:pPr>
      <w:spacing w:before="100" w:beforeAutospacing="1" w:after="100" w:afterAutospacing="1"/>
      <w:ind w:left="0" w:firstLine="0"/>
    </w:pPr>
    <w:rPr>
      <w:rFonts w:ascii="Times New Roman" w:eastAsia="Times New Roman" w:hAnsi="Times New Roman" w:cs="Times New Roman"/>
      <w:sz w:val="24"/>
    </w:rPr>
  </w:style>
  <w:style w:type="character" w:customStyle="1" w:styleId="superscript">
    <w:name w:val="superscript"/>
    <w:basedOn w:val="DefaultParagraphFont"/>
    <w:rsid w:val="008A3F48"/>
  </w:style>
  <w:style w:type="numbering" w:customStyle="1" w:styleId="CurrentList3">
    <w:name w:val="Current List3"/>
    <w:uiPriority w:val="99"/>
    <w:rsid w:val="005B7B43"/>
    <w:pPr>
      <w:numPr>
        <w:numId w:val="25"/>
      </w:numPr>
    </w:pPr>
  </w:style>
  <w:style w:type="paragraph" w:customStyle="1" w:styleId="Cover-Prepared">
    <w:name w:val="Cover - Prepared"/>
    <w:basedOn w:val="Normal"/>
    <w:rsid w:val="00193C08"/>
    <w:pPr>
      <w:spacing w:before="480"/>
    </w:pPr>
    <w:rPr>
      <w:rFonts w:ascii="Calibri Light" w:eastAsia="Times New Roman" w:hAnsi="Calibri Light" w:cs="Times New Roman"/>
      <w:b/>
      <w:bCs/>
    </w:rPr>
  </w:style>
  <w:style w:type="paragraph" w:customStyle="1" w:styleId="T1">
    <w:name w:val="T1"/>
    <w:basedOn w:val="Caption"/>
    <w:link w:val="T1Char"/>
    <w:qFormat/>
    <w:rsid w:val="0063683B"/>
    <w:rPr>
      <w:rFonts w:ascii="Arial" w:hAnsi="Arial" w:cs="Arial"/>
    </w:rPr>
  </w:style>
  <w:style w:type="paragraph" w:customStyle="1" w:styleId="F1">
    <w:name w:val="F1"/>
    <w:basedOn w:val="ListBullet"/>
    <w:link w:val="F1Char"/>
    <w:qFormat/>
    <w:rsid w:val="0063683B"/>
    <w:pPr>
      <w:numPr>
        <w:numId w:val="0"/>
      </w:numPr>
      <w:spacing w:after="0" w:line="240" w:lineRule="auto"/>
      <w:ind w:left="720" w:hanging="720"/>
      <w:jc w:val="left"/>
    </w:pPr>
    <w:rPr>
      <w:rFonts w:cs="Arial"/>
      <w:b/>
      <w:bCs/>
      <w:noProof/>
      <w:lang w:val="es-ES" w:eastAsia="ja-JP"/>
    </w:rPr>
  </w:style>
  <w:style w:type="character" w:customStyle="1" w:styleId="T1Char">
    <w:name w:val="T1 Char"/>
    <w:basedOn w:val="CaptionChar"/>
    <w:link w:val="T1"/>
    <w:rsid w:val="0063683B"/>
    <w:rPr>
      <w:rFonts w:ascii="Calibri Light" w:eastAsia="Batang" w:hAnsi="Calibri Light" w:cs="Times New Roman"/>
      <w:b/>
      <w:szCs w:val="24"/>
    </w:rPr>
  </w:style>
  <w:style w:type="paragraph" w:customStyle="1" w:styleId="H3-1">
    <w:name w:val="H3-1"/>
    <w:basedOn w:val="Heading3"/>
    <w:link w:val="H3-1Char"/>
    <w:qFormat/>
    <w:rsid w:val="00822C37"/>
    <w:rPr>
      <w:i w:val="0"/>
      <w:iCs w:val="0"/>
      <w:noProof/>
      <w:u w:val="single"/>
      <w:lang w:val="es-ES" w:eastAsia="ja-JP"/>
    </w:rPr>
  </w:style>
  <w:style w:type="character" w:customStyle="1" w:styleId="ListBulletChar">
    <w:name w:val="List Bullet Char"/>
    <w:basedOn w:val="DefaultParagraphFont"/>
    <w:link w:val="ListBullet"/>
    <w:rsid w:val="0063683B"/>
    <w:rPr>
      <w:rFonts w:eastAsia="Times New Roman" w:cs="Times New Roman"/>
    </w:rPr>
  </w:style>
  <w:style w:type="character" w:customStyle="1" w:styleId="F1Char">
    <w:name w:val="F1 Char"/>
    <w:basedOn w:val="ListBulletChar"/>
    <w:link w:val="F1"/>
    <w:rsid w:val="0063683B"/>
    <w:rPr>
      <w:rFonts w:eastAsia="Times New Roman" w:cs="Times New Roman"/>
      <w:b/>
      <w:bCs/>
      <w:noProof/>
      <w:lang w:val="es-ES" w:eastAsia="ja-JP"/>
    </w:rPr>
  </w:style>
  <w:style w:type="character" w:customStyle="1" w:styleId="H3-1Char">
    <w:name w:val="H3-1 Char"/>
    <w:basedOn w:val="Heading3Char"/>
    <w:link w:val="H3-1"/>
    <w:rsid w:val="00822C37"/>
    <w:rPr>
      <w:rFonts w:eastAsia="Times New Roman"/>
      <w:b/>
      <w:bCs/>
      <w:i w:val="0"/>
      <w:iCs w:val="0"/>
      <w:noProof/>
      <w:color w:val="003AA6"/>
      <w:szCs w:val="20"/>
      <w:u w:val="single"/>
      <w:lang w:val="es-E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2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4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091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2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0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0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22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45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2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96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73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8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57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99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9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9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97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79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5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endnotes" Target="endnotes.xml"/><Relationship Id="rId18" Type="http://schemas.openxmlformats.org/officeDocument/2006/relationships/image" Target="media/image5.png"/><Relationship Id="rId26" Type="http://schemas.openxmlformats.org/officeDocument/2006/relationships/footer" Target="footer4.xml"/><Relationship Id="rId39" Type="http://schemas.openxmlformats.org/officeDocument/2006/relationships/hyperlink" Target="https://ops.fhwa.dot.gov/congestionpricing/&#8204;value_pricing/index.htm" TargetMode="External"/><Relationship Id="rId21" Type="http://schemas.openxmlformats.org/officeDocument/2006/relationships/footer" Target="footer1.xml"/><Relationship Id="rId34" Type="http://schemas.openxmlformats.org/officeDocument/2006/relationships/image" Target="media/image7.png"/><Relationship Id="rId42" Type="http://schemas.openxmlformats.org/officeDocument/2006/relationships/hyperlink" Target="https://www1.nyc.gov/html/dot/downloads/pdf/mobility-report-print-2019.pdf;%20" TargetMode="External"/><Relationship Id="rId47" Type="http://schemas.openxmlformats.org/officeDocument/2006/relationships/header" Target="header6.xml"/><Relationship Id="rId50" Type="http://schemas.openxmlformats.org/officeDocument/2006/relationships/header" Target="header7.xml"/><Relationship Id="rId7" Type="http://schemas.openxmlformats.org/officeDocument/2006/relationships/customXml" Target="../customXml/item7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9" Type="http://schemas.openxmlformats.org/officeDocument/2006/relationships/hyperlink" Target="file:///C:\Users\Babin\Documents\Projects\CBD%20Tolling\CBDTP_EA_execsummary_translated_Word\00%20Executive%20Summary%20FINAL%2008-2022_Korean_Final.docx" TargetMode="External"/><Relationship Id="rId11" Type="http://schemas.openxmlformats.org/officeDocument/2006/relationships/webSettings" Target="webSettings.xml"/><Relationship Id="rId24" Type="http://schemas.openxmlformats.org/officeDocument/2006/relationships/header" Target="header4.xml"/><Relationship Id="rId32" Type="http://schemas.openxmlformats.org/officeDocument/2006/relationships/footer" Target="footer6.xml"/><Relationship Id="rId37" Type="http://schemas.openxmlformats.org/officeDocument/2006/relationships/hyperlink" Target="https://ops.fhwa.dot.gov/congestionpricing/&#8204;value_pricing/index.htm" TargetMode="External"/><Relationship Id="rId40" Type="http://schemas.openxmlformats.org/officeDocument/2006/relationships/hyperlink" Target="https://www.epa.gov/nepa/what-national-environmental-policy-act" TargetMode="External"/><Relationship Id="rId45" Type="http://schemas.openxmlformats.org/officeDocument/2006/relationships/image" Target="media/image10.png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header" Target="header3.xml"/><Relationship Id="rId28" Type="http://schemas.openxmlformats.org/officeDocument/2006/relationships/hyperlink" Target="file:///C:\Users\Babin\Documents\Projects\CBD%20Tolling\CBDTP_EA_execsummary_translated_Word\00%20Executive%20Summary%20FINAL%2008-2022_Korean_Final.docx" TargetMode="External"/><Relationship Id="rId36" Type="http://schemas.openxmlformats.org/officeDocument/2006/relationships/image" Target="media/image9.png"/><Relationship Id="rId49" Type="http://schemas.openxmlformats.org/officeDocument/2006/relationships/footer" Target="footer8.xml"/><Relationship Id="rId10" Type="http://schemas.openxmlformats.org/officeDocument/2006/relationships/settings" Target="settings.xml"/><Relationship Id="rId19" Type="http://schemas.openxmlformats.org/officeDocument/2006/relationships/header" Target="header1.xml"/><Relationship Id="rId31" Type="http://schemas.openxmlformats.org/officeDocument/2006/relationships/header" Target="header5.xml"/><Relationship Id="rId44" Type="http://schemas.openxmlformats.org/officeDocument/2006/relationships/hyperlink" Target="https://www1.nyc.gov/html/dot/downloads/pdf/mobility-report-print-2019.pdf;%20" TargetMode="External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footer" Target="footer2.xml"/><Relationship Id="rId27" Type="http://schemas.openxmlformats.org/officeDocument/2006/relationships/footer" Target="footer5.xml"/><Relationship Id="rId30" Type="http://schemas.openxmlformats.org/officeDocument/2006/relationships/hyperlink" Target="file:///C:\Users\Babin\Documents\Projects\CBD%20Tolling\CBDTP_EA_execsummary_translated_Word\00%20Executive%20Summary%20FINAL%2008-2022_Korean_Final.docx" TargetMode="External"/><Relationship Id="rId35" Type="http://schemas.openxmlformats.org/officeDocument/2006/relationships/image" Target="media/image8.png"/><Relationship Id="rId43" Type="http://schemas.openxmlformats.org/officeDocument/2006/relationships/hyperlink" Target="https://inrix.com/scorecard-city/?city=New%20York%20City%20NY&amp;index=5" TargetMode="External"/><Relationship Id="rId48" Type="http://schemas.openxmlformats.org/officeDocument/2006/relationships/footer" Target="footer7.xml"/><Relationship Id="rId8" Type="http://schemas.openxmlformats.org/officeDocument/2006/relationships/numbering" Target="numbering.xml"/><Relationship Id="rId51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footnotes" Target="footnotes.xml"/><Relationship Id="rId17" Type="http://schemas.openxmlformats.org/officeDocument/2006/relationships/image" Target="media/image4.png"/><Relationship Id="rId25" Type="http://schemas.openxmlformats.org/officeDocument/2006/relationships/footer" Target="footer3.xml"/><Relationship Id="rId33" Type="http://schemas.openxmlformats.org/officeDocument/2006/relationships/image" Target="media/image6.png"/><Relationship Id="rId38" Type="http://schemas.openxmlformats.org/officeDocument/2006/relationships/hyperlink" Target="https://www.epa.gov/nepa/what-national-environmental-policy-act" TargetMode="External"/><Relationship Id="rId46" Type="http://schemas.openxmlformats.org/officeDocument/2006/relationships/image" Target="media/image11.png"/><Relationship Id="rId20" Type="http://schemas.openxmlformats.org/officeDocument/2006/relationships/header" Target="header2.xml"/><Relationship Id="rId41" Type="http://schemas.openxmlformats.org/officeDocument/2006/relationships/hyperlink" Target="https://inrix.com/scorecard-city/?city=New%20York%20City%20NY&amp;index=5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new.mta.info/coronavirus/ridership" TargetMode="External"/><Relationship Id="rId7" Type="http://schemas.openxmlformats.org/officeDocument/2006/relationships/hyperlink" Target="https://new.mta.info/sites/default/files/2019-09/MTA%202020-2024%20Capital%20Program%20-%20Executive%20Summary.pdf" TargetMode="External"/><Relationship Id="rId2" Type="http://schemas.openxmlformats.org/officeDocument/2006/relationships/hyperlink" Target="https://www.merriam-webster.com/words-at-play/the-history-of-gridlock" TargetMode="External"/><Relationship Id="rId1" Type="http://schemas.openxmlformats.org/officeDocument/2006/relationships/hyperlink" Target="https://www.apta.com/wp-content/uploads/APTA-2021-Fact-Book.pdf" TargetMode="External"/><Relationship Id="rId6" Type="http://schemas.openxmlformats.org/officeDocument/2006/relationships/hyperlink" Target="https://new.mta.info/sites/default/files/2019-09/MTA%202020-2024%20Capital%20Program%20-%20Executive%20Summary.pdf" TargetMode="External"/><Relationship Id="rId5" Type="http://schemas.openxmlformats.org/officeDocument/2006/relationships/hyperlink" Target="https://www.apta.com/wp-content/uploads/2021-Q4-Ridership-APTA.pdf" TargetMode="External"/><Relationship Id="rId4" Type="http://schemas.openxmlformats.org/officeDocument/2006/relationships/hyperlink" Target="https://www.apta.com/wp-content/uploads/APTA-2021-Fact-Book.pdf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Consolas-Verdana">
      <a:majorFont>
        <a:latin typeface="Consolas" panose="020B0609020204030204"/>
        <a:ea typeface=""/>
        <a:cs typeface=""/>
        <a:font script="Jpan" typeface="HG丸ｺﾞｼｯｸM-PRO"/>
        <a:font script="Hang" typeface="HY중고딕"/>
        <a:font script="Hans" typeface="华文楷体"/>
        <a:font script="Hant" typeface="新細明體"/>
        <a:font script="Arab" typeface="Tahoma"/>
        <a:font script="Hebr" typeface="Levenim MT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Verdana" panose="020B060403050404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WrappedLabelHistory xmlns:xsd="http://www.w3.org/2001/XMLSchema" xmlns:xsi="http://www.w3.org/2001/XMLSchema-instance" xmlns="http://www.boldonjames.com/2016/02/Classifier/internal/wrappedLabelHistory">
  <Value>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XRlbT48c2lzbCBzaXNsVmVyc2lvbj0iMCIgcG9saWN5PSJmMjAyMGQ3ZC03N2M4LTQyOTQtYTQyNy01OTBlZThlYjMzMjgiIG9yaWdpbj0idXNlclNlbGVjdGVkIiAvPjxVc2VyTmFtZT5DT1JQXEJhYmluPC9Vc2VyTmFtZT48RGF0ZVRpbWU+MDQvMDUvMjAyMSA4OjEwOjM4IFBNPC9EYXRlVGltZT48TGFiZWxTdHJpbmc+Tm8gTWFya2luZzwvTGFiZWxTdHJpbmc+PC9pdGVtPjwvbGFiZWxIaXN0b3J5Pg==</Value>
</WrappedLabelHistory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sisl xmlns:xsi="http://www.w3.org/2001/XMLSchema-instance" xmlns:xsd="http://www.w3.org/2001/XMLSchema" xmlns="http://www.boldonjames.com/2008/01/sie/internal/label" sislVersion="0" policy="f2020d7d-77c8-4294-a427-590ee8eb3328" origin="userSelected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0 xmlns="8d7d1a40-3f3f-4054-8af1-3fea1dd958c6" xsi:nil="true"/>
    <Target_x0020_Audiences xmlns="8d7d1a40-3f3f-4054-8af1-3fea1dd958c6" xsi:nil="true"/>
    <_dlc_DocId xmlns="54242235-a98d-4777-bff8-3735b67ae6d3">DU5KSS376MWV-186954018-85249</_dlc_DocId>
    <_dlc_DocIdUrl xmlns="54242235-a98d-4777-bff8-3735b67ae6d3">
      <Url>https://hdrinc.sharepoint.com/teams/TBTA_CP/_layouts/15/DocIdRedir.aspx?ID=DU5KSS376MWV-186954018-85249</Url>
      <Description>DU5KSS376MWV-186954018-85249</Description>
    </_dlc_DocIdUrl>
    <lcf76f155ced4ddcb4097134ff3c332f xmlns="8d7d1a40-3f3f-4054-8af1-3fea1dd958c6">
      <Terms xmlns="http://schemas.microsoft.com/office/infopath/2007/PartnerControls"/>
    </lcf76f155ced4ddcb4097134ff3c332f>
    <TaxCatchAll xmlns="54242235-a98d-4777-bff8-3735b67ae6d3" xsi:nil="true"/>
  </documentManagement>
</p:properties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7883C9B342FF40AC733DFD5AB13A3D" ma:contentTypeVersion="21" ma:contentTypeDescription="Create a new document." ma:contentTypeScope="" ma:versionID="77011833e06f3c3dcc25eabb3470ee31">
  <xsd:schema xmlns:xsd="http://www.w3.org/2001/XMLSchema" xmlns:xs="http://www.w3.org/2001/XMLSchema" xmlns:p="http://schemas.microsoft.com/office/2006/metadata/properties" xmlns:ns2="54242235-a98d-4777-bff8-3735b67ae6d3" xmlns:ns3="8d7d1a40-3f3f-4054-8af1-3fea1dd958c6" targetNamespace="http://schemas.microsoft.com/office/2006/metadata/properties" ma:root="true" ma:fieldsID="a88f530f0c52b1fb1a21d201155a3898" ns2:_="" ns3:_="">
    <xsd:import namespace="54242235-a98d-4777-bff8-3735b67ae6d3"/>
    <xsd:import namespace="8d7d1a40-3f3f-4054-8af1-3fea1dd958c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3:Notes0" minOccurs="0"/>
                <xsd:element ref="ns3:Target_x0020_Audience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2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42235-a98d-4777-bff8-3735b67ae6d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dc3b3f42-395f-40a1-82b3-534b74ddf437}" ma:internalName="TaxCatchAll" ma:showField="CatchAllData" ma:web="54242235-a98d-4777-bff8-3735b67ae6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d1a40-3f3f-4054-8af1-3fea1dd958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0" ma:index="17" nillable="true" ma:displayName="Notes" ma:description="Additional information (e.g. when was this submitted and to whom)" ma:format="Dropdown" ma:internalName="Notes0">
      <xsd:simpleType>
        <xsd:restriction base="dms:Note">
          <xsd:maxLength value="255"/>
        </xsd:restriction>
      </xsd:simpleType>
    </xsd:element>
    <xsd:element name="Target_x0020_Audiences" ma:index="18" nillable="true" ma:displayName="Target Audiences" ma:internalName="Target_x0020_Audiences">
      <xsd:simpleType>
        <xsd:restriction base="dms:Unknown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18099e0b-e00c-469a-8e3e-581119cc87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D51C09-4A08-4EE7-A863-5761E7A316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78ACD3-BE48-463C-9E76-092D1584FF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4D0FAD-8548-4FD6-887F-970DBA6C085D}">
  <ds:schemaRefs>
    <ds:schemaRef ds:uri="http://www.w3.org/2001/XMLSchema"/>
    <ds:schemaRef ds:uri="http://www.boldonjames.com/2016/02/Classifier/internal/wrappedLabelHistory"/>
  </ds:schemaRefs>
</ds:datastoreItem>
</file>

<file path=customXml/itemProps4.xml><?xml version="1.0" encoding="utf-8"?>
<ds:datastoreItem xmlns:ds="http://schemas.openxmlformats.org/officeDocument/2006/customXml" ds:itemID="{B3BAD6C4-CCC2-4C88-8426-7D5E6EEF85B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280169D6-ADB3-40A8-AAA0-F04B66F03F5D}">
  <ds:schemaRefs>
    <ds:schemaRef ds:uri="http://www.w3.org/2001/XMLSchema"/>
    <ds:schemaRef ds:uri="http://www.boldonjames.com/2008/01/sie/internal/label"/>
  </ds:schemaRefs>
</ds:datastoreItem>
</file>

<file path=customXml/itemProps6.xml><?xml version="1.0" encoding="utf-8"?>
<ds:datastoreItem xmlns:ds="http://schemas.openxmlformats.org/officeDocument/2006/customXml" ds:itemID="{3DA092A6-2635-4975-A537-7DF1A749960C}">
  <ds:schemaRefs>
    <ds:schemaRef ds:uri="http://schemas.microsoft.com/office/2006/metadata/properties"/>
    <ds:schemaRef ds:uri="http://schemas.microsoft.com/office/infopath/2007/PartnerControls"/>
    <ds:schemaRef ds:uri="8d7d1a40-3f3f-4054-8af1-3fea1dd958c6"/>
    <ds:schemaRef ds:uri="54242235-a98d-4777-bff8-3735b67ae6d3"/>
  </ds:schemaRefs>
</ds:datastoreItem>
</file>

<file path=customXml/itemProps7.xml><?xml version="1.0" encoding="utf-8"?>
<ds:datastoreItem xmlns:ds="http://schemas.openxmlformats.org/officeDocument/2006/customXml" ds:itemID="{80731634-FD96-48B0-A8D3-45B6461995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242235-a98d-4777-bff8-3735b67ae6d3"/>
    <ds:schemaRef ds:uri="8d7d1a40-3f3f-4054-8af1-3fea1dd958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5</Pages>
  <Words>7333</Words>
  <Characters>41801</Characters>
  <Application>Microsoft Office Word</Application>
  <DocSecurity>0</DocSecurity>
  <Lines>348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BD Tolling Program Environmental Assessment</vt:lpstr>
    </vt:vector>
  </TitlesOfParts>
  <Manager/>
  <Company>MTA</Company>
  <LinksUpToDate>false</LinksUpToDate>
  <CharactersWithSpaces>49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BD Tolling Program Environmental Assessment</dc:title>
  <dc:subject>Chapter 1, Introduction</dc:subject>
  <dc:creator>WSP</dc:creator>
  <cp:keywords/>
  <dc:description/>
  <cp:lastModifiedBy>Michael Babin</cp:lastModifiedBy>
  <cp:revision>974</cp:revision>
  <cp:lastPrinted>2022-08-11T19:54:00Z</cp:lastPrinted>
  <dcterms:created xsi:type="dcterms:W3CDTF">2022-07-22T08:34:00Z</dcterms:created>
  <dcterms:modified xsi:type="dcterms:W3CDTF">2022-08-15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7883C9B342FF40AC733DFD5AB13A3D</vt:lpwstr>
  </property>
  <property fmtid="{D5CDD505-2E9C-101B-9397-08002B2CF9AE}" pid="3" name="_dlc_DocIdItemGuid">
    <vt:lpwstr>98747522-6604-4d5f-9956-8a42bd606ce5</vt:lpwstr>
  </property>
  <property fmtid="{D5CDD505-2E9C-101B-9397-08002B2CF9AE}" pid="4" name="docIndexRef">
    <vt:lpwstr>ed567521-23be-4069-976a-b705fbb8007d</vt:lpwstr>
  </property>
  <property fmtid="{D5CDD505-2E9C-101B-9397-08002B2CF9AE}" pid="5" name="bjSaver">
    <vt:lpwstr>YwPnkSm5157I3EVy1k2XW7GY9BhaOZty</vt:lpwstr>
  </property>
  <property fmtid="{D5CDD505-2E9C-101B-9397-08002B2CF9AE}" pid="6" name="bjDocumentSecurityLabel">
    <vt:lpwstr>No Marking</vt:lpwstr>
  </property>
  <property fmtid="{D5CDD505-2E9C-101B-9397-08002B2CF9AE}" pid="7" name="bjClsUserRVM">
    <vt:lpwstr>[]</vt:lpwstr>
  </property>
  <property fmtid="{D5CDD505-2E9C-101B-9397-08002B2CF9AE}" pid="8" name="bjLabelHistoryID">
    <vt:lpwstr>{D64D0FAD-8548-4FD6-887F-970DBA6C085D}</vt:lpwstr>
  </property>
  <property fmtid="{D5CDD505-2E9C-101B-9397-08002B2CF9AE}" pid="9" name="MediaServiceImageTags">
    <vt:lpwstr/>
  </property>
</Properties>
</file>